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4632C8" w14:textId="77777777" w:rsidR="00D818C8" w:rsidRDefault="003358B3" w:rsidP="003358B3">
      <w:pPr>
        <w:pStyle w:val="Textoindependiente"/>
        <w:jc w:val="center"/>
        <w:rPr>
          <w:ins w:id="3" w:author="Carolina Vera" w:date="2018-02-15T15:31:00Z"/>
          <w:rFonts w:asciiTheme="majorHAnsi" w:eastAsiaTheme="majorEastAsia" w:hAnsiTheme="majorHAnsi" w:cstheme="majorBidi"/>
          <w:b/>
          <w:bCs/>
          <w:color w:val="345A8A" w:themeColor="accent1" w:themeShade="B5"/>
          <w:sz w:val="36"/>
          <w:szCs w:val="36"/>
          <w:lang w:val="es-ES"/>
        </w:rPr>
      </w:pPr>
      <w:commentRangeStart w:id="4"/>
      <w:ins w:id="5" w:author="Carolina Vera" w:date="2018-02-14T11:50:00Z">
        <w:r w:rsidRPr="003358B3">
          <w:rPr>
            <w:rFonts w:asciiTheme="majorHAnsi" w:eastAsiaTheme="majorEastAsia" w:hAnsiTheme="majorHAnsi" w:cstheme="majorBidi"/>
            <w:b/>
            <w:bCs/>
            <w:color w:val="345A8A" w:themeColor="accent1" w:themeShade="B5"/>
            <w:sz w:val="36"/>
            <w:szCs w:val="36"/>
            <w:lang w:val="es-ES"/>
            <w:rPrChange w:id="6" w:author="Carolina Vera" w:date="2018-02-14T11:50:00Z">
              <w:rPr>
                <w:rFonts w:asciiTheme="majorHAnsi" w:eastAsiaTheme="majorEastAsia" w:hAnsiTheme="majorHAnsi" w:cstheme="majorBidi"/>
                <w:b/>
                <w:bCs/>
                <w:color w:val="345A8A" w:themeColor="accent1" w:themeShade="B5"/>
                <w:sz w:val="36"/>
                <w:szCs w:val="36"/>
              </w:rPr>
            </w:rPrChange>
          </w:rPr>
          <w:t>Estudio de los mecanismos físicos asociados con la variabilidad de la circulación atmosférica del Hemisferio Sur</w:t>
        </w:r>
      </w:ins>
    </w:p>
    <w:p w14:paraId="2BEDD6E2" w14:textId="16EAC2F7" w:rsidR="005D05CE" w:rsidDel="003358B3" w:rsidRDefault="00B810C9">
      <w:pPr>
        <w:pStyle w:val="Ttulo"/>
        <w:rPr>
          <w:del w:id="7" w:author="Carolina Vera" w:date="2018-02-14T11:50:00Z"/>
          <w:lang w:val="es-ES"/>
        </w:rPr>
      </w:pPr>
      <w:del w:id="8" w:author="Carolina Vera" w:date="2018-02-14T11:50:00Z">
        <w:r w:rsidRPr="003358B3" w:rsidDel="003358B3">
          <w:rPr>
            <w:b w:val="0"/>
            <w:bCs w:val="0"/>
            <w:lang w:val="es-ES"/>
            <w:rPrChange w:id="9" w:author="Carolina Vera" w:date="2018-02-14T11:50:00Z">
              <w:rPr>
                <w:b w:val="0"/>
                <w:bCs w:val="0"/>
              </w:rPr>
            </w:rPrChange>
          </w:rPr>
          <w:delText>Tesis</w:delText>
        </w:r>
      </w:del>
      <w:commentRangeEnd w:id="4"/>
      <w:r w:rsidR="003358B3">
        <w:rPr>
          <w:rStyle w:val="Refdecomentario"/>
          <w:rFonts w:asciiTheme="minorHAnsi" w:eastAsiaTheme="minorHAnsi" w:hAnsiTheme="minorHAnsi" w:cstheme="minorBidi"/>
          <w:b w:val="0"/>
          <w:bCs w:val="0"/>
          <w:color w:val="auto"/>
        </w:rPr>
        <w:commentReference w:id="4"/>
      </w:r>
    </w:p>
    <w:p w14:paraId="5E59744A" w14:textId="77777777" w:rsidR="003358B3" w:rsidRDefault="003358B3" w:rsidP="003358B3">
      <w:pPr>
        <w:pStyle w:val="Textoindependiente"/>
        <w:jc w:val="center"/>
        <w:rPr>
          <w:ins w:id="10" w:author="Carolina Vera" w:date="2018-02-14T11:51:00Z"/>
          <w:lang w:val="es-ES"/>
        </w:rPr>
      </w:pPr>
      <w:ins w:id="11" w:author="Carolina Vera" w:date="2018-02-14T11:51:00Z">
        <w:r>
          <w:rPr>
            <w:lang w:val="es-ES"/>
          </w:rPr>
          <w:t>O</w:t>
        </w:r>
      </w:ins>
    </w:p>
    <w:p w14:paraId="28CF3312" w14:textId="77777777" w:rsidR="003358B3" w:rsidRPr="003358B3" w:rsidRDefault="003358B3">
      <w:pPr>
        <w:pStyle w:val="Textoindependiente"/>
        <w:jc w:val="center"/>
        <w:rPr>
          <w:ins w:id="12" w:author="Carolina Vera" w:date="2018-02-14T11:51:00Z"/>
          <w:lang w:val="es-ES"/>
          <w:rPrChange w:id="13" w:author="Carolina Vera" w:date="2018-02-14T11:51:00Z">
            <w:rPr>
              <w:ins w:id="14" w:author="Carolina Vera" w:date="2018-02-14T11:51:00Z"/>
            </w:rPr>
          </w:rPrChange>
        </w:rPr>
        <w:pPrChange w:id="15" w:author="Carolina Vera" w:date="2018-02-14T11:51:00Z">
          <w:pPr>
            <w:pStyle w:val="Ttulo"/>
          </w:pPr>
        </w:pPrChange>
      </w:pPr>
      <w:ins w:id="16" w:author="Carolina Vera" w:date="2018-02-14T11:52:00Z">
        <w:r>
          <w:rPr>
            <w:lang w:val="es-ES"/>
          </w:rPr>
          <w:t>Estudio de los mecanismos físicos asociados con el patrón de onda 3 de la circulación atmosférica del Hemisferio Sur</w:t>
        </w:r>
      </w:ins>
    </w:p>
    <w:p w14:paraId="2FE6FA81" w14:textId="77777777" w:rsidR="005D05CE" w:rsidRPr="003358B3" w:rsidRDefault="00B810C9">
      <w:pPr>
        <w:pStyle w:val="Subttulo"/>
        <w:rPr>
          <w:lang w:val="es-ES"/>
          <w:rPrChange w:id="17" w:author="Carolina Vera" w:date="2018-02-14T11:50:00Z">
            <w:rPr/>
          </w:rPrChange>
        </w:rPr>
      </w:pPr>
      <w:r w:rsidRPr="003358B3">
        <w:rPr>
          <w:lang w:val="es-ES"/>
          <w:rPrChange w:id="18" w:author="Carolina Vera" w:date="2018-02-14T11:50:00Z">
            <w:rPr/>
          </w:rPrChange>
        </w:rPr>
        <w:t>Una tesis</w:t>
      </w:r>
    </w:p>
    <w:p w14:paraId="4B24ECD9" w14:textId="77777777" w:rsidR="005D05CE" w:rsidRPr="003358B3" w:rsidRDefault="00B810C9">
      <w:pPr>
        <w:pStyle w:val="Author"/>
        <w:rPr>
          <w:lang w:val="es-ES"/>
          <w:rPrChange w:id="19" w:author="Carolina Vera" w:date="2018-02-14T11:50:00Z">
            <w:rPr/>
          </w:rPrChange>
        </w:rPr>
      </w:pPr>
      <w:r w:rsidRPr="003358B3">
        <w:rPr>
          <w:lang w:val="es-ES"/>
          <w:rPrChange w:id="20" w:author="Carolina Vera" w:date="2018-02-14T11:50:00Z">
            <w:rPr/>
          </w:rPrChange>
        </w:rPr>
        <w:t>Elio Campitelli</w:t>
      </w:r>
    </w:p>
    <w:sdt>
      <w:sdtPr>
        <w:rPr>
          <w:rFonts w:asciiTheme="minorHAnsi" w:eastAsiaTheme="minorHAnsi" w:hAnsiTheme="minorHAnsi" w:cstheme="minorBidi"/>
          <w:color w:val="auto"/>
          <w:sz w:val="24"/>
          <w:szCs w:val="24"/>
        </w:rPr>
        <w:id w:val="-856806649"/>
        <w:docPartObj>
          <w:docPartGallery w:val="Table of Contents"/>
          <w:docPartUnique/>
        </w:docPartObj>
      </w:sdtPr>
      <w:sdtEndPr/>
      <w:sdtContent>
        <w:commentRangeStart w:id="21" w:displacedByCustomXml="prev"/>
        <w:p w14:paraId="629F0D55" w14:textId="77777777" w:rsidR="005D05CE" w:rsidRPr="003358B3" w:rsidRDefault="00B810C9">
          <w:pPr>
            <w:pStyle w:val="TtuloTDC"/>
            <w:rPr>
              <w:lang w:val="es-ES"/>
              <w:rPrChange w:id="22" w:author="Carolina Vera" w:date="2018-02-14T11:50:00Z">
                <w:rPr/>
              </w:rPrChange>
            </w:rPr>
          </w:pPr>
          <w:r w:rsidRPr="003358B3">
            <w:rPr>
              <w:lang w:val="es-ES"/>
              <w:rPrChange w:id="23" w:author="Carolina Vera" w:date="2018-02-14T11:50:00Z">
                <w:rPr/>
              </w:rPrChange>
            </w:rPr>
            <w:t>Table of Contents</w:t>
          </w:r>
          <w:commentRangeEnd w:id="21"/>
          <w:r w:rsidR="003358B3">
            <w:rPr>
              <w:rStyle w:val="Refdecomentario"/>
              <w:rFonts w:asciiTheme="minorHAnsi" w:eastAsiaTheme="minorHAnsi" w:hAnsiTheme="minorHAnsi" w:cstheme="minorBidi"/>
              <w:color w:val="auto"/>
            </w:rPr>
            <w:commentReference w:id="21"/>
          </w:r>
        </w:p>
        <w:p w14:paraId="0ACF612E" w14:textId="77777777" w:rsidR="003358B3" w:rsidRDefault="003358B3" w:rsidP="008D730C">
          <w:pPr>
            <w:pStyle w:val="TDC1"/>
            <w:rPr>
              <w:noProof/>
            </w:rPr>
          </w:pPr>
          <w:ins w:id="24" w:author="Carolina Vera" w:date="2018-02-14T11:55:00Z">
            <w:r>
              <w:t xml:space="preserve">1. </w:t>
            </w:r>
          </w:ins>
          <w:commentRangeStart w:id="25"/>
          <w:commentRangeStart w:id="26"/>
          <w:r w:rsidR="00B810C9">
            <w:fldChar w:fldCharType="begin"/>
          </w:r>
          <w:r w:rsidR="00B810C9">
            <w:instrText>TOC \o "1-4" \h \z \u</w:instrText>
          </w:r>
          <w:r w:rsidR="00B810C9">
            <w:fldChar w:fldCharType="separate"/>
          </w:r>
          <w:hyperlink w:anchor="_Toc506372309" w:history="1">
            <w:r w:rsidRPr="0089457A">
              <w:rPr>
                <w:rStyle w:val="Hipervnculo"/>
                <w:noProof/>
              </w:rPr>
              <w:t>Introducción</w:t>
            </w:r>
            <w:r>
              <w:rPr>
                <w:noProof/>
                <w:webHidden/>
              </w:rPr>
              <w:tab/>
            </w:r>
            <w:r>
              <w:rPr>
                <w:noProof/>
                <w:webHidden/>
              </w:rPr>
              <w:fldChar w:fldCharType="begin"/>
            </w:r>
            <w:r>
              <w:rPr>
                <w:noProof/>
                <w:webHidden/>
              </w:rPr>
              <w:instrText xml:space="preserve"> PAGEREF _Toc506372309 \h </w:instrText>
            </w:r>
            <w:r>
              <w:rPr>
                <w:noProof/>
                <w:webHidden/>
              </w:rPr>
            </w:r>
            <w:r>
              <w:rPr>
                <w:noProof/>
                <w:webHidden/>
              </w:rPr>
              <w:fldChar w:fldCharType="separate"/>
            </w:r>
            <w:r>
              <w:rPr>
                <w:noProof/>
                <w:webHidden/>
              </w:rPr>
              <w:t>2</w:t>
            </w:r>
            <w:r>
              <w:rPr>
                <w:noProof/>
                <w:webHidden/>
              </w:rPr>
              <w:fldChar w:fldCharType="end"/>
            </w:r>
          </w:hyperlink>
        </w:p>
        <w:p w14:paraId="50CFD962" w14:textId="77777777" w:rsidR="003358B3" w:rsidRDefault="003358B3" w:rsidP="008D730C">
          <w:pPr>
            <w:pStyle w:val="TDC1"/>
            <w:rPr>
              <w:noProof/>
            </w:rPr>
          </w:pPr>
          <w:ins w:id="27" w:author="Carolina Vera" w:date="2018-02-14T11:55:00Z">
            <w:r>
              <w:rPr>
                <w:rStyle w:val="Hipervnculo"/>
                <w:noProof/>
              </w:rPr>
              <w:t xml:space="preserve">2. </w:t>
            </w:r>
          </w:ins>
          <w:del w:id="28" w:author="Carolina Vera" w:date="2018-02-14T11:53:00Z">
            <w:r w:rsidRPr="0089457A" w:rsidDel="003358B3">
              <w:rPr>
                <w:rStyle w:val="Hipervnculo"/>
                <w:noProof/>
              </w:rPr>
              <w:fldChar w:fldCharType="begin"/>
            </w:r>
            <w:r w:rsidRPr="0089457A" w:rsidDel="003358B3">
              <w:rPr>
                <w:rStyle w:val="Hipervnculo"/>
                <w:noProof/>
              </w:rPr>
              <w:delInstrText xml:space="preserve"> </w:delInstrText>
            </w:r>
            <w:r w:rsidDel="003358B3">
              <w:rPr>
                <w:noProof/>
              </w:rPr>
              <w:delInstrText>HYPERLINK \l "_Toc506372310"</w:delInstrText>
            </w:r>
            <w:r w:rsidRPr="0089457A" w:rsidDel="003358B3">
              <w:rPr>
                <w:rStyle w:val="Hipervnculo"/>
                <w:noProof/>
              </w:rPr>
              <w:delInstrText xml:space="preserve"> </w:delInstrText>
            </w:r>
            <w:r w:rsidRPr="0089457A" w:rsidDel="003358B3">
              <w:rPr>
                <w:rStyle w:val="Hipervnculo"/>
                <w:noProof/>
              </w:rPr>
              <w:fldChar w:fldCharType="separate"/>
            </w:r>
            <w:r w:rsidRPr="0089457A" w:rsidDel="003358B3">
              <w:rPr>
                <w:rStyle w:val="Hipervnculo"/>
                <w:noProof/>
              </w:rPr>
              <w:delText>Métodos y Materiales</w:delText>
            </w:r>
            <w:r w:rsidDel="003358B3">
              <w:rPr>
                <w:noProof/>
                <w:webHidden/>
              </w:rPr>
              <w:tab/>
            </w:r>
            <w:r w:rsidDel="003358B3">
              <w:rPr>
                <w:noProof/>
                <w:webHidden/>
              </w:rPr>
              <w:fldChar w:fldCharType="begin"/>
            </w:r>
            <w:r w:rsidDel="003358B3">
              <w:rPr>
                <w:noProof/>
                <w:webHidden/>
              </w:rPr>
              <w:delInstrText xml:space="preserve"> PAGEREF _Toc506372310 \h </w:delInstrText>
            </w:r>
            <w:r w:rsidDel="003358B3">
              <w:rPr>
                <w:noProof/>
                <w:webHidden/>
              </w:rPr>
            </w:r>
            <w:r w:rsidDel="003358B3">
              <w:rPr>
                <w:noProof/>
                <w:webHidden/>
              </w:rPr>
              <w:fldChar w:fldCharType="separate"/>
            </w:r>
            <w:r w:rsidDel="003358B3">
              <w:rPr>
                <w:noProof/>
                <w:webHidden/>
              </w:rPr>
              <w:delText>3</w:delText>
            </w:r>
            <w:r w:rsidDel="003358B3">
              <w:rPr>
                <w:noProof/>
                <w:webHidden/>
              </w:rPr>
              <w:fldChar w:fldCharType="end"/>
            </w:r>
            <w:r w:rsidRPr="0089457A" w:rsidDel="003358B3">
              <w:rPr>
                <w:rStyle w:val="Hipervnculo"/>
                <w:noProof/>
              </w:rPr>
              <w:fldChar w:fldCharType="end"/>
            </w:r>
          </w:del>
          <w:ins w:id="29" w:author="Carolina Vera" w:date="2018-02-14T11:53:00Z">
            <w:r w:rsidRPr="0089457A">
              <w:rPr>
                <w:rStyle w:val="Hipervnculo"/>
                <w:noProof/>
              </w:rPr>
              <w:fldChar w:fldCharType="begin"/>
            </w:r>
            <w:r w:rsidRPr="0089457A">
              <w:rPr>
                <w:rStyle w:val="Hipervnculo"/>
                <w:noProof/>
              </w:rPr>
              <w:instrText xml:space="preserve"> </w:instrText>
            </w:r>
            <w:r>
              <w:rPr>
                <w:noProof/>
              </w:rPr>
              <w:instrText>HYPERLINK \l "_Toc506372310"</w:instrText>
            </w:r>
            <w:r w:rsidRPr="0089457A">
              <w:rPr>
                <w:rStyle w:val="Hipervnculo"/>
                <w:noProof/>
              </w:rPr>
              <w:instrText xml:space="preserve"> </w:instrText>
            </w:r>
            <w:r w:rsidRPr="0089457A">
              <w:rPr>
                <w:rStyle w:val="Hipervnculo"/>
                <w:noProof/>
              </w:rPr>
              <w:fldChar w:fldCharType="separate"/>
            </w:r>
            <w:r>
              <w:rPr>
                <w:rStyle w:val="Hipervnculo"/>
                <w:noProof/>
              </w:rPr>
              <w:t xml:space="preserve">Datos y Metodologías </w:t>
            </w:r>
            <w:r>
              <w:rPr>
                <w:noProof/>
                <w:webHidden/>
              </w:rPr>
              <w:tab/>
            </w:r>
            <w:r>
              <w:rPr>
                <w:noProof/>
                <w:webHidden/>
              </w:rPr>
              <w:fldChar w:fldCharType="begin"/>
            </w:r>
            <w:r>
              <w:rPr>
                <w:noProof/>
                <w:webHidden/>
              </w:rPr>
              <w:instrText xml:space="preserve"> PAGEREF _Toc506372310 \h </w:instrText>
            </w:r>
          </w:ins>
          <w:r>
            <w:rPr>
              <w:noProof/>
              <w:webHidden/>
            </w:rPr>
          </w:r>
          <w:ins w:id="30" w:author="Carolina Vera" w:date="2018-02-14T11:53:00Z">
            <w:r>
              <w:rPr>
                <w:noProof/>
                <w:webHidden/>
              </w:rPr>
              <w:fldChar w:fldCharType="separate"/>
            </w:r>
            <w:r>
              <w:rPr>
                <w:noProof/>
                <w:webHidden/>
              </w:rPr>
              <w:t>3</w:t>
            </w:r>
            <w:r>
              <w:rPr>
                <w:noProof/>
                <w:webHidden/>
              </w:rPr>
              <w:fldChar w:fldCharType="end"/>
            </w:r>
            <w:r w:rsidRPr="0089457A">
              <w:rPr>
                <w:rStyle w:val="Hipervnculo"/>
                <w:noProof/>
              </w:rPr>
              <w:fldChar w:fldCharType="end"/>
            </w:r>
          </w:ins>
        </w:p>
        <w:p w14:paraId="50D35CDE" w14:textId="77777777" w:rsidR="003358B3" w:rsidRDefault="003358B3" w:rsidP="00022F02">
          <w:pPr>
            <w:pStyle w:val="TDC2"/>
            <w:rPr>
              <w:noProof/>
            </w:rPr>
            <w:pPrChange w:id="31" w:author="Carolina Vera" w:date="2018-02-18T18:44:00Z">
              <w:pPr>
                <w:pStyle w:val="TDC2"/>
              </w:pPr>
            </w:pPrChange>
          </w:pPr>
          <w:ins w:id="32" w:author="Carolina Vera" w:date="2018-02-14T11:55:00Z">
            <w:r>
              <w:rPr>
                <w:rStyle w:val="Hipervnculo"/>
                <w:noProof/>
              </w:rPr>
              <w:t xml:space="preserve">2.1 </w:t>
            </w:r>
          </w:ins>
          <w:r w:rsidR="00D229AF">
            <w:fldChar w:fldCharType="begin"/>
          </w:r>
          <w:r w:rsidR="00D229AF">
            <w:instrText xml:space="preserve"> HYPERLINK \l "_Toc506372311" </w:instrText>
          </w:r>
          <w:r w:rsidR="00D229AF">
            <w:fldChar w:fldCharType="separate"/>
          </w:r>
          <w:r w:rsidRPr="0089457A">
            <w:rPr>
              <w:rStyle w:val="Hipervnculo"/>
              <w:noProof/>
            </w:rPr>
            <w:t>Conceptos básicos</w:t>
          </w:r>
          <w:r>
            <w:rPr>
              <w:noProof/>
              <w:webHidden/>
            </w:rPr>
            <w:tab/>
          </w:r>
          <w:r>
            <w:rPr>
              <w:noProof/>
              <w:webHidden/>
            </w:rPr>
            <w:fldChar w:fldCharType="begin"/>
          </w:r>
          <w:r>
            <w:rPr>
              <w:noProof/>
              <w:webHidden/>
            </w:rPr>
            <w:instrText xml:space="preserve"> PAGEREF _Toc506372311 \h </w:instrText>
          </w:r>
          <w:r>
            <w:rPr>
              <w:noProof/>
              <w:webHidden/>
            </w:rPr>
          </w:r>
          <w:r>
            <w:rPr>
              <w:noProof/>
              <w:webHidden/>
            </w:rPr>
            <w:fldChar w:fldCharType="separate"/>
          </w:r>
          <w:r>
            <w:rPr>
              <w:noProof/>
              <w:webHidden/>
            </w:rPr>
            <w:t>3</w:t>
          </w:r>
          <w:r>
            <w:rPr>
              <w:noProof/>
              <w:webHidden/>
            </w:rPr>
            <w:fldChar w:fldCharType="end"/>
          </w:r>
          <w:r w:rsidR="00D229AF">
            <w:rPr>
              <w:noProof/>
            </w:rPr>
            <w:fldChar w:fldCharType="end"/>
          </w:r>
        </w:p>
        <w:p w14:paraId="579E8970" w14:textId="77777777" w:rsidR="003358B3" w:rsidRDefault="00D229AF" w:rsidP="00022F02">
          <w:pPr>
            <w:pStyle w:val="TDC2"/>
            <w:rPr>
              <w:noProof/>
            </w:rPr>
            <w:pPrChange w:id="33" w:author="Carolina Vera" w:date="2018-02-18T18:44:00Z">
              <w:pPr>
                <w:pStyle w:val="TDC2"/>
              </w:pPr>
            </w:pPrChange>
          </w:pPr>
          <w:r>
            <w:fldChar w:fldCharType="begin"/>
          </w:r>
          <w:r>
            <w:instrText xml:space="preserve"> HYPERLINK \l "_Toc506372312" </w:instrText>
          </w:r>
          <w:r>
            <w:fldChar w:fldCharType="separate"/>
          </w:r>
          <w:r w:rsidR="003358B3" w:rsidRPr="0089457A">
            <w:rPr>
              <w:rStyle w:val="Hipervnculo"/>
              <w:noProof/>
            </w:rPr>
            <w:t>Fuentes de datos</w:t>
          </w:r>
          <w:r w:rsidR="003358B3">
            <w:rPr>
              <w:noProof/>
              <w:webHidden/>
            </w:rPr>
            <w:tab/>
          </w:r>
          <w:r w:rsidR="003358B3">
            <w:rPr>
              <w:noProof/>
              <w:webHidden/>
            </w:rPr>
            <w:fldChar w:fldCharType="begin"/>
          </w:r>
          <w:r w:rsidR="003358B3">
            <w:rPr>
              <w:noProof/>
              <w:webHidden/>
            </w:rPr>
            <w:instrText xml:space="preserve"> PAGEREF _Toc506372312 \h </w:instrText>
          </w:r>
          <w:r w:rsidR="003358B3">
            <w:rPr>
              <w:noProof/>
              <w:webHidden/>
            </w:rPr>
          </w:r>
          <w:r w:rsidR="003358B3">
            <w:rPr>
              <w:noProof/>
              <w:webHidden/>
            </w:rPr>
            <w:fldChar w:fldCharType="separate"/>
          </w:r>
          <w:r w:rsidR="003358B3">
            <w:rPr>
              <w:noProof/>
              <w:webHidden/>
            </w:rPr>
            <w:t>4</w:t>
          </w:r>
          <w:r w:rsidR="003358B3">
            <w:rPr>
              <w:noProof/>
              <w:webHidden/>
            </w:rPr>
            <w:fldChar w:fldCharType="end"/>
          </w:r>
          <w:r>
            <w:rPr>
              <w:noProof/>
            </w:rPr>
            <w:fldChar w:fldCharType="end"/>
          </w:r>
        </w:p>
        <w:p w14:paraId="780B70E4" w14:textId="77777777" w:rsidR="003358B3" w:rsidRDefault="003358B3" w:rsidP="00022F02">
          <w:pPr>
            <w:pStyle w:val="TDC2"/>
            <w:rPr>
              <w:noProof/>
            </w:rPr>
            <w:pPrChange w:id="34" w:author="Carolina Vera" w:date="2018-02-18T18:44:00Z">
              <w:pPr>
                <w:pStyle w:val="TDC2"/>
              </w:pPr>
            </w:pPrChange>
          </w:pPr>
          <w:del w:id="35" w:author="Carolina Vera" w:date="2018-02-14T11:55:00Z">
            <w:r w:rsidRPr="0089457A" w:rsidDel="003358B3">
              <w:rPr>
                <w:rStyle w:val="Hipervnculo"/>
                <w:noProof/>
              </w:rPr>
              <w:fldChar w:fldCharType="begin"/>
            </w:r>
            <w:r w:rsidRPr="0089457A" w:rsidDel="003358B3">
              <w:rPr>
                <w:rStyle w:val="Hipervnculo"/>
                <w:noProof/>
              </w:rPr>
              <w:delInstrText xml:space="preserve"> </w:delInstrText>
            </w:r>
            <w:r w:rsidDel="003358B3">
              <w:rPr>
                <w:noProof/>
              </w:rPr>
              <w:delInstrText>HYPERLINK \l "_Toc506372313"</w:delInstrText>
            </w:r>
            <w:r w:rsidRPr="0089457A" w:rsidDel="003358B3">
              <w:rPr>
                <w:rStyle w:val="Hipervnculo"/>
                <w:noProof/>
              </w:rPr>
              <w:delInstrText xml:space="preserve"> </w:delInstrText>
            </w:r>
            <w:r w:rsidRPr="0089457A" w:rsidDel="003358B3">
              <w:rPr>
                <w:rStyle w:val="Hipervnculo"/>
                <w:noProof/>
              </w:rPr>
              <w:fldChar w:fldCharType="separate"/>
            </w:r>
            <w:r w:rsidRPr="0089457A" w:rsidDel="003358B3">
              <w:rPr>
                <w:rStyle w:val="Hipervnculo"/>
                <w:noProof/>
              </w:rPr>
              <w:delText>Descripción de SPEEDY</w:delText>
            </w:r>
            <w:r w:rsidDel="003358B3">
              <w:rPr>
                <w:noProof/>
                <w:webHidden/>
              </w:rPr>
              <w:tab/>
            </w:r>
            <w:r w:rsidDel="003358B3">
              <w:rPr>
                <w:noProof/>
                <w:webHidden/>
              </w:rPr>
              <w:fldChar w:fldCharType="begin"/>
            </w:r>
            <w:r w:rsidDel="003358B3">
              <w:rPr>
                <w:noProof/>
                <w:webHidden/>
              </w:rPr>
              <w:delInstrText xml:space="preserve"> PAGEREF _Toc506372313 \h </w:delInstrText>
            </w:r>
            <w:r w:rsidDel="003358B3">
              <w:rPr>
                <w:noProof/>
                <w:webHidden/>
              </w:rPr>
            </w:r>
            <w:r w:rsidDel="003358B3">
              <w:rPr>
                <w:noProof/>
                <w:webHidden/>
              </w:rPr>
              <w:fldChar w:fldCharType="separate"/>
            </w:r>
            <w:r w:rsidDel="003358B3">
              <w:rPr>
                <w:noProof/>
                <w:webHidden/>
              </w:rPr>
              <w:delText>4</w:delText>
            </w:r>
            <w:r w:rsidDel="003358B3">
              <w:rPr>
                <w:noProof/>
                <w:webHidden/>
              </w:rPr>
              <w:fldChar w:fldCharType="end"/>
            </w:r>
            <w:r w:rsidRPr="0089457A" w:rsidDel="003358B3">
              <w:rPr>
                <w:rStyle w:val="Hipervnculo"/>
                <w:noProof/>
              </w:rPr>
              <w:fldChar w:fldCharType="end"/>
            </w:r>
          </w:del>
          <w:ins w:id="36" w:author="Carolina Vera" w:date="2018-02-14T11:55:00Z">
            <w:r w:rsidRPr="0089457A">
              <w:rPr>
                <w:rStyle w:val="Hipervnculo"/>
                <w:noProof/>
              </w:rPr>
              <w:fldChar w:fldCharType="begin"/>
            </w:r>
            <w:r w:rsidRPr="0089457A">
              <w:rPr>
                <w:rStyle w:val="Hipervnculo"/>
                <w:noProof/>
              </w:rPr>
              <w:instrText xml:space="preserve"> </w:instrText>
            </w:r>
            <w:r>
              <w:rPr>
                <w:noProof/>
              </w:rPr>
              <w:instrText>HYPERLINK \l "_Toc506372313"</w:instrText>
            </w:r>
            <w:r w:rsidRPr="0089457A">
              <w:rPr>
                <w:rStyle w:val="Hipervnculo"/>
                <w:noProof/>
              </w:rPr>
              <w:instrText xml:space="preserve"> </w:instrText>
            </w:r>
            <w:r w:rsidRPr="0089457A">
              <w:rPr>
                <w:rStyle w:val="Hipervnculo"/>
                <w:noProof/>
              </w:rPr>
              <w:fldChar w:fldCharType="separate"/>
            </w:r>
            <w:r>
              <w:rPr>
                <w:rStyle w:val="Hipervnculo"/>
                <w:noProof/>
              </w:rPr>
              <w:t>Modelo</w:t>
            </w:r>
            <w:r w:rsidRPr="0089457A">
              <w:rPr>
                <w:rStyle w:val="Hipervnculo"/>
                <w:noProof/>
              </w:rPr>
              <w:t xml:space="preserve"> SPEEDY</w:t>
            </w:r>
            <w:r>
              <w:rPr>
                <w:noProof/>
                <w:webHidden/>
              </w:rPr>
              <w:tab/>
            </w:r>
            <w:r>
              <w:rPr>
                <w:noProof/>
                <w:webHidden/>
              </w:rPr>
              <w:fldChar w:fldCharType="begin"/>
            </w:r>
            <w:r>
              <w:rPr>
                <w:noProof/>
                <w:webHidden/>
              </w:rPr>
              <w:instrText xml:space="preserve"> PAGEREF _Toc506372313 \h </w:instrText>
            </w:r>
          </w:ins>
          <w:r>
            <w:rPr>
              <w:noProof/>
              <w:webHidden/>
            </w:rPr>
          </w:r>
          <w:ins w:id="37" w:author="Carolina Vera" w:date="2018-02-14T11:55:00Z">
            <w:r>
              <w:rPr>
                <w:noProof/>
                <w:webHidden/>
              </w:rPr>
              <w:fldChar w:fldCharType="separate"/>
            </w:r>
            <w:r>
              <w:rPr>
                <w:noProof/>
                <w:webHidden/>
              </w:rPr>
              <w:t>4</w:t>
            </w:r>
            <w:r>
              <w:rPr>
                <w:noProof/>
                <w:webHidden/>
              </w:rPr>
              <w:fldChar w:fldCharType="end"/>
            </w:r>
            <w:r w:rsidRPr="0089457A">
              <w:rPr>
                <w:rStyle w:val="Hipervnculo"/>
                <w:noProof/>
              </w:rPr>
              <w:fldChar w:fldCharType="end"/>
            </w:r>
          </w:ins>
        </w:p>
        <w:p w14:paraId="69F6C78C" w14:textId="77777777" w:rsidR="003358B3" w:rsidRDefault="003358B3" w:rsidP="008D730C">
          <w:pPr>
            <w:pStyle w:val="TDC1"/>
            <w:rPr>
              <w:noProof/>
            </w:rPr>
          </w:pPr>
          <w:ins w:id="38" w:author="Carolina Vera" w:date="2018-02-14T11:55:00Z">
            <w:r>
              <w:rPr>
                <w:rStyle w:val="Hipervnculo"/>
                <w:noProof/>
              </w:rPr>
              <w:t xml:space="preserve">3. </w:t>
            </w:r>
          </w:ins>
          <w:hyperlink w:anchor="_Toc506372314" w:history="1">
            <w:r w:rsidRPr="0089457A">
              <w:rPr>
                <w:rStyle w:val="Hipervnculo"/>
                <w:noProof/>
              </w:rPr>
              <w:t>Climatología observada</w:t>
            </w:r>
            <w:r>
              <w:rPr>
                <w:noProof/>
                <w:webHidden/>
              </w:rPr>
              <w:tab/>
            </w:r>
            <w:r>
              <w:rPr>
                <w:noProof/>
                <w:webHidden/>
              </w:rPr>
              <w:fldChar w:fldCharType="begin"/>
            </w:r>
            <w:r>
              <w:rPr>
                <w:noProof/>
                <w:webHidden/>
              </w:rPr>
              <w:instrText xml:space="preserve"> PAGEREF _Toc506372314 \h </w:instrText>
            </w:r>
            <w:r>
              <w:rPr>
                <w:noProof/>
                <w:webHidden/>
              </w:rPr>
            </w:r>
            <w:r>
              <w:rPr>
                <w:noProof/>
                <w:webHidden/>
              </w:rPr>
              <w:fldChar w:fldCharType="separate"/>
            </w:r>
            <w:r>
              <w:rPr>
                <w:noProof/>
                <w:webHidden/>
              </w:rPr>
              <w:t>4</w:t>
            </w:r>
            <w:r>
              <w:rPr>
                <w:noProof/>
                <w:webHidden/>
              </w:rPr>
              <w:fldChar w:fldCharType="end"/>
            </w:r>
          </w:hyperlink>
        </w:p>
        <w:p w14:paraId="3B523547" w14:textId="77777777" w:rsidR="003358B3" w:rsidRDefault="00D229AF" w:rsidP="00022F02">
          <w:pPr>
            <w:pStyle w:val="TDC2"/>
            <w:rPr>
              <w:noProof/>
            </w:rPr>
            <w:pPrChange w:id="39" w:author="Carolina Vera" w:date="2018-02-18T18:44:00Z">
              <w:pPr>
                <w:pStyle w:val="TDC2"/>
              </w:pPr>
            </w:pPrChange>
          </w:pPr>
          <w:r>
            <w:fldChar w:fldCharType="begin"/>
          </w:r>
          <w:r>
            <w:instrText xml:space="preserve"> HYPERLINK \l "_Toc506372315" </w:instrText>
          </w:r>
          <w:r>
            <w:fldChar w:fldCharType="separate"/>
          </w:r>
          <w:r w:rsidR="003358B3" w:rsidRPr="0089457A">
            <w:rPr>
              <w:rStyle w:val="Hipervnculo"/>
              <w:noProof/>
            </w:rPr>
            <w:t>Altura geopotencial</w:t>
          </w:r>
          <w:r w:rsidR="003358B3">
            <w:rPr>
              <w:noProof/>
              <w:webHidden/>
            </w:rPr>
            <w:tab/>
          </w:r>
          <w:r w:rsidR="003358B3">
            <w:rPr>
              <w:noProof/>
              <w:webHidden/>
            </w:rPr>
            <w:fldChar w:fldCharType="begin"/>
          </w:r>
          <w:r w:rsidR="003358B3">
            <w:rPr>
              <w:noProof/>
              <w:webHidden/>
            </w:rPr>
            <w:instrText xml:space="preserve"> PAGEREF _Toc506372315 \h </w:instrText>
          </w:r>
          <w:r w:rsidR="003358B3">
            <w:rPr>
              <w:noProof/>
              <w:webHidden/>
            </w:rPr>
          </w:r>
          <w:r w:rsidR="003358B3">
            <w:rPr>
              <w:noProof/>
              <w:webHidden/>
            </w:rPr>
            <w:fldChar w:fldCharType="separate"/>
          </w:r>
          <w:r w:rsidR="003358B3">
            <w:rPr>
              <w:noProof/>
              <w:webHidden/>
            </w:rPr>
            <w:t>4</w:t>
          </w:r>
          <w:r w:rsidR="003358B3">
            <w:rPr>
              <w:noProof/>
              <w:webHidden/>
            </w:rPr>
            <w:fldChar w:fldCharType="end"/>
          </w:r>
          <w:r>
            <w:rPr>
              <w:noProof/>
            </w:rPr>
            <w:fldChar w:fldCharType="end"/>
          </w:r>
        </w:p>
        <w:p w14:paraId="5BD2C274" w14:textId="77777777" w:rsidR="003358B3" w:rsidRDefault="00D229AF" w:rsidP="00022F02">
          <w:pPr>
            <w:pStyle w:val="TDC2"/>
            <w:rPr>
              <w:noProof/>
            </w:rPr>
            <w:pPrChange w:id="40" w:author="Carolina Vera" w:date="2018-02-18T18:44:00Z">
              <w:pPr>
                <w:pStyle w:val="TDC2"/>
              </w:pPr>
            </w:pPrChange>
          </w:pPr>
          <w:r>
            <w:fldChar w:fldCharType="begin"/>
          </w:r>
          <w:r>
            <w:instrText xml:space="preserve"> HYPERLINK \l "_Toc506372316" </w:instrText>
          </w:r>
          <w:r>
            <w:fldChar w:fldCharType="separate"/>
          </w:r>
          <w:r w:rsidR="003358B3" w:rsidRPr="0089457A">
            <w:rPr>
              <w:rStyle w:val="Hipervnculo"/>
              <w:noProof/>
            </w:rPr>
            <w:t>Temperatura</w:t>
          </w:r>
          <w:r w:rsidR="003358B3">
            <w:rPr>
              <w:noProof/>
              <w:webHidden/>
            </w:rPr>
            <w:tab/>
          </w:r>
          <w:r w:rsidR="003358B3">
            <w:rPr>
              <w:noProof/>
              <w:webHidden/>
            </w:rPr>
            <w:fldChar w:fldCharType="begin"/>
          </w:r>
          <w:r w:rsidR="003358B3">
            <w:rPr>
              <w:noProof/>
              <w:webHidden/>
            </w:rPr>
            <w:instrText xml:space="preserve"> PAGEREF _Toc506372316 \h </w:instrText>
          </w:r>
          <w:r w:rsidR="003358B3">
            <w:rPr>
              <w:noProof/>
              <w:webHidden/>
            </w:rPr>
          </w:r>
          <w:r w:rsidR="003358B3">
            <w:rPr>
              <w:noProof/>
              <w:webHidden/>
            </w:rPr>
            <w:fldChar w:fldCharType="separate"/>
          </w:r>
          <w:r w:rsidR="003358B3">
            <w:rPr>
              <w:noProof/>
              <w:webHidden/>
            </w:rPr>
            <w:t>8</w:t>
          </w:r>
          <w:r w:rsidR="003358B3">
            <w:rPr>
              <w:noProof/>
              <w:webHidden/>
            </w:rPr>
            <w:fldChar w:fldCharType="end"/>
          </w:r>
          <w:r>
            <w:rPr>
              <w:noProof/>
            </w:rPr>
            <w:fldChar w:fldCharType="end"/>
          </w:r>
        </w:p>
        <w:p w14:paraId="3F7AB7EE" w14:textId="77777777" w:rsidR="003358B3" w:rsidRDefault="00D229AF" w:rsidP="00022F02">
          <w:pPr>
            <w:pStyle w:val="TDC2"/>
            <w:rPr>
              <w:noProof/>
            </w:rPr>
            <w:pPrChange w:id="41" w:author="Carolina Vera" w:date="2018-02-18T18:44:00Z">
              <w:pPr>
                <w:pStyle w:val="TDC2"/>
              </w:pPr>
            </w:pPrChange>
          </w:pPr>
          <w:r>
            <w:fldChar w:fldCharType="begin"/>
          </w:r>
          <w:r>
            <w:instrText xml:space="preserve"> HYPERLINK \l "_Toc506372317" </w:instrText>
          </w:r>
          <w:r>
            <w:fldChar w:fldCharType="separate"/>
          </w:r>
          <w:r w:rsidR="003358B3" w:rsidRPr="0089457A">
            <w:rPr>
              <w:rStyle w:val="Hipervnculo"/>
              <w:noProof/>
            </w:rPr>
            <w:t>Viento zonal</w:t>
          </w:r>
          <w:r w:rsidR="003358B3">
            <w:rPr>
              <w:noProof/>
              <w:webHidden/>
            </w:rPr>
            <w:tab/>
          </w:r>
          <w:r w:rsidR="003358B3">
            <w:rPr>
              <w:noProof/>
              <w:webHidden/>
            </w:rPr>
            <w:fldChar w:fldCharType="begin"/>
          </w:r>
          <w:r w:rsidR="003358B3">
            <w:rPr>
              <w:noProof/>
              <w:webHidden/>
            </w:rPr>
            <w:instrText xml:space="preserve"> PAGEREF _Toc506372317 \h </w:instrText>
          </w:r>
          <w:r w:rsidR="003358B3">
            <w:rPr>
              <w:noProof/>
              <w:webHidden/>
            </w:rPr>
          </w:r>
          <w:r w:rsidR="003358B3">
            <w:rPr>
              <w:noProof/>
              <w:webHidden/>
            </w:rPr>
            <w:fldChar w:fldCharType="separate"/>
          </w:r>
          <w:r w:rsidR="003358B3">
            <w:rPr>
              <w:noProof/>
              <w:webHidden/>
            </w:rPr>
            <w:t>11</w:t>
          </w:r>
          <w:r w:rsidR="003358B3">
            <w:rPr>
              <w:noProof/>
              <w:webHidden/>
            </w:rPr>
            <w:fldChar w:fldCharType="end"/>
          </w:r>
          <w:r>
            <w:rPr>
              <w:noProof/>
            </w:rPr>
            <w:fldChar w:fldCharType="end"/>
          </w:r>
        </w:p>
        <w:p w14:paraId="61EEEC7E" w14:textId="77777777" w:rsidR="003358B3" w:rsidRDefault="00D229AF" w:rsidP="00022F02">
          <w:pPr>
            <w:pStyle w:val="TDC2"/>
            <w:rPr>
              <w:noProof/>
            </w:rPr>
            <w:pPrChange w:id="42" w:author="Carolina Vera" w:date="2018-02-18T18:44:00Z">
              <w:pPr>
                <w:pStyle w:val="TDC2"/>
              </w:pPr>
            </w:pPrChange>
          </w:pPr>
          <w:r>
            <w:fldChar w:fldCharType="begin"/>
          </w:r>
          <w:r>
            <w:instrText xml:space="preserve"> HYPERLINK \l "_Toc506372318" </w:instrText>
          </w:r>
          <w:r>
            <w:fldChar w:fldCharType="separate"/>
          </w:r>
          <w:r w:rsidR="003358B3" w:rsidRPr="0089457A">
            <w:rPr>
              <w:rStyle w:val="Hipervnculo"/>
              <w:noProof/>
            </w:rPr>
            <w:t>Viento meridional</w:t>
          </w:r>
          <w:r w:rsidR="003358B3">
            <w:rPr>
              <w:noProof/>
              <w:webHidden/>
            </w:rPr>
            <w:tab/>
          </w:r>
          <w:r w:rsidR="003358B3">
            <w:rPr>
              <w:noProof/>
              <w:webHidden/>
            </w:rPr>
            <w:fldChar w:fldCharType="begin"/>
          </w:r>
          <w:r w:rsidR="003358B3">
            <w:rPr>
              <w:noProof/>
              <w:webHidden/>
            </w:rPr>
            <w:instrText xml:space="preserve"> PAGEREF _Toc506372318 \h </w:instrText>
          </w:r>
          <w:r w:rsidR="003358B3">
            <w:rPr>
              <w:noProof/>
              <w:webHidden/>
            </w:rPr>
          </w:r>
          <w:r w:rsidR="003358B3">
            <w:rPr>
              <w:noProof/>
              <w:webHidden/>
            </w:rPr>
            <w:fldChar w:fldCharType="separate"/>
          </w:r>
          <w:r w:rsidR="003358B3">
            <w:rPr>
              <w:noProof/>
              <w:webHidden/>
            </w:rPr>
            <w:t>12</w:t>
          </w:r>
          <w:r w:rsidR="003358B3">
            <w:rPr>
              <w:noProof/>
              <w:webHidden/>
            </w:rPr>
            <w:fldChar w:fldCharType="end"/>
          </w:r>
          <w:r>
            <w:rPr>
              <w:noProof/>
            </w:rPr>
            <w:fldChar w:fldCharType="end"/>
          </w:r>
        </w:p>
        <w:p w14:paraId="25F37F1B" w14:textId="1BB21BE9" w:rsidR="003358B3" w:rsidRDefault="003358B3" w:rsidP="00022F02">
          <w:pPr>
            <w:pStyle w:val="TDC2"/>
            <w:rPr>
              <w:noProof/>
            </w:rPr>
            <w:pPrChange w:id="43" w:author="Carolina Vera" w:date="2018-02-18T18:44:00Z">
              <w:pPr>
                <w:pStyle w:val="TDC2"/>
              </w:pPr>
            </w:pPrChange>
          </w:pPr>
          <w:del w:id="44" w:author="Carolina Vera" w:date="2018-02-14T16:00:00Z">
            <w:r w:rsidRPr="0089457A" w:rsidDel="00BF2A2E">
              <w:rPr>
                <w:rStyle w:val="Hipervnculo"/>
                <w:noProof/>
              </w:rPr>
              <w:fldChar w:fldCharType="begin"/>
            </w:r>
            <w:r w:rsidRPr="0089457A" w:rsidDel="00BF2A2E">
              <w:rPr>
                <w:rStyle w:val="Hipervnculo"/>
                <w:noProof/>
              </w:rPr>
              <w:delInstrText xml:space="preserve"> </w:delInstrText>
            </w:r>
            <w:r w:rsidDel="00BF2A2E">
              <w:rPr>
                <w:noProof/>
              </w:rPr>
              <w:delInstrText>HYPERLINK \l "_Toc506372319"</w:delInstrText>
            </w:r>
            <w:r w:rsidRPr="0089457A" w:rsidDel="00BF2A2E">
              <w:rPr>
                <w:rStyle w:val="Hipervnculo"/>
                <w:noProof/>
              </w:rPr>
              <w:delInstrText xml:space="preserve"> </w:delInstrText>
            </w:r>
            <w:r w:rsidRPr="0089457A" w:rsidDel="00BF2A2E">
              <w:rPr>
                <w:rStyle w:val="Hipervnculo"/>
                <w:noProof/>
              </w:rPr>
              <w:fldChar w:fldCharType="separate"/>
            </w:r>
            <w:r w:rsidRPr="0089457A" w:rsidDel="00BF2A2E">
              <w:rPr>
                <w:rStyle w:val="Hipervnculo"/>
                <w:noProof/>
              </w:rPr>
              <w:delText>Gradiente meridional de vorticidad absoluta</w:delText>
            </w:r>
            <w:r w:rsidDel="00BF2A2E">
              <w:rPr>
                <w:noProof/>
                <w:webHidden/>
              </w:rPr>
              <w:tab/>
            </w:r>
            <w:r w:rsidDel="00BF2A2E">
              <w:rPr>
                <w:noProof/>
                <w:webHidden/>
              </w:rPr>
              <w:fldChar w:fldCharType="begin"/>
            </w:r>
            <w:r w:rsidDel="00BF2A2E">
              <w:rPr>
                <w:noProof/>
                <w:webHidden/>
              </w:rPr>
              <w:delInstrText xml:space="preserve"> PAGEREF _Toc506372319 \h </w:delInstrText>
            </w:r>
            <w:r w:rsidDel="00BF2A2E">
              <w:rPr>
                <w:noProof/>
                <w:webHidden/>
              </w:rPr>
            </w:r>
            <w:r w:rsidDel="00BF2A2E">
              <w:rPr>
                <w:noProof/>
                <w:webHidden/>
              </w:rPr>
              <w:fldChar w:fldCharType="separate"/>
            </w:r>
            <w:r w:rsidDel="00BF2A2E">
              <w:rPr>
                <w:noProof/>
                <w:webHidden/>
              </w:rPr>
              <w:delText>13</w:delText>
            </w:r>
            <w:r w:rsidDel="00BF2A2E">
              <w:rPr>
                <w:noProof/>
                <w:webHidden/>
              </w:rPr>
              <w:fldChar w:fldCharType="end"/>
            </w:r>
            <w:r w:rsidRPr="0089457A" w:rsidDel="00BF2A2E">
              <w:rPr>
                <w:rStyle w:val="Hipervnculo"/>
                <w:noProof/>
              </w:rPr>
              <w:fldChar w:fldCharType="end"/>
            </w:r>
          </w:del>
          <w:ins w:id="45" w:author="Carolina Vera" w:date="2018-02-14T16:00:00Z">
            <w:r w:rsidR="00BF2A2E" w:rsidRPr="0089457A">
              <w:rPr>
                <w:rStyle w:val="Hipervnculo"/>
                <w:noProof/>
              </w:rPr>
              <w:fldChar w:fldCharType="begin"/>
            </w:r>
            <w:r w:rsidR="00BF2A2E" w:rsidRPr="0089457A">
              <w:rPr>
                <w:rStyle w:val="Hipervnculo"/>
                <w:noProof/>
              </w:rPr>
              <w:instrText xml:space="preserve"> </w:instrText>
            </w:r>
            <w:r w:rsidR="00BF2A2E">
              <w:rPr>
                <w:noProof/>
              </w:rPr>
              <w:instrText>HYPERLINK \l "_Toc506372319"</w:instrText>
            </w:r>
            <w:r w:rsidR="00BF2A2E" w:rsidRPr="0089457A">
              <w:rPr>
                <w:rStyle w:val="Hipervnculo"/>
                <w:noProof/>
              </w:rPr>
              <w:instrText xml:space="preserve"> </w:instrText>
            </w:r>
            <w:r w:rsidR="00BF2A2E" w:rsidRPr="0089457A">
              <w:rPr>
                <w:rStyle w:val="Hipervnculo"/>
                <w:noProof/>
              </w:rPr>
              <w:fldChar w:fldCharType="separate"/>
            </w:r>
            <w:r w:rsidR="00BF2A2E">
              <w:rPr>
                <w:rStyle w:val="Hipervnculo"/>
                <w:noProof/>
              </w:rPr>
              <w:t>Propagacion Meridional de Ondas de Rossby</w:t>
            </w:r>
            <w:r w:rsidR="00BF2A2E">
              <w:rPr>
                <w:noProof/>
                <w:webHidden/>
              </w:rPr>
              <w:tab/>
            </w:r>
            <w:r w:rsidR="00BF2A2E">
              <w:rPr>
                <w:noProof/>
                <w:webHidden/>
              </w:rPr>
              <w:fldChar w:fldCharType="begin"/>
            </w:r>
            <w:r w:rsidR="00BF2A2E">
              <w:rPr>
                <w:noProof/>
                <w:webHidden/>
              </w:rPr>
              <w:instrText xml:space="preserve"> PAGEREF _Toc506372319 \h </w:instrText>
            </w:r>
          </w:ins>
          <w:r w:rsidR="00BF2A2E">
            <w:rPr>
              <w:noProof/>
              <w:webHidden/>
            </w:rPr>
          </w:r>
          <w:ins w:id="46" w:author="Carolina Vera" w:date="2018-02-14T16:00:00Z">
            <w:r w:rsidR="00BF2A2E">
              <w:rPr>
                <w:noProof/>
                <w:webHidden/>
              </w:rPr>
              <w:fldChar w:fldCharType="separate"/>
            </w:r>
            <w:r w:rsidR="00BF2A2E">
              <w:rPr>
                <w:noProof/>
                <w:webHidden/>
              </w:rPr>
              <w:t>13</w:t>
            </w:r>
            <w:r w:rsidR="00BF2A2E">
              <w:rPr>
                <w:noProof/>
                <w:webHidden/>
              </w:rPr>
              <w:fldChar w:fldCharType="end"/>
            </w:r>
            <w:r w:rsidR="00BF2A2E" w:rsidRPr="0089457A">
              <w:rPr>
                <w:rStyle w:val="Hipervnculo"/>
                <w:noProof/>
              </w:rPr>
              <w:fldChar w:fldCharType="end"/>
            </w:r>
          </w:ins>
        </w:p>
        <w:p w14:paraId="096006C7" w14:textId="77777777" w:rsidR="003358B3" w:rsidRDefault="00D229AF" w:rsidP="00022F02">
          <w:pPr>
            <w:pStyle w:val="TDC2"/>
            <w:rPr>
              <w:noProof/>
            </w:rPr>
            <w:pPrChange w:id="47" w:author="Carolina Vera" w:date="2018-02-18T18:44:00Z">
              <w:pPr>
                <w:pStyle w:val="TDC2"/>
              </w:pPr>
            </w:pPrChange>
          </w:pPr>
          <w:r>
            <w:fldChar w:fldCharType="begin"/>
          </w:r>
          <w:r>
            <w:instrText xml:space="preserve"> HYPERLINK \l "_Toc506372320" </w:instrText>
          </w:r>
          <w:r>
            <w:fldChar w:fldCharType="separate"/>
          </w:r>
          <w:r w:rsidR="003358B3" w:rsidRPr="0089457A">
            <w:rPr>
              <w:rStyle w:val="Hipervnculo"/>
              <w:noProof/>
            </w:rPr>
            <w:t>Función corriente</w:t>
          </w:r>
          <w:r w:rsidR="003358B3">
            <w:rPr>
              <w:noProof/>
              <w:webHidden/>
            </w:rPr>
            <w:tab/>
          </w:r>
          <w:r w:rsidR="003358B3">
            <w:rPr>
              <w:noProof/>
              <w:webHidden/>
            </w:rPr>
            <w:fldChar w:fldCharType="begin"/>
          </w:r>
          <w:r w:rsidR="003358B3">
            <w:rPr>
              <w:noProof/>
              <w:webHidden/>
            </w:rPr>
            <w:instrText xml:space="preserve"> PAGEREF _Toc506372320 \h </w:instrText>
          </w:r>
          <w:r w:rsidR="003358B3">
            <w:rPr>
              <w:noProof/>
              <w:webHidden/>
            </w:rPr>
          </w:r>
          <w:r w:rsidR="003358B3">
            <w:rPr>
              <w:noProof/>
              <w:webHidden/>
            </w:rPr>
            <w:fldChar w:fldCharType="separate"/>
          </w:r>
          <w:r w:rsidR="003358B3">
            <w:rPr>
              <w:noProof/>
              <w:webHidden/>
            </w:rPr>
            <w:t>15</w:t>
          </w:r>
          <w:r w:rsidR="003358B3">
            <w:rPr>
              <w:noProof/>
              <w:webHidden/>
            </w:rPr>
            <w:fldChar w:fldCharType="end"/>
          </w:r>
          <w:r>
            <w:rPr>
              <w:noProof/>
            </w:rPr>
            <w:fldChar w:fldCharType="end"/>
          </w:r>
        </w:p>
        <w:p w14:paraId="43F0BD36" w14:textId="77777777" w:rsidR="003358B3" w:rsidRDefault="00D229AF" w:rsidP="00022F02">
          <w:pPr>
            <w:pStyle w:val="TDC2"/>
            <w:rPr>
              <w:noProof/>
            </w:rPr>
            <w:pPrChange w:id="48" w:author="Carolina Vera" w:date="2018-02-18T18:44:00Z">
              <w:pPr>
                <w:pStyle w:val="TDC2"/>
              </w:pPr>
            </w:pPrChange>
          </w:pPr>
          <w:r>
            <w:fldChar w:fldCharType="begin"/>
          </w:r>
          <w:r>
            <w:instrText xml:space="preserve"> HYPERLINK \l "_Toc506372321" </w:instrText>
          </w:r>
          <w:r>
            <w:fldChar w:fldCharType="separate"/>
          </w:r>
          <w:r w:rsidR="003358B3" w:rsidRPr="0089457A">
            <w:rPr>
              <w:rStyle w:val="Hipervnculo"/>
              <w:noProof/>
            </w:rPr>
            <w:t>Ondas Quasiestacionarias</w:t>
          </w:r>
          <w:r w:rsidR="003358B3">
            <w:rPr>
              <w:noProof/>
              <w:webHidden/>
            </w:rPr>
            <w:tab/>
          </w:r>
          <w:r w:rsidR="003358B3">
            <w:rPr>
              <w:noProof/>
              <w:webHidden/>
            </w:rPr>
            <w:fldChar w:fldCharType="begin"/>
          </w:r>
          <w:r w:rsidR="003358B3">
            <w:rPr>
              <w:noProof/>
              <w:webHidden/>
            </w:rPr>
            <w:instrText xml:space="preserve"> PAGEREF _Toc506372321 \h </w:instrText>
          </w:r>
          <w:r w:rsidR="003358B3">
            <w:rPr>
              <w:noProof/>
              <w:webHidden/>
            </w:rPr>
          </w:r>
          <w:r w:rsidR="003358B3">
            <w:rPr>
              <w:noProof/>
              <w:webHidden/>
            </w:rPr>
            <w:fldChar w:fldCharType="separate"/>
          </w:r>
          <w:r w:rsidR="003358B3">
            <w:rPr>
              <w:noProof/>
              <w:webHidden/>
            </w:rPr>
            <w:t>16</w:t>
          </w:r>
          <w:r w:rsidR="003358B3">
            <w:rPr>
              <w:noProof/>
              <w:webHidden/>
            </w:rPr>
            <w:fldChar w:fldCharType="end"/>
          </w:r>
          <w:r>
            <w:rPr>
              <w:noProof/>
            </w:rPr>
            <w:fldChar w:fldCharType="end"/>
          </w:r>
        </w:p>
        <w:p w14:paraId="05978DF2" w14:textId="77777777" w:rsidR="003358B3" w:rsidRDefault="003358B3" w:rsidP="008D730C">
          <w:pPr>
            <w:pStyle w:val="TDC1"/>
            <w:rPr>
              <w:noProof/>
            </w:rPr>
          </w:pPr>
          <w:ins w:id="49" w:author="Carolina Vera" w:date="2018-02-14T11:55:00Z">
            <w:r>
              <w:rPr>
                <w:rStyle w:val="Hipervnculo"/>
                <w:noProof/>
              </w:rPr>
              <w:t xml:space="preserve">4. </w:t>
            </w:r>
          </w:ins>
          <w:hyperlink w:anchor="_Toc506372322" w:history="1">
            <w:r w:rsidRPr="0089457A">
              <w:rPr>
                <w:rStyle w:val="Hipervnculo"/>
                <w:noProof/>
              </w:rPr>
              <w:t>Onda 3</w:t>
            </w:r>
            <w:r>
              <w:rPr>
                <w:noProof/>
                <w:webHidden/>
              </w:rPr>
              <w:tab/>
            </w:r>
            <w:r>
              <w:rPr>
                <w:noProof/>
                <w:webHidden/>
              </w:rPr>
              <w:fldChar w:fldCharType="begin"/>
            </w:r>
            <w:r>
              <w:rPr>
                <w:noProof/>
                <w:webHidden/>
              </w:rPr>
              <w:instrText xml:space="preserve"> PAGEREF _Toc506372322 \h </w:instrText>
            </w:r>
            <w:r>
              <w:rPr>
                <w:noProof/>
                <w:webHidden/>
              </w:rPr>
            </w:r>
            <w:r>
              <w:rPr>
                <w:noProof/>
                <w:webHidden/>
              </w:rPr>
              <w:fldChar w:fldCharType="separate"/>
            </w:r>
            <w:r>
              <w:rPr>
                <w:noProof/>
                <w:webHidden/>
              </w:rPr>
              <w:t>16</w:t>
            </w:r>
            <w:r>
              <w:rPr>
                <w:noProof/>
                <w:webHidden/>
              </w:rPr>
              <w:fldChar w:fldCharType="end"/>
            </w:r>
          </w:hyperlink>
        </w:p>
        <w:p w14:paraId="222D41C6" w14:textId="77777777" w:rsidR="003358B3" w:rsidRDefault="00D229AF" w:rsidP="00022F02">
          <w:pPr>
            <w:pStyle w:val="TDC2"/>
            <w:rPr>
              <w:noProof/>
            </w:rPr>
            <w:pPrChange w:id="50" w:author="Carolina Vera" w:date="2018-02-18T18:44:00Z">
              <w:pPr>
                <w:pStyle w:val="TDC2"/>
              </w:pPr>
            </w:pPrChange>
          </w:pPr>
          <w:r>
            <w:fldChar w:fldCharType="begin"/>
          </w:r>
          <w:r>
            <w:instrText xml:space="preserve"> HYPERLINK \l "_Toc506372323" </w:instrText>
          </w:r>
          <w:r>
            <w:fldChar w:fldCharType="separate"/>
          </w:r>
          <w:r w:rsidR="003358B3" w:rsidRPr="0089457A">
            <w:rPr>
              <w:rStyle w:val="Hipervnculo"/>
              <w:noProof/>
            </w:rPr>
            <w:t>Características típicas</w:t>
          </w:r>
          <w:r w:rsidR="003358B3">
            <w:rPr>
              <w:noProof/>
              <w:webHidden/>
            </w:rPr>
            <w:tab/>
          </w:r>
          <w:r w:rsidR="003358B3">
            <w:rPr>
              <w:noProof/>
              <w:webHidden/>
            </w:rPr>
            <w:fldChar w:fldCharType="begin"/>
          </w:r>
          <w:r w:rsidR="003358B3">
            <w:rPr>
              <w:noProof/>
              <w:webHidden/>
            </w:rPr>
            <w:instrText xml:space="preserve"> PAGEREF _Toc506372323 \h </w:instrText>
          </w:r>
          <w:r w:rsidR="003358B3">
            <w:rPr>
              <w:noProof/>
              <w:webHidden/>
            </w:rPr>
          </w:r>
          <w:r w:rsidR="003358B3">
            <w:rPr>
              <w:noProof/>
              <w:webHidden/>
            </w:rPr>
            <w:fldChar w:fldCharType="separate"/>
          </w:r>
          <w:r w:rsidR="003358B3">
            <w:rPr>
              <w:noProof/>
              <w:webHidden/>
            </w:rPr>
            <w:t>17</w:t>
          </w:r>
          <w:r w:rsidR="003358B3">
            <w:rPr>
              <w:noProof/>
              <w:webHidden/>
            </w:rPr>
            <w:fldChar w:fldCharType="end"/>
          </w:r>
          <w:r>
            <w:rPr>
              <w:noProof/>
            </w:rPr>
            <w:fldChar w:fldCharType="end"/>
          </w:r>
        </w:p>
        <w:p w14:paraId="3D411FFF" w14:textId="77777777" w:rsidR="003358B3" w:rsidRDefault="00D229AF" w:rsidP="008D730C">
          <w:pPr>
            <w:pStyle w:val="TDC3"/>
            <w:rPr>
              <w:noProof/>
            </w:rPr>
          </w:pPr>
          <w:hyperlink w:anchor="_Toc506372324" w:history="1">
            <w:r w:rsidR="003358B3" w:rsidRPr="0089457A">
              <w:rPr>
                <w:rStyle w:val="Hipervnculo"/>
                <w:noProof/>
              </w:rPr>
              <w:t>Wavelets</w:t>
            </w:r>
            <w:r w:rsidR="003358B3">
              <w:rPr>
                <w:noProof/>
                <w:webHidden/>
              </w:rPr>
              <w:tab/>
            </w:r>
            <w:r w:rsidR="003358B3">
              <w:rPr>
                <w:noProof/>
                <w:webHidden/>
              </w:rPr>
              <w:fldChar w:fldCharType="begin"/>
            </w:r>
            <w:r w:rsidR="003358B3">
              <w:rPr>
                <w:noProof/>
                <w:webHidden/>
              </w:rPr>
              <w:instrText xml:space="preserve"> PAGEREF _Toc506372324 \h </w:instrText>
            </w:r>
            <w:r w:rsidR="003358B3">
              <w:rPr>
                <w:noProof/>
                <w:webHidden/>
              </w:rPr>
            </w:r>
            <w:r w:rsidR="003358B3">
              <w:rPr>
                <w:noProof/>
                <w:webHidden/>
              </w:rPr>
              <w:fldChar w:fldCharType="separate"/>
            </w:r>
            <w:r w:rsidR="003358B3">
              <w:rPr>
                <w:noProof/>
                <w:webHidden/>
              </w:rPr>
              <w:t>20</w:t>
            </w:r>
            <w:r w:rsidR="003358B3">
              <w:rPr>
                <w:noProof/>
                <w:webHidden/>
              </w:rPr>
              <w:fldChar w:fldCharType="end"/>
            </w:r>
          </w:hyperlink>
        </w:p>
        <w:p w14:paraId="06755607" w14:textId="77777777" w:rsidR="003358B3" w:rsidRDefault="00D229AF" w:rsidP="00022F02">
          <w:pPr>
            <w:pStyle w:val="TDC2"/>
            <w:rPr>
              <w:noProof/>
            </w:rPr>
            <w:pPrChange w:id="51" w:author="Carolina Vera" w:date="2018-02-18T18:44:00Z">
              <w:pPr>
                <w:pStyle w:val="TDC2"/>
              </w:pPr>
            </w:pPrChange>
          </w:pPr>
          <w:r>
            <w:fldChar w:fldCharType="begin"/>
          </w:r>
          <w:r>
            <w:instrText xml:space="preserve"> HYPERLINK \l "_Toc506372325" </w:instrText>
          </w:r>
          <w:r>
            <w:fldChar w:fldCharType="separate"/>
          </w:r>
          <w:r w:rsidR="003358B3" w:rsidRPr="0089457A">
            <w:rPr>
              <w:rStyle w:val="Hipervnculo"/>
              <w:noProof/>
            </w:rPr>
            <w:t>Antecedentes</w:t>
          </w:r>
          <w:r w:rsidR="003358B3">
            <w:rPr>
              <w:noProof/>
              <w:webHidden/>
            </w:rPr>
            <w:tab/>
          </w:r>
          <w:r w:rsidR="003358B3">
            <w:rPr>
              <w:noProof/>
              <w:webHidden/>
            </w:rPr>
            <w:fldChar w:fldCharType="begin"/>
          </w:r>
          <w:r w:rsidR="003358B3">
            <w:rPr>
              <w:noProof/>
              <w:webHidden/>
            </w:rPr>
            <w:instrText xml:space="preserve"> PAGEREF _Toc506372325 \h </w:instrText>
          </w:r>
          <w:r w:rsidR="003358B3">
            <w:rPr>
              <w:noProof/>
              <w:webHidden/>
            </w:rPr>
          </w:r>
          <w:r w:rsidR="003358B3">
            <w:rPr>
              <w:noProof/>
              <w:webHidden/>
            </w:rPr>
            <w:fldChar w:fldCharType="separate"/>
          </w:r>
          <w:r w:rsidR="003358B3">
            <w:rPr>
              <w:noProof/>
              <w:webHidden/>
            </w:rPr>
            <w:t>25</w:t>
          </w:r>
          <w:r w:rsidR="003358B3">
            <w:rPr>
              <w:noProof/>
              <w:webHidden/>
            </w:rPr>
            <w:fldChar w:fldCharType="end"/>
          </w:r>
          <w:r>
            <w:rPr>
              <w:noProof/>
            </w:rPr>
            <w:fldChar w:fldCharType="end"/>
          </w:r>
        </w:p>
        <w:p w14:paraId="5E71FC98" w14:textId="5621984D" w:rsidR="003358B3" w:rsidRDefault="00D229AF" w:rsidP="00022F02">
          <w:pPr>
            <w:pStyle w:val="TDC2"/>
            <w:rPr>
              <w:noProof/>
            </w:rPr>
            <w:pPrChange w:id="52" w:author="Carolina Vera" w:date="2018-02-18T18:44:00Z">
              <w:pPr>
                <w:pStyle w:val="TDC2"/>
              </w:pPr>
            </w:pPrChange>
          </w:pPr>
          <w:r>
            <w:lastRenderedPageBreak/>
            <w:fldChar w:fldCharType="begin"/>
          </w:r>
          <w:r>
            <w:instrText xml:space="preserve"> HYPERLINK \l "_Toc506372326" </w:instrText>
          </w:r>
          <w:r>
            <w:fldChar w:fldCharType="separate"/>
          </w:r>
          <w:r w:rsidR="003358B3" w:rsidRPr="0089457A">
            <w:rPr>
              <w:rStyle w:val="Hipervnculo"/>
              <w:noProof/>
            </w:rPr>
            <w:t>Amplitud</w:t>
          </w:r>
          <w:r w:rsidR="003358B3">
            <w:rPr>
              <w:noProof/>
              <w:webHidden/>
            </w:rPr>
            <w:tab/>
          </w:r>
          <w:r w:rsidR="003358B3">
            <w:rPr>
              <w:noProof/>
              <w:webHidden/>
            </w:rPr>
            <w:fldChar w:fldCharType="begin"/>
          </w:r>
          <w:r w:rsidR="003358B3">
            <w:rPr>
              <w:noProof/>
              <w:webHidden/>
            </w:rPr>
            <w:instrText xml:space="preserve"> PAGEREF _Toc506372326 \h </w:instrText>
          </w:r>
          <w:r w:rsidR="003358B3">
            <w:rPr>
              <w:noProof/>
              <w:webHidden/>
            </w:rPr>
          </w:r>
          <w:r w:rsidR="003358B3">
            <w:rPr>
              <w:noProof/>
              <w:webHidden/>
            </w:rPr>
            <w:fldChar w:fldCharType="separate"/>
          </w:r>
          <w:r w:rsidR="003358B3">
            <w:rPr>
              <w:noProof/>
              <w:webHidden/>
            </w:rPr>
            <w:t>26</w:t>
          </w:r>
          <w:r w:rsidR="003358B3">
            <w:rPr>
              <w:noProof/>
              <w:webHidden/>
            </w:rPr>
            <w:fldChar w:fldCharType="end"/>
          </w:r>
          <w:r>
            <w:rPr>
              <w:noProof/>
            </w:rPr>
            <w:fldChar w:fldCharType="end"/>
          </w:r>
        </w:p>
        <w:p w14:paraId="55F439F2" w14:textId="3F27CA0F" w:rsidR="003358B3" w:rsidDel="00017A7C" w:rsidRDefault="00845DE2" w:rsidP="008D730C">
          <w:pPr>
            <w:pStyle w:val="TDC3"/>
            <w:rPr>
              <w:del w:id="53" w:author="Carolina Vera" w:date="2018-02-18T12:53:00Z"/>
              <w:noProof/>
            </w:rPr>
          </w:pPr>
          <w:del w:id="54" w:author="Carolina Vera" w:date="2018-02-18T12:53:00Z">
            <w:r w:rsidDel="00017A7C">
              <w:fldChar w:fldCharType="begin"/>
            </w:r>
            <w:r w:rsidDel="00017A7C">
              <w:delInstrText xml:space="preserve"> HYPERLINK \l "_Toc506372327" </w:delInstrText>
            </w:r>
            <w:r w:rsidDel="00017A7C">
              <w:fldChar w:fldCharType="separate"/>
            </w:r>
            <w:r w:rsidR="003358B3" w:rsidRPr="0089457A" w:rsidDel="00017A7C">
              <w:rPr>
                <w:rStyle w:val="Hipervnculo"/>
                <w:noProof/>
              </w:rPr>
              <w:delText>Máximo o media.</w:delText>
            </w:r>
            <w:r w:rsidR="003358B3" w:rsidDel="00017A7C">
              <w:rPr>
                <w:noProof/>
                <w:webHidden/>
              </w:rPr>
              <w:tab/>
            </w:r>
            <w:r w:rsidR="003358B3" w:rsidDel="00017A7C">
              <w:rPr>
                <w:noProof/>
                <w:webHidden/>
              </w:rPr>
              <w:fldChar w:fldCharType="begin"/>
            </w:r>
            <w:r w:rsidR="003358B3" w:rsidDel="00017A7C">
              <w:rPr>
                <w:noProof/>
                <w:webHidden/>
              </w:rPr>
              <w:delInstrText xml:space="preserve"> PAGEREF _Toc506372327 \h </w:delInstrText>
            </w:r>
            <w:r w:rsidR="003358B3" w:rsidDel="00017A7C">
              <w:rPr>
                <w:noProof/>
                <w:webHidden/>
              </w:rPr>
            </w:r>
            <w:r w:rsidR="003358B3" w:rsidDel="00017A7C">
              <w:rPr>
                <w:noProof/>
                <w:webHidden/>
              </w:rPr>
              <w:fldChar w:fldCharType="separate"/>
            </w:r>
            <w:r w:rsidR="003358B3" w:rsidDel="00017A7C">
              <w:rPr>
                <w:noProof/>
                <w:webHidden/>
              </w:rPr>
              <w:delText>26</w:delText>
            </w:r>
            <w:r w:rsidR="003358B3" w:rsidDel="00017A7C">
              <w:rPr>
                <w:noProof/>
                <w:webHidden/>
              </w:rPr>
              <w:fldChar w:fldCharType="end"/>
            </w:r>
            <w:r w:rsidDel="00017A7C">
              <w:rPr>
                <w:noProof/>
              </w:rPr>
              <w:fldChar w:fldCharType="end"/>
            </w:r>
          </w:del>
        </w:p>
        <w:p w14:paraId="155FD3E1" w14:textId="77777777" w:rsidR="003358B3" w:rsidRDefault="00D229AF" w:rsidP="00022F02">
          <w:pPr>
            <w:pStyle w:val="TDC2"/>
            <w:rPr>
              <w:noProof/>
            </w:rPr>
            <w:pPrChange w:id="55" w:author="Carolina Vera" w:date="2018-02-18T18:44:00Z">
              <w:pPr>
                <w:pStyle w:val="TDC2"/>
              </w:pPr>
            </w:pPrChange>
          </w:pPr>
          <w:r>
            <w:fldChar w:fldCharType="begin"/>
          </w:r>
          <w:r>
            <w:instrText xml:space="preserve"> HYPERLINK \l "_Toc506372328" </w:instrText>
          </w:r>
          <w:r>
            <w:fldChar w:fldCharType="separate"/>
          </w:r>
          <w:r w:rsidR="003358B3" w:rsidRPr="0089457A">
            <w:rPr>
              <w:rStyle w:val="Hipervnculo"/>
              <w:noProof/>
            </w:rPr>
            <w:t>Fase</w:t>
          </w:r>
          <w:r w:rsidR="003358B3">
            <w:rPr>
              <w:noProof/>
              <w:webHidden/>
            </w:rPr>
            <w:tab/>
          </w:r>
          <w:r w:rsidR="003358B3">
            <w:rPr>
              <w:noProof/>
              <w:webHidden/>
            </w:rPr>
            <w:fldChar w:fldCharType="begin"/>
          </w:r>
          <w:r w:rsidR="003358B3">
            <w:rPr>
              <w:noProof/>
              <w:webHidden/>
            </w:rPr>
            <w:instrText xml:space="preserve"> PAGEREF _Toc506372328 \h </w:instrText>
          </w:r>
          <w:r w:rsidR="003358B3">
            <w:rPr>
              <w:noProof/>
              <w:webHidden/>
            </w:rPr>
          </w:r>
          <w:r w:rsidR="003358B3">
            <w:rPr>
              <w:noProof/>
              <w:webHidden/>
            </w:rPr>
            <w:fldChar w:fldCharType="separate"/>
          </w:r>
          <w:r w:rsidR="003358B3">
            <w:rPr>
              <w:noProof/>
              <w:webHidden/>
            </w:rPr>
            <w:t>31</w:t>
          </w:r>
          <w:r w:rsidR="003358B3">
            <w:rPr>
              <w:noProof/>
              <w:webHidden/>
            </w:rPr>
            <w:fldChar w:fldCharType="end"/>
          </w:r>
          <w:r>
            <w:rPr>
              <w:noProof/>
            </w:rPr>
            <w:fldChar w:fldCharType="end"/>
          </w:r>
        </w:p>
        <w:p w14:paraId="185025D9" w14:textId="77777777" w:rsidR="003358B3" w:rsidRDefault="00D229AF" w:rsidP="00022F02">
          <w:pPr>
            <w:pStyle w:val="TDC2"/>
            <w:rPr>
              <w:noProof/>
            </w:rPr>
            <w:pPrChange w:id="56" w:author="Carolina Vera" w:date="2018-02-18T18:44:00Z">
              <w:pPr>
                <w:pStyle w:val="TDC2"/>
              </w:pPr>
            </w:pPrChange>
          </w:pPr>
          <w:r>
            <w:fldChar w:fldCharType="begin"/>
          </w:r>
          <w:r>
            <w:instrText xml:space="preserve"> HYPERLINK \l "_Toc506372329" </w:instrText>
          </w:r>
          <w:r>
            <w:fldChar w:fldCharType="separate"/>
          </w:r>
          <w:r w:rsidR="003358B3" w:rsidRPr="0089457A">
            <w:rPr>
              <w:rStyle w:val="Hipervnculo"/>
              <w:noProof/>
            </w:rPr>
            <w:t>Estaciones</w:t>
          </w:r>
          <w:r w:rsidR="003358B3">
            <w:rPr>
              <w:noProof/>
              <w:webHidden/>
            </w:rPr>
            <w:tab/>
          </w:r>
          <w:r w:rsidR="003358B3">
            <w:rPr>
              <w:noProof/>
              <w:webHidden/>
            </w:rPr>
            <w:fldChar w:fldCharType="begin"/>
          </w:r>
          <w:r w:rsidR="003358B3">
            <w:rPr>
              <w:noProof/>
              <w:webHidden/>
            </w:rPr>
            <w:instrText xml:space="preserve"> PAGEREF _Toc506372329 \h </w:instrText>
          </w:r>
          <w:r w:rsidR="003358B3">
            <w:rPr>
              <w:noProof/>
              <w:webHidden/>
            </w:rPr>
          </w:r>
          <w:r w:rsidR="003358B3">
            <w:rPr>
              <w:noProof/>
              <w:webHidden/>
            </w:rPr>
            <w:fldChar w:fldCharType="separate"/>
          </w:r>
          <w:r w:rsidR="003358B3">
            <w:rPr>
              <w:noProof/>
              <w:webHidden/>
            </w:rPr>
            <w:t>32</w:t>
          </w:r>
          <w:r w:rsidR="003358B3">
            <w:rPr>
              <w:noProof/>
              <w:webHidden/>
            </w:rPr>
            <w:fldChar w:fldCharType="end"/>
          </w:r>
          <w:r>
            <w:rPr>
              <w:noProof/>
            </w:rPr>
            <w:fldChar w:fldCharType="end"/>
          </w:r>
        </w:p>
        <w:p w14:paraId="55C8B7C5" w14:textId="77777777" w:rsidR="003358B3" w:rsidRDefault="00D229AF" w:rsidP="00022F02">
          <w:pPr>
            <w:pStyle w:val="TDC2"/>
            <w:rPr>
              <w:noProof/>
            </w:rPr>
            <w:pPrChange w:id="57" w:author="Carolina Vera" w:date="2018-02-18T18:44:00Z">
              <w:pPr>
                <w:pStyle w:val="TDC2"/>
              </w:pPr>
            </w:pPrChange>
          </w:pPr>
          <w:r>
            <w:fldChar w:fldCharType="begin"/>
          </w:r>
          <w:r>
            <w:instrText xml:space="preserve"> HYPERLINK \l "_Toc506372330" </w:instrText>
          </w:r>
          <w:r>
            <w:fldChar w:fldCharType="separate"/>
          </w:r>
          <w:r w:rsidR="003358B3" w:rsidRPr="0089457A">
            <w:rPr>
              <w:rStyle w:val="Hipervnculo"/>
              <w:noProof/>
            </w:rPr>
            <w:t>R2</w:t>
          </w:r>
          <w:r w:rsidR="003358B3">
            <w:rPr>
              <w:noProof/>
              <w:webHidden/>
            </w:rPr>
            <w:tab/>
          </w:r>
          <w:r w:rsidR="003358B3">
            <w:rPr>
              <w:noProof/>
              <w:webHidden/>
            </w:rPr>
            <w:fldChar w:fldCharType="begin"/>
          </w:r>
          <w:r w:rsidR="003358B3">
            <w:rPr>
              <w:noProof/>
              <w:webHidden/>
            </w:rPr>
            <w:instrText xml:space="preserve"> PAGEREF _Toc506372330 \h </w:instrText>
          </w:r>
          <w:r w:rsidR="003358B3">
            <w:rPr>
              <w:noProof/>
              <w:webHidden/>
            </w:rPr>
          </w:r>
          <w:r w:rsidR="003358B3">
            <w:rPr>
              <w:noProof/>
              <w:webHidden/>
            </w:rPr>
            <w:fldChar w:fldCharType="separate"/>
          </w:r>
          <w:r w:rsidR="003358B3">
            <w:rPr>
              <w:noProof/>
              <w:webHidden/>
            </w:rPr>
            <w:t>38</w:t>
          </w:r>
          <w:r w:rsidR="003358B3">
            <w:rPr>
              <w:noProof/>
              <w:webHidden/>
            </w:rPr>
            <w:fldChar w:fldCharType="end"/>
          </w:r>
          <w:r>
            <w:rPr>
              <w:noProof/>
            </w:rPr>
            <w:fldChar w:fldCharType="end"/>
          </w:r>
        </w:p>
        <w:p w14:paraId="103ED46A" w14:textId="77777777" w:rsidR="003358B3" w:rsidRDefault="00D229AF" w:rsidP="00022F02">
          <w:pPr>
            <w:pStyle w:val="TDC2"/>
            <w:rPr>
              <w:noProof/>
            </w:rPr>
            <w:pPrChange w:id="58" w:author="Carolina Vera" w:date="2018-02-18T18:44:00Z">
              <w:pPr>
                <w:pStyle w:val="TDC2"/>
              </w:pPr>
            </w:pPrChange>
          </w:pPr>
          <w:r>
            <w:fldChar w:fldCharType="begin"/>
          </w:r>
          <w:r>
            <w:instrText xml:space="preserve"> HYPERLINK \l "_Toc506372331" </w:instrText>
          </w:r>
          <w:r>
            <w:fldChar w:fldCharType="separate"/>
          </w:r>
          <w:r w:rsidR="003358B3" w:rsidRPr="0089457A">
            <w:rPr>
              <w:rStyle w:val="Hipervnculo"/>
              <w:noProof/>
            </w:rPr>
            <w:t>Regresiones</w:t>
          </w:r>
          <w:r w:rsidR="003358B3">
            <w:rPr>
              <w:noProof/>
              <w:webHidden/>
            </w:rPr>
            <w:tab/>
          </w:r>
          <w:r w:rsidR="003358B3">
            <w:rPr>
              <w:noProof/>
              <w:webHidden/>
            </w:rPr>
            <w:fldChar w:fldCharType="begin"/>
          </w:r>
          <w:r w:rsidR="003358B3">
            <w:rPr>
              <w:noProof/>
              <w:webHidden/>
            </w:rPr>
            <w:instrText xml:space="preserve"> PAGEREF _Toc506372331 \h </w:instrText>
          </w:r>
          <w:r w:rsidR="003358B3">
            <w:rPr>
              <w:noProof/>
              <w:webHidden/>
            </w:rPr>
          </w:r>
          <w:r w:rsidR="003358B3">
            <w:rPr>
              <w:noProof/>
              <w:webHidden/>
            </w:rPr>
            <w:fldChar w:fldCharType="separate"/>
          </w:r>
          <w:r w:rsidR="003358B3">
            <w:rPr>
              <w:noProof/>
              <w:webHidden/>
            </w:rPr>
            <w:t>41</w:t>
          </w:r>
          <w:r w:rsidR="003358B3">
            <w:rPr>
              <w:noProof/>
              <w:webHidden/>
            </w:rPr>
            <w:fldChar w:fldCharType="end"/>
          </w:r>
          <w:r>
            <w:rPr>
              <w:noProof/>
            </w:rPr>
            <w:fldChar w:fldCharType="end"/>
          </w:r>
        </w:p>
        <w:p w14:paraId="5567A3CC" w14:textId="77777777" w:rsidR="003358B3" w:rsidRDefault="00D229AF" w:rsidP="008D730C">
          <w:pPr>
            <w:pStyle w:val="TDC3"/>
            <w:rPr>
              <w:noProof/>
            </w:rPr>
          </w:pPr>
          <w:hyperlink w:anchor="_Toc506372332" w:history="1">
            <w:r w:rsidR="003358B3" w:rsidRPr="0089457A">
              <w:rPr>
                <w:rStyle w:val="Hipervnculo"/>
                <w:noProof/>
              </w:rPr>
              <w:t>Geopotencial</w:t>
            </w:r>
            <w:r w:rsidR="003358B3">
              <w:rPr>
                <w:noProof/>
                <w:webHidden/>
              </w:rPr>
              <w:tab/>
            </w:r>
            <w:r w:rsidR="003358B3">
              <w:rPr>
                <w:noProof/>
                <w:webHidden/>
              </w:rPr>
              <w:fldChar w:fldCharType="begin"/>
            </w:r>
            <w:r w:rsidR="003358B3">
              <w:rPr>
                <w:noProof/>
                <w:webHidden/>
              </w:rPr>
              <w:instrText xml:space="preserve"> PAGEREF _Toc506372332 \h </w:instrText>
            </w:r>
            <w:r w:rsidR="003358B3">
              <w:rPr>
                <w:noProof/>
                <w:webHidden/>
              </w:rPr>
            </w:r>
            <w:r w:rsidR="003358B3">
              <w:rPr>
                <w:noProof/>
                <w:webHidden/>
              </w:rPr>
              <w:fldChar w:fldCharType="separate"/>
            </w:r>
            <w:r w:rsidR="003358B3">
              <w:rPr>
                <w:noProof/>
                <w:webHidden/>
              </w:rPr>
              <w:t>41</w:t>
            </w:r>
            <w:r w:rsidR="003358B3">
              <w:rPr>
                <w:noProof/>
                <w:webHidden/>
              </w:rPr>
              <w:fldChar w:fldCharType="end"/>
            </w:r>
          </w:hyperlink>
        </w:p>
        <w:p w14:paraId="0403B948" w14:textId="77777777" w:rsidR="003358B3" w:rsidRDefault="00D229AF" w:rsidP="008D730C">
          <w:pPr>
            <w:pStyle w:val="TDC3"/>
            <w:rPr>
              <w:noProof/>
            </w:rPr>
          </w:pPr>
          <w:hyperlink w:anchor="_Toc506372333" w:history="1">
            <w:r w:rsidR="003358B3" w:rsidRPr="0089457A">
              <w:rPr>
                <w:rStyle w:val="Hipervnculo"/>
                <w:noProof/>
              </w:rPr>
              <w:t>Función Corriente</w:t>
            </w:r>
            <w:r w:rsidR="003358B3">
              <w:rPr>
                <w:noProof/>
                <w:webHidden/>
              </w:rPr>
              <w:tab/>
            </w:r>
            <w:r w:rsidR="003358B3">
              <w:rPr>
                <w:noProof/>
                <w:webHidden/>
              </w:rPr>
              <w:fldChar w:fldCharType="begin"/>
            </w:r>
            <w:r w:rsidR="003358B3">
              <w:rPr>
                <w:noProof/>
                <w:webHidden/>
              </w:rPr>
              <w:instrText xml:space="preserve"> PAGEREF _Toc506372333 \h </w:instrText>
            </w:r>
            <w:r w:rsidR="003358B3">
              <w:rPr>
                <w:noProof/>
                <w:webHidden/>
              </w:rPr>
            </w:r>
            <w:r w:rsidR="003358B3">
              <w:rPr>
                <w:noProof/>
                <w:webHidden/>
              </w:rPr>
              <w:fldChar w:fldCharType="separate"/>
            </w:r>
            <w:r w:rsidR="003358B3">
              <w:rPr>
                <w:noProof/>
                <w:webHidden/>
              </w:rPr>
              <w:t>45</w:t>
            </w:r>
            <w:r w:rsidR="003358B3">
              <w:rPr>
                <w:noProof/>
                <w:webHidden/>
              </w:rPr>
              <w:fldChar w:fldCharType="end"/>
            </w:r>
          </w:hyperlink>
        </w:p>
        <w:p w14:paraId="1DE7AF6A" w14:textId="77777777" w:rsidR="003358B3" w:rsidRDefault="00D229AF" w:rsidP="00022F02">
          <w:pPr>
            <w:pStyle w:val="TDC2"/>
            <w:rPr>
              <w:noProof/>
            </w:rPr>
            <w:pPrChange w:id="59" w:author="Carolina Vera" w:date="2018-02-18T18:44:00Z">
              <w:pPr>
                <w:pStyle w:val="TDC2"/>
              </w:pPr>
            </w:pPrChange>
          </w:pPr>
          <w:r>
            <w:fldChar w:fldCharType="begin"/>
          </w:r>
          <w:r>
            <w:instrText xml:space="preserve"> HYPERLINK \l "_Toc506372334" </w:instrText>
          </w:r>
          <w:r>
            <w:fldChar w:fldCharType="separate"/>
          </w:r>
          <w:r w:rsidR="003358B3" w:rsidRPr="0089457A">
            <w:rPr>
              <w:rStyle w:val="Hipervnculo"/>
              <w:noProof/>
            </w:rPr>
            <w:t>Composición de campos.</w:t>
          </w:r>
          <w:r w:rsidR="003358B3">
            <w:rPr>
              <w:noProof/>
              <w:webHidden/>
            </w:rPr>
            <w:tab/>
          </w:r>
          <w:r w:rsidR="003358B3">
            <w:rPr>
              <w:noProof/>
              <w:webHidden/>
            </w:rPr>
            <w:fldChar w:fldCharType="begin"/>
          </w:r>
          <w:r w:rsidR="003358B3">
            <w:rPr>
              <w:noProof/>
              <w:webHidden/>
            </w:rPr>
            <w:instrText xml:space="preserve"> PAGEREF _Toc506372334 \h </w:instrText>
          </w:r>
          <w:r w:rsidR="003358B3">
            <w:rPr>
              <w:noProof/>
              <w:webHidden/>
            </w:rPr>
          </w:r>
          <w:r w:rsidR="003358B3">
            <w:rPr>
              <w:noProof/>
              <w:webHidden/>
            </w:rPr>
            <w:fldChar w:fldCharType="separate"/>
          </w:r>
          <w:r w:rsidR="003358B3">
            <w:rPr>
              <w:noProof/>
              <w:webHidden/>
            </w:rPr>
            <w:t>45</w:t>
          </w:r>
          <w:r w:rsidR="003358B3">
            <w:rPr>
              <w:noProof/>
              <w:webHidden/>
            </w:rPr>
            <w:fldChar w:fldCharType="end"/>
          </w:r>
          <w:r>
            <w:rPr>
              <w:noProof/>
            </w:rPr>
            <w:fldChar w:fldCharType="end"/>
          </w:r>
        </w:p>
        <w:p w14:paraId="5C412815" w14:textId="77777777" w:rsidR="003358B3" w:rsidRDefault="00D229AF" w:rsidP="00022F02">
          <w:pPr>
            <w:pStyle w:val="TDC2"/>
            <w:rPr>
              <w:noProof/>
            </w:rPr>
            <w:pPrChange w:id="60" w:author="Carolina Vera" w:date="2018-02-18T18:44:00Z">
              <w:pPr>
                <w:pStyle w:val="TDC2"/>
              </w:pPr>
            </w:pPrChange>
          </w:pPr>
          <w:r>
            <w:fldChar w:fldCharType="begin"/>
          </w:r>
          <w:r>
            <w:instrText xml:space="preserve"> HYPERLINK \l "_Toc506372335" </w:instrText>
          </w:r>
          <w:r>
            <w:fldChar w:fldCharType="separate"/>
          </w:r>
          <w:r w:rsidR="003358B3" w:rsidRPr="0089457A">
            <w:rPr>
              <w:rStyle w:val="Hipervnculo"/>
              <w:noProof/>
            </w:rPr>
            <w:t>Fuentes de variabilidad interna</w:t>
          </w:r>
          <w:r w:rsidR="003358B3">
            <w:rPr>
              <w:noProof/>
              <w:webHidden/>
            </w:rPr>
            <w:tab/>
          </w:r>
          <w:r w:rsidR="003358B3">
            <w:rPr>
              <w:noProof/>
              <w:webHidden/>
            </w:rPr>
            <w:fldChar w:fldCharType="begin"/>
          </w:r>
          <w:r w:rsidR="003358B3">
            <w:rPr>
              <w:noProof/>
              <w:webHidden/>
            </w:rPr>
            <w:instrText xml:space="preserve"> PAGEREF _Toc506372335 \h </w:instrText>
          </w:r>
          <w:r w:rsidR="003358B3">
            <w:rPr>
              <w:noProof/>
              <w:webHidden/>
            </w:rPr>
          </w:r>
          <w:r w:rsidR="003358B3">
            <w:rPr>
              <w:noProof/>
              <w:webHidden/>
            </w:rPr>
            <w:fldChar w:fldCharType="separate"/>
          </w:r>
          <w:r w:rsidR="003358B3">
            <w:rPr>
              <w:noProof/>
              <w:webHidden/>
            </w:rPr>
            <w:t>50</w:t>
          </w:r>
          <w:r w:rsidR="003358B3">
            <w:rPr>
              <w:noProof/>
              <w:webHidden/>
            </w:rPr>
            <w:fldChar w:fldCharType="end"/>
          </w:r>
          <w:r>
            <w:rPr>
              <w:noProof/>
            </w:rPr>
            <w:fldChar w:fldCharType="end"/>
          </w:r>
        </w:p>
        <w:p w14:paraId="4AAB9EC5" w14:textId="77777777" w:rsidR="003358B3" w:rsidRDefault="00D229AF" w:rsidP="00022F02">
          <w:pPr>
            <w:pStyle w:val="TDC2"/>
            <w:rPr>
              <w:noProof/>
            </w:rPr>
            <w:pPrChange w:id="61" w:author="Carolina Vera" w:date="2018-02-18T18:44:00Z">
              <w:pPr>
                <w:pStyle w:val="TDC2"/>
              </w:pPr>
            </w:pPrChange>
          </w:pPr>
          <w:r>
            <w:fldChar w:fldCharType="begin"/>
          </w:r>
          <w:r>
            <w:instrText xml:space="preserve"> HYPERLINK \l "_Toc506372336" </w:instrText>
          </w:r>
          <w:r>
            <w:fldChar w:fldCharType="separate"/>
          </w:r>
          <w:r w:rsidR="003358B3" w:rsidRPr="0089457A">
            <w:rPr>
              <w:rStyle w:val="Hipervnculo"/>
              <w:noProof/>
            </w:rPr>
            <w:t>Fuentes externas</w:t>
          </w:r>
          <w:r w:rsidR="003358B3">
            <w:rPr>
              <w:noProof/>
              <w:webHidden/>
            </w:rPr>
            <w:tab/>
          </w:r>
          <w:r w:rsidR="003358B3">
            <w:rPr>
              <w:noProof/>
              <w:webHidden/>
            </w:rPr>
            <w:fldChar w:fldCharType="begin"/>
          </w:r>
          <w:r w:rsidR="003358B3">
            <w:rPr>
              <w:noProof/>
              <w:webHidden/>
            </w:rPr>
            <w:instrText xml:space="preserve"> PAGEREF _Toc506372336 \h </w:instrText>
          </w:r>
          <w:r w:rsidR="003358B3">
            <w:rPr>
              <w:noProof/>
              <w:webHidden/>
            </w:rPr>
          </w:r>
          <w:r w:rsidR="003358B3">
            <w:rPr>
              <w:noProof/>
              <w:webHidden/>
            </w:rPr>
            <w:fldChar w:fldCharType="separate"/>
          </w:r>
          <w:r w:rsidR="003358B3">
            <w:rPr>
              <w:noProof/>
              <w:webHidden/>
            </w:rPr>
            <w:t>50</w:t>
          </w:r>
          <w:r w:rsidR="003358B3">
            <w:rPr>
              <w:noProof/>
              <w:webHidden/>
            </w:rPr>
            <w:fldChar w:fldCharType="end"/>
          </w:r>
          <w:r>
            <w:rPr>
              <w:noProof/>
            </w:rPr>
            <w:fldChar w:fldCharType="end"/>
          </w:r>
        </w:p>
        <w:p w14:paraId="34F6D00C" w14:textId="77777777" w:rsidR="003358B3" w:rsidRDefault="00D229AF" w:rsidP="008D730C">
          <w:pPr>
            <w:pStyle w:val="TDC3"/>
            <w:rPr>
              <w:noProof/>
            </w:rPr>
          </w:pPr>
          <w:hyperlink w:anchor="_Toc506372337" w:history="1">
            <w:r w:rsidR="003358B3" w:rsidRPr="0089457A">
              <w:rPr>
                <w:rStyle w:val="Hipervnculo"/>
                <w:noProof/>
              </w:rPr>
              <w:t>SST</w:t>
            </w:r>
            <w:r w:rsidR="003358B3">
              <w:rPr>
                <w:noProof/>
                <w:webHidden/>
              </w:rPr>
              <w:tab/>
            </w:r>
            <w:r w:rsidR="003358B3">
              <w:rPr>
                <w:noProof/>
                <w:webHidden/>
              </w:rPr>
              <w:fldChar w:fldCharType="begin"/>
            </w:r>
            <w:r w:rsidR="003358B3">
              <w:rPr>
                <w:noProof/>
                <w:webHidden/>
              </w:rPr>
              <w:instrText xml:space="preserve"> PAGEREF _Toc506372337 \h </w:instrText>
            </w:r>
            <w:r w:rsidR="003358B3">
              <w:rPr>
                <w:noProof/>
                <w:webHidden/>
              </w:rPr>
            </w:r>
            <w:r w:rsidR="003358B3">
              <w:rPr>
                <w:noProof/>
                <w:webHidden/>
              </w:rPr>
              <w:fldChar w:fldCharType="separate"/>
            </w:r>
            <w:r w:rsidR="003358B3">
              <w:rPr>
                <w:noProof/>
                <w:webHidden/>
              </w:rPr>
              <w:t>50</w:t>
            </w:r>
            <w:r w:rsidR="003358B3">
              <w:rPr>
                <w:noProof/>
                <w:webHidden/>
              </w:rPr>
              <w:fldChar w:fldCharType="end"/>
            </w:r>
          </w:hyperlink>
        </w:p>
        <w:p w14:paraId="7B982616" w14:textId="441BFA73" w:rsidR="003358B3" w:rsidRDefault="00D229AF" w:rsidP="008D730C">
          <w:pPr>
            <w:pStyle w:val="TDC1"/>
            <w:rPr>
              <w:noProof/>
            </w:rPr>
          </w:pPr>
          <w:del w:id="62" w:author="Carolina Vera" w:date="2018-02-18T18:43:00Z">
            <w:r w:rsidDel="00022F02">
              <w:fldChar w:fldCharType="begin"/>
            </w:r>
            <w:r w:rsidDel="00022F02">
              <w:delInstrText xml:space="preserve"> HYPERLINK \l "_Toc5063</w:delInstrText>
            </w:r>
            <w:r w:rsidDel="00022F02">
              <w:delInstrText xml:space="preserve">72338" </w:delInstrText>
            </w:r>
            <w:r w:rsidDel="00022F02">
              <w:fldChar w:fldCharType="separate"/>
            </w:r>
            <w:r w:rsidR="003358B3" w:rsidRPr="0089457A" w:rsidDel="00022F02">
              <w:rPr>
                <w:rStyle w:val="Hipervnculo"/>
                <w:noProof/>
              </w:rPr>
              <w:delText>Experimentos</w:delText>
            </w:r>
            <w:r w:rsidR="003358B3" w:rsidDel="00022F02">
              <w:rPr>
                <w:noProof/>
                <w:webHidden/>
              </w:rPr>
              <w:tab/>
            </w:r>
            <w:r w:rsidR="003358B3" w:rsidDel="00022F02">
              <w:rPr>
                <w:noProof/>
                <w:webHidden/>
              </w:rPr>
              <w:fldChar w:fldCharType="begin"/>
            </w:r>
            <w:r w:rsidR="003358B3" w:rsidDel="00022F02">
              <w:rPr>
                <w:noProof/>
                <w:webHidden/>
              </w:rPr>
              <w:delInstrText xml:space="preserve"> PAGEREF _Toc506372338 \h </w:delInstrText>
            </w:r>
            <w:r w:rsidR="003358B3" w:rsidDel="00022F02">
              <w:rPr>
                <w:noProof/>
                <w:webHidden/>
              </w:rPr>
            </w:r>
            <w:r w:rsidR="003358B3" w:rsidDel="00022F02">
              <w:rPr>
                <w:noProof/>
                <w:webHidden/>
              </w:rPr>
              <w:fldChar w:fldCharType="separate"/>
            </w:r>
            <w:r w:rsidR="003358B3" w:rsidDel="00022F02">
              <w:rPr>
                <w:noProof/>
                <w:webHidden/>
              </w:rPr>
              <w:delText>51</w:delText>
            </w:r>
            <w:r w:rsidR="003358B3" w:rsidDel="00022F02">
              <w:rPr>
                <w:noProof/>
                <w:webHidden/>
              </w:rPr>
              <w:fldChar w:fldCharType="end"/>
            </w:r>
            <w:r w:rsidDel="00022F02">
              <w:rPr>
                <w:noProof/>
              </w:rPr>
              <w:fldChar w:fldCharType="end"/>
            </w:r>
          </w:del>
          <w:ins w:id="63" w:author="Carolina Vera" w:date="2018-02-18T18:43:00Z">
            <w:r w:rsidR="00022F02">
              <w:fldChar w:fldCharType="begin"/>
            </w:r>
            <w:r w:rsidR="00022F02">
              <w:instrText xml:space="preserve"> HYPERLINK \l "_Toc506372338" </w:instrText>
            </w:r>
            <w:r w:rsidR="00022F02">
              <w:fldChar w:fldCharType="separate"/>
            </w:r>
            <w:r w:rsidR="00022F02">
              <w:rPr>
                <w:rStyle w:val="Hipervnculo"/>
                <w:noProof/>
              </w:rPr>
              <w:t>Si</w:t>
            </w:r>
          </w:ins>
          <w:ins w:id="64" w:author="Carolina Vera" w:date="2018-02-18T18:44:00Z">
            <w:r w:rsidR="00022F02">
              <w:rPr>
                <w:rStyle w:val="Hipervnculo"/>
                <w:noProof/>
              </w:rPr>
              <w:t>mulaciones con el modelo Speedy</w:t>
            </w:r>
          </w:ins>
          <w:ins w:id="65" w:author="Carolina Vera" w:date="2018-02-18T18:43:00Z">
            <w:r w:rsidR="00022F02">
              <w:rPr>
                <w:noProof/>
                <w:webHidden/>
              </w:rPr>
              <w:tab/>
            </w:r>
            <w:r w:rsidR="00022F02">
              <w:rPr>
                <w:noProof/>
                <w:webHidden/>
              </w:rPr>
              <w:fldChar w:fldCharType="begin"/>
            </w:r>
            <w:r w:rsidR="00022F02">
              <w:rPr>
                <w:noProof/>
                <w:webHidden/>
              </w:rPr>
              <w:instrText xml:space="preserve"> PAGEREF _Toc506372338 \h </w:instrText>
            </w:r>
            <w:r w:rsidR="00022F02">
              <w:rPr>
                <w:noProof/>
                <w:webHidden/>
              </w:rPr>
            </w:r>
            <w:r w:rsidR="00022F02">
              <w:rPr>
                <w:noProof/>
                <w:webHidden/>
              </w:rPr>
              <w:fldChar w:fldCharType="separate"/>
            </w:r>
            <w:r w:rsidR="00022F02">
              <w:rPr>
                <w:noProof/>
                <w:webHidden/>
              </w:rPr>
              <w:t>51</w:t>
            </w:r>
            <w:r w:rsidR="00022F02">
              <w:rPr>
                <w:noProof/>
                <w:webHidden/>
              </w:rPr>
              <w:fldChar w:fldCharType="end"/>
            </w:r>
            <w:r w:rsidR="00022F02">
              <w:rPr>
                <w:noProof/>
              </w:rPr>
              <w:fldChar w:fldCharType="end"/>
            </w:r>
          </w:ins>
        </w:p>
        <w:p w14:paraId="16FA1002" w14:textId="0063DF27" w:rsidR="003358B3" w:rsidRDefault="00D229AF" w:rsidP="00022F02">
          <w:pPr>
            <w:pStyle w:val="TDC2"/>
            <w:rPr>
              <w:noProof/>
            </w:rPr>
            <w:pPrChange w:id="66" w:author="Carolina Vera" w:date="2018-02-18T18:44:00Z">
              <w:pPr>
                <w:pStyle w:val="TDC2"/>
              </w:pPr>
            </w:pPrChange>
          </w:pPr>
          <w:r>
            <w:fldChar w:fldCharType="begin"/>
          </w:r>
          <w:r>
            <w:instrText xml:space="preserve"> HYPERLINK \l "_Toc506372339" </w:instrText>
          </w:r>
          <w:r>
            <w:fldChar w:fldCharType="separate"/>
          </w:r>
          <w:r w:rsidR="003358B3" w:rsidRPr="0089457A">
            <w:rPr>
              <w:rStyle w:val="Hipervnculo"/>
              <w:noProof/>
            </w:rPr>
            <w:t>Validación</w:t>
          </w:r>
          <w:del w:id="67" w:author="Carolina Vera" w:date="2018-02-18T18:44:00Z">
            <w:r w:rsidR="003358B3" w:rsidRPr="0089457A" w:rsidDel="00022F02">
              <w:rPr>
                <w:rStyle w:val="Hipervnculo"/>
                <w:noProof/>
              </w:rPr>
              <w:delText xml:space="preserve"> SPEEDY</w:delText>
            </w:r>
          </w:del>
          <w:r w:rsidR="003358B3">
            <w:rPr>
              <w:noProof/>
              <w:webHidden/>
            </w:rPr>
            <w:tab/>
          </w:r>
          <w:r w:rsidR="003358B3">
            <w:rPr>
              <w:noProof/>
              <w:webHidden/>
            </w:rPr>
            <w:fldChar w:fldCharType="begin"/>
          </w:r>
          <w:r w:rsidR="003358B3">
            <w:rPr>
              <w:noProof/>
              <w:webHidden/>
            </w:rPr>
            <w:instrText xml:space="preserve"> PAGEREF _Toc506372339 \h </w:instrText>
          </w:r>
          <w:r w:rsidR="003358B3">
            <w:rPr>
              <w:noProof/>
              <w:webHidden/>
            </w:rPr>
          </w:r>
          <w:r w:rsidR="003358B3">
            <w:rPr>
              <w:noProof/>
              <w:webHidden/>
            </w:rPr>
            <w:fldChar w:fldCharType="separate"/>
          </w:r>
          <w:r w:rsidR="003358B3">
            <w:rPr>
              <w:noProof/>
              <w:webHidden/>
            </w:rPr>
            <w:t>51</w:t>
          </w:r>
          <w:r w:rsidR="003358B3">
            <w:rPr>
              <w:noProof/>
              <w:webHidden/>
            </w:rPr>
            <w:fldChar w:fldCharType="end"/>
          </w:r>
          <w:r>
            <w:rPr>
              <w:noProof/>
            </w:rPr>
            <w:fldChar w:fldCharType="end"/>
          </w:r>
        </w:p>
        <w:p w14:paraId="1244D381" w14:textId="77777777" w:rsidR="003358B3" w:rsidRDefault="00D229AF" w:rsidP="008D730C">
          <w:pPr>
            <w:pStyle w:val="TDC3"/>
            <w:rPr>
              <w:noProof/>
            </w:rPr>
          </w:pPr>
          <w:hyperlink w:anchor="_Toc506372340" w:history="1">
            <w:r w:rsidR="003358B3" w:rsidRPr="0089457A">
              <w:rPr>
                <w:rStyle w:val="Hipervnculo"/>
                <w:noProof/>
              </w:rPr>
              <w:t>Altura Geopotencial</w:t>
            </w:r>
            <w:r w:rsidR="003358B3">
              <w:rPr>
                <w:noProof/>
                <w:webHidden/>
              </w:rPr>
              <w:tab/>
            </w:r>
            <w:r w:rsidR="003358B3">
              <w:rPr>
                <w:noProof/>
                <w:webHidden/>
              </w:rPr>
              <w:fldChar w:fldCharType="begin"/>
            </w:r>
            <w:r w:rsidR="003358B3">
              <w:rPr>
                <w:noProof/>
                <w:webHidden/>
              </w:rPr>
              <w:instrText xml:space="preserve"> PAGEREF _Toc506372340 \h </w:instrText>
            </w:r>
            <w:r w:rsidR="003358B3">
              <w:rPr>
                <w:noProof/>
                <w:webHidden/>
              </w:rPr>
            </w:r>
            <w:r w:rsidR="003358B3">
              <w:rPr>
                <w:noProof/>
                <w:webHidden/>
              </w:rPr>
              <w:fldChar w:fldCharType="separate"/>
            </w:r>
            <w:r w:rsidR="003358B3">
              <w:rPr>
                <w:noProof/>
                <w:webHidden/>
              </w:rPr>
              <w:t>51</w:t>
            </w:r>
            <w:r w:rsidR="003358B3">
              <w:rPr>
                <w:noProof/>
                <w:webHidden/>
              </w:rPr>
              <w:fldChar w:fldCharType="end"/>
            </w:r>
          </w:hyperlink>
        </w:p>
        <w:p w14:paraId="7572A6DF" w14:textId="77777777" w:rsidR="003358B3" w:rsidRDefault="00D229AF" w:rsidP="008D730C">
          <w:pPr>
            <w:pStyle w:val="TDC3"/>
            <w:rPr>
              <w:noProof/>
            </w:rPr>
          </w:pPr>
          <w:hyperlink w:anchor="_Toc506372341" w:history="1">
            <w:r w:rsidR="003358B3" w:rsidRPr="0089457A">
              <w:rPr>
                <w:rStyle w:val="Hipervnculo"/>
                <w:noProof/>
              </w:rPr>
              <w:t>Temperatura</w:t>
            </w:r>
            <w:r w:rsidR="003358B3">
              <w:rPr>
                <w:noProof/>
                <w:webHidden/>
              </w:rPr>
              <w:tab/>
            </w:r>
            <w:r w:rsidR="003358B3">
              <w:rPr>
                <w:noProof/>
                <w:webHidden/>
              </w:rPr>
              <w:fldChar w:fldCharType="begin"/>
            </w:r>
            <w:r w:rsidR="003358B3">
              <w:rPr>
                <w:noProof/>
                <w:webHidden/>
              </w:rPr>
              <w:instrText xml:space="preserve"> PAGEREF _Toc506372341 \h </w:instrText>
            </w:r>
            <w:r w:rsidR="003358B3">
              <w:rPr>
                <w:noProof/>
                <w:webHidden/>
              </w:rPr>
            </w:r>
            <w:r w:rsidR="003358B3">
              <w:rPr>
                <w:noProof/>
                <w:webHidden/>
              </w:rPr>
              <w:fldChar w:fldCharType="separate"/>
            </w:r>
            <w:r w:rsidR="003358B3">
              <w:rPr>
                <w:noProof/>
                <w:webHidden/>
              </w:rPr>
              <w:t>53</w:t>
            </w:r>
            <w:r w:rsidR="003358B3">
              <w:rPr>
                <w:noProof/>
                <w:webHidden/>
              </w:rPr>
              <w:fldChar w:fldCharType="end"/>
            </w:r>
          </w:hyperlink>
        </w:p>
        <w:p w14:paraId="4A789CE4" w14:textId="77777777" w:rsidR="003358B3" w:rsidRDefault="00D229AF" w:rsidP="008D730C">
          <w:pPr>
            <w:pStyle w:val="TDC3"/>
            <w:rPr>
              <w:noProof/>
            </w:rPr>
          </w:pPr>
          <w:hyperlink w:anchor="_Toc506372342" w:history="1">
            <w:r w:rsidR="003358B3" w:rsidRPr="0089457A">
              <w:rPr>
                <w:rStyle w:val="Hipervnculo"/>
                <w:noProof/>
              </w:rPr>
              <w:t>Viento zonal</w:t>
            </w:r>
            <w:r w:rsidR="003358B3">
              <w:rPr>
                <w:noProof/>
                <w:webHidden/>
              </w:rPr>
              <w:tab/>
            </w:r>
            <w:r w:rsidR="003358B3">
              <w:rPr>
                <w:noProof/>
                <w:webHidden/>
              </w:rPr>
              <w:fldChar w:fldCharType="begin"/>
            </w:r>
            <w:r w:rsidR="003358B3">
              <w:rPr>
                <w:noProof/>
                <w:webHidden/>
              </w:rPr>
              <w:instrText xml:space="preserve"> PAGEREF _Toc506372342 \h </w:instrText>
            </w:r>
            <w:r w:rsidR="003358B3">
              <w:rPr>
                <w:noProof/>
                <w:webHidden/>
              </w:rPr>
            </w:r>
            <w:r w:rsidR="003358B3">
              <w:rPr>
                <w:noProof/>
                <w:webHidden/>
              </w:rPr>
              <w:fldChar w:fldCharType="separate"/>
            </w:r>
            <w:r w:rsidR="003358B3">
              <w:rPr>
                <w:noProof/>
                <w:webHidden/>
              </w:rPr>
              <w:t>55</w:t>
            </w:r>
            <w:r w:rsidR="003358B3">
              <w:rPr>
                <w:noProof/>
                <w:webHidden/>
              </w:rPr>
              <w:fldChar w:fldCharType="end"/>
            </w:r>
          </w:hyperlink>
        </w:p>
        <w:p w14:paraId="1027B59E" w14:textId="77777777" w:rsidR="003358B3" w:rsidRDefault="00D229AF" w:rsidP="008D730C">
          <w:pPr>
            <w:pStyle w:val="TDC3"/>
            <w:rPr>
              <w:noProof/>
            </w:rPr>
          </w:pPr>
          <w:hyperlink w:anchor="_Toc506372343" w:history="1">
            <w:r w:rsidR="003358B3" w:rsidRPr="0089457A">
              <w:rPr>
                <w:rStyle w:val="Hipervnculo"/>
                <w:noProof/>
              </w:rPr>
              <w:t>Gradiente meridional de vorticidad absoluta</w:t>
            </w:r>
            <w:r w:rsidR="003358B3">
              <w:rPr>
                <w:noProof/>
                <w:webHidden/>
              </w:rPr>
              <w:tab/>
            </w:r>
            <w:r w:rsidR="003358B3">
              <w:rPr>
                <w:noProof/>
                <w:webHidden/>
              </w:rPr>
              <w:fldChar w:fldCharType="begin"/>
            </w:r>
            <w:r w:rsidR="003358B3">
              <w:rPr>
                <w:noProof/>
                <w:webHidden/>
              </w:rPr>
              <w:instrText xml:space="preserve"> PAGEREF _Toc506372343 \h </w:instrText>
            </w:r>
            <w:r w:rsidR="003358B3">
              <w:rPr>
                <w:noProof/>
                <w:webHidden/>
              </w:rPr>
            </w:r>
            <w:r w:rsidR="003358B3">
              <w:rPr>
                <w:noProof/>
                <w:webHidden/>
              </w:rPr>
              <w:fldChar w:fldCharType="separate"/>
            </w:r>
            <w:r w:rsidR="003358B3">
              <w:rPr>
                <w:noProof/>
                <w:webHidden/>
              </w:rPr>
              <w:t>56</w:t>
            </w:r>
            <w:r w:rsidR="003358B3">
              <w:rPr>
                <w:noProof/>
                <w:webHidden/>
              </w:rPr>
              <w:fldChar w:fldCharType="end"/>
            </w:r>
          </w:hyperlink>
        </w:p>
        <w:p w14:paraId="5E6F1942" w14:textId="77777777" w:rsidR="003358B3" w:rsidRDefault="00D229AF" w:rsidP="008D730C">
          <w:pPr>
            <w:pStyle w:val="TDC3"/>
            <w:rPr>
              <w:noProof/>
            </w:rPr>
          </w:pPr>
          <w:hyperlink w:anchor="_Toc506372344" w:history="1">
            <w:r w:rsidR="003358B3" w:rsidRPr="0089457A">
              <w:rPr>
                <w:rStyle w:val="Hipervnculo"/>
                <w:noProof/>
              </w:rPr>
              <w:t>Número de onda estacionaria</w:t>
            </w:r>
            <w:r w:rsidR="003358B3">
              <w:rPr>
                <w:noProof/>
                <w:webHidden/>
              </w:rPr>
              <w:tab/>
            </w:r>
            <w:r w:rsidR="003358B3">
              <w:rPr>
                <w:noProof/>
                <w:webHidden/>
              </w:rPr>
              <w:fldChar w:fldCharType="begin"/>
            </w:r>
            <w:r w:rsidR="003358B3">
              <w:rPr>
                <w:noProof/>
                <w:webHidden/>
              </w:rPr>
              <w:instrText xml:space="preserve"> PAGEREF _Toc506372344 \h </w:instrText>
            </w:r>
            <w:r w:rsidR="003358B3">
              <w:rPr>
                <w:noProof/>
                <w:webHidden/>
              </w:rPr>
            </w:r>
            <w:r w:rsidR="003358B3">
              <w:rPr>
                <w:noProof/>
                <w:webHidden/>
              </w:rPr>
              <w:fldChar w:fldCharType="separate"/>
            </w:r>
            <w:r w:rsidR="003358B3">
              <w:rPr>
                <w:noProof/>
                <w:webHidden/>
              </w:rPr>
              <w:t>57</w:t>
            </w:r>
            <w:r w:rsidR="003358B3">
              <w:rPr>
                <w:noProof/>
                <w:webHidden/>
              </w:rPr>
              <w:fldChar w:fldCharType="end"/>
            </w:r>
          </w:hyperlink>
        </w:p>
        <w:p w14:paraId="6728CEEB" w14:textId="77777777" w:rsidR="003358B3" w:rsidRDefault="00D229AF" w:rsidP="008D730C">
          <w:pPr>
            <w:pStyle w:val="TDC3"/>
            <w:rPr>
              <w:noProof/>
            </w:rPr>
          </w:pPr>
          <w:hyperlink w:anchor="_Toc506372345" w:history="1">
            <w:r w:rsidR="003358B3" w:rsidRPr="0089457A">
              <w:rPr>
                <w:rStyle w:val="Hipervnculo"/>
                <w:noProof/>
              </w:rPr>
              <w:t>Función corriente</w:t>
            </w:r>
            <w:r w:rsidR="003358B3">
              <w:rPr>
                <w:noProof/>
                <w:webHidden/>
              </w:rPr>
              <w:tab/>
            </w:r>
            <w:r w:rsidR="003358B3">
              <w:rPr>
                <w:noProof/>
                <w:webHidden/>
              </w:rPr>
              <w:fldChar w:fldCharType="begin"/>
            </w:r>
            <w:r w:rsidR="003358B3">
              <w:rPr>
                <w:noProof/>
                <w:webHidden/>
              </w:rPr>
              <w:instrText xml:space="preserve"> PAGEREF _Toc506372345 \h </w:instrText>
            </w:r>
            <w:r w:rsidR="003358B3">
              <w:rPr>
                <w:noProof/>
                <w:webHidden/>
              </w:rPr>
            </w:r>
            <w:r w:rsidR="003358B3">
              <w:rPr>
                <w:noProof/>
                <w:webHidden/>
              </w:rPr>
              <w:fldChar w:fldCharType="separate"/>
            </w:r>
            <w:r w:rsidR="003358B3">
              <w:rPr>
                <w:noProof/>
                <w:webHidden/>
              </w:rPr>
              <w:t>59</w:t>
            </w:r>
            <w:r w:rsidR="003358B3">
              <w:rPr>
                <w:noProof/>
                <w:webHidden/>
              </w:rPr>
              <w:fldChar w:fldCharType="end"/>
            </w:r>
          </w:hyperlink>
        </w:p>
        <w:p w14:paraId="2396F453" w14:textId="77777777" w:rsidR="003358B3" w:rsidRDefault="00D229AF" w:rsidP="008D730C">
          <w:pPr>
            <w:pStyle w:val="TDC3"/>
            <w:rPr>
              <w:noProof/>
            </w:rPr>
          </w:pPr>
          <w:hyperlink w:anchor="_Toc506372346" w:history="1">
            <w:r w:rsidR="003358B3" w:rsidRPr="0089457A">
              <w:rPr>
                <w:rStyle w:val="Hipervnculo"/>
                <w:noProof/>
              </w:rPr>
              <w:t>Onda 3</w:t>
            </w:r>
            <w:r w:rsidR="003358B3">
              <w:rPr>
                <w:noProof/>
                <w:webHidden/>
              </w:rPr>
              <w:tab/>
            </w:r>
            <w:r w:rsidR="003358B3">
              <w:rPr>
                <w:noProof/>
                <w:webHidden/>
              </w:rPr>
              <w:fldChar w:fldCharType="begin"/>
            </w:r>
            <w:r w:rsidR="003358B3">
              <w:rPr>
                <w:noProof/>
                <w:webHidden/>
              </w:rPr>
              <w:instrText xml:space="preserve"> PAGEREF _Toc506372346 \h </w:instrText>
            </w:r>
            <w:r w:rsidR="003358B3">
              <w:rPr>
                <w:noProof/>
                <w:webHidden/>
              </w:rPr>
            </w:r>
            <w:r w:rsidR="003358B3">
              <w:rPr>
                <w:noProof/>
                <w:webHidden/>
              </w:rPr>
              <w:fldChar w:fldCharType="separate"/>
            </w:r>
            <w:r w:rsidR="003358B3">
              <w:rPr>
                <w:noProof/>
                <w:webHidden/>
              </w:rPr>
              <w:t>59</w:t>
            </w:r>
            <w:r w:rsidR="003358B3">
              <w:rPr>
                <w:noProof/>
                <w:webHidden/>
              </w:rPr>
              <w:fldChar w:fldCharType="end"/>
            </w:r>
          </w:hyperlink>
        </w:p>
        <w:p w14:paraId="7127DDA8" w14:textId="560D7002" w:rsidR="003358B3" w:rsidRDefault="00D229AF" w:rsidP="00022F02">
          <w:pPr>
            <w:pStyle w:val="TDC2"/>
            <w:rPr>
              <w:noProof/>
            </w:rPr>
            <w:pPrChange w:id="68" w:author="Carolina Vera" w:date="2018-02-18T18:44:00Z">
              <w:pPr>
                <w:pStyle w:val="TDC2"/>
              </w:pPr>
            </w:pPrChange>
          </w:pPr>
          <w:del w:id="69" w:author="Carolina Vera" w:date="2018-02-18T18:44:00Z">
            <w:r w:rsidDel="00022F02">
              <w:fldChar w:fldCharType="begin"/>
            </w:r>
            <w:r w:rsidDel="00022F02">
              <w:delInstrText xml:space="preserve"> HYPERLINK \l "_Toc506372347" </w:delInstrText>
            </w:r>
            <w:r w:rsidDel="00022F02">
              <w:fldChar w:fldCharType="separate"/>
            </w:r>
            <w:r w:rsidR="003358B3" w:rsidRPr="0089457A" w:rsidDel="00022F02">
              <w:rPr>
                <w:rStyle w:val="Hipervnculo"/>
                <w:noProof/>
              </w:rPr>
              <w:delText>Comparación</w:delText>
            </w:r>
            <w:r w:rsidR="003358B3" w:rsidDel="00022F02">
              <w:rPr>
                <w:noProof/>
                <w:webHidden/>
              </w:rPr>
              <w:tab/>
            </w:r>
            <w:r w:rsidR="003358B3" w:rsidDel="00022F02">
              <w:rPr>
                <w:noProof/>
                <w:webHidden/>
              </w:rPr>
              <w:fldChar w:fldCharType="begin"/>
            </w:r>
            <w:r w:rsidR="003358B3" w:rsidDel="00022F02">
              <w:rPr>
                <w:noProof/>
                <w:webHidden/>
              </w:rPr>
              <w:delInstrText xml:space="preserve"> PAGEREF _Toc506372347 \h </w:delInstrText>
            </w:r>
            <w:r w:rsidR="003358B3" w:rsidDel="00022F02">
              <w:rPr>
                <w:noProof/>
                <w:webHidden/>
              </w:rPr>
            </w:r>
            <w:r w:rsidR="003358B3" w:rsidDel="00022F02">
              <w:rPr>
                <w:noProof/>
                <w:webHidden/>
              </w:rPr>
              <w:fldChar w:fldCharType="separate"/>
            </w:r>
            <w:r w:rsidR="003358B3" w:rsidDel="00022F02">
              <w:rPr>
                <w:noProof/>
                <w:webHidden/>
              </w:rPr>
              <w:delText>60</w:delText>
            </w:r>
            <w:r w:rsidR="003358B3" w:rsidDel="00022F02">
              <w:rPr>
                <w:noProof/>
                <w:webHidden/>
              </w:rPr>
              <w:fldChar w:fldCharType="end"/>
            </w:r>
            <w:r w:rsidDel="00022F02">
              <w:rPr>
                <w:noProof/>
              </w:rPr>
              <w:fldChar w:fldCharType="end"/>
            </w:r>
          </w:del>
          <w:ins w:id="70" w:author="Carolina Vera" w:date="2018-02-18T18:44:00Z">
            <w:r w:rsidR="00022F02">
              <w:fldChar w:fldCharType="begin"/>
            </w:r>
            <w:r w:rsidR="00022F02">
              <w:instrText xml:space="preserve"> HYPERLINK \l "_Toc506372347" </w:instrText>
            </w:r>
            <w:r w:rsidR="00022F02">
              <w:fldChar w:fldCharType="separate"/>
            </w:r>
            <w:r w:rsidR="00022F02">
              <w:rPr>
                <w:rStyle w:val="Hipervnculo"/>
                <w:noProof/>
              </w:rPr>
              <w:t>Experimentos de Sensibilidad</w:t>
            </w:r>
            <w:bookmarkStart w:id="71" w:name="_GoBack"/>
            <w:bookmarkEnd w:id="71"/>
            <w:r w:rsidR="00022F02">
              <w:rPr>
                <w:noProof/>
                <w:webHidden/>
              </w:rPr>
              <w:tab/>
            </w:r>
            <w:r w:rsidR="00022F02">
              <w:rPr>
                <w:noProof/>
                <w:webHidden/>
              </w:rPr>
              <w:fldChar w:fldCharType="begin"/>
            </w:r>
            <w:r w:rsidR="00022F02">
              <w:rPr>
                <w:noProof/>
                <w:webHidden/>
              </w:rPr>
              <w:instrText xml:space="preserve"> PAGEREF _Toc506372347 \h </w:instrText>
            </w:r>
            <w:r w:rsidR="00022F02">
              <w:rPr>
                <w:noProof/>
                <w:webHidden/>
              </w:rPr>
            </w:r>
            <w:r w:rsidR="00022F02">
              <w:rPr>
                <w:noProof/>
                <w:webHidden/>
              </w:rPr>
              <w:fldChar w:fldCharType="separate"/>
            </w:r>
            <w:r w:rsidR="00022F02">
              <w:rPr>
                <w:noProof/>
                <w:webHidden/>
              </w:rPr>
              <w:t>60</w:t>
            </w:r>
            <w:r w:rsidR="00022F02">
              <w:rPr>
                <w:noProof/>
                <w:webHidden/>
              </w:rPr>
              <w:fldChar w:fldCharType="end"/>
            </w:r>
            <w:r w:rsidR="00022F02">
              <w:rPr>
                <w:noProof/>
              </w:rPr>
              <w:fldChar w:fldCharType="end"/>
            </w:r>
          </w:ins>
        </w:p>
        <w:p w14:paraId="216F5724" w14:textId="77777777" w:rsidR="003358B3" w:rsidRDefault="00D229AF" w:rsidP="008D730C">
          <w:pPr>
            <w:pStyle w:val="TDC3"/>
            <w:rPr>
              <w:noProof/>
            </w:rPr>
          </w:pPr>
          <w:hyperlink w:anchor="_Toc506372348" w:history="1">
            <w:r w:rsidR="003358B3" w:rsidRPr="0089457A">
              <w:rPr>
                <w:rStyle w:val="Hipervnculo"/>
                <w:noProof/>
              </w:rPr>
              <w:t>Temperatura</w:t>
            </w:r>
            <w:r w:rsidR="003358B3">
              <w:rPr>
                <w:noProof/>
                <w:webHidden/>
              </w:rPr>
              <w:tab/>
            </w:r>
            <w:r w:rsidR="003358B3">
              <w:rPr>
                <w:noProof/>
                <w:webHidden/>
              </w:rPr>
              <w:fldChar w:fldCharType="begin"/>
            </w:r>
            <w:r w:rsidR="003358B3">
              <w:rPr>
                <w:noProof/>
                <w:webHidden/>
              </w:rPr>
              <w:instrText xml:space="preserve"> PAGEREF _Toc506372348 \h </w:instrText>
            </w:r>
            <w:r w:rsidR="003358B3">
              <w:rPr>
                <w:noProof/>
                <w:webHidden/>
              </w:rPr>
            </w:r>
            <w:r w:rsidR="003358B3">
              <w:rPr>
                <w:noProof/>
                <w:webHidden/>
              </w:rPr>
              <w:fldChar w:fldCharType="separate"/>
            </w:r>
            <w:r w:rsidR="003358B3">
              <w:rPr>
                <w:noProof/>
                <w:webHidden/>
              </w:rPr>
              <w:t>61</w:t>
            </w:r>
            <w:r w:rsidR="003358B3">
              <w:rPr>
                <w:noProof/>
                <w:webHidden/>
              </w:rPr>
              <w:fldChar w:fldCharType="end"/>
            </w:r>
          </w:hyperlink>
        </w:p>
        <w:p w14:paraId="476EC324" w14:textId="77777777" w:rsidR="003358B3" w:rsidRDefault="00D229AF" w:rsidP="008D730C">
          <w:pPr>
            <w:pStyle w:val="TDC3"/>
            <w:rPr>
              <w:noProof/>
            </w:rPr>
          </w:pPr>
          <w:hyperlink w:anchor="_Toc506372349" w:history="1">
            <w:r w:rsidR="003358B3" w:rsidRPr="0089457A">
              <w:rPr>
                <w:rStyle w:val="Hipervnculo"/>
                <w:noProof/>
              </w:rPr>
              <w:t>Viento zonal</w:t>
            </w:r>
            <w:r w:rsidR="003358B3">
              <w:rPr>
                <w:noProof/>
                <w:webHidden/>
              </w:rPr>
              <w:tab/>
            </w:r>
            <w:r w:rsidR="003358B3">
              <w:rPr>
                <w:noProof/>
                <w:webHidden/>
              </w:rPr>
              <w:fldChar w:fldCharType="begin"/>
            </w:r>
            <w:r w:rsidR="003358B3">
              <w:rPr>
                <w:noProof/>
                <w:webHidden/>
              </w:rPr>
              <w:instrText xml:space="preserve"> PAGEREF _Toc506372349 \h </w:instrText>
            </w:r>
            <w:r w:rsidR="003358B3">
              <w:rPr>
                <w:noProof/>
                <w:webHidden/>
              </w:rPr>
            </w:r>
            <w:r w:rsidR="003358B3">
              <w:rPr>
                <w:noProof/>
                <w:webHidden/>
              </w:rPr>
              <w:fldChar w:fldCharType="separate"/>
            </w:r>
            <w:r w:rsidR="003358B3">
              <w:rPr>
                <w:noProof/>
                <w:webHidden/>
              </w:rPr>
              <w:t>63</w:t>
            </w:r>
            <w:r w:rsidR="003358B3">
              <w:rPr>
                <w:noProof/>
                <w:webHidden/>
              </w:rPr>
              <w:fldChar w:fldCharType="end"/>
            </w:r>
          </w:hyperlink>
        </w:p>
        <w:p w14:paraId="7F41055B" w14:textId="77777777" w:rsidR="003358B3" w:rsidRDefault="00D229AF" w:rsidP="008D730C">
          <w:pPr>
            <w:pStyle w:val="TDC3"/>
            <w:rPr>
              <w:noProof/>
            </w:rPr>
          </w:pPr>
          <w:hyperlink w:anchor="_Toc506372350" w:history="1">
            <w:r w:rsidR="003358B3" w:rsidRPr="0089457A">
              <w:rPr>
                <w:rStyle w:val="Hipervnculo"/>
                <w:noProof/>
              </w:rPr>
              <w:t>Función corriente</w:t>
            </w:r>
            <w:r w:rsidR="003358B3">
              <w:rPr>
                <w:noProof/>
                <w:webHidden/>
              </w:rPr>
              <w:tab/>
            </w:r>
            <w:r w:rsidR="003358B3">
              <w:rPr>
                <w:noProof/>
                <w:webHidden/>
              </w:rPr>
              <w:fldChar w:fldCharType="begin"/>
            </w:r>
            <w:r w:rsidR="003358B3">
              <w:rPr>
                <w:noProof/>
                <w:webHidden/>
              </w:rPr>
              <w:instrText xml:space="preserve"> PAGEREF _Toc506372350 \h </w:instrText>
            </w:r>
            <w:r w:rsidR="003358B3">
              <w:rPr>
                <w:noProof/>
                <w:webHidden/>
              </w:rPr>
            </w:r>
            <w:r w:rsidR="003358B3">
              <w:rPr>
                <w:noProof/>
                <w:webHidden/>
              </w:rPr>
              <w:fldChar w:fldCharType="separate"/>
            </w:r>
            <w:r w:rsidR="003358B3">
              <w:rPr>
                <w:noProof/>
                <w:webHidden/>
              </w:rPr>
              <w:t>64</w:t>
            </w:r>
            <w:r w:rsidR="003358B3">
              <w:rPr>
                <w:noProof/>
                <w:webHidden/>
              </w:rPr>
              <w:fldChar w:fldCharType="end"/>
            </w:r>
          </w:hyperlink>
        </w:p>
        <w:p w14:paraId="7C77669F" w14:textId="77777777" w:rsidR="003358B3" w:rsidRDefault="00D229AF" w:rsidP="008D730C">
          <w:pPr>
            <w:pStyle w:val="TDC3"/>
            <w:rPr>
              <w:noProof/>
            </w:rPr>
          </w:pPr>
          <w:hyperlink w:anchor="_Toc506372351" w:history="1">
            <w:r w:rsidR="003358B3" w:rsidRPr="0089457A">
              <w:rPr>
                <w:rStyle w:val="Hipervnculo"/>
                <w:noProof/>
              </w:rPr>
              <w:t>Onda 3</w:t>
            </w:r>
            <w:r w:rsidR="003358B3">
              <w:rPr>
                <w:noProof/>
                <w:webHidden/>
              </w:rPr>
              <w:tab/>
            </w:r>
            <w:r w:rsidR="003358B3">
              <w:rPr>
                <w:noProof/>
                <w:webHidden/>
              </w:rPr>
              <w:fldChar w:fldCharType="begin"/>
            </w:r>
            <w:r w:rsidR="003358B3">
              <w:rPr>
                <w:noProof/>
                <w:webHidden/>
              </w:rPr>
              <w:instrText xml:space="preserve"> PAGEREF _Toc506372351 \h </w:instrText>
            </w:r>
            <w:r w:rsidR="003358B3">
              <w:rPr>
                <w:noProof/>
                <w:webHidden/>
              </w:rPr>
            </w:r>
            <w:r w:rsidR="003358B3">
              <w:rPr>
                <w:noProof/>
                <w:webHidden/>
              </w:rPr>
              <w:fldChar w:fldCharType="separate"/>
            </w:r>
            <w:r w:rsidR="003358B3">
              <w:rPr>
                <w:noProof/>
                <w:webHidden/>
              </w:rPr>
              <w:t>65</w:t>
            </w:r>
            <w:r w:rsidR="003358B3">
              <w:rPr>
                <w:noProof/>
                <w:webHidden/>
              </w:rPr>
              <w:fldChar w:fldCharType="end"/>
            </w:r>
          </w:hyperlink>
        </w:p>
        <w:p w14:paraId="0BA8D7A1" w14:textId="77777777" w:rsidR="003358B3" w:rsidRDefault="00D229AF" w:rsidP="00022F02">
          <w:pPr>
            <w:pStyle w:val="TDC2"/>
            <w:rPr>
              <w:noProof/>
            </w:rPr>
            <w:pPrChange w:id="72" w:author="Carolina Vera" w:date="2018-02-18T18:44:00Z">
              <w:pPr>
                <w:pStyle w:val="TDC2"/>
              </w:pPr>
            </w:pPrChange>
          </w:pPr>
          <w:r>
            <w:fldChar w:fldCharType="begin"/>
          </w:r>
          <w:r>
            <w:instrText xml:space="preserve"> HYPERLINK \l "_Toc506372352" </w:instrText>
          </w:r>
          <w:r>
            <w:fldChar w:fldCharType="separate"/>
          </w:r>
          <w:r w:rsidR="003358B3" w:rsidRPr="0089457A">
            <w:rPr>
              <w:rStyle w:val="Hipervnculo"/>
              <w:noProof/>
            </w:rPr>
            <w:t>Regresión</w:t>
          </w:r>
          <w:r w:rsidR="003358B3">
            <w:rPr>
              <w:noProof/>
              <w:webHidden/>
            </w:rPr>
            <w:tab/>
          </w:r>
          <w:r w:rsidR="003358B3">
            <w:rPr>
              <w:noProof/>
              <w:webHidden/>
            </w:rPr>
            <w:fldChar w:fldCharType="begin"/>
          </w:r>
          <w:r w:rsidR="003358B3">
            <w:rPr>
              <w:noProof/>
              <w:webHidden/>
            </w:rPr>
            <w:instrText xml:space="preserve"> PAGEREF _Toc506372352 \h </w:instrText>
          </w:r>
          <w:r w:rsidR="003358B3">
            <w:rPr>
              <w:noProof/>
              <w:webHidden/>
            </w:rPr>
          </w:r>
          <w:r w:rsidR="003358B3">
            <w:rPr>
              <w:noProof/>
              <w:webHidden/>
            </w:rPr>
            <w:fldChar w:fldCharType="separate"/>
          </w:r>
          <w:r w:rsidR="003358B3">
            <w:rPr>
              <w:noProof/>
              <w:webHidden/>
            </w:rPr>
            <w:t>67</w:t>
          </w:r>
          <w:r w:rsidR="003358B3">
            <w:rPr>
              <w:noProof/>
              <w:webHidden/>
            </w:rPr>
            <w:fldChar w:fldCharType="end"/>
          </w:r>
          <w:r>
            <w:rPr>
              <w:noProof/>
            </w:rPr>
            <w:fldChar w:fldCharType="end"/>
          </w:r>
        </w:p>
        <w:p w14:paraId="6764E452" w14:textId="77777777" w:rsidR="003358B3" w:rsidRDefault="00D229AF" w:rsidP="00022F02">
          <w:pPr>
            <w:pStyle w:val="TDC2"/>
            <w:rPr>
              <w:noProof/>
            </w:rPr>
            <w:pPrChange w:id="73" w:author="Carolina Vera" w:date="2018-02-18T18:44:00Z">
              <w:pPr>
                <w:pStyle w:val="TDC2"/>
              </w:pPr>
            </w:pPrChange>
          </w:pPr>
          <w:r>
            <w:fldChar w:fldCharType="begin"/>
          </w:r>
          <w:r>
            <w:instrText xml:space="preserve"> HYPERLINK \l "_Toc506372353" </w:instrText>
          </w:r>
          <w:r>
            <w:fldChar w:fldCharType="separate"/>
          </w:r>
          <w:r w:rsidR="003358B3" w:rsidRPr="0089457A">
            <w:rPr>
              <w:rStyle w:val="Hipervnculo"/>
              <w:noProof/>
            </w:rPr>
            <w:t>Cosas inesperadas…</w:t>
          </w:r>
          <w:r w:rsidR="003358B3">
            <w:rPr>
              <w:noProof/>
              <w:webHidden/>
            </w:rPr>
            <w:tab/>
          </w:r>
          <w:r w:rsidR="003358B3">
            <w:rPr>
              <w:noProof/>
              <w:webHidden/>
            </w:rPr>
            <w:fldChar w:fldCharType="begin"/>
          </w:r>
          <w:r w:rsidR="003358B3">
            <w:rPr>
              <w:noProof/>
              <w:webHidden/>
            </w:rPr>
            <w:instrText xml:space="preserve"> PAGEREF _Toc506372353 \h </w:instrText>
          </w:r>
          <w:r w:rsidR="003358B3">
            <w:rPr>
              <w:noProof/>
              <w:webHidden/>
            </w:rPr>
          </w:r>
          <w:r w:rsidR="003358B3">
            <w:rPr>
              <w:noProof/>
              <w:webHidden/>
            </w:rPr>
            <w:fldChar w:fldCharType="separate"/>
          </w:r>
          <w:r w:rsidR="003358B3">
            <w:rPr>
              <w:noProof/>
              <w:webHidden/>
            </w:rPr>
            <w:t>68</w:t>
          </w:r>
          <w:r w:rsidR="003358B3">
            <w:rPr>
              <w:noProof/>
              <w:webHidden/>
            </w:rPr>
            <w:fldChar w:fldCharType="end"/>
          </w:r>
          <w:r>
            <w:rPr>
              <w:noProof/>
            </w:rPr>
            <w:fldChar w:fldCharType="end"/>
          </w:r>
        </w:p>
        <w:p w14:paraId="24981DC5" w14:textId="77777777" w:rsidR="003358B3" w:rsidRDefault="00D229AF" w:rsidP="008D730C">
          <w:pPr>
            <w:pStyle w:val="TDC1"/>
            <w:rPr>
              <w:noProof/>
            </w:rPr>
          </w:pPr>
          <w:hyperlink w:anchor="_Toc506372354" w:history="1">
            <w:r w:rsidR="003358B3" w:rsidRPr="0089457A">
              <w:rPr>
                <w:rStyle w:val="Hipervnculo"/>
                <w:noProof/>
              </w:rPr>
              <w:t>Conclusiones</w:t>
            </w:r>
            <w:r w:rsidR="003358B3">
              <w:rPr>
                <w:noProof/>
                <w:webHidden/>
              </w:rPr>
              <w:tab/>
            </w:r>
            <w:r w:rsidR="003358B3">
              <w:rPr>
                <w:noProof/>
                <w:webHidden/>
              </w:rPr>
              <w:fldChar w:fldCharType="begin"/>
            </w:r>
            <w:r w:rsidR="003358B3">
              <w:rPr>
                <w:noProof/>
                <w:webHidden/>
              </w:rPr>
              <w:instrText xml:space="preserve"> PAGEREF _Toc506372354 \h </w:instrText>
            </w:r>
            <w:r w:rsidR="003358B3">
              <w:rPr>
                <w:noProof/>
                <w:webHidden/>
              </w:rPr>
            </w:r>
            <w:r w:rsidR="003358B3">
              <w:rPr>
                <w:noProof/>
                <w:webHidden/>
              </w:rPr>
              <w:fldChar w:fldCharType="separate"/>
            </w:r>
            <w:r w:rsidR="003358B3">
              <w:rPr>
                <w:noProof/>
                <w:webHidden/>
              </w:rPr>
              <w:t>68</w:t>
            </w:r>
            <w:r w:rsidR="003358B3">
              <w:rPr>
                <w:noProof/>
                <w:webHidden/>
              </w:rPr>
              <w:fldChar w:fldCharType="end"/>
            </w:r>
          </w:hyperlink>
        </w:p>
        <w:p w14:paraId="7ABACB54" w14:textId="77777777" w:rsidR="003358B3" w:rsidRDefault="00D229AF" w:rsidP="008D730C">
          <w:pPr>
            <w:pStyle w:val="TDC1"/>
            <w:rPr>
              <w:noProof/>
            </w:rPr>
          </w:pPr>
          <w:hyperlink w:anchor="_Toc506372355" w:history="1">
            <w:r w:rsidR="003358B3" w:rsidRPr="0089457A">
              <w:rPr>
                <w:rStyle w:val="Hipervnculo"/>
                <w:noProof/>
              </w:rPr>
              <w:t>Agradecimientos</w:t>
            </w:r>
            <w:r w:rsidR="003358B3">
              <w:rPr>
                <w:noProof/>
                <w:webHidden/>
              </w:rPr>
              <w:tab/>
            </w:r>
            <w:r w:rsidR="003358B3">
              <w:rPr>
                <w:noProof/>
                <w:webHidden/>
              </w:rPr>
              <w:fldChar w:fldCharType="begin"/>
            </w:r>
            <w:r w:rsidR="003358B3">
              <w:rPr>
                <w:noProof/>
                <w:webHidden/>
              </w:rPr>
              <w:instrText xml:space="preserve"> PAGEREF _Toc506372355 \h </w:instrText>
            </w:r>
            <w:r w:rsidR="003358B3">
              <w:rPr>
                <w:noProof/>
                <w:webHidden/>
              </w:rPr>
            </w:r>
            <w:r w:rsidR="003358B3">
              <w:rPr>
                <w:noProof/>
                <w:webHidden/>
              </w:rPr>
              <w:fldChar w:fldCharType="separate"/>
            </w:r>
            <w:r w:rsidR="003358B3">
              <w:rPr>
                <w:noProof/>
                <w:webHidden/>
              </w:rPr>
              <w:t>68</w:t>
            </w:r>
            <w:r w:rsidR="003358B3">
              <w:rPr>
                <w:noProof/>
                <w:webHidden/>
              </w:rPr>
              <w:fldChar w:fldCharType="end"/>
            </w:r>
          </w:hyperlink>
        </w:p>
        <w:p w14:paraId="6B1761A1" w14:textId="77777777" w:rsidR="003358B3" w:rsidRDefault="00D229AF" w:rsidP="008D730C">
          <w:pPr>
            <w:pStyle w:val="TDC1"/>
            <w:rPr>
              <w:noProof/>
            </w:rPr>
          </w:pPr>
          <w:hyperlink w:anchor="_Toc506372356" w:history="1">
            <w:r w:rsidR="003358B3" w:rsidRPr="0089457A">
              <w:rPr>
                <w:rStyle w:val="Hipervnculo"/>
                <w:noProof/>
              </w:rPr>
              <w:t>Referencias</w:t>
            </w:r>
            <w:r w:rsidR="003358B3">
              <w:rPr>
                <w:noProof/>
                <w:webHidden/>
              </w:rPr>
              <w:tab/>
            </w:r>
            <w:r w:rsidR="003358B3">
              <w:rPr>
                <w:noProof/>
                <w:webHidden/>
              </w:rPr>
              <w:fldChar w:fldCharType="begin"/>
            </w:r>
            <w:r w:rsidR="003358B3">
              <w:rPr>
                <w:noProof/>
                <w:webHidden/>
              </w:rPr>
              <w:instrText xml:space="preserve"> PAGEREF _Toc506372356 \h </w:instrText>
            </w:r>
            <w:r w:rsidR="003358B3">
              <w:rPr>
                <w:noProof/>
                <w:webHidden/>
              </w:rPr>
            </w:r>
            <w:r w:rsidR="003358B3">
              <w:rPr>
                <w:noProof/>
                <w:webHidden/>
              </w:rPr>
              <w:fldChar w:fldCharType="separate"/>
            </w:r>
            <w:r w:rsidR="003358B3">
              <w:rPr>
                <w:noProof/>
                <w:webHidden/>
              </w:rPr>
              <w:t>68</w:t>
            </w:r>
            <w:r w:rsidR="003358B3">
              <w:rPr>
                <w:noProof/>
                <w:webHidden/>
              </w:rPr>
              <w:fldChar w:fldCharType="end"/>
            </w:r>
          </w:hyperlink>
        </w:p>
        <w:p w14:paraId="7B095119" w14:textId="77777777" w:rsidR="005D05CE" w:rsidRDefault="00B810C9">
          <w:r>
            <w:fldChar w:fldCharType="end"/>
          </w:r>
          <w:commentRangeEnd w:id="25"/>
          <w:commentRangeEnd w:id="26"/>
          <w:r w:rsidR="0034167A">
            <w:rPr>
              <w:rStyle w:val="Refdecomentario"/>
            </w:rPr>
            <w:commentReference w:id="25"/>
          </w:r>
          <w:r w:rsidR="003358B3">
            <w:rPr>
              <w:rStyle w:val="Refdecomentario"/>
            </w:rPr>
            <w:commentReference w:id="26"/>
          </w:r>
        </w:p>
      </w:sdtContent>
    </w:sdt>
    <w:p w14:paraId="2F7936C7" w14:textId="77777777" w:rsidR="005D05CE" w:rsidRDefault="00B810C9">
      <w:pPr>
        <w:pStyle w:val="FirstParagraph"/>
      </w:pPr>
      <w:r>
        <w:lastRenderedPageBreak/>
        <w:t>Resumen.</w:t>
      </w:r>
    </w:p>
    <w:p w14:paraId="58372C29" w14:textId="77777777" w:rsidR="005D05CE" w:rsidRDefault="00B810C9">
      <w:pPr>
        <w:pStyle w:val="Textoindependiente"/>
      </w:pPr>
      <w:r>
        <w:t xml:space="preserve"> </w:t>
      </w:r>
    </w:p>
    <w:p w14:paraId="57A5FFC1" w14:textId="08E0C24E" w:rsidR="005D05CE" w:rsidRDefault="00BF2A2E">
      <w:pPr>
        <w:pStyle w:val="Ttulo1"/>
      </w:pPr>
      <w:bookmarkStart w:id="74" w:name="introduccion"/>
      <w:bookmarkStart w:id="75" w:name="_Toc506372309"/>
      <w:bookmarkEnd w:id="74"/>
      <w:ins w:id="76" w:author="Carolina Vera" w:date="2018-02-14T16:02:00Z">
        <w:r>
          <w:t xml:space="preserve">1. </w:t>
        </w:r>
      </w:ins>
      <w:r w:rsidR="00B810C9">
        <w:t>Introducción</w:t>
      </w:r>
      <w:bookmarkEnd w:id="75"/>
    </w:p>
    <w:p w14:paraId="1651674F" w14:textId="77777777" w:rsidR="005D05CE" w:rsidRPr="003358B3" w:rsidRDefault="00B810C9">
      <w:pPr>
        <w:pStyle w:val="Compact"/>
        <w:numPr>
          <w:ilvl w:val="0"/>
          <w:numId w:val="3"/>
        </w:numPr>
        <w:rPr>
          <w:lang w:val="es-ES"/>
        </w:rPr>
      </w:pPr>
      <w:r w:rsidRPr="003358B3">
        <w:rPr>
          <w:lang w:val="es-ES"/>
        </w:rPr>
        <w:t>Antecedentes</w:t>
      </w:r>
      <w:r w:rsidRPr="003358B3">
        <w:rPr>
          <w:lang w:val="es-ES"/>
        </w:rPr>
        <w:br/>
        <w:t>Además de lo que hay en lo de las becas + lo que fui encontrando, agregar sobre las climatologías disponibles y sus limitaciones.</w:t>
      </w:r>
    </w:p>
    <w:p w14:paraId="4BF4ED28" w14:textId="77777777" w:rsidR="005D05CE" w:rsidRDefault="00B810C9">
      <w:pPr>
        <w:pStyle w:val="Compact"/>
        <w:numPr>
          <w:ilvl w:val="0"/>
          <w:numId w:val="3"/>
        </w:numPr>
      </w:pPr>
      <w:r>
        <w:t>Objetivo General</w:t>
      </w:r>
    </w:p>
    <w:p w14:paraId="0E3AFEDC" w14:textId="77777777" w:rsidR="005D05CE" w:rsidRDefault="00B810C9">
      <w:pPr>
        <w:pStyle w:val="Compact"/>
        <w:numPr>
          <w:ilvl w:val="0"/>
          <w:numId w:val="3"/>
        </w:numPr>
      </w:pPr>
      <w:r>
        <w:t>Objetivo particular</w:t>
      </w:r>
    </w:p>
    <w:p w14:paraId="085003E9" w14:textId="77777777" w:rsidR="005D05CE" w:rsidRPr="00BF2A2E" w:rsidRDefault="00B810C9">
      <w:pPr>
        <w:pStyle w:val="FirstParagraph"/>
        <w:rPr>
          <w:lang w:val="es-ES"/>
          <w:rPrChange w:id="77" w:author="Carolina Vera" w:date="2018-02-14T16:02:00Z">
            <w:rPr/>
          </w:rPrChange>
        </w:rPr>
      </w:pPr>
      <w:r w:rsidRPr="003358B3">
        <w:rPr>
          <w:lang w:val="es-ES"/>
        </w:rPr>
        <w:t xml:space="preserve">Esto es para probar una referencia bibliográfica: Vera et al. </w:t>
      </w:r>
      <w:r w:rsidRPr="00BF2A2E">
        <w:rPr>
          <w:lang w:val="es-ES"/>
          <w:rPrChange w:id="78" w:author="Carolina Vera" w:date="2018-02-14T16:02:00Z">
            <w:rPr/>
          </w:rPrChange>
        </w:rPr>
        <w:t>(</w:t>
      </w:r>
      <w:r>
        <w:fldChar w:fldCharType="begin"/>
      </w:r>
      <w:r w:rsidRPr="00BF2A2E">
        <w:rPr>
          <w:lang w:val="es-ES"/>
          <w:rPrChange w:id="79" w:author="Carolina Vera" w:date="2018-02-14T16:02:00Z">
            <w:rPr/>
          </w:rPrChange>
        </w:rPr>
        <w:instrText xml:space="preserve"> HYPERLINK \l "ref-Vera2004" \h </w:instrText>
      </w:r>
      <w:r>
        <w:fldChar w:fldCharType="separate"/>
      </w:r>
      <w:r w:rsidRPr="00BF2A2E">
        <w:rPr>
          <w:rStyle w:val="Hipervnculo"/>
          <w:lang w:val="es-ES"/>
          <w:rPrChange w:id="80" w:author="Carolina Vera" w:date="2018-02-14T16:02:00Z">
            <w:rPr>
              <w:rStyle w:val="Hipervnculo"/>
            </w:rPr>
          </w:rPrChange>
        </w:rPr>
        <w:t>2004</w:t>
      </w:r>
      <w:r>
        <w:rPr>
          <w:rStyle w:val="Hipervnculo"/>
        </w:rPr>
        <w:fldChar w:fldCharType="end"/>
      </w:r>
      <w:r w:rsidRPr="00BF2A2E">
        <w:rPr>
          <w:lang w:val="es-ES"/>
          <w:rPrChange w:id="81" w:author="Carolina Vera" w:date="2018-02-14T16:02:00Z">
            <w:rPr/>
          </w:rPrChange>
        </w:rPr>
        <w:t xml:space="preserve">) y (Vera et al. </w:t>
      </w:r>
      <w:r>
        <w:fldChar w:fldCharType="begin"/>
      </w:r>
      <w:r w:rsidRPr="00BF2A2E">
        <w:rPr>
          <w:lang w:val="es-ES"/>
          <w:rPrChange w:id="82" w:author="Carolina Vera" w:date="2018-02-14T16:02:00Z">
            <w:rPr/>
          </w:rPrChange>
        </w:rPr>
        <w:instrText xml:space="preserve"> HYPERLINK \l "ref-Vera2004" \h </w:instrText>
      </w:r>
      <w:r>
        <w:fldChar w:fldCharType="separate"/>
      </w:r>
      <w:r w:rsidRPr="00BF2A2E">
        <w:rPr>
          <w:rStyle w:val="Hipervnculo"/>
          <w:lang w:val="es-ES"/>
          <w:rPrChange w:id="83" w:author="Carolina Vera" w:date="2018-02-14T16:02:00Z">
            <w:rPr>
              <w:rStyle w:val="Hipervnculo"/>
            </w:rPr>
          </w:rPrChange>
        </w:rPr>
        <w:t>2004</w:t>
      </w:r>
      <w:r>
        <w:rPr>
          <w:rStyle w:val="Hipervnculo"/>
        </w:rPr>
        <w:fldChar w:fldCharType="end"/>
      </w:r>
      <w:r w:rsidRPr="00BF2A2E">
        <w:rPr>
          <w:lang w:val="es-ES"/>
          <w:rPrChange w:id="84" w:author="Carolina Vera" w:date="2018-02-14T16:02:00Z">
            <w:rPr/>
          </w:rPrChange>
        </w:rPr>
        <w:t>)</w:t>
      </w:r>
    </w:p>
    <w:p w14:paraId="00B2A7CA" w14:textId="194D19BD" w:rsidR="005D05CE" w:rsidRPr="003358B3" w:rsidRDefault="00BF2A2E">
      <w:pPr>
        <w:pStyle w:val="Ttulo1"/>
        <w:rPr>
          <w:lang w:val="es-ES"/>
          <w:rPrChange w:id="85" w:author="Carolina Vera" w:date="2018-02-14T11:56:00Z">
            <w:rPr/>
          </w:rPrChange>
        </w:rPr>
      </w:pPr>
      <w:bookmarkStart w:id="86" w:name="metodos-y-materiales"/>
      <w:bookmarkStart w:id="87" w:name="_Toc506372310"/>
      <w:bookmarkEnd w:id="86"/>
      <w:ins w:id="88" w:author="Carolina Vera" w:date="2018-02-14T16:02:00Z">
        <w:r>
          <w:rPr>
            <w:lang w:val="es-ES"/>
          </w:rPr>
          <w:t xml:space="preserve">2. </w:t>
        </w:r>
      </w:ins>
      <w:ins w:id="89" w:author="Carolina Vera" w:date="2018-02-14T11:56:00Z">
        <w:r w:rsidR="003358B3" w:rsidRPr="003358B3">
          <w:rPr>
            <w:lang w:val="es-ES"/>
            <w:rPrChange w:id="90" w:author="Carolina Vera" w:date="2018-02-14T11:56:00Z">
              <w:rPr/>
            </w:rPrChange>
          </w:rPr>
          <w:t xml:space="preserve">Datos y </w:t>
        </w:r>
      </w:ins>
      <w:r w:rsidR="00B810C9" w:rsidRPr="003358B3">
        <w:rPr>
          <w:lang w:val="es-ES"/>
          <w:rPrChange w:id="91" w:author="Carolina Vera" w:date="2018-02-14T11:56:00Z">
            <w:rPr/>
          </w:rPrChange>
        </w:rPr>
        <w:t>M</w:t>
      </w:r>
      <w:ins w:id="92" w:author="Carolina Vera" w:date="2018-02-14T11:56:00Z">
        <w:r w:rsidR="003358B3" w:rsidRPr="003358B3">
          <w:rPr>
            <w:lang w:val="es-ES"/>
            <w:rPrChange w:id="93" w:author="Carolina Vera" w:date="2018-02-14T11:56:00Z">
              <w:rPr/>
            </w:rPrChange>
          </w:rPr>
          <w:t>e</w:t>
        </w:r>
      </w:ins>
      <w:del w:id="94" w:author="Carolina Vera" w:date="2018-02-14T11:56:00Z">
        <w:r w:rsidR="00B810C9" w:rsidRPr="003358B3" w:rsidDel="003358B3">
          <w:rPr>
            <w:lang w:val="es-ES"/>
            <w:rPrChange w:id="95" w:author="Carolina Vera" w:date="2018-02-14T11:56:00Z">
              <w:rPr/>
            </w:rPrChange>
          </w:rPr>
          <w:delText>é</w:delText>
        </w:r>
      </w:del>
      <w:r w:rsidR="00B810C9" w:rsidRPr="003358B3">
        <w:rPr>
          <w:lang w:val="es-ES"/>
          <w:rPrChange w:id="96" w:author="Carolina Vera" w:date="2018-02-14T11:56:00Z">
            <w:rPr/>
          </w:rPrChange>
        </w:rPr>
        <w:t>todo</w:t>
      </w:r>
      <w:ins w:id="97" w:author="Carolina Vera" w:date="2018-02-14T11:56:00Z">
        <w:r w:rsidR="003358B3" w:rsidRPr="003358B3">
          <w:rPr>
            <w:lang w:val="es-ES"/>
            <w:rPrChange w:id="98" w:author="Carolina Vera" w:date="2018-02-14T11:56:00Z">
              <w:rPr/>
            </w:rPrChange>
          </w:rPr>
          <w:t>logías</w:t>
        </w:r>
      </w:ins>
      <w:del w:id="99" w:author="Carolina Vera" w:date="2018-02-14T11:56:00Z">
        <w:r w:rsidR="00B810C9" w:rsidRPr="003358B3" w:rsidDel="003358B3">
          <w:rPr>
            <w:lang w:val="es-ES"/>
            <w:rPrChange w:id="100" w:author="Carolina Vera" w:date="2018-02-14T11:56:00Z">
              <w:rPr/>
            </w:rPrChange>
          </w:rPr>
          <w:delText>s y Materiales</w:delText>
        </w:r>
      </w:del>
      <w:bookmarkEnd w:id="87"/>
    </w:p>
    <w:p w14:paraId="60DB8EF4" w14:textId="77777777" w:rsidR="005D05CE" w:rsidRPr="003358B3" w:rsidRDefault="005D05CE">
      <w:pPr>
        <w:pStyle w:val="FirstParagraph"/>
        <w:rPr>
          <w:lang w:val="es-ES"/>
          <w:rPrChange w:id="101" w:author="Carolina Vera" w:date="2018-02-14T11:56:00Z">
            <w:rPr/>
          </w:rPrChange>
        </w:rPr>
      </w:pPr>
    </w:p>
    <w:p w14:paraId="620804AD" w14:textId="6B2335DA" w:rsidR="005D05CE" w:rsidRDefault="00BF2A2E">
      <w:pPr>
        <w:pStyle w:val="Ttulo2"/>
      </w:pPr>
      <w:bookmarkStart w:id="102" w:name="conceptos-basicos"/>
      <w:bookmarkStart w:id="103" w:name="_Toc506372311"/>
      <w:bookmarkEnd w:id="102"/>
      <w:ins w:id="104" w:author="Carolina Vera" w:date="2018-02-14T16:02:00Z">
        <w:r>
          <w:t xml:space="preserve">2.1 </w:t>
        </w:r>
      </w:ins>
      <w:commentRangeStart w:id="105"/>
      <w:r w:rsidR="00B810C9">
        <w:t>Conceptos básicos</w:t>
      </w:r>
      <w:bookmarkEnd w:id="103"/>
    </w:p>
    <w:p w14:paraId="68A84493" w14:textId="77777777" w:rsidR="005D05CE" w:rsidRDefault="00B810C9">
      <w:pPr>
        <w:pStyle w:val="Compact"/>
        <w:numPr>
          <w:ilvl w:val="0"/>
          <w:numId w:val="4"/>
        </w:numPr>
      </w:pPr>
      <w:r>
        <w:t>Ondas cuasiestacionarias</w:t>
      </w:r>
    </w:p>
    <w:p w14:paraId="1A5BB28A" w14:textId="77777777" w:rsidR="005D05CE" w:rsidRDefault="00B810C9">
      <w:pPr>
        <w:pStyle w:val="Compact"/>
        <w:numPr>
          <w:ilvl w:val="0"/>
          <w:numId w:val="4"/>
        </w:numPr>
      </w:pPr>
      <w:r>
        <w:t>fourier</w:t>
      </w:r>
    </w:p>
    <w:p w14:paraId="4ADD2AA1" w14:textId="77777777" w:rsidR="005D05CE" w:rsidRDefault="00B810C9">
      <w:pPr>
        <w:pStyle w:val="Compact"/>
        <w:numPr>
          <w:ilvl w:val="0"/>
          <w:numId w:val="4"/>
        </w:numPr>
      </w:pPr>
      <w:r>
        <w:t>wavelets</w:t>
      </w:r>
    </w:p>
    <w:p w14:paraId="21B93BCE" w14:textId="77777777" w:rsidR="005D05CE" w:rsidRPr="003358B3" w:rsidRDefault="00B810C9">
      <w:pPr>
        <w:pStyle w:val="Compact"/>
        <w:numPr>
          <w:ilvl w:val="0"/>
          <w:numId w:val="4"/>
        </w:numPr>
        <w:rPr>
          <w:lang w:val="es-ES"/>
        </w:rPr>
      </w:pPr>
      <w:r w:rsidRPr="003358B3">
        <w:rPr>
          <w:lang w:val="es-ES"/>
        </w:rPr>
        <w:t>Flujo de actividad de onda.</w:t>
      </w:r>
      <w:commentRangeEnd w:id="105"/>
      <w:r w:rsidR="003358B3">
        <w:rPr>
          <w:rStyle w:val="Refdecomentario"/>
        </w:rPr>
        <w:commentReference w:id="105"/>
      </w:r>
    </w:p>
    <w:p w14:paraId="5A381517" w14:textId="77777777" w:rsidR="005D05CE" w:rsidRPr="003358B3" w:rsidRDefault="005D05CE">
      <w:pPr>
        <w:pStyle w:val="FirstParagraph"/>
        <w:rPr>
          <w:lang w:val="es-ES"/>
        </w:rPr>
      </w:pPr>
    </w:p>
    <w:p w14:paraId="348E0998" w14:textId="77777777" w:rsidR="005D05CE" w:rsidRDefault="00B810C9">
      <w:pPr>
        <w:pStyle w:val="Textoindependiente"/>
      </w:pPr>
      <w:r>
        <w:t>Ejemplo:</w:t>
      </w:r>
    </w:p>
    <w:p w14:paraId="4812D7D2" w14:textId="77777777" w:rsidR="005D05CE" w:rsidRDefault="00B810C9">
      <w:pPr>
        <w:pStyle w:val="FigurewithCaption"/>
      </w:pPr>
      <w:commentRangeStart w:id="106"/>
      <w:r>
        <w:rPr>
          <w:noProof/>
        </w:rPr>
        <w:lastRenderedPageBreak/>
        <w:drawing>
          <wp:inline distT="0" distB="0" distL="0" distR="0" wp14:anchorId="4CD9BA34" wp14:editId="57C92B0A">
            <wp:extent cx="5334000" cy="3618826"/>
            <wp:effectExtent l="0" t="0" r="0" b="0"/>
            <wp:docPr id="1" name="Picture" descr="Ejemplo fourier - fig:fourier-ejemplo"/>
            <wp:cNvGraphicFramePr/>
            <a:graphic xmlns:a="http://schemas.openxmlformats.org/drawingml/2006/main">
              <a:graphicData uri="http://schemas.openxmlformats.org/drawingml/2006/picture">
                <pic:pic xmlns:pic="http://schemas.openxmlformats.org/drawingml/2006/picture">
                  <pic:nvPicPr>
                    <pic:cNvPr id="0" name="Picture" descr="fig/tesis/fourier-ejemplo-1.png"/>
                    <pic:cNvPicPr>
                      <a:picLocks noChangeAspect="1" noChangeArrowheads="1"/>
                    </pic:cNvPicPr>
                  </pic:nvPicPr>
                  <pic:blipFill>
                    <a:blip r:embed="rId10"/>
                    <a:stretch>
                      <a:fillRect/>
                    </a:stretch>
                  </pic:blipFill>
                  <pic:spPr bwMode="auto">
                    <a:xfrm>
                      <a:off x="0" y="0"/>
                      <a:ext cx="5334000" cy="3618826"/>
                    </a:xfrm>
                    <a:prstGeom prst="rect">
                      <a:avLst/>
                    </a:prstGeom>
                    <a:noFill/>
                    <a:ln w="9525">
                      <a:noFill/>
                      <a:headEnd/>
                      <a:tailEnd/>
                    </a:ln>
                  </pic:spPr>
                </pic:pic>
              </a:graphicData>
            </a:graphic>
          </wp:inline>
        </w:drawing>
      </w:r>
    </w:p>
    <w:p w14:paraId="15EE77B2" w14:textId="77777777" w:rsidR="005D05CE" w:rsidRPr="003358B3" w:rsidRDefault="00B810C9">
      <w:pPr>
        <w:pStyle w:val="ImageCaption"/>
        <w:rPr>
          <w:lang w:val="es-ES"/>
        </w:rPr>
      </w:pPr>
      <w:r w:rsidRPr="003358B3">
        <w:rPr>
          <w:lang w:val="es-ES"/>
        </w:rPr>
        <w:t>Ejemplo fourier - fig:fourier-ejemplo</w:t>
      </w:r>
    </w:p>
    <w:p w14:paraId="7872AA6C" w14:textId="77777777" w:rsidR="005D05CE" w:rsidRPr="003358B3" w:rsidRDefault="00B810C9">
      <w:pPr>
        <w:pStyle w:val="Textoindependiente"/>
        <w:rPr>
          <w:lang w:val="es-ES"/>
        </w:rPr>
      </w:pPr>
      <w:r w:rsidRPr="003358B3">
        <w:rPr>
          <w:lang w:val="es-ES"/>
        </w:rPr>
        <w:t>Cosas para ver de :</w:t>
      </w:r>
      <w:r w:rsidRPr="003358B3">
        <w:rPr>
          <w:lang w:val="es-ES"/>
        </w:rPr>
        <w:br/>
        <w:t>Descripción del “rol” de cada número de onda en generar el campo final. La QS1 es la principal, marcando altas presiones al sur del pacífico y bajas al sur de África. La onda 3 modifica ese patrón simple haciendo que los máximos y mínimos no sean continuos.</w:t>
      </w:r>
      <w:commentRangeEnd w:id="106"/>
      <w:r w:rsidR="003358B3">
        <w:rPr>
          <w:rStyle w:val="Refdecomentario"/>
        </w:rPr>
        <w:commentReference w:id="106"/>
      </w:r>
    </w:p>
    <w:p w14:paraId="6200EB5E" w14:textId="77777777" w:rsidR="005D05CE" w:rsidRDefault="00B810C9">
      <w:pPr>
        <w:pStyle w:val="Compact"/>
        <w:numPr>
          <w:ilvl w:val="0"/>
          <w:numId w:val="5"/>
        </w:numPr>
      </w:pPr>
      <w:commentRangeStart w:id="107"/>
      <w:r>
        <w:t>Wavelets</w:t>
      </w:r>
      <w:commentRangeEnd w:id="107"/>
      <w:r>
        <w:rPr>
          <w:rStyle w:val="Refdecomentario"/>
        </w:rPr>
        <w:commentReference w:id="107"/>
      </w:r>
    </w:p>
    <w:p w14:paraId="585251FC" w14:textId="77777777" w:rsidR="005D05CE" w:rsidRDefault="00B810C9">
      <w:pPr>
        <w:pStyle w:val="FirstParagraph"/>
      </w:pPr>
      <w:r>
        <w:rPr>
          <w:noProof/>
        </w:rPr>
        <w:drawing>
          <wp:inline distT="0" distB="0" distL="0" distR="0" wp14:anchorId="7CBB4168" wp14:editId="36C92FFD">
            <wp:extent cx="2723949" cy="2541069"/>
            <wp:effectExtent l="0" t="0" r="0" b="0"/>
            <wp:docPr id="2" name="Picture" descr="Wavelets - fig:wavelet-ejemplo"/>
            <wp:cNvGraphicFramePr/>
            <a:graphic xmlns:a="http://schemas.openxmlformats.org/drawingml/2006/main">
              <a:graphicData uri="http://schemas.openxmlformats.org/drawingml/2006/picture">
                <pic:pic xmlns:pic="http://schemas.openxmlformats.org/drawingml/2006/picture">
                  <pic:nvPicPr>
                    <pic:cNvPr id="0" name="Picture" descr="fig/tesis/wavelet-ejemplo-1.png"/>
                    <pic:cNvPicPr>
                      <a:picLocks noChangeAspect="1" noChangeArrowheads="1"/>
                    </pic:cNvPicPr>
                  </pic:nvPicPr>
                  <pic:blipFill>
                    <a:blip r:embed="rId11"/>
                    <a:stretch>
                      <a:fillRect/>
                    </a:stretch>
                  </pic:blipFill>
                  <pic:spPr bwMode="auto">
                    <a:xfrm>
                      <a:off x="0" y="0"/>
                      <a:ext cx="2723949" cy="2541069"/>
                    </a:xfrm>
                    <a:prstGeom prst="rect">
                      <a:avLst/>
                    </a:prstGeom>
                    <a:noFill/>
                    <a:ln w="9525">
                      <a:noFill/>
                      <a:headEnd/>
                      <a:tailEnd/>
                    </a:ln>
                  </pic:spPr>
                </pic:pic>
              </a:graphicData>
            </a:graphic>
          </wp:inline>
        </w:drawing>
      </w:r>
      <w:r>
        <w:rPr>
          <w:noProof/>
        </w:rPr>
        <w:drawing>
          <wp:inline distT="0" distB="0" distL="0" distR="0" wp14:anchorId="5F42C477" wp14:editId="1F77F4FB">
            <wp:extent cx="2723949" cy="2541069"/>
            <wp:effectExtent l="0" t="0" r="0" b="0"/>
            <wp:docPr id="3" name="Picture" descr="Wavelets - fig:wavelet-ejemplo"/>
            <wp:cNvGraphicFramePr/>
            <a:graphic xmlns:a="http://schemas.openxmlformats.org/drawingml/2006/main">
              <a:graphicData uri="http://schemas.openxmlformats.org/drawingml/2006/picture">
                <pic:pic xmlns:pic="http://schemas.openxmlformats.org/drawingml/2006/picture">
                  <pic:nvPicPr>
                    <pic:cNvPr id="0" name="Picture" descr="fig/tesis/wavelet-ejemplo-2.png"/>
                    <pic:cNvPicPr>
                      <a:picLocks noChangeAspect="1" noChangeArrowheads="1"/>
                    </pic:cNvPicPr>
                  </pic:nvPicPr>
                  <pic:blipFill>
                    <a:blip r:embed="rId12"/>
                    <a:stretch>
                      <a:fillRect/>
                    </a:stretch>
                  </pic:blipFill>
                  <pic:spPr bwMode="auto">
                    <a:xfrm>
                      <a:off x="0" y="0"/>
                      <a:ext cx="2723949" cy="2541069"/>
                    </a:xfrm>
                    <a:prstGeom prst="rect">
                      <a:avLst/>
                    </a:prstGeom>
                    <a:noFill/>
                    <a:ln w="9525">
                      <a:noFill/>
                      <a:headEnd/>
                      <a:tailEnd/>
                    </a:ln>
                  </pic:spPr>
                </pic:pic>
              </a:graphicData>
            </a:graphic>
          </wp:inline>
        </w:drawing>
      </w:r>
    </w:p>
    <w:p w14:paraId="69200C68" w14:textId="4B460152" w:rsidR="005D05CE" w:rsidRPr="003358B3" w:rsidRDefault="00B810C9">
      <w:pPr>
        <w:pStyle w:val="Textoindependiente"/>
        <w:rPr>
          <w:lang w:val="es-ES"/>
        </w:rPr>
      </w:pPr>
      <w:commentRangeStart w:id="108"/>
      <w:r w:rsidRPr="003358B3">
        <w:rPr>
          <w:lang w:val="es-ES"/>
        </w:rPr>
        <w:lastRenderedPageBreak/>
        <w:t>Cosas para ver:</w:t>
      </w:r>
      <w:r w:rsidRPr="003358B3">
        <w:rPr>
          <w:lang w:val="es-ES"/>
        </w:rPr>
        <w:br/>
        <w:t>Cambio en el máximo. Localización en vez de un número para cada latitud.</w:t>
      </w:r>
      <w:commentRangeEnd w:id="108"/>
      <w:r>
        <w:rPr>
          <w:rStyle w:val="Refdecomentario"/>
        </w:rPr>
        <w:commentReference w:id="108"/>
      </w:r>
    </w:p>
    <w:p w14:paraId="0D88E626" w14:textId="62541CE9" w:rsidR="005D05CE" w:rsidRDefault="00BF2A2E">
      <w:pPr>
        <w:pStyle w:val="Ttulo2"/>
        <w:rPr>
          <w:ins w:id="109" w:author="Carolina Vera" w:date="2018-02-14T12:16:00Z"/>
          <w:lang w:val="es-ES"/>
        </w:rPr>
      </w:pPr>
      <w:bookmarkStart w:id="110" w:name="fuentes-de-datos"/>
      <w:bookmarkStart w:id="111" w:name="_Toc506372312"/>
      <w:bookmarkEnd w:id="110"/>
      <w:ins w:id="112" w:author="Carolina Vera" w:date="2018-02-14T16:02:00Z">
        <w:r>
          <w:rPr>
            <w:lang w:val="es-ES"/>
          </w:rPr>
          <w:t>2.</w:t>
        </w:r>
      </w:ins>
      <w:ins w:id="113" w:author="Carolina Vera" w:date="2018-02-14T16:03:00Z">
        <w:r>
          <w:rPr>
            <w:lang w:val="es-ES"/>
          </w:rPr>
          <w:t>2</w:t>
        </w:r>
      </w:ins>
      <w:ins w:id="114" w:author="Carolina Vera" w:date="2018-02-14T16:02:00Z">
        <w:r>
          <w:rPr>
            <w:lang w:val="es-ES"/>
          </w:rPr>
          <w:t xml:space="preserve"> </w:t>
        </w:r>
      </w:ins>
      <w:r w:rsidR="00B810C9" w:rsidRPr="003358B3">
        <w:rPr>
          <w:lang w:val="es-ES"/>
        </w:rPr>
        <w:t>Fuentes de datos</w:t>
      </w:r>
      <w:bookmarkEnd w:id="111"/>
    </w:p>
    <w:p w14:paraId="114B236F" w14:textId="06E666E9" w:rsidR="00464260" w:rsidRPr="00647BE9" w:rsidRDefault="00464260">
      <w:pPr>
        <w:pStyle w:val="Textoindependiente"/>
        <w:rPr>
          <w:color w:val="FF0000"/>
          <w:lang w:val="es-ES"/>
          <w:rPrChange w:id="115" w:author="Carolina Vera" w:date="2018-02-14T12:24:00Z">
            <w:rPr>
              <w:lang w:val="es-ES"/>
            </w:rPr>
          </w:rPrChange>
        </w:rPr>
        <w:pPrChange w:id="116" w:author="Carolina Vera" w:date="2018-02-14T12:16:00Z">
          <w:pPr>
            <w:pStyle w:val="Ttulo2"/>
          </w:pPr>
        </w:pPrChange>
      </w:pPr>
      <w:ins w:id="117" w:author="Carolina Vera" w:date="2018-02-14T12:16:00Z">
        <w:r w:rsidRPr="00647BE9">
          <w:rPr>
            <w:color w:val="FF0000"/>
            <w:lang w:val="es-ES"/>
            <w:rPrChange w:id="118" w:author="Carolina Vera" w:date="2018-02-14T12:24:00Z">
              <w:rPr>
                <w:b w:val="0"/>
                <w:bCs w:val="0"/>
                <w:lang w:val="es-ES"/>
              </w:rPr>
            </w:rPrChange>
          </w:rPr>
          <w:t>Acá además de describir las fuentes, tenés que decir que períodos abarcan los datos, si son diarios</w:t>
        </w:r>
      </w:ins>
      <w:ins w:id="119" w:author="Carolina Vera" w:date="2018-02-14T12:17:00Z">
        <w:r w:rsidRPr="00647BE9">
          <w:rPr>
            <w:color w:val="FF0000"/>
            <w:lang w:val="es-ES"/>
            <w:rPrChange w:id="120" w:author="Carolina Vera" w:date="2018-02-14T12:24:00Z">
              <w:rPr>
                <w:b w:val="0"/>
                <w:bCs w:val="0"/>
                <w:lang w:val="es-ES"/>
              </w:rPr>
            </w:rPrChange>
          </w:rPr>
          <w:t>, mensuales, etc.</w:t>
        </w:r>
      </w:ins>
      <w:ins w:id="121" w:author="Carolina Vera" w:date="2018-02-14T15:21:00Z">
        <w:r w:rsidR="00D859B8">
          <w:rPr>
            <w:color w:val="FF0000"/>
            <w:lang w:val="es-ES"/>
          </w:rPr>
          <w:t xml:space="preserve"> Acá también podés decir que las estaciones corresponden a las del hemisferio sur, y a partir de acá no lo aclarás mas.</w:t>
        </w:r>
      </w:ins>
    </w:p>
    <w:p w14:paraId="57F1F6A7" w14:textId="761DA626" w:rsidR="005D05CE" w:rsidRDefault="00BF2A2E">
      <w:pPr>
        <w:pStyle w:val="Ttulo2"/>
        <w:rPr>
          <w:ins w:id="122" w:author="Carolina Vera" w:date="2018-02-14T12:17:00Z"/>
          <w:lang w:val="es-ES"/>
        </w:rPr>
      </w:pPr>
      <w:bookmarkStart w:id="123" w:name="descripcion-de-speedy"/>
      <w:bookmarkStart w:id="124" w:name="_Toc506372313"/>
      <w:bookmarkEnd w:id="123"/>
      <w:ins w:id="125" w:author="Carolina Vera" w:date="2018-02-14T16:03:00Z">
        <w:r>
          <w:rPr>
            <w:lang w:val="es-ES"/>
          </w:rPr>
          <w:t xml:space="preserve">2.3 </w:t>
        </w:r>
      </w:ins>
      <w:r w:rsidR="00B810C9" w:rsidRPr="003358B3">
        <w:rPr>
          <w:lang w:val="es-ES"/>
        </w:rPr>
        <w:t>Descripción de SPEEDY</w:t>
      </w:r>
      <w:bookmarkEnd w:id="124"/>
    </w:p>
    <w:p w14:paraId="2E5E0345" w14:textId="282DB19E" w:rsidR="00464260" w:rsidRDefault="00464260">
      <w:pPr>
        <w:pStyle w:val="Textoindependiente"/>
        <w:rPr>
          <w:ins w:id="126" w:author="Carolina Vera" w:date="2018-02-18T17:49:00Z"/>
          <w:color w:val="FF0000"/>
          <w:lang w:val="es-ES"/>
        </w:rPr>
      </w:pPr>
      <w:ins w:id="127" w:author="Carolina Vera" w:date="2018-02-14T12:17:00Z">
        <w:r w:rsidRPr="00647BE9">
          <w:rPr>
            <w:color w:val="FF0000"/>
            <w:lang w:val="es-ES"/>
            <w:rPrChange w:id="128" w:author="Carolina Vera" w:date="2018-02-14T12:24:00Z">
              <w:rPr>
                <w:lang w:val="es-ES"/>
              </w:rPr>
            </w:rPrChange>
          </w:rPr>
          <w:t xml:space="preserve">No te pierdas en una descripción muy larga del modelo. </w:t>
        </w:r>
      </w:ins>
    </w:p>
    <w:p w14:paraId="7C03B5F7" w14:textId="23F914D7" w:rsidR="008D730C" w:rsidRPr="00647BE9" w:rsidRDefault="008D730C">
      <w:pPr>
        <w:pStyle w:val="Textoindependiente"/>
        <w:rPr>
          <w:color w:val="FF0000"/>
          <w:lang w:val="es-ES"/>
          <w:rPrChange w:id="129" w:author="Carolina Vera" w:date="2018-02-14T12:24:00Z">
            <w:rPr>
              <w:lang w:val="es-ES"/>
            </w:rPr>
          </w:rPrChange>
        </w:rPr>
        <w:pPrChange w:id="130" w:author="Carolina Vera" w:date="2018-02-14T12:17:00Z">
          <w:pPr>
            <w:pStyle w:val="Ttulo2"/>
          </w:pPr>
        </w:pPrChange>
      </w:pPr>
      <w:ins w:id="131" w:author="Carolina Vera" w:date="2018-02-18T17:49:00Z">
        <w:r>
          <w:rPr>
            <w:color w:val="FF0000"/>
            <w:lang w:val="es-ES"/>
          </w:rPr>
          <w:t>Acá solo describí las característical del modelo. Las características de las simulaciones, describilas en el capítulo de e</w:t>
        </w:r>
      </w:ins>
      <w:ins w:id="132" w:author="Carolina Vera" w:date="2018-02-18T17:50:00Z">
        <w:r>
          <w:rPr>
            <w:color w:val="FF0000"/>
            <w:lang w:val="es-ES"/>
          </w:rPr>
          <w:t>xperimentos</w:t>
        </w:r>
      </w:ins>
    </w:p>
    <w:p w14:paraId="78903D01" w14:textId="0033D281" w:rsidR="005D05CE" w:rsidRPr="003358B3" w:rsidRDefault="00BF2A2E">
      <w:pPr>
        <w:pStyle w:val="Ttulo1"/>
        <w:rPr>
          <w:lang w:val="es-ES"/>
        </w:rPr>
      </w:pPr>
      <w:bookmarkStart w:id="133" w:name="climatologia-observada"/>
      <w:bookmarkStart w:id="134" w:name="_Toc506372314"/>
      <w:bookmarkEnd w:id="133"/>
      <w:ins w:id="135" w:author="Carolina Vera" w:date="2018-02-14T16:01:00Z">
        <w:r>
          <w:rPr>
            <w:lang w:val="es-ES"/>
          </w:rPr>
          <w:t xml:space="preserve">3. </w:t>
        </w:r>
      </w:ins>
      <w:commentRangeStart w:id="136"/>
      <w:r w:rsidR="00B810C9" w:rsidRPr="003358B3">
        <w:rPr>
          <w:lang w:val="es-ES"/>
        </w:rPr>
        <w:t>Climatología</w:t>
      </w:r>
      <w:commentRangeEnd w:id="136"/>
      <w:r w:rsidR="00B810C9">
        <w:rPr>
          <w:rStyle w:val="Refdecomentario"/>
          <w:rFonts w:asciiTheme="minorHAnsi" w:eastAsiaTheme="minorHAnsi" w:hAnsiTheme="minorHAnsi" w:cstheme="minorBidi"/>
          <w:b w:val="0"/>
          <w:bCs w:val="0"/>
          <w:color w:val="auto"/>
        </w:rPr>
        <w:commentReference w:id="136"/>
      </w:r>
      <w:r w:rsidR="00B810C9" w:rsidRPr="003358B3">
        <w:rPr>
          <w:lang w:val="es-ES"/>
        </w:rPr>
        <w:t xml:space="preserve"> observada</w:t>
      </w:r>
      <w:bookmarkEnd w:id="134"/>
    </w:p>
    <w:p w14:paraId="5081557C" w14:textId="7D23C9A8" w:rsidR="005D05CE" w:rsidRDefault="00B810C9">
      <w:pPr>
        <w:pStyle w:val="FirstParagraph"/>
        <w:rPr>
          <w:ins w:id="137" w:author="Carolina Vera" w:date="2018-02-14T12:47:00Z"/>
          <w:lang w:val="es-ES"/>
        </w:rPr>
      </w:pPr>
      <w:r w:rsidRPr="003358B3">
        <w:rPr>
          <w:lang w:val="es-ES"/>
        </w:rPr>
        <w:t xml:space="preserve">En </w:t>
      </w:r>
      <w:del w:id="138" w:author="Carolina Vera" w:date="2018-02-14T12:01:00Z">
        <w:r w:rsidRPr="003358B3" w:rsidDel="00B810C9">
          <w:rPr>
            <w:lang w:val="es-ES"/>
          </w:rPr>
          <w:delText>esta sección</w:delText>
        </w:r>
      </w:del>
      <w:ins w:id="139" w:author="Carolina Vera" w:date="2018-02-14T12:01:00Z">
        <w:r>
          <w:rPr>
            <w:lang w:val="es-ES"/>
          </w:rPr>
          <w:t>este capítulo</w:t>
        </w:r>
      </w:ins>
      <w:r w:rsidRPr="003358B3">
        <w:rPr>
          <w:lang w:val="es-ES"/>
        </w:rPr>
        <w:t xml:space="preserve"> se presentan campos medios y anomalías zonales de altura geopotencial, temperatura, viento zonal, viento meridinal, gradiente meridional de vorticidad absoluta y el número de onda estacionario, y función corriente como introducción general al estado medio de la atmósfera sobre el cual se desarrollan las ondas estacionarias. Luego se analizan los campos de amplitud y varianza explicada por las ondas cuasiestacionarias (QS) en sí mismas.</w:t>
      </w:r>
    </w:p>
    <w:p w14:paraId="60FC3E38" w14:textId="7D9960D0" w:rsidR="00EF401D" w:rsidRDefault="00EF401D" w:rsidP="00EF401D">
      <w:pPr>
        <w:pStyle w:val="Textoindependiente"/>
        <w:rPr>
          <w:ins w:id="140" w:author="Carolina Vera" w:date="2018-02-14T12:47:00Z"/>
          <w:lang w:val="es-ES"/>
        </w:rPr>
      </w:pPr>
    </w:p>
    <w:p w14:paraId="00240D58" w14:textId="69465317" w:rsidR="00EF401D" w:rsidRDefault="00EF401D" w:rsidP="00EF401D">
      <w:pPr>
        <w:pStyle w:val="Textoindependiente"/>
        <w:rPr>
          <w:ins w:id="141" w:author="Carolina Vera" w:date="2018-02-14T12:47:00Z"/>
          <w:lang w:val="es-ES"/>
        </w:rPr>
      </w:pPr>
    </w:p>
    <w:p w14:paraId="207002BE" w14:textId="14484829" w:rsidR="00EF401D" w:rsidRDefault="00EF401D" w:rsidP="00EF401D">
      <w:pPr>
        <w:pStyle w:val="Textoindependiente"/>
        <w:rPr>
          <w:ins w:id="142" w:author="Carolina Vera" w:date="2018-02-14T12:48:00Z"/>
          <w:color w:val="FF0000"/>
          <w:lang w:val="es-ES"/>
        </w:rPr>
      </w:pPr>
      <w:ins w:id="143" w:author="Carolina Vera" w:date="2018-02-14T12:48:00Z">
        <w:r>
          <w:rPr>
            <w:color w:val="FF0000"/>
            <w:lang w:val="es-ES"/>
          </w:rPr>
          <w:t xml:space="preserve">En las secciones por variable que siguen tenés que explicarlas siguiendo una </w:t>
        </w:r>
      </w:ins>
      <w:ins w:id="144" w:author="Carolina Vera" w:date="2018-02-14T12:47:00Z">
        <w:r>
          <w:rPr>
            <w:color w:val="FF0000"/>
            <w:lang w:val="es-ES"/>
          </w:rPr>
          <w:t xml:space="preserve">misma lógica, primero mostras la distribución horizontal del campo medio, después corte vertical del campo medio (si lo incluís), después desvio estándar (si lo incluís, creo que lo haces solo en altura geopotencial) y después las figuras de las anomalías zonales, mapa horizontal y si mostras vertical. </w:t>
        </w:r>
      </w:ins>
    </w:p>
    <w:p w14:paraId="3404FF53" w14:textId="47F8FD7B" w:rsidR="00EF401D" w:rsidRDefault="00EF401D" w:rsidP="00EF401D">
      <w:pPr>
        <w:pStyle w:val="Textoindependiente"/>
        <w:rPr>
          <w:ins w:id="145" w:author="Carolina Vera" w:date="2018-02-14T12:48:00Z"/>
          <w:color w:val="FF0000"/>
          <w:lang w:val="es-ES"/>
        </w:rPr>
      </w:pPr>
    </w:p>
    <w:p w14:paraId="36212888" w14:textId="43BF9213" w:rsidR="00EF401D" w:rsidRDefault="00EF401D" w:rsidP="00EF401D">
      <w:pPr>
        <w:pStyle w:val="Textoindependiente"/>
        <w:rPr>
          <w:ins w:id="146" w:author="Carolina Vera" w:date="2018-02-14T15:15:00Z"/>
          <w:color w:val="FF0000"/>
          <w:lang w:val="es-ES"/>
        </w:rPr>
      </w:pPr>
      <w:ins w:id="147" w:author="Carolina Vera" w:date="2018-02-14T12:48:00Z">
        <w:r>
          <w:rPr>
            <w:color w:val="FF0000"/>
            <w:lang w:val="es-ES"/>
          </w:rPr>
          <w:t>Toda figura que incluís tiene que ser mencionada en el texto, ya sea “La Fig. xxx presenta…” o “xdoemriv (Fig. xx)</w:t>
        </w:r>
      </w:ins>
      <w:ins w:id="148" w:author="Carolina Vera" w:date="2018-02-14T12:49:00Z">
        <w:r>
          <w:rPr>
            <w:color w:val="FF0000"/>
            <w:lang w:val="es-ES"/>
          </w:rPr>
          <w:t>”</w:t>
        </w:r>
      </w:ins>
      <w:ins w:id="149" w:author="Carolina Vera" w:date="2018-02-14T15:15:00Z">
        <w:r w:rsidR="00D859B8">
          <w:rPr>
            <w:color w:val="FF0000"/>
            <w:lang w:val="es-ES"/>
          </w:rPr>
          <w:t>.</w:t>
        </w:r>
      </w:ins>
    </w:p>
    <w:p w14:paraId="2753ADC2" w14:textId="6433871E" w:rsidR="00D859B8" w:rsidRDefault="00D859B8" w:rsidP="00EF401D">
      <w:pPr>
        <w:pStyle w:val="Textoindependiente"/>
        <w:rPr>
          <w:ins w:id="150" w:author="Carolina Vera" w:date="2018-02-14T15:15:00Z"/>
          <w:color w:val="FF0000"/>
          <w:lang w:val="es-ES"/>
        </w:rPr>
      </w:pPr>
    </w:p>
    <w:p w14:paraId="27D374AC" w14:textId="3CA6F9EF" w:rsidR="00D859B8" w:rsidRPr="00C402CA" w:rsidRDefault="00D859B8" w:rsidP="00EF401D">
      <w:pPr>
        <w:pStyle w:val="Textoindependiente"/>
        <w:rPr>
          <w:ins w:id="151" w:author="Carolina Vera" w:date="2018-02-14T12:47:00Z"/>
          <w:color w:val="FF0000"/>
          <w:lang w:val="es-ES"/>
        </w:rPr>
      </w:pPr>
      <w:ins w:id="152" w:author="Carolina Vera" w:date="2018-02-14T15:15:00Z">
        <w:r>
          <w:rPr>
            <w:color w:val="FF0000"/>
            <w:lang w:val="es-ES"/>
          </w:rPr>
          <w:t>Tiene que quedar bien claro y preciso el contenido de la figura, si es campo medio, si es anomalía, el nombre de la variable completa. Si vas a usar</w:t>
        </w:r>
      </w:ins>
      <w:ins w:id="153" w:author="Carolina Vera" w:date="2018-02-14T15:16:00Z">
        <w:r>
          <w:rPr>
            <w:color w:val="FF0000"/>
            <w:lang w:val="es-ES"/>
          </w:rPr>
          <w:t xml:space="preserve"> abreviaturas, definilas y usalas coherentemente a lo largo de toda la tesis.</w:t>
        </w:r>
      </w:ins>
    </w:p>
    <w:p w14:paraId="49EE8421" w14:textId="77777777" w:rsidR="00EF401D" w:rsidRPr="00EF401D" w:rsidRDefault="00EF401D">
      <w:pPr>
        <w:pStyle w:val="Textoindependiente"/>
        <w:rPr>
          <w:lang w:val="es-ES"/>
        </w:rPr>
        <w:pPrChange w:id="154" w:author="Carolina Vera" w:date="2018-02-14T12:47:00Z">
          <w:pPr>
            <w:pStyle w:val="FirstParagraph"/>
          </w:pPr>
        </w:pPrChange>
      </w:pPr>
    </w:p>
    <w:p w14:paraId="0CB95549" w14:textId="03C53A33" w:rsidR="005D05CE" w:rsidRPr="003358B3" w:rsidRDefault="00BF2A2E">
      <w:pPr>
        <w:pStyle w:val="Ttulo2"/>
        <w:rPr>
          <w:lang w:val="es-ES"/>
        </w:rPr>
      </w:pPr>
      <w:bookmarkStart w:id="155" w:name="altura-geopotencial"/>
      <w:bookmarkStart w:id="156" w:name="_Toc506372315"/>
      <w:bookmarkEnd w:id="155"/>
      <w:ins w:id="157" w:author="Carolina Vera" w:date="2018-02-14T16:01:00Z">
        <w:r>
          <w:rPr>
            <w:lang w:val="es-ES"/>
          </w:rPr>
          <w:lastRenderedPageBreak/>
          <w:t xml:space="preserve">3.1 </w:t>
        </w:r>
      </w:ins>
      <w:r w:rsidR="00B810C9" w:rsidRPr="003358B3">
        <w:rPr>
          <w:lang w:val="es-ES"/>
        </w:rPr>
        <w:t>Altura geopotencial</w:t>
      </w:r>
      <w:bookmarkEnd w:id="156"/>
    </w:p>
    <w:p w14:paraId="3D097FD3" w14:textId="77777777" w:rsidR="005D05CE" w:rsidRPr="003358B3" w:rsidRDefault="00B810C9">
      <w:pPr>
        <w:pStyle w:val="FirstParagraph"/>
        <w:rPr>
          <w:lang w:val="es-ES"/>
        </w:rPr>
      </w:pPr>
      <w:r w:rsidRPr="003358B3">
        <w:rPr>
          <w:lang w:val="es-ES"/>
        </w:rPr>
        <w:t>Campo medio:</w:t>
      </w:r>
    </w:p>
    <w:p w14:paraId="3079A53C" w14:textId="77777777" w:rsidR="005D05CE" w:rsidRPr="003358B3" w:rsidRDefault="00B810C9">
      <w:pPr>
        <w:pStyle w:val="Textoindependiente"/>
        <w:rPr>
          <w:lang w:val="es-ES"/>
        </w:rPr>
      </w:pPr>
      <w:r w:rsidRPr="003358B3">
        <w:rPr>
          <w:lang w:val="es-ES"/>
        </w:rPr>
        <w:t>El campo de altura geopotencial media (Z, ) muestra una estructura más zonal en el HS que en el HN en todos los niveles y estaciones. En verano el gradiente meridional de Z es máximo en 200hPa, reduciéndose en 500hPa y por encima de 100hPa. En 50hPa el gradiente es prácticamente nulo y en niveles superiores, éste se invierte en comparación a los inferiores (no se muestra). En otoño el máximo de gradiente todavía se da en 200hPa, pero continua siendo intenso en niveles superiores. En invierno y primavera, el mayor gradiente se da en 50hPa y es mucho más intenso que los observados en los demás niveles o estaciones. En contraste con el resto de los niveles, 50hPa y 100hPa tienen mucha más variabilidad estacional.</w:t>
      </w:r>
    </w:p>
    <w:p w14:paraId="45C4B1A2" w14:textId="77777777" w:rsidR="005D05CE" w:rsidRPr="003358B3" w:rsidRDefault="00B810C9">
      <w:pPr>
        <w:pStyle w:val="Textoindependiente"/>
        <w:rPr>
          <w:lang w:val="es-ES"/>
        </w:rPr>
      </w:pPr>
      <w:r w:rsidRPr="003358B3">
        <w:rPr>
          <w:lang w:val="es-ES"/>
        </w:rPr>
        <w:t>El aumento del gradiente meridional de geopotencial en invierno y primavera en niveles altos está relacionado con la generación del vórtice polar que aisla las latitudes polares de las latitudes medias. En 200hPa, en cambio, es eviden</w:t>
      </w:r>
      <w:ins w:id="158" w:author="Carolina Vera" w:date="2018-02-14T12:04:00Z">
        <w:r>
          <w:rPr>
            <w:lang w:val="es-ES"/>
          </w:rPr>
          <w:t>te</w:t>
        </w:r>
      </w:ins>
      <w:del w:id="159" w:author="Carolina Vera" w:date="2018-02-14T12:04:00Z">
        <w:r w:rsidRPr="003358B3" w:rsidDel="00B810C9">
          <w:rPr>
            <w:lang w:val="es-ES"/>
          </w:rPr>
          <w:delText>cia</w:delText>
        </w:r>
      </w:del>
      <w:r w:rsidRPr="003358B3">
        <w:rPr>
          <w:lang w:val="es-ES"/>
        </w:rPr>
        <w:t xml:space="preserve"> </w:t>
      </w:r>
      <w:del w:id="160" w:author="Carolina Vera" w:date="2018-02-14T12:04:00Z">
        <w:r w:rsidRPr="003358B3" w:rsidDel="00B810C9">
          <w:rPr>
            <w:lang w:val="es-ES"/>
          </w:rPr>
          <w:delText>d</w:delText>
        </w:r>
      </w:del>
      <w:r w:rsidRPr="003358B3">
        <w:rPr>
          <w:lang w:val="es-ES"/>
        </w:rPr>
        <w:t xml:space="preserve">el </w:t>
      </w:r>
      <w:ins w:id="161" w:author="Carolina Vera" w:date="2018-02-14T12:05:00Z">
        <w:r>
          <w:rPr>
            <w:lang w:val="es-ES"/>
          </w:rPr>
          <w:t xml:space="preserve">gradiente asociado con el </w:t>
        </w:r>
      </w:ins>
      <w:r w:rsidRPr="003358B3">
        <w:rPr>
          <w:lang w:val="es-ES"/>
        </w:rPr>
        <w:t xml:space="preserve">jet subtropical, que es más </w:t>
      </w:r>
      <w:ins w:id="162" w:author="Carolina Vera" w:date="2018-02-14T12:05:00Z">
        <w:r>
          <w:rPr>
            <w:lang w:val="es-ES"/>
          </w:rPr>
          <w:t xml:space="preserve">intenso en invierno y más débil en </w:t>
        </w:r>
      </w:ins>
      <w:del w:id="163" w:author="Carolina Vera" w:date="2018-02-14T12:05:00Z">
        <w:r w:rsidRPr="003358B3" w:rsidDel="00B810C9">
          <w:rPr>
            <w:lang w:val="es-ES"/>
          </w:rPr>
          <w:delText>estable a lo largo de todo el año</w:delText>
        </w:r>
      </w:del>
      <w:ins w:id="164" w:author="Carolina Vera" w:date="2018-02-14T12:05:00Z">
        <w:r>
          <w:rPr>
            <w:lang w:val="es-ES"/>
          </w:rPr>
          <w:t>verano</w:t>
        </w:r>
      </w:ins>
      <w:r w:rsidRPr="003358B3">
        <w:rPr>
          <w:lang w:val="es-ES"/>
        </w:rPr>
        <w:t>.</w:t>
      </w:r>
    </w:p>
    <w:p w14:paraId="25DF6E97" w14:textId="77777777" w:rsidR="005D05CE" w:rsidRDefault="00B810C9">
      <w:pPr>
        <w:pStyle w:val="FigurewithCaption"/>
      </w:pPr>
      <w:r>
        <w:rPr>
          <w:noProof/>
        </w:rPr>
        <w:drawing>
          <wp:inline distT="0" distB="0" distL="0" distR="0" wp14:anchorId="57FDFC4D" wp14:editId="45C4FBE0">
            <wp:extent cx="5334000" cy="3618826"/>
            <wp:effectExtent l="0" t="0" r="0" b="0"/>
            <wp:docPr id="4" name="Picture" descr="Gradiente meridional de Z - fig:ghdy-ncep-corte - SÓLO BORRADOR"/>
            <wp:cNvGraphicFramePr/>
            <a:graphic xmlns:a="http://schemas.openxmlformats.org/drawingml/2006/main">
              <a:graphicData uri="http://schemas.openxmlformats.org/drawingml/2006/picture">
                <pic:pic xmlns:pic="http://schemas.openxmlformats.org/drawingml/2006/picture">
                  <pic:nvPicPr>
                    <pic:cNvPr id="0" name="Picture" descr="fig/tesis/ghdy-ncep-corte-1.png"/>
                    <pic:cNvPicPr>
                      <a:picLocks noChangeAspect="1" noChangeArrowheads="1"/>
                    </pic:cNvPicPr>
                  </pic:nvPicPr>
                  <pic:blipFill>
                    <a:blip r:embed="rId13"/>
                    <a:stretch>
                      <a:fillRect/>
                    </a:stretch>
                  </pic:blipFill>
                  <pic:spPr bwMode="auto">
                    <a:xfrm>
                      <a:off x="0" y="0"/>
                      <a:ext cx="5334000" cy="3618826"/>
                    </a:xfrm>
                    <a:prstGeom prst="rect">
                      <a:avLst/>
                    </a:prstGeom>
                    <a:noFill/>
                    <a:ln w="9525">
                      <a:noFill/>
                      <a:headEnd/>
                      <a:tailEnd/>
                    </a:ln>
                  </pic:spPr>
                </pic:pic>
              </a:graphicData>
            </a:graphic>
          </wp:inline>
        </w:drawing>
      </w:r>
    </w:p>
    <w:p w14:paraId="07A26F6D" w14:textId="77777777" w:rsidR="005D05CE" w:rsidRPr="003358B3" w:rsidRDefault="00B810C9">
      <w:pPr>
        <w:pStyle w:val="ImageCaption"/>
        <w:rPr>
          <w:lang w:val="es-ES"/>
        </w:rPr>
      </w:pPr>
      <w:r w:rsidRPr="003358B3">
        <w:rPr>
          <w:lang w:val="es-ES"/>
        </w:rPr>
        <w:t>Gradiente meridional de Z - fig:ghdy-ncep-corte - SÓLO BORRADOR</w:t>
      </w:r>
    </w:p>
    <w:p w14:paraId="7D995088" w14:textId="77777777" w:rsidR="005D05CE" w:rsidRPr="003358B3" w:rsidRDefault="00B810C9">
      <w:pPr>
        <w:pStyle w:val="Textoindependiente"/>
        <w:rPr>
          <w:lang w:val="es-ES"/>
        </w:rPr>
      </w:pPr>
      <w:r w:rsidRPr="003358B3">
        <w:rPr>
          <w:lang w:val="es-ES"/>
        </w:rPr>
        <w:t xml:space="preserve">Las anomalías zonales de geopotencial (Z*, ) muestran una preponderancia de </w:t>
      </w:r>
      <w:ins w:id="165" w:author="Carolina Vera" w:date="2018-02-14T12:06:00Z">
        <w:r>
          <w:rPr>
            <w:lang w:val="es-ES"/>
          </w:rPr>
          <w:t>l</w:t>
        </w:r>
      </w:ins>
      <w:del w:id="166" w:author="Carolina Vera" w:date="2018-02-14T12:06:00Z">
        <w:r w:rsidRPr="003358B3" w:rsidDel="00B810C9">
          <w:rPr>
            <w:lang w:val="es-ES"/>
          </w:rPr>
          <w:delText>un</w:delText>
        </w:r>
      </w:del>
      <w:r w:rsidRPr="003358B3">
        <w:rPr>
          <w:lang w:val="es-ES"/>
        </w:rPr>
        <w:t>a onda 1 (QS1) con una amplitud máxima en la estratósfera de primavera. Pueden diferenciarse dos QS1 distintas; una centrada en ~60°S y con el centro anticiclónico al</w:t>
      </w:r>
      <w:del w:id="167" w:author="Carolina Vera" w:date="2018-02-14T12:07:00Z">
        <w:r w:rsidRPr="003358B3" w:rsidDel="00B810C9">
          <w:rPr>
            <w:lang w:val="es-ES"/>
          </w:rPr>
          <w:delText xml:space="preserve"> </w:delText>
        </w:r>
      </w:del>
      <w:r w:rsidRPr="003358B3">
        <w:rPr>
          <w:lang w:val="es-ES"/>
        </w:rPr>
        <w:t xml:space="preserve">rededor de la línea de fecha, y la otra </w:t>
      </w:r>
      <w:ins w:id="168" w:author="Carolina Vera" w:date="2018-02-14T12:07:00Z">
        <w:r>
          <w:rPr>
            <w:lang w:val="es-ES"/>
          </w:rPr>
          <w:t xml:space="preserve">centrada en la latitud xx, </w:t>
        </w:r>
      </w:ins>
      <w:commentRangeStart w:id="169"/>
      <w:r w:rsidRPr="003358B3">
        <w:rPr>
          <w:lang w:val="es-ES"/>
        </w:rPr>
        <w:t xml:space="preserve">sobre la costa del </w:t>
      </w:r>
      <w:r w:rsidRPr="003358B3">
        <w:rPr>
          <w:lang w:val="es-ES"/>
        </w:rPr>
        <w:lastRenderedPageBreak/>
        <w:t xml:space="preserve">continente </w:t>
      </w:r>
      <w:commentRangeEnd w:id="169"/>
      <w:r>
        <w:rPr>
          <w:rStyle w:val="Refdecomentario"/>
        </w:rPr>
        <w:commentReference w:id="169"/>
      </w:r>
      <w:r w:rsidRPr="003358B3">
        <w:rPr>
          <w:lang w:val="es-ES"/>
        </w:rPr>
        <w:t>y el centro anticiclónico entre 120 y 60°O. Quintanar y Mechoso (</w:t>
      </w:r>
      <w:r w:rsidR="00D818C8">
        <w:fldChar w:fldCharType="begin"/>
      </w:r>
      <w:r w:rsidR="00D818C8" w:rsidRPr="000819E2">
        <w:rPr>
          <w:lang w:val="es-ES"/>
          <w:rPrChange w:id="170" w:author="Carolina Vera" w:date="2018-02-15T15:31:00Z">
            <w:rPr/>
          </w:rPrChange>
        </w:rPr>
        <w:instrText xml:space="preserve"> HYPERLINK \l "ref-Quintanar1995" \h </w:instrText>
      </w:r>
      <w:r w:rsidR="00D818C8">
        <w:fldChar w:fldCharType="separate"/>
      </w:r>
      <w:r w:rsidRPr="003358B3">
        <w:rPr>
          <w:rStyle w:val="Hipervnculo"/>
          <w:lang w:val="es-ES"/>
        </w:rPr>
        <w:t>1995</w:t>
      </w:r>
      <w:r w:rsidR="00D818C8">
        <w:rPr>
          <w:rStyle w:val="Hipervnculo"/>
          <w:lang w:val="es-ES"/>
        </w:rPr>
        <w:fldChar w:fldCharType="end"/>
      </w:r>
      <w:r w:rsidRPr="003358B3">
        <w:rPr>
          <w:lang w:val="es-ES"/>
        </w:rPr>
        <w:t>) concluy</w:t>
      </w:r>
      <w:ins w:id="171" w:author="Carolina Vera" w:date="2018-02-14T12:08:00Z">
        <w:r>
          <w:rPr>
            <w:lang w:val="es-ES"/>
          </w:rPr>
          <w:t>eron</w:t>
        </w:r>
      </w:ins>
      <w:del w:id="172" w:author="Carolina Vera" w:date="2018-02-14T12:08:00Z">
        <w:r w:rsidRPr="003358B3" w:rsidDel="00B810C9">
          <w:rPr>
            <w:lang w:val="es-ES"/>
          </w:rPr>
          <w:delText>ó</w:delText>
        </w:r>
      </w:del>
      <w:r w:rsidRPr="003358B3">
        <w:rPr>
          <w:lang w:val="es-ES"/>
        </w:rPr>
        <w:t xml:space="preserve"> </w:t>
      </w:r>
      <w:commentRangeStart w:id="173"/>
      <w:r w:rsidRPr="003358B3">
        <w:rPr>
          <w:lang w:val="es-ES"/>
        </w:rPr>
        <w:t>que el primero está asociado principalmente con forzantes de latitudes bajas mientras que el segundo responde a la orografía del continente antártico.</w:t>
      </w:r>
      <w:commentRangeEnd w:id="173"/>
      <w:r>
        <w:rPr>
          <w:rStyle w:val="Refdecomentario"/>
        </w:rPr>
        <w:commentReference w:id="173"/>
      </w:r>
    </w:p>
    <w:p w14:paraId="7DB36A7D" w14:textId="77777777" w:rsidR="005D05CE" w:rsidRPr="003358B3" w:rsidRDefault="00B810C9">
      <w:pPr>
        <w:pStyle w:val="Textoindependiente"/>
        <w:rPr>
          <w:lang w:val="es-ES"/>
        </w:rPr>
      </w:pPr>
      <w:r w:rsidRPr="003358B3">
        <w:rPr>
          <w:lang w:val="es-ES"/>
        </w:rPr>
        <w:t xml:space="preserve">En latitudes tropicales, en verano hay una anomalía negativa sobre el Pacífico este con máxima amplitud en 200hPa que está presente en las otras estaciones con menor intensidad. Sobre Sudamérica, en verano y primavera en ese mismo nivel aparece un centro anticiclónico con un centro ciclónico al noroeste. Estas anomalías (la alta de Bolivia y la baja del noroeste) son </w:t>
      </w:r>
      <w:del w:id="174" w:author="Carolina Vera" w:date="2018-02-14T12:12:00Z">
        <w:r w:rsidRPr="003358B3" w:rsidDel="00966FD9">
          <w:rPr>
            <w:lang w:val="es-ES"/>
          </w:rPr>
          <w:delText>caracetrísticas</w:delText>
        </w:r>
      </w:del>
      <w:ins w:id="175" w:author="Carolina Vera" w:date="2018-02-14T12:12:00Z">
        <w:r w:rsidR="00966FD9" w:rsidRPr="003358B3">
          <w:rPr>
            <w:lang w:val="es-ES"/>
          </w:rPr>
          <w:t>características</w:t>
        </w:r>
      </w:ins>
      <w:r w:rsidRPr="003358B3">
        <w:rPr>
          <w:lang w:val="es-ES"/>
        </w:rPr>
        <w:t xml:space="preserve"> del Sistema Monzónico Sudamericano</w:t>
      </w:r>
      <w:ins w:id="176" w:author="Carolina Vera" w:date="2018-02-14T12:14:00Z">
        <w:r w:rsidR="00966FD9">
          <w:rPr>
            <w:lang w:val="es-ES"/>
          </w:rPr>
          <w:t xml:space="preserve"> (Vera et al., 2006)</w:t>
        </w:r>
      </w:ins>
      <w:r w:rsidRPr="003358B3">
        <w:rPr>
          <w:lang w:val="es-ES"/>
        </w:rPr>
        <w:t>.</w:t>
      </w:r>
    </w:p>
    <w:p w14:paraId="67092BA1" w14:textId="0EA3659B" w:rsidR="005D05CE" w:rsidRPr="003358B3" w:rsidRDefault="00B810C9">
      <w:pPr>
        <w:pStyle w:val="Textoindependiente"/>
        <w:rPr>
          <w:lang w:val="es-ES"/>
        </w:rPr>
      </w:pPr>
      <w:r w:rsidRPr="003358B3">
        <w:rPr>
          <w:lang w:val="es-ES"/>
        </w:rPr>
        <w:t xml:space="preserve">En la </w:t>
      </w:r>
      <w:del w:id="177" w:author="Carolina Vera" w:date="2018-02-14T12:15:00Z">
        <w:r w:rsidRPr="003358B3" w:rsidDel="00464260">
          <w:rPr>
            <w:lang w:val="es-ES"/>
          </w:rPr>
          <w:delText xml:space="preserve"> </w:delText>
        </w:r>
      </w:del>
      <w:ins w:id="178" w:author="Carolina Vera" w:date="2018-02-14T12:15:00Z">
        <w:r w:rsidR="00464260">
          <w:rPr>
            <w:lang w:val="es-ES"/>
          </w:rPr>
          <w:t xml:space="preserve">Fig. xx </w:t>
        </w:r>
      </w:ins>
      <w:r w:rsidRPr="003358B3">
        <w:rPr>
          <w:lang w:val="es-ES"/>
        </w:rPr>
        <w:t>se muestra un corte zonal en 60°S de Z*. Se aprecia la coherencia vertical de la QS1 y es evidente la inclinación hacia el oeste con la altura en todas las estaciones salvo en verano</w:t>
      </w:r>
      <w:ins w:id="179" w:author="Carolina Vera" w:date="2018-02-14T12:17:00Z">
        <w:r w:rsidR="00464260">
          <w:rPr>
            <w:lang w:val="es-ES"/>
          </w:rPr>
          <w:t xml:space="preserve">, en coincidencia con lo encontrado por otros autores </w:t>
        </w:r>
        <w:commentRangeStart w:id="180"/>
        <w:r w:rsidR="00464260">
          <w:rPr>
            <w:lang w:val="es-ES"/>
          </w:rPr>
          <w:t>(ej. Kar</w:t>
        </w:r>
      </w:ins>
      <w:ins w:id="181" w:author="Carolina Vera" w:date="2018-02-14T12:18:00Z">
        <w:r w:rsidR="00464260">
          <w:rPr>
            <w:lang w:val="es-ES"/>
          </w:rPr>
          <w:t>oly, o Raphael)</w:t>
        </w:r>
        <w:commentRangeEnd w:id="180"/>
        <w:r w:rsidR="00464260">
          <w:rPr>
            <w:rStyle w:val="Refdecomentario"/>
          </w:rPr>
          <w:commentReference w:id="180"/>
        </w:r>
      </w:ins>
      <w:r w:rsidRPr="003358B3">
        <w:rPr>
          <w:lang w:val="es-ES"/>
        </w:rPr>
        <w:t>.</w:t>
      </w:r>
    </w:p>
    <w:p w14:paraId="65DBA0D1" w14:textId="3E50B4BA" w:rsidR="005D05CE" w:rsidRPr="003358B3" w:rsidRDefault="00B810C9">
      <w:pPr>
        <w:pStyle w:val="Textoindependiente"/>
        <w:rPr>
          <w:lang w:val="es-ES"/>
        </w:rPr>
      </w:pPr>
      <w:r w:rsidRPr="003358B3">
        <w:rPr>
          <w:lang w:val="es-ES"/>
        </w:rPr>
        <w:t>La inclinación hacia el oeste con la latitud () y con la altura () indican que las perturbaciones estacionarias están asociadas con transporte hacia el polo tanto de cantidad de movimiento zonal como de temperatura</w:t>
      </w:r>
      <w:ins w:id="182" w:author="Carolina Vera" w:date="2018-02-14T12:18:00Z">
        <w:r w:rsidR="00464260">
          <w:rPr>
            <w:lang w:val="es-ES"/>
          </w:rPr>
          <w:t xml:space="preserve">, por las perturbaciones </w:t>
        </w:r>
        <w:commentRangeStart w:id="183"/>
        <w:r w:rsidR="00464260">
          <w:rPr>
            <w:lang w:val="es-ES"/>
          </w:rPr>
          <w:t>(James, xxx)</w:t>
        </w:r>
      </w:ins>
      <w:commentRangeEnd w:id="183"/>
      <w:ins w:id="184" w:author="Carolina Vera" w:date="2018-02-14T12:19:00Z">
        <w:r w:rsidR="00464260">
          <w:rPr>
            <w:rStyle w:val="Refdecomentario"/>
          </w:rPr>
          <w:commentReference w:id="183"/>
        </w:r>
      </w:ins>
      <w:r w:rsidRPr="003358B3">
        <w:rPr>
          <w:lang w:val="es-ES"/>
        </w:rPr>
        <w:t xml:space="preserve">. </w:t>
      </w:r>
      <w:del w:id="185" w:author="Carolina Vera" w:date="2018-02-14T12:19:00Z">
        <w:r w:rsidRPr="003358B3" w:rsidDel="00464260">
          <w:rPr>
            <w:lang w:val="es-ES"/>
          </w:rPr>
          <w:delText>Como e</w:delText>
        </w:r>
      </w:del>
      <w:ins w:id="186" w:author="Carolina Vera" w:date="2018-02-14T12:19:00Z">
        <w:r w:rsidR="00464260">
          <w:rPr>
            <w:lang w:val="es-ES"/>
          </w:rPr>
          <w:t>E</w:t>
        </w:r>
      </w:ins>
      <w:r w:rsidRPr="003358B3">
        <w:rPr>
          <w:lang w:val="es-ES"/>
        </w:rPr>
        <w:t xml:space="preserve">n verano las anomalías zonales tienen una estructura barotrópica equivalente y carecen de inclinación en la horizontal, </w:t>
      </w:r>
      <w:commentRangeStart w:id="187"/>
      <w:ins w:id="188" w:author="Carolina Vera" w:date="2018-02-14T12:19:00Z">
        <w:r w:rsidR="00464260">
          <w:rPr>
            <w:lang w:val="es-ES"/>
          </w:rPr>
          <w:t xml:space="preserve">así como </w:t>
        </w:r>
      </w:ins>
      <w:r w:rsidRPr="003358B3">
        <w:rPr>
          <w:lang w:val="es-ES"/>
        </w:rPr>
        <w:t>los transportes meridionales asociados se reducen considerablemente</w:t>
      </w:r>
      <w:ins w:id="189" w:author="Carolina Vera" w:date="2018-02-14T12:23:00Z">
        <w:r w:rsidR="00647BE9">
          <w:rPr>
            <w:lang w:val="es-ES"/>
          </w:rPr>
          <w:t xml:space="preserve"> en la estratosfera</w:t>
        </w:r>
      </w:ins>
      <w:r w:rsidRPr="003358B3">
        <w:rPr>
          <w:lang w:val="es-ES"/>
        </w:rPr>
        <w:t xml:space="preserve">. </w:t>
      </w:r>
      <w:commentRangeEnd w:id="187"/>
      <w:r w:rsidR="00464260">
        <w:rPr>
          <w:rStyle w:val="Refdecomentario"/>
        </w:rPr>
        <w:commentReference w:id="187"/>
      </w:r>
    </w:p>
    <w:p w14:paraId="35B57041" w14:textId="77777777" w:rsidR="005D05CE" w:rsidRDefault="00B810C9">
      <w:pPr>
        <w:pStyle w:val="FigurewithCaption"/>
      </w:pPr>
      <w:r>
        <w:rPr>
          <w:noProof/>
        </w:rPr>
        <w:drawing>
          <wp:inline distT="0" distB="0" distL="0" distR="0" wp14:anchorId="30FF9B6A" wp14:editId="58F9FF95">
            <wp:extent cx="4726004" cy="3696101"/>
            <wp:effectExtent l="0" t="0" r="0" b="0"/>
            <wp:docPr id="5" name="Picture" descr="Corte zonal de anomalía de geopotencial en -60°. - fig:ghz-ncep-corte60"/>
            <wp:cNvGraphicFramePr/>
            <a:graphic xmlns:a="http://schemas.openxmlformats.org/drawingml/2006/main">
              <a:graphicData uri="http://schemas.openxmlformats.org/drawingml/2006/picture">
                <pic:pic xmlns:pic="http://schemas.openxmlformats.org/drawingml/2006/picture">
                  <pic:nvPicPr>
                    <pic:cNvPr id="0" name="Picture" descr="fig/tesis/ghz-ncep-corte60-1.png"/>
                    <pic:cNvPicPr>
                      <a:picLocks noChangeAspect="1" noChangeArrowheads="1"/>
                    </pic:cNvPicPr>
                  </pic:nvPicPr>
                  <pic:blipFill>
                    <a:blip r:embed="rId14"/>
                    <a:stretch>
                      <a:fillRect/>
                    </a:stretch>
                  </pic:blipFill>
                  <pic:spPr bwMode="auto">
                    <a:xfrm>
                      <a:off x="0" y="0"/>
                      <a:ext cx="4726004" cy="3696101"/>
                    </a:xfrm>
                    <a:prstGeom prst="rect">
                      <a:avLst/>
                    </a:prstGeom>
                    <a:noFill/>
                    <a:ln w="9525">
                      <a:noFill/>
                      <a:headEnd/>
                      <a:tailEnd/>
                    </a:ln>
                  </pic:spPr>
                </pic:pic>
              </a:graphicData>
            </a:graphic>
          </wp:inline>
        </w:drawing>
      </w:r>
    </w:p>
    <w:p w14:paraId="0CA050E6" w14:textId="5B8C5B4F" w:rsidR="005D05CE" w:rsidRDefault="00B810C9">
      <w:pPr>
        <w:pStyle w:val="ImageCaption"/>
        <w:rPr>
          <w:ins w:id="190" w:author="Carolina Vera" w:date="2018-02-14T12:21:00Z"/>
          <w:lang w:val="es-ES"/>
        </w:rPr>
      </w:pPr>
      <w:r w:rsidRPr="003358B3">
        <w:rPr>
          <w:lang w:val="es-ES"/>
        </w:rPr>
        <w:t>Corte zonal de anomalía de geopotencial en -60°. - fig:ghz-ncep-corte60</w:t>
      </w:r>
    </w:p>
    <w:p w14:paraId="3297DF9C" w14:textId="400FE2E9" w:rsidR="00647BE9" w:rsidRDefault="00647BE9">
      <w:pPr>
        <w:pStyle w:val="ImageCaption"/>
        <w:rPr>
          <w:ins w:id="191" w:author="Carolina Vera" w:date="2018-02-14T12:21:00Z"/>
          <w:lang w:val="es-ES"/>
        </w:rPr>
      </w:pPr>
    </w:p>
    <w:p w14:paraId="3C80E0F5" w14:textId="05D3B254" w:rsidR="00647BE9" w:rsidRDefault="00647BE9">
      <w:pPr>
        <w:pStyle w:val="ImageCaption"/>
        <w:rPr>
          <w:ins w:id="192" w:author="Carolina Vera" w:date="2018-02-14T12:21:00Z"/>
          <w:lang w:val="es-ES"/>
        </w:rPr>
      </w:pPr>
    </w:p>
    <w:p w14:paraId="62C7710C" w14:textId="07939F43" w:rsidR="00647BE9" w:rsidRPr="00647BE9" w:rsidDel="00647BE9" w:rsidRDefault="00647BE9">
      <w:pPr>
        <w:pStyle w:val="Textoindependiente"/>
        <w:rPr>
          <w:del w:id="193" w:author="Carolina Vera" w:date="2018-02-14T12:21:00Z"/>
          <w:color w:val="FF0000"/>
          <w:lang w:val="es-ES"/>
          <w:rPrChange w:id="194" w:author="Carolina Vera" w:date="2018-02-14T12:21:00Z">
            <w:rPr>
              <w:del w:id="195" w:author="Carolina Vera" w:date="2018-02-14T12:21:00Z"/>
              <w:lang w:val="es-ES"/>
            </w:rPr>
          </w:rPrChange>
        </w:rPr>
      </w:pPr>
    </w:p>
    <w:p w14:paraId="45517C8B" w14:textId="1660F24A" w:rsidR="00647BE9" w:rsidRPr="00647BE9" w:rsidRDefault="00647BE9">
      <w:pPr>
        <w:pStyle w:val="ImageCaption"/>
        <w:rPr>
          <w:ins w:id="196" w:author="Carolina Vera" w:date="2018-02-14T12:21:00Z"/>
          <w:color w:val="FF0000"/>
          <w:lang w:val="es-ES"/>
          <w:rPrChange w:id="197" w:author="Carolina Vera" w:date="2018-02-14T12:21:00Z">
            <w:rPr>
              <w:ins w:id="198" w:author="Carolina Vera" w:date="2018-02-14T12:21:00Z"/>
              <w:lang w:val="es-ES"/>
            </w:rPr>
          </w:rPrChange>
        </w:rPr>
      </w:pPr>
      <w:ins w:id="199" w:author="Carolina Vera" w:date="2018-02-14T12:21:00Z">
        <w:r w:rsidRPr="00647BE9">
          <w:rPr>
            <w:i w:val="0"/>
            <w:color w:val="FF0000"/>
            <w:lang w:val="es-ES"/>
            <w:rPrChange w:id="200" w:author="Carolina Vera" w:date="2018-02-14T12:21:00Z">
              <w:rPr>
                <w:i w:val="0"/>
                <w:lang w:val="es-ES"/>
              </w:rPr>
            </w:rPrChange>
          </w:rPr>
          <w:t xml:space="preserve">Las </w:t>
        </w:r>
      </w:ins>
      <w:ins w:id="201" w:author="Carolina Vera" w:date="2018-02-14T12:24:00Z">
        <w:r>
          <w:rPr>
            <w:i w:val="0"/>
            <w:color w:val="FF0000"/>
            <w:lang w:val="es-ES"/>
          </w:rPr>
          <w:t xml:space="preserve">figuras </w:t>
        </w:r>
      </w:ins>
      <w:ins w:id="202" w:author="Carolina Vera" w:date="2018-02-14T12:21:00Z">
        <w:r w:rsidRPr="00647BE9">
          <w:rPr>
            <w:i w:val="0"/>
            <w:color w:val="FF0000"/>
            <w:lang w:val="es-ES"/>
            <w:rPrChange w:id="203" w:author="Carolina Vera" w:date="2018-02-14T12:21:00Z">
              <w:rPr>
                <w:i w:val="0"/>
                <w:lang w:val="es-ES"/>
              </w:rPr>
            </w:rPrChange>
          </w:rPr>
          <w:t xml:space="preserve">que siguen son </w:t>
        </w:r>
        <w:r>
          <w:rPr>
            <w:i w:val="0"/>
            <w:color w:val="FF0000"/>
            <w:lang w:val="es-ES"/>
          </w:rPr>
          <w:t>el corte vertical</w:t>
        </w:r>
      </w:ins>
      <w:ins w:id="204" w:author="Carolina Vera" w:date="2018-02-14T12:22:00Z">
        <w:r>
          <w:rPr>
            <w:i w:val="0"/>
            <w:color w:val="FF0000"/>
            <w:lang w:val="es-ES"/>
          </w:rPr>
          <w:t xml:space="preserve">-zonal de los </w:t>
        </w:r>
      </w:ins>
      <w:ins w:id="205" w:author="Carolina Vera" w:date="2018-02-14T12:21:00Z">
        <w:r>
          <w:rPr>
            <w:i w:val="0"/>
            <w:color w:val="FF0000"/>
            <w:lang w:val="es-ES"/>
          </w:rPr>
          <w:t>promedios zonales</w:t>
        </w:r>
      </w:ins>
      <w:ins w:id="206" w:author="Carolina Vera" w:date="2018-02-14T12:22:00Z">
        <w:r>
          <w:rPr>
            <w:i w:val="0"/>
            <w:color w:val="FF0000"/>
            <w:lang w:val="es-ES"/>
          </w:rPr>
          <w:t xml:space="preserve">-temporales </w:t>
        </w:r>
      </w:ins>
      <w:ins w:id="207" w:author="Carolina Vera" w:date="2018-02-14T12:21:00Z">
        <w:r>
          <w:rPr>
            <w:i w:val="0"/>
            <w:color w:val="FF0000"/>
            <w:lang w:val="es-ES"/>
          </w:rPr>
          <w:t xml:space="preserve"> de los transportes de las perturbaciones</w:t>
        </w:r>
      </w:ins>
      <w:ins w:id="208" w:author="Carolina Vera" w:date="2018-02-14T12:22:00Z">
        <w:r>
          <w:rPr>
            <w:i w:val="0"/>
            <w:color w:val="FF0000"/>
            <w:lang w:val="es-ES"/>
          </w:rPr>
          <w:t xml:space="preserve">? Se ven super raros. Comparalos con los de las climatologías del ERA40 que muestro en circulación </w:t>
        </w:r>
      </w:ins>
      <w:ins w:id="209" w:author="Carolina Vera" w:date="2018-02-14T12:23:00Z">
        <w:r>
          <w:rPr>
            <w:i w:val="0"/>
            <w:color w:val="FF0000"/>
            <w:lang w:val="es-ES"/>
          </w:rPr>
          <w:t>o los del NCEP disponibles en la web. Yo no los mostraría</w:t>
        </w:r>
      </w:ins>
      <w:ins w:id="210" w:author="Carolina Vera" w:date="2018-02-14T12:21:00Z">
        <w:r>
          <w:rPr>
            <w:i w:val="0"/>
            <w:color w:val="FF0000"/>
            <w:lang w:val="es-ES"/>
          </w:rPr>
          <w:t xml:space="preserve"> </w:t>
        </w:r>
      </w:ins>
    </w:p>
    <w:p w14:paraId="7D4C2E84" w14:textId="77777777" w:rsidR="005D05CE" w:rsidRDefault="00B810C9">
      <w:pPr>
        <w:pStyle w:val="Textoindependiente"/>
      </w:pPr>
      <w:r>
        <w:rPr>
          <w:noProof/>
        </w:rPr>
        <w:lastRenderedPageBreak/>
        <w:drawing>
          <wp:inline distT="0" distB="0" distL="0" distR="0" wp14:anchorId="09CEDB50" wp14:editId="5B5A1FC5">
            <wp:extent cx="5334000" cy="3618826"/>
            <wp:effectExtent l="0" t="0" r="0" b="0"/>
            <wp:docPr id="6" name="Picture" descr="Transportes - fig:uzvz-ncep-corte - SÓLO BORRADOR"/>
            <wp:cNvGraphicFramePr/>
            <a:graphic xmlns:a="http://schemas.openxmlformats.org/drawingml/2006/main">
              <a:graphicData uri="http://schemas.openxmlformats.org/drawingml/2006/picture">
                <pic:pic xmlns:pic="http://schemas.openxmlformats.org/drawingml/2006/picture">
                  <pic:nvPicPr>
                    <pic:cNvPr id="0" name="Picture" descr="fig/tesis/uzvz-ncep-corte-1.png"/>
                    <pic:cNvPicPr>
                      <a:picLocks noChangeAspect="1" noChangeArrowheads="1"/>
                    </pic:cNvPicPr>
                  </pic:nvPicPr>
                  <pic:blipFill>
                    <a:blip r:embed="rId15"/>
                    <a:stretch>
                      <a:fillRect/>
                    </a:stretch>
                  </pic:blipFill>
                  <pic:spPr bwMode="auto">
                    <a:xfrm>
                      <a:off x="0" y="0"/>
                      <a:ext cx="5334000" cy="3618826"/>
                    </a:xfrm>
                    <a:prstGeom prst="rect">
                      <a:avLst/>
                    </a:prstGeom>
                    <a:noFill/>
                    <a:ln w="9525">
                      <a:noFill/>
                      <a:headEnd/>
                      <a:tailEnd/>
                    </a:ln>
                  </pic:spPr>
                </pic:pic>
              </a:graphicData>
            </a:graphic>
          </wp:inline>
        </w:drawing>
      </w:r>
      <w:r>
        <w:rPr>
          <w:noProof/>
        </w:rPr>
        <w:drawing>
          <wp:inline distT="0" distB="0" distL="0" distR="0" wp14:anchorId="6C7ACC80" wp14:editId="3E044C6D">
            <wp:extent cx="5334000" cy="3618826"/>
            <wp:effectExtent l="0" t="0" r="0" b="0"/>
            <wp:docPr id="7" name="Picture" descr="Transportes - fig:uzvz-ncep-corte - SÓLO BORRADOR"/>
            <wp:cNvGraphicFramePr/>
            <a:graphic xmlns:a="http://schemas.openxmlformats.org/drawingml/2006/main">
              <a:graphicData uri="http://schemas.openxmlformats.org/drawingml/2006/picture">
                <pic:pic xmlns:pic="http://schemas.openxmlformats.org/drawingml/2006/picture">
                  <pic:nvPicPr>
                    <pic:cNvPr id="0" name="Picture" descr="fig/tesis/uzvz-ncep-corte-2.png"/>
                    <pic:cNvPicPr>
                      <a:picLocks noChangeAspect="1" noChangeArrowheads="1"/>
                    </pic:cNvPicPr>
                  </pic:nvPicPr>
                  <pic:blipFill>
                    <a:blip r:embed="rId16"/>
                    <a:stretch>
                      <a:fillRect/>
                    </a:stretch>
                  </pic:blipFill>
                  <pic:spPr bwMode="auto">
                    <a:xfrm>
                      <a:off x="0" y="0"/>
                      <a:ext cx="5334000" cy="3618826"/>
                    </a:xfrm>
                    <a:prstGeom prst="rect">
                      <a:avLst/>
                    </a:prstGeom>
                    <a:noFill/>
                    <a:ln w="9525">
                      <a:noFill/>
                      <a:headEnd/>
                      <a:tailEnd/>
                    </a:ln>
                  </pic:spPr>
                </pic:pic>
              </a:graphicData>
            </a:graphic>
          </wp:inline>
        </w:drawing>
      </w:r>
    </w:p>
    <w:p w14:paraId="242559FA" w14:textId="12432FDD" w:rsidR="00CF7B33" w:rsidRPr="00CF7B33" w:rsidRDefault="00CF7B33">
      <w:pPr>
        <w:pStyle w:val="Textoindependiente"/>
        <w:rPr>
          <w:ins w:id="211" w:author="Carolina Vera" w:date="2018-02-14T12:25:00Z"/>
          <w:color w:val="FF0000"/>
          <w:lang w:val="es-ES"/>
          <w:rPrChange w:id="212" w:author="Carolina Vera" w:date="2018-02-14T12:25:00Z">
            <w:rPr>
              <w:ins w:id="213" w:author="Carolina Vera" w:date="2018-02-14T12:25:00Z"/>
              <w:lang w:val="es-ES"/>
            </w:rPr>
          </w:rPrChange>
        </w:rPr>
      </w:pPr>
      <w:ins w:id="214" w:author="Carolina Vera" w:date="2018-02-14T12:25:00Z">
        <w:r>
          <w:rPr>
            <w:color w:val="FF0000"/>
            <w:lang w:val="es-ES"/>
          </w:rPr>
          <w:t>(No entiendo qué desvio standard estás</w:t>
        </w:r>
      </w:ins>
      <w:ins w:id="215" w:author="Carolina Vera" w:date="2018-02-14T12:26:00Z">
        <w:r>
          <w:rPr>
            <w:color w:val="FF0000"/>
            <w:lang w:val="es-ES"/>
          </w:rPr>
          <w:t xml:space="preserve"> mostrando</w:t>
        </w:r>
      </w:ins>
      <w:ins w:id="216" w:author="Carolina Vera" w:date="2018-02-14T12:27:00Z">
        <w:r>
          <w:rPr>
            <w:color w:val="FF0000"/>
            <w:lang w:val="es-ES"/>
          </w:rPr>
          <w:t xml:space="preserve"> a continuación</w:t>
        </w:r>
      </w:ins>
      <w:ins w:id="217" w:author="Carolina Vera" w:date="2018-02-14T12:26:00Z">
        <w:r>
          <w:rPr>
            <w:color w:val="FF0000"/>
            <w:lang w:val="es-ES"/>
          </w:rPr>
          <w:t>? El de las anomalías temporales o de las anomalías zonales? Tenés que explicarlo mejor. Además la presentación del desvío estándar está fuera de lugar, debería estar ubicada después de la explicación del campo medio y antes de las anomalías zonales</w:t>
        </w:r>
      </w:ins>
      <w:ins w:id="218" w:author="Carolina Vera" w:date="2018-02-14T12:27:00Z">
        <w:r>
          <w:rPr>
            <w:color w:val="FF0000"/>
            <w:lang w:val="es-ES"/>
          </w:rPr>
          <w:t>.)</w:t>
        </w:r>
      </w:ins>
    </w:p>
    <w:p w14:paraId="6EA1692C" w14:textId="3C51AB4C" w:rsidR="005D05CE" w:rsidRPr="003358B3" w:rsidRDefault="00B810C9">
      <w:pPr>
        <w:pStyle w:val="Textoindependiente"/>
        <w:rPr>
          <w:lang w:val="es-ES"/>
        </w:rPr>
      </w:pPr>
      <w:commentRangeStart w:id="219"/>
      <w:r w:rsidRPr="003358B3">
        <w:rPr>
          <w:lang w:val="es-ES"/>
        </w:rPr>
        <w:lastRenderedPageBreak/>
        <w:t>El ciclo anual de la amplitud de las ondas estacionarias se observa en , donde se muestra el desvío estándar de Z por círculo de latitud para cada mes . La mayor amplitud se encuentra centrado al rededor de los 60°S, como ya se vio en la  y alcanza su máximo entre agosto y octubre, y el mínimo entre febrero y abril, según el nivel.</w:t>
      </w:r>
      <w:commentRangeEnd w:id="219"/>
      <w:r w:rsidR="00CF7B33">
        <w:rPr>
          <w:rStyle w:val="Refdecomentario"/>
        </w:rPr>
        <w:commentReference w:id="219"/>
      </w:r>
    </w:p>
    <w:p w14:paraId="414CBA7D" w14:textId="77777777" w:rsidR="005D05CE" w:rsidRDefault="00B810C9">
      <w:pPr>
        <w:pStyle w:val="FigurewithCaption"/>
      </w:pPr>
      <w:r>
        <w:rPr>
          <w:noProof/>
        </w:rPr>
        <w:drawing>
          <wp:inline distT="0" distB="0" distL="0" distR="0" wp14:anchorId="45F4CA3D" wp14:editId="5AFF5B6D">
            <wp:extent cx="4726004" cy="3696101"/>
            <wp:effectExtent l="0" t="0" r="0" b="0"/>
            <wp:docPr id="8" name="Picture" descr="Desvío estándar por círculo de latitud. - fig:sd-gh-ncep"/>
            <wp:cNvGraphicFramePr/>
            <a:graphic xmlns:a="http://schemas.openxmlformats.org/drawingml/2006/main">
              <a:graphicData uri="http://schemas.openxmlformats.org/drawingml/2006/picture">
                <pic:pic xmlns:pic="http://schemas.openxmlformats.org/drawingml/2006/picture">
                  <pic:nvPicPr>
                    <pic:cNvPr id="0" name="Picture" descr="fig/tesis/sd-gh-ncep-1.png"/>
                    <pic:cNvPicPr>
                      <a:picLocks noChangeAspect="1" noChangeArrowheads="1"/>
                    </pic:cNvPicPr>
                  </pic:nvPicPr>
                  <pic:blipFill>
                    <a:blip r:embed="rId17"/>
                    <a:stretch>
                      <a:fillRect/>
                    </a:stretch>
                  </pic:blipFill>
                  <pic:spPr bwMode="auto">
                    <a:xfrm>
                      <a:off x="0" y="0"/>
                      <a:ext cx="4726004" cy="3696101"/>
                    </a:xfrm>
                    <a:prstGeom prst="rect">
                      <a:avLst/>
                    </a:prstGeom>
                    <a:noFill/>
                    <a:ln w="9525">
                      <a:noFill/>
                      <a:headEnd/>
                      <a:tailEnd/>
                    </a:ln>
                  </pic:spPr>
                </pic:pic>
              </a:graphicData>
            </a:graphic>
          </wp:inline>
        </w:drawing>
      </w:r>
    </w:p>
    <w:p w14:paraId="379B30D7" w14:textId="77777777" w:rsidR="005D05CE" w:rsidRPr="003358B3" w:rsidRDefault="00B810C9">
      <w:pPr>
        <w:pStyle w:val="ImageCaption"/>
        <w:rPr>
          <w:lang w:val="es-ES"/>
        </w:rPr>
      </w:pPr>
      <w:r w:rsidRPr="003358B3">
        <w:rPr>
          <w:lang w:val="es-ES"/>
        </w:rPr>
        <w:t>Desvío estándar por círculo de latitud. - fig:sd-gh-ncep</w:t>
      </w:r>
    </w:p>
    <w:p w14:paraId="57AD835E" w14:textId="1DA487F9" w:rsidR="005D05CE" w:rsidRPr="003358B3" w:rsidRDefault="00BF2A2E">
      <w:pPr>
        <w:pStyle w:val="Ttulo2"/>
        <w:rPr>
          <w:lang w:val="es-ES"/>
        </w:rPr>
      </w:pPr>
      <w:bookmarkStart w:id="220" w:name="temperatura"/>
      <w:bookmarkStart w:id="221" w:name="_Toc506372316"/>
      <w:bookmarkEnd w:id="220"/>
      <w:ins w:id="222" w:author="Carolina Vera" w:date="2018-02-14T16:01:00Z">
        <w:r>
          <w:rPr>
            <w:lang w:val="es-ES"/>
          </w:rPr>
          <w:t xml:space="preserve">3.2 </w:t>
        </w:r>
      </w:ins>
      <w:r w:rsidR="00B810C9" w:rsidRPr="003358B3">
        <w:rPr>
          <w:lang w:val="es-ES"/>
        </w:rPr>
        <w:t>Temperatura</w:t>
      </w:r>
      <w:bookmarkEnd w:id="221"/>
    </w:p>
    <w:p w14:paraId="36959021" w14:textId="29AE4F1C" w:rsidR="005D05CE" w:rsidRPr="003358B3" w:rsidRDefault="00211F9A">
      <w:pPr>
        <w:pStyle w:val="FirstParagraph"/>
        <w:rPr>
          <w:lang w:val="es-ES"/>
        </w:rPr>
      </w:pPr>
      <w:ins w:id="223" w:author="Carolina Vera" w:date="2018-02-14T12:29:00Z">
        <w:r>
          <w:rPr>
            <w:lang w:val="es-ES"/>
          </w:rPr>
          <w:t>La distribuci</w:t>
        </w:r>
      </w:ins>
      <w:ins w:id="224" w:author="Carolina Vera" w:date="2018-02-14T12:30:00Z">
        <w:r>
          <w:rPr>
            <w:lang w:val="es-ES"/>
          </w:rPr>
          <w:t xml:space="preserve">ón horizontal de la temperatura media </w:t>
        </w:r>
      </w:ins>
      <w:del w:id="225" w:author="Carolina Vera" w:date="2018-02-14T12:30:00Z">
        <w:r w:rsidR="00B810C9" w:rsidRPr="003358B3" w:rsidDel="00211F9A">
          <w:rPr>
            <w:lang w:val="es-ES"/>
          </w:rPr>
          <w:delText xml:space="preserve">Pasando a la temperatura, en la  puede verse que, </w:delText>
        </w:r>
      </w:del>
      <w:r w:rsidR="00B810C9" w:rsidRPr="003358B3">
        <w:rPr>
          <w:lang w:val="es-ES"/>
        </w:rPr>
        <w:t xml:space="preserve">al igual que </w:t>
      </w:r>
      <w:ins w:id="226" w:author="Carolina Vera" w:date="2018-02-14T12:30:00Z">
        <w:r>
          <w:rPr>
            <w:lang w:val="es-ES"/>
          </w:rPr>
          <w:t xml:space="preserve">la altura geopotencial media, </w:t>
        </w:r>
      </w:ins>
      <w:del w:id="227" w:author="Carolina Vera" w:date="2018-02-14T12:30:00Z">
        <w:r w:rsidR="00B810C9" w:rsidRPr="003358B3" w:rsidDel="00211F9A">
          <w:rPr>
            <w:lang w:val="es-ES"/>
          </w:rPr>
          <w:delText xml:space="preserve">el campo de geopotencial, </w:delText>
        </w:r>
      </w:del>
      <w:r w:rsidR="00B810C9" w:rsidRPr="003358B3">
        <w:rPr>
          <w:lang w:val="es-ES"/>
        </w:rPr>
        <w:t>tiene una estructura principalmente zonal en todos los niveles y estaciones. Por debajo de los 200hPa, donde el gradiente meridional de temperatura es mínimo, la temperatura disminuye con la latitud en todas las estaciones. Por encima de este nivel, en cambio, en verano la temperatura crece con la latitud, y en el resto de las estaciones muestra un máximo centrado en 60°S en otoño y en 45°S en invierno y primavera. El nivel de 850hPa se ve</w:t>
      </w:r>
      <w:ins w:id="228" w:author="Carolina Vera" w:date="2018-02-14T12:31:00Z">
        <w:r w:rsidR="002B6CF0">
          <w:rPr>
            <w:lang w:val="es-ES"/>
          </w:rPr>
          <w:t xml:space="preserve">n las asimetrías zonales más importantes </w:t>
        </w:r>
      </w:ins>
      <w:r w:rsidR="00B810C9" w:rsidRPr="003358B3">
        <w:rPr>
          <w:lang w:val="es-ES"/>
        </w:rPr>
        <w:t xml:space="preserve"> </w:t>
      </w:r>
      <w:del w:id="229" w:author="Carolina Vera" w:date="2018-02-14T12:31:00Z">
        <w:r w:rsidR="00B810C9" w:rsidRPr="003358B3" w:rsidDel="002B6CF0">
          <w:rPr>
            <w:lang w:val="es-ES"/>
          </w:rPr>
          <w:delText>particularmente deformado por</w:delText>
        </w:r>
      </w:del>
      <w:ins w:id="230" w:author="Carolina Vera" w:date="2018-02-14T12:31:00Z">
        <w:r w:rsidR="002B6CF0">
          <w:rPr>
            <w:lang w:val="es-ES"/>
          </w:rPr>
          <w:t>asociadas con</w:t>
        </w:r>
      </w:ins>
      <w:r w:rsidR="00B810C9" w:rsidRPr="003358B3">
        <w:rPr>
          <w:lang w:val="es-ES"/>
        </w:rPr>
        <w:t xml:space="preserve"> los contrastes de temperatura </w:t>
      </w:r>
      <w:ins w:id="231" w:author="Carolina Vera" w:date="2018-02-14T12:31:00Z">
        <w:r w:rsidR="002B6CF0">
          <w:rPr>
            <w:lang w:val="es-ES"/>
          </w:rPr>
          <w:t xml:space="preserve">entre continente y océanos, </w:t>
        </w:r>
      </w:ins>
      <w:del w:id="232" w:author="Carolina Vera" w:date="2018-02-14T12:31:00Z">
        <w:r w:rsidR="00B810C9" w:rsidRPr="003358B3" w:rsidDel="002B6CF0">
          <w:rPr>
            <w:lang w:val="es-ES"/>
          </w:rPr>
          <w:delText xml:space="preserve">zonales </w:delText>
        </w:r>
      </w:del>
      <w:r w:rsidR="00B810C9" w:rsidRPr="003358B3">
        <w:rPr>
          <w:lang w:val="es-ES"/>
        </w:rPr>
        <w:t>como el máximo sobre Australia en verano.</w:t>
      </w:r>
    </w:p>
    <w:p w14:paraId="22C719CE" w14:textId="77777777" w:rsidR="005D05CE" w:rsidRDefault="00B810C9">
      <w:pPr>
        <w:pStyle w:val="FigurewithCaption"/>
      </w:pPr>
      <w:r>
        <w:rPr>
          <w:noProof/>
        </w:rPr>
        <w:lastRenderedPageBreak/>
        <w:drawing>
          <wp:inline distT="0" distB="0" distL="0" distR="0" wp14:anchorId="11635990" wp14:editId="2B6FB18C">
            <wp:extent cx="4726004" cy="3696101"/>
            <wp:effectExtent l="0" t="0" r="0" b="0"/>
            <wp:docPr id="9" name="Picture" descr="Corte meridional de temperatura media. - fig:t-ncep-corte"/>
            <wp:cNvGraphicFramePr/>
            <a:graphic xmlns:a="http://schemas.openxmlformats.org/drawingml/2006/main">
              <a:graphicData uri="http://schemas.openxmlformats.org/drawingml/2006/picture">
                <pic:pic xmlns:pic="http://schemas.openxmlformats.org/drawingml/2006/picture">
                  <pic:nvPicPr>
                    <pic:cNvPr id="0" name="Picture" descr="fig/tesis/t-ncep-corte-1.png"/>
                    <pic:cNvPicPr>
                      <a:picLocks noChangeAspect="1" noChangeArrowheads="1"/>
                    </pic:cNvPicPr>
                  </pic:nvPicPr>
                  <pic:blipFill>
                    <a:blip r:embed="rId18"/>
                    <a:stretch>
                      <a:fillRect/>
                    </a:stretch>
                  </pic:blipFill>
                  <pic:spPr bwMode="auto">
                    <a:xfrm>
                      <a:off x="0" y="0"/>
                      <a:ext cx="4726004" cy="3696101"/>
                    </a:xfrm>
                    <a:prstGeom prst="rect">
                      <a:avLst/>
                    </a:prstGeom>
                    <a:noFill/>
                    <a:ln w="9525">
                      <a:noFill/>
                      <a:headEnd/>
                      <a:tailEnd/>
                    </a:ln>
                  </pic:spPr>
                </pic:pic>
              </a:graphicData>
            </a:graphic>
          </wp:inline>
        </w:drawing>
      </w:r>
    </w:p>
    <w:p w14:paraId="4B35C92E" w14:textId="77777777" w:rsidR="005D05CE" w:rsidRPr="003358B3" w:rsidRDefault="00B810C9">
      <w:pPr>
        <w:pStyle w:val="ImageCaption"/>
        <w:rPr>
          <w:lang w:val="es-ES"/>
        </w:rPr>
      </w:pPr>
      <w:r w:rsidRPr="003358B3">
        <w:rPr>
          <w:lang w:val="es-ES"/>
        </w:rPr>
        <w:t>Corte meridional de temperatura media. - fig:t-ncep-corte</w:t>
      </w:r>
    </w:p>
    <w:p w14:paraId="6973BF47" w14:textId="208A267C" w:rsidR="005D05CE" w:rsidRPr="003358B3" w:rsidRDefault="002B6CF0">
      <w:pPr>
        <w:pStyle w:val="Textoindependiente"/>
        <w:rPr>
          <w:lang w:val="es-ES"/>
        </w:rPr>
      </w:pPr>
      <w:ins w:id="233" w:author="Carolina Vera" w:date="2018-02-14T12:31:00Z">
        <w:r>
          <w:rPr>
            <w:lang w:val="es-ES"/>
          </w:rPr>
          <w:t>El aná</w:t>
        </w:r>
      </w:ins>
      <w:ins w:id="234" w:author="Carolina Vera" w:date="2018-02-14T12:32:00Z">
        <w:r>
          <w:rPr>
            <w:lang w:val="es-ES"/>
          </w:rPr>
          <w:t xml:space="preserve">lisis del corte vertical-meridional de temperatura media zonal </w:t>
        </w:r>
      </w:ins>
      <w:del w:id="235" w:author="Carolina Vera" w:date="2018-02-14T12:32:00Z">
        <w:r w:rsidR="00B810C9" w:rsidRPr="003358B3" w:rsidDel="002B6CF0">
          <w:rPr>
            <w:lang w:val="es-ES"/>
          </w:rPr>
          <w:delText>Haciendo un promedio zonal como se muestra en la , se observa</w:delText>
        </w:r>
      </w:del>
      <w:ins w:id="236" w:author="Carolina Vera" w:date="2018-02-14T12:32:00Z">
        <w:r>
          <w:rPr>
            <w:lang w:val="es-ES"/>
          </w:rPr>
          <w:t>presenta</w:t>
        </w:r>
      </w:ins>
      <w:r w:rsidR="00B810C9" w:rsidRPr="003358B3">
        <w:rPr>
          <w:lang w:val="es-ES"/>
        </w:rPr>
        <w:t xml:space="preserve"> un mínimo de temperatura </w:t>
      </w:r>
      <w:del w:id="237" w:author="Carolina Vera" w:date="2018-02-14T12:32:00Z">
        <w:r w:rsidR="00B810C9" w:rsidRPr="003358B3" w:rsidDel="002B6CF0">
          <w:rPr>
            <w:lang w:val="es-ES"/>
          </w:rPr>
          <w:delText xml:space="preserve">se da </w:delText>
        </w:r>
      </w:del>
      <w:r w:rsidR="00B810C9" w:rsidRPr="003358B3">
        <w:rPr>
          <w:lang w:val="es-ES"/>
        </w:rPr>
        <w:t xml:space="preserve">en la estatósfera tropical durante todo el año y uno en la estatósfera polar con amplitud, extensión y altura máxima en invierno y mínima en verano. El máximo relativo de </w:t>
      </w:r>
      <w:del w:id="238" w:author="Carolina Vera" w:date="2018-02-14T12:32:00Z">
        <w:r w:rsidR="00B810C9" w:rsidRPr="003358B3" w:rsidDel="002B6CF0">
          <w:rPr>
            <w:lang w:val="es-ES"/>
          </w:rPr>
          <w:delText>tempertura</w:delText>
        </w:r>
      </w:del>
      <w:ins w:id="239" w:author="Carolina Vera" w:date="2018-02-14T12:32:00Z">
        <w:r w:rsidRPr="003358B3">
          <w:rPr>
            <w:lang w:val="es-ES"/>
          </w:rPr>
          <w:t>temperatura</w:t>
        </w:r>
      </w:ins>
      <w:r w:rsidR="00B810C9" w:rsidRPr="003358B3">
        <w:rPr>
          <w:lang w:val="es-ES"/>
        </w:rPr>
        <w:t xml:space="preserve"> observado por encima de 100hPa se da como consecuencia de estos dos </w:t>
      </w:r>
      <w:commentRangeStart w:id="240"/>
      <w:r w:rsidR="00B810C9" w:rsidRPr="003358B3">
        <w:rPr>
          <w:lang w:val="es-ES"/>
        </w:rPr>
        <w:t>mínimos</w:t>
      </w:r>
      <w:commentRangeEnd w:id="240"/>
      <w:r>
        <w:rPr>
          <w:rStyle w:val="Refdecomentario"/>
        </w:rPr>
        <w:commentReference w:id="240"/>
      </w:r>
      <w:r w:rsidR="00B810C9" w:rsidRPr="003358B3">
        <w:rPr>
          <w:lang w:val="es-ES"/>
        </w:rPr>
        <w:t>.</w:t>
      </w:r>
    </w:p>
    <w:p w14:paraId="187DF145" w14:textId="26CA1164" w:rsidR="005D05CE" w:rsidRPr="003358B3" w:rsidRDefault="00B810C9">
      <w:pPr>
        <w:pStyle w:val="Textoindependiente"/>
        <w:rPr>
          <w:lang w:val="es-ES"/>
        </w:rPr>
      </w:pPr>
      <w:r w:rsidRPr="003358B3">
        <w:rPr>
          <w:lang w:val="es-ES"/>
        </w:rPr>
        <w:t xml:space="preserve">En </w:t>
      </w:r>
      <w:commentRangeStart w:id="241"/>
      <w:r w:rsidRPr="003358B3">
        <w:rPr>
          <w:lang w:val="es-ES"/>
        </w:rPr>
        <w:t xml:space="preserve">la </w:t>
      </w:r>
      <w:ins w:id="242" w:author="Carolina Vera" w:date="2018-02-14T12:34:00Z">
        <w:r w:rsidR="002B6CF0">
          <w:rPr>
            <w:lang w:val="es-ES"/>
          </w:rPr>
          <w:t xml:space="preserve"> Fig. xx</w:t>
        </w:r>
      </w:ins>
      <w:r w:rsidRPr="003358B3">
        <w:rPr>
          <w:lang w:val="es-ES"/>
        </w:rPr>
        <w:t xml:space="preserve"> </w:t>
      </w:r>
      <w:commentRangeEnd w:id="241"/>
      <w:r w:rsidR="00927DA3">
        <w:rPr>
          <w:rStyle w:val="Refdecomentario"/>
        </w:rPr>
        <w:commentReference w:id="241"/>
      </w:r>
      <w:r w:rsidRPr="003358B3">
        <w:rPr>
          <w:lang w:val="es-ES"/>
        </w:rPr>
        <w:t>se muestran las anomalías zonales de temperatura</w:t>
      </w:r>
      <w:ins w:id="243" w:author="Carolina Vera" w:date="2018-02-14T12:34:00Z">
        <w:r w:rsidR="002B6CF0">
          <w:rPr>
            <w:lang w:val="es-ES"/>
          </w:rPr>
          <w:t xml:space="preserve"> media</w:t>
        </w:r>
      </w:ins>
      <w:r w:rsidRPr="003358B3">
        <w:rPr>
          <w:lang w:val="es-ES"/>
        </w:rPr>
        <w:t xml:space="preserve">. En 850hPa se aprecia </w:t>
      </w:r>
      <w:del w:id="244" w:author="Carolina Vera" w:date="2018-02-14T12:38:00Z">
        <w:r w:rsidRPr="003358B3" w:rsidDel="00927DA3">
          <w:rPr>
            <w:lang w:val="es-ES"/>
          </w:rPr>
          <w:delText xml:space="preserve">mejor </w:delText>
        </w:r>
      </w:del>
      <w:r w:rsidRPr="003358B3">
        <w:rPr>
          <w:lang w:val="es-ES"/>
        </w:rPr>
        <w:t>el efecto del contraste de temperatura entre el suelo y el mar</w:t>
      </w:r>
      <w:del w:id="245" w:author="Carolina Vera" w:date="2018-02-14T12:38:00Z">
        <w:r w:rsidRPr="003358B3" w:rsidDel="00927DA3">
          <w:rPr>
            <w:lang w:val="es-ES"/>
          </w:rPr>
          <w:delText xml:space="preserve"> que en la </w:delText>
        </w:r>
      </w:del>
      <w:r w:rsidRPr="003358B3">
        <w:rPr>
          <w:lang w:val="es-ES"/>
        </w:rPr>
        <w:t>. Se observan anomalías positivas sobre los continentes y negativas sobre los océanos en todas las estaciones, aunque más intensas en verano y primavera. En niveles más altos éstas pierden su intensidad</w:t>
      </w:r>
      <w:ins w:id="246" w:author="Carolina Vera" w:date="2018-02-14T12:42:00Z">
        <w:r w:rsidR="00C81296">
          <w:rPr>
            <w:lang w:val="es-ES"/>
          </w:rPr>
          <w:t>,</w:t>
        </w:r>
      </w:ins>
      <w:r w:rsidRPr="003358B3">
        <w:rPr>
          <w:lang w:val="es-ES"/>
        </w:rPr>
        <w:t xml:space="preserve"> pero reaparecen en 100hPa con signo invertido. </w:t>
      </w:r>
      <w:commentRangeStart w:id="247"/>
      <w:r w:rsidRPr="003358B3">
        <w:rPr>
          <w:lang w:val="es-ES"/>
        </w:rPr>
        <w:t xml:space="preserve">Estas características tienen su correlato en la altura geopotencial </w:t>
      </w:r>
      <w:del w:id="248" w:author="Carolina Vera" w:date="2018-02-14T12:38:00Z">
        <w:r w:rsidRPr="003358B3" w:rsidDel="00927DA3">
          <w:rPr>
            <w:lang w:val="es-ES"/>
          </w:rPr>
          <w:delText>y corresponden a circulaciones tipo Walker .</w:delText>
        </w:r>
      </w:del>
      <w:commentRangeEnd w:id="247"/>
      <w:r w:rsidR="00927DA3">
        <w:rPr>
          <w:rStyle w:val="Refdecomentario"/>
        </w:rPr>
        <w:commentReference w:id="247"/>
      </w:r>
    </w:p>
    <w:p w14:paraId="329D9BD0" w14:textId="03F7A51D" w:rsidR="005D05CE" w:rsidRDefault="00B810C9">
      <w:pPr>
        <w:pStyle w:val="Textoindependiente"/>
        <w:rPr>
          <w:ins w:id="249" w:author="Carolina Vera" w:date="2018-02-14T12:43:00Z"/>
          <w:lang w:val="es-ES"/>
        </w:rPr>
      </w:pPr>
      <w:r w:rsidRPr="003358B3">
        <w:rPr>
          <w:lang w:val="es-ES"/>
        </w:rPr>
        <w:t xml:space="preserve">En invierno y primavera, los niveles altos están dominados por una QS1 con máximo en el sur de Australia y mínimo en el Atlántico sur. En niveles más bajos, la onda disminuye su amplitid y se defasa hacia el este y queda casi en cuadratura () con el </w:t>
      </w:r>
      <w:commentRangeStart w:id="250"/>
      <w:r w:rsidRPr="003358B3">
        <w:rPr>
          <w:lang w:val="es-ES"/>
        </w:rPr>
        <w:t>máximo en 850hPa en Antártida occidental</w:t>
      </w:r>
      <w:commentRangeEnd w:id="250"/>
      <w:r w:rsidR="00C81296">
        <w:rPr>
          <w:rStyle w:val="Refdecomentario"/>
        </w:rPr>
        <w:commentReference w:id="250"/>
      </w:r>
      <w:r w:rsidRPr="003358B3">
        <w:rPr>
          <w:lang w:val="es-ES"/>
        </w:rPr>
        <w:t>. En otoño esta onda está presente</w:t>
      </w:r>
      <w:ins w:id="251" w:author="Carolina Vera" w:date="2018-02-14T12:42:00Z">
        <w:r w:rsidR="00C81296">
          <w:rPr>
            <w:lang w:val="es-ES"/>
          </w:rPr>
          <w:t>,</w:t>
        </w:r>
      </w:ins>
      <w:r w:rsidRPr="003358B3">
        <w:rPr>
          <w:lang w:val="es-ES"/>
        </w:rPr>
        <w:t xml:space="preserve"> pero con amplitud muy reducida y máxima en niveles medios. </w:t>
      </w:r>
      <w:r w:rsidRPr="00C81296">
        <w:rPr>
          <w:lang w:val="es-ES"/>
          <w:rPrChange w:id="252" w:author="Carolina Vera" w:date="2018-02-14T12:42:00Z">
            <w:rPr/>
          </w:rPrChange>
        </w:rPr>
        <w:t>Finalmente, en verano ésta desaparece por encima de 100hPa.</w:t>
      </w:r>
    </w:p>
    <w:p w14:paraId="4E860E18" w14:textId="72373266" w:rsidR="00C81296" w:rsidRDefault="00C81296">
      <w:pPr>
        <w:pStyle w:val="Textoindependiente"/>
        <w:rPr>
          <w:ins w:id="253" w:author="Carolina Vera" w:date="2018-02-14T12:43:00Z"/>
          <w:lang w:val="es-ES"/>
        </w:rPr>
      </w:pPr>
    </w:p>
    <w:p w14:paraId="4A956878" w14:textId="4FCF4BC8" w:rsidR="00C81296" w:rsidRPr="00C81296" w:rsidRDefault="00C81296">
      <w:pPr>
        <w:pStyle w:val="Textoindependiente"/>
        <w:rPr>
          <w:color w:val="FF0000"/>
          <w:lang w:val="es-ES"/>
          <w:rPrChange w:id="254" w:author="Carolina Vera" w:date="2018-02-14T12:43:00Z">
            <w:rPr/>
          </w:rPrChange>
        </w:rPr>
      </w:pPr>
      <w:ins w:id="255" w:author="Carolina Vera" w:date="2018-02-14T12:43:00Z">
        <w:r>
          <w:rPr>
            <w:color w:val="FF0000"/>
            <w:lang w:val="es-ES"/>
          </w:rPr>
          <w:lastRenderedPageBreak/>
          <w:t xml:space="preserve">Falta que agregues </w:t>
        </w:r>
      </w:ins>
      <w:ins w:id="256" w:author="Carolina Vera" w:date="2018-02-14T12:44:00Z">
        <w:r>
          <w:rPr>
            <w:color w:val="FF0000"/>
            <w:lang w:val="es-ES"/>
          </w:rPr>
          <w:t>un párrafo describiendo lo que muestra la figura que sigue del corte vertical. Si combinas lo que muestran con lo que muestra la figura de las anomalias horizontales, entonces mencionala antes.</w:t>
        </w:r>
      </w:ins>
    </w:p>
    <w:p w14:paraId="636F59CB" w14:textId="77777777" w:rsidR="005D05CE" w:rsidRDefault="00B810C9">
      <w:pPr>
        <w:pStyle w:val="FigurewithCaption"/>
      </w:pPr>
      <w:r>
        <w:rPr>
          <w:noProof/>
        </w:rPr>
        <w:drawing>
          <wp:inline distT="0" distB="0" distL="0" distR="0" wp14:anchorId="76FAFF3A" wp14:editId="161E5D31">
            <wp:extent cx="4726004" cy="3696101"/>
            <wp:effectExtent l="0" t="0" r="0" b="0"/>
            <wp:docPr id="10" name="Picture" descr="Corte zonal de anomalía de temperatura en -60°. - fig:t-ncep-corte60"/>
            <wp:cNvGraphicFramePr/>
            <a:graphic xmlns:a="http://schemas.openxmlformats.org/drawingml/2006/main">
              <a:graphicData uri="http://schemas.openxmlformats.org/drawingml/2006/picture">
                <pic:pic xmlns:pic="http://schemas.openxmlformats.org/drawingml/2006/picture">
                  <pic:nvPicPr>
                    <pic:cNvPr id="0" name="Picture" descr="fig/tesis/t-ncep-corte60-1.png"/>
                    <pic:cNvPicPr>
                      <a:picLocks noChangeAspect="1" noChangeArrowheads="1"/>
                    </pic:cNvPicPr>
                  </pic:nvPicPr>
                  <pic:blipFill>
                    <a:blip r:embed="rId19"/>
                    <a:stretch>
                      <a:fillRect/>
                    </a:stretch>
                  </pic:blipFill>
                  <pic:spPr bwMode="auto">
                    <a:xfrm>
                      <a:off x="0" y="0"/>
                      <a:ext cx="4726004" cy="3696101"/>
                    </a:xfrm>
                    <a:prstGeom prst="rect">
                      <a:avLst/>
                    </a:prstGeom>
                    <a:noFill/>
                    <a:ln w="9525">
                      <a:noFill/>
                      <a:headEnd/>
                      <a:tailEnd/>
                    </a:ln>
                  </pic:spPr>
                </pic:pic>
              </a:graphicData>
            </a:graphic>
          </wp:inline>
        </w:drawing>
      </w:r>
    </w:p>
    <w:p w14:paraId="41D4BBC7" w14:textId="77777777" w:rsidR="005D05CE" w:rsidRPr="003358B3" w:rsidRDefault="00B810C9">
      <w:pPr>
        <w:pStyle w:val="ImageCaption"/>
        <w:rPr>
          <w:lang w:val="es-ES"/>
        </w:rPr>
      </w:pPr>
      <w:r w:rsidRPr="003358B3">
        <w:rPr>
          <w:lang w:val="es-ES"/>
        </w:rPr>
        <w:t>Corte zonal de anomalía de temperatura en -60°. - fig:t-ncep-corte60</w:t>
      </w:r>
    </w:p>
    <w:p w14:paraId="1934A4E0" w14:textId="09F4B2AC" w:rsidR="005D05CE" w:rsidRDefault="00BF2A2E">
      <w:pPr>
        <w:pStyle w:val="Ttulo2"/>
        <w:rPr>
          <w:ins w:id="257" w:author="Carolina Vera" w:date="2018-02-14T12:45:00Z"/>
        </w:rPr>
      </w:pPr>
      <w:bookmarkStart w:id="258" w:name="viento-zonal"/>
      <w:bookmarkStart w:id="259" w:name="_Toc506372317"/>
      <w:bookmarkEnd w:id="258"/>
      <w:ins w:id="260" w:author="Carolina Vera" w:date="2018-02-14T16:01:00Z">
        <w:r>
          <w:t xml:space="preserve">3.3 </w:t>
        </w:r>
      </w:ins>
      <w:r w:rsidR="00B810C9">
        <w:t>Viento zonal</w:t>
      </w:r>
      <w:bookmarkEnd w:id="259"/>
    </w:p>
    <w:p w14:paraId="337B53FE" w14:textId="6BB1A050" w:rsidR="00EF401D" w:rsidRDefault="00EF401D" w:rsidP="00EF401D">
      <w:pPr>
        <w:pStyle w:val="Textoindependiente"/>
        <w:rPr>
          <w:ins w:id="261" w:author="Carolina Vera" w:date="2018-02-14T12:45:00Z"/>
        </w:rPr>
      </w:pPr>
    </w:p>
    <w:p w14:paraId="18600B36" w14:textId="1EC29A40" w:rsidR="00EF401D" w:rsidRPr="00EF401D" w:rsidDel="00EF401D" w:rsidRDefault="00EF401D">
      <w:pPr>
        <w:pStyle w:val="Textoindependiente"/>
        <w:rPr>
          <w:del w:id="262" w:author="Carolina Vera" w:date="2018-02-14T12:47:00Z"/>
          <w:color w:val="FF0000"/>
          <w:lang w:val="es-ES"/>
          <w:rPrChange w:id="263" w:author="Carolina Vera" w:date="2018-02-14T12:46:00Z">
            <w:rPr>
              <w:del w:id="264" w:author="Carolina Vera" w:date="2018-02-14T12:47:00Z"/>
            </w:rPr>
          </w:rPrChange>
        </w:rPr>
        <w:pPrChange w:id="265" w:author="Carolina Vera" w:date="2018-02-14T12:45:00Z">
          <w:pPr>
            <w:pStyle w:val="Ttulo2"/>
          </w:pPr>
        </w:pPrChange>
      </w:pPr>
    </w:p>
    <w:p w14:paraId="13A5E837" w14:textId="77777777" w:rsidR="005D05CE" w:rsidRDefault="00B810C9">
      <w:pPr>
        <w:pStyle w:val="FigurewithCaption"/>
      </w:pPr>
      <w:r>
        <w:rPr>
          <w:noProof/>
        </w:rPr>
        <w:lastRenderedPageBreak/>
        <w:drawing>
          <wp:inline distT="0" distB="0" distL="0" distR="0" wp14:anchorId="25E9E3DD" wp14:editId="18D75E91">
            <wp:extent cx="4726004" cy="3696101"/>
            <wp:effectExtent l="0" t="0" r="0" b="0"/>
            <wp:docPr id="11" name="Picture" descr="Viento zonal medio. - fig:u-ncep-corte"/>
            <wp:cNvGraphicFramePr/>
            <a:graphic xmlns:a="http://schemas.openxmlformats.org/drawingml/2006/main">
              <a:graphicData uri="http://schemas.openxmlformats.org/drawingml/2006/picture">
                <pic:pic xmlns:pic="http://schemas.openxmlformats.org/drawingml/2006/picture">
                  <pic:nvPicPr>
                    <pic:cNvPr id="0" name="Picture" descr="fig/tesis/u-ncep-corte-1.png"/>
                    <pic:cNvPicPr>
                      <a:picLocks noChangeAspect="1" noChangeArrowheads="1"/>
                    </pic:cNvPicPr>
                  </pic:nvPicPr>
                  <pic:blipFill>
                    <a:blip r:embed="rId20"/>
                    <a:stretch>
                      <a:fillRect/>
                    </a:stretch>
                  </pic:blipFill>
                  <pic:spPr bwMode="auto">
                    <a:xfrm>
                      <a:off x="0" y="0"/>
                      <a:ext cx="4726004" cy="3696101"/>
                    </a:xfrm>
                    <a:prstGeom prst="rect">
                      <a:avLst/>
                    </a:prstGeom>
                    <a:noFill/>
                    <a:ln w="9525">
                      <a:noFill/>
                      <a:headEnd/>
                      <a:tailEnd/>
                    </a:ln>
                  </pic:spPr>
                </pic:pic>
              </a:graphicData>
            </a:graphic>
          </wp:inline>
        </w:drawing>
      </w:r>
    </w:p>
    <w:p w14:paraId="5ECA3A5B" w14:textId="77777777" w:rsidR="005D05CE" w:rsidRPr="003358B3" w:rsidRDefault="00B810C9">
      <w:pPr>
        <w:pStyle w:val="ImageCaption"/>
        <w:rPr>
          <w:lang w:val="es-ES"/>
        </w:rPr>
      </w:pPr>
      <w:r w:rsidRPr="003358B3">
        <w:rPr>
          <w:lang w:val="es-ES"/>
        </w:rPr>
        <w:t>Viento zonal medio. - fig:u-ncep-corte</w:t>
      </w:r>
    </w:p>
    <w:p w14:paraId="0F2D8DA1" w14:textId="1F1808C1" w:rsidR="005D05CE" w:rsidRPr="003358B3" w:rsidRDefault="00B810C9">
      <w:pPr>
        <w:pStyle w:val="Textoindependiente"/>
        <w:rPr>
          <w:lang w:val="es-ES"/>
        </w:rPr>
      </w:pPr>
      <w:r w:rsidRPr="003358B3">
        <w:rPr>
          <w:lang w:val="es-ES"/>
        </w:rPr>
        <w:t>La media zonal del viento zonal (</w:t>
      </w:r>
      <w:ins w:id="266" w:author="Carolina Vera" w:date="2018-02-14T12:49:00Z">
        <w:r w:rsidR="00EF401D">
          <w:rPr>
            <w:lang w:val="es-ES"/>
          </w:rPr>
          <w:t>Fig. xxx</w:t>
        </w:r>
      </w:ins>
      <w:r w:rsidRPr="003358B3">
        <w:rPr>
          <w:lang w:val="es-ES"/>
        </w:rPr>
        <w:t>) muestra</w:t>
      </w:r>
      <w:ins w:id="267" w:author="Carolina Vera" w:date="2018-02-14T12:49:00Z">
        <w:r w:rsidR="00EF401D">
          <w:rPr>
            <w:lang w:val="es-ES"/>
          </w:rPr>
          <w:t xml:space="preserve"> dos</w:t>
        </w:r>
      </w:ins>
      <w:r w:rsidRPr="003358B3">
        <w:rPr>
          <w:lang w:val="es-ES"/>
        </w:rPr>
        <w:t xml:space="preserve"> </w:t>
      </w:r>
      <w:del w:id="268" w:author="Carolina Vera" w:date="2018-02-14T12:49:00Z">
        <w:r w:rsidRPr="003358B3" w:rsidDel="00EF401D">
          <w:rPr>
            <w:lang w:val="es-ES"/>
          </w:rPr>
          <w:delText xml:space="preserve">sendos </w:delText>
        </w:r>
      </w:del>
      <w:r w:rsidRPr="003358B3">
        <w:rPr>
          <w:lang w:val="es-ES"/>
        </w:rPr>
        <w:t>máximos</w:t>
      </w:r>
      <w:ins w:id="269" w:author="Carolina Vera" w:date="2018-02-14T12:49:00Z">
        <w:r w:rsidR="00EF401D">
          <w:rPr>
            <w:lang w:val="es-ES"/>
          </w:rPr>
          <w:t>, u</w:t>
        </w:r>
      </w:ins>
      <w:ins w:id="270" w:author="Carolina Vera" w:date="2018-02-14T12:50:00Z">
        <w:r w:rsidR="00EF401D">
          <w:rPr>
            <w:lang w:val="es-ES"/>
          </w:rPr>
          <w:t xml:space="preserve">no </w:t>
        </w:r>
      </w:ins>
      <w:r w:rsidRPr="003358B3">
        <w:rPr>
          <w:lang w:val="es-ES"/>
        </w:rPr>
        <w:t xml:space="preserve"> en latitudes medias en 200hPa y </w:t>
      </w:r>
      <w:ins w:id="271" w:author="Carolina Vera" w:date="2018-02-14T12:50:00Z">
        <w:r w:rsidR="00EF401D">
          <w:rPr>
            <w:lang w:val="es-ES"/>
          </w:rPr>
          <w:t xml:space="preserve">otro en latitudes </w:t>
        </w:r>
      </w:ins>
      <w:r w:rsidRPr="003358B3">
        <w:rPr>
          <w:lang w:val="es-ES"/>
        </w:rPr>
        <w:t>p</w:t>
      </w:r>
      <w:ins w:id="272" w:author="Carolina Vera" w:date="2018-02-14T12:49:00Z">
        <w:r w:rsidR="00EF401D">
          <w:rPr>
            <w:lang w:val="es-ES"/>
          </w:rPr>
          <w:t>o</w:t>
        </w:r>
      </w:ins>
      <w:r w:rsidRPr="003358B3">
        <w:rPr>
          <w:lang w:val="es-ES"/>
        </w:rPr>
        <w:t>lares en la estatósfera, correspondientes al jet subtropical y subpolar</w:t>
      </w:r>
      <w:ins w:id="273" w:author="Carolina Vera" w:date="2018-02-14T12:50:00Z">
        <w:r w:rsidR="00EF401D">
          <w:rPr>
            <w:lang w:val="es-ES"/>
          </w:rPr>
          <w:t>,</w:t>
        </w:r>
      </w:ins>
      <w:r w:rsidRPr="003358B3">
        <w:rPr>
          <w:lang w:val="es-ES"/>
        </w:rPr>
        <w:t xml:space="preserve"> respectivamen</w:t>
      </w:r>
      <w:ins w:id="274" w:author="Carolina Vera" w:date="2018-02-14T12:50:00Z">
        <w:r w:rsidR="00EF401D">
          <w:rPr>
            <w:lang w:val="es-ES"/>
          </w:rPr>
          <w:t>t</w:t>
        </w:r>
      </w:ins>
      <w:r w:rsidRPr="003358B3">
        <w:rPr>
          <w:lang w:val="es-ES"/>
        </w:rPr>
        <w:t>e. El primero está presente durante todo el año</w:t>
      </w:r>
      <w:ins w:id="275" w:author="Carolina Vera" w:date="2018-02-14T12:50:00Z">
        <w:r w:rsidR="00EF401D">
          <w:rPr>
            <w:lang w:val="es-ES"/>
          </w:rPr>
          <w:t>,</w:t>
        </w:r>
      </w:ins>
      <w:r w:rsidRPr="003358B3">
        <w:rPr>
          <w:lang w:val="es-ES"/>
        </w:rPr>
        <w:t xml:space="preserve"> aunque con mayor intensidad y corrido hacia latitudes más ecuatoriales en invierno y primavera. El segundo está presente principalmente en invierno y primavera, e incipiente en otoño. </w:t>
      </w:r>
      <w:ins w:id="276" w:author="Carolina Vera" w:date="2018-02-14T12:50:00Z">
        <w:r w:rsidR="000079B0">
          <w:rPr>
            <w:lang w:val="es-ES"/>
          </w:rPr>
          <w:t>Además e</w:t>
        </w:r>
      </w:ins>
      <w:del w:id="277" w:author="Carolina Vera" w:date="2018-02-14T12:50:00Z">
        <w:r w:rsidRPr="003358B3" w:rsidDel="000079B0">
          <w:rPr>
            <w:lang w:val="es-ES"/>
          </w:rPr>
          <w:delText>E</w:delText>
        </w:r>
      </w:del>
      <w:r w:rsidRPr="003358B3">
        <w:rPr>
          <w:lang w:val="es-ES"/>
        </w:rPr>
        <w:t>n la estratósfera se observan vientos del este en latitudes bajas</w:t>
      </w:r>
      <w:ins w:id="278" w:author="Carolina Vera" w:date="2018-02-14T12:51:00Z">
        <w:r w:rsidR="000079B0">
          <w:rPr>
            <w:lang w:val="es-ES"/>
          </w:rPr>
          <w:t>,</w:t>
        </w:r>
      </w:ins>
      <w:r w:rsidRPr="003358B3">
        <w:rPr>
          <w:lang w:val="es-ES"/>
        </w:rPr>
        <w:t xml:space="preserve"> que son más intensos en verano y otoño.</w:t>
      </w:r>
    </w:p>
    <w:p w14:paraId="619F016C" w14:textId="3E6491CA" w:rsidR="005D05CE" w:rsidRPr="003358B3" w:rsidRDefault="00B810C9">
      <w:pPr>
        <w:pStyle w:val="Textoindependiente"/>
        <w:rPr>
          <w:lang w:val="es-ES"/>
        </w:rPr>
      </w:pPr>
      <w:r w:rsidRPr="003358B3">
        <w:rPr>
          <w:lang w:val="es-ES"/>
        </w:rPr>
        <w:t xml:space="preserve">En la  </w:t>
      </w:r>
      <w:ins w:id="279" w:author="Carolina Vera" w:date="2018-02-14T12:51:00Z">
        <w:r w:rsidR="000079B0">
          <w:rPr>
            <w:lang w:val="es-ES"/>
          </w:rPr>
          <w:t xml:space="preserve">Fig. xx </w:t>
        </w:r>
      </w:ins>
      <w:r w:rsidRPr="003358B3">
        <w:rPr>
          <w:lang w:val="es-ES"/>
        </w:rPr>
        <w:t>se observa que el jet subpolar es más intenso al sur de África, donde además se encuentra en una latitud más ecuatorial que en la región del Pacífico. El jet subtropical también tiene un máximo al sur de África y otro al norte de Nueva Zelanda –especialmente en invierno–, donde además se produce una bifurcación del jet. Se trata de una región de persistentes y frecuentes bloqueos (</w:t>
      </w:r>
      <w:ins w:id="280" w:author="Carolina Vera" w:date="2018-02-14T12:51:00Z">
        <w:r w:rsidR="00F17631">
          <w:rPr>
            <w:lang w:val="es-ES"/>
          </w:rPr>
          <w:t xml:space="preserve">ej. </w:t>
        </w:r>
      </w:ins>
      <w:r w:rsidRPr="003358B3">
        <w:rPr>
          <w:lang w:val="es-ES"/>
        </w:rPr>
        <w:t xml:space="preserve">Trenberth y Mo </w:t>
      </w:r>
      <w:r w:rsidR="00845DE2">
        <w:fldChar w:fldCharType="begin"/>
      </w:r>
      <w:r w:rsidR="00845DE2" w:rsidRPr="00845DE2">
        <w:rPr>
          <w:lang w:val="es-ES"/>
          <w:rPrChange w:id="281" w:author="Carolina Vera" w:date="2018-02-18T12:25:00Z">
            <w:rPr/>
          </w:rPrChange>
        </w:rPr>
        <w:instrText xml:space="preserve"> HYPERLINK \l "ref-Trenberth1985" \h </w:instrText>
      </w:r>
      <w:r w:rsidR="00845DE2">
        <w:fldChar w:fldCharType="separate"/>
      </w:r>
      <w:r w:rsidRPr="003358B3">
        <w:rPr>
          <w:rStyle w:val="Hipervnculo"/>
          <w:lang w:val="es-ES"/>
        </w:rPr>
        <w:t>1985</w:t>
      </w:r>
      <w:r w:rsidR="00845DE2">
        <w:rPr>
          <w:rStyle w:val="Hipervnculo"/>
          <w:lang w:val="es-ES"/>
        </w:rPr>
        <w:fldChar w:fldCharType="end"/>
      </w:r>
      <w:r w:rsidRPr="003358B3">
        <w:rPr>
          <w:lang w:val="es-ES"/>
        </w:rPr>
        <w:t>).</w:t>
      </w:r>
      <w:ins w:id="282" w:author="Carolina Vera" w:date="2018-02-14T13:01:00Z">
        <w:r w:rsidR="00242878">
          <w:rPr>
            <w:lang w:val="es-ES"/>
          </w:rPr>
          <w:t xml:space="preserve"> </w:t>
        </w:r>
      </w:ins>
    </w:p>
    <w:p w14:paraId="2C068552" w14:textId="77777777" w:rsidR="005D05CE" w:rsidRPr="003358B3" w:rsidRDefault="00B810C9">
      <w:pPr>
        <w:pStyle w:val="Textoindependiente"/>
        <w:rPr>
          <w:lang w:val="es-ES"/>
        </w:rPr>
      </w:pPr>
      <w:r w:rsidRPr="003358B3">
        <w:rPr>
          <w:lang w:val="es-ES"/>
        </w:rPr>
        <w:t>Esta bifurcación del jet sobre Nueva Zelanda se evidencia en el campo de anomalías zonales de viento zonal () como anomalías negativas durante todo el año. Este campo también presenta varios pares de QS1 antisimétricos respecto a 60°S. Estas anomalías se corresponden con la variación meridional del jet observado en la  y son consistentes con la QS1 de geopotencial observada en la , las cuales generan viento zonal anómalo del este y del oeste al norte y sur del anticiclón respectivamente.</w:t>
      </w:r>
    </w:p>
    <w:p w14:paraId="113562A6" w14:textId="77777777" w:rsidR="005D05CE" w:rsidRPr="003358B3" w:rsidRDefault="00B810C9">
      <w:pPr>
        <w:pStyle w:val="Textoindependiente"/>
        <w:rPr>
          <w:lang w:val="es-ES"/>
        </w:rPr>
      </w:pPr>
      <w:r w:rsidRPr="003358B3">
        <w:rPr>
          <w:lang w:val="es-ES"/>
        </w:rPr>
        <w:t xml:space="preserve">En verano, entre 300hPa y 100hPa sobre el Pacífico ecuatorial existe una zona de anomalías del viento zonal positivas al este y negativas al oeste. Consistente con los campos de temperatura, esto implica divergencias en niveles altos y convergencias en </w:t>
      </w:r>
      <w:r w:rsidRPr="003358B3">
        <w:rPr>
          <w:lang w:val="es-ES"/>
        </w:rPr>
        <w:lastRenderedPageBreak/>
        <w:t>niveles bajos (no se muestra). Evidencia de la circulación tropical forzada por la temperatura superficial del pacífico.</w:t>
      </w:r>
    </w:p>
    <w:p w14:paraId="48163533" w14:textId="6E600F89" w:rsidR="005D05CE" w:rsidRDefault="00B810C9">
      <w:pPr>
        <w:pStyle w:val="Textoindependiente"/>
        <w:rPr>
          <w:ins w:id="283" w:author="Carolina Vera" w:date="2018-02-14T13:02:00Z"/>
          <w:lang w:val="es-ES"/>
        </w:rPr>
      </w:pPr>
      <w:r w:rsidRPr="003358B3">
        <w:rPr>
          <w:lang w:val="es-ES"/>
        </w:rPr>
        <w:t>Los campos de viento zonal, temperatura y altura geopotencial están ligados por el balance de viento geostrófico y de viento térmico. El máximo del jet se encuentra en regiones de máxima baroclinicidad y máximo gradiente meridional de Z y donde el gradiente meridional de temperatura se anula.</w:t>
      </w:r>
    </w:p>
    <w:p w14:paraId="3965F4B2" w14:textId="57996C3A" w:rsidR="00242878" w:rsidRPr="00242878" w:rsidRDefault="00D859B8">
      <w:pPr>
        <w:pStyle w:val="Textoindependiente"/>
        <w:rPr>
          <w:color w:val="FF0000"/>
          <w:lang w:val="es-ES"/>
          <w:rPrChange w:id="284" w:author="Carolina Vera" w:date="2018-02-14T13:02:00Z">
            <w:rPr>
              <w:lang w:val="es-ES"/>
            </w:rPr>
          </w:rPrChange>
        </w:rPr>
      </w:pPr>
      <w:ins w:id="285" w:author="Carolina Vera" w:date="2018-02-14T15:14:00Z">
        <w:r>
          <w:rPr>
            <w:color w:val="FF0000"/>
            <w:lang w:val="es-ES"/>
          </w:rPr>
          <w:t xml:space="preserve">La </w:t>
        </w:r>
      </w:ins>
      <w:ins w:id="286" w:author="Carolina Vera" w:date="2018-02-14T13:02:00Z">
        <w:r w:rsidR="00242878">
          <w:rPr>
            <w:color w:val="FF0000"/>
            <w:lang w:val="es-ES"/>
          </w:rPr>
          <w:t xml:space="preserve">discusión </w:t>
        </w:r>
      </w:ins>
      <w:ins w:id="287" w:author="Carolina Vera" w:date="2018-02-14T15:14:00Z">
        <w:r>
          <w:rPr>
            <w:color w:val="FF0000"/>
            <w:lang w:val="es-ES"/>
          </w:rPr>
          <w:t xml:space="preserve">anterior </w:t>
        </w:r>
      </w:ins>
      <w:ins w:id="288" w:author="Carolina Vera" w:date="2018-02-14T13:02:00Z">
        <w:r w:rsidR="00242878">
          <w:rPr>
            <w:color w:val="FF0000"/>
            <w:lang w:val="es-ES"/>
          </w:rPr>
          <w:t xml:space="preserve">del viento zonal </w:t>
        </w:r>
      </w:ins>
      <w:ins w:id="289" w:author="Carolina Vera" w:date="2018-02-14T13:07:00Z">
        <w:r w:rsidR="00242878">
          <w:rPr>
            <w:color w:val="FF0000"/>
            <w:lang w:val="es-ES"/>
          </w:rPr>
          <w:t>está</w:t>
        </w:r>
      </w:ins>
      <w:ins w:id="290" w:author="Carolina Vera" w:date="2018-02-14T13:02:00Z">
        <w:r w:rsidR="00242878">
          <w:rPr>
            <w:color w:val="FF0000"/>
            <w:lang w:val="es-ES"/>
          </w:rPr>
          <w:t xml:space="preserve"> muy comprimida</w:t>
        </w:r>
      </w:ins>
      <w:ins w:id="291" w:author="Carolina Vera" w:date="2018-02-14T13:05:00Z">
        <w:r w:rsidR="00242878">
          <w:rPr>
            <w:color w:val="FF0000"/>
            <w:lang w:val="es-ES"/>
          </w:rPr>
          <w:t xml:space="preserve"> y es escasa</w:t>
        </w:r>
      </w:ins>
      <w:ins w:id="292" w:author="Carolina Vera" w:date="2018-02-14T13:02:00Z">
        <w:r w:rsidR="00242878">
          <w:rPr>
            <w:color w:val="FF0000"/>
            <w:lang w:val="es-ES"/>
          </w:rPr>
          <w:t xml:space="preserve">. Tiene que haber un </w:t>
        </w:r>
      </w:ins>
      <w:ins w:id="293" w:author="Carolina Vera" w:date="2018-02-14T13:03:00Z">
        <w:r w:rsidR="00242878">
          <w:rPr>
            <w:color w:val="FF0000"/>
            <w:lang w:val="es-ES"/>
          </w:rPr>
          <w:t>párrafo o al menos un par de frases por cada figura que presentas. Si</w:t>
        </w:r>
      </w:ins>
      <w:ins w:id="294" w:author="Carolina Vera" w:date="2018-02-14T13:05:00Z">
        <w:r w:rsidR="00242878">
          <w:rPr>
            <w:color w:val="FF0000"/>
            <w:lang w:val="es-ES"/>
          </w:rPr>
          <w:t xml:space="preserve"> </w:t>
        </w:r>
      </w:ins>
      <w:ins w:id="295" w:author="Carolina Vera" w:date="2018-02-14T13:03:00Z">
        <w:r w:rsidR="00242878">
          <w:rPr>
            <w:color w:val="FF0000"/>
            <w:lang w:val="es-ES"/>
          </w:rPr>
          <w:t xml:space="preserve">no, sacamos las </w:t>
        </w:r>
      </w:ins>
      <w:ins w:id="296" w:author="Carolina Vera" w:date="2018-02-14T13:05:00Z">
        <w:r w:rsidR="00242878">
          <w:rPr>
            <w:color w:val="FF0000"/>
            <w:lang w:val="es-ES"/>
          </w:rPr>
          <w:t xml:space="preserve">figuras </w:t>
        </w:r>
      </w:ins>
      <w:ins w:id="297" w:author="Carolina Vera" w:date="2018-02-14T13:03:00Z">
        <w:r w:rsidR="00242878">
          <w:rPr>
            <w:color w:val="FF0000"/>
            <w:lang w:val="es-ES"/>
          </w:rPr>
          <w:t xml:space="preserve">que no aporten nada. En particular en la de las </w:t>
        </w:r>
      </w:ins>
      <w:ins w:id="298" w:author="Carolina Vera" w:date="2018-02-14T13:07:00Z">
        <w:r w:rsidR="00242878">
          <w:rPr>
            <w:color w:val="FF0000"/>
            <w:lang w:val="es-ES"/>
          </w:rPr>
          <w:t>anomalías</w:t>
        </w:r>
      </w:ins>
      <w:ins w:id="299" w:author="Carolina Vera" w:date="2018-02-14T13:03:00Z">
        <w:r w:rsidR="00242878">
          <w:rPr>
            <w:color w:val="FF0000"/>
            <w:lang w:val="es-ES"/>
          </w:rPr>
          <w:t xml:space="preserve"> zonales deberías </w:t>
        </w:r>
      </w:ins>
      <w:ins w:id="300" w:author="Carolina Vera" w:date="2018-02-14T13:04:00Z">
        <w:r w:rsidR="00242878">
          <w:rPr>
            <w:color w:val="FF0000"/>
            <w:lang w:val="es-ES"/>
          </w:rPr>
          <w:t>describir mejor que un centro de anomalía de geopotencial corresponde en general a 2 centros de anomalías del viento zonal desfasados</w:t>
        </w:r>
      </w:ins>
      <w:ins w:id="301" w:author="Carolina Vera" w:date="2018-02-14T13:05:00Z">
        <w:r w:rsidR="00242878">
          <w:rPr>
            <w:color w:val="FF0000"/>
            <w:lang w:val="es-ES"/>
          </w:rPr>
          <w:t xml:space="preserve"> en la dirección meridional</w:t>
        </w:r>
      </w:ins>
      <w:ins w:id="302" w:author="Carolina Vera" w:date="2018-02-14T13:04:00Z">
        <w:r w:rsidR="00242878">
          <w:rPr>
            <w:color w:val="FF0000"/>
            <w:lang w:val="es-ES"/>
          </w:rPr>
          <w:t xml:space="preserve">. </w:t>
        </w:r>
      </w:ins>
      <w:ins w:id="303" w:author="Carolina Vera" w:date="2018-02-14T13:06:00Z">
        <w:r w:rsidR="00242878">
          <w:rPr>
            <w:color w:val="FF0000"/>
            <w:lang w:val="es-ES"/>
          </w:rPr>
          <w:t xml:space="preserve">Podes describir como caen los centros de </w:t>
        </w:r>
      </w:ins>
      <w:ins w:id="304" w:author="Carolina Vera" w:date="2018-02-14T13:07:00Z">
        <w:r w:rsidR="00242878">
          <w:rPr>
            <w:color w:val="FF0000"/>
            <w:lang w:val="es-ES"/>
          </w:rPr>
          <w:t>anomalías</w:t>
        </w:r>
      </w:ins>
      <w:ins w:id="305" w:author="Carolina Vera" w:date="2018-02-14T13:06:00Z">
        <w:r w:rsidR="00242878">
          <w:rPr>
            <w:color w:val="FF0000"/>
            <w:lang w:val="es-ES"/>
          </w:rPr>
          <w:t xml:space="preserve"> </w:t>
        </w:r>
      </w:ins>
      <w:ins w:id="306" w:author="Carolina Vera" w:date="2018-02-14T13:07:00Z">
        <w:r w:rsidR="00242878">
          <w:rPr>
            <w:color w:val="FF0000"/>
            <w:lang w:val="es-ES"/>
          </w:rPr>
          <w:t>en relación con</w:t>
        </w:r>
      </w:ins>
      <w:ins w:id="307" w:author="Carolina Vera" w:date="2018-02-14T13:06:00Z">
        <w:r w:rsidR="00242878">
          <w:rPr>
            <w:color w:val="FF0000"/>
            <w:lang w:val="es-ES"/>
          </w:rPr>
          <w:t xml:space="preserve"> los dos jets. </w:t>
        </w:r>
      </w:ins>
      <w:ins w:id="308" w:author="Carolina Vera" w:date="2018-02-14T13:07:00Z">
        <w:r w:rsidR="00242878">
          <w:rPr>
            <w:color w:val="FF0000"/>
            <w:lang w:val="es-ES"/>
          </w:rPr>
          <w:t>Además,</w:t>
        </w:r>
      </w:ins>
      <w:ins w:id="309" w:author="Carolina Vera" w:date="2018-02-14T13:04:00Z">
        <w:r w:rsidR="00242878">
          <w:rPr>
            <w:color w:val="FF0000"/>
            <w:lang w:val="es-ES"/>
          </w:rPr>
          <w:t xml:space="preserve"> como el viento no depende del parámetro de Coriolis como si </w:t>
        </w:r>
      </w:ins>
      <w:ins w:id="310" w:author="Carolina Vera" w:date="2018-02-14T13:05:00Z">
        <w:r w:rsidR="00242878">
          <w:rPr>
            <w:color w:val="FF0000"/>
            <w:lang w:val="es-ES"/>
          </w:rPr>
          <w:t xml:space="preserve">lo hace la altura geopotencial, se pueden distinguir mejor las ondas estacionarias en zonas tropicales. </w:t>
        </w:r>
      </w:ins>
    </w:p>
    <w:p w14:paraId="29A7F975" w14:textId="77777777" w:rsidR="00D859B8" w:rsidRDefault="00D859B8">
      <w:pPr>
        <w:pStyle w:val="Ttulo2"/>
        <w:rPr>
          <w:ins w:id="311" w:author="Carolina Vera" w:date="2018-02-14T15:14:00Z"/>
          <w:lang w:val="es-ES"/>
        </w:rPr>
      </w:pPr>
      <w:bookmarkStart w:id="312" w:name="viento-meridional"/>
      <w:bookmarkStart w:id="313" w:name="_Toc506372318"/>
      <w:bookmarkEnd w:id="312"/>
    </w:p>
    <w:p w14:paraId="1703B687" w14:textId="5D74B78C" w:rsidR="005D05CE" w:rsidRPr="00242878" w:rsidRDefault="00BF2A2E">
      <w:pPr>
        <w:pStyle w:val="Ttulo2"/>
        <w:rPr>
          <w:lang w:val="es-ES"/>
          <w:rPrChange w:id="314" w:author="Carolina Vera" w:date="2018-02-14T13:02:00Z">
            <w:rPr/>
          </w:rPrChange>
        </w:rPr>
      </w:pPr>
      <w:ins w:id="315" w:author="Carolina Vera" w:date="2018-02-14T16:01:00Z">
        <w:r>
          <w:rPr>
            <w:lang w:val="es-ES"/>
          </w:rPr>
          <w:t xml:space="preserve">3.4 </w:t>
        </w:r>
      </w:ins>
      <w:r w:rsidR="00B810C9" w:rsidRPr="00242878">
        <w:rPr>
          <w:lang w:val="es-ES"/>
          <w:rPrChange w:id="316" w:author="Carolina Vera" w:date="2018-02-14T13:02:00Z">
            <w:rPr/>
          </w:rPrChange>
        </w:rPr>
        <w:t>Viento meridional</w:t>
      </w:r>
      <w:bookmarkEnd w:id="313"/>
    </w:p>
    <w:p w14:paraId="047E1A16" w14:textId="77777777" w:rsidR="005D05CE" w:rsidRDefault="00B810C9">
      <w:pPr>
        <w:pStyle w:val="FigurewithCaption"/>
      </w:pPr>
      <w:r>
        <w:rPr>
          <w:noProof/>
        </w:rPr>
        <w:drawing>
          <wp:inline distT="0" distB="0" distL="0" distR="0" wp14:anchorId="1953ACE1" wp14:editId="3A1C032A">
            <wp:extent cx="4726004" cy="3696101"/>
            <wp:effectExtent l="0" t="0" r="0" b="0"/>
            <wp:docPr id="12" name="Picture" descr="Media zonal del viento meridional. - fig:v-ncep-corte"/>
            <wp:cNvGraphicFramePr/>
            <a:graphic xmlns:a="http://schemas.openxmlformats.org/drawingml/2006/main">
              <a:graphicData uri="http://schemas.openxmlformats.org/drawingml/2006/picture">
                <pic:pic xmlns:pic="http://schemas.openxmlformats.org/drawingml/2006/picture">
                  <pic:nvPicPr>
                    <pic:cNvPr id="0" name="Picture" descr="fig/tesis/v-ncep-corte-1.png"/>
                    <pic:cNvPicPr>
                      <a:picLocks noChangeAspect="1" noChangeArrowheads="1"/>
                    </pic:cNvPicPr>
                  </pic:nvPicPr>
                  <pic:blipFill>
                    <a:blip r:embed="rId21"/>
                    <a:stretch>
                      <a:fillRect/>
                    </a:stretch>
                  </pic:blipFill>
                  <pic:spPr bwMode="auto">
                    <a:xfrm>
                      <a:off x="0" y="0"/>
                      <a:ext cx="4726004" cy="3696101"/>
                    </a:xfrm>
                    <a:prstGeom prst="rect">
                      <a:avLst/>
                    </a:prstGeom>
                    <a:noFill/>
                    <a:ln w="9525">
                      <a:noFill/>
                      <a:headEnd/>
                      <a:tailEnd/>
                    </a:ln>
                  </pic:spPr>
                </pic:pic>
              </a:graphicData>
            </a:graphic>
          </wp:inline>
        </w:drawing>
      </w:r>
    </w:p>
    <w:p w14:paraId="74BB6494" w14:textId="77777777" w:rsidR="005D05CE" w:rsidRPr="003358B3" w:rsidRDefault="00B810C9">
      <w:pPr>
        <w:pStyle w:val="ImageCaption"/>
        <w:rPr>
          <w:lang w:val="es-ES"/>
        </w:rPr>
      </w:pPr>
      <w:r w:rsidRPr="003358B3">
        <w:rPr>
          <w:lang w:val="es-ES"/>
        </w:rPr>
        <w:t>Media zonal del viento meridional. - fig:v-ncep-corte</w:t>
      </w:r>
    </w:p>
    <w:p w14:paraId="540E7082" w14:textId="20ED2CDF" w:rsidR="005D05CE" w:rsidRPr="003358B3" w:rsidDel="00242878" w:rsidRDefault="00242878">
      <w:pPr>
        <w:pStyle w:val="Textoindependiente"/>
        <w:rPr>
          <w:del w:id="317" w:author="Carolina Vera" w:date="2018-02-14T13:09:00Z"/>
          <w:lang w:val="es-ES"/>
        </w:rPr>
      </w:pPr>
      <w:ins w:id="318" w:author="Carolina Vera" w:date="2018-02-14T13:07:00Z">
        <w:r>
          <w:rPr>
            <w:lang w:val="es-ES"/>
          </w:rPr>
          <w:t>El cor</w:t>
        </w:r>
      </w:ins>
      <w:ins w:id="319" w:author="Carolina Vera" w:date="2018-02-14T13:08:00Z">
        <w:r>
          <w:rPr>
            <w:lang w:val="es-ES"/>
          </w:rPr>
          <w:t xml:space="preserve">te vertical-meridional del promedio zonal viento meridional medio </w:t>
        </w:r>
      </w:ins>
      <w:del w:id="320" w:author="Carolina Vera" w:date="2018-02-14T13:08:00Z">
        <w:r w:rsidR="00B810C9" w:rsidRPr="003358B3" w:rsidDel="00242878">
          <w:rPr>
            <w:lang w:val="es-ES"/>
          </w:rPr>
          <w:delText xml:space="preserve">En los campos medios zonales de viento meridional </w:delText>
        </w:r>
      </w:del>
      <w:r w:rsidR="00B810C9" w:rsidRPr="003358B3">
        <w:rPr>
          <w:lang w:val="es-ES"/>
        </w:rPr>
        <w:t xml:space="preserve">() </w:t>
      </w:r>
      <w:ins w:id="321" w:author="Carolina Vera" w:date="2018-02-14T13:08:00Z">
        <w:r>
          <w:rPr>
            <w:lang w:val="es-ES"/>
          </w:rPr>
          <w:t xml:space="preserve">muestra </w:t>
        </w:r>
      </w:ins>
      <w:del w:id="322" w:author="Carolina Vera" w:date="2018-02-14T13:08:00Z">
        <w:r w:rsidR="00B810C9" w:rsidRPr="003358B3" w:rsidDel="00242878">
          <w:rPr>
            <w:lang w:val="es-ES"/>
          </w:rPr>
          <w:delText xml:space="preserve">la principal característica </w:delText>
        </w:r>
        <w:r w:rsidR="00B810C9" w:rsidRPr="003358B3" w:rsidDel="00242878">
          <w:rPr>
            <w:lang w:val="es-ES"/>
          </w:rPr>
          <w:lastRenderedPageBreak/>
          <w:delText xml:space="preserve">descable son </w:delText>
        </w:r>
      </w:del>
      <w:r w:rsidR="00B810C9" w:rsidRPr="003358B3">
        <w:rPr>
          <w:lang w:val="es-ES"/>
        </w:rPr>
        <w:t>los máximos tropicales presentes en superficie y altura en todas las estaciones</w:t>
      </w:r>
      <w:ins w:id="323" w:author="Carolina Vera" w:date="2018-02-14T13:08:00Z">
        <w:r>
          <w:rPr>
            <w:lang w:val="es-ES"/>
          </w:rPr>
          <w:t xml:space="preserve">, relacionados con la </w:t>
        </w:r>
      </w:ins>
      <w:del w:id="324" w:author="Carolina Vera" w:date="2018-02-14T13:08:00Z">
        <w:r w:rsidR="00B810C9" w:rsidRPr="003358B3" w:rsidDel="00242878">
          <w:rPr>
            <w:lang w:val="es-ES"/>
          </w:rPr>
          <w:delText xml:space="preserve">. Se trata de la </w:delText>
        </w:r>
      </w:del>
      <w:r w:rsidR="00B810C9" w:rsidRPr="003358B3">
        <w:rPr>
          <w:lang w:val="es-ES"/>
        </w:rPr>
        <w:t xml:space="preserve">circulación de Hadley. En verano, la rama ascendente </w:t>
      </w:r>
      <w:del w:id="325" w:author="Carolina Vera" w:date="2018-02-14T13:08:00Z">
        <w:r w:rsidR="00B810C9" w:rsidRPr="003358B3" w:rsidDel="00242878">
          <w:rPr>
            <w:lang w:val="es-ES"/>
          </w:rPr>
          <w:delText>d</w:delText>
        </w:r>
      </w:del>
      <w:ins w:id="326" w:author="Carolina Vera" w:date="2018-02-14T13:08:00Z">
        <w:r>
          <w:rPr>
            <w:lang w:val="es-ES"/>
          </w:rPr>
          <w:t>s</w:t>
        </w:r>
      </w:ins>
      <w:r w:rsidR="00B810C9" w:rsidRPr="003358B3">
        <w:rPr>
          <w:lang w:val="es-ES"/>
        </w:rPr>
        <w:t>e encuentra en el hemisferio sur y se tiene convergencias en niveles bajos y divergencias en niveles altos. En invierno, en cambio, sólo se ve la rama descendente, mucho más intensa que en verano, que genera convergencias en niveles altos y divergencias en niveles bajos al</w:t>
      </w:r>
      <w:del w:id="327" w:author="Carolina Vera" w:date="2018-02-14T13:09:00Z">
        <w:r w:rsidR="00B810C9" w:rsidRPr="003358B3" w:rsidDel="00242878">
          <w:rPr>
            <w:lang w:val="es-ES"/>
          </w:rPr>
          <w:delText xml:space="preserve"> </w:delText>
        </w:r>
      </w:del>
      <w:r w:rsidR="00B810C9" w:rsidRPr="003358B3">
        <w:rPr>
          <w:lang w:val="es-ES"/>
        </w:rPr>
        <w:t>rededor de los 30°S.</w:t>
      </w:r>
      <w:ins w:id="328" w:author="Carolina Vera" w:date="2018-02-14T13:09:00Z">
        <w:r>
          <w:rPr>
            <w:lang w:val="es-ES"/>
          </w:rPr>
          <w:t xml:space="preserve"> </w:t>
        </w:r>
      </w:ins>
    </w:p>
    <w:p w14:paraId="48FF170C" w14:textId="65335040" w:rsidR="005D05CE" w:rsidRPr="003358B3" w:rsidDel="00242878" w:rsidRDefault="00B810C9">
      <w:pPr>
        <w:pStyle w:val="Textoindependiente"/>
        <w:rPr>
          <w:del w:id="329" w:author="Carolina Vera" w:date="2018-02-14T13:10:00Z"/>
          <w:lang w:val="es-ES"/>
        </w:rPr>
      </w:pPr>
      <w:r w:rsidRPr="003358B3">
        <w:rPr>
          <w:lang w:val="es-ES"/>
        </w:rPr>
        <w:t>Presente durante todo el año, también se observa un maximo de vientos del sur en la costa antártica. Esta es la señal de los vientos catabáticos antárticos producidos por una capa muy estable cerca de superficie y la consistente inclinación de la topografía del continente.</w:t>
      </w:r>
      <w:ins w:id="330" w:author="Carolina Vera" w:date="2018-02-14T13:09:00Z">
        <w:r w:rsidR="00242878">
          <w:rPr>
            <w:lang w:val="es-ES"/>
          </w:rPr>
          <w:t xml:space="preserve"> Aunque los datos allí pueden tener limitaciones por la falta de observaciones y la representación de la orografía.</w:t>
        </w:r>
      </w:ins>
      <w:del w:id="331" w:author="Carolina Vera" w:date="2018-02-14T13:09:00Z">
        <w:r w:rsidRPr="003358B3" w:rsidDel="00242878">
          <w:rPr>
            <w:lang w:val="es-ES"/>
          </w:rPr>
          <w:delText>.</w:delText>
        </w:r>
      </w:del>
      <w:ins w:id="332" w:author="Carolina Vera" w:date="2018-02-14T13:10:00Z">
        <w:r w:rsidR="00242878">
          <w:rPr>
            <w:lang w:val="es-ES"/>
          </w:rPr>
          <w:t xml:space="preserve"> </w:t>
        </w:r>
      </w:ins>
      <w:commentRangeStart w:id="333"/>
    </w:p>
    <w:p w14:paraId="7D240FCE" w14:textId="113C415A" w:rsidR="005D05CE" w:rsidRPr="003358B3" w:rsidRDefault="00B810C9">
      <w:pPr>
        <w:pStyle w:val="Textoindependiente"/>
        <w:rPr>
          <w:lang w:val="es-ES"/>
        </w:rPr>
      </w:pPr>
      <w:r w:rsidRPr="003358B3">
        <w:rPr>
          <w:lang w:val="es-ES"/>
        </w:rPr>
        <w:t xml:space="preserve">En el resto del dominio, la media zonal es prácticamente nula, lo cual implica que la anomalía zonal de V es prácticamente idéntica al campo total; por lo tanto, sólo se muestra </w:t>
      </w:r>
      <w:del w:id="334" w:author="Carolina Vera" w:date="2018-02-14T15:14:00Z">
        <w:r w:rsidRPr="003358B3" w:rsidDel="00D859B8">
          <w:rPr>
            <w:lang w:val="es-ES"/>
          </w:rPr>
          <w:delText>éste</w:delText>
        </w:r>
      </w:del>
      <w:ins w:id="335" w:author="Carolina Vera" w:date="2018-02-14T15:14:00Z">
        <w:r w:rsidR="00D859B8" w:rsidRPr="003358B3">
          <w:rPr>
            <w:lang w:val="es-ES"/>
          </w:rPr>
          <w:t>este</w:t>
        </w:r>
      </w:ins>
      <w:r w:rsidRPr="003358B3">
        <w:rPr>
          <w:lang w:val="es-ES"/>
        </w:rPr>
        <w:t xml:space="preserve"> último.</w:t>
      </w:r>
      <w:commentRangeEnd w:id="333"/>
      <w:r w:rsidR="00242878">
        <w:rPr>
          <w:rStyle w:val="Refdecomentario"/>
        </w:rPr>
        <w:commentReference w:id="333"/>
      </w:r>
    </w:p>
    <w:p w14:paraId="65EF0C5A" w14:textId="1E97FF42" w:rsidR="00B77AED" w:rsidRPr="003358B3" w:rsidDel="00CF4F46" w:rsidRDefault="00B810C9">
      <w:pPr>
        <w:pStyle w:val="Textoindependiente"/>
        <w:rPr>
          <w:del w:id="336" w:author="Carolina Vera" w:date="2018-02-14T15:13:00Z"/>
          <w:lang w:val="es-ES"/>
        </w:rPr>
      </w:pPr>
      <w:r w:rsidRPr="003358B3">
        <w:rPr>
          <w:lang w:val="es-ES"/>
        </w:rPr>
        <w:t>Los campos horizontales de</w:t>
      </w:r>
      <w:ins w:id="337" w:author="Carolina Vera" w:date="2018-02-14T13:12:00Z">
        <w:r w:rsidR="004D37B8">
          <w:rPr>
            <w:lang w:val="es-ES"/>
          </w:rPr>
          <w:t xml:space="preserve"> las anomalías zonales del viento meridional medio</w:t>
        </w:r>
      </w:ins>
      <w:del w:id="338" w:author="Carolina Vera" w:date="2018-02-14T13:12:00Z">
        <w:r w:rsidRPr="003358B3" w:rsidDel="004D37B8">
          <w:rPr>
            <w:lang w:val="es-ES"/>
          </w:rPr>
          <w:delText xml:space="preserve"> V</w:delText>
        </w:r>
      </w:del>
      <w:r w:rsidRPr="003358B3">
        <w:rPr>
          <w:lang w:val="es-ES"/>
        </w:rPr>
        <w:t xml:space="preserve"> se muestran en la </w:t>
      </w:r>
      <w:ins w:id="339" w:author="Carolina Vera" w:date="2018-02-14T13:12:00Z">
        <w:r w:rsidR="004D37B8">
          <w:rPr>
            <w:lang w:val="es-ES"/>
          </w:rPr>
          <w:t>Fig. xx</w:t>
        </w:r>
      </w:ins>
      <w:r w:rsidRPr="003358B3">
        <w:rPr>
          <w:lang w:val="es-ES"/>
        </w:rPr>
        <w:t>. Consistente con los campos de Z* (), en niveles altos se observa una QS1 que alcanza su máximo en la estratósfera de primavera.</w:t>
      </w:r>
      <w:ins w:id="340" w:author="Carolina Vera" w:date="2018-02-14T15:16:00Z">
        <w:r w:rsidR="00D859B8">
          <w:rPr>
            <w:lang w:val="es-ES"/>
          </w:rPr>
          <w:t xml:space="preserve"> </w:t>
        </w:r>
      </w:ins>
    </w:p>
    <w:p w14:paraId="0FABCDAD" w14:textId="4EAB9051" w:rsidR="005D05CE" w:rsidRPr="003358B3" w:rsidRDefault="00B810C9">
      <w:pPr>
        <w:pStyle w:val="Textoindependiente"/>
        <w:rPr>
          <w:lang w:val="es-ES"/>
        </w:rPr>
      </w:pPr>
      <w:r w:rsidRPr="003358B3">
        <w:rPr>
          <w:lang w:val="es-ES"/>
        </w:rPr>
        <w:t>En invierno entre 500hPa y 100hPa, existe evidencia de un tren de ondas de Rossby que se propaga desde el Índico occidental sudeste llegando a su máxima latitud en 150°O donde comienza a propagarse hacia el norte hasta llegar al sur de Sudamérica. Este tren de ondas puede identificarse en el campo de Z* (), pero con mayor dificultad debido a la interferencia de la QS1</w:t>
      </w:r>
      <w:ins w:id="341" w:author="Carolina Vera" w:date="2018-02-14T15:17:00Z">
        <w:r w:rsidR="00D859B8">
          <w:rPr>
            <w:lang w:val="es-ES"/>
          </w:rPr>
          <w:t xml:space="preserve"> y a la dependencia de Z* con el parámetro de Coriolis, es</w:t>
        </w:r>
      </w:ins>
      <w:ins w:id="342" w:author="Carolina Vera" w:date="2018-02-14T15:18:00Z">
        <w:r w:rsidR="00D859B8">
          <w:rPr>
            <w:lang w:val="es-ES"/>
          </w:rPr>
          <w:t xml:space="preserve"> decir, la latitud. </w:t>
        </w:r>
      </w:ins>
      <w:ins w:id="343" w:author="Carolina Vera" w:date="2018-02-14T15:20:00Z">
        <w:r w:rsidR="00D859B8">
          <w:rPr>
            <w:lang w:val="es-ES"/>
          </w:rPr>
          <w:t>E</w:t>
        </w:r>
      </w:ins>
      <w:ins w:id="344" w:author="Carolina Vera" w:date="2018-02-14T15:18:00Z">
        <w:r w:rsidR="00D859B8">
          <w:rPr>
            <w:lang w:val="es-ES"/>
          </w:rPr>
          <w:t>l tren de o</w:t>
        </w:r>
      </w:ins>
      <w:del w:id="345" w:author="Carolina Vera" w:date="2018-02-14T15:17:00Z">
        <w:r w:rsidRPr="003358B3" w:rsidDel="00D859B8">
          <w:rPr>
            <w:lang w:val="es-ES"/>
          </w:rPr>
          <w:delText>.</w:delText>
        </w:r>
      </w:del>
      <w:ins w:id="346" w:author="Carolina Vera" w:date="2018-02-14T15:18:00Z">
        <w:r w:rsidR="00D859B8">
          <w:rPr>
            <w:lang w:val="es-ES"/>
          </w:rPr>
          <w:t xml:space="preserve">ndas se distingue </w:t>
        </w:r>
      </w:ins>
      <w:ins w:id="347" w:author="Carolina Vera" w:date="2018-02-14T15:19:00Z">
        <w:r w:rsidR="00D859B8">
          <w:rPr>
            <w:lang w:val="es-ES"/>
          </w:rPr>
          <w:t>en</w:t>
        </w:r>
      </w:ins>
      <w:ins w:id="348" w:author="Carolina Vera" w:date="2018-02-14T15:20:00Z">
        <w:r w:rsidR="00D859B8">
          <w:rPr>
            <w:lang w:val="es-ES"/>
          </w:rPr>
          <w:t xml:space="preserve"> la troposfera alta, también en </w:t>
        </w:r>
      </w:ins>
      <w:ins w:id="349" w:author="Carolina Vera" w:date="2018-02-14T15:19:00Z">
        <w:r w:rsidR="00D859B8">
          <w:rPr>
            <w:lang w:val="es-ES"/>
          </w:rPr>
          <w:t>primavera y con menor intensidad en verano y otoño.</w:t>
        </w:r>
      </w:ins>
    </w:p>
    <w:p w14:paraId="4CFE1115" w14:textId="5F18AE47" w:rsidR="005D05CE" w:rsidRPr="003358B3" w:rsidRDefault="00590DEA" w:rsidP="008A04CA">
      <w:pPr>
        <w:pStyle w:val="Textoindependiente"/>
        <w:rPr>
          <w:lang w:val="es-ES"/>
        </w:rPr>
      </w:pPr>
      <w:ins w:id="350" w:author="Carolina Vera" w:date="2018-02-14T15:22:00Z">
        <w:r>
          <w:rPr>
            <w:lang w:val="es-ES"/>
          </w:rPr>
          <w:t xml:space="preserve">Las anomalías zonales del viento meridional también permiten distinguir otras características cuasiestacionarias del clima, como aquellas asociadas con los monzones. </w:t>
        </w:r>
      </w:ins>
      <w:del w:id="351" w:author="Carolina Vera" w:date="2018-02-14T15:20:00Z">
        <w:r w:rsidR="00B810C9" w:rsidRPr="003358B3" w:rsidDel="00D859B8">
          <w:rPr>
            <w:lang w:val="es-ES"/>
          </w:rPr>
          <w:delText>También e</w:delText>
        </w:r>
      </w:del>
      <w:ins w:id="352" w:author="Carolina Vera" w:date="2018-02-14T15:20:00Z">
        <w:r w:rsidR="00D859B8">
          <w:rPr>
            <w:lang w:val="es-ES"/>
          </w:rPr>
          <w:t>E</w:t>
        </w:r>
      </w:ins>
      <w:r w:rsidR="00B810C9" w:rsidRPr="003358B3">
        <w:rPr>
          <w:lang w:val="es-ES"/>
        </w:rPr>
        <w:t xml:space="preserve">n </w:t>
      </w:r>
      <w:ins w:id="353" w:author="Carolina Vera" w:date="2018-02-14T15:20:00Z">
        <w:r w:rsidR="00D859B8">
          <w:rPr>
            <w:lang w:val="es-ES"/>
          </w:rPr>
          <w:t xml:space="preserve">el </w:t>
        </w:r>
      </w:ins>
      <w:r w:rsidR="00B810C9" w:rsidRPr="003358B3">
        <w:rPr>
          <w:lang w:val="es-ES"/>
        </w:rPr>
        <w:t>invierno</w:t>
      </w:r>
      <w:del w:id="354" w:author="Carolina Vera" w:date="2018-02-14T15:20:00Z">
        <w:r w:rsidR="00B810C9" w:rsidRPr="003358B3" w:rsidDel="00D859B8">
          <w:rPr>
            <w:lang w:val="es-ES"/>
          </w:rPr>
          <w:delText xml:space="preserve"> (verano del HN)</w:delText>
        </w:r>
      </w:del>
      <w:r w:rsidR="00B810C9" w:rsidRPr="003358B3">
        <w:rPr>
          <w:lang w:val="es-ES"/>
        </w:rPr>
        <w:t xml:space="preserve">, en los trópicos se puede observar </w:t>
      </w:r>
      <w:ins w:id="355" w:author="Carolina Vera" w:date="2018-02-14T15:23:00Z">
        <w:r>
          <w:rPr>
            <w:lang w:val="es-ES"/>
          </w:rPr>
          <w:t xml:space="preserve">la anomalía positiva </w:t>
        </w:r>
      </w:ins>
      <w:del w:id="356" w:author="Carolina Vera" w:date="2018-02-14T15:23:00Z">
        <w:r w:rsidR="00B810C9" w:rsidRPr="003358B3" w:rsidDel="00590DEA">
          <w:rPr>
            <w:lang w:val="es-ES"/>
          </w:rPr>
          <w:delText xml:space="preserve">el viento meridional hacia el norte </w:delText>
        </w:r>
      </w:del>
      <w:r w:rsidR="00B810C9" w:rsidRPr="003358B3">
        <w:rPr>
          <w:lang w:val="es-ES"/>
        </w:rPr>
        <w:t>en 850hPa en la costa oeste de África asociad</w:t>
      </w:r>
      <w:ins w:id="357" w:author="Carolina Vera" w:date="2018-02-14T15:23:00Z">
        <w:r>
          <w:rPr>
            <w:lang w:val="es-ES"/>
          </w:rPr>
          <w:t>a</w:t>
        </w:r>
      </w:ins>
      <w:del w:id="358" w:author="Carolina Vera" w:date="2018-02-14T15:23:00Z">
        <w:r w:rsidR="00B810C9" w:rsidRPr="003358B3" w:rsidDel="00590DEA">
          <w:rPr>
            <w:lang w:val="es-ES"/>
          </w:rPr>
          <w:delText>o</w:delText>
        </w:r>
      </w:del>
      <w:r w:rsidR="00B810C9" w:rsidRPr="003358B3">
        <w:rPr>
          <w:lang w:val="es-ES"/>
        </w:rPr>
        <w:t xml:space="preserve"> </w:t>
      </w:r>
      <w:ins w:id="359" w:author="Carolina Vera" w:date="2018-02-14T15:23:00Z">
        <w:r>
          <w:rPr>
            <w:lang w:val="es-ES"/>
          </w:rPr>
          <w:t xml:space="preserve">con el flujo hacia el </w:t>
        </w:r>
      </w:ins>
      <w:del w:id="360" w:author="Carolina Vera" w:date="2018-02-14T15:23:00Z">
        <w:r w:rsidR="00B810C9" w:rsidRPr="003358B3" w:rsidDel="00590DEA">
          <w:rPr>
            <w:lang w:val="es-ES"/>
          </w:rPr>
          <w:delText xml:space="preserve">al </w:delText>
        </w:r>
      </w:del>
      <w:r w:rsidR="00B810C9" w:rsidRPr="003358B3">
        <w:rPr>
          <w:lang w:val="es-ES"/>
        </w:rPr>
        <w:t xml:space="preserve">monzón de la India. </w:t>
      </w:r>
      <w:ins w:id="361" w:author="Carolina Vera" w:date="2018-02-14T15:24:00Z">
        <w:r w:rsidR="008A04CA" w:rsidRPr="003358B3">
          <w:rPr>
            <w:lang w:val="es-ES"/>
          </w:rPr>
          <w:t xml:space="preserve">En altura, el monzón de la India se </w:t>
        </w:r>
      </w:ins>
      <w:ins w:id="362" w:author="Carolina Vera" w:date="2018-02-14T15:25:00Z">
        <w:r w:rsidR="008A04CA">
          <w:rPr>
            <w:lang w:val="es-ES"/>
          </w:rPr>
          <w:t xml:space="preserve">evidencia </w:t>
        </w:r>
      </w:ins>
      <w:ins w:id="363" w:author="Carolina Vera" w:date="2018-02-14T15:24:00Z">
        <w:r w:rsidR="008A04CA">
          <w:rPr>
            <w:lang w:val="es-ES"/>
          </w:rPr>
          <w:t>en esa</w:t>
        </w:r>
      </w:ins>
      <w:ins w:id="364" w:author="Carolina Vera" w:date="2018-02-14T15:25:00Z">
        <w:r w:rsidR="008A04CA">
          <w:rPr>
            <w:lang w:val="es-ES"/>
          </w:rPr>
          <w:t xml:space="preserve"> estación </w:t>
        </w:r>
      </w:ins>
      <w:ins w:id="365" w:author="Carolina Vera" w:date="2018-02-14T15:24:00Z">
        <w:r w:rsidR="008A04CA" w:rsidRPr="003358B3">
          <w:rPr>
            <w:lang w:val="es-ES"/>
          </w:rPr>
          <w:t xml:space="preserve">como </w:t>
        </w:r>
      </w:ins>
      <w:ins w:id="366" w:author="Carolina Vera" w:date="2018-02-14T15:25:00Z">
        <w:r w:rsidR="008A04CA">
          <w:rPr>
            <w:lang w:val="es-ES"/>
          </w:rPr>
          <w:t xml:space="preserve">anomalía de </w:t>
        </w:r>
      </w:ins>
      <w:ins w:id="367" w:author="Carolina Vera" w:date="2018-02-14T15:24:00Z">
        <w:r w:rsidR="008A04CA" w:rsidRPr="003358B3">
          <w:rPr>
            <w:lang w:val="es-ES"/>
          </w:rPr>
          <w:t>viento hacia el sur producto de la divergencia de niveles altos generada por la convección anómala.</w:t>
        </w:r>
      </w:ins>
      <w:ins w:id="368" w:author="Carolina Vera" w:date="2018-02-14T15:25:00Z">
        <w:r w:rsidR="008A04CA">
          <w:rPr>
            <w:lang w:val="es-ES"/>
          </w:rPr>
          <w:t xml:space="preserve"> </w:t>
        </w:r>
      </w:ins>
      <w:del w:id="369" w:author="Carolina Vera" w:date="2018-02-14T15:25:00Z">
        <w:r w:rsidR="00B810C9" w:rsidRPr="003358B3" w:rsidDel="008A04CA">
          <w:rPr>
            <w:lang w:val="es-ES"/>
          </w:rPr>
          <w:delText>El monzón sudamericano, por su</w:delText>
        </w:r>
      </w:del>
      <w:ins w:id="370" w:author="Carolina Vera" w:date="2018-02-14T15:25:00Z">
        <w:r w:rsidR="008A04CA">
          <w:rPr>
            <w:lang w:val="es-ES"/>
          </w:rPr>
          <w:t>Por otra parte</w:t>
        </w:r>
      </w:ins>
      <w:del w:id="371" w:author="Carolina Vera" w:date="2018-02-14T15:25:00Z">
        <w:r w:rsidR="00B810C9" w:rsidRPr="003358B3" w:rsidDel="008A04CA">
          <w:rPr>
            <w:lang w:val="es-ES"/>
          </w:rPr>
          <w:delText xml:space="preserve"> parte</w:delText>
        </w:r>
      </w:del>
      <w:r w:rsidR="00B810C9" w:rsidRPr="003358B3">
        <w:rPr>
          <w:lang w:val="es-ES"/>
        </w:rPr>
        <w:t>,</w:t>
      </w:r>
      <w:del w:id="372" w:author="Carolina Vera" w:date="2018-02-14T15:26:00Z">
        <w:r w:rsidR="00B810C9" w:rsidRPr="003358B3" w:rsidDel="008A04CA">
          <w:rPr>
            <w:lang w:val="es-ES"/>
          </w:rPr>
          <w:delText xml:space="preserve"> se evidencia</w:delText>
        </w:r>
      </w:del>
      <w:r w:rsidR="00B810C9" w:rsidRPr="003358B3">
        <w:rPr>
          <w:lang w:val="es-ES"/>
        </w:rPr>
        <w:t xml:space="preserve"> en verano </w:t>
      </w:r>
      <w:ins w:id="373" w:author="Carolina Vera" w:date="2018-02-14T15:26:00Z">
        <w:r w:rsidR="008A04CA">
          <w:rPr>
            <w:lang w:val="es-ES"/>
          </w:rPr>
          <w:t>se evidencias en la troposfera alta sobre Sudamérica tropical anomalías positivas sobre el centro-este del continente y negativas en los océanos s</w:t>
        </w:r>
      </w:ins>
      <w:ins w:id="374" w:author="Carolina Vera" w:date="2018-02-14T15:27:00Z">
        <w:r w:rsidR="008A04CA">
          <w:rPr>
            <w:lang w:val="es-ES"/>
          </w:rPr>
          <w:t xml:space="preserve">ubyacentes. Tal patrón de ondas estacionario se relaciona con la presencia del Alta </w:t>
        </w:r>
      </w:ins>
      <w:del w:id="375" w:author="Carolina Vera" w:date="2018-02-14T15:27:00Z">
        <w:r w:rsidR="00B810C9" w:rsidRPr="003358B3" w:rsidDel="008A04CA">
          <w:rPr>
            <w:lang w:val="es-ES"/>
          </w:rPr>
          <w:delText xml:space="preserve">por un aumento de la intensidad de los vientos del norte sobre el continente americano. </w:delText>
        </w:r>
      </w:del>
      <w:del w:id="376" w:author="Carolina Vera" w:date="2018-02-14T15:24:00Z">
        <w:r w:rsidR="00B810C9" w:rsidRPr="003358B3" w:rsidDel="008A04CA">
          <w:rPr>
            <w:lang w:val="es-ES"/>
          </w:rPr>
          <w:delText xml:space="preserve">En altura, el monzón de la India se muestra como viento hacia el sur producto de la divergencia de niveles altos generada por la convección anómala. </w:delText>
        </w:r>
      </w:del>
      <w:del w:id="377" w:author="Carolina Vera" w:date="2018-02-14T15:27:00Z">
        <w:r w:rsidR="00B810C9" w:rsidRPr="003358B3" w:rsidDel="008A04CA">
          <w:rPr>
            <w:lang w:val="es-ES"/>
          </w:rPr>
          <w:delText>El Sudamérica, la alta d</w:delText>
        </w:r>
      </w:del>
      <w:ins w:id="378" w:author="Carolina Vera" w:date="2018-02-14T15:27:00Z">
        <w:r w:rsidR="008A04CA">
          <w:rPr>
            <w:lang w:val="es-ES"/>
          </w:rPr>
          <w:t>d</w:t>
        </w:r>
      </w:ins>
      <w:r w:rsidR="00B810C9" w:rsidRPr="003358B3">
        <w:rPr>
          <w:lang w:val="es-ES"/>
        </w:rPr>
        <w:t xml:space="preserve">e Bolivia </w:t>
      </w:r>
      <w:del w:id="379" w:author="Carolina Vera" w:date="2018-02-14T15:27:00Z">
        <w:r w:rsidR="00B810C9" w:rsidRPr="003358B3" w:rsidDel="008A04CA">
          <w:rPr>
            <w:lang w:val="es-ES"/>
          </w:rPr>
          <w:delText>genera viento hacia el norte y hacia el sur al este y al oeste de Bolivia respectivamente</w:delText>
        </w:r>
      </w:del>
      <w:ins w:id="380" w:author="Carolina Vera" w:date="2018-02-14T15:27:00Z">
        <w:r w:rsidR="008A04CA">
          <w:rPr>
            <w:lang w:val="es-ES"/>
          </w:rPr>
          <w:t>y las vaguadas estacionarias a sus lados, siendo la del est</w:t>
        </w:r>
      </w:ins>
      <w:ins w:id="381" w:author="Carolina Vera" w:date="2018-02-14T15:28:00Z">
        <w:r w:rsidR="008A04CA">
          <w:rPr>
            <w:lang w:val="es-ES"/>
          </w:rPr>
          <w:t>e típicamente llamada la Baja del Nordeste (Vera et al. 2006)</w:t>
        </w:r>
      </w:ins>
      <w:r w:rsidR="00B810C9" w:rsidRPr="003358B3">
        <w:rPr>
          <w:lang w:val="es-ES"/>
        </w:rPr>
        <w:t>.</w:t>
      </w:r>
    </w:p>
    <w:p w14:paraId="49E2250D" w14:textId="79606889" w:rsidR="005D05CE" w:rsidRPr="003358B3" w:rsidRDefault="00BF2A2E">
      <w:pPr>
        <w:pStyle w:val="Ttulo2"/>
        <w:rPr>
          <w:lang w:val="es-ES"/>
        </w:rPr>
      </w:pPr>
      <w:bookmarkStart w:id="382" w:name="_Toc506372319"/>
      <w:ins w:id="383" w:author="Carolina Vera" w:date="2018-02-14T16:01:00Z">
        <w:r>
          <w:rPr>
            <w:lang w:val="es-ES"/>
          </w:rPr>
          <w:lastRenderedPageBreak/>
          <w:t xml:space="preserve">3.5 </w:t>
        </w:r>
      </w:ins>
      <w:del w:id="384" w:author="Carolina Vera" w:date="2018-02-14T16:00:00Z">
        <w:r w:rsidR="00B810C9" w:rsidRPr="003358B3" w:rsidDel="00BF2A2E">
          <w:rPr>
            <w:lang w:val="es-ES"/>
          </w:rPr>
          <w:delText>Gradiente meridional de vorticidad absoluta</w:delText>
        </w:r>
      </w:del>
      <w:bookmarkEnd w:id="382"/>
      <w:ins w:id="385" w:author="Carolina Vera" w:date="2018-02-14T16:00:00Z">
        <w:r>
          <w:rPr>
            <w:lang w:val="es-ES"/>
          </w:rPr>
          <w:t>Propa</w:t>
        </w:r>
      </w:ins>
      <w:ins w:id="386" w:author="Carolina Vera" w:date="2018-02-14T16:01:00Z">
        <w:r>
          <w:rPr>
            <w:lang w:val="es-ES"/>
          </w:rPr>
          <w:t>gación meridional de Ondas de Rossby</w:t>
        </w:r>
      </w:ins>
    </w:p>
    <w:p w14:paraId="03B43613" w14:textId="4A442A12" w:rsidR="005D05CE" w:rsidRPr="003358B3" w:rsidRDefault="00B810C9">
      <w:pPr>
        <w:pStyle w:val="FirstParagraph"/>
        <w:rPr>
          <w:lang w:val="es-ES"/>
        </w:rPr>
      </w:pPr>
      <w:commentRangeStart w:id="387"/>
      <w:r w:rsidRPr="003358B3">
        <w:rPr>
          <w:lang w:val="es-ES"/>
        </w:rPr>
        <w:t>En la teoría de propagación meridional de ondas de Rossby</w:t>
      </w:r>
      <w:ins w:id="388" w:author="Carolina Vera" w:date="2018-02-14T15:42:00Z">
        <w:r w:rsidR="001E1B1B">
          <w:rPr>
            <w:lang w:val="es-ES"/>
          </w:rPr>
          <w:t xml:space="preserve"> barotrópicas</w:t>
        </w:r>
      </w:ins>
      <w:r w:rsidRPr="003358B3">
        <w:rPr>
          <w:lang w:val="es-ES"/>
        </w:rPr>
        <w:t>, el gradiente meridional de vorticidad absoluta (</w:t>
      </w:r>
      <m:oMath>
        <m:sSub>
          <m:sSubPr>
            <m:ctrlPr>
              <w:rPr>
                <w:rFonts w:ascii="Cambria Math" w:hAnsi="Cambria Math"/>
              </w:rPr>
            </m:ctrlPr>
          </m:sSubPr>
          <m:e>
            <m:r>
              <w:rPr>
                <w:rFonts w:ascii="Cambria Math" w:hAnsi="Cambria Math"/>
              </w:rPr>
              <m:t>ψ</m:t>
            </m:r>
          </m:e>
          <m:sub>
            <m:r>
              <w:rPr>
                <w:rFonts w:ascii="Cambria Math" w:hAnsi="Cambria Math"/>
              </w:rPr>
              <m:t>y</m:t>
            </m:r>
          </m:sub>
        </m:sSub>
      </m:oMath>
      <w:r w:rsidRPr="003358B3">
        <w:rPr>
          <w:lang w:val="es-ES"/>
        </w:rPr>
        <w:t xml:space="preserve">) </w:t>
      </w:r>
      <w:commentRangeEnd w:id="387"/>
      <w:r w:rsidR="008A04CA">
        <w:rPr>
          <w:rStyle w:val="Refdecomentario"/>
        </w:rPr>
        <w:commentReference w:id="387"/>
      </w:r>
    </w:p>
    <w:p w14:paraId="338B1BEB" w14:textId="45EDEF5E" w:rsidR="005D05CE" w:rsidRPr="003358B3" w:rsidRDefault="00B810C9">
      <w:pPr>
        <w:pStyle w:val="Textoindependiente"/>
        <w:rPr>
          <w:lang w:val="es-ES"/>
        </w:rPr>
      </w:pPr>
      <w:r w:rsidRPr="003358B3">
        <w:rPr>
          <w:lang w:val="es-ES"/>
        </w:rPr>
        <w:t xml:space="preserve">La </w:t>
      </w:r>
      <w:del w:id="389" w:author="Carolina Vera" w:date="2018-02-14T15:31:00Z">
        <w:r w:rsidRPr="003358B3" w:rsidDel="008A04CA">
          <w:rPr>
            <w:lang w:val="es-ES"/>
          </w:rPr>
          <w:delText xml:space="preserve"> </w:delText>
        </w:r>
      </w:del>
      <w:ins w:id="390" w:author="Carolina Vera" w:date="2018-02-14T15:30:00Z">
        <w:r w:rsidR="008A04CA">
          <w:rPr>
            <w:lang w:val="es-ES"/>
          </w:rPr>
          <w:t xml:space="preserve">Figura xx </w:t>
        </w:r>
      </w:ins>
      <w:r w:rsidRPr="003358B3">
        <w:rPr>
          <w:lang w:val="es-ES"/>
        </w:rPr>
        <w:t xml:space="preserve">muestra </w:t>
      </w:r>
      <w:del w:id="391" w:author="Carolina Vera" w:date="2018-02-14T15:33:00Z">
        <w:r w:rsidRPr="003358B3" w:rsidDel="008A04CA">
          <w:rPr>
            <w:lang w:val="es-ES"/>
          </w:rPr>
          <w:delText xml:space="preserve">que </w:delText>
        </w:r>
      </w:del>
      <w:r w:rsidRPr="003358B3">
        <w:rPr>
          <w:lang w:val="es-ES"/>
        </w:rPr>
        <w:t xml:space="preserve">el campo de </w:t>
      </w:r>
      <m:oMath>
        <m:sSub>
          <m:sSubPr>
            <m:ctrlPr>
              <w:rPr>
                <w:rFonts w:ascii="Cambria Math" w:hAnsi="Cambria Math"/>
              </w:rPr>
            </m:ctrlPr>
          </m:sSubPr>
          <m:e>
            <m:r>
              <w:rPr>
                <w:rFonts w:ascii="Cambria Math" w:hAnsi="Cambria Math"/>
              </w:rPr>
              <m:t>ψ</m:t>
            </m:r>
          </m:e>
          <m:sub>
            <m:r>
              <w:rPr>
                <w:rFonts w:ascii="Cambria Math" w:hAnsi="Cambria Math"/>
              </w:rPr>
              <m:t>y</m:t>
            </m:r>
          </m:sub>
        </m:sSub>
      </m:oMath>
      <w:ins w:id="392" w:author="Carolina Vera" w:date="2018-02-14T15:33:00Z">
        <w:r w:rsidR="008A04CA" w:rsidRPr="008A04CA">
          <w:rPr>
            <w:rFonts w:eastAsiaTheme="minorEastAsia"/>
            <w:lang w:val="es-ES"/>
            <w:rPrChange w:id="393" w:author="Carolina Vera" w:date="2018-02-14T15:33:00Z">
              <w:rPr>
                <w:rFonts w:eastAsiaTheme="minorEastAsia"/>
              </w:rPr>
            </w:rPrChange>
          </w:rPr>
          <w:t xml:space="preserve"> </w:t>
        </w:r>
      </w:ins>
      <w:del w:id="394" w:author="Carolina Vera" w:date="2018-02-14T15:33:00Z">
        <w:r w:rsidRPr="003358B3" w:rsidDel="008A04CA">
          <w:rPr>
            <w:lang w:val="es-ES"/>
          </w:rPr>
          <w:delText xml:space="preserve"> tiene dos</w:delText>
        </w:r>
      </w:del>
      <w:ins w:id="395" w:author="Carolina Vera" w:date="2018-02-14T15:33:00Z">
        <w:r w:rsidR="008A04CA">
          <w:rPr>
            <w:lang w:val="es-ES"/>
          </w:rPr>
          <w:t xml:space="preserve">con una </w:t>
        </w:r>
      </w:ins>
      <w:del w:id="396" w:author="Carolina Vera" w:date="2018-02-14T15:33:00Z">
        <w:r w:rsidRPr="003358B3" w:rsidDel="008A04CA">
          <w:rPr>
            <w:lang w:val="es-ES"/>
          </w:rPr>
          <w:delText xml:space="preserve"> </w:delText>
        </w:r>
      </w:del>
      <w:r w:rsidRPr="003358B3">
        <w:rPr>
          <w:lang w:val="es-ES"/>
        </w:rPr>
        <w:t>regi</w:t>
      </w:r>
      <w:ins w:id="397" w:author="Carolina Vera" w:date="2018-02-14T15:33:00Z">
        <w:r w:rsidR="008A04CA">
          <w:rPr>
            <w:lang w:val="es-ES"/>
          </w:rPr>
          <w:t>ón</w:t>
        </w:r>
      </w:ins>
      <w:del w:id="398" w:author="Carolina Vera" w:date="2018-02-14T15:33:00Z">
        <w:r w:rsidRPr="003358B3" w:rsidDel="008A04CA">
          <w:rPr>
            <w:lang w:val="es-ES"/>
          </w:rPr>
          <w:delText>ones</w:delText>
        </w:r>
      </w:del>
      <w:r w:rsidRPr="003358B3">
        <w:rPr>
          <w:lang w:val="es-ES"/>
        </w:rPr>
        <w:t xml:space="preserve"> con valores negativos</w:t>
      </w:r>
      <w:ins w:id="399" w:author="Carolina Vera" w:date="2018-02-14T15:33:00Z">
        <w:r w:rsidR="008A04CA">
          <w:rPr>
            <w:lang w:val="es-ES"/>
          </w:rPr>
          <w:t xml:space="preserve"> </w:t>
        </w:r>
      </w:ins>
      <w:del w:id="400" w:author="Carolina Vera" w:date="2018-02-14T15:33:00Z">
        <w:r w:rsidRPr="003358B3" w:rsidDel="008A04CA">
          <w:rPr>
            <w:lang w:val="es-ES"/>
          </w:rPr>
          <w:delText xml:space="preserve">. La primera, </w:delText>
        </w:r>
      </w:del>
      <w:r w:rsidRPr="003358B3">
        <w:rPr>
          <w:lang w:val="es-ES"/>
        </w:rPr>
        <w:t xml:space="preserve">centrada sobre Nueva Zelanda, </w:t>
      </w:r>
      <w:del w:id="401" w:author="Carolina Vera" w:date="2018-02-14T15:33:00Z">
        <w:r w:rsidRPr="003358B3" w:rsidDel="008A04CA">
          <w:rPr>
            <w:lang w:val="es-ES"/>
          </w:rPr>
          <w:delText xml:space="preserve">se da </w:delText>
        </w:r>
      </w:del>
      <w:r w:rsidRPr="003358B3">
        <w:rPr>
          <w:lang w:val="es-ES"/>
        </w:rPr>
        <w:t>en invierno en</w:t>
      </w:r>
      <w:ins w:id="402" w:author="Carolina Vera" w:date="2018-02-14T15:33:00Z">
        <w:r w:rsidR="008A04CA">
          <w:rPr>
            <w:lang w:val="es-ES"/>
          </w:rPr>
          <w:t>tre</w:t>
        </w:r>
      </w:ins>
      <w:r w:rsidRPr="003358B3">
        <w:rPr>
          <w:lang w:val="es-ES"/>
        </w:rPr>
        <w:t xml:space="preserve"> 300hPa y 200hPa</w:t>
      </w:r>
      <w:ins w:id="403" w:author="Carolina Vera" w:date="2018-02-14T15:33:00Z">
        <w:r w:rsidR="008A04CA">
          <w:rPr>
            <w:lang w:val="es-ES"/>
          </w:rPr>
          <w:t>,</w:t>
        </w:r>
      </w:ins>
      <w:r w:rsidRPr="003358B3">
        <w:rPr>
          <w:lang w:val="es-ES"/>
        </w:rPr>
        <w:t xml:space="preserve"> coincidiendo con la región de bloqueos. </w:t>
      </w:r>
      <w:del w:id="404" w:author="Carolina Vera" w:date="2018-02-14T15:33:00Z">
        <w:r w:rsidRPr="003358B3" w:rsidDel="008A04CA">
          <w:rPr>
            <w:lang w:val="es-ES"/>
          </w:rPr>
          <w:delText>En invier</w:delText>
        </w:r>
      </w:del>
      <w:del w:id="405" w:author="Carolina Vera" w:date="2018-02-14T15:34:00Z">
        <w:r w:rsidRPr="003358B3" w:rsidDel="008A04CA">
          <w:rPr>
            <w:lang w:val="es-ES"/>
          </w:rPr>
          <w:delText>no e</w:delText>
        </w:r>
      </w:del>
      <w:ins w:id="406" w:author="Carolina Vera" w:date="2018-02-14T15:34:00Z">
        <w:r w:rsidR="008A04CA">
          <w:rPr>
            <w:lang w:val="es-ES"/>
          </w:rPr>
          <w:t>E</w:t>
        </w:r>
      </w:ins>
      <w:r w:rsidRPr="003358B3">
        <w:rPr>
          <w:lang w:val="es-ES"/>
        </w:rPr>
        <w:t>stá f</w:t>
      </w:r>
      <w:ins w:id="407" w:author="Carolina Vera" w:date="2018-02-14T15:31:00Z">
        <w:r w:rsidR="008A04CA">
          <w:rPr>
            <w:lang w:val="es-ES"/>
          </w:rPr>
          <w:t>l</w:t>
        </w:r>
      </w:ins>
      <w:del w:id="408" w:author="Carolina Vera" w:date="2018-02-14T15:31:00Z">
        <w:r w:rsidRPr="003358B3" w:rsidDel="008A04CA">
          <w:rPr>
            <w:lang w:val="es-ES"/>
          </w:rPr>
          <w:delText>r</w:delText>
        </w:r>
      </w:del>
      <w:r w:rsidRPr="003358B3">
        <w:rPr>
          <w:lang w:val="es-ES"/>
        </w:rPr>
        <w:t xml:space="preserve">anqueada por el jet </w:t>
      </w:r>
      <w:ins w:id="409" w:author="Carolina Vera" w:date="2018-02-14T15:31:00Z">
        <w:r w:rsidR="008A04CA">
          <w:rPr>
            <w:lang w:val="es-ES"/>
          </w:rPr>
          <w:t xml:space="preserve">subtropical </w:t>
        </w:r>
      </w:ins>
      <w:r w:rsidRPr="003358B3">
        <w:rPr>
          <w:lang w:val="es-ES"/>
        </w:rPr>
        <w:t>intenso</w:t>
      </w:r>
      <w:ins w:id="410" w:author="Carolina Vera" w:date="2018-02-14T15:32:00Z">
        <w:r w:rsidR="008A04CA">
          <w:rPr>
            <w:lang w:val="es-ES"/>
          </w:rPr>
          <w:t xml:space="preserve"> y el jet subpolar más al sur, </w:t>
        </w:r>
      </w:ins>
      <w:del w:id="411" w:author="Carolina Vera" w:date="2018-02-14T15:32:00Z">
        <w:r w:rsidRPr="003358B3" w:rsidDel="008A04CA">
          <w:rPr>
            <w:lang w:val="es-ES"/>
          </w:rPr>
          <w:delText xml:space="preserve">, </w:delText>
        </w:r>
      </w:del>
      <w:r w:rsidRPr="003358B3">
        <w:rPr>
          <w:lang w:val="es-ES"/>
        </w:rPr>
        <w:t xml:space="preserve">dando lugar a gradientes meridionales de U negativos más intensos que </w:t>
      </w:r>
      <m:oMath>
        <m:r>
          <w:rPr>
            <w:rFonts w:ascii="Cambria Math" w:hAnsi="Cambria Math"/>
          </w:rPr>
          <m:t>β</m:t>
        </m:r>
      </m:oMath>
      <w:r w:rsidRPr="003358B3">
        <w:rPr>
          <w:lang w:val="es-ES"/>
        </w:rPr>
        <w:t xml:space="preserve">. </w:t>
      </w:r>
      <w:ins w:id="412" w:author="Carolina Vera" w:date="2018-02-14T15:34:00Z">
        <w:r w:rsidR="008A04CA">
          <w:rPr>
            <w:lang w:val="es-ES"/>
          </w:rPr>
          <w:t xml:space="preserve">Otras regiones con valores negativos se distinguen </w:t>
        </w:r>
      </w:ins>
      <w:del w:id="413" w:author="Carolina Vera" w:date="2018-02-14T15:34:00Z">
        <w:r w:rsidRPr="003358B3" w:rsidDel="008A04CA">
          <w:rPr>
            <w:lang w:val="es-ES"/>
          </w:rPr>
          <w:delText xml:space="preserve">La segunda se da en algunas regiones de </w:delText>
        </w:r>
      </w:del>
      <w:ins w:id="414" w:author="Carolina Vera" w:date="2018-02-14T15:34:00Z">
        <w:r w:rsidR="008A04CA">
          <w:rPr>
            <w:lang w:val="es-ES"/>
          </w:rPr>
          <w:t xml:space="preserve">en </w:t>
        </w:r>
      </w:ins>
      <w:r w:rsidRPr="003358B3">
        <w:rPr>
          <w:lang w:val="es-ES"/>
        </w:rPr>
        <w:t xml:space="preserve">la costa </w:t>
      </w:r>
      <w:ins w:id="415" w:author="Carolina Vera" w:date="2018-02-14T15:34:00Z">
        <w:r w:rsidR="008A04CA">
          <w:rPr>
            <w:lang w:val="es-ES"/>
          </w:rPr>
          <w:t>a</w:t>
        </w:r>
      </w:ins>
      <w:del w:id="416" w:author="Carolina Vera" w:date="2018-02-14T15:34:00Z">
        <w:r w:rsidRPr="003358B3" w:rsidDel="008A04CA">
          <w:rPr>
            <w:lang w:val="es-ES"/>
          </w:rPr>
          <w:delText>A</w:delText>
        </w:r>
      </w:del>
      <w:r w:rsidRPr="003358B3">
        <w:rPr>
          <w:lang w:val="es-ES"/>
        </w:rPr>
        <w:t>ntártica.</w:t>
      </w:r>
    </w:p>
    <w:p w14:paraId="7ABAD5DE" w14:textId="51CC55E8" w:rsidR="005D05CE" w:rsidRDefault="001E1B1B">
      <w:pPr>
        <w:pStyle w:val="Textoindependiente"/>
        <w:rPr>
          <w:ins w:id="417" w:author="Carolina Vera" w:date="2018-02-14T15:52:00Z"/>
          <w:lang w:val="es-ES"/>
        </w:rPr>
      </w:pPr>
      <w:ins w:id="418" w:author="Carolina Vera" w:date="2018-02-14T15:35:00Z">
        <w:r>
          <w:rPr>
            <w:lang w:val="es-ES"/>
          </w:rPr>
          <w:t xml:space="preserve">Valores </w:t>
        </w:r>
      </w:ins>
      <w:del w:id="419" w:author="Carolina Vera" w:date="2018-02-14T15:35:00Z">
        <w:r w:rsidR="00B810C9" w:rsidRPr="003358B3" w:rsidDel="001E1B1B">
          <w:rPr>
            <w:lang w:val="es-ES"/>
          </w:rPr>
          <w:delText xml:space="preserve">Estas zonas </w:delText>
        </w:r>
      </w:del>
      <w:r w:rsidR="00B810C9" w:rsidRPr="003358B3">
        <w:rPr>
          <w:lang w:val="es-ES"/>
        </w:rPr>
        <w:t xml:space="preserve">de </w:t>
      </w:r>
      <m:oMath>
        <m:sSub>
          <m:sSubPr>
            <m:ctrlPr>
              <w:rPr>
                <w:rFonts w:ascii="Cambria Math" w:hAnsi="Cambria Math"/>
              </w:rPr>
            </m:ctrlPr>
          </m:sSubPr>
          <m:e>
            <m:r>
              <w:rPr>
                <w:rFonts w:ascii="Cambria Math" w:hAnsi="Cambria Math"/>
              </w:rPr>
              <m:t>ψ</m:t>
            </m:r>
          </m:e>
          <m:sub>
            <m:r>
              <w:rPr>
                <w:rFonts w:ascii="Cambria Math" w:hAnsi="Cambria Math"/>
              </w:rPr>
              <m:t>y</m:t>
            </m:r>
          </m:sub>
        </m:sSub>
      </m:oMath>
      <w:r w:rsidR="00B810C9" w:rsidRPr="003358B3">
        <w:rPr>
          <w:lang w:val="es-ES"/>
        </w:rPr>
        <w:t xml:space="preserve"> negativo </w:t>
      </w:r>
      <w:del w:id="420" w:author="Carolina Vera" w:date="2018-02-14T15:34:00Z">
        <w:r w:rsidR="00B810C9" w:rsidRPr="003358B3" w:rsidDel="001E1B1B">
          <w:rPr>
            <w:lang w:val="es-ES"/>
          </w:rPr>
          <w:delText>forman una</w:delText>
        </w:r>
      </w:del>
      <w:r w:rsidR="00B810C9" w:rsidRPr="003358B3">
        <w:rPr>
          <w:lang w:val="es-ES"/>
        </w:rPr>
        <w:t xml:space="preserve"> </w:t>
      </w:r>
      <w:ins w:id="421" w:author="Carolina Vera" w:date="2018-02-14T15:35:00Z">
        <w:r>
          <w:rPr>
            <w:lang w:val="es-ES"/>
          </w:rPr>
          <w:t xml:space="preserve">son algunos de los factores que </w:t>
        </w:r>
      </w:ins>
      <w:del w:id="422" w:author="Carolina Vera" w:date="2018-02-14T15:35:00Z">
        <w:r w:rsidR="00B810C9" w:rsidRPr="003358B3" w:rsidDel="001E1B1B">
          <w:rPr>
            <w:i/>
            <w:lang w:val="es-ES"/>
          </w:rPr>
          <w:delText>región prohibida</w:delText>
        </w:r>
        <w:r w:rsidR="00B810C9" w:rsidRPr="003358B3" w:rsidDel="001E1B1B">
          <w:rPr>
            <w:lang w:val="es-ES"/>
          </w:rPr>
          <w:delText xml:space="preserve"> que </w:delText>
        </w:r>
      </w:del>
      <w:r w:rsidR="00B810C9" w:rsidRPr="003358B3">
        <w:rPr>
          <w:lang w:val="es-ES"/>
        </w:rPr>
        <w:t>impide</w:t>
      </w:r>
      <w:ins w:id="423" w:author="Carolina Vera" w:date="2018-02-14T15:35:00Z">
        <w:r>
          <w:rPr>
            <w:lang w:val="es-ES"/>
          </w:rPr>
          <w:t>n</w:t>
        </w:r>
      </w:ins>
      <w:r w:rsidR="00B810C9" w:rsidRPr="003358B3">
        <w:rPr>
          <w:lang w:val="es-ES"/>
        </w:rPr>
        <w:t xml:space="preserve"> la propagación meridional de ondas de Rossby</w:t>
      </w:r>
      <w:ins w:id="424" w:author="Carolina Vera" w:date="2018-02-14T15:42:00Z">
        <w:r>
          <w:rPr>
            <w:lang w:val="es-ES"/>
          </w:rPr>
          <w:t xml:space="preserve"> barotrópicas</w:t>
        </w:r>
      </w:ins>
      <w:r w:rsidR="00B810C9" w:rsidRPr="003358B3">
        <w:rPr>
          <w:lang w:val="es-ES"/>
        </w:rPr>
        <w:t>. Esta figura reproduce y extiende el resultado de Berbery, Nogués-Paegle, y Horel (</w:t>
      </w:r>
      <w:r w:rsidR="00D818C8">
        <w:fldChar w:fldCharType="begin"/>
      </w:r>
      <w:r w:rsidR="00D818C8" w:rsidRPr="000819E2">
        <w:rPr>
          <w:lang w:val="es-ES"/>
          <w:rPrChange w:id="425" w:author="Carolina Vera" w:date="2018-02-15T15:31:00Z">
            <w:rPr/>
          </w:rPrChange>
        </w:rPr>
        <w:instrText xml:space="preserve"> HYPERLINK \l "ref-Berbery1992" \h </w:instrText>
      </w:r>
      <w:r w:rsidR="00D818C8">
        <w:fldChar w:fldCharType="separate"/>
      </w:r>
      <w:r w:rsidR="00B810C9" w:rsidRPr="003358B3">
        <w:rPr>
          <w:rStyle w:val="Hipervnculo"/>
          <w:lang w:val="es-ES"/>
        </w:rPr>
        <w:t>1992</w:t>
      </w:r>
      <w:r w:rsidR="00D818C8">
        <w:rPr>
          <w:rStyle w:val="Hipervnculo"/>
          <w:lang w:val="es-ES"/>
        </w:rPr>
        <w:fldChar w:fldCharType="end"/>
      </w:r>
      <w:r w:rsidR="00B810C9" w:rsidRPr="003358B3">
        <w:rPr>
          <w:lang w:val="es-ES"/>
        </w:rPr>
        <w:t xml:space="preserve">) (su Figura 3) utilizando 5 años de análisis objetivo del Centro Europeo de Predicción a Plazo Medio (ECMWF). </w:t>
      </w:r>
      <w:ins w:id="426" w:author="Carolina Vera" w:date="2018-02-14T15:36:00Z">
        <w:r>
          <w:rPr>
            <w:lang w:val="es-ES"/>
          </w:rPr>
          <w:t>Asimismo, a</w:t>
        </w:r>
      </w:ins>
      <w:del w:id="427" w:author="Carolina Vera" w:date="2018-02-14T15:36:00Z">
        <w:r w:rsidR="00B810C9" w:rsidRPr="003358B3" w:rsidDel="001E1B1B">
          <w:rPr>
            <w:lang w:val="es-ES"/>
          </w:rPr>
          <w:delText>A</w:delText>
        </w:r>
      </w:del>
      <w:r w:rsidR="00B810C9" w:rsidRPr="003358B3">
        <w:rPr>
          <w:lang w:val="es-ES"/>
        </w:rPr>
        <w:t xml:space="preserve">ún con </w:t>
      </w:r>
      <m:oMath>
        <m:sSub>
          <m:sSubPr>
            <m:ctrlPr>
              <w:rPr>
                <w:rFonts w:ascii="Cambria Math" w:hAnsi="Cambria Math"/>
              </w:rPr>
            </m:ctrlPr>
          </m:sSubPr>
          <m:e>
            <m:r>
              <w:rPr>
                <w:rFonts w:ascii="Cambria Math" w:hAnsi="Cambria Math"/>
              </w:rPr>
              <m:t>ψ</m:t>
            </m:r>
          </m:e>
          <m:sub>
            <m:r>
              <w:rPr>
                <w:rFonts w:ascii="Cambria Math" w:hAnsi="Cambria Math"/>
              </w:rPr>
              <m:t>y</m:t>
            </m:r>
          </m:sub>
        </m:sSub>
      </m:oMath>
      <w:r w:rsidR="00B810C9" w:rsidRPr="003358B3">
        <w:rPr>
          <w:lang w:val="es-ES"/>
        </w:rPr>
        <w:t xml:space="preserve"> positivo, las ondas de Rossby sólo se pueden propagar si su número de onda zonal es menor que el número de onda estacionario (James </w:t>
      </w:r>
      <w:r w:rsidR="00D818C8">
        <w:fldChar w:fldCharType="begin"/>
      </w:r>
      <w:r w:rsidR="00D818C8" w:rsidRPr="000819E2">
        <w:rPr>
          <w:lang w:val="es-ES"/>
          <w:rPrChange w:id="428" w:author="Carolina Vera" w:date="2018-02-15T15:31:00Z">
            <w:rPr/>
          </w:rPrChange>
        </w:rPr>
        <w:instrText xml:space="preserve"> HYPERLINK \l "ref-James" \h </w:instrText>
      </w:r>
      <w:r w:rsidR="00D818C8">
        <w:fldChar w:fldCharType="separate"/>
      </w:r>
      <w:r w:rsidR="00B810C9" w:rsidRPr="003358B3">
        <w:rPr>
          <w:rStyle w:val="Hipervnculo"/>
          <w:lang w:val="es-ES"/>
        </w:rPr>
        <w:t>1994</w:t>
      </w:r>
      <w:r w:rsidR="00D818C8">
        <w:rPr>
          <w:rStyle w:val="Hipervnculo"/>
          <w:lang w:val="es-ES"/>
        </w:rPr>
        <w:fldChar w:fldCharType="end"/>
      </w:r>
      <w:r w:rsidR="00B810C9" w:rsidRPr="003358B3">
        <w:rPr>
          <w:lang w:val="es-ES"/>
        </w:rPr>
        <w:t xml:space="preserve">). </w:t>
      </w:r>
      <w:r w:rsidR="00B810C9" w:rsidRPr="003358B3">
        <w:rPr>
          <w:lang w:val="es-ES"/>
          <w:rPrChange w:id="429" w:author="Carolina Vera" w:date="2018-02-14T11:50:00Z">
            <w:rPr/>
          </w:rPrChange>
        </w:rPr>
        <w:t xml:space="preserve">En </w:t>
      </w:r>
      <w:commentRangeStart w:id="430"/>
      <w:r w:rsidR="00B810C9" w:rsidRPr="003358B3">
        <w:rPr>
          <w:lang w:val="es-ES"/>
          <w:rPrChange w:id="431" w:author="Carolina Vera" w:date="2018-02-14T11:50:00Z">
            <w:rPr/>
          </w:rPrChange>
        </w:rPr>
        <w:t xml:space="preserve">la  </w:t>
      </w:r>
      <w:ins w:id="432" w:author="Carolina Vera" w:date="2018-02-14T15:36:00Z">
        <w:r>
          <w:rPr>
            <w:lang w:val="es-ES"/>
          </w:rPr>
          <w:t xml:space="preserve">Fig. xx </w:t>
        </w:r>
      </w:ins>
      <w:r w:rsidR="00B810C9" w:rsidRPr="003358B3">
        <w:rPr>
          <w:lang w:val="es-ES"/>
          <w:rPrChange w:id="433" w:author="Carolina Vera" w:date="2018-02-14T11:50:00Z">
            <w:rPr/>
          </w:rPrChange>
        </w:rPr>
        <w:t>se muestra el número de onda estacionario para el nivel de 200hPa</w:t>
      </w:r>
      <w:del w:id="434" w:author="Carolina Vera" w:date="2018-02-14T15:52:00Z">
        <w:r w:rsidR="00B810C9" w:rsidRPr="003358B3" w:rsidDel="00C7636C">
          <w:rPr>
            <w:lang w:val="es-ES"/>
            <w:rPrChange w:id="435" w:author="Carolina Vera" w:date="2018-02-14T11:50:00Z">
              <w:rPr/>
            </w:rPrChange>
          </w:rPr>
          <w:delText xml:space="preserve"> y en la  se muestra un corte en 180°</w:delText>
        </w:r>
      </w:del>
      <w:r w:rsidR="00B810C9" w:rsidRPr="003358B3">
        <w:rPr>
          <w:lang w:val="es-ES"/>
          <w:rPrChange w:id="436" w:author="Carolina Vera" w:date="2018-02-14T11:50:00Z">
            <w:rPr/>
          </w:rPrChange>
        </w:rPr>
        <w:t xml:space="preserve">. </w:t>
      </w:r>
      <w:commentRangeEnd w:id="430"/>
      <w:r w:rsidR="00A71E2B">
        <w:rPr>
          <w:rStyle w:val="Refdecomentario"/>
        </w:rPr>
        <w:commentReference w:id="430"/>
      </w:r>
      <w:ins w:id="437" w:author="Carolina Vera" w:date="2018-02-14T15:38:00Z">
        <w:r>
          <w:rPr>
            <w:lang w:val="es-ES"/>
          </w:rPr>
          <w:t>Entre otoño y primavera, s</w:t>
        </w:r>
      </w:ins>
      <w:ins w:id="438" w:author="Carolina Vera" w:date="2018-02-14T15:37:00Z">
        <w:r>
          <w:rPr>
            <w:lang w:val="es-ES"/>
          </w:rPr>
          <w:t xml:space="preserve">e destaca claramente </w:t>
        </w:r>
      </w:ins>
      <w:del w:id="439" w:author="Carolina Vera" w:date="2018-02-14T15:38:00Z">
        <w:r w:rsidR="00B810C9" w:rsidRPr="003358B3" w:rsidDel="001E1B1B">
          <w:rPr>
            <w:lang w:val="es-ES"/>
            <w:rPrChange w:id="440" w:author="Carolina Vera" w:date="2018-02-14T11:50:00Z">
              <w:rPr/>
            </w:rPrChange>
          </w:rPr>
          <w:delText>Además de</w:delText>
        </w:r>
      </w:del>
      <w:ins w:id="441" w:author="Carolina Vera" w:date="2018-02-14T15:38:00Z">
        <w:r>
          <w:rPr>
            <w:lang w:val="es-ES"/>
          </w:rPr>
          <w:t>la región del Pacífico Oeste en la cual la propagación meridional está inhibida</w:t>
        </w:r>
      </w:ins>
      <w:del w:id="442" w:author="Carolina Vera" w:date="2018-02-14T15:38:00Z">
        <w:r w:rsidR="00B810C9" w:rsidRPr="003358B3" w:rsidDel="001E1B1B">
          <w:rPr>
            <w:lang w:val="es-ES"/>
            <w:rPrChange w:id="443" w:author="Carolina Vera" w:date="2018-02-14T11:50:00Z">
              <w:rPr/>
            </w:rPrChange>
          </w:rPr>
          <w:delText xml:space="preserve"> la </w:delText>
        </w:r>
        <w:r w:rsidR="00B810C9" w:rsidRPr="003358B3" w:rsidDel="001E1B1B">
          <w:rPr>
            <w:i/>
            <w:lang w:val="es-ES"/>
            <w:rPrChange w:id="444" w:author="Carolina Vera" w:date="2018-02-14T11:50:00Z">
              <w:rPr>
                <w:i/>
              </w:rPr>
            </w:rPrChange>
          </w:rPr>
          <w:delText>región prohibida</w:delText>
        </w:r>
        <w:r w:rsidR="00B810C9" w:rsidRPr="003358B3" w:rsidDel="001E1B1B">
          <w:rPr>
            <w:lang w:val="es-ES"/>
            <w:rPrChange w:id="445" w:author="Carolina Vera" w:date="2018-02-14T11:50:00Z">
              <w:rPr/>
            </w:rPrChange>
          </w:rPr>
          <w:delText xml:space="preserve">, </w:delText>
        </w:r>
      </w:del>
      <w:ins w:id="446" w:author="Carolina Vera" w:date="2018-02-14T15:38:00Z">
        <w:r>
          <w:rPr>
            <w:lang w:val="es-ES"/>
          </w:rPr>
          <w:t xml:space="preserve">.  </w:t>
        </w:r>
      </w:ins>
      <w:ins w:id="447" w:author="Carolina Vera" w:date="2018-02-14T15:43:00Z">
        <w:r w:rsidR="00EE2897">
          <w:rPr>
            <w:lang w:val="es-ES"/>
          </w:rPr>
          <w:t>Además,</w:t>
        </w:r>
      </w:ins>
      <w:ins w:id="448" w:author="Carolina Vera" w:date="2018-02-14T15:38:00Z">
        <w:r>
          <w:rPr>
            <w:lang w:val="es-ES"/>
          </w:rPr>
          <w:t xml:space="preserve"> en todas las estaciones, </w:t>
        </w:r>
      </w:ins>
      <w:r w:rsidR="00B810C9" w:rsidRPr="003358B3">
        <w:rPr>
          <w:lang w:val="es-ES"/>
          <w:rPrChange w:id="449" w:author="Carolina Vera" w:date="2018-02-14T11:50:00Z">
            <w:rPr/>
          </w:rPrChange>
        </w:rPr>
        <w:t xml:space="preserve">las ondas cortas no pueden propagarse meridionalmente en latitudes altas. </w:t>
      </w:r>
      <w:ins w:id="450" w:author="Carolina Vera" w:date="2018-02-14T15:50:00Z">
        <w:r w:rsidR="00C7636C">
          <w:rPr>
            <w:lang w:val="es-ES"/>
          </w:rPr>
          <w:t>La Figura 7.20 muestra que l</w:t>
        </w:r>
      </w:ins>
      <w:del w:id="451" w:author="Carolina Vera" w:date="2018-02-14T15:50:00Z">
        <w:r w:rsidR="00B810C9" w:rsidRPr="003358B3" w:rsidDel="00C7636C">
          <w:rPr>
            <w:lang w:val="es-ES"/>
            <w:rPrChange w:id="452" w:author="Carolina Vera" w:date="2018-02-14T11:50:00Z">
              <w:rPr/>
            </w:rPrChange>
          </w:rPr>
          <w:delText>L</w:delText>
        </w:r>
      </w:del>
      <w:r w:rsidR="00B810C9" w:rsidRPr="003358B3">
        <w:rPr>
          <w:lang w:val="es-ES"/>
          <w:rPrChange w:id="453" w:author="Carolina Vera" w:date="2018-02-14T11:50:00Z">
            <w:rPr/>
          </w:rPrChange>
        </w:rPr>
        <w:t xml:space="preserve">as ondas </w:t>
      </w:r>
      <w:ins w:id="454" w:author="Carolina Vera" w:date="2018-02-14T15:42:00Z">
        <w:r>
          <w:rPr>
            <w:lang w:val="es-ES"/>
          </w:rPr>
          <w:t xml:space="preserve">de Rossby barotrópicas </w:t>
        </w:r>
      </w:ins>
      <w:del w:id="455" w:author="Carolina Vera" w:date="2018-02-14T15:43:00Z">
        <w:r w:rsidR="00B810C9" w:rsidRPr="003358B3" w:rsidDel="001E1B1B">
          <w:rPr>
            <w:lang w:val="es-ES"/>
            <w:rPrChange w:id="456" w:author="Carolina Vera" w:date="2018-02-14T11:50:00Z">
              <w:rPr/>
            </w:rPrChange>
          </w:rPr>
          <w:delText xml:space="preserve">largas </w:delText>
        </w:r>
      </w:del>
      <w:r w:rsidR="00B810C9" w:rsidRPr="003358B3">
        <w:rPr>
          <w:lang w:val="es-ES"/>
          <w:rPrChange w:id="457" w:author="Carolina Vera" w:date="2018-02-14T11:50:00Z">
            <w:rPr/>
          </w:rPrChange>
        </w:rPr>
        <w:t xml:space="preserve">con k </w:t>
      </w:r>
      <w:ins w:id="458" w:author="Carolina Vera" w:date="2018-02-14T15:41:00Z">
        <w:r>
          <w:rPr>
            <w:lang w:val="es-ES"/>
          </w:rPr>
          <w:t xml:space="preserve">menores o iguales a </w:t>
        </w:r>
      </w:ins>
      <w:del w:id="459" w:author="Carolina Vera" w:date="2018-02-14T15:41:00Z">
        <w:r w:rsidR="00B810C9" w:rsidRPr="003358B3" w:rsidDel="001E1B1B">
          <w:rPr>
            <w:lang w:val="es-ES"/>
            <w:rPrChange w:id="460" w:author="Carolina Vera" w:date="2018-02-14T11:50:00Z">
              <w:rPr/>
            </w:rPrChange>
          </w:rPr>
          <w:delText xml:space="preserve">&lt; </w:delText>
        </w:r>
      </w:del>
      <w:r w:rsidR="00B810C9" w:rsidRPr="003358B3">
        <w:rPr>
          <w:lang w:val="es-ES"/>
          <w:rPrChange w:id="461" w:author="Carolina Vera" w:date="2018-02-14T11:50:00Z">
            <w:rPr/>
          </w:rPrChange>
        </w:rPr>
        <w:t xml:space="preserve">3 pueden propagarse meridionalmente </w:t>
      </w:r>
      <w:del w:id="462" w:author="Carolina Vera" w:date="2018-02-14T15:48:00Z">
        <w:r w:rsidR="00B810C9" w:rsidRPr="003358B3" w:rsidDel="00C7636C">
          <w:rPr>
            <w:lang w:val="es-ES"/>
            <w:rPrChange w:id="463" w:author="Carolina Vera" w:date="2018-02-14T11:50:00Z">
              <w:rPr/>
            </w:rPrChange>
          </w:rPr>
          <w:delText>libremente en verano</w:delText>
        </w:r>
      </w:del>
      <w:ins w:id="464" w:author="Carolina Vera" w:date="2018-02-14T15:48:00Z">
        <w:r w:rsidR="00C7636C">
          <w:rPr>
            <w:lang w:val="es-ES"/>
          </w:rPr>
          <w:t>en las cuatro est</w:t>
        </w:r>
      </w:ins>
      <w:ins w:id="465" w:author="Carolina Vera" w:date="2018-02-14T15:49:00Z">
        <w:r w:rsidR="00C7636C">
          <w:rPr>
            <w:lang w:val="es-ES"/>
          </w:rPr>
          <w:t>aciones</w:t>
        </w:r>
      </w:ins>
      <w:r w:rsidR="00B810C9" w:rsidRPr="003358B3">
        <w:rPr>
          <w:lang w:val="es-ES"/>
          <w:rPrChange w:id="466" w:author="Carolina Vera" w:date="2018-02-14T11:50:00Z">
            <w:rPr/>
          </w:rPrChange>
        </w:rPr>
        <w:t xml:space="preserve"> </w:t>
      </w:r>
      <w:ins w:id="467" w:author="Carolina Vera" w:date="2018-02-14T15:41:00Z">
        <w:r>
          <w:rPr>
            <w:lang w:val="es-ES"/>
          </w:rPr>
          <w:t xml:space="preserve">hasta aproximadamente </w:t>
        </w:r>
      </w:ins>
      <w:del w:id="468" w:author="Carolina Vera" w:date="2018-02-14T15:41:00Z">
        <w:r w:rsidR="00B810C9" w:rsidRPr="003358B3" w:rsidDel="001E1B1B">
          <w:rPr>
            <w:lang w:val="es-ES"/>
            <w:rPrChange w:id="469" w:author="Carolina Vera" w:date="2018-02-14T11:50:00Z">
              <w:rPr/>
            </w:rPrChange>
          </w:rPr>
          <w:delText xml:space="preserve">al norte de </w:delText>
        </w:r>
      </w:del>
      <w:r w:rsidR="00B810C9" w:rsidRPr="003358B3">
        <w:rPr>
          <w:lang w:val="es-ES"/>
          <w:rPrChange w:id="470" w:author="Carolina Vera" w:date="2018-02-14T11:50:00Z">
            <w:rPr/>
          </w:rPrChange>
        </w:rPr>
        <w:t>los 60°S</w:t>
      </w:r>
      <w:ins w:id="471" w:author="Carolina Vera" w:date="2018-02-14T15:51:00Z">
        <w:r w:rsidR="00C7636C">
          <w:rPr>
            <w:lang w:val="es-ES"/>
          </w:rPr>
          <w:t xml:space="preserve">, excepto </w:t>
        </w:r>
      </w:ins>
      <w:del w:id="472" w:author="Carolina Vera" w:date="2018-02-14T15:51:00Z">
        <w:r w:rsidR="00B810C9" w:rsidRPr="003358B3" w:rsidDel="00C7636C">
          <w:rPr>
            <w:lang w:val="es-ES"/>
            <w:rPrChange w:id="473" w:author="Carolina Vera" w:date="2018-02-14T11:50:00Z">
              <w:rPr/>
            </w:rPrChange>
          </w:rPr>
          <w:delText xml:space="preserve"> </w:delText>
        </w:r>
      </w:del>
      <w:del w:id="474" w:author="Carolina Vera" w:date="2018-02-14T15:43:00Z">
        <w:r w:rsidR="00B810C9" w:rsidRPr="003358B3" w:rsidDel="001E1B1B">
          <w:rPr>
            <w:lang w:val="es-ES"/>
            <w:rPrChange w:id="475" w:author="Carolina Vera" w:date="2018-02-14T11:50:00Z">
              <w:rPr/>
            </w:rPrChange>
          </w:rPr>
          <w:delText>aproximadamente, p</w:delText>
        </w:r>
      </w:del>
      <w:del w:id="476" w:author="Carolina Vera" w:date="2018-02-14T15:51:00Z">
        <w:r w:rsidR="00B810C9" w:rsidRPr="003358B3" w:rsidDel="00C7636C">
          <w:rPr>
            <w:lang w:val="es-ES"/>
            <w:rPrChange w:id="477" w:author="Carolina Vera" w:date="2018-02-14T11:50:00Z">
              <w:rPr/>
            </w:rPrChange>
          </w:rPr>
          <w:delText xml:space="preserve">ero quedan atrapadas al sur de 45°S </w:delText>
        </w:r>
      </w:del>
      <w:r w:rsidR="00B810C9" w:rsidRPr="003358B3">
        <w:rPr>
          <w:lang w:val="es-ES"/>
          <w:rPrChange w:id="478" w:author="Carolina Vera" w:date="2018-02-14T11:50:00Z">
            <w:rPr/>
          </w:rPrChange>
        </w:rPr>
        <w:t xml:space="preserve">en </w:t>
      </w:r>
      <w:del w:id="479" w:author="Carolina Vera" w:date="2018-02-14T15:49:00Z">
        <w:r w:rsidR="00B810C9" w:rsidRPr="003358B3" w:rsidDel="00C7636C">
          <w:rPr>
            <w:lang w:val="es-ES"/>
            <w:rPrChange w:id="480" w:author="Carolina Vera" w:date="2018-02-14T11:50:00Z">
              <w:rPr/>
            </w:rPrChange>
          </w:rPr>
          <w:delText>toda un</w:delText>
        </w:r>
      </w:del>
      <w:ins w:id="481" w:author="Carolina Vera" w:date="2018-02-14T15:49:00Z">
        <w:r w:rsidR="00C7636C">
          <w:rPr>
            <w:lang w:val="es-ES"/>
          </w:rPr>
          <w:t>l</w:t>
        </w:r>
      </w:ins>
      <w:r w:rsidR="00B810C9" w:rsidRPr="003358B3">
        <w:rPr>
          <w:lang w:val="es-ES"/>
          <w:rPrChange w:id="482" w:author="Carolina Vera" w:date="2018-02-14T11:50:00Z">
            <w:rPr/>
          </w:rPrChange>
        </w:rPr>
        <w:t>a franja de longitudes entre 60°E y 120°O</w:t>
      </w:r>
      <w:ins w:id="483" w:author="Carolina Vera" w:date="2018-02-14T15:52:00Z">
        <w:r w:rsidR="00C7636C">
          <w:rPr>
            <w:lang w:val="es-ES"/>
          </w:rPr>
          <w:t>, donde</w:t>
        </w:r>
      </w:ins>
      <w:del w:id="484" w:author="Carolina Vera" w:date="2018-02-14T15:52:00Z">
        <w:r w:rsidR="00B810C9" w:rsidRPr="003358B3" w:rsidDel="00C7636C">
          <w:rPr>
            <w:lang w:val="es-ES"/>
            <w:rPrChange w:id="485" w:author="Carolina Vera" w:date="2018-02-14T11:50:00Z">
              <w:rPr/>
            </w:rPrChange>
          </w:rPr>
          <w:delText xml:space="preserve"> </w:delText>
        </w:r>
      </w:del>
      <w:ins w:id="486" w:author="Carolina Vera" w:date="2018-02-14T15:52:00Z">
        <w:r w:rsidR="00C7636C" w:rsidRPr="00C7636C">
          <w:rPr>
            <w:lang w:val="es-ES"/>
          </w:rPr>
          <w:t xml:space="preserve"> quedan atrapadas al sur de 45°S </w:t>
        </w:r>
      </w:ins>
      <w:del w:id="487" w:author="Carolina Vera" w:date="2018-02-14T15:51:00Z">
        <w:r w:rsidR="00B810C9" w:rsidRPr="003358B3" w:rsidDel="00C7636C">
          <w:rPr>
            <w:lang w:val="es-ES"/>
            <w:rPrChange w:id="488" w:author="Carolina Vera" w:date="2018-02-14T11:50:00Z">
              <w:rPr/>
            </w:rPrChange>
          </w:rPr>
          <w:delText>durante el resto del año.</w:delText>
        </w:r>
      </w:del>
      <w:ins w:id="489" w:author="Carolina Vera" w:date="2018-02-14T15:52:00Z">
        <w:r w:rsidR="00C7636C">
          <w:rPr>
            <w:lang w:val="es-ES"/>
          </w:rPr>
          <w:t>(excepto en verano).</w:t>
        </w:r>
      </w:ins>
    </w:p>
    <w:p w14:paraId="2708942D" w14:textId="43CE8E71" w:rsidR="00C7636C" w:rsidRDefault="00C7636C">
      <w:pPr>
        <w:pStyle w:val="Textoindependiente"/>
        <w:rPr>
          <w:ins w:id="490" w:author="Carolina Vera" w:date="2018-02-14T15:52:00Z"/>
          <w:lang w:val="es-ES"/>
        </w:rPr>
      </w:pPr>
    </w:p>
    <w:p w14:paraId="663B52D3" w14:textId="4D673368" w:rsidR="00C7636C" w:rsidRPr="003358B3" w:rsidRDefault="00C7636C">
      <w:pPr>
        <w:pStyle w:val="Textoindependiente"/>
        <w:rPr>
          <w:lang w:val="es-ES"/>
          <w:rPrChange w:id="491" w:author="Carolina Vera" w:date="2018-02-14T11:50:00Z">
            <w:rPr/>
          </w:rPrChange>
        </w:rPr>
      </w:pPr>
      <w:ins w:id="492" w:author="Carolina Vera" w:date="2018-02-14T15:52:00Z">
        <w:r>
          <w:rPr>
            <w:lang w:val="es-ES"/>
          </w:rPr>
          <w:t>L</w:t>
        </w:r>
        <w:r w:rsidRPr="00C7636C">
          <w:rPr>
            <w:lang w:val="es-ES"/>
          </w:rPr>
          <w:t>a Fig. xx se muestra un corte vertical en 180°</w:t>
        </w:r>
        <w:r>
          <w:rPr>
            <w:lang w:val="es-ES"/>
          </w:rPr>
          <w:t xml:space="preserve"> del número de onda estacionario. </w:t>
        </w:r>
      </w:ins>
      <w:ins w:id="493" w:author="Carolina Vera" w:date="2018-02-14T15:53:00Z">
        <w:r w:rsidR="00A71E2B">
          <w:rPr>
            <w:lang w:val="es-ES"/>
          </w:rPr>
          <w:t xml:space="preserve">Se </w:t>
        </w:r>
      </w:ins>
      <w:ins w:id="494" w:author="Carolina Vera" w:date="2018-02-14T15:57:00Z">
        <w:r w:rsidR="00BF2A2E">
          <w:rPr>
            <w:lang w:val="es-ES"/>
          </w:rPr>
          <w:t>observa</w:t>
        </w:r>
      </w:ins>
      <w:ins w:id="495" w:author="Carolina Vera" w:date="2018-02-14T15:55:00Z">
        <w:r w:rsidR="00BF2A2E">
          <w:rPr>
            <w:lang w:val="es-ES"/>
          </w:rPr>
          <w:t xml:space="preserve"> que </w:t>
        </w:r>
      </w:ins>
      <w:ins w:id="496" w:author="Carolina Vera" w:date="2018-02-14T15:56:00Z">
        <w:r w:rsidR="00BF2A2E">
          <w:rPr>
            <w:lang w:val="es-ES"/>
          </w:rPr>
          <w:t>en la troposfera alta se dan las condiciones para la propagación desde latitudes m</w:t>
        </w:r>
      </w:ins>
      <w:ins w:id="497" w:author="Carolina Vera" w:date="2018-02-14T15:57:00Z">
        <w:r w:rsidR="00BF2A2E">
          <w:rPr>
            <w:lang w:val="es-ES"/>
          </w:rPr>
          <w:t>ás</w:t>
        </w:r>
      </w:ins>
      <w:ins w:id="498" w:author="Carolina Vera" w:date="2018-02-14T15:56:00Z">
        <w:r w:rsidR="00BF2A2E">
          <w:rPr>
            <w:lang w:val="es-ES"/>
          </w:rPr>
          <w:t xml:space="preserve"> bajas</w:t>
        </w:r>
      </w:ins>
      <w:ins w:id="499" w:author="Carolina Vera" w:date="2018-02-14T15:57:00Z">
        <w:r w:rsidR="00BF2A2E">
          <w:rPr>
            <w:lang w:val="es-ES"/>
          </w:rPr>
          <w:t xml:space="preserve"> hasta las subpolares. Además se destaca que la zona de inhibición de la propagación meridional es una característica de la troposfera alta</w:t>
        </w:r>
      </w:ins>
      <w:ins w:id="500" w:author="Carolina Vera" w:date="2018-02-14T15:58:00Z">
        <w:r w:rsidR="00BF2A2E">
          <w:rPr>
            <w:lang w:val="es-ES"/>
          </w:rPr>
          <w:t xml:space="preserve"> solamente, lo que confirma de alguna manera el papel del jet subtropical en producirla. </w:t>
        </w:r>
      </w:ins>
      <w:ins w:id="501" w:author="Carolina Vera" w:date="2018-02-14T15:57:00Z">
        <w:r w:rsidR="00BF2A2E">
          <w:rPr>
            <w:lang w:val="es-ES"/>
          </w:rPr>
          <w:t xml:space="preserve"> </w:t>
        </w:r>
      </w:ins>
    </w:p>
    <w:p w14:paraId="6CAB9B22" w14:textId="43688FB0" w:rsidR="005D05CE" w:rsidRPr="003358B3" w:rsidDel="001E1B1B" w:rsidRDefault="00B810C9">
      <w:pPr>
        <w:pStyle w:val="Textoindependiente"/>
        <w:rPr>
          <w:del w:id="502" w:author="Carolina Vera" w:date="2018-02-14T15:43:00Z"/>
          <w:lang w:val="es-ES"/>
          <w:rPrChange w:id="503" w:author="Carolina Vera" w:date="2018-02-14T11:50:00Z">
            <w:rPr>
              <w:del w:id="504" w:author="Carolina Vera" w:date="2018-02-14T15:43:00Z"/>
            </w:rPr>
          </w:rPrChange>
        </w:rPr>
      </w:pPr>
      <w:del w:id="505" w:author="Carolina Vera" w:date="2018-02-14T15:40:00Z">
        <w:r w:rsidRPr="003358B3" w:rsidDel="001E1B1B">
          <w:rPr>
            <w:lang w:val="es-ES"/>
            <w:rPrChange w:id="506" w:author="Carolina Vera" w:date="2018-02-14T11:50:00Z">
              <w:rPr/>
            </w:rPrChange>
          </w:rPr>
          <w:delText xml:space="preserve">El corte de </w:delText>
        </w:r>
        <m:oMath>
          <m:sSub>
            <m:sSubPr>
              <m:ctrlPr>
                <w:rPr>
                  <w:rFonts w:ascii="Cambria Math" w:hAnsi="Cambria Math"/>
                </w:rPr>
              </m:ctrlPr>
            </m:sSubPr>
            <m:e>
              <m:r>
                <w:rPr>
                  <w:rFonts w:ascii="Cambria Math" w:hAnsi="Cambria Math"/>
                </w:rPr>
                <m:t>ψ</m:t>
              </m:r>
            </m:e>
            <m:sub>
              <m:r>
                <w:rPr>
                  <w:rFonts w:ascii="Cambria Math" w:hAnsi="Cambria Math"/>
                </w:rPr>
                <m:t>y</m:t>
              </m:r>
            </m:sub>
          </m:sSub>
        </m:oMath>
        <w:r w:rsidRPr="003358B3" w:rsidDel="001E1B1B">
          <w:rPr>
            <w:lang w:val="es-ES"/>
            <w:rPrChange w:id="507" w:author="Carolina Vera" w:date="2018-02-14T11:50:00Z">
              <w:rPr/>
            </w:rPrChange>
          </w:rPr>
          <w:delText xml:space="preserve"> en 180° evidencia que </w:delText>
        </w:r>
      </w:del>
      <w:del w:id="508" w:author="Carolina Vera" w:date="2018-02-14T15:43:00Z">
        <w:r w:rsidRPr="003358B3" w:rsidDel="001E1B1B">
          <w:rPr>
            <w:lang w:val="es-ES"/>
            <w:rPrChange w:id="509" w:author="Carolina Vera" w:date="2018-02-14T11:50:00Z">
              <w:rPr/>
            </w:rPrChange>
          </w:rPr>
          <w:delText>la QS3 sólo puede propagarse meridionalmente dentro de una franja angosta de latitudes, entre 60°S y 50°S. Una región donde este modo muestra un máximo de amplitud ().</w:delText>
        </w:r>
      </w:del>
    </w:p>
    <w:p w14:paraId="0E6B605D" w14:textId="77777777" w:rsidR="005D05CE" w:rsidRDefault="00B810C9">
      <w:pPr>
        <w:pStyle w:val="FigurewithCaption"/>
      </w:pPr>
      <w:r>
        <w:rPr>
          <w:noProof/>
        </w:rPr>
        <w:lastRenderedPageBreak/>
        <w:drawing>
          <wp:inline distT="0" distB="0" distL="0" distR="0" wp14:anchorId="5FB22A6A" wp14:editId="5111FB46">
            <wp:extent cx="5334000" cy="5428240"/>
            <wp:effectExtent l="0" t="0" r="0" b="0"/>
            <wp:docPr id="13" name="Picture" descr="Número de onda estacionario en 200hPa. - fig:ks-ncep"/>
            <wp:cNvGraphicFramePr/>
            <a:graphic xmlns:a="http://schemas.openxmlformats.org/drawingml/2006/main">
              <a:graphicData uri="http://schemas.openxmlformats.org/drawingml/2006/picture">
                <pic:pic xmlns:pic="http://schemas.openxmlformats.org/drawingml/2006/picture">
                  <pic:nvPicPr>
                    <pic:cNvPr id="0" name="Picture" descr="fig/tesis/ks-ncep-1.png"/>
                    <pic:cNvPicPr>
                      <a:picLocks noChangeAspect="1" noChangeArrowheads="1"/>
                    </pic:cNvPicPr>
                  </pic:nvPicPr>
                  <pic:blipFill>
                    <a:blip r:embed="rId22"/>
                    <a:stretch>
                      <a:fillRect/>
                    </a:stretch>
                  </pic:blipFill>
                  <pic:spPr bwMode="auto">
                    <a:xfrm>
                      <a:off x="0" y="0"/>
                      <a:ext cx="5334000" cy="5428240"/>
                    </a:xfrm>
                    <a:prstGeom prst="rect">
                      <a:avLst/>
                    </a:prstGeom>
                    <a:noFill/>
                    <a:ln w="9525">
                      <a:noFill/>
                      <a:headEnd/>
                      <a:tailEnd/>
                    </a:ln>
                  </pic:spPr>
                </pic:pic>
              </a:graphicData>
            </a:graphic>
          </wp:inline>
        </w:drawing>
      </w:r>
    </w:p>
    <w:p w14:paraId="485C90BF" w14:textId="77777777" w:rsidR="005D05CE" w:rsidRPr="003358B3" w:rsidRDefault="00B810C9">
      <w:pPr>
        <w:pStyle w:val="ImageCaption"/>
        <w:rPr>
          <w:lang w:val="es-ES"/>
          <w:rPrChange w:id="510" w:author="Carolina Vera" w:date="2018-02-14T11:50:00Z">
            <w:rPr/>
          </w:rPrChange>
        </w:rPr>
      </w:pPr>
      <w:r w:rsidRPr="003358B3">
        <w:rPr>
          <w:lang w:val="es-ES"/>
          <w:rPrChange w:id="511" w:author="Carolina Vera" w:date="2018-02-14T11:50:00Z">
            <w:rPr/>
          </w:rPrChange>
        </w:rPr>
        <w:t>Número de onda estacionario en 200hPa. - fig:ks-ncep</w:t>
      </w:r>
    </w:p>
    <w:p w14:paraId="2229DBBC" w14:textId="77777777" w:rsidR="005D05CE" w:rsidRDefault="00B810C9">
      <w:pPr>
        <w:pStyle w:val="FigurewithCaption"/>
      </w:pPr>
      <w:r>
        <w:rPr>
          <w:noProof/>
        </w:rPr>
        <w:lastRenderedPageBreak/>
        <w:drawing>
          <wp:inline distT="0" distB="0" distL="0" distR="0" wp14:anchorId="39E1934F" wp14:editId="1DDD003D">
            <wp:extent cx="5334000" cy="3618826"/>
            <wp:effectExtent l="0" t="0" r="0" b="0"/>
            <wp:docPr id="14" name="Picture" descr="Número de onda estacionario en 180° - fig:ks-ncep-cortelev - SÓLO BORRADOR"/>
            <wp:cNvGraphicFramePr/>
            <a:graphic xmlns:a="http://schemas.openxmlformats.org/drawingml/2006/main">
              <a:graphicData uri="http://schemas.openxmlformats.org/drawingml/2006/picture">
                <pic:pic xmlns:pic="http://schemas.openxmlformats.org/drawingml/2006/picture">
                  <pic:nvPicPr>
                    <pic:cNvPr id="0" name="Picture" descr="fig/tesis/ks-ncep-cortelev-1.png"/>
                    <pic:cNvPicPr>
                      <a:picLocks noChangeAspect="1" noChangeArrowheads="1"/>
                    </pic:cNvPicPr>
                  </pic:nvPicPr>
                  <pic:blipFill>
                    <a:blip r:embed="rId23"/>
                    <a:stretch>
                      <a:fillRect/>
                    </a:stretch>
                  </pic:blipFill>
                  <pic:spPr bwMode="auto">
                    <a:xfrm>
                      <a:off x="0" y="0"/>
                      <a:ext cx="5334000" cy="3618826"/>
                    </a:xfrm>
                    <a:prstGeom prst="rect">
                      <a:avLst/>
                    </a:prstGeom>
                    <a:noFill/>
                    <a:ln w="9525">
                      <a:noFill/>
                      <a:headEnd/>
                      <a:tailEnd/>
                    </a:ln>
                  </pic:spPr>
                </pic:pic>
              </a:graphicData>
            </a:graphic>
          </wp:inline>
        </w:drawing>
      </w:r>
    </w:p>
    <w:p w14:paraId="3ADF87CD" w14:textId="77777777" w:rsidR="005D05CE" w:rsidRPr="003358B3" w:rsidRDefault="00B810C9">
      <w:pPr>
        <w:pStyle w:val="ImageCaption"/>
        <w:rPr>
          <w:lang w:val="es-ES"/>
          <w:rPrChange w:id="512" w:author="Carolina Vera" w:date="2018-02-14T11:50:00Z">
            <w:rPr/>
          </w:rPrChange>
        </w:rPr>
      </w:pPr>
      <w:r w:rsidRPr="003358B3">
        <w:rPr>
          <w:lang w:val="es-ES"/>
          <w:rPrChange w:id="513" w:author="Carolina Vera" w:date="2018-02-14T11:50:00Z">
            <w:rPr/>
          </w:rPrChange>
        </w:rPr>
        <w:t>Número de onda estacionario en 180° - fig:ks-ncep-cortelev - SÓLO BORRADOR</w:t>
      </w:r>
    </w:p>
    <w:p w14:paraId="2C698869" w14:textId="6083D67E" w:rsidR="005D05CE" w:rsidRPr="003358B3" w:rsidRDefault="00BF2A2E">
      <w:pPr>
        <w:pStyle w:val="Ttulo2"/>
        <w:rPr>
          <w:lang w:val="es-ES"/>
          <w:rPrChange w:id="514" w:author="Carolina Vera" w:date="2018-02-14T11:50:00Z">
            <w:rPr/>
          </w:rPrChange>
        </w:rPr>
      </w:pPr>
      <w:bookmarkStart w:id="515" w:name="funcion-corriente"/>
      <w:bookmarkStart w:id="516" w:name="_Toc506372320"/>
      <w:bookmarkEnd w:id="515"/>
      <w:ins w:id="517" w:author="Carolina Vera" w:date="2018-02-14T16:02:00Z">
        <w:r>
          <w:rPr>
            <w:lang w:val="es-ES"/>
          </w:rPr>
          <w:t xml:space="preserve">3.6 </w:t>
        </w:r>
      </w:ins>
      <w:commentRangeStart w:id="518"/>
      <w:r w:rsidR="00B810C9" w:rsidRPr="003358B3">
        <w:rPr>
          <w:lang w:val="es-ES"/>
          <w:rPrChange w:id="519" w:author="Carolina Vera" w:date="2018-02-14T11:50:00Z">
            <w:rPr/>
          </w:rPrChange>
        </w:rPr>
        <w:t>Función</w:t>
      </w:r>
      <w:commentRangeEnd w:id="518"/>
      <w:r>
        <w:rPr>
          <w:rStyle w:val="Refdecomentario"/>
          <w:rFonts w:asciiTheme="minorHAnsi" w:eastAsiaTheme="minorHAnsi" w:hAnsiTheme="minorHAnsi" w:cstheme="minorBidi"/>
          <w:b w:val="0"/>
          <w:bCs w:val="0"/>
          <w:color w:val="auto"/>
        </w:rPr>
        <w:commentReference w:id="518"/>
      </w:r>
      <w:r w:rsidR="00B810C9" w:rsidRPr="003358B3">
        <w:rPr>
          <w:lang w:val="es-ES"/>
          <w:rPrChange w:id="520" w:author="Carolina Vera" w:date="2018-02-14T11:50:00Z">
            <w:rPr/>
          </w:rPrChange>
        </w:rPr>
        <w:t xml:space="preserve"> corriente</w:t>
      </w:r>
      <w:bookmarkEnd w:id="516"/>
    </w:p>
    <w:p w14:paraId="67A2DBD0" w14:textId="6802A8D9" w:rsidR="005D05CE" w:rsidRPr="003358B3" w:rsidRDefault="00B810C9">
      <w:pPr>
        <w:pStyle w:val="FirstParagraph"/>
        <w:rPr>
          <w:lang w:val="es-ES"/>
          <w:rPrChange w:id="521" w:author="Carolina Vera" w:date="2018-02-14T11:50:00Z">
            <w:rPr/>
          </w:rPrChange>
        </w:rPr>
      </w:pPr>
      <w:r w:rsidRPr="003358B3">
        <w:rPr>
          <w:lang w:val="es-ES"/>
          <w:rPrChange w:id="522" w:author="Carolina Vera" w:date="2018-02-14T11:50:00Z">
            <w:rPr/>
          </w:rPrChange>
        </w:rPr>
        <w:t>Para analizar la influencia tropical en la circulación no es posible usar la altura geopotencial, ya que el balance geostrófico pierde validez cerca del ecuador. Por lo tanto, es útil analizar el campo de función corriente (</w:t>
      </w:r>
      <m:oMath>
        <m:r>
          <w:rPr>
            <w:rFonts w:ascii="Cambria Math" w:hAnsi="Cambria Math"/>
          </w:rPr>
          <m:t>ψ</m:t>
        </m:r>
      </m:oMath>
      <w:r w:rsidRPr="003358B3">
        <w:rPr>
          <w:lang w:val="es-ES"/>
          <w:rPrChange w:id="523" w:author="Carolina Vera" w:date="2018-02-14T11:50:00Z">
            <w:rPr/>
          </w:rPrChange>
        </w:rPr>
        <w:t xml:space="preserve">). El reanálisis de NCEP provee esta variable en niveles sigma en vez de presión. En la  </w:t>
      </w:r>
      <w:ins w:id="524" w:author="Carolina Vera" w:date="2018-02-14T17:29:00Z">
        <w:r w:rsidR="00F42F03">
          <w:rPr>
            <w:lang w:val="es-ES"/>
          </w:rPr>
          <w:t xml:space="preserve">Fig. (X) </w:t>
        </w:r>
      </w:ins>
      <w:r w:rsidRPr="003358B3">
        <w:rPr>
          <w:lang w:val="es-ES"/>
          <w:rPrChange w:id="525" w:author="Carolina Vera" w:date="2018-02-14T11:50:00Z">
            <w:rPr/>
          </w:rPrChange>
        </w:rPr>
        <w:t xml:space="preserve">se muestra </w:t>
      </w:r>
      <m:oMath>
        <m:r>
          <w:rPr>
            <w:rFonts w:ascii="Cambria Math" w:hAnsi="Cambria Math"/>
          </w:rPr>
          <m:t>ψ</m:t>
        </m:r>
      </m:oMath>
      <w:r w:rsidRPr="003358B3">
        <w:rPr>
          <w:lang w:val="es-ES"/>
          <w:rPrChange w:id="526" w:author="Carolina Vera" w:date="2018-02-14T11:50:00Z">
            <w:rPr/>
          </w:rPrChange>
        </w:rPr>
        <w:t xml:space="preserve"> en el nivel 0.2101 sigma, que equivale aproximadamente a 250hPa. Además del campo medio, se muestran las anomalías zonales en sombreado y </w:t>
      </w:r>
      <w:commentRangeStart w:id="527"/>
      <w:r w:rsidRPr="003358B3">
        <w:rPr>
          <w:lang w:val="es-ES"/>
          <w:rPrChange w:id="528" w:author="Carolina Vera" w:date="2018-02-14T11:50:00Z">
            <w:rPr/>
          </w:rPrChange>
        </w:rPr>
        <w:t>los flujos de actividad de onda en flechas.</w:t>
      </w:r>
      <w:commentRangeEnd w:id="527"/>
      <w:r w:rsidR="00AC37CE">
        <w:rPr>
          <w:rStyle w:val="Refdecomentario"/>
        </w:rPr>
        <w:commentReference w:id="527"/>
      </w:r>
    </w:p>
    <w:p w14:paraId="6DD7B930" w14:textId="44DBA2A7" w:rsidR="005D05CE" w:rsidRPr="003358B3" w:rsidRDefault="00B810C9">
      <w:pPr>
        <w:pStyle w:val="Textoindependiente"/>
        <w:rPr>
          <w:lang w:val="es-ES"/>
          <w:rPrChange w:id="529" w:author="Carolina Vera" w:date="2018-02-14T11:50:00Z">
            <w:rPr/>
          </w:rPrChange>
        </w:rPr>
      </w:pPr>
      <w:r w:rsidRPr="003358B3">
        <w:rPr>
          <w:lang w:val="es-ES"/>
          <w:rPrChange w:id="530" w:author="Carolina Vera" w:date="2018-02-14T11:50:00Z">
            <w:rPr/>
          </w:rPrChange>
        </w:rPr>
        <w:t xml:space="preserve">Las características del campo de </w:t>
      </w:r>
      <m:oMath>
        <m:r>
          <w:rPr>
            <w:rFonts w:ascii="Cambria Math" w:hAnsi="Cambria Math"/>
          </w:rPr>
          <m:t>ψ</m:t>
        </m:r>
      </m:oMath>
      <w:r w:rsidRPr="003358B3">
        <w:rPr>
          <w:lang w:val="es-ES"/>
          <w:rPrChange w:id="531" w:author="Carolina Vera" w:date="2018-02-14T11:50:00Z">
            <w:rPr/>
          </w:rPrChange>
        </w:rPr>
        <w:t xml:space="preserve">, tanto el total como las anomalías zonales, es similar al de Z (, 200hPa) con una estructura eminentemente zonal y un aumento del gradiente meridional en invierno y primavera y los mismos centros de anomalías. La principal diferencia es, además del cambio de signo dada por la dependencia de </w:t>
      </w:r>
      <m:oMath>
        <m:r>
          <w:rPr>
            <w:rFonts w:ascii="Cambria Math" w:hAnsi="Cambria Math"/>
          </w:rPr>
          <m:t>ψ</m:t>
        </m:r>
      </m:oMath>
      <w:r w:rsidRPr="003358B3">
        <w:rPr>
          <w:lang w:val="es-ES"/>
          <w:rPrChange w:id="532" w:author="Carolina Vera" w:date="2018-02-14T11:50:00Z">
            <w:rPr/>
          </w:rPrChange>
        </w:rPr>
        <w:t xml:space="preserve"> con f, es que los patrones presentes en las latitudes tropicales se ven con mayor magnitud que los de latitudes medias y altas.</w:t>
      </w:r>
      <w:ins w:id="533" w:author="Carolina Vera" w:date="2018-02-14T17:31:00Z">
        <w:r w:rsidR="00AC37CE">
          <w:rPr>
            <w:lang w:val="es-ES"/>
          </w:rPr>
          <w:t xml:space="preserve"> </w:t>
        </w:r>
      </w:ins>
    </w:p>
    <w:p w14:paraId="07E86598" w14:textId="562CBB2C" w:rsidR="005D05CE" w:rsidRDefault="00B810C9">
      <w:pPr>
        <w:pStyle w:val="Textoindependiente"/>
        <w:rPr>
          <w:ins w:id="534" w:author="Carolina Vera" w:date="2018-02-14T17:31:00Z"/>
          <w:lang w:val="es-ES"/>
        </w:rPr>
      </w:pPr>
      <w:r w:rsidRPr="003358B3">
        <w:rPr>
          <w:lang w:val="es-ES"/>
          <w:rPrChange w:id="535" w:author="Carolina Vera" w:date="2018-02-14T11:50:00Z">
            <w:rPr/>
          </w:rPrChange>
        </w:rPr>
        <w:t>Los flujos de actividad de onda en verano muestran transporte de energía desde el Pacífico este hacia el sur de África pasando por el Atlántico que se sostiene durante todo el año con menor intensidad. Desde ese lugar también se observa transferencia de energía hacia el hemisferio norte, que se junta con otra región de flujos intensos que viene desde el Pacífico oeste. Sobre el Índico, los flujos son de mayor magnitud en invierno transportando energía hacia el sur.</w:t>
      </w:r>
    </w:p>
    <w:p w14:paraId="0D155F1A" w14:textId="3FE79507" w:rsidR="00AC37CE" w:rsidRPr="003358B3" w:rsidDel="00AC37CE" w:rsidRDefault="00AC37CE">
      <w:pPr>
        <w:pStyle w:val="Textoindependiente"/>
        <w:rPr>
          <w:del w:id="536" w:author="Carolina Vera" w:date="2018-02-14T17:32:00Z"/>
          <w:lang w:val="es-ES"/>
          <w:rPrChange w:id="537" w:author="Carolina Vera" w:date="2018-02-14T11:50:00Z">
            <w:rPr>
              <w:del w:id="538" w:author="Carolina Vera" w:date="2018-02-14T17:32:00Z"/>
            </w:rPr>
          </w:rPrChange>
        </w:rPr>
      </w:pPr>
    </w:p>
    <w:p w14:paraId="798E3522" w14:textId="40B14364" w:rsidR="005D05CE" w:rsidRPr="003358B3" w:rsidRDefault="00BF2A2E">
      <w:pPr>
        <w:pStyle w:val="Ttulo2"/>
        <w:rPr>
          <w:lang w:val="es-ES"/>
          <w:rPrChange w:id="539" w:author="Carolina Vera" w:date="2018-02-14T11:50:00Z">
            <w:rPr/>
          </w:rPrChange>
        </w:rPr>
      </w:pPr>
      <w:bookmarkStart w:id="540" w:name="ondas-quasiestacionarias"/>
      <w:bookmarkStart w:id="541" w:name="_Toc506372321"/>
      <w:bookmarkEnd w:id="540"/>
      <w:ins w:id="542" w:author="Carolina Vera" w:date="2018-02-14T16:02:00Z">
        <w:r>
          <w:rPr>
            <w:lang w:val="es-ES"/>
          </w:rPr>
          <w:t xml:space="preserve">3.7 </w:t>
        </w:r>
      </w:ins>
      <w:r w:rsidR="00B810C9" w:rsidRPr="003358B3">
        <w:rPr>
          <w:lang w:val="es-ES"/>
          <w:rPrChange w:id="543" w:author="Carolina Vera" w:date="2018-02-14T11:50:00Z">
            <w:rPr/>
          </w:rPrChange>
        </w:rPr>
        <w:t>Ondas Quasiestacionarias</w:t>
      </w:r>
      <w:bookmarkEnd w:id="541"/>
    </w:p>
    <w:p w14:paraId="5F994D0A" w14:textId="36DCA360" w:rsidR="005D05CE" w:rsidRPr="003358B3" w:rsidRDefault="00B810C9">
      <w:pPr>
        <w:pStyle w:val="FirstParagraph"/>
        <w:rPr>
          <w:lang w:val="es-ES"/>
          <w:rPrChange w:id="544" w:author="Carolina Vera" w:date="2018-02-14T11:50:00Z">
            <w:rPr/>
          </w:rPrChange>
        </w:rPr>
      </w:pPr>
      <w:commentRangeStart w:id="545"/>
      <w:r w:rsidRPr="003358B3">
        <w:rPr>
          <w:lang w:val="es-ES"/>
          <w:rPrChange w:id="546" w:author="Carolina Vera" w:date="2018-02-14T11:50:00Z">
            <w:rPr/>
          </w:rPrChange>
        </w:rPr>
        <w:t xml:space="preserve">Como se describió en , el análisis estacional de la amplitud y </w:t>
      </w:r>
      <m:oMath>
        <m:sSup>
          <m:sSupPr>
            <m:ctrlPr>
              <w:rPr>
                <w:rFonts w:ascii="Cambria Math" w:hAnsi="Cambria Math"/>
              </w:rPr>
            </m:ctrlPr>
          </m:sSupPr>
          <m:e>
            <m:r>
              <w:rPr>
                <w:rFonts w:ascii="Cambria Math" w:hAnsi="Cambria Math"/>
              </w:rPr>
              <m:t>r</m:t>
            </m:r>
          </m:e>
          <m:sup>
            <m:r>
              <w:rPr>
                <w:rFonts w:ascii="Cambria Math" w:hAnsi="Cambria Math"/>
                <w:lang w:val="es-ES"/>
                <w:rPrChange w:id="547" w:author="Carolina Vera" w:date="2018-02-14T11:50:00Z">
                  <w:rPr>
                    <w:rFonts w:ascii="Cambria Math" w:hAnsi="Cambria Math"/>
                  </w:rPr>
                </w:rPrChange>
              </w:rPr>
              <m:t>2</m:t>
            </m:r>
          </m:sup>
        </m:sSup>
      </m:oMath>
      <w:r w:rsidRPr="003358B3">
        <w:rPr>
          <w:lang w:val="es-ES"/>
          <w:rPrChange w:id="548" w:author="Carolina Vera" w:date="2018-02-14T11:50:00Z">
            <w:rPr/>
          </w:rPrChange>
        </w:rPr>
        <w:t xml:space="preserve"> de </w:t>
      </w:r>
      <w:del w:id="549" w:author="Carolina Vera" w:date="2018-02-14T16:02:00Z">
        <w:r w:rsidRPr="003358B3" w:rsidDel="00BF2A2E">
          <w:rPr>
            <w:lang w:val="es-ES"/>
            <w:rPrChange w:id="550" w:author="Carolina Vera" w:date="2018-02-14T11:50:00Z">
              <w:rPr/>
            </w:rPrChange>
          </w:rPr>
          <w:delText>fourier</w:delText>
        </w:r>
      </w:del>
      <w:ins w:id="551" w:author="Carolina Vera" w:date="2018-02-14T17:32:00Z">
        <w:r w:rsidR="00AC37CE">
          <w:rPr>
            <w:lang w:val="es-ES"/>
          </w:rPr>
          <w:t>F</w:t>
        </w:r>
      </w:ins>
      <w:ins w:id="552" w:author="Carolina Vera" w:date="2018-02-14T16:02:00Z">
        <w:r w:rsidR="00BF2A2E">
          <w:rPr>
            <w:lang w:val="es-ES"/>
          </w:rPr>
          <w:t>ourier</w:t>
        </w:r>
      </w:ins>
      <w:r w:rsidRPr="003358B3">
        <w:rPr>
          <w:lang w:val="es-ES"/>
          <w:rPrChange w:id="553" w:author="Carolina Vera" w:date="2018-02-14T11:50:00Z">
            <w:rPr/>
          </w:rPrChange>
        </w:rPr>
        <w:t xml:space="preserve"> puede hacerse a partir de la media delos campos mensuales o aplicando </w:t>
      </w:r>
      <w:ins w:id="554" w:author="Carolina Vera" w:date="2018-02-14T17:32:00Z">
        <w:r w:rsidR="00AC37CE">
          <w:rPr>
            <w:lang w:val="es-ES"/>
          </w:rPr>
          <w:t>F</w:t>
        </w:r>
      </w:ins>
      <w:del w:id="555" w:author="Carolina Vera" w:date="2018-02-14T16:02:00Z">
        <w:r w:rsidRPr="003358B3" w:rsidDel="00BF2A2E">
          <w:rPr>
            <w:lang w:val="es-ES"/>
            <w:rPrChange w:id="556" w:author="Carolina Vera" w:date="2018-02-14T11:50:00Z">
              <w:rPr/>
            </w:rPrChange>
          </w:rPr>
          <w:delText>fourier</w:delText>
        </w:r>
      </w:del>
      <w:ins w:id="557" w:author="Carolina Vera" w:date="2018-02-14T16:02:00Z">
        <w:r w:rsidR="00BF2A2E">
          <w:rPr>
            <w:lang w:val="es-ES"/>
          </w:rPr>
          <w:t>ourier</w:t>
        </w:r>
      </w:ins>
      <w:r w:rsidRPr="003358B3">
        <w:rPr>
          <w:lang w:val="es-ES"/>
          <w:rPrChange w:id="558" w:author="Carolina Vera" w:date="2018-02-14T11:50:00Z">
            <w:rPr/>
          </w:rPrChange>
        </w:rPr>
        <w:t xml:space="preserve"> a los campos estacionales. </w:t>
      </w:r>
      <w:commentRangeEnd w:id="545"/>
      <w:r w:rsidR="00AC37CE">
        <w:rPr>
          <w:rStyle w:val="Refdecomentario"/>
        </w:rPr>
        <w:commentReference w:id="545"/>
      </w:r>
      <w:commentRangeStart w:id="559"/>
      <w:r w:rsidRPr="003358B3">
        <w:rPr>
          <w:lang w:val="es-ES"/>
          <w:rPrChange w:id="560" w:author="Carolina Vera" w:date="2018-02-14T11:50:00Z">
            <w:rPr/>
          </w:rPrChange>
        </w:rPr>
        <w:t>En el caso de los datos de NCEP existe poca diferencia, por lo que sólo se muestran los resultados conseguidos mediante esta última metodología.</w:t>
      </w:r>
      <w:commentRangeEnd w:id="559"/>
      <w:r w:rsidR="00AC37CE">
        <w:rPr>
          <w:rStyle w:val="Refdecomentario"/>
        </w:rPr>
        <w:commentReference w:id="559"/>
      </w:r>
    </w:p>
    <w:p w14:paraId="42DCF1C9" w14:textId="142CA00A" w:rsidR="00AC37CE" w:rsidRDefault="00AC37CE">
      <w:pPr>
        <w:pStyle w:val="Textoindependiente"/>
        <w:rPr>
          <w:ins w:id="561" w:author="Carolina Vera" w:date="2018-02-14T17:39:00Z"/>
          <w:color w:val="FF0000"/>
          <w:lang w:val="es-ES"/>
        </w:rPr>
      </w:pPr>
    </w:p>
    <w:p w14:paraId="0F045FED" w14:textId="6437B2E7" w:rsidR="00AC37CE" w:rsidRDefault="00AC37CE">
      <w:pPr>
        <w:pStyle w:val="Textoindependiente"/>
        <w:rPr>
          <w:ins w:id="562" w:author="Carolina Vera" w:date="2018-02-14T17:41:00Z"/>
          <w:color w:val="FF0000"/>
          <w:lang w:val="es-ES"/>
        </w:rPr>
      </w:pPr>
      <w:ins w:id="563" w:author="Carolina Vera" w:date="2018-02-14T17:39:00Z">
        <w:r>
          <w:rPr>
            <w:color w:val="FF0000"/>
            <w:lang w:val="es-ES"/>
          </w:rPr>
          <w:t>Aca falta algo entre el párrafo anterior y el siguiente. Estas describiendo una figura? Cual e</w:t>
        </w:r>
      </w:ins>
      <w:ins w:id="564" w:author="Carolina Vera" w:date="2018-02-14T17:40:00Z">
        <w:r w:rsidR="00B24C5D">
          <w:rPr>
            <w:color w:val="FF0000"/>
            <w:lang w:val="es-ES"/>
          </w:rPr>
          <w:t xml:space="preserve">s y que presenta? </w:t>
        </w:r>
      </w:ins>
      <w:ins w:id="565" w:author="Carolina Vera" w:date="2018-02-15T15:37:00Z">
        <w:r w:rsidR="00D818C8">
          <w:rPr>
            <w:color w:val="FF0000"/>
            <w:lang w:val="es-ES"/>
          </w:rPr>
          <w:t>A continuación escribo algo asumiendo que son las figuras 7.24 y 7.25. De todas maneras completalo</w:t>
        </w:r>
      </w:ins>
    </w:p>
    <w:p w14:paraId="464B7EFE" w14:textId="6420AA49" w:rsidR="00BB1F29" w:rsidRDefault="00D818C8">
      <w:pPr>
        <w:pStyle w:val="Textoindependiente"/>
        <w:rPr>
          <w:ins w:id="566" w:author="Carolina Vera" w:date="2018-02-15T15:42:00Z"/>
          <w:lang w:val="es-ES"/>
        </w:rPr>
      </w:pPr>
      <w:ins w:id="567" w:author="Carolina Vera" w:date="2018-02-15T15:37:00Z">
        <w:r>
          <w:rPr>
            <w:lang w:val="es-ES"/>
          </w:rPr>
          <w:t xml:space="preserve">La Figura </w:t>
        </w:r>
      </w:ins>
      <w:ins w:id="568" w:author="Carolina Vera" w:date="2018-02-15T15:38:00Z">
        <w:r>
          <w:rPr>
            <w:lang w:val="es-ES"/>
          </w:rPr>
          <w:t xml:space="preserve">7.24 muestra el corte vertical – meridional </w:t>
        </w:r>
      </w:ins>
      <w:ins w:id="569" w:author="Carolina Vera" w:date="2018-02-15T15:39:00Z">
        <w:r>
          <w:rPr>
            <w:lang w:val="es-ES"/>
          </w:rPr>
          <w:t>del r</w:t>
        </w:r>
        <w:r>
          <w:rPr>
            <w:vertAlign w:val="superscript"/>
            <w:lang w:val="es-ES"/>
          </w:rPr>
          <w:t>2</w:t>
        </w:r>
      </w:ins>
      <w:ins w:id="570" w:author="Carolina Vera" w:date="2018-02-15T15:40:00Z">
        <w:r>
          <w:rPr>
            <w:lang w:val="es-ES"/>
          </w:rPr>
          <w:t xml:space="preserve"> </w:t>
        </w:r>
      </w:ins>
      <w:ins w:id="571" w:author="Carolina Vera" w:date="2018-02-15T15:41:00Z">
        <w:r w:rsidR="00BB1F29">
          <w:rPr>
            <w:lang w:val="es-ES"/>
          </w:rPr>
          <w:t xml:space="preserve">de Fourier </w:t>
        </w:r>
      </w:ins>
      <w:ins w:id="572" w:author="Carolina Vera" w:date="2018-02-15T15:40:00Z">
        <w:r>
          <w:rPr>
            <w:lang w:val="es-ES"/>
          </w:rPr>
          <w:t>promediado zonalmente, para las ondas estacionarias consideradas</w:t>
        </w:r>
      </w:ins>
      <w:ins w:id="573" w:author="Carolina Vera" w:date="2018-02-15T15:41:00Z">
        <w:r w:rsidR="00BB1F29">
          <w:rPr>
            <w:lang w:val="es-ES"/>
          </w:rPr>
          <w:t xml:space="preserve">. </w:t>
        </w:r>
      </w:ins>
      <w:ins w:id="574" w:author="Carolina Vera" w:date="2018-02-15T15:44:00Z">
        <w:r w:rsidR="00BB1F29">
          <w:rPr>
            <w:lang w:val="es-ES"/>
          </w:rPr>
          <w:t>Se puede observar que</w:t>
        </w:r>
      </w:ins>
      <w:ins w:id="575" w:author="Carolina Vera" w:date="2018-02-15T15:42:00Z">
        <w:r w:rsidR="00BB1F29">
          <w:rPr>
            <w:lang w:val="es-ES"/>
          </w:rPr>
          <w:t xml:space="preserve"> </w:t>
        </w:r>
      </w:ins>
      <w:del w:id="576" w:author="Carolina Vera" w:date="2018-02-15T15:42:00Z">
        <w:r w:rsidR="00B810C9" w:rsidRPr="003358B3" w:rsidDel="00BB1F29">
          <w:rPr>
            <w:lang w:val="es-ES"/>
            <w:rPrChange w:id="577" w:author="Carolina Vera" w:date="2018-02-14T11:50:00Z">
              <w:rPr/>
            </w:rPrChange>
          </w:rPr>
          <w:delText xml:space="preserve">El campo de Z* está caracterizado principalmente por un patrón de QS1 en altas latitudes latitudes (). No es sorprendente, entonces, que </w:delText>
        </w:r>
      </w:del>
      <w:r w:rsidR="00B810C9" w:rsidRPr="003358B3">
        <w:rPr>
          <w:lang w:val="es-ES"/>
          <w:rPrChange w:id="578" w:author="Carolina Vera" w:date="2018-02-14T11:50:00Z">
            <w:rPr/>
          </w:rPrChange>
        </w:rPr>
        <w:t>la QS1 explica la mayor parte de la variabilidad del geopotencial en virtualmente todo el dominio al sur de los 45°S</w:t>
      </w:r>
      <w:del w:id="579" w:author="Carolina Vera" w:date="2018-02-15T15:42:00Z">
        <w:r w:rsidR="00B810C9" w:rsidRPr="003358B3" w:rsidDel="00BB1F29">
          <w:rPr>
            <w:lang w:val="es-ES"/>
            <w:rPrChange w:id="580" w:author="Carolina Vera" w:date="2018-02-14T11:50:00Z">
              <w:rPr/>
            </w:rPrChange>
          </w:rPr>
          <w:delText>()</w:delText>
        </w:r>
      </w:del>
      <w:r w:rsidR="00B810C9" w:rsidRPr="003358B3">
        <w:rPr>
          <w:lang w:val="es-ES"/>
          <w:rPrChange w:id="581" w:author="Carolina Vera" w:date="2018-02-14T11:50:00Z">
            <w:rPr/>
          </w:rPrChange>
        </w:rPr>
        <w:t xml:space="preserve">. </w:t>
      </w:r>
      <w:ins w:id="582" w:author="Carolina Vera" w:date="2018-02-15T15:43:00Z">
        <w:r w:rsidR="00BB1F29">
          <w:rPr>
            <w:lang w:val="es-ES"/>
          </w:rPr>
          <w:t>Esto concuerda con lo encontrado previamente en e</w:t>
        </w:r>
      </w:ins>
      <w:ins w:id="583" w:author="Carolina Vera" w:date="2018-02-15T15:42:00Z">
        <w:r w:rsidR="00BB1F29" w:rsidRPr="00BB1F29">
          <w:rPr>
            <w:lang w:val="es-ES"/>
          </w:rPr>
          <w:t xml:space="preserve">l campo de Z* </w:t>
        </w:r>
      </w:ins>
      <w:ins w:id="584" w:author="Carolina Vera" w:date="2018-02-15T15:43:00Z">
        <w:r w:rsidR="00BB1F29">
          <w:rPr>
            <w:lang w:val="es-ES"/>
          </w:rPr>
          <w:t xml:space="preserve">que </w:t>
        </w:r>
      </w:ins>
      <w:ins w:id="585" w:author="Carolina Vera" w:date="2018-02-15T15:42:00Z">
        <w:r w:rsidR="00BB1F29" w:rsidRPr="00BB1F29">
          <w:rPr>
            <w:lang w:val="es-ES"/>
          </w:rPr>
          <w:t xml:space="preserve">está caracterizado principalmente por un patrón de QS1 en altas latitudes (). </w:t>
        </w:r>
      </w:ins>
    </w:p>
    <w:p w14:paraId="172D63DC" w14:textId="1996B932" w:rsidR="005D05CE" w:rsidRPr="003358B3" w:rsidRDefault="00B810C9">
      <w:pPr>
        <w:pStyle w:val="Textoindependiente"/>
        <w:rPr>
          <w:lang w:val="es-ES"/>
          <w:rPrChange w:id="586" w:author="Carolina Vera" w:date="2018-02-14T11:50:00Z">
            <w:rPr/>
          </w:rPrChange>
        </w:rPr>
      </w:pPr>
      <w:r w:rsidRPr="003358B3">
        <w:rPr>
          <w:lang w:val="es-ES"/>
          <w:rPrChange w:id="587" w:author="Carolina Vera" w:date="2018-02-14T11:50:00Z">
            <w:rPr/>
          </w:rPrChange>
        </w:rPr>
        <w:t>La QS2 es preponderante en la estratósfera ecuatorial, en la costa antártica y alrededor de 35°S, donde es el modo dominante en toda la columna de aire en verano. La QS3, a diferencia de las ondas anteriores es importante en una región reducida. Explica una parte substancial de la varianza en niveles bajos al</w:t>
      </w:r>
      <w:del w:id="588" w:author="Carolina Vera" w:date="2018-02-15T15:46:00Z">
        <w:r w:rsidRPr="003358B3" w:rsidDel="00BB1F29">
          <w:rPr>
            <w:lang w:val="es-ES"/>
            <w:rPrChange w:id="589" w:author="Carolina Vera" w:date="2018-02-14T11:50:00Z">
              <w:rPr/>
            </w:rPrChange>
          </w:rPr>
          <w:delText xml:space="preserve"> </w:delText>
        </w:r>
      </w:del>
      <w:r w:rsidRPr="003358B3">
        <w:rPr>
          <w:lang w:val="es-ES"/>
          <w:rPrChange w:id="590" w:author="Carolina Vera" w:date="2018-02-14T11:50:00Z">
            <w:rPr/>
          </w:rPrChange>
        </w:rPr>
        <w:t>rededor de los 45°S y mayormente en invierno. La QS4 explica muy poca varianza a excepción de cerca de superficie entre 15°S y 30°S. Ondas más cortas son aún menos importantes (no se muestra).</w:t>
      </w:r>
    </w:p>
    <w:p w14:paraId="6EEC59CF" w14:textId="77777777" w:rsidR="00BB1F29" w:rsidRDefault="00B810C9">
      <w:pPr>
        <w:pStyle w:val="Textoindependiente"/>
        <w:rPr>
          <w:ins w:id="591" w:author="Carolina Vera" w:date="2018-02-15T15:46:00Z"/>
          <w:lang w:val="es-ES"/>
        </w:rPr>
      </w:pPr>
      <w:r w:rsidRPr="003358B3">
        <w:rPr>
          <w:lang w:val="es-ES"/>
          <w:rPrChange w:id="592" w:author="Carolina Vera" w:date="2018-02-14T11:50:00Z">
            <w:rPr/>
          </w:rPrChange>
        </w:rPr>
        <w:t xml:space="preserve">El </w:t>
      </w:r>
      <m:oMath>
        <m:sSup>
          <m:sSupPr>
            <m:ctrlPr>
              <w:rPr>
                <w:rFonts w:ascii="Cambria Math" w:hAnsi="Cambria Math"/>
              </w:rPr>
            </m:ctrlPr>
          </m:sSupPr>
          <m:e>
            <m:r>
              <w:rPr>
                <w:rFonts w:ascii="Cambria Math" w:hAnsi="Cambria Math"/>
              </w:rPr>
              <m:t>r</m:t>
            </m:r>
          </m:e>
          <m:sup>
            <m:r>
              <w:rPr>
                <w:rFonts w:ascii="Cambria Math" w:hAnsi="Cambria Math"/>
                <w:lang w:val="es-ES"/>
                <w:rPrChange w:id="593" w:author="Carolina Vera" w:date="2018-02-14T11:50:00Z">
                  <w:rPr>
                    <w:rFonts w:ascii="Cambria Math" w:hAnsi="Cambria Math"/>
                  </w:rPr>
                </w:rPrChange>
              </w:rPr>
              <m:t>2</m:t>
            </m:r>
          </m:sup>
        </m:sSup>
      </m:oMath>
      <w:r w:rsidRPr="003358B3">
        <w:rPr>
          <w:lang w:val="es-ES"/>
          <w:rPrChange w:id="594" w:author="Carolina Vera" w:date="2018-02-14T11:50:00Z">
            <w:rPr/>
          </w:rPrChange>
        </w:rPr>
        <w:t xml:space="preserve"> permite analizar la importancia relativa de cada modo con respecto a la variabilidad total, pero lo que importa desde el punto de vista físico es la amplitud de la onda . </w:t>
      </w:r>
      <w:ins w:id="595" w:author="Carolina Vera" w:date="2018-02-15T15:44:00Z">
        <w:r w:rsidR="00BB1F29">
          <w:rPr>
            <w:lang w:val="es-ES"/>
          </w:rPr>
          <w:t xml:space="preserve">La </w:t>
        </w:r>
        <w:r w:rsidR="00BB1F29" w:rsidRPr="00BB1F29">
          <w:rPr>
            <w:lang w:val="es-ES"/>
          </w:rPr>
          <w:t>Figura 7.25 presenta</w:t>
        </w:r>
      </w:ins>
      <w:ins w:id="596" w:author="Carolina Vera" w:date="2018-02-15T15:45:00Z">
        <w:r w:rsidR="00BB1F29">
          <w:rPr>
            <w:lang w:val="es-ES"/>
          </w:rPr>
          <w:t xml:space="preserve"> cortes verticales meridionales de </w:t>
        </w:r>
      </w:ins>
      <w:ins w:id="597" w:author="Carolina Vera" w:date="2018-02-15T15:44:00Z">
        <w:r w:rsidR="00BB1F29" w:rsidRPr="00BB1F29">
          <w:rPr>
            <w:lang w:val="es-ES"/>
          </w:rPr>
          <w:t>la amplitud de Fourier</w:t>
        </w:r>
      </w:ins>
      <w:ins w:id="598" w:author="Carolina Vera" w:date="2018-02-15T15:45:00Z">
        <w:r w:rsidR="00BB1F29">
          <w:rPr>
            <w:lang w:val="es-ES"/>
          </w:rPr>
          <w:t xml:space="preserve"> para las ondas cuasiestacionarias consideradas. </w:t>
        </w:r>
      </w:ins>
      <w:ins w:id="599" w:author="Carolina Vera" w:date="2018-02-15T15:44:00Z">
        <w:r w:rsidR="00BB1F29" w:rsidRPr="00BB1F29">
          <w:rPr>
            <w:lang w:val="es-ES"/>
          </w:rPr>
          <w:t xml:space="preserve"> </w:t>
        </w:r>
      </w:ins>
      <w:r w:rsidRPr="003358B3">
        <w:rPr>
          <w:lang w:val="es-ES"/>
          <w:rPrChange w:id="600" w:author="Carolina Vera" w:date="2018-02-14T11:50:00Z">
            <w:rPr/>
          </w:rPrChange>
        </w:rPr>
        <w:t xml:space="preserve">Las diferencias entre los campos de </w:t>
      </w:r>
      <m:oMath>
        <m:sSup>
          <m:sSupPr>
            <m:ctrlPr>
              <w:rPr>
                <w:rFonts w:ascii="Cambria Math" w:hAnsi="Cambria Math"/>
              </w:rPr>
            </m:ctrlPr>
          </m:sSupPr>
          <m:e>
            <m:r>
              <w:rPr>
                <w:rFonts w:ascii="Cambria Math" w:hAnsi="Cambria Math"/>
              </w:rPr>
              <m:t>r</m:t>
            </m:r>
          </m:e>
          <m:sup>
            <m:r>
              <w:rPr>
                <w:rFonts w:ascii="Cambria Math" w:hAnsi="Cambria Math"/>
                <w:lang w:val="es-ES"/>
                <w:rPrChange w:id="601" w:author="Carolina Vera" w:date="2018-02-14T11:50:00Z">
                  <w:rPr>
                    <w:rFonts w:ascii="Cambria Math" w:hAnsi="Cambria Math"/>
                  </w:rPr>
                </w:rPrChange>
              </w:rPr>
              <m:t>2</m:t>
            </m:r>
          </m:sup>
        </m:sSup>
      </m:oMath>
      <w:r w:rsidRPr="003358B3">
        <w:rPr>
          <w:lang w:val="es-ES"/>
          <w:rPrChange w:id="602" w:author="Carolina Vera" w:date="2018-02-14T11:50:00Z">
            <w:rPr/>
          </w:rPrChange>
        </w:rPr>
        <w:t xml:space="preserve"> y los de amplitud son evidentes comparando </w:t>
      </w:r>
      <w:ins w:id="603" w:author="Carolina Vera" w:date="2018-02-15T15:45:00Z">
        <w:r w:rsidR="00BB1F29">
          <w:rPr>
            <w:lang w:val="es-ES"/>
          </w:rPr>
          <w:t>con la figura 7.24</w:t>
        </w:r>
      </w:ins>
      <w:del w:id="604" w:author="Carolina Vera" w:date="2018-02-15T15:45:00Z">
        <w:r w:rsidRPr="003358B3" w:rsidDel="00BB1F29">
          <w:rPr>
            <w:lang w:val="es-ES"/>
            <w:rPrChange w:id="605" w:author="Carolina Vera" w:date="2018-02-14T11:50:00Z">
              <w:rPr/>
            </w:rPrChange>
          </w:rPr>
          <w:delText>las figuras  y</w:delText>
        </w:r>
      </w:del>
      <w:r w:rsidRPr="003358B3">
        <w:rPr>
          <w:lang w:val="es-ES"/>
          <w:rPrChange w:id="606" w:author="Carolina Vera" w:date="2018-02-14T11:50:00Z">
            <w:rPr/>
          </w:rPrChange>
        </w:rPr>
        <w:t xml:space="preserve">  (notar la escala logarítmica en los colores). </w:t>
      </w:r>
    </w:p>
    <w:p w14:paraId="435C9FA0" w14:textId="0E7F7D26" w:rsidR="005D05CE" w:rsidRPr="003358B3" w:rsidDel="00BB1F29" w:rsidRDefault="00B810C9">
      <w:pPr>
        <w:pStyle w:val="Textoindependiente"/>
        <w:rPr>
          <w:del w:id="607" w:author="Carolina Vera" w:date="2018-02-15T15:47:00Z"/>
          <w:lang w:val="es-ES"/>
          <w:rPrChange w:id="608" w:author="Carolina Vera" w:date="2018-02-14T11:50:00Z">
            <w:rPr>
              <w:del w:id="609" w:author="Carolina Vera" w:date="2018-02-15T15:47:00Z"/>
            </w:rPr>
          </w:rPrChange>
        </w:rPr>
      </w:pPr>
      <w:r w:rsidRPr="003358B3">
        <w:rPr>
          <w:lang w:val="es-ES"/>
          <w:rPrChange w:id="610" w:author="Carolina Vera" w:date="2018-02-14T11:50:00Z">
            <w:rPr/>
          </w:rPrChange>
        </w:rPr>
        <w:t>La amplitud de la QS1 muestra un máximo bien definido centrado en 60°S que en verano se encuentra en niveles más bajos que en las otras estaciones. También existe un máximo relativo entre 15°S y 30°S en verano que migra a latitudes más altas en invierno y primavera. El mismo está presente también en las otras ondas estacionarias.</w:t>
      </w:r>
      <w:ins w:id="611" w:author="Carolina Vera" w:date="2018-02-15T15:47:00Z">
        <w:r w:rsidR="00BB1F29">
          <w:rPr>
            <w:lang w:val="es-ES"/>
          </w:rPr>
          <w:t xml:space="preserve"> </w:t>
        </w:r>
      </w:ins>
    </w:p>
    <w:p w14:paraId="53649983" w14:textId="77777777" w:rsidR="005D05CE" w:rsidRPr="003358B3" w:rsidRDefault="00B810C9">
      <w:pPr>
        <w:pStyle w:val="Textoindependiente"/>
        <w:rPr>
          <w:lang w:val="es-ES"/>
          <w:rPrChange w:id="612" w:author="Carolina Vera" w:date="2018-02-14T11:50:00Z">
            <w:rPr/>
          </w:rPrChange>
        </w:rPr>
      </w:pPr>
      <w:r w:rsidRPr="003358B3">
        <w:rPr>
          <w:lang w:val="es-ES"/>
          <w:rPrChange w:id="613" w:author="Carolina Vera" w:date="2018-02-14T11:50:00Z">
            <w:rPr/>
          </w:rPrChange>
        </w:rPr>
        <w:t xml:space="preserve">En el caso de la QS2, se evidencia que a pesar de tener máximos de </w:t>
      </w:r>
      <m:oMath>
        <m:sSup>
          <m:sSupPr>
            <m:ctrlPr>
              <w:rPr>
                <w:rFonts w:ascii="Cambria Math" w:hAnsi="Cambria Math"/>
              </w:rPr>
            </m:ctrlPr>
          </m:sSupPr>
          <m:e>
            <m:r>
              <w:rPr>
                <w:rFonts w:ascii="Cambria Math" w:hAnsi="Cambria Math"/>
              </w:rPr>
              <m:t>r</m:t>
            </m:r>
          </m:e>
          <m:sup>
            <m:r>
              <w:rPr>
                <w:rFonts w:ascii="Cambria Math" w:hAnsi="Cambria Math"/>
                <w:lang w:val="es-ES"/>
                <w:rPrChange w:id="614" w:author="Carolina Vera" w:date="2018-02-14T11:50:00Z">
                  <w:rPr>
                    <w:rFonts w:ascii="Cambria Math" w:hAnsi="Cambria Math"/>
                  </w:rPr>
                </w:rPrChange>
              </w:rPr>
              <m:t>2</m:t>
            </m:r>
          </m:sup>
        </m:sSup>
      </m:oMath>
      <w:r w:rsidRPr="003358B3">
        <w:rPr>
          <w:lang w:val="es-ES"/>
          <w:rPrChange w:id="615" w:author="Carolina Vera" w:date="2018-02-14T11:50:00Z">
            <w:rPr/>
          </w:rPrChange>
        </w:rPr>
        <w:t xml:space="preserve"> en la estratósfera al norte de 45°S, alcanza su máxima amplitud al sur de esa latitud y en 200hPa en verano y en 30hPa en invierno. Su actividad en la costa antártica se </w:t>
      </w:r>
      <w:r w:rsidRPr="003358B3">
        <w:rPr>
          <w:lang w:val="es-ES"/>
          <w:rPrChange w:id="616" w:author="Carolina Vera" w:date="2018-02-14T11:50:00Z">
            <w:rPr/>
          </w:rPrChange>
        </w:rPr>
        <w:lastRenderedPageBreak/>
        <w:t xml:space="preserve">extiende en toda la tropósfera en invierno (a pesar de que en </w:t>
      </w:r>
      <m:oMath>
        <m:sSup>
          <m:sSupPr>
            <m:ctrlPr>
              <w:rPr>
                <w:rFonts w:ascii="Cambria Math" w:hAnsi="Cambria Math"/>
              </w:rPr>
            </m:ctrlPr>
          </m:sSupPr>
          <m:e>
            <m:r>
              <w:rPr>
                <w:rFonts w:ascii="Cambria Math" w:hAnsi="Cambria Math"/>
              </w:rPr>
              <m:t>r</m:t>
            </m:r>
          </m:e>
          <m:sup>
            <m:r>
              <w:rPr>
                <w:rFonts w:ascii="Cambria Math" w:hAnsi="Cambria Math"/>
                <w:lang w:val="es-ES"/>
                <w:rPrChange w:id="617" w:author="Carolina Vera" w:date="2018-02-14T11:50:00Z">
                  <w:rPr>
                    <w:rFonts w:ascii="Cambria Math" w:hAnsi="Cambria Math"/>
                  </w:rPr>
                </w:rPrChange>
              </w:rPr>
              <m:t>2</m:t>
            </m:r>
          </m:sup>
        </m:sSup>
      </m:oMath>
      <w:r w:rsidRPr="003358B3">
        <w:rPr>
          <w:lang w:val="es-ES"/>
          <w:rPrChange w:id="618" w:author="Carolina Vera" w:date="2018-02-14T11:50:00Z">
            <w:rPr/>
          </w:rPrChange>
        </w:rPr>
        <w:t xml:space="preserve"> pierde importancia por encima de los 200hPa)</w:t>
      </w:r>
    </w:p>
    <w:p w14:paraId="55620F01" w14:textId="77777777" w:rsidR="005D05CE" w:rsidRPr="003358B3" w:rsidRDefault="00B810C9">
      <w:pPr>
        <w:pStyle w:val="Textoindependiente"/>
        <w:rPr>
          <w:lang w:val="es-ES"/>
          <w:rPrChange w:id="619" w:author="Carolina Vera" w:date="2018-02-14T11:50:00Z">
            <w:rPr/>
          </w:rPrChange>
        </w:rPr>
      </w:pPr>
      <w:r w:rsidRPr="003358B3">
        <w:rPr>
          <w:lang w:val="es-ES"/>
          <w:rPrChange w:id="620" w:author="Carolina Vera" w:date="2018-02-14T11:50:00Z">
            <w:rPr/>
          </w:rPrChange>
        </w:rPr>
        <w:t>La región de amplitud máxima de la QS3</w:t>
      </w:r>
      <w:del w:id="621" w:author="Carolina Vera" w:date="2018-02-15T15:46:00Z">
        <w:r w:rsidRPr="003358B3" w:rsidDel="00BB1F29">
          <w:rPr>
            <w:lang w:val="es-ES"/>
            <w:rPrChange w:id="622" w:author="Carolina Vera" w:date="2018-02-14T11:50:00Z">
              <w:rPr/>
            </w:rPrChange>
          </w:rPr>
          <w:delText>,</w:delText>
        </w:r>
      </w:del>
      <w:r w:rsidRPr="003358B3">
        <w:rPr>
          <w:lang w:val="es-ES"/>
          <w:rPrChange w:id="623" w:author="Carolina Vera" w:date="2018-02-14T11:50:00Z">
            <w:rPr/>
          </w:rPrChange>
        </w:rPr>
        <w:t xml:space="preserve"> coincide aproximadamente con la región de máximo </w:t>
      </w:r>
      <m:oMath>
        <m:sSup>
          <m:sSupPr>
            <m:ctrlPr>
              <w:rPr>
                <w:rFonts w:ascii="Cambria Math" w:hAnsi="Cambria Math"/>
              </w:rPr>
            </m:ctrlPr>
          </m:sSupPr>
          <m:e>
            <m:r>
              <w:rPr>
                <w:rFonts w:ascii="Cambria Math" w:hAnsi="Cambria Math"/>
              </w:rPr>
              <m:t>r</m:t>
            </m:r>
          </m:e>
          <m:sup>
            <m:r>
              <w:rPr>
                <w:rFonts w:ascii="Cambria Math" w:hAnsi="Cambria Math"/>
                <w:lang w:val="es-ES"/>
                <w:rPrChange w:id="624" w:author="Carolina Vera" w:date="2018-02-14T11:50:00Z">
                  <w:rPr>
                    <w:rFonts w:ascii="Cambria Math" w:hAnsi="Cambria Math"/>
                  </w:rPr>
                </w:rPrChange>
              </w:rPr>
              <m:t>2</m:t>
            </m:r>
          </m:sup>
        </m:sSup>
      </m:oMath>
      <w:r w:rsidRPr="003358B3">
        <w:rPr>
          <w:lang w:val="es-ES"/>
          <w:rPrChange w:id="625" w:author="Carolina Vera" w:date="2018-02-14T11:50:00Z">
            <w:rPr/>
          </w:rPrChange>
        </w:rPr>
        <w:t xml:space="preserve"> entre y otoño y primavera, aunque con menos actividad en superficie y extensión en toda la columna. En verano, en cambio aparece un máximo de amplitud importante que no se observa en el campo de </w:t>
      </w:r>
      <m:oMath>
        <m:sSup>
          <m:sSupPr>
            <m:ctrlPr>
              <w:rPr>
                <w:rFonts w:ascii="Cambria Math" w:hAnsi="Cambria Math"/>
              </w:rPr>
            </m:ctrlPr>
          </m:sSupPr>
          <m:e>
            <m:r>
              <w:rPr>
                <w:rFonts w:ascii="Cambria Math" w:hAnsi="Cambria Math"/>
              </w:rPr>
              <m:t>r</m:t>
            </m:r>
          </m:e>
          <m:sup>
            <m:r>
              <w:rPr>
                <w:rFonts w:ascii="Cambria Math" w:hAnsi="Cambria Math"/>
                <w:lang w:val="es-ES"/>
                <w:rPrChange w:id="626" w:author="Carolina Vera" w:date="2018-02-14T11:50:00Z">
                  <w:rPr>
                    <w:rFonts w:ascii="Cambria Math" w:hAnsi="Cambria Math"/>
                  </w:rPr>
                </w:rPrChange>
              </w:rPr>
              <m:t>2</m:t>
            </m:r>
          </m:sup>
        </m:sSup>
      </m:oMath>
      <w:r w:rsidRPr="003358B3">
        <w:rPr>
          <w:lang w:val="es-ES"/>
          <w:rPrChange w:id="627" w:author="Carolina Vera" w:date="2018-02-14T11:50:00Z">
            <w:rPr/>
          </w:rPrChange>
        </w:rPr>
        <w:t>.</w:t>
      </w:r>
    </w:p>
    <w:p w14:paraId="2DE68017" w14:textId="77777777" w:rsidR="005D05CE" w:rsidRPr="003358B3" w:rsidRDefault="00B810C9">
      <w:pPr>
        <w:pStyle w:val="Textoindependiente"/>
        <w:rPr>
          <w:lang w:val="es-ES"/>
          <w:rPrChange w:id="628" w:author="Carolina Vera" w:date="2018-02-14T11:50:00Z">
            <w:rPr/>
          </w:rPrChange>
        </w:rPr>
      </w:pPr>
      <w:r w:rsidRPr="003358B3">
        <w:rPr>
          <w:lang w:val="es-ES"/>
          <w:rPrChange w:id="629" w:author="Carolina Vera" w:date="2018-02-14T11:50:00Z">
            <w:rPr/>
          </w:rPrChange>
        </w:rPr>
        <w:t>Finalmente, fuera de la superficie, la QS4 presenta un máximo de amplitud bien definido sólo en verano. El máximo entre 15°S y 30°S sigue presente.</w:t>
      </w:r>
    </w:p>
    <w:p w14:paraId="7ECCCD51" w14:textId="77777777" w:rsidR="005D05CE" w:rsidRPr="003358B3" w:rsidRDefault="005D05CE">
      <w:pPr>
        <w:pStyle w:val="Textoindependiente"/>
        <w:rPr>
          <w:lang w:val="es-ES"/>
          <w:rPrChange w:id="630" w:author="Carolina Vera" w:date="2018-02-14T11:50:00Z">
            <w:rPr/>
          </w:rPrChange>
        </w:rPr>
      </w:pPr>
    </w:p>
    <w:p w14:paraId="3B699252" w14:textId="77777777" w:rsidR="00845DE2" w:rsidRDefault="00845DE2">
      <w:pPr>
        <w:rPr>
          <w:ins w:id="631" w:author="Carolina Vera" w:date="2018-02-18T12:25:00Z"/>
          <w:rFonts w:asciiTheme="majorHAnsi" w:eastAsiaTheme="majorEastAsia" w:hAnsiTheme="majorHAnsi" w:cstheme="majorBidi"/>
          <w:b/>
          <w:bCs/>
          <w:color w:val="345A8A" w:themeColor="accent1" w:themeShade="B5"/>
          <w:sz w:val="32"/>
          <w:szCs w:val="32"/>
          <w:lang w:val="es-ES"/>
        </w:rPr>
      </w:pPr>
      <w:bookmarkStart w:id="632" w:name="onda-3"/>
      <w:bookmarkStart w:id="633" w:name="_Toc506372322"/>
      <w:bookmarkEnd w:id="632"/>
      <w:ins w:id="634" w:author="Carolina Vera" w:date="2018-02-18T12:25:00Z">
        <w:r>
          <w:rPr>
            <w:lang w:val="es-ES"/>
          </w:rPr>
          <w:br w:type="page"/>
        </w:r>
      </w:ins>
    </w:p>
    <w:p w14:paraId="11ED89E6" w14:textId="6FB2DA32" w:rsidR="005D05CE" w:rsidRPr="003358B3" w:rsidRDefault="00BF2A2E">
      <w:pPr>
        <w:pStyle w:val="Ttulo1"/>
        <w:rPr>
          <w:lang w:val="es-ES"/>
          <w:rPrChange w:id="635" w:author="Carolina Vera" w:date="2018-02-14T11:50:00Z">
            <w:rPr/>
          </w:rPrChange>
        </w:rPr>
      </w:pPr>
      <w:ins w:id="636" w:author="Carolina Vera" w:date="2018-02-14T16:02:00Z">
        <w:r>
          <w:rPr>
            <w:lang w:val="es-ES"/>
          </w:rPr>
          <w:lastRenderedPageBreak/>
          <w:t xml:space="preserve">4. </w:t>
        </w:r>
      </w:ins>
      <w:r w:rsidR="00B810C9" w:rsidRPr="003358B3">
        <w:rPr>
          <w:lang w:val="es-ES"/>
          <w:rPrChange w:id="637" w:author="Carolina Vera" w:date="2018-02-14T11:50:00Z">
            <w:rPr/>
          </w:rPrChange>
        </w:rPr>
        <w:t>Onda 3</w:t>
      </w:r>
      <w:bookmarkEnd w:id="633"/>
    </w:p>
    <w:p w14:paraId="60CFFE91" w14:textId="77777777" w:rsidR="005D05CE" w:rsidRPr="003358B3" w:rsidRDefault="005D05CE">
      <w:pPr>
        <w:pStyle w:val="FirstParagraph"/>
        <w:rPr>
          <w:lang w:val="es-ES"/>
          <w:rPrChange w:id="638" w:author="Carolina Vera" w:date="2018-02-14T11:50:00Z">
            <w:rPr/>
          </w:rPrChange>
        </w:rPr>
      </w:pPr>
    </w:p>
    <w:p w14:paraId="2665DB7E" w14:textId="5927BCAB" w:rsidR="005D05CE" w:rsidRPr="003358B3" w:rsidRDefault="00BF2A2E">
      <w:pPr>
        <w:pStyle w:val="Ttulo2"/>
        <w:rPr>
          <w:lang w:val="es-ES"/>
          <w:rPrChange w:id="639" w:author="Carolina Vera" w:date="2018-02-14T11:50:00Z">
            <w:rPr/>
          </w:rPrChange>
        </w:rPr>
      </w:pPr>
      <w:bookmarkStart w:id="640" w:name="caracteristicas-tipicas"/>
      <w:bookmarkStart w:id="641" w:name="_Toc506372323"/>
      <w:bookmarkEnd w:id="640"/>
      <w:ins w:id="642" w:author="Carolina Vera" w:date="2018-02-14T16:02:00Z">
        <w:r>
          <w:rPr>
            <w:lang w:val="es-ES"/>
          </w:rPr>
          <w:t xml:space="preserve">4.1 </w:t>
        </w:r>
      </w:ins>
      <w:r w:rsidR="00B810C9" w:rsidRPr="003358B3">
        <w:rPr>
          <w:lang w:val="es-ES"/>
          <w:rPrChange w:id="643" w:author="Carolina Vera" w:date="2018-02-14T11:50:00Z">
            <w:rPr/>
          </w:rPrChange>
        </w:rPr>
        <w:t>Características típicas</w:t>
      </w:r>
      <w:bookmarkEnd w:id="641"/>
    </w:p>
    <w:p w14:paraId="2CA229F2" w14:textId="77777777" w:rsidR="005D05CE" w:rsidRDefault="00B810C9">
      <w:pPr>
        <w:pStyle w:val="FigurewithCaption"/>
      </w:pPr>
      <w:r>
        <w:rPr>
          <w:noProof/>
        </w:rPr>
        <w:drawing>
          <wp:inline distT="0" distB="0" distL="0" distR="0" wp14:anchorId="425EE306" wp14:editId="4D38463B">
            <wp:extent cx="5334000" cy="5428240"/>
            <wp:effectExtent l="0" t="0" r="0" b="0"/>
            <wp:docPr id="15" name="Picture" descr="Media de reconstrucción de onda 3. - fig:qs3-ncep"/>
            <wp:cNvGraphicFramePr/>
            <a:graphic xmlns:a="http://schemas.openxmlformats.org/drawingml/2006/main">
              <a:graphicData uri="http://schemas.openxmlformats.org/drawingml/2006/picture">
                <pic:pic xmlns:pic="http://schemas.openxmlformats.org/drawingml/2006/picture">
                  <pic:nvPicPr>
                    <pic:cNvPr id="0" name="Picture" descr="fig/tesis/qs3-ncep-1.png"/>
                    <pic:cNvPicPr>
                      <a:picLocks noChangeAspect="1" noChangeArrowheads="1"/>
                    </pic:cNvPicPr>
                  </pic:nvPicPr>
                  <pic:blipFill>
                    <a:blip r:embed="rId24"/>
                    <a:stretch>
                      <a:fillRect/>
                    </a:stretch>
                  </pic:blipFill>
                  <pic:spPr bwMode="auto">
                    <a:xfrm>
                      <a:off x="0" y="0"/>
                      <a:ext cx="5334000" cy="5428240"/>
                    </a:xfrm>
                    <a:prstGeom prst="rect">
                      <a:avLst/>
                    </a:prstGeom>
                    <a:noFill/>
                    <a:ln w="9525">
                      <a:noFill/>
                      <a:headEnd/>
                      <a:tailEnd/>
                    </a:ln>
                  </pic:spPr>
                </pic:pic>
              </a:graphicData>
            </a:graphic>
          </wp:inline>
        </w:drawing>
      </w:r>
    </w:p>
    <w:p w14:paraId="642FF317" w14:textId="77777777" w:rsidR="005D05CE" w:rsidRPr="003358B3" w:rsidRDefault="00B810C9">
      <w:pPr>
        <w:pStyle w:val="ImageCaption"/>
        <w:rPr>
          <w:lang w:val="es-ES"/>
          <w:rPrChange w:id="644" w:author="Carolina Vera" w:date="2018-02-14T11:50:00Z">
            <w:rPr/>
          </w:rPrChange>
        </w:rPr>
      </w:pPr>
      <w:r w:rsidRPr="003358B3">
        <w:rPr>
          <w:lang w:val="es-ES"/>
          <w:rPrChange w:id="645" w:author="Carolina Vera" w:date="2018-02-14T11:50:00Z">
            <w:rPr/>
          </w:rPrChange>
        </w:rPr>
        <w:t>Media de reconstrucción de onda 3. - fig:qs3-ncep</w:t>
      </w:r>
    </w:p>
    <w:p w14:paraId="1E8DB2D1" w14:textId="6F22F79D" w:rsidR="005D05CE" w:rsidRPr="003358B3" w:rsidDel="00436947" w:rsidRDefault="00B810C9">
      <w:pPr>
        <w:pStyle w:val="Textoindependiente"/>
        <w:rPr>
          <w:del w:id="646" w:author="Carolina Vera" w:date="2018-02-15T16:15:00Z"/>
          <w:lang w:val="es-ES"/>
          <w:rPrChange w:id="647" w:author="Carolina Vera" w:date="2018-02-14T11:50:00Z">
            <w:rPr>
              <w:del w:id="648" w:author="Carolina Vera" w:date="2018-02-15T16:15:00Z"/>
            </w:rPr>
          </w:rPrChange>
        </w:rPr>
      </w:pPr>
      <w:r w:rsidRPr="003358B3">
        <w:rPr>
          <w:lang w:val="es-ES"/>
          <w:rPrChange w:id="649" w:author="Carolina Vera" w:date="2018-02-14T11:50:00Z">
            <w:rPr/>
          </w:rPrChange>
        </w:rPr>
        <w:t xml:space="preserve">En la  </w:t>
      </w:r>
      <w:ins w:id="650" w:author="Carolina Vera" w:date="2018-02-15T16:05:00Z">
        <w:r w:rsidR="00436947">
          <w:rPr>
            <w:lang w:val="es-ES"/>
          </w:rPr>
          <w:t xml:space="preserve">Fig. xx </w:t>
        </w:r>
      </w:ins>
      <w:r w:rsidRPr="003358B3">
        <w:rPr>
          <w:lang w:val="es-ES"/>
          <w:rPrChange w:id="651" w:author="Carolina Vera" w:date="2018-02-14T11:50:00Z">
            <w:rPr/>
          </w:rPrChange>
        </w:rPr>
        <w:t>se muestra</w:t>
      </w:r>
      <w:ins w:id="652" w:author="Carolina Vera" w:date="2018-02-15T16:12:00Z">
        <w:r w:rsidR="00436947">
          <w:rPr>
            <w:lang w:val="es-ES"/>
          </w:rPr>
          <w:t>n</w:t>
        </w:r>
      </w:ins>
      <w:r w:rsidRPr="003358B3">
        <w:rPr>
          <w:lang w:val="es-ES"/>
          <w:rPrChange w:id="653" w:author="Carolina Vera" w:date="2018-02-14T11:50:00Z">
            <w:rPr/>
          </w:rPrChange>
        </w:rPr>
        <w:t xml:space="preserve"> </w:t>
      </w:r>
      <w:commentRangeStart w:id="654"/>
      <w:ins w:id="655" w:author="Carolina Vera" w:date="2018-02-15T16:05:00Z">
        <w:r w:rsidR="00436947">
          <w:rPr>
            <w:lang w:val="es-ES"/>
          </w:rPr>
          <w:t xml:space="preserve">las anomalías </w:t>
        </w:r>
      </w:ins>
      <w:ins w:id="656" w:author="Carolina Vera" w:date="2018-02-15T16:17:00Z">
        <w:r w:rsidR="00F8078D">
          <w:rPr>
            <w:lang w:val="es-ES"/>
          </w:rPr>
          <w:t xml:space="preserve">zonales </w:t>
        </w:r>
      </w:ins>
      <w:ins w:id="657" w:author="Carolina Vera" w:date="2018-02-15T16:05:00Z">
        <w:r w:rsidR="00436947">
          <w:rPr>
            <w:lang w:val="es-ES"/>
          </w:rPr>
          <w:t xml:space="preserve">de </w:t>
        </w:r>
      </w:ins>
      <w:del w:id="658" w:author="Carolina Vera" w:date="2018-02-15T16:05:00Z">
        <w:r w:rsidRPr="003358B3" w:rsidDel="00436947">
          <w:rPr>
            <w:lang w:val="es-ES"/>
            <w:rPrChange w:id="659" w:author="Carolina Vera" w:date="2018-02-14T11:50:00Z">
              <w:rPr/>
            </w:rPrChange>
          </w:rPr>
          <w:delText xml:space="preserve">el campo de </w:delText>
        </w:r>
      </w:del>
      <w:r w:rsidRPr="003358B3">
        <w:rPr>
          <w:lang w:val="es-ES"/>
          <w:rPrChange w:id="660" w:author="Carolina Vera" w:date="2018-02-14T11:50:00Z">
            <w:rPr/>
          </w:rPrChange>
        </w:rPr>
        <w:t xml:space="preserve">geopotencial </w:t>
      </w:r>
      <w:commentRangeEnd w:id="654"/>
      <w:r w:rsidR="00436947">
        <w:rPr>
          <w:rStyle w:val="Refdecomentario"/>
        </w:rPr>
        <w:commentReference w:id="654"/>
      </w:r>
      <w:r w:rsidRPr="003358B3">
        <w:rPr>
          <w:lang w:val="es-ES"/>
          <w:rPrChange w:id="661" w:author="Carolina Vera" w:date="2018-02-14T11:50:00Z">
            <w:rPr/>
          </w:rPrChange>
        </w:rPr>
        <w:t>reconstruid</w:t>
      </w:r>
      <w:del w:id="662" w:author="Carolina Vera" w:date="2018-02-15T16:06:00Z">
        <w:r w:rsidRPr="003358B3" w:rsidDel="00436947">
          <w:rPr>
            <w:lang w:val="es-ES"/>
            <w:rPrChange w:id="663" w:author="Carolina Vera" w:date="2018-02-14T11:50:00Z">
              <w:rPr/>
            </w:rPrChange>
          </w:rPr>
          <w:delText>o</w:delText>
        </w:r>
      </w:del>
      <w:ins w:id="664" w:author="Carolina Vera" w:date="2018-02-15T16:06:00Z">
        <w:r w:rsidR="00436947">
          <w:rPr>
            <w:lang w:val="es-ES"/>
          </w:rPr>
          <w:t>as</w:t>
        </w:r>
      </w:ins>
      <w:r w:rsidRPr="003358B3">
        <w:rPr>
          <w:lang w:val="es-ES"/>
          <w:rPrChange w:id="665" w:author="Carolina Vera" w:date="2018-02-14T11:50:00Z">
            <w:rPr/>
          </w:rPrChange>
        </w:rPr>
        <w:t xml:space="preserve"> sólo a partir de la QS3 en 300 hPa, que ilustra lo que sucede en todos los niveles dad</w:t>
      </w:r>
      <w:del w:id="666" w:author="Carolina Vera" w:date="2018-02-15T16:06:00Z">
        <w:r w:rsidRPr="003358B3" w:rsidDel="00436947">
          <w:rPr>
            <w:lang w:val="es-ES"/>
            <w:rPrChange w:id="667" w:author="Carolina Vera" w:date="2018-02-14T11:50:00Z">
              <w:rPr/>
            </w:rPrChange>
          </w:rPr>
          <w:delText>o</w:delText>
        </w:r>
      </w:del>
      <w:ins w:id="668" w:author="Carolina Vera" w:date="2018-02-15T16:06:00Z">
        <w:r w:rsidR="00436947">
          <w:rPr>
            <w:lang w:val="es-ES"/>
          </w:rPr>
          <w:t>o</w:t>
        </w:r>
      </w:ins>
      <w:r w:rsidRPr="003358B3">
        <w:rPr>
          <w:lang w:val="es-ES"/>
          <w:rPrChange w:id="669" w:author="Carolina Vera" w:date="2018-02-14T11:50:00Z">
            <w:rPr/>
          </w:rPrChange>
        </w:rPr>
        <w:t xml:space="preserve"> que su estructura es barotrópica equivalente</w:t>
      </w:r>
      <w:del w:id="670" w:author="Carolina Vera" w:date="2018-02-15T16:04:00Z">
        <w:r w:rsidRPr="003358B3" w:rsidDel="00CA1524">
          <w:rPr>
            <w:lang w:val="es-ES"/>
            <w:rPrChange w:id="671" w:author="Carolina Vera" w:date="2018-02-14T11:50:00Z">
              <w:rPr/>
            </w:rPrChange>
          </w:rPr>
          <w:delText xml:space="preserve"> (</w:delText>
        </w:r>
      </w:del>
      <w:r w:rsidRPr="003358B3">
        <w:rPr>
          <w:lang w:val="es-ES"/>
          <w:rPrChange w:id="672" w:author="Carolina Vera" w:date="2018-02-14T11:50:00Z">
            <w:rPr/>
          </w:rPrChange>
        </w:rPr>
        <w:t xml:space="preserve">. </w:t>
      </w:r>
      <w:ins w:id="673" w:author="Carolina Vera" w:date="2018-02-15T16:07:00Z">
        <w:r w:rsidR="00436947">
          <w:rPr>
            <w:lang w:val="es-ES"/>
          </w:rPr>
          <w:t xml:space="preserve">De acuerdo con lo encontrado en la amplitud de Fourier media para la QS3 (Fig. 725), </w:t>
        </w:r>
      </w:ins>
      <w:del w:id="674" w:author="Carolina Vera" w:date="2018-02-15T16:07:00Z">
        <w:r w:rsidRPr="003358B3" w:rsidDel="00436947">
          <w:rPr>
            <w:lang w:val="es-ES"/>
            <w:rPrChange w:id="675" w:author="Carolina Vera" w:date="2018-02-14T11:50:00Z">
              <w:rPr/>
            </w:rPrChange>
          </w:rPr>
          <w:delText xml:space="preserve">Se reproducen las características de </w:delText>
        </w:r>
      </w:del>
      <w:r w:rsidRPr="003358B3">
        <w:rPr>
          <w:lang w:val="es-ES"/>
          <w:rPrChange w:id="676" w:author="Carolina Vera" w:date="2018-02-14T11:50:00Z">
            <w:rPr/>
          </w:rPrChange>
        </w:rPr>
        <w:t xml:space="preserve">la amplitud </w:t>
      </w:r>
      <w:ins w:id="677" w:author="Carolina Vera" w:date="2018-02-15T16:08:00Z">
        <w:r w:rsidR="00436947">
          <w:rPr>
            <w:lang w:val="es-ES"/>
          </w:rPr>
          <w:t xml:space="preserve">es </w:t>
        </w:r>
      </w:ins>
      <w:del w:id="678" w:author="Carolina Vera" w:date="2018-02-15T16:08:00Z">
        <w:r w:rsidRPr="003358B3" w:rsidDel="00436947">
          <w:rPr>
            <w:lang w:val="es-ES"/>
            <w:rPrChange w:id="679" w:author="Carolina Vera" w:date="2018-02-14T11:50:00Z">
              <w:rPr/>
            </w:rPrChange>
          </w:rPr>
          <w:delText>ya vistas en la  (</w:delText>
        </w:r>
      </w:del>
      <w:r w:rsidRPr="003358B3">
        <w:rPr>
          <w:lang w:val="es-ES"/>
          <w:rPrChange w:id="680" w:author="Carolina Vera" w:date="2018-02-14T11:50:00Z">
            <w:rPr/>
          </w:rPrChange>
        </w:rPr>
        <w:t>máxim</w:t>
      </w:r>
      <w:ins w:id="681" w:author="Carolina Vera" w:date="2018-02-15T16:08:00Z">
        <w:r w:rsidR="00436947">
          <w:rPr>
            <w:lang w:val="es-ES"/>
          </w:rPr>
          <w:t>a</w:t>
        </w:r>
      </w:ins>
      <w:del w:id="682" w:author="Carolina Vera" w:date="2018-02-15T16:08:00Z">
        <w:r w:rsidRPr="003358B3" w:rsidDel="00436947">
          <w:rPr>
            <w:lang w:val="es-ES"/>
            <w:rPrChange w:id="683" w:author="Carolina Vera" w:date="2018-02-14T11:50:00Z">
              <w:rPr/>
            </w:rPrChange>
          </w:rPr>
          <w:delText>o</w:delText>
        </w:r>
      </w:del>
      <w:r w:rsidRPr="003358B3">
        <w:rPr>
          <w:lang w:val="es-ES"/>
          <w:rPrChange w:id="684" w:author="Carolina Vera" w:date="2018-02-14T11:50:00Z">
            <w:rPr/>
          </w:rPrChange>
        </w:rPr>
        <w:t xml:space="preserve"> entre 60°S y 45°S con menor intensidad en primavera</w:t>
      </w:r>
      <w:del w:id="685" w:author="Carolina Vera" w:date="2018-02-15T16:09:00Z">
        <w:r w:rsidRPr="003358B3" w:rsidDel="00436947">
          <w:rPr>
            <w:lang w:val="es-ES"/>
            <w:rPrChange w:id="686" w:author="Carolina Vera" w:date="2018-02-14T11:50:00Z">
              <w:rPr/>
            </w:rPrChange>
          </w:rPr>
          <w:delText xml:space="preserve">, mayor amplitud en 300hPa con mayor desarrollo vertical en otoño y verano) pero además permite observar el efecto de la variación de la fase. </w:delText>
        </w:r>
      </w:del>
      <w:ins w:id="687" w:author="Carolina Vera" w:date="2018-02-15T16:09:00Z">
        <w:r w:rsidR="00436947">
          <w:rPr>
            <w:lang w:val="es-ES"/>
          </w:rPr>
          <w:t>.</w:t>
        </w:r>
      </w:ins>
      <w:ins w:id="688" w:author="Carolina Vera" w:date="2018-02-15T16:13:00Z">
        <w:r w:rsidR="00436947">
          <w:rPr>
            <w:lang w:val="es-ES"/>
          </w:rPr>
          <w:t xml:space="preserve"> En el verano la fase es tal que una de las tres anomalías </w:t>
        </w:r>
        <w:r w:rsidR="00436947">
          <w:rPr>
            <w:lang w:val="es-ES"/>
          </w:rPr>
          <w:lastRenderedPageBreak/>
          <w:t xml:space="preserve">anticiclónicas se ubica </w:t>
        </w:r>
      </w:ins>
      <w:ins w:id="689" w:author="Carolina Vera" w:date="2018-02-15T16:14:00Z">
        <w:r w:rsidR="00436947">
          <w:rPr>
            <w:lang w:val="es-ES"/>
          </w:rPr>
          <w:t xml:space="preserve">hacia el este del sur de Sudamérica. </w:t>
        </w:r>
      </w:ins>
      <w:ins w:id="690" w:author="Carolina Vera" w:date="2018-02-15T16:09:00Z">
        <w:r w:rsidR="00436947">
          <w:rPr>
            <w:lang w:val="es-ES"/>
          </w:rPr>
          <w:t xml:space="preserve"> </w:t>
        </w:r>
      </w:ins>
      <w:r w:rsidRPr="003358B3">
        <w:rPr>
          <w:lang w:val="es-ES"/>
          <w:rPrChange w:id="691" w:author="Carolina Vera" w:date="2018-02-14T11:50:00Z">
            <w:rPr/>
          </w:rPrChange>
        </w:rPr>
        <w:t>Se observa que existe un corrimiento de la fase entre verano e invierno de poco más de 15° (</w:t>
      </w:r>
      <w:commentRangeStart w:id="692"/>
      <w:r w:rsidRPr="003358B3">
        <w:rPr>
          <w:lang w:val="es-ES"/>
          <w:rPrChange w:id="693" w:author="Carolina Vera" w:date="2018-02-14T11:50:00Z">
            <w:rPr/>
          </w:rPrChange>
        </w:rPr>
        <w:t xml:space="preserve">algo ya observado por ??) </w:t>
      </w:r>
      <w:commentRangeEnd w:id="692"/>
      <w:r w:rsidR="00F8078D">
        <w:rPr>
          <w:rStyle w:val="Refdecomentario"/>
        </w:rPr>
        <w:commentReference w:id="692"/>
      </w:r>
      <w:r w:rsidRPr="003358B3">
        <w:rPr>
          <w:lang w:val="es-ES"/>
          <w:rPrChange w:id="694" w:author="Carolina Vera" w:date="2018-02-14T11:50:00Z">
            <w:rPr/>
          </w:rPrChange>
        </w:rPr>
        <w:t xml:space="preserve">anticipando que el efecto de la QS3 sobre cada </w:t>
      </w:r>
      <w:del w:id="695" w:author="Carolina Vera" w:date="2018-02-15T16:14:00Z">
        <w:r w:rsidRPr="003358B3" w:rsidDel="00436947">
          <w:rPr>
            <w:lang w:val="es-ES"/>
            <w:rPrChange w:id="696" w:author="Carolina Vera" w:date="2018-02-14T11:50:00Z">
              <w:rPr/>
            </w:rPrChange>
          </w:rPr>
          <w:delText>lugar  pueda</w:delText>
        </w:r>
      </w:del>
      <w:ins w:id="697" w:author="Carolina Vera" w:date="2018-02-15T16:14:00Z">
        <w:r w:rsidR="00436947" w:rsidRPr="00436947">
          <w:rPr>
            <w:lang w:val="es-ES"/>
          </w:rPr>
          <w:t>lugar pueda</w:t>
        </w:r>
      </w:ins>
      <w:r w:rsidRPr="003358B3">
        <w:rPr>
          <w:lang w:val="es-ES"/>
          <w:rPrChange w:id="698" w:author="Carolina Vera" w:date="2018-02-14T11:50:00Z">
            <w:rPr/>
          </w:rPrChange>
        </w:rPr>
        <w:t xml:space="preserve"> tener una componente estacional.</w:t>
      </w:r>
      <w:ins w:id="699" w:author="Carolina Vera" w:date="2018-02-15T16:15:00Z">
        <w:r w:rsidR="00436947">
          <w:rPr>
            <w:lang w:val="es-ES"/>
          </w:rPr>
          <w:t xml:space="preserve"> </w:t>
        </w:r>
      </w:ins>
    </w:p>
    <w:p w14:paraId="3D11C043" w14:textId="0EAE3C00" w:rsidR="005D05CE" w:rsidRDefault="00F8078D">
      <w:pPr>
        <w:pStyle w:val="Textoindependiente"/>
        <w:rPr>
          <w:ins w:id="700" w:author="Carolina Vera" w:date="2018-02-15T16:17:00Z"/>
          <w:lang w:val="es-ES"/>
        </w:rPr>
      </w:pPr>
      <w:ins w:id="701" w:author="Carolina Vera" w:date="2018-02-15T16:15:00Z">
        <w:r>
          <w:rPr>
            <w:lang w:val="es-ES"/>
          </w:rPr>
          <w:t>Además,</w:t>
        </w:r>
      </w:ins>
      <w:ins w:id="702" w:author="Carolina Vera" w:date="2018-02-15T16:14:00Z">
        <w:r w:rsidR="00436947">
          <w:rPr>
            <w:lang w:val="es-ES"/>
          </w:rPr>
          <w:t xml:space="preserve"> </w:t>
        </w:r>
      </w:ins>
      <w:ins w:id="703" w:author="Carolina Vera" w:date="2018-02-15T16:15:00Z">
        <w:r>
          <w:rPr>
            <w:lang w:val="es-ES"/>
          </w:rPr>
          <w:t xml:space="preserve">las anomalías presentan una </w:t>
        </w:r>
      </w:ins>
      <w:del w:id="704" w:author="Carolina Vera" w:date="2018-02-15T16:15:00Z">
        <w:r w:rsidR="00B810C9" w:rsidRPr="003358B3" w:rsidDel="00F8078D">
          <w:rPr>
            <w:lang w:val="es-ES"/>
            <w:rPrChange w:id="705" w:author="Carolina Vera" w:date="2018-02-14T11:50:00Z">
              <w:rPr/>
            </w:rPrChange>
          </w:rPr>
          <w:delText xml:space="preserve">La </w:delText>
        </w:r>
      </w:del>
      <w:r w:rsidR="00B810C9" w:rsidRPr="003358B3">
        <w:rPr>
          <w:lang w:val="es-ES"/>
          <w:rPrChange w:id="706" w:author="Carolina Vera" w:date="2018-02-14T11:50:00Z">
            <w:rPr/>
          </w:rPrChange>
        </w:rPr>
        <w:t xml:space="preserve">inclinación meridional </w:t>
      </w:r>
      <w:del w:id="707" w:author="Carolina Vera" w:date="2018-02-15T16:15:00Z">
        <w:r w:rsidR="00B810C9" w:rsidRPr="003358B3" w:rsidDel="00F8078D">
          <w:rPr>
            <w:lang w:val="es-ES"/>
            <w:rPrChange w:id="708" w:author="Carolina Vera" w:date="2018-02-14T11:50:00Z">
              <w:rPr/>
            </w:rPrChange>
          </w:rPr>
          <w:delText>de las perturbaciones de geopotencial asociadas a la QS3</w:delText>
        </w:r>
      </w:del>
      <w:ins w:id="709" w:author="Carolina Vera" w:date="2018-02-15T16:15:00Z">
        <w:r>
          <w:rPr>
            <w:lang w:val="es-ES"/>
          </w:rPr>
          <w:t>que</w:t>
        </w:r>
      </w:ins>
      <w:ins w:id="710" w:author="Carolina Vera" w:date="2018-02-15T16:16:00Z">
        <w:r>
          <w:rPr>
            <w:lang w:val="es-ES"/>
          </w:rPr>
          <w:t>,</w:t>
        </w:r>
      </w:ins>
      <w:ins w:id="711" w:author="Carolina Vera" w:date="2018-02-15T16:15:00Z">
        <w:r>
          <w:rPr>
            <w:lang w:val="es-ES"/>
          </w:rPr>
          <w:t xml:space="preserve"> como la teoría de ondas de Rossby in</w:t>
        </w:r>
      </w:ins>
      <w:ins w:id="712" w:author="Carolina Vera" w:date="2018-02-15T16:16:00Z">
        <w:r>
          <w:rPr>
            <w:lang w:val="es-ES"/>
          </w:rPr>
          <w:t xml:space="preserve">dica, </w:t>
        </w:r>
      </w:ins>
      <w:del w:id="713" w:author="Carolina Vera" w:date="2018-02-15T16:15:00Z">
        <w:r w:rsidR="00B810C9" w:rsidRPr="003358B3" w:rsidDel="00F8078D">
          <w:rPr>
            <w:lang w:val="es-ES"/>
            <w:rPrChange w:id="714" w:author="Carolina Vera" w:date="2018-02-14T11:50:00Z">
              <w:rPr/>
            </w:rPrChange>
          </w:rPr>
          <w:delText xml:space="preserve"> </w:delText>
        </w:r>
      </w:del>
      <w:del w:id="715" w:author="Carolina Vera" w:date="2018-02-15T16:16:00Z">
        <w:r w:rsidR="00B810C9" w:rsidRPr="003358B3" w:rsidDel="00F8078D">
          <w:rPr>
            <w:lang w:val="es-ES"/>
            <w:rPrChange w:id="716" w:author="Carolina Vera" w:date="2018-02-14T11:50:00Z">
              <w:rPr/>
            </w:rPrChange>
          </w:rPr>
          <w:delText xml:space="preserve">sugieren que ésta </w:delText>
        </w:r>
      </w:del>
      <w:r w:rsidR="00B810C9" w:rsidRPr="003358B3">
        <w:rPr>
          <w:lang w:val="es-ES"/>
          <w:rPrChange w:id="717" w:author="Carolina Vera" w:date="2018-02-14T11:50:00Z">
            <w:rPr/>
          </w:rPrChange>
        </w:rPr>
        <w:t>está asociada a transportes de cantidad de movimiento hacia el polo</w:t>
      </w:r>
      <w:ins w:id="718" w:author="Carolina Vera" w:date="2018-02-15T16:16:00Z">
        <w:r>
          <w:rPr>
            <w:lang w:val="es-ES"/>
          </w:rPr>
          <w:t>. La inclinación es más importante</w:t>
        </w:r>
      </w:ins>
      <w:r w:rsidR="00B810C9" w:rsidRPr="003358B3">
        <w:rPr>
          <w:lang w:val="es-ES"/>
          <w:rPrChange w:id="719" w:author="Carolina Vera" w:date="2018-02-14T11:50:00Z">
            <w:rPr/>
          </w:rPrChange>
        </w:rPr>
        <w:t xml:space="preserve"> en las estaciones de transición, pero en menor medida en verano</w:t>
      </w:r>
      <w:ins w:id="720" w:author="Carolina Vera" w:date="2018-02-15T16:16:00Z">
        <w:r>
          <w:rPr>
            <w:lang w:val="es-ES"/>
          </w:rPr>
          <w:t xml:space="preserve"> y no detectable en el invierno</w:t>
        </w:r>
      </w:ins>
      <w:r w:rsidR="00B810C9" w:rsidRPr="003358B3">
        <w:rPr>
          <w:lang w:val="es-ES"/>
          <w:rPrChange w:id="721" w:author="Carolina Vera" w:date="2018-02-14T11:50:00Z">
            <w:rPr/>
          </w:rPrChange>
        </w:rPr>
        <w:t>.</w:t>
      </w:r>
    </w:p>
    <w:p w14:paraId="4FA37A37" w14:textId="38B4CA3F" w:rsidR="00F8078D" w:rsidRDefault="00F8078D">
      <w:pPr>
        <w:pStyle w:val="Textoindependiente"/>
        <w:rPr>
          <w:ins w:id="722" w:author="Carolina Vera" w:date="2018-02-15T16:17:00Z"/>
          <w:lang w:val="es-ES"/>
        </w:rPr>
      </w:pPr>
    </w:p>
    <w:p w14:paraId="0ABF9713" w14:textId="4AFFE3F0" w:rsidR="00F8078D" w:rsidRPr="005750B0" w:rsidRDefault="00F8078D">
      <w:pPr>
        <w:pStyle w:val="Textoindependiente"/>
        <w:rPr>
          <w:lang w:val="es-ES"/>
          <w:rPrChange w:id="723" w:author="Carolina Vera" w:date="2018-02-15T16:27:00Z">
            <w:rPr/>
          </w:rPrChange>
        </w:rPr>
      </w:pPr>
      <w:ins w:id="724" w:author="Carolina Vera" w:date="2018-02-15T16:17:00Z">
        <w:r>
          <w:rPr>
            <w:lang w:val="es-ES"/>
          </w:rPr>
          <w:t>La estructura vertical de las per</w:t>
        </w:r>
      </w:ins>
      <w:ins w:id="725" w:author="Carolina Vera" w:date="2018-02-15T16:18:00Z">
        <w:r>
          <w:rPr>
            <w:lang w:val="es-ES"/>
          </w:rPr>
          <w:t>turbaciones zonales de geopotencial reconstruidas a partir de la QS3 se presenta en la Figura (7.27). Se observa la</w:t>
        </w:r>
        <w:r w:rsidRPr="00F8078D">
          <w:rPr>
            <w:lang w:val="es-ES"/>
          </w:rPr>
          <w:t xml:space="preserve"> mayor amplitud en 300hPa </w:t>
        </w:r>
      </w:ins>
      <w:ins w:id="726" w:author="Carolina Vera" w:date="2018-02-15T16:19:00Z">
        <w:r>
          <w:rPr>
            <w:lang w:val="es-ES"/>
          </w:rPr>
          <w:t xml:space="preserve">en las cuatro estaciones, </w:t>
        </w:r>
      </w:ins>
      <w:ins w:id="727" w:author="Carolina Vera" w:date="2018-02-15T16:18:00Z">
        <w:r w:rsidRPr="00F8078D">
          <w:rPr>
            <w:lang w:val="es-ES"/>
          </w:rPr>
          <w:t xml:space="preserve">con </w:t>
        </w:r>
      </w:ins>
      <w:ins w:id="728" w:author="Carolina Vera" w:date="2018-02-15T16:19:00Z">
        <w:r>
          <w:rPr>
            <w:lang w:val="es-ES"/>
          </w:rPr>
          <w:t xml:space="preserve">el máximo </w:t>
        </w:r>
      </w:ins>
      <w:ins w:id="729" w:author="Carolina Vera" w:date="2018-02-15T16:18:00Z">
        <w:r w:rsidRPr="00F8078D">
          <w:rPr>
            <w:lang w:val="es-ES"/>
          </w:rPr>
          <w:t xml:space="preserve">desarrollo vertical en </w:t>
        </w:r>
      </w:ins>
      <w:ins w:id="730" w:author="Carolina Vera" w:date="2018-02-15T16:19:00Z">
        <w:r>
          <w:rPr>
            <w:lang w:val="es-ES"/>
          </w:rPr>
          <w:t xml:space="preserve">invierno, seguido por el </w:t>
        </w:r>
      </w:ins>
      <w:ins w:id="731" w:author="Carolina Vera" w:date="2018-02-15T16:18:00Z">
        <w:r w:rsidRPr="00F8078D">
          <w:rPr>
            <w:lang w:val="es-ES"/>
          </w:rPr>
          <w:t>otoño y verano</w:t>
        </w:r>
      </w:ins>
      <w:ins w:id="732" w:author="Carolina Vera" w:date="2018-02-15T16:24:00Z">
        <w:r>
          <w:rPr>
            <w:lang w:val="es-ES"/>
          </w:rPr>
          <w:t xml:space="preserve">. Se destaca además </w:t>
        </w:r>
      </w:ins>
      <w:ins w:id="733" w:author="Carolina Vera" w:date="2018-02-15T16:18:00Z">
        <w:r w:rsidRPr="00F8078D">
          <w:rPr>
            <w:lang w:val="es-ES"/>
          </w:rPr>
          <w:t xml:space="preserve">la variación </w:t>
        </w:r>
      </w:ins>
      <w:ins w:id="734" w:author="Carolina Vera" w:date="2018-02-15T16:24:00Z">
        <w:r>
          <w:rPr>
            <w:lang w:val="es-ES"/>
          </w:rPr>
          <w:t>esta</w:t>
        </w:r>
      </w:ins>
      <w:ins w:id="735" w:author="Carolina Vera" w:date="2018-02-15T16:25:00Z">
        <w:r>
          <w:rPr>
            <w:lang w:val="es-ES"/>
          </w:rPr>
          <w:t xml:space="preserve">cional </w:t>
        </w:r>
      </w:ins>
      <w:ins w:id="736" w:author="Carolina Vera" w:date="2018-02-15T16:18:00Z">
        <w:r w:rsidRPr="00F8078D">
          <w:rPr>
            <w:lang w:val="es-ES"/>
          </w:rPr>
          <w:t>de la fase</w:t>
        </w:r>
      </w:ins>
      <w:ins w:id="737" w:author="Carolina Vera" w:date="2018-02-15T16:25:00Z">
        <w:r>
          <w:rPr>
            <w:lang w:val="es-ES"/>
          </w:rPr>
          <w:t xml:space="preserve">, descripta </w:t>
        </w:r>
        <w:r w:rsidR="005750B0">
          <w:rPr>
            <w:lang w:val="es-ES"/>
          </w:rPr>
          <w:t>previamente</w:t>
        </w:r>
      </w:ins>
      <w:ins w:id="738" w:author="Carolina Vera" w:date="2018-02-15T16:18:00Z">
        <w:r w:rsidRPr="00F8078D">
          <w:rPr>
            <w:lang w:val="es-ES"/>
          </w:rPr>
          <w:t>.</w:t>
        </w:r>
      </w:ins>
      <w:ins w:id="739" w:author="Carolina Vera" w:date="2018-02-15T16:25:00Z">
        <w:r w:rsidR="005750B0">
          <w:rPr>
            <w:lang w:val="es-ES"/>
          </w:rPr>
          <w:t xml:space="preserve"> </w:t>
        </w:r>
        <w:commentRangeStart w:id="740"/>
        <w:r w:rsidR="005750B0">
          <w:rPr>
            <w:lang w:val="es-ES"/>
          </w:rPr>
          <w:t>Asimismo, se observa que existe una variación estacional en la inclinación vertical de las pe</w:t>
        </w:r>
      </w:ins>
      <w:ins w:id="741" w:author="Carolina Vera" w:date="2018-02-15T16:26:00Z">
        <w:r w:rsidR="005750B0">
          <w:rPr>
            <w:lang w:val="es-ES"/>
          </w:rPr>
          <w:t>rturbaciones. En invierno la inclinación hacia el oeste es muy importante en la troposfera, estando presente también en primavera. En cambio</w:t>
        </w:r>
      </w:ins>
      <w:ins w:id="742" w:author="Carolina Vera" w:date="2018-02-15T16:27:00Z">
        <w:r w:rsidR="005750B0">
          <w:rPr>
            <w:lang w:val="es-ES"/>
          </w:rPr>
          <w:t>,</w:t>
        </w:r>
      </w:ins>
      <w:ins w:id="743" w:author="Carolina Vera" w:date="2018-02-15T16:26:00Z">
        <w:r w:rsidR="005750B0">
          <w:rPr>
            <w:lang w:val="es-ES"/>
          </w:rPr>
          <w:t xml:space="preserve"> no se det</w:t>
        </w:r>
      </w:ins>
      <w:ins w:id="744" w:author="Carolina Vera" w:date="2018-02-15T16:27:00Z">
        <w:r w:rsidR="005750B0">
          <w:rPr>
            <w:lang w:val="es-ES"/>
          </w:rPr>
          <w:t xml:space="preserve">ecta en la troposfera de verano y otoño. </w:t>
        </w:r>
        <w:commentRangeEnd w:id="740"/>
        <w:r w:rsidR="005750B0">
          <w:rPr>
            <w:rStyle w:val="Refdecomentario"/>
          </w:rPr>
          <w:commentReference w:id="740"/>
        </w:r>
        <w:r w:rsidR="005750B0" w:rsidRPr="005750B0">
          <w:rPr>
            <w:lang w:val="es-ES"/>
            <w:rPrChange w:id="745" w:author="Carolina Vera" w:date="2018-02-15T16:27:00Z">
              <w:rPr/>
            </w:rPrChange>
          </w:rPr>
          <w:t xml:space="preserve">La teoría de ondas de Rossby indica que una inclinación hacia el oeste está asociada con transporte de calor </w:t>
        </w:r>
        <w:r w:rsidR="005750B0">
          <w:rPr>
            <w:lang w:val="es-ES"/>
          </w:rPr>
          <w:t>hacia el polo po</w:t>
        </w:r>
      </w:ins>
      <w:ins w:id="746" w:author="Carolina Vera" w:date="2018-02-15T16:28:00Z">
        <w:r w:rsidR="005750B0">
          <w:rPr>
            <w:lang w:val="es-ES"/>
          </w:rPr>
          <w:t>r las perturbaciones (James, xxx).</w:t>
        </w:r>
      </w:ins>
    </w:p>
    <w:p w14:paraId="6D0996FD" w14:textId="22095CB9" w:rsidR="005D05CE" w:rsidRPr="003358B3" w:rsidDel="00F8078D" w:rsidRDefault="00B810C9">
      <w:pPr>
        <w:pStyle w:val="TableCaption"/>
        <w:rPr>
          <w:del w:id="747" w:author="Carolina Vera" w:date="2018-02-15T16:17:00Z"/>
          <w:lang w:val="es-ES"/>
          <w:rPrChange w:id="748" w:author="Carolina Vera" w:date="2018-02-14T11:50:00Z">
            <w:rPr>
              <w:del w:id="749" w:author="Carolina Vera" w:date="2018-02-15T16:17:00Z"/>
            </w:rPr>
          </w:rPrChange>
        </w:rPr>
      </w:pPr>
      <w:del w:id="750" w:author="Carolina Vera" w:date="2018-02-15T16:17:00Z">
        <w:r w:rsidRPr="003358B3" w:rsidDel="00F8078D">
          <w:rPr>
            <w:lang w:val="es-ES"/>
            <w:rPrChange w:id="751" w:author="Carolina Vera" w:date="2018-02-14T11:50:00Z">
              <w:rPr/>
            </w:rPrChange>
          </w:rPr>
          <w:delText>Transporte meridinoal de cantidad de viento zonal NO SE PUBLICA</w:delText>
        </w:r>
      </w:del>
    </w:p>
    <w:tbl>
      <w:tblPr>
        <w:tblW w:w="0" w:type="pct"/>
        <w:tblLook w:val="07E0" w:firstRow="1" w:lastRow="1" w:firstColumn="1" w:lastColumn="1" w:noHBand="1" w:noVBand="1"/>
      </w:tblPr>
      <w:tblGrid>
        <w:gridCol w:w="1290"/>
        <w:gridCol w:w="877"/>
      </w:tblGrid>
      <w:tr w:rsidR="00017A7C" w:rsidRPr="00022F02" w14:paraId="07D90641" w14:textId="77777777">
        <w:tc>
          <w:tcPr>
            <w:tcW w:w="0" w:type="auto"/>
            <w:vAlign w:val="bottom"/>
          </w:tcPr>
          <w:p w14:paraId="23F26125" w14:textId="40658BC4" w:rsidR="005D05CE" w:rsidRPr="00F8078D" w:rsidDel="00F8078D" w:rsidRDefault="00B810C9">
            <w:pPr>
              <w:pStyle w:val="Compact"/>
              <w:rPr>
                <w:del w:id="752" w:author="Carolina Vera" w:date="2018-02-15T16:17:00Z"/>
                <w:lang w:val="es-ES"/>
                <w:rPrChange w:id="753" w:author="Carolina Vera" w:date="2018-02-15T16:17:00Z">
                  <w:rPr>
                    <w:del w:id="754" w:author="Carolina Vera" w:date="2018-02-15T16:17:00Z"/>
                  </w:rPr>
                </w:rPrChange>
              </w:rPr>
            </w:pPr>
            <w:del w:id="755" w:author="Carolina Vera" w:date="2018-02-15T16:17:00Z">
              <w:r w:rsidRPr="00F8078D" w:rsidDel="00F8078D">
                <w:rPr>
                  <w:lang w:val="es-ES"/>
                  <w:rPrChange w:id="756" w:author="Carolina Vera" w:date="2018-02-15T16:17:00Z">
                    <w:rPr/>
                  </w:rPrChange>
                </w:rPr>
                <w:delText>Estación</w:delText>
              </w:r>
            </w:del>
          </w:p>
        </w:tc>
        <w:tc>
          <w:tcPr>
            <w:tcW w:w="0" w:type="auto"/>
            <w:vAlign w:val="bottom"/>
          </w:tcPr>
          <w:p w14:paraId="24859E63" w14:textId="78994229" w:rsidR="005D05CE" w:rsidRPr="00F8078D" w:rsidDel="00F8078D" w:rsidRDefault="00B810C9">
            <w:pPr>
              <w:pStyle w:val="Compact"/>
              <w:jc w:val="right"/>
              <w:rPr>
                <w:del w:id="757" w:author="Carolina Vera" w:date="2018-02-15T16:17:00Z"/>
                <w:lang w:val="es-ES"/>
                <w:rPrChange w:id="758" w:author="Carolina Vera" w:date="2018-02-15T16:17:00Z">
                  <w:rPr>
                    <w:del w:id="759" w:author="Carolina Vera" w:date="2018-02-15T16:17:00Z"/>
                  </w:rPr>
                </w:rPrChange>
              </w:rPr>
            </w:pPr>
            <w:del w:id="760" w:author="Carolina Vera" w:date="2018-02-15T16:17:00Z">
              <w:r w:rsidRPr="00F8078D" w:rsidDel="00F8078D">
                <w:rPr>
                  <w:lang w:val="es-ES"/>
                  <w:rPrChange w:id="761" w:author="Carolina Vera" w:date="2018-02-15T16:17:00Z">
                    <w:rPr/>
                  </w:rPrChange>
                </w:rPr>
                <w:delText>[u*v*]</w:delText>
              </w:r>
            </w:del>
          </w:p>
        </w:tc>
      </w:tr>
      <w:tr w:rsidR="005D05CE" w:rsidRPr="00022F02" w:rsidDel="00F8078D" w14:paraId="0A0D044B" w14:textId="0428A1EB">
        <w:trPr>
          <w:del w:id="762" w:author="Carolina Vera" w:date="2018-02-15T16:17:00Z"/>
        </w:trPr>
        <w:tc>
          <w:tcPr>
            <w:tcW w:w="0" w:type="auto"/>
          </w:tcPr>
          <w:p w14:paraId="40FA9D17" w14:textId="6FE36EA7" w:rsidR="005D05CE" w:rsidRPr="00F8078D" w:rsidDel="00F8078D" w:rsidRDefault="00B810C9">
            <w:pPr>
              <w:pStyle w:val="Compact"/>
              <w:rPr>
                <w:del w:id="763" w:author="Carolina Vera" w:date="2018-02-15T16:17:00Z"/>
                <w:lang w:val="es-ES"/>
                <w:rPrChange w:id="764" w:author="Carolina Vera" w:date="2018-02-15T16:17:00Z">
                  <w:rPr>
                    <w:del w:id="765" w:author="Carolina Vera" w:date="2018-02-15T16:17:00Z"/>
                  </w:rPr>
                </w:rPrChange>
              </w:rPr>
            </w:pPr>
            <w:del w:id="766" w:author="Carolina Vera" w:date="2018-02-15T16:17:00Z">
              <w:r w:rsidRPr="00F8078D" w:rsidDel="00F8078D">
                <w:rPr>
                  <w:lang w:val="es-ES"/>
                  <w:rPrChange w:id="767" w:author="Carolina Vera" w:date="2018-02-15T16:17:00Z">
                    <w:rPr/>
                  </w:rPrChange>
                </w:rPr>
                <w:delText>Verano</w:delText>
              </w:r>
            </w:del>
          </w:p>
        </w:tc>
        <w:tc>
          <w:tcPr>
            <w:tcW w:w="0" w:type="auto"/>
          </w:tcPr>
          <w:p w14:paraId="69695C76" w14:textId="6C3D3BB6" w:rsidR="005D05CE" w:rsidRPr="00F8078D" w:rsidDel="00F8078D" w:rsidRDefault="00B810C9">
            <w:pPr>
              <w:pStyle w:val="Compact"/>
              <w:jc w:val="right"/>
              <w:rPr>
                <w:del w:id="768" w:author="Carolina Vera" w:date="2018-02-15T16:17:00Z"/>
                <w:lang w:val="es-ES"/>
                <w:rPrChange w:id="769" w:author="Carolina Vera" w:date="2018-02-15T16:17:00Z">
                  <w:rPr>
                    <w:del w:id="770" w:author="Carolina Vera" w:date="2018-02-15T16:17:00Z"/>
                  </w:rPr>
                </w:rPrChange>
              </w:rPr>
            </w:pPr>
            <w:del w:id="771" w:author="Carolina Vera" w:date="2018-02-15T16:17:00Z">
              <w:r w:rsidRPr="00F8078D" w:rsidDel="00F8078D">
                <w:rPr>
                  <w:lang w:val="es-ES"/>
                  <w:rPrChange w:id="772" w:author="Carolina Vera" w:date="2018-02-15T16:17:00Z">
                    <w:rPr/>
                  </w:rPrChange>
                </w:rPr>
                <w:delText>-0.100</w:delText>
              </w:r>
            </w:del>
          </w:p>
        </w:tc>
      </w:tr>
      <w:tr w:rsidR="005D05CE" w:rsidRPr="00022F02" w:rsidDel="00F8078D" w14:paraId="02CB9551" w14:textId="660056AB">
        <w:trPr>
          <w:del w:id="773" w:author="Carolina Vera" w:date="2018-02-15T16:17:00Z"/>
        </w:trPr>
        <w:tc>
          <w:tcPr>
            <w:tcW w:w="0" w:type="auto"/>
          </w:tcPr>
          <w:p w14:paraId="306A7A87" w14:textId="7C0EAABD" w:rsidR="005D05CE" w:rsidRPr="00F8078D" w:rsidDel="00F8078D" w:rsidRDefault="00B810C9">
            <w:pPr>
              <w:pStyle w:val="Compact"/>
              <w:rPr>
                <w:del w:id="774" w:author="Carolina Vera" w:date="2018-02-15T16:17:00Z"/>
                <w:lang w:val="es-ES"/>
                <w:rPrChange w:id="775" w:author="Carolina Vera" w:date="2018-02-15T16:17:00Z">
                  <w:rPr>
                    <w:del w:id="776" w:author="Carolina Vera" w:date="2018-02-15T16:17:00Z"/>
                  </w:rPr>
                </w:rPrChange>
              </w:rPr>
            </w:pPr>
            <w:del w:id="777" w:author="Carolina Vera" w:date="2018-02-15T16:17:00Z">
              <w:r w:rsidRPr="00F8078D" w:rsidDel="00F8078D">
                <w:rPr>
                  <w:lang w:val="es-ES"/>
                  <w:rPrChange w:id="778" w:author="Carolina Vera" w:date="2018-02-15T16:17:00Z">
                    <w:rPr/>
                  </w:rPrChange>
                </w:rPr>
                <w:delText>Otoño</w:delText>
              </w:r>
            </w:del>
          </w:p>
        </w:tc>
        <w:tc>
          <w:tcPr>
            <w:tcW w:w="0" w:type="auto"/>
          </w:tcPr>
          <w:p w14:paraId="7FEB593E" w14:textId="2CDAEE9A" w:rsidR="005D05CE" w:rsidRPr="00F8078D" w:rsidDel="00F8078D" w:rsidRDefault="00B810C9">
            <w:pPr>
              <w:pStyle w:val="Compact"/>
              <w:jc w:val="right"/>
              <w:rPr>
                <w:del w:id="779" w:author="Carolina Vera" w:date="2018-02-15T16:17:00Z"/>
                <w:lang w:val="es-ES"/>
                <w:rPrChange w:id="780" w:author="Carolina Vera" w:date="2018-02-15T16:17:00Z">
                  <w:rPr>
                    <w:del w:id="781" w:author="Carolina Vera" w:date="2018-02-15T16:17:00Z"/>
                  </w:rPr>
                </w:rPrChange>
              </w:rPr>
            </w:pPr>
            <w:del w:id="782" w:author="Carolina Vera" w:date="2018-02-15T16:17:00Z">
              <w:r w:rsidRPr="00F8078D" w:rsidDel="00F8078D">
                <w:rPr>
                  <w:lang w:val="es-ES"/>
                  <w:rPrChange w:id="783" w:author="Carolina Vera" w:date="2018-02-15T16:17:00Z">
                    <w:rPr/>
                  </w:rPrChange>
                </w:rPr>
                <w:delText>-0.431</w:delText>
              </w:r>
            </w:del>
          </w:p>
        </w:tc>
      </w:tr>
      <w:tr w:rsidR="005D05CE" w:rsidRPr="00022F02" w:rsidDel="00F8078D" w14:paraId="0CCF350E" w14:textId="72B63575">
        <w:trPr>
          <w:del w:id="784" w:author="Carolina Vera" w:date="2018-02-15T16:17:00Z"/>
        </w:trPr>
        <w:tc>
          <w:tcPr>
            <w:tcW w:w="0" w:type="auto"/>
          </w:tcPr>
          <w:p w14:paraId="572BE638" w14:textId="33A2E7D3" w:rsidR="005D05CE" w:rsidRPr="00F8078D" w:rsidDel="00F8078D" w:rsidRDefault="00B810C9">
            <w:pPr>
              <w:pStyle w:val="Compact"/>
              <w:rPr>
                <w:del w:id="785" w:author="Carolina Vera" w:date="2018-02-15T16:17:00Z"/>
                <w:lang w:val="es-ES"/>
                <w:rPrChange w:id="786" w:author="Carolina Vera" w:date="2018-02-15T16:17:00Z">
                  <w:rPr>
                    <w:del w:id="787" w:author="Carolina Vera" w:date="2018-02-15T16:17:00Z"/>
                  </w:rPr>
                </w:rPrChange>
              </w:rPr>
            </w:pPr>
            <w:del w:id="788" w:author="Carolina Vera" w:date="2018-02-15T16:17:00Z">
              <w:r w:rsidRPr="00F8078D" w:rsidDel="00F8078D">
                <w:rPr>
                  <w:lang w:val="es-ES"/>
                  <w:rPrChange w:id="789" w:author="Carolina Vera" w:date="2018-02-15T16:17:00Z">
                    <w:rPr/>
                  </w:rPrChange>
                </w:rPr>
                <w:delText>Invierno</w:delText>
              </w:r>
            </w:del>
          </w:p>
        </w:tc>
        <w:tc>
          <w:tcPr>
            <w:tcW w:w="0" w:type="auto"/>
          </w:tcPr>
          <w:p w14:paraId="4A2BC91D" w14:textId="3C786B39" w:rsidR="005D05CE" w:rsidRPr="00F8078D" w:rsidDel="00F8078D" w:rsidRDefault="00B810C9">
            <w:pPr>
              <w:pStyle w:val="Compact"/>
              <w:jc w:val="right"/>
              <w:rPr>
                <w:del w:id="790" w:author="Carolina Vera" w:date="2018-02-15T16:17:00Z"/>
                <w:lang w:val="es-ES"/>
                <w:rPrChange w:id="791" w:author="Carolina Vera" w:date="2018-02-15T16:17:00Z">
                  <w:rPr>
                    <w:del w:id="792" w:author="Carolina Vera" w:date="2018-02-15T16:17:00Z"/>
                  </w:rPr>
                </w:rPrChange>
              </w:rPr>
            </w:pPr>
            <w:del w:id="793" w:author="Carolina Vera" w:date="2018-02-15T16:17:00Z">
              <w:r w:rsidRPr="00F8078D" w:rsidDel="00F8078D">
                <w:rPr>
                  <w:lang w:val="es-ES"/>
                  <w:rPrChange w:id="794" w:author="Carolina Vera" w:date="2018-02-15T16:17:00Z">
                    <w:rPr/>
                  </w:rPrChange>
                </w:rPr>
                <w:delText>-0.016</w:delText>
              </w:r>
            </w:del>
          </w:p>
        </w:tc>
      </w:tr>
      <w:tr w:rsidR="005D05CE" w:rsidRPr="00022F02" w:rsidDel="00F8078D" w14:paraId="375E9A31" w14:textId="3A5ACB9C">
        <w:trPr>
          <w:del w:id="795" w:author="Carolina Vera" w:date="2018-02-15T16:17:00Z"/>
        </w:trPr>
        <w:tc>
          <w:tcPr>
            <w:tcW w:w="0" w:type="auto"/>
          </w:tcPr>
          <w:p w14:paraId="0433138F" w14:textId="1C8C2E81" w:rsidR="005D05CE" w:rsidRPr="00F8078D" w:rsidDel="00F8078D" w:rsidRDefault="00B810C9">
            <w:pPr>
              <w:pStyle w:val="Compact"/>
              <w:rPr>
                <w:del w:id="796" w:author="Carolina Vera" w:date="2018-02-15T16:17:00Z"/>
                <w:lang w:val="es-ES"/>
                <w:rPrChange w:id="797" w:author="Carolina Vera" w:date="2018-02-15T16:17:00Z">
                  <w:rPr>
                    <w:del w:id="798" w:author="Carolina Vera" w:date="2018-02-15T16:17:00Z"/>
                  </w:rPr>
                </w:rPrChange>
              </w:rPr>
            </w:pPr>
            <w:del w:id="799" w:author="Carolina Vera" w:date="2018-02-15T16:17:00Z">
              <w:r w:rsidRPr="00F8078D" w:rsidDel="00F8078D">
                <w:rPr>
                  <w:lang w:val="es-ES"/>
                  <w:rPrChange w:id="800" w:author="Carolina Vera" w:date="2018-02-15T16:17:00Z">
                    <w:rPr/>
                  </w:rPrChange>
                </w:rPr>
                <w:delText>Primavera</w:delText>
              </w:r>
            </w:del>
          </w:p>
        </w:tc>
        <w:tc>
          <w:tcPr>
            <w:tcW w:w="0" w:type="auto"/>
          </w:tcPr>
          <w:p w14:paraId="368214A4" w14:textId="723D7267" w:rsidR="005D05CE" w:rsidRPr="00F8078D" w:rsidDel="00F8078D" w:rsidRDefault="00B810C9">
            <w:pPr>
              <w:pStyle w:val="Compact"/>
              <w:jc w:val="right"/>
              <w:rPr>
                <w:del w:id="801" w:author="Carolina Vera" w:date="2018-02-15T16:17:00Z"/>
                <w:lang w:val="es-ES"/>
                <w:rPrChange w:id="802" w:author="Carolina Vera" w:date="2018-02-15T16:17:00Z">
                  <w:rPr>
                    <w:del w:id="803" w:author="Carolina Vera" w:date="2018-02-15T16:17:00Z"/>
                  </w:rPr>
                </w:rPrChange>
              </w:rPr>
            </w:pPr>
            <w:del w:id="804" w:author="Carolina Vera" w:date="2018-02-15T16:17:00Z">
              <w:r w:rsidRPr="00F8078D" w:rsidDel="00F8078D">
                <w:rPr>
                  <w:lang w:val="es-ES"/>
                  <w:rPrChange w:id="805" w:author="Carolina Vera" w:date="2018-02-15T16:17:00Z">
                    <w:rPr/>
                  </w:rPrChange>
                </w:rPr>
                <w:delText>-0.163</w:delText>
              </w:r>
            </w:del>
          </w:p>
        </w:tc>
      </w:tr>
    </w:tbl>
    <w:p w14:paraId="434E0FA2" w14:textId="77777777" w:rsidR="005D05CE" w:rsidRDefault="00B810C9">
      <w:pPr>
        <w:pStyle w:val="FigurewithCaption"/>
      </w:pPr>
      <w:r>
        <w:rPr>
          <w:noProof/>
        </w:rPr>
        <w:lastRenderedPageBreak/>
        <w:drawing>
          <wp:inline distT="0" distB="0" distL="0" distR="0" wp14:anchorId="02EB123D" wp14:editId="0F27689C">
            <wp:extent cx="5334000" cy="3618826"/>
            <wp:effectExtent l="0" t="0" r="0" b="0"/>
            <wp:docPr id="16" name="Picture" descr="Corte - fig:qs3-ncep-corte"/>
            <wp:cNvGraphicFramePr/>
            <a:graphic xmlns:a="http://schemas.openxmlformats.org/drawingml/2006/main">
              <a:graphicData uri="http://schemas.openxmlformats.org/drawingml/2006/picture">
                <pic:pic xmlns:pic="http://schemas.openxmlformats.org/drawingml/2006/picture">
                  <pic:nvPicPr>
                    <pic:cNvPr id="0" name="Picture" descr="fig/tesis/qs3-ncep-corte-1.png"/>
                    <pic:cNvPicPr>
                      <a:picLocks noChangeAspect="1" noChangeArrowheads="1"/>
                    </pic:cNvPicPr>
                  </pic:nvPicPr>
                  <pic:blipFill>
                    <a:blip r:embed="rId25"/>
                    <a:stretch>
                      <a:fillRect/>
                    </a:stretch>
                  </pic:blipFill>
                  <pic:spPr bwMode="auto">
                    <a:xfrm>
                      <a:off x="0" y="0"/>
                      <a:ext cx="5334000" cy="3618826"/>
                    </a:xfrm>
                    <a:prstGeom prst="rect">
                      <a:avLst/>
                    </a:prstGeom>
                    <a:noFill/>
                    <a:ln w="9525">
                      <a:noFill/>
                      <a:headEnd/>
                      <a:tailEnd/>
                    </a:ln>
                  </pic:spPr>
                </pic:pic>
              </a:graphicData>
            </a:graphic>
          </wp:inline>
        </w:drawing>
      </w:r>
    </w:p>
    <w:p w14:paraId="24BA9EC8" w14:textId="77777777" w:rsidR="005D05CE" w:rsidRDefault="00B810C9">
      <w:pPr>
        <w:pStyle w:val="ImageCaption"/>
      </w:pPr>
      <w:r>
        <w:t>Corte - fig:qs3-ncep-corte</w:t>
      </w:r>
    </w:p>
    <w:p w14:paraId="266A2BD6" w14:textId="77777777" w:rsidR="005D05CE" w:rsidRDefault="00B810C9">
      <w:pPr>
        <w:pStyle w:val="FigurewithCaption"/>
      </w:pPr>
      <w:r>
        <w:rPr>
          <w:noProof/>
        </w:rPr>
        <w:lastRenderedPageBreak/>
        <w:drawing>
          <wp:inline distT="0" distB="0" distL="0" distR="0" wp14:anchorId="75E4CFDC" wp14:editId="66071BB0">
            <wp:extent cx="5334000" cy="5428240"/>
            <wp:effectExtent l="0" t="0" r="0" b="0"/>
            <wp:docPr id="17" name="Picture" descr="Desvío estándar de la reconstrucción de QS3. - fig:qs3sd-ncep"/>
            <wp:cNvGraphicFramePr/>
            <a:graphic xmlns:a="http://schemas.openxmlformats.org/drawingml/2006/main">
              <a:graphicData uri="http://schemas.openxmlformats.org/drawingml/2006/picture">
                <pic:pic xmlns:pic="http://schemas.openxmlformats.org/drawingml/2006/picture">
                  <pic:nvPicPr>
                    <pic:cNvPr id="0" name="Picture" descr="fig/tesis/qs3sd-ncep-1.png"/>
                    <pic:cNvPicPr>
                      <a:picLocks noChangeAspect="1" noChangeArrowheads="1"/>
                    </pic:cNvPicPr>
                  </pic:nvPicPr>
                  <pic:blipFill>
                    <a:blip r:embed="rId26"/>
                    <a:stretch>
                      <a:fillRect/>
                    </a:stretch>
                  </pic:blipFill>
                  <pic:spPr bwMode="auto">
                    <a:xfrm>
                      <a:off x="0" y="0"/>
                      <a:ext cx="5334000" cy="5428240"/>
                    </a:xfrm>
                    <a:prstGeom prst="rect">
                      <a:avLst/>
                    </a:prstGeom>
                    <a:noFill/>
                    <a:ln w="9525">
                      <a:noFill/>
                      <a:headEnd/>
                      <a:tailEnd/>
                    </a:ln>
                  </pic:spPr>
                </pic:pic>
              </a:graphicData>
            </a:graphic>
          </wp:inline>
        </w:drawing>
      </w:r>
    </w:p>
    <w:p w14:paraId="522067AA" w14:textId="5EF6AFF1" w:rsidR="005D05CE" w:rsidRPr="003358B3" w:rsidRDefault="00B810C9">
      <w:pPr>
        <w:pStyle w:val="ImageCaption"/>
        <w:rPr>
          <w:lang w:val="es-ES"/>
          <w:rPrChange w:id="806" w:author="Carolina Vera" w:date="2018-02-14T11:50:00Z">
            <w:rPr/>
          </w:rPrChange>
        </w:rPr>
      </w:pPr>
      <w:r w:rsidRPr="003358B3">
        <w:rPr>
          <w:lang w:val="es-ES"/>
          <w:rPrChange w:id="807" w:author="Carolina Vera" w:date="2018-02-14T11:50:00Z">
            <w:rPr/>
          </w:rPrChange>
        </w:rPr>
        <w:t>Desvío estándar de la reconstrucción de QS3.</w:t>
      </w:r>
      <w:ins w:id="808" w:author="Carolina Vera" w:date="2018-02-15T16:28:00Z">
        <w:r w:rsidR="002C6F0A">
          <w:rPr>
            <w:lang w:val="es-ES"/>
          </w:rPr>
          <w:t xml:space="preserve">. Se incluyen </w:t>
        </w:r>
      </w:ins>
      <w:ins w:id="809" w:author="Carolina Vera" w:date="2018-02-15T16:29:00Z">
        <w:r w:rsidR="002C6F0A">
          <w:rPr>
            <w:lang w:val="es-ES"/>
          </w:rPr>
          <w:t xml:space="preserve">en negro, </w:t>
        </w:r>
      </w:ins>
      <w:ins w:id="810" w:author="Carolina Vera" w:date="2018-02-15T16:28:00Z">
        <w:r w:rsidR="002C6F0A">
          <w:rPr>
            <w:lang w:val="es-ES"/>
          </w:rPr>
          <w:t xml:space="preserve">contornos que describen la posición de los centros de las perturbaciones </w:t>
        </w:r>
      </w:ins>
      <w:ins w:id="811" w:author="Carolina Vera" w:date="2018-02-15T16:29:00Z">
        <w:r w:rsidR="002C6F0A">
          <w:rPr>
            <w:lang w:val="es-ES"/>
          </w:rPr>
          <w:t>.</w:t>
        </w:r>
      </w:ins>
      <w:r w:rsidRPr="003358B3">
        <w:rPr>
          <w:lang w:val="es-ES"/>
          <w:rPrChange w:id="812" w:author="Carolina Vera" w:date="2018-02-14T11:50:00Z">
            <w:rPr/>
          </w:rPrChange>
        </w:rPr>
        <w:t xml:space="preserve"> - fig:qs3sd-ncep</w:t>
      </w:r>
    </w:p>
    <w:p w14:paraId="4035C411" w14:textId="5B8B6FEE" w:rsidR="005D05CE" w:rsidRPr="003358B3" w:rsidRDefault="00B810C9">
      <w:pPr>
        <w:pStyle w:val="Textoindependiente"/>
        <w:rPr>
          <w:lang w:val="es-ES"/>
          <w:rPrChange w:id="813" w:author="Carolina Vera" w:date="2018-02-14T11:50:00Z">
            <w:rPr/>
          </w:rPrChange>
        </w:rPr>
      </w:pPr>
      <w:r w:rsidRPr="003358B3">
        <w:rPr>
          <w:lang w:val="es-ES"/>
          <w:rPrChange w:id="814" w:author="Carolina Vera" w:date="2018-02-14T11:50:00Z">
            <w:rPr/>
          </w:rPrChange>
        </w:rPr>
        <w:t xml:space="preserve">En la  </w:t>
      </w:r>
      <w:ins w:id="815" w:author="Carolina Vera" w:date="2018-02-15T16:39:00Z">
        <w:r w:rsidR="00277F98">
          <w:rPr>
            <w:lang w:val="es-ES"/>
          </w:rPr>
          <w:t xml:space="preserve">Fig. xx </w:t>
        </w:r>
      </w:ins>
      <w:r w:rsidRPr="003358B3">
        <w:rPr>
          <w:lang w:val="es-ES"/>
          <w:rPrChange w:id="816" w:author="Carolina Vera" w:date="2018-02-14T11:50:00Z">
            <w:rPr/>
          </w:rPrChange>
        </w:rPr>
        <w:t>se muestra el desvío estándar de la</w:t>
      </w:r>
      <w:ins w:id="817" w:author="Carolina Vera" w:date="2018-02-15T16:39:00Z">
        <w:r w:rsidR="00277F98">
          <w:rPr>
            <w:lang w:val="es-ES"/>
          </w:rPr>
          <w:t>s perturbaciones</w:t>
        </w:r>
      </w:ins>
      <w:r w:rsidRPr="003358B3">
        <w:rPr>
          <w:lang w:val="es-ES"/>
          <w:rPrChange w:id="818" w:author="Carolina Vera" w:date="2018-02-14T11:50:00Z">
            <w:rPr/>
          </w:rPrChange>
        </w:rPr>
        <w:t xml:space="preserve"> reconstru</w:t>
      </w:r>
      <w:ins w:id="819" w:author="Carolina Vera" w:date="2018-02-15T16:39:00Z">
        <w:r w:rsidR="00277F98">
          <w:rPr>
            <w:lang w:val="es-ES"/>
          </w:rPr>
          <w:t xml:space="preserve">idas a partir </w:t>
        </w:r>
      </w:ins>
      <w:del w:id="820" w:author="Carolina Vera" w:date="2018-02-15T16:39:00Z">
        <w:r w:rsidRPr="003358B3" w:rsidDel="00277F98">
          <w:rPr>
            <w:lang w:val="es-ES"/>
            <w:rPrChange w:id="821" w:author="Carolina Vera" w:date="2018-02-14T11:50:00Z">
              <w:rPr/>
            </w:rPrChange>
          </w:rPr>
          <w:delText xml:space="preserve">cción </w:delText>
        </w:r>
      </w:del>
      <w:r w:rsidRPr="003358B3">
        <w:rPr>
          <w:lang w:val="es-ES"/>
          <w:rPrChange w:id="822" w:author="Carolina Vera" w:date="2018-02-14T11:50:00Z">
            <w:rPr/>
          </w:rPrChange>
        </w:rPr>
        <w:t xml:space="preserve">de la QS3. La variabilidad máxima se da entre los centros ciclónicos y anticiclónicos (marcados en la  </w:t>
      </w:r>
      <w:ins w:id="823" w:author="Carolina Vera" w:date="2018-02-15T16:41:00Z">
        <w:r w:rsidR="00277F98">
          <w:rPr>
            <w:lang w:val="es-ES"/>
          </w:rPr>
          <w:t xml:space="preserve">Fig. </w:t>
        </w:r>
      </w:ins>
      <w:r w:rsidRPr="003358B3">
        <w:rPr>
          <w:lang w:val="es-ES"/>
          <w:rPrChange w:id="824" w:author="Carolina Vera" w:date="2018-02-14T11:50:00Z">
            <w:rPr/>
          </w:rPrChange>
        </w:rPr>
        <w:t xml:space="preserve">con contornos negros), indicando que la variabilidad del geopotencial asociada a la QS3 </w:t>
      </w:r>
      <w:ins w:id="825" w:author="Carolina Vera" w:date="2018-02-15T16:40:00Z">
        <w:r w:rsidR="00277F98">
          <w:rPr>
            <w:lang w:val="es-ES"/>
          </w:rPr>
          <w:t>se debería principalmente</w:t>
        </w:r>
      </w:ins>
      <w:del w:id="826" w:author="Carolina Vera" w:date="2018-02-15T16:40:00Z">
        <w:r w:rsidRPr="003358B3" w:rsidDel="00277F98">
          <w:rPr>
            <w:lang w:val="es-ES"/>
            <w:rPrChange w:id="827" w:author="Carolina Vera" w:date="2018-02-14T11:50:00Z">
              <w:rPr/>
            </w:rPrChange>
          </w:rPr>
          <w:delText>se debe</w:delText>
        </w:r>
      </w:del>
      <w:r w:rsidRPr="003358B3">
        <w:rPr>
          <w:lang w:val="es-ES"/>
          <w:rPrChange w:id="828" w:author="Carolina Vera" w:date="2018-02-14T11:50:00Z">
            <w:rPr/>
          </w:rPrChange>
        </w:rPr>
        <w:t xml:space="preserve"> </w:t>
      </w:r>
      <w:del w:id="829" w:author="Carolina Vera" w:date="2018-02-15T16:41:00Z">
        <w:r w:rsidRPr="003358B3" w:rsidDel="00277F98">
          <w:rPr>
            <w:lang w:val="es-ES"/>
            <w:rPrChange w:id="830" w:author="Carolina Vera" w:date="2018-02-14T11:50:00Z">
              <w:rPr/>
            </w:rPrChange>
          </w:rPr>
          <w:delText xml:space="preserve">al </w:delText>
        </w:r>
      </w:del>
      <w:r w:rsidRPr="003358B3">
        <w:rPr>
          <w:lang w:val="es-ES"/>
          <w:rPrChange w:id="831" w:author="Carolina Vera" w:date="2018-02-14T11:50:00Z">
            <w:rPr/>
          </w:rPrChange>
        </w:rPr>
        <w:t>corrimiento</w:t>
      </w:r>
      <w:ins w:id="832" w:author="Carolina Vera" w:date="2018-02-15T16:41:00Z">
        <w:r w:rsidR="00277F98">
          <w:rPr>
            <w:lang w:val="es-ES"/>
          </w:rPr>
          <w:t>s</w:t>
        </w:r>
      </w:ins>
      <w:r w:rsidRPr="003358B3">
        <w:rPr>
          <w:lang w:val="es-ES"/>
          <w:rPrChange w:id="833" w:author="Carolina Vera" w:date="2018-02-14T11:50:00Z">
            <w:rPr/>
          </w:rPrChange>
        </w:rPr>
        <w:t xml:space="preserve"> de la fase</w:t>
      </w:r>
      <w:ins w:id="834" w:author="Carolina Vera" w:date="2018-02-15T16:40:00Z">
        <w:r w:rsidR="00277F98">
          <w:rPr>
            <w:lang w:val="es-ES"/>
          </w:rPr>
          <w:t xml:space="preserve"> que ocurre</w:t>
        </w:r>
      </w:ins>
      <w:ins w:id="835" w:author="Carolina Vera" w:date="2018-02-15T16:41:00Z">
        <w:r w:rsidR="00277F98">
          <w:rPr>
            <w:lang w:val="es-ES"/>
          </w:rPr>
          <w:t>n</w:t>
        </w:r>
      </w:ins>
      <w:ins w:id="836" w:author="Carolina Vera" w:date="2018-02-15T16:40:00Z">
        <w:r w:rsidR="00277F98">
          <w:rPr>
            <w:lang w:val="es-ES"/>
          </w:rPr>
          <w:t xml:space="preserve"> dentro de cada est</w:t>
        </w:r>
      </w:ins>
      <w:ins w:id="837" w:author="Carolina Vera" w:date="2018-02-15T16:41:00Z">
        <w:r w:rsidR="00277F98">
          <w:rPr>
            <w:lang w:val="es-ES"/>
          </w:rPr>
          <w:t>ación.</w:t>
        </w:r>
      </w:ins>
      <w:del w:id="838" w:author="Carolina Vera" w:date="2018-02-15T16:41:00Z">
        <w:r w:rsidRPr="003358B3" w:rsidDel="00277F98">
          <w:rPr>
            <w:lang w:val="es-ES"/>
            <w:rPrChange w:id="839" w:author="Carolina Vera" w:date="2018-02-14T11:50:00Z">
              <w:rPr/>
            </w:rPrChange>
          </w:rPr>
          <w:delText>.</w:delText>
        </w:r>
      </w:del>
    </w:p>
    <w:p w14:paraId="69AF9BD0" w14:textId="77777777" w:rsidR="005D05CE" w:rsidRPr="003358B3" w:rsidRDefault="005D05CE">
      <w:pPr>
        <w:pStyle w:val="Textoindependiente"/>
        <w:rPr>
          <w:lang w:val="es-ES"/>
          <w:rPrChange w:id="840" w:author="Carolina Vera" w:date="2018-02-14T11:50:00Z">
            <w:rPr/>
          </w:rPrChange>
        </w:rPr>
      </w:pPr>
    </w:p>
    <w:p w14:paraId="10F95A06" w14:textId="77777777" w:rsidR="005D05CE" w:rsidRDefault="00B810C9">
      <w:pPr>
        <w:pStyle w:val="Ttulo3"/>
      </w:pPr>
      <w:bookmarkStart w:id="841" w:name="wavelets"/>
      <w:bookmarkStart w:id="842" w:name="_Toc506372324"/>
      <w:bookmarkEnd w:id="841"/>
      <w:r>
        <w:lastRenderedPageBreak/>
        <w:t>Wavelets</w:t>
      </w:r>
      <w:bookmarkEnd w:id="842"/>
    </w:p>
    <w:p w14:paraId="48FF5B64" w14:textId="77777777" w:rsidR="005D05CE" w:rsidRDefault="00B810C9">
      <w:pPr>
        <w:pStyle w:val="FigurewithCaption"/>
      </w:pPr>
      <w:r>
        <w:rPr>
          <w:noProof/>
        </w:rPr>
        <w:drawing>
          <wp:inline distT="0" distB="0" distL="0" distR="0" wp14:anchorId="39BE1703" wp14:editId="4C85B364">
            <wp:extent cx="4726004" cy="3696101"/>
            <wp:effectExtent l="0" t="0" r="0" b="0"/>
            <wp:docPr id="18" name="Picture" descr="Amplitud de wavelets (sombreados) y de fourier (contornos) - fig:wavelet-fourier-ncep"/>
            <wp:cNvGraphicFramePr/>
            <a:graphic xmlns:a="http://schemas.openxmlformats.org/drawingml/2006/main">
              <a:graphicData uri="http://schemas.openxmlformats.org/drawingml/2006/picture">
                <pic:pic xmlns:pic="http://schemas.openxmlformats.org/drawingml/2006/picture">
                  <pic:nvPicPr>
                    <pic:cNvPr id="0" name="Picture" descr="fig/tesis/wavelet-fourier-ncep-1.png"/>
                    <pic:cNvPicPr>
                      <a:picLocks noChangeAspect="1" noChangeArrowheads="1"/>
                    </pic:cNvPicPr>
                  </pic:nvPicPr>
                  <pic:blipFill>
                    <a:blip r:embed="rId27"/>
                    <a:stretch>
                      <a:fillRect/>
                    </a:stretch>
                  </pic:blipFill>
                  <pic:spPr bwMode="auto">
                    <a:xfrm>
                      <a:off x="0" y="0"/>
                      <a:ext cx="4726004" cy="3696101"/>
                    </a:xfrm>
                    <a:prstGeom prst="rect">
                      <a:avLst/>
                    </a:prstGeom>
                    <a:noFill/>
                    <a:ln w="9525">
                      <a:noFill/>
                      <a:headEnd/>
                      <a:tailEnd/>
                    </a:ln>
                  </pic:spPr>
                </pic:pic>
              </a:graphicData>
            </a:graphic>
          </wp:inline>
        </w:drawing>
      </w:r>
    </w:p>
    <w:p w14:paraId="0761E28C" w14:textId="77777777" w:rsidR="005D05CE" w:rsidRPr="003358B3" w:rsidRDefault="00B810C9">
      <w:pPr>
        <w:pStyle w:val="ImageCaption"/>
        <w:rPr>
          <w:lang w:val="es-ES"/>
          <w:rPrChange w:id="843" w:author="Carolina Vera" w:date="2018-02-14T11:50:00Z">
            <w:rPr/>
          </w:rPrChange>
        </w:rPr>
      </w:pPr>
      <w:r w:rsidRPr="003358B3">
        <w:rPr>
          <w:lang w:val="es-ES"/>
          <w:rPrChange w:id="844" w:author="Carolina Vera" w:date="2018-02-14T11:50:00Z">
            <w:rPr/>
          </w:rPrChange>
        </w:rPr>
        <w:t>Amplitud de wavelets (sombreados) y de fourier (contornos) - fig:wavelet-fourier-ncep</w:t>
      </w:r>
    </w:p>
    <w:p w14:paraId="3C6B1DB5" w14:textId="2454CC02" w:rsidR="003A58B9" w:rsidRPr="003A58B9" w:rsidRDefault="00277F98">
      <w:pPr>
        <w:pStyle w:val="Textoindependiente"/>
        <w:rPr>
          <w:ins w:id="845" w:author="Carolina Vera" w:date="2018-02-15T16:54:00Z"/>
          <w:color w:val="FF0000"/>
          <w:lang w:val="es-ES"/>
          <w:rPrChange w:id="846" w:author="Carolina Vera" w:date="2018-02-15T16:54:00Z">
            <w:rPr>
              <w:ins w:id="847" w:author="Carolina Vera" w:date="2018-02-15T16:54:00Z"/>
              <w:lang w:val="es-ES"/>
            </w:rPr>
          </w:rPrChange>
        </w:rPr>
      </w:pPr>
      <w:ins w:id="848" w:author="Carolina Vera" w:date="2018-02-15T16:42:00Z">
        <w:r>
          <w:rPr>
            <w:lang w:val="es-ES"/>
          </w:rPr>
          <w:t xml:space="preserve">Como se describió en el capítulo 2, se utilizó la metodología de wavelets como alternativa a la de Fourier para aislar la QS3. </w:t>
        </w:r>
      </w:ins>
      <w:del w:id="849" w:author="Carolina Vera" w:date="2018-02-15T16:42:00Z">
        <w:r w:rsidR="00B810C9" w:rsidRPr="003358B3" w:rsidDel="00277F98">
          <w:rPr>
            <w:lang w:val="es-ES"/>
            <w:rPrChange w:id="850" w:author="Carolina Vera" w:date="2018-02-14T11:50:00Z">
              <w:rPr/>
            </w:rPrChange>
          </w:rPr>
          <w:delText>Para la QS3, l</w:delText>
        </w:r>
      </w:del>
      <w:ins w:id="851" w:author="Carolina Vera" w:date="2018-02-15T16:43:00Z">
        <w:r>
          <w:rPr>
            <w:lang w:val="es-ES"/>
          </w:rPr>
          <w:t>L</w:t>
        </w:r>
      </w:ins>
      <w:r w:rsidR="00B810C9" w:rsidRPr="003358B3">
        <w:rPr>
          <w:lang w:val="es-ES"/>
          <w:rPrChange w:id="852" w:author="Carolina Vera" w:date="2018-02-14T11:50:00Z">
            <w:rPr/>
          </w:rPrChange>
        </w:rPr>
        <w:t xml:space="preserve">a amplitud media obtenida mediante wavelets </w:t>
      </w:r>
      <w:ins w:id="853" w:author="Carolina Vera" w:date="2018-02-15T16:43:00Z">
        <w:r>
          <w:rPr>
            <w:lang w:val="es-ES"/>
          </w:rPr>
          <w:t>(Fig. 7.29)</w:t>
        </w:r>
      </w:ins>
      <w:r w:rsidR="00B810C9" w:rsidRPr="003358B3">
        <w:rPr>
          <w:lang w:val="es-ES"/>
          <w:rPrChange w:id="854" w:author="Carolina Vera" w:date="2018-02-14T11:50:00Z">
            <w:rPr/>
          </w:rPrChange>
        </w:rPr>
        <w:t xml:space="preserve"> es virtualmente idéntica a la amplitud obtenida con </w:t>
      </w:r>
      <w:ins w:id="855" w:author="Carolina Vera" w:date="2018-02-15T16:53:00Z">
        <w:r w:rsidR="003A58B9">
          <w:rPr>
            <w:lang w:val="es-ES"/>
          </w:rPr>
          <w:t>F</w:t>
        </w:r>
      </w:ins>
      <w:del w:id="856" w:author="Carolina Vera" w:date="2018-02-15T16:53:00Z">
        <w:r w:rsidR="00B810C9" w:rsidRPr="003358B3" w:rsidDel="003A58B9">
          <w:rPr>
            <w:lang w:val="es-ES"/>
            <w:rPrChange w:id="857" w:author="Carolina Vera" w:date="2018-02-14T11:50:00Z">
              <w:rPr/>
            </w:rPrChange>
          </w:rPr>
          <w:delText>f</w:delText>
        </w:r>
      </w:del>
      <w:r w:rsidR="00B810C9" w:rsidRPr="003358B3">
        <w:rPr>
          <w:lang w:val="es-ES"/>
          <w:rPrChange w:id="858" w:author="Carolina Vera" w:date="2018-02-14T11:50:00Z">
            <w:rPr/>
          </w:rPrChange>
        </w:rPr>
        <w:t>ourier (</w:t>
      </w:r>
      <w:ins w:id="859" w:author="Carolina Vera" w:date="2018-02-15T16:43:00Z">
        <w:r>
          <w:rPr>
            <w:lang w:val="es-ES"/>
          </w:rPr>
          <w:t>Fig. 7.25</w:t>
        </w:r>
      </w:ins>
      <w:r w:rsidR="00B810C9" w:rsidRPr="003358B3">
        <w:rPr>
          <w:lang w:val="es-ES"/>
          <w:rPrChange w:id="860" w:author="Carolina Vera" w:date="2018-02-14T11:50:00Z">
            <w:rPr/>
          </w:rPrChange>
        </w:rPr>
        <w:t xml:space="preserve">). </w:t>
      </w:r>
      <w:ins w:id="861" w:author="Carolina Vera" w:date="2018-02-15T16:43:00Z">
        <w:r>
          <w:rPr>
            <w:lang w:val="es-ES"/>
          </w:rPr>
          <w:t xml:space="preserve"> </w:t>
        </w:r>
      </w:ins>
      <w:ins w:id="862" w:author="Carolina Vera" w:date="2018-02-15T16:54:00Z">
        <w:r w:rsidR="003A58B9">
          <w:rPr>
            <w:color w:val="FF0000"/>
            <w:lang w:val="es-ES"/>
          </w:rPr>
          <w:t>No dijiste nada de la figura 7.30. si la vas a incluir tenes que nombrarla y decir algo.</w:t>
        </w:r>
      </w:ins>
    </w:p>
    <w:p w14:paraId="513CD8D2" w14:textId="51E144DD" w:rsidR="005D05CE" w:rsidRPr="003358B3" w:rsidRDefault="003A58B9">
      <w:pPr>
        <w:pStyle w:val="Textoindependiente"/>
        <w:rPr>
          <w:lang w:val="es-ES"/>
          <w:rPrChange w:id="863" w:author="Carolina Vera" w:date="2018-02-14T11:50:00Z">
            <w:rPr/>
          </w:rPrChange>
        </w:rPr>
      </w:pPr>
      <w:ins w:id="864" w:author="Carolina Vera" w:date="2018-02-15T16:55:00Z">
        <w:r>
          <w:rPr>
            <w:lang w:val="es-ES"/>
          </w:rPr>
          <w:t>La</w:t>
        </w:r>
      </w:ins>
      <w:ins w:id="865" w:author="Carolina Vera" w:date="2018-02-15T16:43:00Z">
        <w:r w:rsidR="00277F98">
          <w:rPr>
            <w:lang w:val="es-ES"/>
          </w:rPr>
          <w:t xml:space="preserve"> metodología </w:t>
        </w:r>
      </w:ins>
      <w:ins w:id="866" w:author="Carolina Vera" w:date="2018-02-15T16:55:00Z">
        <w:r>
          <w:rPr>
            <w:lang w:val="es-ES"/>
          </w:rPr>
          <w:t xml:space="preserve">de wavelets </w:t>
        </w:r>
      </w:ins>
      <w:del w:id="867" w:author="Carolina Vera" w:date="2018-02-15T16:43:00Z">
        <w:r w:rsidR="00B810C9" w:rsidRPr="003358B3" w:rsidDel="00277F98">
          <w:rPr>
            <w:lang w:val="es-ES"/>
            <w:rPrChange w:id="868" w:author="Carolina Vera" w:date="2018-02-14T11:50:00Z">
              <w:rPr/>
            </w:rPrChange>
          </w:rPr>
          <w:delText xml:space="preserve">Sin embargo, </w:delText>
        </w:r>
      </w:del>
      <w:r w:rsidR="00B810C9" w:rsidRPr="003358B3">
        <w:rPr>
          <w:lang w:val="es-ES"/>
          <w:rPrChange w:id="869" w:author="Carolina Vera" w:date="2018-02-14T11:50:00Z">
            <w:rPr/>
          </w:rPrChange>
        </w:rPr>
        <w:t xml:space="preserve">también permite obtener información de la variación meridional de la amplitud de la QS3. Al igual que con </w:t>
      </w:r>
      <w:ins w:id="870" w:author="Carolina Vera" w:date="2018-02-15T16:43:00Z">
        <w:r w:rsidR="00277F98">
          <w:rPr>
            <w:lang w:val="es-ES"/>
          </w:rPr>
          <w:t>F</w:t>
        </w:r>
      </w:ins>
      <w:del w:id="871" w:author="Carolina Vera" w:date="2018-02-15T16:43:00Z">
        <w:r w:rsidR="00B810C9" w:rsidRPr="003358B3" w:rsidDel="00277F98">
          <w:rPr>
            <w:lang w:val="es-ES"/>
            <w:rPrChange w:id="872" w:author="Carolina Vera" w:date="2018-02-14T11:50:00Z">
              <w:rPr/>
            </w:rPrChange>
          </w:rPr>
          <w:delText>f</w:delText>
        </w:r>
      </w:del>
      <w:r w:rsidR="00B810C9" w:rsidRPr="003358B3">
        <w:rPr>
          <w:lang w:val="es-ES"/>
          <w:rPrChange w:id="873" w:author="Carolina Vera" w:date="2018-02-14T11:50:00Z">
            <w:rPr/>
          </w:rPrChange>
        </w:rPr>
        <w:t xml:space="preserve">ourier, </w:t>
      </w:r>
      <w:del w:id="874" w:author="Carolina Vera" w:date="2018-02-15T16:44:00Z">
        <w:r w:rsidR="00B810C9" w:rsidRPr="003358B3" w:rsidDel="00277F98">
          <w:rPr>
            <w:lang w:val="es-ES"/>
            <w:rPrChange w:id="875" w:author="Carolina Vera" w:date="2018-02-14T11:50:00Z">
              <w:rPr/>
            </w:rPrChange>
          </w:rPr>
          <w:delText>e</w:delText>
        </w:r>
      </w:del>
      <w:del w:id="876" w:author="Carolina Vera" w:date="2018-02-15T16:53:00Z">
        <w:r w:rsidR="00B810C9" w:rsidRPr="003358B3" w:rsidDel="003A58B9">
          <w:rPr>
            <w:lang w:val="es-ES"/>
            <w:rPrChange w:id="877" w:author="Carolina Vera" w:date="2018-02-14T11:50:00Z">
              <w:rPr/>
            </w:rPrChange>
          </w:rPr>
          <w:delText>sto</w:delText>
        </w:r>
      </w:del>
      <w:ins w:id="878" w:author="Carolina Vera" w:date="2018-02-15T16:53:00Z">
        <w:r>
          <w:rPr>
            <w:lang w:val="es-ES"/>
          </w:rPr>
          <w:t>e</w:t>
        </w:r>
        <w:r w:rsidRPr="003A58B9">
          <w:rPr>
            <w:lang w:val="es-ES"/>
          </w:rPr>
          <w:t>sto</w:t>
        </w:r>
      </w:ins>
      <w:r w:rsidR="00B810C9" w:rsidRPr="003358B3">
        <w:rPr>
          <w:lang w:val="es-ES"/>
          <w:rPrChange w:id="879" w:author="Carolina Vera" w:date="2018-02-14T11:50:00Z">
            <w:rPr/>
          </w:rPrChange>
        </w:rPr>
        <w:t xml:space="preserve"> puede hacerse promediando estacionalmente la amplitud de los campos mensuales o calculando la amplitud de los campos estacionales. Pero a diferencia de </w:t>
      </w:r>
      <w:del w:id="880" w:author="Carolina Vera" w:date="2018-02-15T16:53:00Z">
        <w:r w:rsidR="00B810C9" w:rsidRPr="003358B3" w:rsidDel="003A58B9">
          <w:rPr>
            <w:lang w:val="es-ES"/>
            <w:rPrChange w:id="881" w:author="Carolina Vera" w:date="2018-02-14T11:50:00Z">
              <w:rPr/>
            </w:rPrChange>
          </w:rPr>
          <w:delText>f</w:delText>
        </w:r>
      </w:del>
      <w:ins w:id="882" w:author="Carolina Vera" w:date="2018-02-15T16:53:00Z">
        <w:r>
          <w:rPr>
            <w:lang w:val="es-ES"/>
          </w:rPr>
          <w:t>F</w:t>
        </w:r>
      </w:ins>
      <w:r w:rsidR="00B810C9" w:rsidRPr="003358B3">
        <w:rPr>
          <w:lang w:val="es-ES"/>
          <w:rPrChange w:id="883" w:author="Carolina Vera" w:date="2018-02-14T11:50:00Z">
            <w:rPr/>
          </w:rPrChange>
        </w:rPr>
        <w:t xml:space="preserve">ourier, los resultados de </w:t>
      </w:r>
      <w:ins w:id="884" w:author="Carolina Vera" w:date="2018-02-15T16:53:00Z">
        <w:r>
          <w:rPr>
            <w:lang w:val="es-ES"/>
          </w:rPr>
          <w:t>la aplicación de estas dos estrategias usando wavelets</w:t>
        </w:r>
      </w:ins>
      <w:del w:id="885" w:author="Carolina Vera" w:date="2018-02-15T16:53:00Z">
        <w:r w:rsidR="00B810C9" w:rsidRPr="003358B3" w:rsidDel="003A58B9">
          <w:rPr>
            <w:lang w:val="es-ES"/>
            <w:rPrChange w:id="886" w:author="Carolina Vera" w:date="2018-02-14T11:50:00Z">
              <w:rPr/>
            </w:rPrChange>
          </w:rPr>
          <w:delText>cada metodología</w:delText>
        </w:r>
      </w:del>
      <w:r w:rsidR="00B810C9" w:rsidRPr="003358B3">
        <w:rPr>
          <w:lang w:val="es-ES"/>
          <w:rPrChange w:id="887" w:author="Carolina Vera" w:date="2018-02-14T11:50:00Z">
            <w:rPr/>
          </w:rPrChange>
        </w:rPr>
        <w:t xml:space="preserve"> son distintos. Esto es evidente en la  </w:t>
      </w:r>
      <w:ins w:id="888" w:author="Carolina Vera" w:date="2018-02-15T16:55:00Z">
        <w:r>
          <w:rPr>
            <w:lang w:val="es-ES"/>
          </w:rPr>
          <w:t xml:space="preserve">Fig. </w:t>
        </w:r>
      </w:ins>
      <w:ins w:id="889" w:author="Carolina Vera" w:date="2018-02-15T16:56:00Z">
        <w:r>
          <w:rPr>
            <w:lang w:val="es-ES"/>
          </w:rPr>
          <w:t xml:space="preserve">7.31 </w:t>
        </w:r>
      </w:ins>
      <w:r w:rsidR="00B810C9" w:rsidRPr="003358B3">
        <w:rPr>
          <w:lang w:val="es-ES"/>
          <w:rPrChange w:id="890" w:author="Carolina Vera" w:date="2018-02-14T11:50:00Z">
            <w:rPr/>
          </w:rPrChange>
        </w:rPr>
        <w:t>donde se muestra el campo de amplitud de la QS3 según wavelets en líneas y su anomalía zonal en sombreado. Los valores positivos representan regiones donde la amplitud de la QS3 es mayor que la media zonal y viceversa.</w:t>
      </w:r>
    </w:p>
    <w:p w14:paraId="2656C077" w14:textId="17A2CE91" w:rsidR="005D05CE" w:rsidRPr="00845DE2" w:rsidRDefault="00B810C9">
      <w:pPr>
        <w:pStyle w:val="Textoindependiente"/>
        <w:rPr>
          <w:lang w:val="es-ES"/>
          <w:rPrChange w:id="891" w:author="Carolina Vera" w:date="2018-02-18T12:30:00Z">
            <w:rPr/>
          </w:rPrChange>
        </w:rPr>
      </w:pPr>
      <w:commentRangeStart w:id="892"/>
      <w:r w:rsidRPr="003358B3">
        <w:rPr>
          <w:lang w:val="es-ES"/>
          <w:rPrChange w:id="893" w:author="Carolina Vera" w:date="2018-02-14T11:50:00Z">
            <w:rPr/>
          </w:rPrChange>
        </w:rPr>
        <w:t xml:space="preserve">Comparando los campos totales de amplitud de wavelets de las Figuras  </w:t>
      </w:r>
      <w:ins w:id="894" w:author="Carolina Vera" w:date="2018-02-18T12:30:00Z">
        <w:r w:rsidR="00845DE2">
          <w:rPr>
            <w:lang w:val="es-ES"/>
          </w:rPr>
          <w:t>xx y xx,</w:t>
        </w:r>
      </w:ins>
      <w:del w:id="895" w:author="Carolina Vera" w:date="2018-02-18T12:30:00Z">
        <w:r w:rsidRPr="003358B3" w:rsidDel="00845DE2">
          <w:rPr>
            <w:lang w:val="es-ES"/>
            <w:rPrChange w:id="896" w:author="Carolina Vera" w:date="2018-02-14T11:50:00Z">
              <w:rPr/>
            </w:rPrChange>
          </w:rPr>
          <w:delText>y</w:delText>
        </w:r>
      </w:del>
      <w:r w:rsidRPr="003358B3">
        <w:rPr>
          <w:lang w:val="es-ES"/>
          <w:rPrChange w:id="897" w:author="Carolina Vera" w:date="2018-02-14T11:50:00Z">
            <w:rPr/>
          </w:rPrChange>
        </w:rPr>
        <w:t xml:space="preserve">  se puede observar que no existe mucha diferencia en la amplitud media zonal entre ambas metodologías a excepción de que la amplitud del campo medio siempre es menor que la media de la amplitud</w:t>
      </w:r>
      <w:commentRangeEnd w:id="892"/>
      <w:r w:rsidR="00E44948">
        <w:rPr>
          <w:rStyle w:val="Refdecomentario"/>
        </w:rPr>
        <w:commentReference w:id="892"/>
      </w:r>
      <w:r w:rsidRPr="003358B3">
        <w:rPr>
          <w:lang w:val="es-ES"/>
          <w:rPrChange w:id="898" w:author="Carolina Vera" w:date="2018-02-14T11:50:00Z">
            <w:rPr/>
          </w:rPrChange>
        </w:rPr>
        <w:t>.</w:t>
      </w:r>
      <w:ins w:id="899" w:author="Carolina Vera" w:date="2018-02-18T12:30:00Z">
        <w:r w:rsidR="00845DE2">
          <w:rPr>
            <w:lang w:val="es-ES"/>
          </w:rPr>
          <w:t xml:space="preserve"> </w:t>
        </w:r>
      </w:ins>
      <w:del w:id="900" w:author="Carolina Vera" w:date="2018-02-18T12:30:00Z">
        <w:r w:rsidRPr="003358B3" w:rsidDel="00845DE2">
          <w:rPr>
            <w:lang w:val="es-ES"/>
            <w:rPrChange w:id="901" w:author="Carolina Vera" w:date="2018-02-14T11:50:00Z">
              <w:rPr/>
            </w:rPrChange>
          </w:rPr>
          <w:delText xml:space="preserve">. </w:delText>
        </w:r>
      </w:del>
      <w:r w:rsidRPr="00845DE2">
        <w:rPr>
          <w:lang w:val="es-ES"/>
          <w:rPrChange w:id="902" w:author="Carolina Vera" w:date="2018-02-18T12:30:00Z">
            <w:rPr/>
          </w:rPrChange>
        </w:rPr>
        <w:t>Las principales diferencias se dan en las anomalías zonales.</w:t>
      </w:r>
    </w:p>
    <w:p w14:paraId="69225657" w14:textId="77777777" w:rsidR="005D05CE" w:rsidRDefault="00B810C9">
      <w:pPr>
        <w:pStyle w:val="Textoindependiente"/>
      </w:pPr>
      <w:r>
        <w:rPr>
          <w:noProof/>
        </w:rPr>
        <w:lastRenderedPageBreak/>
        <w:drawing>
          <wp:inline distT="0" distB="0" distL="0" distR="0" wp14:anchorId="403FF359" wp14:editId="70676603">
            <wp:extent cx="5334000" cy="3618826"/>
            <wp:effectExtent l="0" t="0" r="0" b="0"/>
            <wp:docPr id="19" name="Picture" descr="Campo medio de la amplitud de la onda 3 según wavelets (contornos) y su anomalía zonal (sombreado) en 300hPa. - fig:waveletz-ncep"/>
            <wp:cNvGraphicFramePr/>
            <a:graphic xmlns:a="http://schemas.openxmlformats.org/drawingml/2006/main">
              <a:graphicData uri="http://schemas.openxmlformats.org/drawingml/2006/picture">
                <pic:pic xmlns:pic="http://schemas.openxmlformats.org/drawingml/2006/picture">
                  <pic:nvPicPr>
                    <pic:cNvPr id="0" name="Picture" descr="fig/tesis/waveletz-ncep-1.png"/>
                    <pic:cNvPicPr>
                      <a:picLocks noChangeAspect="1" noChangeArrowheads="1"/>
                    </pic:cNvPicPr>
                  </pic:nvPicPr>
                  <pic:blipFill>
                    <a:blip r:embed="rId28"/>
                    <a:stretch>
                      <a:fillRect/>
                    </a:stretch>
                  </pic:blipFill>
                  <pic:spPr bwMode="auto">
                    <a:xfrm>
                      <a:off x="0" y="0"/>
                      <a:ext cx="5334000" cy="3618826"/>
                    </a:xfrm>
                    <a:prstGeom prst="rect">
                      <a:avLst/>
                    </a:prstGeom>
                    <a:noFill/>
                    <a:ln w="9525">
                      <a:noFill/>
                      <a:headEnd/>
                      <a:tailEnd/>
                    </a:ln>
                  </pic:spPr>
                </pic:pic>
              </a:graphicData>
            </a:graphic>
          </wp:inline>
        </w:drawing>
      </w:r>
      <w:r>
        <w:rPr>
          <w:noProof/>
        </w:rPr>
        <w:drawing>
          <wp:inline distT="0" distB="0" distL="0" distR="0" wp14:anchorId="49C16246" wp14:editId="1AE3E189">
            <wp:extent cx="5334000" cy="3618826"/>
            <wp:effectExtent l="0" t="0" r="0" b="0"/>
            <wp:docPr id="20" name="Picture" descr="Campo medio de la amplitud de la onda 3 según wavelets (contornos) y su anomalía zonal (sombreado) en 300hPa. - fig:waveletz-ncep"/>
            <wp:cNvGraphicFramePr/>
            <a:graphic xmlns:a="http://schemas.openxmlformats.org/drawingml/2006/main">
              <a:graphicData uri="http://schemas.openxmlformats.org/drawingml/2006/picture">
                <pic:pic xmlns:pic="http://schemas.openxmlformats.org/drawingml/2006/picture">
                  <pic:nvPicPr>
                    <pic:cNvPr id="0" name="Picture" descr="fig/tesis/waveletz-ncep-2.png"/>
                    <pic:cNvPicPr>
                      <a:picLocks noChangeAspect="1" noChangeArrowheads="1"/>
                    </pic:cNvPicPr>
                  </pic:nvPicPr>
                  <pic:blipFill>
                    <a:blip r:embed="rId29"/>
                    <a:stretch>
                      <a:fillRect/>
                    </a:stretch>
                  </pic:blipFill>
                  <pic:spPr bwMode="auto">
                    <a:xfrm>
                      <a:off x="0" y="0"/>
                      <a:ext cx="5334000" cy="3618826"/>
                    </a:xfrm>
                    <a:prstGeom prst="rect">
                      <a:avLst/>
                    </a:prstGeom>
                    <a:noFill/>
                    <a:ln w="9525">
                      <a:noFill/>
                      <a:headEnd/>
                      <a:tailEnd/>
                    </a:ln>
                  </pic:spPr>
                </pic:pic>
              </a:graphicData>
            </a:graphic>
          </wp:inline>
        </w:drawing>
      </w:r>
    </w:p>
    <w:p w14:paraId="655741E3" w14:textId="5DB35D4C" w:rsidR="005D05CE" w:rsidRPr="003358B3" w:rsidDel="00845DE2" w:rsidRDefault="00B810C9">
      <w:pPr>
        <w:pStyle w:val="Textoindependiente"/>
        <w:rPr>
          <w:del w:id="903" w:author="Carolina Vera" w:date="2018-02-18T12:31:00Z"/>
          <w:lang w:val="es-ES"/>
          <w:rPrChange w:id="904" w:author="Carolina Vera" w:date="2018-02-14T11:50:00Z">
            <w:rPr>
              <w:del w:id="905" w:author="Carolina Vera" w:date="2018-02-18T12:31:00Z"/>
            </w:rPr>
          </w:rPrChange>
        </w:rPr>
      </w:pPr>
      <w:commentRangeStart w:id="906"/>
      <w:r w:rsidRPr="003358B3">
        <w:rPr>
          <w:lang w:val="es-ES"/>
          <w:rPrChange w:id="907" w:author="Carolina Vera" w:date="2018-02-14T11:50:00Z">
            <w:rPr/>
          </w:rPrChange>
        </w:rPr>
        <w:t>tiene</w:t>
      </w:r>
      <w:commentRangeEnd w:id="906"/>
      <w:r w:rsidR="00845DE2">
        <w:rPr>
          <w:rStyle w:val="Refdecomentario"/>
        </w:rPr>
        <w:commentReference w:id="906"/>
      </w:r>
      <w:r w:rsidRPr="003358B3">
        <w:rPr>
          <w:lang w:val="es-ES"/>
          <w:rPrChange w:id="908" w:author="Carolina Vera" w:date="2018-02-14T11:50:00Z">
            <w:rPr/>
          </w:rPrChange>
        </w:rPr>
        <w:t xml:space="preserve"> un máximo de anomalías zonales al sur del Pacífico en 60°S presente durante todo el año.</w:t>
      </w:r>
      <w:ins w:id="909" w:author="Carolina Vera" w:date="2018-02-18T12:31:00Z">
        <w:r w:rsidR="00845DE2">
          <w:rPr>
            <w:lang w:val="es-ES"/>
          </w:rPr>
          <w:t xml:space="preserve"> </w:t>
        </w:r>
      </w:ins>
    </w:p>
    <w:p w14:paraId="5F878C16" w14:textId="086906DA" w:rsidR="005D05CE" w:rsidRPr="003358B3" w:rsidDel="00E44948" w:rsidRDefault="00B810C9">
      <w:pPr>
        <w:pStyle w:val="Textoindependiente"/>
        <w:rPr>
          <w:del w:id="910" w:author="Carolina Vera" w:date="2018-02-18T12:38:00Z"/>
          <w:lang w:val="es-ES"/>
          <w:rPrChange w:id="911" w:author="Carolina Vera" w:date="2018-02-14T11:50:00Z">
            <w:rPr>
              <w:del w:id="912" w:author="Carolina Vera" w:date="2018-02-18T12:38:00Z"/>
            </w:rPr>
          </w:rPrChange>
        </w:rPr>
      </w:pPr>
      <w:r w:rsidRPr="003358B3">
        <w:rPr>
          <w:lang w:val="es-ES"/>
          <w:rPrChange w:id="913" w:author="Carolina Vera" w:date="2018-02-14T11:50:00Z">
            <w:rPr/>
          </w:rPrChange>
        </w:rPr>
        <w:t xml:space="preserve">Al norte de los 30°S, ambas metodologías dan resultados similares. En primavera, verano y otoño las </w:t>
      </w:r>
      <w:commentRangeStart w:id="914"/>
      <w:r w:rsidRPr="003358B3">
        <w:rPr>
          <w:lang w:val="es-ES"/>
          <w:rPrChange w:id="915" w:author="Carolina Vera" w:date="2018-02-14T11:50:00Z">
            <w:rPr/>
          </w:rPrChange>
        </w:rPr>
        <w:t xml:space="preserve">anomalías zonales </w:t>
      </w:r>
      <w:commentRangeEnd w:id="914"/>
      <w:r w:rsidR="00845DE2">
        <w:rPr>
          <w:rStyle w:val="Refdecomentario"/>
        </w:rPr>
        <w:commentReference w:id="914"/>
      </w:r>
      <w:r w:rsidRPr="003358B3">
        <w:rPr>
          <w:lang w:val="es-ES"/>
          <w:rPrChange w:id="916" w:author="Carolina Vera" w:date="2018-02-14T11:50:00Z">
            <w:rPr/>
          </w:rPrChange>
        </w:rPr>
        <w:t xml:space="preserve">son positivas sobre el Pacífico y negativas </w:t>
      </w:r>
      <w:r w:rsidRPr="003358B3">
        <w:rPr>
          <w:lang w:val="es-ES"/>
          <w:rPrChange w:id="917" w:author="Carolina Vera" w:date="2018-02-14T11:50:00Z">
            <w:rPr/>
          </w:rPrChange>
        </w:rPr>
        <w:lastRenderedPageBreak/>
        <w:t xml:space="preserve">en el Índico, indicando que hay una QS3 con mayor amplitud sobre éste océano. En invierno, </w:t>
      </w:r>
      <w:commentRangeStart w:id="918"/>
      <w:r w:rsidRPr="003358B3">
        <w:rPr>
          <w:lang w:val="es-ES"/>
          <w:rPrChange w:id="919" w:author="Carolina Vera" w:date="2018-02-14T11:50:00Z">
            <w:rPr/>
          </w:rPrChange>
        </w:rPr>
        <w:t>las anomalías zonales desaparecen al norte de 30°S.</w:t>
      </w:r>
      <w:commentRangeEnd w:id="918"/>
      <w:r w:rsidR="00845DE2">
        <w:rPr>
          <w:rStyle w:val="Refdecomentario"/>
        </w:rPr>
        <w:commentReference w:id="918"/>
      </w:r>
      <w:ins w:id="920" w:author="Carolina Vera" w:date="2018-02-18T12:38:00Z">
        <w:r w:rsidR="00E44948">
          <w:rPr>
            <w:lang w:val="es-ES"/>
          </w:rPr>
          <w:t xml:space="preserve"> </w:t>
        </w:r>
      </w:ins>
    </w:p>
    <w:p w14:paraId="6E161409" w14:textId="77777777" w:rsidR="005D05CE" w:rsidRPr="003358B3" w:rsidRDefault="00B810C9">
      <w:pPr>
        <w:pStyle w:val="Textoindependiente"/>
        <w:rPr>
          <w:lang w:val="es-ES"/>
          <w:rPrChange w:id="921" w:author="Carolina Vera" w:date="2018-02-14T11:50:00Z">
            <w:rPr/>
          </w:rPrChange>
        </w:rPr>
      </w:pPr>
      <w:r w:rsidRPr="003358B3">
        <w:rPr>
          <w:lang w:val="es-ES"/>
          <w:rPrChange w:id="922" w:author="Carolina Vera" w:date="2018-02-14T11:50:00Z">
            <w:rPr/>
          </w:rPrChange>
        </w:rPr>
        <w:t>Las dos metodologías divergen al sur de 30°S. La anomalía zonal de la amplitud media de la QS3 del campo medio (Figura ) tiene, en todas las estaciones, un máximo al sur del Índico centrado en 45°S que se desplaza hacia el este en latitudes más altas. Existe un segundo máximo en altas latitudes que en otoño y primavera se encuentran en 120°E y en invierno se encuentra en 180°. La media de la amplitud de la QS3 (Figura ), en cambio tiene anomalías negativas al sur del Índico y positivas al sur del Pacífico durante todo el año.</w:t>
      </w:r>
    </w:p>
    <w:p w14:paraId="600B9A9F" w14:textId="77777777" w:rsidR="005D05CE" w:rsidRPr="003358B3" w:rsidRDefault="005D05CE">
      <w:pPr>
        <w:pStyle w:val="Compact"/>
        <w:rPr>
          <w:lang w:val="es-ES"/>
          <w:rPrChange w:id="923" w:author="Carolina Vera" w:date="2018-02-14T11:50:00Z">
            <w:rPr/>
          </w:rPrChange>
        </w:rPr>
      </w:pPr>
    </w:p>
    <w:p w14:paraId="718C49AD" w14:textId="77777777" w:rsidR="00E44948" w:rsidRDefault="00B810C9">
      <w:pPr>
        <w:pStyle w:val="Textoindependiente"/>
        <w:rPr>
          <w:ins w:id="924" w:author="Carolina Vera" w:date="2018-02-18T12:38:00Z"/>
          <w:lang w:val="es-ES"/>
        </w:rPr>
      </w:pPr>
      <w:r w:rsidRPr="003358B3">
        <w:rPr>
          <w:lang w:val="es-ES"/>
          <w:rPrChange w:id="925" w:author="Carolina Vera" w:date="2018-02-14T11:50:00Z">
            <w:rPr/>
          </w:rPrChange>
        </w:rPr>
        <w:t>Cosas para ver:</w:t>
      </w:r>
    </w:p>
    <w:p w14:paraId="11189E8E" w14:textId="77777777" w:rsidR="00E44948" w:rsidRDefault="00E44948">
      <w:pPr>
        <w:pStyle w:val="Textoindependiente"/>
        <w:rPr>
          <w:ins w:id="926" w:author="Carolina Vera" w:date="2018-02-18T12:40:00Z"/>
          <w:lang w:val="es-ES"/>
        </w:rPr>
      </w:pPr>
      <w:ins w:id="927" w:author="Carolina Vera" w:date="2018-02-18T12:38:00Z">
        <w:r>
          <w:rPr>
            <w:lang w:val="es-ES"/>
          </w:rPr>
          <w:t xml:space="preserve">* está muy confusa la comparación por un lado entre Fourier y Wavelets y por otro para </w:t>
        </w:r>
      </w:ins>
      <w:ins w:id="928" w:author="Carolina Vera" w:date="2018-02-18T12:39:00Z">
        <w:r>
          <w:rPr>
            <w:lang w:val="es-ES"/>
          </w:rPr>
          <w:t xml:space="preserve">la amplitud media y la media de la amplitud usando </w:t>
        </w:r>
      </w:ins>
      <w:ins w:id="929" w:author="Carolina Vera" w:date="2018-02-18T12:38:00Z">
        <w:r>
          <w:rPr>
            <w:lang w:val="es-ES"/>
          </w:rPr>
          <w:t>wav</w:t>
        </w:r>
      </w:ins>
      <w:ins w:id="930" w:author="Carolina Vera" w:date="2018-02-18T12:39:00Z">
        <w:r>
          <w:rPr>
            <w:lang w:val="es-ES"/>
          </w:rPr>
          <w:t>elets. Aclará bien a que te referis en cada caso y además aclará siempre entre paréntesis que figura muestra lo que decís</w:t>
        </w:r>
      </w:ins>
      <w:ins w:id="931" w:author="Carolina Vera" w:date="2018-02-18T12:40:00Z">
        <w:r>
          <w:rPr>
            <w:lang w:val="es-ES"/>
          </w:rPr>
          <w:t>. Si nombraste a la figura dos párrafos atrás no alcanza,  es preferible ser redundante en esto. Yo al menos me perdí, y al jurado le puede pasar lo mismo.</w:t>
        </w:r>
      </w:ins>
    </w:p>
    <w:p w14:paraId="3837C19E" w14:textId="52292FB9" w:rsidR="005D05CE" w:rsidRPr="003358B3" w:rsidRDefault="00E44948">
      <w:pPr>
        <w:pStyle w:val="Textoindependiente"/>
        <w:rPr>
          <w:lang w:val="es-ES"/>
          <w:rPrChange w:id="932" w:author="Carolina Vera" w:date="2018-02-14T11:50:00Z">
            <w:rPr/>
          </w:rPrChange>
        </w:rPr>
      </w:pPr>
      <w:ins w:id="933" w:author="Carolina Vera" w:date="2018-02-18T12:39:00Z">
        <w:r>
          <w:rPr>
            <w:lang w:val="es-ES"/>
          </w:rPr>
          <w:t xml:space="preserve"> </w:t>
        </w:r>
      </w:ins>
      <w:r w:rsidR="00B810C9" w:rsidRPr="003358B3">
        <w:rPr>
          <w:lang w:val="es-ES"/>
          <w:rPrChange w:id="934" w:author="Carolina Vera" w:date="2018-02-14T11:50:00Z">
            <w:rPr/>
          </w:rPrChange>
        </w:rPr>
        <w:br/>
        <w:t>* Si bien el máximo medio de la amplitud se da en ~300hPa () igual que en fourier, el análisis por longitud muestra algo un poco más complejo. En verano y otoño, la máxima amplitud sigue en 300hPa, pero ésta asciende a entre 100 y 50hPa en invierno y primavera alrededor de 120°O. Además, durante estas estaciones hay indicación de que el máximo cambia de latitud con la altura.</w:t>
      </w:r>
    </w:p>
    <w:p w14:paraId="4E0BADE7" w14:textId="77777777" w:rsidR="005D05CE" w:rsidDel="005D3534" w:rsidRDefault="00B810C9">
      <w:pPr>
        <w:pStyle w:val="Textoindependiente"/>
        <w:rPr>
          <w:del w:id="935" w:author="Carolina Vera" w:date="2018-02-18T12:41:00Z"/>
        </w:rPr>
      </w:pPr>
      <w:r>
        <w:rPr>
          <w:noProof/>
        </w:rPr>
        <w:lastRenderedPageBreak/>
        <w:drawing>
          <wp:inline distT="0" distB="0" distL="0" distR="0" wp14:anchorId="335010E6" wp14:editId="21A51003">
            <wp:extent cx="5334000" cy="3618826"/>
            <wp:effectExtent l="0" t="0" r="0" b="0"/>
            <wp:docPr id="21" name="Picture" descr="Ratio de amplitud de la media y media de la amplitud (¿medida de estacionaridad?) - fig:estacionaridad - SÓLO BORRADOR"/>
            <wp:cNvGraphicFramePr/>
            <a:graphic xmlns:a="http://schemas.openxmlformats.org/drawingml/2006/main">
              <a:graphicData uri="http://schemas.openxmlformats.org/drawingml/2006/picture">
                <pic:pic xmlns:pic="http://schemas.openxmlformats.org/drawingml/2006/picture">
                  <pic:nvPicPr>
                    <pic:cNvPr id="0" name="Picture" descr="fig/tesis/estacionaridad-1.png"/>
                    <pic:cNvPicPr>
                      <a:picLocks noChangeAspect="1" noChangeArrowheads="1"/>
                    </pic:cNvPicPr>
                  </pic:nvPicPr>
                  <pic:blipFill>
                    <a:blip r:embed="rId30"/>
                    <a:stretch>
                      <a:fillRect/>
                    </a:stretch>
                  </pic:blipFill>
                  <pic:spPr bwMode="auto">
                    <a:xfrm>
                      <a:off x="0" y="0"/>
                      <a:ext cx="5334000" cy="3618826"/>
                    </a:xfrm>
                    <a:prstGeom prst="rect">
                      <a:avLst/>
                    </a:prstGeom>
                    <a:noFill/>
                    <a:ln w="9525">
                      <a:noFill/>
                      <a:headEnd/>
                      <a:tailEnd/>
                    </a:ln>
                  </pic:spPr>
                </pic:pic>
              </a:graphicData>
            </a:graphic>
          </wp:inline>
        </w:drawing>
      </w:r>
      <w:r>
        <w:rPr>
          <w:noProof/>
        </w:rPr>
        <w:drawing>
          <wp:inline distT="0" distB="0" distL="0" distR="0" wp14:anchorId="54640F5E" wp14:editId="1DAE5F8B">
            <wp:extent cx="5334000" cy="3618826"/>
            <wp:effectExtent l="0" t="0" r="0" b="0"/>
            <wp:docPr id="22" name="Picture" descr="Ratio de amplitud de la media y media de la amplitud (¿medida de estacionaridad?) - fig:estacionaridad - SÓLO BORRADOR"/>
            <wp:cNvGraphicFramePr/>
            <a:graphic xmlns:a="http://schemas.openxmlformats.org/drawingml/2006/main">
              <a:graphicData uri="http://schemas.openxmlformats.org/drawingml/2006/picture">
                <pic:pic xmlns:pic="http://schemas.openxmlformats.org/drawingml/2006/picture">
                  <pic:nvPicPr>
                    <pic:cNvPr id="0" name="Picture" descr="fig/tesis/estacionaridad-2.png"/>
                    <pic:cNvPicPr>
                      <a:picLocks noChangeAspect="1" noChangeArrowheads="1"/>
                    </pic:cNvPicPr>
                  </pic:nvPicPr>
                  <pic:blipFill>
                    <a:blip r:embed="rId31"/>
                    <a:stretch>
                      <a:fillRect/>
                    </a:stretch>
                  </pic:blipFill>
                  <pic:spPr bwMode="auto">
                    <a:xfrm>
                      <a:off x="0" y="0"/>
                      <a:ext cx="5334000" cy="3618826"/>
                    </a:xfrm>
                    <a:prstGeom prst="rect">
                      <a:avLst/>
                    </a:prstGeom>
                    <a:noFill/>
                    <a:ln w="9525">
                      <a:noFill/>
                      <a:headEnd/>
                      <a:tailEnd/>
                    </a:ln>
                  </pic:spPr>
                </pic:pic>
              </a:graphicData>
            </a:graphic>
          </wp:inline>
        </w:drawing>
      </w:r>
    </w:p>
    <w:p w14:paraId="1DBD696B" w14:textId="6BB01DA3" w:rsidR="005D3534" w:rsidRPr="005D3534" w:rsidRDefault="005D3534">
      <w:pPr>
        <w:pStyle w:val="Textoindependiente"/>
        <w:rPr>
          <w:ins w:id="936" w:author="Carolina Vera" w:date="2018-02-18T12:41:00Z"/>
          <w:color w:val="FF0000"/>
          <w:lang w:val="es-ES"/>
          <w:rPrChange w:id="937" w:author="Carolina Vera" w:date="2018-02-18T12:41:00Z">
            <w:rPr>
              <w:ins w:id="938" w:author="Carolina Vera" w:date="2018-02-18T12:41:00Z"/>
              <w:lang w:val="es-ES"/>
            </w:rPr>
          </w:rPrChange>
        </w:rPr>
      </w:pPr>
    </w:p>
    <w:p w14:paraId="311B5926" w14:textId="4C46C547" w:rsidR="005D05CE" w:rsidRPr="003358B3" w:rsidRDefault="00B810C9">
      <w:pPr>
        <w:pStyle w:val="Textoindependiente"/>
        <w:rPr>
          <w:lang w:val="es-ES"/>
          <w:rPrChange w:id="939" w:author="Carolina Vera" w:date="2018-02-14T11:50:00Z">
            <w:rPr/>
          </w:rPrChange>
        </w:rPr>
      </w:pPr>
      <w:commentRangeStart w:id="940"/>
      <w:r w:rsidRPr="003358B3">
        <w:rPr>
          <w:lang w:val="es-ES"/>
          <w:rPrChange w:id="941" w:author="Carolina Vera" w:date="2018-02-14T11:50:00Z">
            <w:rPr/>
          </w:rPrChange>
        </w:rPr>
        <w:t xml:space="preserve">Las diferencias vistas en la  están relacionadas con la estacionariedad de las ondas , se puede utilizar </w:t>
      </w:r>
      <w:commentRangeEnd w:id="940"/>
      <w:r w:rsidR="005D3534">
        <w:rPr>
          <w:rStyle w:val="Refdecomentario"/>
        </w:rPr>
        <w:commentReference w:id="940"/>
      </w:r>
      <w:r w:rsidRPr="003358B3">
        <w:rPr>
          <w:lang w:val="es-ES"/>
          <w:rPrChange w:id="942" w:author="Carolina Vera" w:date="2018-02-14T11:50:00Z">
            <w:rPr/>
          </w:rPrChange>
        </w:rPr>
        <w:t xml:space="preserve">la relación entre ambas para generar un </w:t>
      </w:r>
      <w:r w:rsidRPr="003358B3">
        <w:rPr>
          <w:i/>
          <w:lang w:val="es-ES"/>
          <w:rPrChange w:id="943" w:author="Carolina Vera" w:date="2018-02-14T11:50:00Z">
            <w:rPr>
              <w:i/>
            </w:rPr>
          </w:rPrChange>
        </w:rPr>
        <w:t>índice de estacionariedad</w:t>
      </w:r>
      <w:r w:rsidRPr="003358B3">
        <w:rPr>
          <w:lang w:val="es-ES"/>
          <w:rPrChange w:id="944" w:author="Carolina Vera" w:date="2018-02-14T11:50:00Z">
            <w:rPr/>
          </w:rPrChange>
        </w:rPr>
        <w:t xml:space="preserve"> </w:t>
      </w:r>
      <w:ins w:id="945" w:author="Carolina Vera" w:date="2018-02-18T12:47:00Z">
        <w:r w:rsidR="008F6901">
          <w:rPr>
            <w:lang w:val="es-ES"/>
          </w:rPr>
          <w:t>, definido como el cociente entre la amplitud de la media y la media de la ampl</w:t>
        </w:r>
      </w:ins>
      <w:ins w:id="946" w:author="Carolina Vera" w:date="2018-02-18T12:48:00Z">
        <w:r w:rsidR="008F6901">
          <w:rPr>
            <w:lang w:val="es-ES"/>
          </w:rPr>
          <w:t>itud</w:t>
        </w:r>
      </w:ins>
      <w:r w:rsidRPr="003358B3">
        <w:rPr>
          <w:lang w:val="es-ES"/>
          <w:rPrChange w:id="947" w:author="Carolina Vera" w:date="2018-02-14T11:50:00Z">
            <w:rPr/>
          </w:rPrChange>
        </w:rPr>
        <w:t xml:space="preserve">. </w:t>
      </w:r>
      <w:ins w:id="948" w:author="Carolina Vera" w:date="2018-02-18T12:50:00Z">
        <w:r w:rsidR="008F6901">
          <w:rPr>
            <w:lang w:val="es-ES"/>
          </w:rPr>
          <w:t xml:space="preserve">La </w:t>
        </w:r>
      </w:ins>
      <w:r w:rsidRPr="003358B3">
        <w:rPr>
          <w:lang w:val="es-ES"/>
          <w:rPrChange w:id="949" w:author="Carolina Vera" w:date="2018-02-14T11:50:00Z">
            <w:rPr/>
          </w:rPrChange>
        </w:rPr>
        <w:lastRenderedPageBreak/>
        <w:t xml:space="preserve">Cuanto más </w:t>
      </w:r>
      <w:del w:id="950" w:author="Carolina Vera" w:date="2018-02-18T12:48:00Z">
        <w:r w:rsidRPr="003358B3" w:rsidDel="008F6901">
          <w:rPr>
            <w:lang w:val="es-ES"/>
            <w:rPrChange w:id="951" w:author="Carolina Vera" w:date="2018-02-14T11:50:00Z">
              <w:rPr/>
            </w:rPrChange>
          </w:rPr>
          <w:delText>similar sea el resultado</w:delText>
        </w:r>
      </w:del>
      <w:ins w:id="952" w:author="Carolina Vera" w:date="2018-02-18T12:48:00Z">
        <w:r w:rsidR="008F6901">
          <w:rPr>
            <w:lang w:val="es-ES"/>
          </w:rPr>
          <w:t>se acerque su valor a 1</w:t>
        </w:r>
      </w:ins>
      <w:r w:rsidRPr="003358B3">
        <w:rPr>
          <w:lang w:val="es-ES"/>
          <w:rPrChange w:id="953" w:author="Carolina Vera" w:date="2018-02-14T11:50:00Z">
            <w:rPr/>
          </w:rPrChange>
        </w:rPr>
        <w:t xml:space="preserve">, </w:t>
      </w:r>
      <w:commentRangeStart w:id="954"/>
      <w:ins w:id="955" w:author="Carolina Vera" w:date="2018-02-18T12:48:00Z">
        <w:r w:rsidR="008F6901">
          <w:rPr>
            <w:lang w:val="es-ES"/>
          </w:rPr>
          <w:t xml:space="preserve">el carácter estacionario de las </w:t>
        </w:r>
      </w:ins>
      <w:del w:id="956" w:author="Carolina Vera" w:date="2018-02-18T12:48:00Z">
        <w:r w:rsidRPr="003358B3" w:rsidDel="008F6901">
          <w:rPr>
            <w:lang w:val="es-ES"/>
            <w:rPrChange w:id="957" w:author="Carolina Vera" w:date="2018-02-14T11:50:00Z">
              <w:rPr/>
            </w:rPrChange>
          </w:rPr>
          <w:delText xml:space="preserve">más estacionarias son las </w:delText>
        </w:r>
      </w:del>
      <w:r w:rsidRPr="003358B3">
        <w:rPr>
          <w:lang w:val="es-ES"/>
          <w:rPrChange w:id="958" w:author="Carolina Vera" w:date="2018-02-14T11:50:00Z">
            <w:rPr/>
          </w:rPrChange>
        </w:rPr>
        <w:t>ondas</w:t>
      </w:r>
      <w:ins w:id="959" w:author="Carolina Vera" w:date="2018-02-18T12:48:00Z">
        <w:r w:rsidR="008F6901">
          <w:rPr>
            <w:lang w:val="es-ES"/>
          </w:rPr>
          <w:t xml:space="preserve"> sería el dominante</w:t>
        </w:r>
      </w:ins>
      <w:commentRangeEnd w:id="954"/>
      <w:ins w:id="960" w:author="Carolina Vera" w:date="2018-02-18T12:49:00Z">
        <w:r w:rsidR="008F6901">
          <w:rPr>
            <w:rStyle w:val="Refdecomentario"/>
          </w:rPr>
          <w:commentReference w:id="954"/>
        </w:r>
      </w:ins>
      <w:r w:rsidRPr="003358B3">
        <w:rPr>
          <w:lang w:val="es-ES"/>
          <w:rPrChange w:id="961" w:author="Carolina Vera" w:date="2018-02-14T11:50:00Z">
            <w:rPr/>
          </w:rPrChange>
        </w:rPr>
        <w:t xml:space="preserve">. </w:t>
      </w:r>
      <w:del w:id="962" w:author="Carolina Vera" w:date="2018-02-18T12:50:00Z">
        <w:r w:rsidRPr="003358B3" w:rsidDel="008F6901">
          <w:rPr>
            <w:lang w:val="es-ES"/>
            <w:rPrChange w:id="963" w:author="Carolina Vera" w:date="2018-02-14T11:50:00Z">
              <w:rPr/>
            </w:rPrChange>
          </w:rPr>
          <w:delText>Así,</w:delText>
        </w:r>
      </w:del>
      <w:ins w:id="964" w:author="Carolina Vera" w:date="2018-02-18T12:50:00Z">
        <w:r w:rsidR="008F6901">
          <w:rPr>
            <w:lang w:val="es-ES"/>
          </w:rPr>
          <w:t>La Figura 7.32 muestra que</w:t>
        </w:r>
      </w:ins>
      <w:r w:rsidRPr="003358B3">
        <w:rPr>
          <w:lang w:val="es-ES"/>
          <w:rPrChange w:id="965" w:author="Carolina Vera" w:date="2018-02-14T11:50:00Z">
            <w:rPr/>
          </w:rPrChange>
        </w:rPr>
        <w:t xml:space="preserve"> la estacionariedad sería máxima en latitudes bajas y al</w:t>
      </w:r>
      <w:del w:id="966" w:author="Carolina Vera" w:date="2018-02-18T12:50:00Z">
        <w:r w:rsidRPr="003358B3" w:rsidDel="008F6901">
          <w:rPr>
            <w:lang w:val="es-ES"/>
            <w:rPrChange w:id="967" w:author="Carolina Vera" w:date="2018-02-14T11:50:00Z">
              <w:rPr/>
            </w:rPrChange>
          </w:rPr>
          <w:delText xml:space="preserve"> </w:delText>
        </w:r>
      </w:del>
      <w:r w:rsidRPr="003358B3">
        <w:rPr>
          <w:lang w:val="es-ES"/>
          <w:rPrChange w:id="968" w:author="Carolina Vera" w:date="2018-02-14T11:50:00Z">
            <w:rPr/>
          </w:rPrChange>
        </w:rPr>
        <w:t xml:space="preserve">rederor de 50°S –principalmente en verano– y mínima en dos franjas angostas cerca de 30°S y 75°S.  </w:t>
      </w:r>
    </w:p>
    <w:p w14:paraId="0137E5AB" w14:textId="77777777" w:rsidR="005D05CE" w:rsidRDefault="00B810C9">
      <w:pPr>
        <w:pStyle w:val="FigurewithCaption"/>
      </w:pPr>
      <w:r>
        <w:rPr>
          <w:noProof/>
        </w:rPr>
        <w:drawing>
          <wp:inline distT="0" distB="0" distL="0" distR="0" wp14:anchorId="45941B88" wp14:editId="5DF1078C">
            <wp:extent cx="5334000" cy="3618826"/>
            <wp:effectExtent l="0" t="0" r="0" b="0"/>
            <wp:docPr id="23" name="Picture" descr="Estacionaridad según fourier - fig:estacionaridad-fourier - SÓLO BORRADOR"/>
            <wp:cNvGraphicFramePr/>
            <a:graphic xmlns:a="http://schemas.openxmlformats.org/drawingml/2006/main">
              <a:graphicData uri="http://schemas.openxmlformats.org/drawingml/2006/picture">
                <pic:pic xmlns:pic="http://schemas.openxmlformats.org/drawingml/2006/picture">
                  <pic:nvPicPr>
                    <pic:cNvPr id="0" name="Picture" descr="fig/tesis/estacionaridad-fourier-1.png"/>
                    <pic:cNvPicPr>
                      <a:picLocks noChangeAspect="1" noChangeArrowheads="1"/>
                    </pic:cNvPicPr>
                  </pic:nvPicPr>
                  <pic:blipFill>
                    <a:blip r:embed="rId32"/>
                    <a:stretch>
                      <a:fillRect/>
                    </a:stretch>
                  </pic:blipFill>
                  <pic:spPr bwMode="auto">
                    <a:xfrm>
                      <a:off x="0" y="0"/>
                      <a:ext cx="5334000" cy="3618826"/>
                    </a:xfrm>
                    <a:prstGeom prst="rect">
                      <a:avLst/>
                    </a:prstGeom>
                    <a:noFill/>
                    <a:ln w="9525">
                      <a:noFill/>
                      <a:headEnd/>
                      <a:tailEnd/>
                    </a:ln>
                  </pic:spPr>
                </pic:pic>
              </a:graphicData>
            </a:graphic>
          </wp:inline>
        </w:drawing>
      </w:r>
    </w:p>
    <w:p w14:paraId="587282F2" w14:textId="77777777" w:rsidR="005D05CE" w:rsidRPr="003358B3" w:rsidRDefault="00B810C9">
      <w:pPr>
        <w:pStyle w:val="ImageCaption"/>
        <w:rPr>
          <w:lang w:val="es-ES"/>
          <w:rPrChange w:id="969" w:author="Carolina Vera" w:date="2018-02-14T11:50:00Z">
            <w:rPr/>
          </w:rPrChange>
        </w:rPr>
      </w:pPr>
      <w:r w:rsidRPr="003358B3">
        <w:rPr>
          <w:lang w:val="es-ES"/>
          <w:rPrChange w:id="970" w:author="Carolina Vera" w:date="2018-02-14T11:50:00Z">
            <w:rPr/>
          </w:rPrChange>
        </w:rPr>
        <w:t>Estacionaridad según fourier - fig:estacionaridad-fourier - SÓLO BORRADOR</w:t>
      </w:r>
    </w:p>
    <w:p w14:paraId="3C16761A" w14:textId="55D0B56E" w:rsidR="005D05CE" w:rsidRPr="003358B3" w:rsidRDefault="00B810C9">
      <w:pPr>
        <w:pStyle w:val="Textoindependiente"/>
        <w:rPr>
          <w:lang w:val="es-ES"/>
          <w:rPrChange w:id="971" w:author="Carolina Vera" w:date="2018-02-14T11:50:00Z">
            <w:rPr/>
          </w:rPrChange>
        </w:rPr>
      </w:pPr>
      <w:r w:rsidRPr="003358B3">
        <w:rPr>
          <w:lang w:val="es-ES"/>
          <w:rPrChange w:id="972" w:author="Carolina Vera" w:date="2018-02-14T11:50:00Z">
            <w:rPr/>
          </w:rPrChange>
        </w:rPr>
        <w:t>Estas observaciones destacan la utilidad de wavelets en el análisis de ondas cuasiestacionarias. Mientras que el tratamiento con fourier asume a las ondas como una propiedad media de cada círculo de latitud, wavelets permite reconocer su heterogeneidad meridional. Evaluando esta heterogeneidad, sería posible distinguir entre campos donde una onda con un determinado número de onda está presente en todo un círculo de latitud</w:t>
      </w:r>
      <w:ins w:id="973" w:author="Carolina Vera" w:date="2018-02-18T12:51:00Z">
        <w:r w:rsidR="008F6901">
          <w:rPr>
            <w:lang w:val="es-ES"/>
          </w:rPr>
          <w:t>,</w:t>
        </w:r>
      </w:ins>
      <w:r w:rsidRPr="003358B3">
        <w:rPr>
          <w:lang w:val="es-ES"/>
          <w:rPrChange w:id="974" w:author="Carolina Vera" w:date="2018-02-14T11:50:00Z">
            <w:rPr/>
          </w:rPrChange>
        </w:rPr>
        <w:t xml:space="preserve"> de campos donde ésta está localizada en una región acotada.</w:t>
      </w:r>
    </w:p>
    <w:p w14:paraId="44BD8FDF" w14:textId="77777777" w:rsidR="005D05CE" w:rsidRPr="003358B3" w:rsidRDefault="00B810C9">
      <w:pPr>
        <w:pStyle w:val="Textoindependiente"/>
        <w:rPr>
          <w:lang w:val="es-ES"/>
          <w:rPrChange w:id="975" w:author="Carolina Vera" w:date="2018-02-14T11:50:00Z">
            <w:rPr/>
          </w:rPrChange>
        </w:rPr>
      </w:pPr>
      <w:r w:rsidRPr="003358B3">
        <w:rPr>
          <w:lang w:val="es-ES"/>
          <w:rPrChange w:id="976" w:author="Carolina Vera" w:date="2018-02-14T11:50:00Z">
            <w:rPr/>
          </w:rPrChange>
        </w:rPr>
        <w:t>Por otro lado, la no ortogonalidad de los wavelets complejizan la interpretación de los resultados ya que no es posible la separación de un campo en modos oscilatorios con distinto número de onda. El análisis de una QS específica, por lo tanto, está contaminado por la actividad de otras QS con longitud de onda cercana.</w:t>
      </w:r>
    </w:p>
    <w:p w14:paraId="37454257" w14:textId="77777777" w:rsidR="005D05CE" w:rsidRDefault="00B810C9">
      <w:pPr>
        <w:pStyle w:val="FigurewithCaption"/>
      </w:pPr>
      <w:r>
        <w:rPr>
          <w:noProof/>
        </w:rPr>
        <w:lastRenderedPageBreak/>
        <w:drawing>
          <wp:inline distT="0" distB="0" distL="0" distR="0" wp14:anchorId="02BB6938" wp14:editId="6AC03746">
            <wp:extent cx="5334000" cy="3618826"/>
            <wp:effectExtent l="0" t="0" r="0" b="0"/>
            <wp:docPr id="24" name="Picture" descr="Reconstrucción de QS3 usando wavelets - fig:wavelet-reconstr - SÓLO BORRADOR"/>
            <wp:cNvGraphicFramePr/>
            <a:graphic xmlns:a="http://schemas.openxmlformats.org/drawingml/2006/main">
              <a:graphicData uri="http://schemas.openxmlformats.org/drawingml/2006/picture">
                <pic:pic xmlns:pic="http://schemas.openxmlformats.org/drawingml/2006/picture">
                  <pic:nvPicPr>
                    <pic:cNvPr id="0" name="Picture" descr="fig/tesis/wavelet-reconstr-1.png"/>
                    <pic:cNvPicPr>
                      <a:picLocks noChangeAspect="1" noChangeArrowheads="1"/>
                    </pic:cNvPicPr>
                  </pic:nvPicPr>
                  <pic:blipFill>
                    <a:blip r:embed="rId33"/>
                    <a:stretch>
                      <a:fillRect/>
                    </a:stretch>
                  </pic:blipFill>
                  <pic:spPr bwMode="auto">
                    <a:xfrm>
                      <a:off x="0" y="0"/>
                      <a:ext cx="5334000" cy="3618826"/>
                    </a:xfrm>
                    <a:prstGeom prst="rect">
                      <a:avLst/>
                    </a:prstGeom>
                    <a:noFill/>
                    <a:ln w="9525">
                      <a:noFill/>
                      <a:headEnd/>
                      <a:tailEnd/>
                    </a:ln>
                  </pic:spPr>
                </pic:pic>
              </a:graphicData>
            </a:graphic>
          </wp:inline>
        </w:drawing>
      </w:r>
    </w:p>
    <w:p w14:paraId="770EE5C2" w14:textId="77777777" w:rsidR="005D05CE" w:rsidRPr="003358B3" w:rsidRDefault="00B810C9">
      <w:pPr>
        <w:pStyle w:val="ImageCaption"/>
        <w:rPr>
          <w:lang w:val="es-ES"/>
          <w:rPrChange w:id="977" w:author="Carolina Vera" w:date="2018-02-14T11:50:00Z">
            <w:rPr/>
          </w:rPrChange>
        </w:rPr>
      </w:pPr>
      <w:r w:rsidRPr="003358B3">
        <w:rPr>
          <w:lang w:val="es-ES"/>
          <w:rPrChange w:id="978" w:author="Carolina Vera" w:date="2018-02-14T11:50:00Z">
            <w:rPr/>
          </w:rPrChange>
        </w:rPr>
        <w:t>Reconstrucción de QS3 usando wavelets - fig:wavelet-reconstr - SÓLO BORRADOR</w:t>
      </w:r>
    </w:p>
    <w:p w14:paraId="119141BC" w14:textId="3AA0A13E" w:rsidR="005D05CE" w:rsidRPr="003358B3" w:rsidRDefault="00B810C9">
      <w:pPr>
        <w:pStyle w:val="Textoindependiente"/>
        <w:rPr>
          <w:lang w:val="es-ES"/>
          <w:rPrChange w:id="979" w:author="Carolina Vera" w:date="2018-02-14T11:50:00Z">
            <w:rPr/>
          </w:rPrChange>
        </w:rPr>
      </w:pPr>
      <w:r w:rsidRPr="003358B3">
        <w:rPr>
          <w:lang w:val="es-ES"/>
          <w:rPrChange w:id="980" w:author="Carolina Vera" w:date="2018-02-14T11:50:00Z">
            <w:rPr/>
          </w:rPrChange>
        </w:rPr>
        <w:t xml:space="preserve">Wavelets, en resumen, puede entenderse como una </w:t>
      </w:r>
      <w:r w:rsidRPr="003358B3">
        <w:rPr>
          <w:i/>
          <w:lang w:val="es-ES"/>
          <w:rPrChange w:id="981" w:author="Carolina Vera" w:date="2018-02-14T11:50:00Z">
            <w:rPr>
              <w:i/>
            </w:rPr>
          </w:rPrChange>
        </w:rPr>
        <w:t>corrección</w:t>
      </w:r>
      <w:r w:rsidRPr="003358B3">
        <w:rPr>
          <w:lang w:val="es-ES"/>
          <w:rPrChange w:id="982" w:author="Carolina Vera" w:date="2018-02-14T11:50:00Z">
            <w:rPr/>
          </w:rPrChange>
        </w:rPr>
        <w:t xml:space="preserve"> a fourier que agrega información de asimetrías zonales. </w:t>
      </w:r>
      <w:ins w:id="983" w:author="Carolina Vera" w:date="2018-02-18T12:51:00Z">
        <w:r w:rsidR="008F6901">
          <w:rPr>
            <w:lang w:val="es-ES"/>
          </w:rPr>
          <w:t>Si embargo, d</w:t>
        </w:r>
      </w:ins>
      <w:del w:id="984" w:author="Carolina Vera" w:date="2018-02-18T12:51:00Z">
        <w:r w:rsidRPr="003358B3" w:rsidDel="008F6901">
          <w:rPr>
            <w:lang w:val="es-ES"/>
            <w:rPrChange w:id="985" w:author="Carolina Vera" w:date="2018-02-14T11:50:00Z">
              <w:rPr/>
            </w:rPrChange>
          </w:rPr>
          <w:delText>D</w:delText>
        </w:r>
      </w:del>
      <w:r w:rsidRPr="003358B3">
        <w:rPr>
          <w:lang w:val="es-ES"/>
          <w:rPrChange w:id="986" w:author="Carolina Vera" w:date="2018-02-14T11:50:00Z">
            <w:rPr/>
          </w:rPrChange>
        </w:rPr>
        <w:t>ado que la variabilidad zonal es del orden de un 10% de la amplitud media, en lo que sigue de la tesis se utilizará sólo fourier, dejando el análisis e interpretación de</w:t>
      </w:r>
      <w:ins w:id="987" w:author="Carolina Vera" w:date="2018-02-18T12:51:00Z">
        <w:r w:rsidR="008F6901">
          <w:rPr>
            <w:lang w:val="es-ES"/>
          </w:rPr>
          <w:t xml:space="preserve"> estudios de la QS3 utilizando</w:t>
        </w:r>
      </w:ins>
      <w:r w:rsidRPr="003358B3">
        <w:rPr>
          <w:lang w:val="es-ES"/>
          <w:rPrChange w:id="988" w:author="Carolina Vera" w:date="2018-02-14T11:50:00Z">
            <w:rPr/>
          </w:rPrChange>
        </w:rPr>
        <w:t xml:space="preserve"> wavelets para futuros trabajos.</w:t>
      </w:r>
    </w:p>
    <w:p w14:paraId="0C937F53" w14:textId="77777777" w:rsidR="005D05CE" w:rsidRPr="003358B3" w:rsidRDefault="00B810C9">
      <w:pPr>
        <w:pStyle w:val="Ttulo2"/>
        <w:rPr>
          <w:lang w:val="es-ES"/>
          <w:rPrChange w:id="989" w:author="Carolina Vera" w:date="2018-02-14T11:50:00Z">
            <w:rPr/>
          </w:rPrChange>
        </w:rPr>
      </w:pPr>
      <w:bookmarkStart w:id="990" w:name="antecedentes"/>
      <w:bookmarkStart w:id="991" w:name="_Toc506372325"/>
      <w:bookmarkEnd w:id="990"/>
      <w:commentRangeStart w:id="992"/>
      <w:r w:rsidRPr="003358B3">
        <w:rPr>
          <w:lang w:val="es-ES"/>
          <w:rPrChange w:id="993" w:author="Carolina Vera" w:date="2018-02-14T11:50:00Z">
            <w:rPr/>
          </w:rPrChange>
        </w:rPr>
        <w:t>Antecedentes</w:t>
      </w:r>
      <w:bookmarkEnd w:id="991"/>
    </w:p>
    <w:p w14:paraId="11884535" w14:textId="77777777" w:rsidR="005D05CE" w:rsidRPr="00813B47" w:rsidRDefault="00B810C9">
      <w:pPr>
        <w:pStyle w:val="FirstParagraph"/>
        <w:rPr>
          <w:lang w:val="es-ES"/>
          <w:rPrChange w:id="994" w:author="Carolina Vera" w:date="2018-02-15T18:27:00Z">
            <w:rPr/>
          </w:rPrChange>
        </w:rPr>
      </w:pPr>
      <w:r w:rsidRPr="003358B3">
        <w:rPr>
          <w:lang w:val="es-ES"/>
          <w:rPrChange w:id="995" w:author="Carolina Vera" w:date="2018-02-14T11:50:00Z">
            <w:rPr/>
          </w:rPrChange>
        </w:rPr>
        <w:t xml:space="preserve">Breve comentario sobre los índices usados en otros lados. </w:t>
      </w:r>
      <w:r w:rsidRPr="00813B47">
        <w:rPr>
          <w:lang w:val="es-ES"/>
          <w:rPrChange w:id="996" w:author="Carolina Vera" w:date="2018-02-15T18:27:00Z">
            <w:rPr/>
          </w:rPrChange>
        </w:rPr>
        <w:t>Discutir ventajas y debilidades.</w:t>
      </w:r>
    </w:p>
    <w:p w14:paraId="33D3C29E" w14:textId="77777777" w:rsidR="005D05CE" w:rsidRDefault="00B810C9">
      <w:pPr>
        <w:pStyle w:val="Compact"/>
        <w:numPr>
          <w:ilvl w:val="0"/>
          <w:numId w:val="6"/>
        </w:numPr>
      </w:pPr>
      <w:r>
        <w:t>Amplitud</w:t>
      </w:r>
    </w:p>
    <w:p w14:paraId="5DDE025C" w14:textId="77777777" w:rsidR="005D05CE" w:rsidRDefault="00B810C9">
      <w:pPr>
        <w:pStyle w:val="Compact"/>
        <w:numPr>
          <w:ilvl w:val="0"/>
          <w:numId w:val="6"/>
        </w:numPr>
      </w:pPr>
      <w:r>
        <w:t>Fase (impacto en SA)</w:t>
      </w:r>
    </w:p>
    <w:p w14:paraId="290D70E5" w14:textId="77777777" w:rsidR="005D05CE" w:rsidRPr="003358B3" w:rsidRDefault="00B810C9">
      <w:pPr>
        <w:pStyle w:val="FirstParagraph"/>
        <w:rPr>
          <w:lang w:val="es-ES"/>
          <w:rPrChange w:id="997" w:author="Carolina Vera" w:date="2018-02-14T11:50:00Z">
            <w:rPr/>
          </w:rPrChange>
        </w:rPr>
      </w:pPr>
      <w:r w:rsidRPr="003358B3">
        <w:rPr>
          <w:lang w:val="es-ES"/>
          <w:rPrChange w:id="998" w:author="Carolina Vera" w:date="2018-02-14T11:50:00Z">
            <w:rPr/>
          </w:rPrChange>
        </w:rPr>
        <w:t>De todo eso, motiva decisión del índice.</w:t>
      </w:r>
    </w:p>
    <w:p w14:paraId="03B0C322" w14:textId="77777777" w:rsidR="005D05CE" w:rsidRDefault="00B810C9">
      <w:pPr>
        <w:pStyle w:val="Compact"/>
        <w:numPr>
          <w:ilvl w:val="0"/>
          <w:numId w:val="7"/>
        </w:numPr>
      </w:pPr>
      <w:r>
        <w:t>Niveles elegidos</w:t>
      </w:r>
    </w:p>
    <w:p w14:paraId="2F3A9CD6" w14:textId="77777777" w:rsidR="005D05CE" w:rsidRDefault="00B810C9">
      <w:pPr>
        <w:pStyle w:val="Compact"/>
        <w:numPr>
          <w:ilvl w:val="0"/>
          <w:numId w:val="7"/>
        </w:numPr>
      </w:pPr>
      <w:r>
        <w:t>Promedio vs. máximo</w:t>
      </w:r>
    </w:p>
    <w:p w14:paraId="769F7B08" w14:textId="77777777" w:rsidR="005D05CE" w:rsidRPr="003358B3" w:rsidRDefault="00B810C9">
      <w:pPr>
        <w:pStyle w:val="Compact"/>
        <w:numPr>
          <w:ilvl w:val="0"/>
          <w:numId w:val="7"/>
        </w:numPr>
        <w:rPr>
          <w:lang w:val="es-ES"/>
          <w:rPrChange w:id="999" w:author="Carolina Vera" w:date="2018-02-14T11:50:00Z">
            <w:rPr/>
          </w:rPrChange>
        </w:rPr>
      </w:pPr>
      <w:r w:rsidRPr="003358B3">
        <w:rPr>
          <w:lang w:val="es-ES"/>
          <w:rPrChange w:id="1000" w:author="Carolina Vera" w:date="2018-02-14T11:50:00Z">
            <w:rPr/>
          </w:rPrChange>
        </w:rPr>
        <w:t>Composiciones de campos y flujos.</w:t>
      </w:r>
    </w:p>
    <w:p w14:paraId="5F3FD213" w14:textId="77777777" w:rsidR="005D05CE" w:rsidRDefault="00B810C9">
      <w:pPr>
        <w:pStyle w:val="Compact"/>
        <w:numPr>
          <w:ilvl w:val="0"/>
          <w:numId w:val="7"/>
        </w:numPr>
      </w:pPr>
      <w:r>
        <w:t>Decisión del índice.</w:t>
      </w:r>
    </w:p>
    <w:p w14:paraId="2E6AF999" w14:textId="77777777" w:rsidR="005D05CE" w:rsidRPr="003358B3" w:rsidRDefault="00B810C9">
      <w:pPr>
        <w:pStyle w:val="FirstParagraph"/>
        <w:rPr>
          <w:lang w:val="es-ES"/>
          <w:rPrChange w:id="1001" w:author="Carolina Vera" w:date="2018-02-14T11:50:00Z">
            <w:rPr/>
          </w:rPrChange>
        </w:rPr>
      </w:pPr>
      <w:r w:rsidRPr="003358B3">
        <w:rPr>
          <w:lang w:val="es-ES"/>
          <w:rPrChange w:id="1002" w:author="Carolina Vera" w:date="2018-02-14T11:50:00Z">
            <w:rPr/>
          </w:rPrChange>
        </w:rPr>
        <w:t>Quiero hacer el índice a partir de la actividad de la onda 3 tomando la región del máximo (latitud entre -65 y -40, y entre 700 y 100 hPa). Variables posibles: amplitud media, amplitud máxima, r2, correlación entre campo teórico y observado.</w:t>
      </w:r>
      <w:commentRangeEnd w:id="992"/>
      <w:r w:rsidR="00F24CD9">
        <w:rPr>
          <w:rStyle w:val="Refdecomentario"/>
        </w:rPr>
        <w:commentReference w:id="992"/>
      </w:r>
    </w:p>
    <w:p w14:paraId="58F61C20" w14:textId="39E19B5F" w:rsidR="005D05CE" w:rsidRPr="003358B3" w:rsidRDefault="008F6901">
      <w:pPr>
        <w:pStyle w:val="Ttulo2"/>
        <w:rPr>
          <w:lang w:val="es-ES"/>
          <w:rPrChange w:id="1003" w:author="Carolina Vera" w:date="2018-02-14T11:50:00Z">
            <w:rPr/>
          </w:rPrChange>
        </w:rPr>
      </w:pPr>
      <w:bookmarkStart w:id="1004" w:name="amplitud"/>
      <w:bookmarkStart w:id="1005" w:name="_Toc506372326"/>
      <w:bookmarkEnd w:id="1004"/>
      <w:ins w:id="1006" w:author="Carolina Vera" w:date="2018-02-18T12:52:00Z">
        <w:r>
          <w:rPr>
            <w:lang w:val="es-ES"/>
          </w:rPr>
          <w:lastRenderedPageBreak/>
          <w:t xml:space="preserve">4.x </w:t>
        </w:r>
      </w:ins>
      <w:r w:rsidR="00B810C9" w:rsidRPr="003358B3">
        <w:rPr>
          <w:lang w:val="es-ES"/>
          <w:rPrChange w:id="1007" w:author="Carolina Vera" w:date="2018-02-14T11:50:00Z">
            <w:rPr/>
          </w:rPrChange>
        </w:rPr>
        <w:t>Amplitud</w:t>
      </w:r>
      <w:bookmarkEnd w:id="1005"/>
    </w:p>
    <w:p w14:paraId="74A1E4A5" w14:textId="39737C98" w:rsidR="005D05CE" w:rsidRPr="003358B3" w:rsidDel="008F6901" w:rsidRDefault="00B810C9">
      <w:pPr>
        <w:pStyle w:val="Ttulo3"/>
        <w:rPr>
          <w:del w:id="1008" w:author="Carolina Vera" w:date="2018-02-18T12:53:00Z"/>
          <w:lang w:val="es-ES"/>
          <w:rPrChange w:id="1009" w:author="Carolina Vera" w:date="2018-02-14T11:50:00Z">
            <w:rPr>
              <w:del w:id="1010" w:author="Carolina Vera" w:date="2018-02-18T12:53:00Z"/>
            </w:rPr>
          </w:rPrChange>
        </w:rPr>
      </w:pPr>
      <w:bookmarkStart w:id="1011" w:name="maximo-o-media."/>
      <w:bookmarkStart w:id="1012" w:name="_Toc506372327"/>
      <w:bookmarkEnd w:id="1011"/>
      <w:del w:id="1013" w:author="Carolina Vera" w:date="2018-02-18T12:53:00Z">
        <w:r w:rsidRPr="003358B3" w:rsidDel="008F6901">
          <w:rPr>
            <w:b w:val="0"/>
            <w:bCs w:val="0"/>
            <w:lang w:val="es-ES"/>
            <w:rPrChange w:id="1014" w:author="Carolina Vera" w:date="2018-02-14T11:50:00Z">
              <w:rPr>
                <w:b w:val="0"/>
                <w:bCs w:val="0"/>
              </w:rPr>
            </w:rPrChange>
          </w:rPr>
          <w:delText>Máximo o media.</w:delText>
        </w:r>
        <w:bookmarkEnd w:id="1012"/>
      </w:del>
    </w:p>
    <w:p w14:paraId="01CD72CD" w14:textId="3AAC53A3" w:rsidR="005D05CE" w:rsidRPr="003358B3" w:rsidRDefault="00B810C9">
      <w:pPr>
        <w:pStyle w:val="FirstParagraph"/>
        <w:rPr>
          <w:lang w:val="es-ES"/>
          <w:rPrChange w:id="1015" w:author="Carolina Vera" w:date="2018-02-14T11:50:00Z">
            <w:rPr/>
          </w:rPrChange>
        </w:rPr>
      </w:pPr>
      <w:r w:rsidRPr="003358B3">
        <w:rPr>
          <w:lang w:val="es-ES"/>
          <w:rPrChange w:id="1016" w:author="Carolina Vera" w:date="2018-02-14T11:50:00Z">
            <w:rPr/>
          </w:rPrChange>
        </w:rPr>
        <w:t>Existen varios estadísticos que podrían utilizarse para representar la amplitud de la QS3 en una región extendida</w:t>
      </w:r>
      <w:ins w:id="1017" w:author="Carolina Vera" w:date="2018-02-18T12:54:00Z">
        <w:r w:rsidR="00017A7C">
          <w:rPr>
            <w:lang w:val="es-ES"/>
          </w:rPr>
          <w:t>, como la</w:t>
        </w:r>
      </w:ins>
      <w:del w:id="1018" w:author="Carolina Vera" w:date="2018-02-18T12:54:00Z">
        <w:r w:rsidRPr="003358B3" w:rsidDel="00017A7C">
          <w:rPr>
            <w:lang w:val="es-ES"/>
            <w:rPrChange w:id="1019" w:author="Carolina Vera" w:date="2018-02-14T11:50:00Z">
              <w:rPr/>
            </w:rPrChange>
          </w:rPr>
          <w:delText>. L</w:delText>
        </w:r>
      </w:del>
      <w:del w:id="1020" w:author="Carolina Vera" w:date="2018-02-18T13:05:00Z">
        <w:r w:rsidRPr="003358B3" w:rsidDel="00C94848">
          <w:rPr>
            <w:lang w:val="es-ES"/>
            <w:rPrChange w:id="1021" w:author="Carolina Vera" w:date="2018-02-14T11:50:00Z">
              <w:rPr/>
            </w:rPrChange>
          </w:rPr>
          <w:delText>a</w:delText>
        </w:r>
      </w:del>
      <w:r w:rsidRPr="003358B3">
        <w:rPr>
          <w:lang w:val="es-ES"/>
          <w:rPrChange w:id="1022" w:author="Carolina Vera" w:date="2018-02-14T11:50:00Z">
            <w:rPr/>
          </w:rPrChange>
        </w:rPr>
        <w:t xml:space="preserve"> media, la máxima, la moda, la mediana, etc</w:t>
      </w:r>
      <w:ins w:id="1023" w:author="Carolina Vera" w:date="2018-02-18T12:54:00Z">
        <w:r w:rsidR="00017A7C">
          <w:rPr>
            <w:lang w:val="es-ES"/>
          </w:rPr>
          <w:t>.</w:t>
        </w:r>
      </w:ins>
      <w:del w:id="1024" w:author="Carolina Vera" w:date="2018-02-18T12:54:00Z">
        <w:r w:rsidRPr="003358B3" w:rsidDel="00017A7C">
          <w:rPr>
            <w:lang w:val="es-ES"/>
            <w:rPrChange w:id="1025" w:author="Carolina Vera" w:date="2018-02-14T11:50:00Z">
              <w:rPr/>
            </w:rPrChange>
          </w:rPr>
          <w:delText>…</w:delText>
        </w:r>
      </w:del>
      <w:r w:rsidRPr="003358B3">
        <w:rPr>
          <w:lang w:val="es-ES"/>
          <w:rPrChange w:id="1026" w:author="Carolina Vera" w:date="2018-02-14T11:50:00Z">
            <w:rPr/>
          </w:rPrChange>
        </w:rPr>
        <w:t xml:space="preserve"> En este caso, se estudió la posibilidad de representarla con la media o la máxima.</w:t>
      </w:r>
    </w:p>
    <w:p w14:paraId="41B9C278" w14:textId="77777777" w:rsidR="005D05CE" w:rsidRDefault="00B810C9">
      <w:pPr>
        <w:pStyle w:val="FigurewithCaption"/>
      </w:pPr>
      <w:r>
        <w:rPr>
          <w:noProof/>
        </w:rPr>
        <w:drawing>
          <wp:inline distT="0" distB="0" distL="0" distR="0" wp14:anchorId="6B155F88" wp14:editId="2DFED2DA">
            <wp:extent cx="5334000" cy="3618826"/>
            <wp:effectExtent l="0" t="0" r="0" b="0"/>
            <wp:docPr id="25" name="Picture" descr="Distribució de amplitud para 12 fechas. En rojo la amplitud máxima, en azul la amplitud media. - fig:ampl-max-mean"/>
            <wp:cNvGraphicFramePr/>
            <a:graphic xmlns:a="http://schemas.openxmlformats.org/drawingml/2006/main">
              <a:graphicData uri="http://schemas.openxmlformats.org/drawingml/2006/picture">
                <pic:pic xmlns:pic="http://schemas.openxmlformats.org/drawingml/2006/picture">
                  <pic:nvPicPr>
                    <pic:cNvPr id="0" name="Picture" descr="fig/tesis/ampl-max-mean-1.png"/>
                    <pic:cNvPicPr>
                      <a:picLocks noChangeAspect="1" noChangeArrowheads="1"/>
                    </pic:cNvPicPr>
                  </pic:nvPicPr>
                  <pic:blipFill>
                    <a:blip r:embed="rId34"/>
                    <a:stretch>
                      <a:fillRect/>
                    </a:stretch>
                  </pic:blipFill>
                  <pic:spPr bwMode="auto">
                    <a:xfrm>
                      <a:off x="0" y="0"/>
                      <a:ext cx="5334000" cy="3618826"/>
                    </a:xfrm>
                    <a:prstGeom prst="rect">
                      <a:avLst/>
                    </a:prstGeom>
                    <a:noFill/>
                    <a:ln w="9525">
                      <a:noFill/>
                      <a:headEnd/>
                      <a:tailEnd/>
                    </a:ln>
                  </pic:spPr>
                </pic:pic>
              </a:graphicData>
            </a:graphic>
          </wp:inline>
        </w:drawing>
      </w:r>
    </w:p>
    <w:p w14:paraId="0E663E94" w14:textId="24ADC30C" w:rsidR="005D05CE" w:rsidRPr="003358B3" w:rsidRDefault="00B810C9">
      <w:pPr>
        <w:pStyle w:val="ImageCaption"/>
        <w:rPr>
          <w:lang w:val="es-ES"/>
          <w:rPrChange w:id="1027" w:author="Carolina Vera" w:date="2018-02-14T11:50:00Z">
            <w:rPr/>
          </w:rPrChange>
        </w:rPr>
      </w:pPr>
      <w:r w:rsidRPr="003358B3">
        <w:rPr>
          <w:lang w:val="es-ES"/>
          <w:rPrChange w:id="1028" w:author="Carolina Vera" w:date="2018-02-14T11:50:00Z">
            <w:rPr/>
          </w:rPrChange>
        </w:rPr>
        <w:t>Distribució</w:t>
      </w:r>
      <w:ins w:id="1029" w:author="Carolina Vera" w:date="2018-02-18T12:55:00Z">
        <w:r w:rsidR="00017A7C">
          <w:rPr>
            <w:lang w:val="es-ES"/>
          </w:rPr>
          <w:t>n</w:t>
        </w:r>
      </w:ins>
      <w:r w:rsidRPr="003358B3">
        <w:rPr>
          <w:lang w:val="es-ES"/>
          <w:rPrChange w:id="1030" w:author="Carolina Vera" w:date="2018-02-14T11:50:00Z">
            <w:rPr/>
          </w:rPrChange>
        </w:rPr>
        <w:t xml:space="preserve"> de </w:t>
      </w:r>
      <w:ins w:id="1031" w:author="Carolina Vera" w:date="2018-02-18T12:55:00Z">
        <w:r w:rsidR="00017A7C">
          <w:rPr>
            <w:lang w:val="es-ES"/>
          </w:rPr>
          <w:t xml:space="preserve">la </w:t>
        </w:r>
      </w:ins>
      <w:r w:rsidRPr="003358B3">
        <w:rPr>
          <w:lang w:val="es-ES"/>
          <w:rPrChange w:id="1032" w:author="Carolina Vera" w:date="2018-02-14T11:50:00Z">
            <w:rPr/>
          </w:rPrChange>
        </w:rPr>
        <w:t>amplitud para 12</w:t>
      </w:r>
      <w:ins w:id="1033" w:author="Carolina Vera" w:date="2018-02-18T12:55:00Z">
        <w:r w:rsidR="00017A7C">
          <w:rPr>
            <w:lang w:val="es-ES"/>
          </w:rPr>
          <w:t xml:space="preserve"> casos</w:t>
        </w:r>
      </w:ins>
      <w:del w:id="1034" w:author="Carolina Vera" w:date="2018-02-18T12:55:00Z">
        <w:r w:rsidRPr="003358B3" w:rsidDel="00017A7C">
          <w:rPr>
            <w:lang w:val="es-ES"/>
            <w:rPrChange w:id="1035" w:author="Carolina Vera" w:date="2018-02-14T11:50:00Z">
              <w:rPr/>
            </w:rPrChange>
          </w:rPr>
          <w:delText xml:space="preserve"> fechas</w:delText>
        </w:r>
      </w:del>
      <w:r w:rsidRPr="003358B3">
        <w:rPr>
          <w:lang w:val="es-ES"/>
          <w:rPrChange w:id="1036" w:author="Carolina Vera" w:date="2018-02-14T11:50:00Z">
            <w:rPr/>
          </w:rPrChange>
        </w:rPr>
        <w:t>. En rojo la amplitud máxima, en azul la amplitud media. - fig:ampl-max-mean</w:t>
      </w:r>
    </w:p>
    <w:p w14:paraId="037B7B1A" w14:textId="77777777" w:rsidR="005D05CE" w:rsidRDefault="00B810C9">
      <w:pPr>
        <w:pStyle w:val="FigurewithCaption"/>
      </w:pPr>
      <w:r>
        <w:rPr>
          <w:noProof/>
        </w:rPr>
        <w:lastRenderedPageBreak/>
        <w:drawing>
          <wp:inline distT="0" distB="0" distL="0" distR="0" wp14:anchorId="23EBC525" wp14:editId="26F6EF04">
            <wp:extent cx="5334000" cy="5428240"/>
            <wp:effectExtent l="0" t="0" r="0" b="0"/>
            <wp:docPr id="26" name="Picture" descr="Anomalía zonal geopotencial en 300hPa para fechas seleccionadas. - fig:ghz-ncep-select"/>
            <wp:cNvGraphicFramePr/>
            <a:graphic xmlns:a="http://schemas.openxmlformats.org/drawingml/2006/main">
              <a:graphicData uri="http://schemas.openxmlformats.org/drawingml/2006/picture">
                <pic:pic xmlns:pic="http://schemas.openxmlformats.org/drawingml/2006/picture">
                  <pic:nvPicPr>
                    <pic:cNvPr id="0" name="Picture" descr="fig/tesis/ghz-ncep-select-1.png"/>
                    <pic:cNvPicPr>
                      <a:picLocks noChangeAspect="1" noChangeArrowheads="1"/>
                    </pic:cNvPicPr>
                  </pic:nvPicPr>
                  <pic:blipFill>
                    <a:blip r:embed="rId35"/>
                    <a:stretch>
                      <a:fillRect/>
                    </a:stretch>
                  </pic:blipFill>
                  <pic:spPr bwMode="auto">
                    <a:xfrm>
                      <a:off x="0" y="0"/>
                      <a:ext cx="5334000" cy="5428240"/>
                    </a:xfrm>
                    <a:prstGeom prst="rect">
                      <a:avLst/>
                    </a:prstGeom>
                    <a:noFill/>
                    <a:ln w="9525">
                      <a:noFill/>
                      <a:headEnd/>
                      <a:tailEnd/>
                    </a:ln>
                  </pic:spPr>
                </pic:pic>
              </a:graphicData>
            </a:graphic>
          </wp:inline>
        </w:drawing>
      </w:r>
    </w:p>
    <w:p w14:paraId="332E44ED" w14:textId="14447CB8" w:rsidR="005D05CE" w:rsidRPr="003358B3" w:rsidRDefault="00B810C9">
      <w:pPr>
        <w:pStyle w:val="ImageCaption"/>
        <w:rPr>
          <w:lang w:val="es-ES"/>
          <w:rPrChange w:id="1037" w:author="Carolina Vera" w:date="2018-02-14T11:50:00Z">
            <w:rPr/>
          </w:rPrChange>
        </w:rPr>
      </w:pPr>
      <w:r w:rsidRPr="003358B3">
        <w:rPr>
          <w:lang w:val="es-ES"/>
          <w:rPrChange w:id="1038" w:author="Carolina Vera" w:date="2018-02-14T11:50:00Z">
            <w:rPr/>
          </w:rPrChange>
        </w:rPr>
        <w:t>Anomalía</w:t>
      </w:r>
      <w:ins w:id="1039" w:author="Carolina Vera" w:date="2018-02-18T13:05:00Z">
        <w:r w:rsidR="00C94848">
          <w:rPr>
            <w:lang w:val="es-ES"/>
          </w:rPr>
          <w:t>s</w:t>
        </w:r>
      </w:ins>
      <w:r w:rsidRPr="003358B3">
        <w:rPr>
          <w:lang w:val="es-ES"/>
          <w:rPrChange w:id="1040" w:author="Carolina Vera" w:date="2018-02-14T11:50:00Z">
            <w:rPr/>
          </w:rPrChange>
        </w:rPr>
        <w:t xml:space="preserve"> zonal</w:t>
      </w:r>
      <w:ins w:id="1041" w:author="Carolina Vera" w:date="2018-02-18T13:05:00Z">
        <w:r w:rsidR="00C94848">
          <w:rPr>
            <w:lang w:val="es-ES"/>
          </w:rPr>
          <w:t>es</w:t>
        </w:r>
      </w:ins>
      <w:r w:rsidRPr="003358B3">
        <w:rPr>
          <w:lang w:val="es-ES"/>
          <w:rPrChange w:id="1042" w:author="Carolina Vera" w:date="2018-02-14T11:50:00Z">
            <w:rPr/>
          </w:rPrChange>
        </w:rPr>
        <w:t xml:space="preserve"> </w:t>
      </w:r>
      <w:ins w:id="1043" w:author="Carolina Vera" w:date="2018-02-18T12:55:00Z">
        <w:r w:rsidR="00017A7C">
          <w:rPr>
            <w:lang w:val="es-ES"/>
          </w:rPr>
          <w:t xml:space="preserve">de </w:t>
        </w:r>
      </w:ins>
      <w:r w:rsidRPr="003358B3">
        <w:rPr>
          <w:lang w:val="es-ES"/>
          <w:rPrChange w:id="1044" w:author="Carolina Vera" w:date="2018-02-14T11:50:00Z">
            <w:rPr/>
          </w:rPrChange>
        </w:rPr>
        <w:t>geopotencial en 300hPa para fechas seleccionadas. - fig:ghz-ncep-select</w:t>
      </w:r>
    </w:p>
    <w:p w14:paraId="77D34596" w14:textId="77777777" w:rsidR="00017A7C" w:rsidRDefault="00017A7C">
      <w:pPr>
        <w:pStyle w:val="Textoindependiente"/>
        <w:rPr>
          <w:ins w:id="1045" w:author="Carolina Vera" w:date="2018-02-18T12:57:00Z"/>
          <w:lang w:val="es-ES"/>
        </w:rPr>
      </w:pPr>
    </w:p>
    <w:p w14:paraId="1116FF95" w14:textId="118332CE" w:rsidR="005D05CE" w:rsidRPr="003358B3" w:rsidRDefault="00017A7C">
      <w:pPr>
        <w:pStyle w:val="Textoindependiente"/>
        <w:rPr>
          <w:lang w:val="es-ES"/>
          <w:rPrChange w:id="1046" w:author="Carolina Vera" w:date="2018-02-14T11:50:00Z">
            <w:rPr/>
          </w:rPrChange>
        </w:rPr>
      </w:pPr>
      <w:ins w:id="1047" w:author="Carolina Vera" w:date="2018-02-18T12:57:00Z">
        <w:r>
          <w:rPr>
            <w:lang w:val="es-ES"/>
          </w:rPr>
          <w:t>A modo exploratorio, s</w:t>
        </w:r>
      </w:ins>
      <w:del w:id="1048" w:author="Carolina Vera" w:date="2018-02-18T12:57:00Z">
        <w:r w:rsidR="00B810C9" w:rsidRPr="003358B3" w:rsidDel="00017A7C">
          <w:rPr>
            <w:lang w:val="es-ES"/>
            <w:rPrChange w:id="1049" w:author="Carolina Vera" w:date="2018-02-14T11:50:00Z">
              <w:rPr/>
            </w:rPrChange>
          </w:rPr>
          <w:delText>S</w:delText>
        </w:r>
      </w:del>
      <w:r w:rsidR="00B810C9" w:rsidRPr="003358B3">
        <w:rPr>
          <w:lang w:val="es-ES"/>
          <w:rPrChange w:id="1050" w:author="Carolina Vera" w:date="2018-02-14T11:50:00Z">
            <w:rPr/>
          </w:rPrChange>
        </w:rPr>
        <w:t xml:space="preserve">e seleccionaron 9 casos que representan distintas características de la amplitud media y la máxima. Sus </w:t>
      </w:r>
      <w:del w:id="1051" w:author="Carolina Vera" w:date="2018-02-18T12:58:00Z">
        <w:r w:rsidR="00B810C9" w:rsidRPr="003358B3" w:rsidDel="00017A7C">
          <w:rPr>
            <w:lang w:val="es-ES"/>
            <w:rPrChange w:id="1052" w:author="Carolina Vera" w:date="2018-02-14T11:50:00Z">
              <w:rPr/>
            </w:rPrChange>
          </w:rPr>
          <w:delText xml:space="preserve">valores </w:delText>
        </w:r>
      </w:del>
      <w:ins w:id="1053" w:author="Carolina Vera" w:date="2018-02-18T12:58:00Z">
        <w:r>
          <w:rPr>
            <w:lang w:val="es-ES"/>
          </w:rPr>
          <w:t xml:space="preserve">magnitudes correspondientes </w:t>
        </w:r>
      </w:ins>
      <w:r w:rsidR="00B810C9" w:rsidRPr="003358B3">
        <w:rPr>
          <w:lang w:val="es-ES"/>
          <w:rPrChange w:id="1054" w:author="Carolina Vera" w:date="2018-02-14T11:50:00Z">
            <w:rPr/>
          </w:rPrChange>
        </w:rPr>
        <w:t>se muestran en la</w:t>
      </w:r>
      <w:ins w:id="1055" w:author="Carolina Vera" w:date="2018-02-18T12:58:00Z">
        <w:r>
          <w:rPr>
            <w:lang w:val="es-ES"/>
          </w:rPr>
          <w:t xml:space="preserve"> </w:t>
        </w:r>
        <w:commentRangeStart w:id="1056"/>
        <w:r>
          <w:rPr>
            <w:lang w:val="es-ES"/>
          </w:rPr>
          <w:t xml:space="preserve">Figura </w:t>
        </w:r>
      </w:ins>
      <w:r w:rsidR="00B810C9" w:rsidRPr="003358B3">
        <w:rPr>
          <w:lang w:val="es-ES"/>
          <w:rPrChange w:id="1057" w:author="Carolina Vera" w:date="2018-02-14T11:50:00Z">
            <w:rPr/>
          </w:rPrChange>
        </w:rPr>
        <w:t xml:space="preserve"> </w:t>
      </w:r>
      <w:ins w:id="1058" w:author="Carolina Vera" w:date="2018-02-18T12:58:00Z">
        <w:r>
          <w:rPr>
            <w:lang w:val="es-ES"/>
          </w:rPr>
          <w:t>7.35</w:t>
        </w:r>
        <w:commentRangeEnd w:id="1056"/>
        <w:r>
          <w:rPr>
            <w:rStyle w:val="Refdecomentario"/>
          </w:rPr>
          <w:commentReference w:id="1056"/>
        </w:r>
      </w:ins>
      <w:r w:rsidR="00B810C9" w:rsidRPr="003358B3">
        <w:rPr>
          <w:lang w:val="es-ES"/>
          <w:rPrChange w:id="1059" w:author="Carolina Vera" w:date="2018-02-14T11:50:00Z">
            <w:rPr/>
          </w:rPrChange>
        </w:rPr>
        <w:t xml:space="preserve">, </w:t>
      </w:r>
      <w:ins w:id="1060" w:author="Carolina Vera" w:date="2018-02-18T13:28:00Z">
        <w:r w:rsidR="00A86D9B">
          <w:rPr>
            <w:lang w:val="es-ES"/>
          </w:rPr>
          <w:t xml:space="preserve">el corte vertical de la amplitud en </w:t>
        </w:r>
        <w:commentRangeStart w:id="1061"/>
        <w:r w:rsidR="00A86D9B">
          <w:rPr>
            <w:lang w:val="es-ES"/>
          </w:rPr>
          <w:t xml:space="preserve">la </w:t>
        </w:r>
      </w:ins>
      <w:ins w:id="1062" w:author="Carolina Vera" w:date="2018-02-18T13:29:00Z">
        <w:r w:rsidR="00A86D9B">
          <w:rPr>
            <w:lang w:val="es-ES"/>
          </w:rPr>
          <w:t>F</w:t>
        </w:r>
      </w:ins>
      <w:ins w:id="1063" w:author="Carolina Vera" w:date="2018-02-18T13:28:00Z">
        <w:r w:rsidR="00A86D9B">
          <w:rPr>
            <w:lang w:val="es-ES"/>
          </w:rPr>
          <w:t xml:space="preserve">igura 7.36 </w:t>
        </w:r>
      </w:ins>
      <w:commentRangeEnd w:id="1061"/>
      <w:ins w:id="1064" w:author="Carolina Vera" w:date="2018-02-18T13:29:00Z">
        <w:r w:rsidR="00A86D9B">
          <w:rPr>
            <w:rStyle w:val="Refdecomentario"/>
          </w:rPr>
          <w:commentReference w:id="1061"/>
        </w:r>
      </w:ins>
      <w:del w:id="1065" w:author="Carolina Vera" w:date="2018-02-18T13:28:00Z">
        <w:r w:rsidR="00B810C9" w:rsidRPr="003358B3" w:rsidDel="00A86D9B">
          <w:rPr>
            <w:lang w:val="es-ES"/>
            <w:rPrChange w:id="1066" w:author="Carolina Vera" w:date="2018-02-14T11:50:00Z">
              <w:rPr/>
            </w:rPrChange>
          </w:rPr>
          <w:delText xml:space="preserve">y </w:delText>
        </w:r>
      </w:del>
      <w:r w:rsidR="00B810C9" w:rsidRPr="003358B3">
        <w:rPr>
          <w:lang w:val="es-ES"/>
          <w:rPrChange w:id="1067" w:author="Carolina Vera" w:date="2018-02-14T11:50:00Z">
            <w:rPr/>
          </w:rPrChange>
        </w:rPr>
        <w:t>los campos de Z* (</w:t>
      </w:r>
      <w:commentRangeStart w:id="1068"/>
      <w:r w:rsidR="00B810C9" w:rsidRPr="003358B3">
        <w:rPr>
          <w:lang w:val="es-ES"/>
          <w:rPrChange w:id="1069" w:author="Carolina Vera" w:date="2018-02-14T11:50:00Z">
            <w:rPr/>
          </w:rPrChange>
        </w:rPr>
        <w:t>con las</w:t>
      </w:r>
      <w:ins w:id="1070" w:author="Carolina Vera" w:date="2018-02-18T13:08:00Z">
        <w:r w:rsidR="00C94848">
          <w:rPr>
            <w:lang w:val="es-ES"/>
          </w:rPr>
          <w:t xml:space="preserve"> contribucione de las</w:t>
        </w:r>
      </w:ins>
      <w:r w:rsidR="00B810C9" w:rsidRPr="003358B3">
        <w:rPr>
          <w:lang w:val="es-ES"/>
          <w:rPrChange w:id="1071" w:author="Carolina Vera" w:date="2018-02-14T11:50:00Z">
            <w:rPr/>
          </w:rPrChange>
        </w:rPr>
        <w:t xml:space="preserve"> QS1 y QS2 </w:t>
      </w:r>
      <w:del w:id="1072" w:author="Carolina Vera" w:date="2018-02-18T13:08:00Z">
        <w:r w:rsidR="00B810C9" w:rsidRPr="003358B3" w:rsidDel="00C94848">
          <w:rPr>
            <w:lang w:val="es-ES"/>
            <w:rPrChange w:id="1073" w:author="Carolina Vera" w:date="2018-02-14T11:50:00Z">
              <w:rPr/>
            </w:rPrChange>
          </w:rPr>
          <w:delText>restadas</w:delText>
        </w:r>
      </w:del>
      <w:commentRangeEnd w:id="1068"/>
      <w:ins w:id="1074" w:author="Carolina Vera" w:date="2018-02-18T13:08:00Z">
        <w:r w:rsidR="00C94848">
          <w:rPr>
            <w:lang w:val="es-ES"/>
          </w:rPr>
          <w:t>removidas, como se explicó en la sección xx.xx</w:t>
        </w:r>
      </w:ins>
      <w:r w:rsidR="00C94848">
        <w:rPr>
          <w:rStyle w:val="Refdecomentario"/>
        </w:rPr>
        <w:commentReference w:id="1068"/>
      </w:r>
      <w:r w:rsidR="00B810C9" w:rsidRPr="003358B3">
        <w:rPr>
          <w:lang w:val="es-ES"/>
          <w:rPrChange w:id="1075" w:author="Carolina Vera" w:date="2018-02-14T11:50:00Z">
            <w:rPr/>
          </w:rPrChange>
        </w:rPr>
        <w:t>) en la</w:t>
      </w:r>
      <w:ins w:id="1076" w:author="Carolina Vera" w:date="2018-02-18T13:09:00Z">
        <w:r w:rsidR="00C94848">
          <w:rPr>
            <w:lang w:val="es-ES"/>
          </w:rPr>
          <w:t xml:space="preserve"> </w:t>
        </w:r>
        <w:commentRangeStart w:id="1077"/>
        <w:r w:rsidR="00C94848">
          <w:rPr>
            <w:lang w:val="es-ES"/>
          </w:rPr>
          <w:t>Figura 7.37</w:t>
        </w:r>
      </w:ins>
      <w:r w:rsidR="00B810C9" w:rsidRPr="003358B3">
        <w:rPr>
          <w:lang w:val="es-ES"/>
          <w:rPrChange w:id="1078" w:author="Carolina Vera" w:date="2018-02-14T11:50:00Z">
            <w:rPr/>
          </w:rPrChange>
        </w:rPr>
        <w:t xml:space="preserve"> </w:t>
      </w:r>
      <w:commentRangeEnd w:id="1077"/>
      <w:r w:rsidR="00C94848">
        <w:rPr>
          <w:rStyle w:val="Refdecomentario"/>
        </w:rPr>
        <w:commentReference w:id="1077"/>
      </w:r>
      <w:r w:rsidR="00B810C9" w:rsidRPr="003358B3">
        <w:rPr>
          <w:lang w:val="es-ES"/>
          <w:rPrChange w:id="1079" w:author="Carolina Vera" w:date="2018-02-14T11:50:00Z">
            <w:rPr/>
          </w:rPrChange>
        </w:rPr>
        <w:t>.</w:t>
      </w:r>
    </w:p>
    <w:p w14:paraId="3A57B58B" w14:textId="3E35A47A" w:rsidR="005D05CE" w:rsidRDefault="00B810C9">
      <w:pPr>
        <w:pStyle w:val="Textoindependiente"/>
        <w:rPr>
          <w:ins w:id="1080" w:author="Carolina Vera" w:date="2018-02-18T13:40:00Z"/>
          <w:lang w:val="es-ES"/>
        </w:rPr>
      </w:pPr>
      <w:r w:rsidRPr="003358B3">
        <w:rPr>
          <w:lang w:val="es-ES"/>
          <w:rPrChange w:id="1081" w:author="Carolina Vera" w:date="2018-02-14T11:50:00Z">
            <w:rPr/>
          </w:rPrChange>
        </w:rPr>
        <w:t xml:space="preserve">Comparando </w:t>
      </w:r>
      <w:ins w:id="1082" w:author="Carolina Vera" w:date="2018-02-18T13:26:00Z">
        <w:r w:rsidR="00A86D9B">
          <w:rPr>
            <w:lang w:val="es-ES"/>
          </w:rPr>
          <w:t xml:space="preserve">el caso </w:t>
        </w:r>
      </w:ins>
      <w:ins w:id="1083" w:author="Carolina Vera" w:date="2018-02-18T13:42:00Z">
        <w:r w:rsidR="00FA5014">
          <w:rPr>
            <w:lang w:val="es-ES"/>
          </w:rPr>
          <w:t xml:space="preserve">de </w:t>
        </w:r>
      </w:ins>
      <w:r w:rsidRPr="003358B3">
        <w:rPr>
          <w:lang w:val="es-ES"/>
          <w:rPrChange w:id="1084" w:author="Carolina Vera" w:date="2018-02-14T11:50:00Z">
            <w:rPr/>
          </w:rPrChange>
        </w:rPr>
        <w:t xml:space="preserve">mayo de 1997 con </w:t>
      </w:r>
      <w:ins w:id="1085" w:author="Carolina Vera" w:date="2018-02-18T13:26:00Z">
        <w:r w:rsidR="00A86D9B">
          <w:rPr>
            <w:lang w:val="es-ES"/>
          </w:rPr>
          <w:t xml:space="preserve">el de </w:t>
        </w:r>
      </w:ins>
      <w:r w:rsidRPr="003358B3">
        <w:rPr>
          <w:lang w:val="es-ES"/>
          <w:rPrChange w:id="1086" w:author="Carolina Vera" w:date="2018-02-14T11:50:00Z">
            <w:rPr/>
          </w:rPrChange>
        </w:rPr>
        <w:t>abril de 2012</w:t>
      </w:r>
      <w:ins w:id="1087" w:author="Carolina Vera" w:date="2018-02-18T13:26:00Z">
        <w:r w:rsidR="00A86D9B">
          <w:rPr>
            <w:lang w:val="es-ES"/>
          </w:rPr>
          <w:t xml:space="preserve"> (Fig.  7.35)</w:t>
        </w:r>
      </w:ins>
      <w:r w:rsidRPr="003358B3">
        <w:rPr>
          <w:lang w:val="es-ES"/>
          <w:rPrChange w:id="1088" w:author="Carolina Vera" w:date="2018-02-14T11:50:00Z">
            <w:rPr/>
          </w:rPrChange>
        </w:rPr>
        <w:t>, ambos tienen una media muy similar</w:t>
      </w:r>
      <w:del w:id="1089" w:author="Carolina Vera" w:date="2018-02-18T13:26:00Z">
        <w:r w:rsidRPr="003358B3" w:rsidDel="00A86D9B">
          <w:rPr>
            <w:lang w:val="es-ES"/>
            <w:rPrChange w:id="1090" w:author="Carolina Vera" w:date="2018-02-14T11:50:00Z">
              <w:rPr/>
            </w:rPrChange>
          </w:rPr>
          <w:delText xml:space="preserve"> ()</w:delText>
        </w:r>
      </w:del>
      <w:r w:rsidRPr="003358B3">
        <w:rPr>
          <w:lang w:val="es-ES"/>
          <w:rPrChange w:id="1091" w:author="Carolina Vera" w:date="2018-02-14T11:50:00Z">
            <w:rPr/>
          </w:rPrChange>
        </w:rPr>
        <w:t xml:space="preserve">, pero la máxima del primero es menor que la del segundo. </w:t>
      </w:r>
      <w:del w:id="1092" w:author="Carolina Vera" w:date="2018-02-18T13:36:00Z">
        <w:r w:rsidRPr="003358B3" w:rsidDel="00FA5014">
          <w:rPr>
            <w:lang w:val="es-ES"/>
            <w:rPrChange w:id="1093" w:author="Carolina Vera" w:date="2018-02-14T11:50:00Z">
              <w:rPr/>
            </w:rPrChange>
          </w:rPr>
          <w:delText>Observando el</w:delText>
        </w:r>
      </w:del>
      <w:ins w:id="1094" w:author="Carolina Vera" w:date="2018-02-18T13:36:00Z">
        <w:r w:rsidR="00FA5014">
          <w:rPr>
            <w:lang w:val="es-ES"/>
          </w:rPr>
          <w:t>El</w:t>
        </w:r>
      </w:ins>
      <w:r w:rsidRPr="003358B3">
        <w:rPr>
          <w:lang w:val="es-ES"/>
          <w:rPrChange w:id="1095" w:author="Carolina Vera" w:date="2018-02-14T11:50:00Z">
            <w:rPr/>
          </w:rPrChange>
        </w:rPr>
        <w:t xml:space="preserve"> </w:t>
      </w:r>
      <w:ins w:id="1096" w:author="Carolina Vera" w:date="2018-02-18T13:28:00Z">
        <w:r w:rsidR="00A86D9B">
          <w:rPr>
            <w:lang w:val="es-ES"/>
          </w:rPr>
          <w:t xml:space="preserve">corte vertical </w:t>
        </w:r>
      </w:ins>
      <w:ins w:id="1097" w:author="Carolina Vera" w:date="2018-02-18T13:36:00Z">
        <w:r w:rsidR="00FA5014">
          <w:rPr>
            <w:lang w:val="es-ES"/>
          </w:rPr>
          <w:t xml:space="preserve">de la amplitud </w:t>
        </w:r>
      </w:ins>
      <w:ins w:id="1098" w:author="Carolina Vera" w:date="2018-02-18T13:39:00Z">
        <w:r w:rsidR="00FA5014">
          <w:rPr>
            <w:lang w:val="es-ES"/>
          </w:rPr>
          <w:t xml:space="preserve">(Fig. 7.36) </w:t>
        </w:r>
      </w:ins>
      <w:ins w:id="1099" w:author="Carolina Vera" w:date="2018-02-18T13:36:00Z">
        <w:r w:rsidR="00FA5014">
          <w:rPr>
            <w:lang w:val="es-ES"/>
          </w:rPr>
          <w:t>muestra que la amplitud de la QS3 en abril de 2012 era más grande pero más localizada en la troposf</w:t>
        </w:r>
      </w:ins>
      <w:ins w:id="1100" w:author="Carolina Vera" w:date="2018-02-18T13:37:00Z">
        <w:r w:rsidR="00FA5014">
          <w:rPr>
            <w:lang w:val="es-ES"/>
          </w:rPr>
          <w:t xml:space="preserve">era alta que en el caso de mayo de 1997 en el que la amplitud es mayor en la </w:t>
        </w:r>
        <w:r w:rsidR="00FA5014">
          <w:rPr>
            <w:lang w:val="es-ES"/>
          </w:rPr>
          <w:lastRenderedPageBreak/>
          <w:t xml:space="preserve">estratosfera. </w:t>
        </w:r>
      </w:ins>
      <w:ins w:id="1101" w:author="Carolina Vera" w:date="2018-02-18T13:40:00Z">
        <w:r w:rsidR="00FA5014">
          <w:rPr>
            <w:lang w:val="es-ES"/>
          </w:rPr>
          <w:t xml:space="preserve">Esto se refleja en la comparación de las perturbaciones de </w:t>
        </w:r>
      </w:ins>
      <w:del w:id="1102" w:author="Carolina Vera" w:date="2018-02-18T13:40:00Z">
        <w:r w:rsidRPr="003358B3" w:rsidDel="00FA5014">
          <w:rPr>
            <w:lang w:val="es-ES"/>
            <w:rPrChange w:id="1103" w:author="Carolina Vera" w:date="2018-02-14T11:50:00Z">
              <w:rPr/>
            </w:rPrChange>
          </w:rPr>
          <w:delText xml:space="preserve">campo de </w:delText>
        </w:r>
      </w:del>
      <w:r w:rsidRPr="003358B3">
        <w:rPr>
          <w:lang w:val="es-ES"/>
          <w:rPrChange w:id="1104" w:author="Carolina Vera" w:date="2018-02-14T11:50:00Z">
            <w:rPr/>
          </w:rPrChange>
        </w:rPr>
        <w:t>geopotencial (</w:t>
      </w:r>
      <w:ins w:id="1105" w:author="Carolina Vera" w:date="2018-02-18T13:40:00Z">
        <w:r w:rsidR="00FA5014">
          <w:rPr>
            <w:lang w:val="es-ES"/>
          </w:rPr>
          <w:t>Fig. 7.37</w:t>
        </w:r>
      </w:ins>
      <w:r w:rsidRPr="003358B3">
        <w:rPr>
          <w:lang w:val="es-ES"/>
          <w:rPrChange w:id="1106" w:author="Carolina Vera" w:date="2018-02-14T11:50:00Z">
            <w:rPr/>
          </w:rPrChange>
        </w:rPr>
        <w:t xml:space="preserve">), </w:t>
      </w:r>
      <w:ins w:id="1107" w:author="Carolina Vera" w:date="2018-02-18T13:40:00Z">
        <w:r w:rsidR="00FA5014">
          <w:rPr>
            <w:lang w:val="es-ES"/>
          </w:rPr>
          <w:t xml:space="preserve">donde </w:t>
        </w:r>
      </w:ins>
      <w:r w:rsidRPr="003358B3">
        <w:rPr>
          <w:lang w:val="es-ES"/>
          <w:rPrChange w:id="1108" w:author="Carolina Vera" w:date="2018-02-14T11:50:00Z">
            <w:rPr/>
          </w:rPrChange>
        </w:rPr>
        <w:t>la QS3 se aprecia mucho más claramente en 2012 que en 1997.</w:t>
      </w:r>
    </w:p>
    <w:p w14:paraId="319BFEFE" w14:textId="040ABF5D" w:rsidR="00FA5014" w:rsidRPr="00FA5014" w:rsidRDefault="00FA5014">
      <w:pPr>
        <w:pStyle w:val="Textoindependiente"/>
        <w:rPr>
          <w:color w:val="FF0000"/>
          <w:lang w:val="es-ES"/>
          <w:rPrChange w:id="1109" w:author="Carolina Vera" w:date="2018-02-18T13:40:00Z">
            <w:rPr/>
          </w:rPrChange>
        </w:rPr>
      </w:pPr>
      <w:ins w:id="1110" w:author="Carolina Vera" w:date="2018-02-18T13:40:00Z">
        <w:r>
          <w:rPr>
            <w:color w:val="FF0000"/>
            <w:lang w:val="es-ES"/>
          </w:rPr>
          <w:t xml:space="preserve">(Fijate </w:t>
        </w:r>
      </w:ins>
      <w:ins w:id="1111" w:author="Carolina Vera" w:date="2018-02-18T13:41:00Z">
        <w:r>
          <w:rPr>
            <w:color w:val="FF0000"/>
            <w:lang w:val="es-ES"/>
          </w:rPr>
          <w:t>como compare el caso de 1997 con el del 2012, primero tiene discusión de lo que muestra la figura 7.35, luego se discute que se ve en el corte vertical de 7.36 y después lo de la figura 7.37. Utilizá esta l</w:t>
        </w:r>
      </w:ins>
      <w:ins w:id="1112" w:author="Carolina Vera" w:date="2018-02-18T13:42:00Z">
        <w:r>
          <w:rPr>
            <w:color w:val="FF0000"/>
            <w:lang w:val="es-ES"/>
          </w:rPr>
          <w:t xml:space="preserve">ógica, para revisar los párrafos que siguen sobre los siguientes pares de casos) </w:t>
        </w:r>
      </w:ins>
    </w:p>
    <w:p w14:paraId="51DC7B19" w14:textId="77777777" w:rsidR="005D05CE" w:rsidRPr="003358B3" w:rsidRDefault="00B810C9">
      <w:pPr>
        <w:pStyle w:val="Textoindependiente"/>
        <w:rPr>
          <w:lang w:val="es-ES"/>
          <w:rPrChange w:id="1113" w:author="Carolina Vera" w:date="2018-02-14T11:50:00Z">
            <w:rPr/>
          </w:rPrChange>
        </w:rPr>
      </w:pPr>
      <w:commentRangeStart w:id="1114"/>
      <w:r w:rsidRPr="003358B3">
        <w:rPr>
          <w:lang w:val="es-ES"/>
          <w:rPrChange w:id="1115" w:author="Carolina Vera" w:date="2018-02-14T11:50:00Z">
            <w:rPr/>
          </w:rPrChange>
        </w:rPr>
        <w:t>Enero de 1985 y julio de 1988 son similares en cuanto a la relación de las métricas de amplitud (), pero en este caso ambos campos de Z* () son muy similares en cuanto a intensidad y claridad de la QS3. Los dos meses presentan un tren de ondas que ocupan aproximadamente 1/3 de círculo de latitud. A pesar de que la amplitud máxima de 1985 es menor que la de 1988, el tren de ondas de 1988 se ve algo más claro que el de 1985.</w:t>
      </w:r>
    </w:p>
    <w:p w14:paraId="126B539D" w14:textId="77777777" w:rsidR="005D05CE" w:rsidRPr="003358B3" w:rsidRDefault="00B810C9">
      <w:pPr>
        <w:pStyle w:val="Textoindependiente"/>
        <w:rPr>
          <w:lang w:val="es-ES"/>
          <w:rPrChange w:id="1116" w:author="Carolina Vera" w:date="2018-02-14T11:50:00Z">
            <w:rPr/>
          </w:rPrChange>
        </w:rPr>
      </w:pPr>
      <w:r w:rsidRPr="003358B3">
        <w:rPr>
          <w:lang w:val="es-ES"/>
          <w:rPrChange w:id="1117" w:author="Carolina Vera" w:date="2018-02-14T11:50:00Z">
            <w:rPr/>
          </w:rPrChange>
        </w:rPr>
        <w:t>El par septiembre de 2000 y diciembre de 1990 es más claro. Ambas medidas de amplitud son mayores en 1990 () y, en efecto, el campo de Z* () tiene una estructura de QS3 zonal más clara que el de 2000. Sin embargo, las anomalías sí están presentes en 1990 –un tren de ondas similar al de enero de 1985, aunque con distinta fase– son más intensas, por lo que su efecto local puede ser mayor que las de 2000.</w:t>
      </w:r>
    </w:p>
    <w:p w14:paraId="3A73663B" w14:textId="77777777" w:rsidR="005D05CE" w:rsidRPr="003358B3" w:rsidRDefault="00B810C9">
      <w:pPr>
        <w:pStyle w:val="Textoindependiente"/>
        <w:rPr>
          <w:lang w:val="es-ES"/>
          <w:rPrChange w:id="1118" w:author="Carolina Vera" w:date="2018-02-14T11:50:00Z">
            <w:rPr/>
          </w:rPrChange>
        </w:rPr>
      </w:pPr>
      <w:r w:rsidRPr="003358B3">
        <w:rPr>
          <w:lang w:val="es-ES"/>
          <w:rPrChange w:id="1119" w:author="Carolina Vera" w:date="2018-02-14T11:50:00Z">
            <w:rPr/>
          </w:rPrChange>
        </w:rPr>
        <w:t>Más extrema aún es la diferencia entre septiembre de 2000 y octubre de 2003. Ambos meses tienen una métrica de amplitud similares (), pero la QS3 es apenas distinguible en el segundo mes ().</w:t>
      </w:r>
      <w:commentRangeEnd w:id="1114"/>
      <w:r w:rsidR="00FA5014">
        <w:rPr>
          <w:rStyle w:val="Refdecomentario"/>
        </w:rPr>
        <w:commentReference w:id="1114"/>
      </w:r>
    </w:p>
    <w:p w14:paraId="7825C81C" w14:textId="0E4ED33B" w:rsidR="005D05CE" w:rsidRPr="003358B3" w:rsidRDefault="00B810C9">
      <w:pPr>
        <w:pStyle w:val="Textoindependiente"/>
        <w:rPr>
          <w:lang w:val="es-ES"/>
          <w:rPrChange w:id="1120" w:author="Carolina Vera" w:date="2018-02-14T11:50:00Z">
            <w:rPr/>
          </w:rPrChange>
        </w:rPr>
      </w:pPr>
      <w:r w:rsidRPr="003358B3">
        <w:rPr>
          <w:lang w:val="es-ES"/>
          <w:rPrChange w:id="1121" w:author="Carolina Vera" w:date="2018-02-14T11:50:00Z">
            <w:rPr/>
          </w:rPrChange>
        </w:rPr>
        <w:t xml:space="preserve">Estos casos ilustran </w:t>
      </w:r>
      <w:ins w:id="1122" w:author="Carolina Vera" w:date="2018-02-18T13:58:00Z">
        <w:r w:rsidR="00CB5013">
          <w:rPr>
            <w:lang w:val="es-ES"/>
          </w:rPr>
          <w:t xml:space="preserve">la diversidad de situaciones en que se puede desarrollar la QS3 </w:t>
        </w:r>
        <w:r w:rsidR="00B10EB1">
          <w:rPr>
            <w:lang w:val="es-ES"/>
          </w:rPr>
          <w:t>y las limitaciones que un estudio dinámico-estadístico como el que sigue, puede tener</w:t>
        </w:r>
      </w:ins>
      <w:del w:id="1123" w:author="Carolina Vera" w:date="2018-02-18T13:58:00Z">
        <w:r w:rsidRPr="003358B3" w:rsidDel="00B10EB1">
          <w:rPr>
            <w:lang w:val="es-ES"/>
            <w:rPrChange w:id="1124" w:author="Carolina Vera" w:date="2018-02-14T11:50:00Z">
              <w:rPr/>
            </w:rPrChange>
          </w:rPr>
          <w:delText>algunas limitaciones del análisis que sigue</w:delText>
        </w:r>
      </w:del>
      <w:r w:rsidRPr="003358B3">
        <w:rPr>
          <w:lang w:val="es-ES"/>
          <w:rPrChange w:id="1125" w:author="Carolina Vera" w:date="2018-02-14T11:50:00Z">
            <w:rPr/>
          </w:rPrChange>
        </w:rPr>
        <w:t>. Algunos problemas son inherentes al intentar representar una estructura con variabilidad espacial a partir de un sólo número</w:t>
      </w:r>
      <w:ins w:id="1126" w:author="Carolina Vera" w:date="2018-02-18T13:59:00Z">
        <w:r w:rsidR="00B10EB1">
          <w:rPr>
            <w:lang w:val="es-ES"/>
          </w:rPr>
          <w:t xml:space="preserve"> o indicador</w:t>
        </w:r>
      </w:ins>
      <w:r w:rsidRPr="003358B3">
        <w:rPr>
          <w:lang w:val="es-ES"/>
          <w:rPrChange w:id="1127" w:author="Carolina Vera" w:date="2018-02-14T11:50:00Z">
            <w:rPr/>
          </w:rPrChange>
        </w:rPr>
        <w:t xml:space="preserve"> y otros están </w:t>
      </w:r>
      <w:ins w:id="1128" w:author="Carolina Vera" w:date="2018-02-18T13:59:00Z">
        <w:r w:rsidR="00B10EB1">
          <w:rPr>
            <w:lang w:val="es-ES"/>
          </w:rPr>
          <w:t xml:space="preserve">relacionados con </w:t>
        </w:r>
      </w:ins>
      <w:del w:id="1129" w:author="Carolina Vera" w:date="2018-02-18T13:59:00Z">
        <w:r w:rsidRPr="003358B3" w:rsidDel="00B10EB1">
          <w:rPr>
            <w:lang w:val="es-ES"/>
            <w:rPrChange w:id="1130" w:author="Carolina Vera" w:date="2018-02-14T11:50:00Z">
              <w:rPr/>
            </w:rPrChange>
          </w:rPr>
          <w:delText xml:space="preserve">atados a </w:delText>
        </w:r>
      </w:del>
      <w:r w:rsidRPr="003358B3">
        <w:rPr>
          <w:lang w:val="es-ES"/>
          <w:rPrChange w:id="1131" w:author="Carolina Vera" w:date="2018-02-14T11:50:00Z">
            <w:rPr/>
          </w:rPrChange>
        </w:rPr>
        <w:t xml:space="preserve">la limitación de la descomposición de </w:t>
      </w:r>
      <w:ins w:id="1132" w:author="Carolina Vera" w:date="2018-02-18T13:59:00Z">
        <w:r w:rsidR="00B10EB1">
          <w:rPr>
            <w:lang w:val="es-ES"/>
          </w:rPr>
          <w:t>F</w:t>
        </w:r>
      </w:ins>
      <w:del w:id="1133" w:author="Carolina Vera" w:date="2018-02-18T13:59:00Z">
        <w:r w:rsidRPr="003358B3" w:rsidDel="00B10EB1">
          <w:rPr>
            <w:lang w:val="es-ES"/>
            <w:rPrChange w:id="1134" w:author="Carolina Vera" w:date="2018-02-14T11:50:00Z">
              <w:rPr/>
            </w:rPrChange>
          </w:rPr>
          <w:delText>f</w:delText>
        </w:r>
      </w:del>
      <w:r w:rsidRPr="003358B3">
        <w:rPr>
          <w:lang w:val="es-ES"/>
          <w:rPrChange w:id="1135" w:author="Carolina Vera" w:date="2018-02-14T11:50:00Z">
            <w:rPr/>
          </w:rPrChange>
        </w:rPr>
        <w:t>ourier que trata toda onda como una onda planetaria</w:t>
      </w:r>
      <w:ins w:id="1136" w:author="Carolina Vera" w:date="2018-02-18T14:00:00Z">
        <w:r w:rsidR="00B10EB1">
          <w:rPr>
            <w:lang w:val="es-ES"/>
          </w:rPr>
          <w:t xml:space="preserve"> con igual estructura a lo largo de todo el dominio</w:t>
        </w:r>
      </w:ins>
      <w:r w:rsidRPr="003358B3">
        <w:rPr>
          <w:lang w:val="es-ES"/>
          <w:rPrChange w:id="1137" w:author="Carolina Vera" w:date="2018-02-14T11:50:00Z">
            <w:rPr/>
          </w:rPrChange>
        </w:rPr>
        <w:t>.</w:t>
      </w:r>
    </w:p>
    <w:p w14:paraId="5C7AE2D7" w14:textId="77777777" w:rsidR="005D05CE" w:rsidRDefault="00B810C9">
      <w:pPr>
        <w:pStyle w:val="FigurewithCaption"/>
      </w:pPr>
      <w:r>
        <w:rPr>
          <w:noProof/>
        </w:rPr>
        <w:lastRenderedPageBreak/>
        <w:drawing>
          <wp:inline distT="0" distB="0" distL="0" distR="0" wp14:anchorId="6A3C265F" wp14:editId="2098F403">
            <wp:extent cx="5334000" cy="3618826"/>
            <wp:effectExtent l="0" t="0" r="0" b="0"/>
            <wp:docPr id="27" name="Picture" descr="Correlación entre amplitud máxima y media. - fig:cor-mean-max"/>
            <wp:cNvGraphicFramePr/>
            <a:graphic xmlns:a="http://schemas.openxmlformats.org/drawingml/2006/main">
              <a:graphicData uri="http://schemas.openxmlformats.org/drawingml/2006/picture">
                <pic:pic xmlns:pic="http://schemas.openxmlformats.org/drawingml/2006/picture">
                  <pic:nvPicPr>
                    <pic:cNvPr id="0" name="Picture" descr="fig/tesis/cor-mean-max-1.png"/>
                    <pic:cNvPicPr>
                      <a:picLocks noChangeAspect="1" noChangeArrowheads="1"/>
                    </pic:cNvPicPr>
                  </pic:nvPicPr>
                  <pic:blipFill>
                    <a:blip r:embed="rId36"/>
                    <a:stretch>
                      <a:fillRect/>
                    </a:stretch>
                  </pic:blipFill>
                  <pic:spPr bwMode="auto">
                    <a:xfrm>
                      <a:off x="0" y="0"/>
                      <a:ext cx="5334000" cy="3618826"/>
                    </a:xfrm>
                    <a:prstGeom prst="rect">
                      <a:avLst/>
                    </a:prstGeom>
                    <a:noFill/>
                    <a:ln w="9525">
                      <a:noFill/>
                      <a:headEnd/>
                      <a:tailEnd/>
                    </a:ln>
                  </pic:spPr>
                </pic:pic>
              </a:graphicData>
            </a:graphic>
          </wp:inline>
        </w:drawing>
      </w:r>
    </w:p>
    <w:p w14:paraId="715D37EE" w14:textId="6FD07F5D" w:rsidR="005D05CE" w:rsidRPr="003358B3" w:rsidRDefault="00B10EB1">
      <w:pPr>
        <w:pStyle w:val="ImageCaption"/>
        <w:rPr>
          <w:lang w:val="es-ES"/>
          <w:rPrChange w:id="1138" w:author="Carolina Vera" w:date="2018-02-14T11:50:00Z">
            <w:rPr/>
          </w:rPrChange>
        </w:rPr>
      </w:pPr>
      <w:ins w:id="1139" w:author="Carolina Vera" w:date="2018-02-18T14:05:00Z">
        <w:r>
          <w:rPr>
            <w:lang w:val="es-ES"/>
          </w:rPr>
          <w:t>Valores de c</w:t>
        </w:r>
      </w:ins>
      <w:del w:id="1140" w:author="Carolina Vera" w:date="2018-02-18T14:05:00Z">
        <w:r w:rsidR="00B810C9" w:rsidRPr="003358B3" w:rsidDel="00B10EB1">
          <w:rPr>
            <w:lang w:val="es-ES"/>
            <w:rPrChange w:id="1141" w:author="Carolina Vera" w:date="2018-02-14T11:50:00Z">
              <w:rPr/>
            </w:rPrChange>
          </w:rPr>
          <w:delText>C</w:delText>
        </w:r>
      </w:del>
      <w:r w:rsidR="00B810C9" w:rsidRPr="003358B3">
        <w:rPr>
          <w:lang w:val="es-ES"/>
          <w:rPrChange w:id="1142" w:author="Carolina Vera" w:date="2018-02-14T11:50:00Z">
            <w:rPr/>
          </w:rPrChange>
        </w:rPr>
        <w:t xml:space="preserve">orrelación entre </w:t>
      </w:r>
      <w:ins w:id="1143" w:author="Carolina Vera" w:date="2018-02-18T14:01:00Z">
        <w:r>
          <w:rPr>
            <w:lang w:val="es-ES"/>
          </w:rPr>
          <w:t xml:space="preserve">la </w:t>
        </w:r>
      </w:ins>
      <w:r w:rsidR="00B810C9" w:rsidRPr="003358B3">
        <w:rPr>
          <w:lang w:val="es-ES"/>
          <w:rPrChange w:id="1144" w:author="Carolina Vera" w:date="2018-02-14T11:50:00Z">
            <w:rPr/>
          </w:rPrChange>
        </w:rPr>
        <w:t>amplitud máxima y media</w:t>
      </w:r>
      <w:ins w:id="1145" w:author="Carolina Vera" w:date="2018-02-18T14:01:00Z">
        <w:r>
          <w:rPr>
            <w:lang w:val="es-ES"/>
          </w:rPr>
          <w:t>, ambas computadas sobre el período xx-xx</w:t>
        </w:r>
      </w:ins>
      <w:ins w:id="1146" w:author="Carolina Vera" w:date="2018-02-18T14:05:00Z">
        <w:r>
          <w:rPr>
            <w:lang w:val="es-ES"/>
          </w:rPr>
          <w:t>. La línea sólida representa xxx y la línea punteada describe xxx</w:t>
        </w:r>
      </w:ins>
      <w:ins w:id="1147" w:author="Carolina Vera" w:date="2018-02-18T14:01:00Z">
        <w:r>
          <w:rPr>
            <w:lang w:val="es-ES"/>
          </w:rPr>
          <w:t xml:space="preserve"> </w:t>
        </w:r>
      </w:ins>
      <w:ins w:id="1148" w:author="Carolina Vera" w:date="2018-02-18T14:02:00Z">
        <w:r>
          <w:rPr>
            <w:lang w:val="es-ES"/>
          </w:rPr>
          <w:t>(ojo, siempre los pie</w:t>
        </w:r>
      </w:ins>
      <w:ins w:id="1149" w:author="Carolina Vera" w:date="2018-02-18T14:08:00Z">
        <w:r>
          <w:rPr>
            <w:lang w:val="es-ES"/>
          </w:rPr>
          <w:t>s</w:t>
        </w:r>
      </w:ins>
      <w:ins w:id="1150" w:author="Carolina Vera" w:date="2018-02-18T14:02:00Z">
        <w:r>
          <w:rPr>
            <w:lang w:val="es-ES"/>
          </w:rPr>
          <w:t xml:space="preserve"> de figura tienen que tener bastante información que le permita al lector entender mejor qué está viendo</w:t>
        </w:r>
      </w:ins>
      <w:ins w:id="1151" w:author="Carolina Vera" w:date="2018-02-18T14:08:00Z">
        <w:r>
          <w:rPr>
            <w:lang w:val="es-ES"/>
          </w:rPr>
          <w:t>. Te lo digo en éste pero revisá todos</w:t>
        </w:r>
      </w:ins>
      <w:ins w:id="1152" w:author="Carolina Vera" w:date="2018-02-18T14:02:00Z">
        <w:r>
          <w:rPr>
            <w:lang w:val="es-ES"/>
          </w:rPr>
          <w:t>)</w:t>
        </w:r>
      </w:ins>
      <w:r w:rsidR="00B810C9" w:rsidRPr="003358B3">
        <w:rPr>
          <w:lang w:val="es-ES"/>
          <w:rPrChange w:id="1153" w:author="Carolina Vera" w:date="2018-02-14T11:50:00Z">
            <w:rPr/>
          </w:rPrChange>
        </w:rPr>
        <w:t>.</w:t>
      </w:r>
      <w:ins w:id="1154" w:author="Carolina Vera" w:date="2018-02-18T14:01:00Z">
        <w:r>
          <w:rPr>
            <w:lang w:val="es-ES"/>
          </w:rPr>
          <w:t xml:space="preserve"> </w:t>
        </w:r>
      </w:ins>
      <w:r w:rsidR="00B810C9" w:rsidRPr="003358B3">
        <w:rPr>
          <w:lang w:val="es-ES"/>
          <w:rPrChange w:id="1155" w:author="Carolina Vera" w:date="2018-02-14T11:50:00Z">
            <w:rPr/>
          </w:rPrChange>
        </w:rPr>
        <w:t xml:space="preserve"> - fig:cor-mean-max</w:t>
      </w:r>
    </w:p>
    <w:p w14:paraId="20379FE5" w14:textId="149C5AE1" w:rsidR="005D05CE" w:rsidRPr="003358B3" w:rsidRDefault="00B810C9">
      <w:pPr>
        <w:pStyle w:val="Textoindependiente"/>
        <w:rPr>
          <w:lang w:val="es-ES"/>
          <w:rPrChange w:id="1156" w:author="Carolina Vera" w:date="2018-02-14T11:50:00Z">
            <w:rPr/>
          </w:rPrChange>
        </w:rPr>
      </w:pPr>
      <w:r w:rsidRPr="003358B3">
        <w:rPr>
          <w:lang w:val="es-ES"/>
          <w:rPrChange w:id="1157" w:author="Carolina Vera" w:date="2018-02-14T11:50:00Z">
            <w:rPr/>
          </w:rPrChange>
        </w:rPr>
        <w:t>E</w:t>
      </w:r>
      <w:del w:id="1158" w:author="Carolina Vera" w:date="2018-02-18T14:03:00Z">
        <w:r w:rsidRPr="003358B3" w:rsidDel="00B10EB1">
          <w:rPr>
            <w:lang w:val="es-ES"/>
            <w:rPrChange w:id="1159" w:author="Carolina Vera" w:date="2018-02-14T11:50:00Z">
              <w:rPr/>
            </w:rPrChange>
          </w:rPr>
          <w:delText>s importante tener en cuenta que e</w:delText>
        </w:r>
      </w:del>
      <w:r w:rsidRPr="003358B3">
        <w:rPr>
          <w:lang w:val="es-ES"/>
          <w:rPrChange w:id="1160" w:author="Carolina Vera" w:date="2018-02-14T11:50:00Z">
            <w:rPr/>
          </w:rPrChange>
        </w:rPr>
        <w:t xml:space="preserve">stos 9 casos fueron seleccionados específicamente para ilustrar </w:t>
      </w:r>
      <w:ins w:id="1161" w:author="Carolina Vera" w:date="2018-02-18T14:03:00Z">
        <w:r w:rsidR="00B10EB1">
          <w:rPr>
            <w:lang w:val="es-ES"/>
          </w:rPr>
          <w:t xml:space="preserve">sobre </w:t>
        </w:r>
      </w:ins>
      <w:r w:rsidRPr="003358B3">
        <w:rPr>
          <w:lang w:val="es-ES"/>
          <w:rPrChange w:id="1162" w:author="Carolina Vera" w:date="2018-02-14T11:50:00Z">
            <w:rPr/>
          </w:rPrChange>
        </w:rPr>
        <w:t xml:space="preserve">estas limitaciones y </w:t>
      </w:r>
      <w:del w:id="1163" w:author="Carolina Vera" w:date="2018-02-18T14:03:00Z">
        <w:r w:rsidRPr="003358B3" w:rsidDel="00B10EB1">
          <w:rPr>
            <w:lang w:val="es-ES"/>
            <w:rPrChange w:id="1164" w:author="Carolina Vera" w:date="2018-02-14T11:50:00Z">
              <w:rPr/>
            </w:rPrChange>
          </w:rPr>
          <w:delText xml:space="preserve">que </w:delText>
        </w:r>
      </w:del>
      <w:r w:rsidRPr="003358B3">
        <w:rPr>
          <w:lang w:val="es-ES"/>
          <w:rPrChange w:id="1165" w:author="Carolina Vera" w:date="2018-02-14T11:50:00Z">
            <w:rPr/>
          </w:rPrChange>
        </w:rPr>
        <w:t xml:space="preserve">no son necesariamente representativos de la totalidad de casos posibles. Como se muestra en la </w:t>
      </w:r>
      <w:ins w:id="1166" w:author="Carolina Vera" w:date="2018-02-18T14:04:00Z">
        <w:r w:rsidR="00B10EB1">
          <w:rPr>
            <w:lang w:val="es-ES"/>
          </w:rPr>
          <w:t>Figura 7.38</w:t>
        </w:r>
      </w:ins>
      <w:r w:rsidRPr="003358B3">
        <w:rPr>
          <w:lang w:val="es-ES"/>
          <w:rPrChange w:id="1167" w:author="Carolina Vera" w:date="2018-02-14T11:50:00Z">
            <w:rPr/>
          </w:rPrChange>
        </w:rPr>
        <w:t xml:space="preserve">, la amplitud media </w:t>
      </w:r>
      <w:ins w:id="1168" w:author="Carolina Vera" w:date="2018-02-18T14:04:00Z">
        <w:r w:rsidR="00B10EB1">
          <w:rPr>
            <w:lang w:val="es-ES"/>
          </w:rPr>
          <w:t xml:space="preserve">y la </w:t>
        </w:r>
      </w:ins>
      <w:r w:rsidRPr="003358B3">
        <w:rPr>
          <w:lang w:val="es-ES"/>
          <w:rPrChange w:id="1169" w:author="Carolina Vera" w:date="2018-02-14T11:50:00Z">
            <w:rPr/>
          </w:rPrChange>
        </w:rPr>
        <w:t>máxima</w:t>
      </w:r>
      <w:ins w:id="1170" w:author="Carolina Vera" w:date="2018-02-18T14:05:00Z">
        <w:r w:rsidR="00B10EB1">
          <w:rPr>
            <w:lang w:val="es-ES"/>
          </w:rPr>
          <w:t xml:space="preserve"> tienen una relación lineal con un coe</w:t>
        </w:r>
      </w:ins>
      <w:ins w:id="1171" w:author="Carolina Vera" w:date="2018-02-18T14:06:00Z">
        <w:r w:rsidR="00B10EB1">
          <w:rPr>
            <w:lang w:val="es-ES"/>
          </w:rPr>
          <w:t>ficiente alto de correlación asociado</w:t>
        </w:r>
      </w:ins>
      <w:del w:id="1172" w:author="Carolina Vera" w:date="2018-02-18T14:05:00Z">
        <w:r w:rsidRPr="003358B3" w:rsidDel="00B10EB1">
          <w:rPr>
            <w:lang w:val="es-ES"/>
            <w:rPrChange w:id="1173" w:author="Carolina Vera" w:date="2018-02-14T11:50:00Z">
              <w:rPr/>
            </w:rPrChange>
          </w:rPr>
          <w:delText xml:space="preserve"> </w:delText>
        </w:r>
      </w:del>
      <w:del w:id="1174" w:author="Carolina Vera" w:date="2018-02-18T14:06:00Z">
        <w:r w:rsidRPr="003358B3" w:rsidDel="00B10EB1">
          <w:rPr>
            <w:lang w:val="es-ES"/>
            <w:rPrChange w:id="1175" w:author="Carolina Vera" w:date="2018-02-14T11:50:00Z">
              <w:rPr/>
            </w:rPrChange>
          </w:rPr>
          <w:delText>tienen una excelente correlación</w:delText>
        </w:r>
      </w:del>
      <w:r w:rsidRPr="003358B3">
        <w:rPr>
          <w:lang w:val="es-ES"/>
          <w:rPrChange w:id="1176" w:author="Carolina Vera" w:date="2018-02-14T11:50:00Z">
            <w:rPr/>
          </w:rPrChange>
        </w:rPr>
        <w:t xml:space="preserve"> (</w:t>
      </w:r>
      <m:oMath>
        <m:sSup>
          <m:sSupPr>
            <m:ctrlPr>
              <w:rPr>
                <w:rFonts w:ascii="Cambria Math" w:hAnsi="Cambria Math"/>
              </w:rPr>
            </m:ctrlPr>
          </m:sSupPr>
          <m:e>
            <m:r>
              <w:rPr>
                <w:rFonts w:ascii="Cambria Math" w:hAnsi="Cambria Math"/>
              </w:rPr>
              <m:t>r</m:t>
            </m:r>
          </m:e>
          <m:sup>
            <m:r>
              <w:rPr>
                <w:rFonts w:ascii="Cambria Math" w:hAnsi="Cambria Math"/>
                <w:lang w:val="es-ES"/>
                <w:rPrChange w:id="1177" w:author="Carolina Vera" w:date="2018-02-14T11:50:00Z">
                  <w:rPr>
                    <w:rFonts w:ascii="Cambria Math" w:hAnsi="Cambria Math"/>
                  </w:rPr>
                </w:rPrChange>
              </w:rPr>
              <m:t>2</m:t>
            </m:r>
          </m:sup>
        </m:sSup>
        <m:r>
          <w:rPr>
            <w:rFonts w:ascii="Cambria Math" w:hAnsi="Cambria Math"/>
            <w:lang w:val="es-ES"/>
            <w:rPrChange w:id="1178" w:author="Carolina Vera" w:date="2018-02-14T11:50:00Z">
              <w:rPr>
                <w:rFonts w:ascii="Cambria Math" w:hAnsi="Cambria Math"/>
              </w:rPr>
            </w:rPrChange>
          </w:rPr>
          <m:t>&gt;0.9</m:t>
        </m:r>
      </m:oMath>
      <w:r w:rsidRPr="003358B3">
        <w:rPr>
          <w:lang w:val="es-ES"/>
          <w:rPrChange w:id="1179" w:author="Carolina Vera" w:date="2018-02-14T11:50:00Z">
            <w:rPr/>
          </w:rPrChange>
        </w:rPr>
        <w:t>)</w:t>
      </w:r>
      <w:del w:id="1180" w:author="Carolina Vera" w:date="2018-02-18T14:06:00Z">
        <w:r w:rsidRPr="003358B3" w:rsidDel="00B10EB1">
          <w:rPr>
            <w:lang w:val="es-ES"/>
            <w:rPrChange w:id="1181" w:author="Carolina Vera" w:date="2018-02-14T11:50:00Z">
              <w:rPr/>
            </w:rPrChange>
          </w:rPr>
          <w:delText xml:space="preserve"> y una relación lineal</w:delText>
        </w:r>
      </w:del>
      <w:r w:rsidRPr="003358B3">
        <w:rPr>
          <w:lang w:val="es-ES"/>
          <w:rPrChange w:id="1182" w:author="Carolina Vera" w:date="2018-02-14T11:50:00Z">
            <w:rPr/>
          </w:rPrChange>
        </w:rPr>
        <w:t>. Debido a esto, a fines estadísticos la elección de una métrica o la otra no t</w:t>
      </w:r>
      <w:ins w:id="1183" w:author="Carolina Vera" w:date="2018-02-18T14:06:00Z">
        <w:r w:rsidR="00B10EB1">
          <w:rPr>
            <w:lang w:val="es-ES"/>
          </w:rPr>
          <w:t>endría en promedio</w:t>
        </w:r>
      </w:ins>
      <w:del w:id="1184" w:author="Carolina Vera" w:date="2018-02-18T14:06:00Z">
        <w:r w:rsidRPr="003358B3" w:rsidDel="00B10EB1">
          <w:rPr>
            <w:lang w:val="es-ES"/>
            <w:rPrChange w:id="1185" w:author="Carolina Vera" w:date="2018-02-14T11:50:00Z">
              <w:rPr/>
            </w:rPrChange>
          </w:rPr>
          <w:delText xml:space="preserve">iene </w:delText>
        </w:r>
      </w:del>
      <w:r w:rsidRPr="003358B3">
        <w:rPr>
          <w:lang w:val="es-ES"/>
          <w:rPrChange w:id="1186" w:author="Carolina Vera" w:date="2018-02-14T11:50:00Z">
            <w:rPr/>
          </w:rPrChange>
        </w:rPr>
        <w:t>una influencia importante</w:t>
      </w:r>
      <w:ins w:id="1187" w:author="Carolina Vera" w:date="2018-02-18T14:07:00Z">
        <w:r w:rsidR="00B10EB1">
          <w:rPr>
            <w:lang w:val="es-ES"/>
          </w:rPr>
          <w:t xml:space="preserve"> (aunque podría tenerla en casos individuales, como lo ilustraron los casos previos)</w:t>
        </w:r>
      </w:ins>
      <w:r w:rsidRPr="003358B3">
        <w:rPr>
          <w:lang w:val="es-ES"/>
          <w:rPrChange w:id="1188" w:author="Carolina Vera" w:date="2018-02-14T11:50:00Z">
            <w:rPr/>
          </w:rPrChange>
        </w:rPr>
        <w:t xml:space="preserve">. </w:t>
      </w:r>
      <w:ins w:id="1189" w:author="Carolina Vera" w:date="2018-02-18T14:07:00Z">
        <w:r w:rsidR="00B10EB1">
          <w:rPr>
            <w:lang w:val="es-ES"/>
          </w:rPr>
          <w:t xml:space="preserve">En el resto de la tesis, </w:t>
        </w:r>
      </w:ins>
      <w:del w:id="1190" w:author="Carolina Vera" w:date="2018-02-18T14:07:00Z">
        <w:r w:rsidRPr="003358B3" w:rsidDel="00B10EB1">
          <w:rPr>
            <w:lang w:val="es-ES"/>
            <w:rPrChange w:id="1191" w:author="Carolina Vera" w:date="2018-02-14T11:50:00Z">
              <w:rPr/>
            </w:rPrChange>
          </w:rPr>
          <w:delText xml:space="preserve">Desde este momento </w:delText>
        </w:r>
      </w:del>
      <w:r w:rsidRPr="003358B3">
        <w:rPr>
          <w:lang w:val="es-ES"/>
          <w:rPrChange w:id="1192" w:author="Carolina Vera" w:date="2018-02-14T11:50:00Z">
            <w:rPr/>
          </w:rPrChange>
        </w:rPr>
        <w:t>se usará la amplitud media</w:t>
      </w:r>
      <w:ins w:id="1193" w:author="Carolina Vera" w:date="2018-02-18T14:07:00Z">
        <w:r w:rsidR="00B10EB1">
          <w:rPr>
            <w:lang w:val="es-ES"/>
          </w:rPr>
          <w:t xml:space="preserve"> para describir la QS3</w:t>
        </w:r>
      </w:ins>
      <w:r w:rsidRPr="003358B3">
        <w:rPr>
          <w:lang w:val="es-ES"/>
          <w:rPrChange w:id="1194" w:author="Carolina Vera" w:date="2018-02-14T11:50:00Z">
            <w:rPr/>
          </w:rPrChange>
        </w:rPr>
        <w:t>.</w:t>
      </w:r>
    </w:p>
    <w:p w14:paraId="10FDE68A" w14:textId="4C88FC0E" w:rsidR="005D05CE" w:rsidRPr="003358B3" w:rsidRDefault="00B810C9">
      <w:pPr>
        <w:pStyle w:val="Textoindependiente"/>
        <w:rPr>
          <w:lang w:val="es-ES"/>
          <w:rPrChange w:id="1195" w:author="Carolina Vera" w:date="2018-02-14T11:50:00Z">
            <w:rPr/>
          </w:rPrChange>
        </w:rPr>
      </w:pPr>
      <w:r w:rsidRPr="003358B3">
        <w:rPr>
          <w:lang w:val="es-ES"/>
          <w:rPrChange w:id="1196" w:author="Carolina Vera" w:date="2018-02-14T11:50:00Z">
            <w:rPr/>
          </w:rPrChange>
        </w:rPr>
        <w:t xml:space="preserve">El ciclo anual de la amplitud media se muestra en la Figura  </w:t>
      </w:r>
      <w:ins w:id="1197" w:author="Carolina Vera" w:date="2018-02-18T14:11:00Z">
        <w:r w:rsidR="004F7712">
          <w:rPr>
            <w:lang w:val="es-ES"/>
          </w:rPr>
          <w:t xml:space="preserve">7.39a </w:t>
        </w:r>
      </w:ins>
      <w:del w:id="1198" w:author="Carolina Vera" w:date="2018-02-18T14:11:00Z">
        <w:r w:rsidRPr="003358B3" w:rsidDel="004F7712">
          <w:rPr>
            <w:lang w:val="es-ES"/>
            <w:rPrChange w:id="1199" w:author="Carolina Vera" w:date="2018-02-14T11:50:00Z">
              <w:rPr/>
            </w:rPrChange>
          </w:rPr>
          <w:delText>donde los puntos son datos puntuales</w:delText>
        </w:r>
      </w:del>
      <w:ins w:id="1200" w:author="Carolina Vera" w:date="2018-02-18T14:11:00Z">
        <w:r w:rsidR="004F7712">
          <w:rPr>
            <w:lang w:val="es-ES"/>
          </w:rPr>
          <w:t>, a través de boxplots de los valores mensuales ind</w:t>
        </w:r>
      </w:ins>
      <w:ins w:id="1201" w:author="Carolina Vera" w:date="2018-02-18T14:12:00Z">
        <w:r w:rsidR="004F7712">
          <w:rPr>
            <w:lang w:val="es-ES"/>
          </w:rPr>
          <w:t>i</w:t>
        </w:r>
      </w:ins>
      <w:ins w:id="1202" w:author="Carolina Vera" w:date="2018-02-18T14:11:00Z">
        <w:r w:rsidR="004F7712">
          <w:rPr>
            <w:lang w:val="es-ES"/>
          </w:rPr>
          <w:t xml:space="preserve">viduales </w:t>
        </w:r>
      </w:ins>
      <w:r w:rsidRPr="003358B3">
        <w:rPr>
          <w:lang w:val="es-ES"/>
          <w:rPrChange w:id="1203" w:author="Carolina Vera" w:date="2018-02-14T11:50:00Z">
            <w:rPr/>
          </w:rPrChange>
        </w:rPr>
        <w:t>. L</w:t>
      </w:r>
      <w:ins w:id="1204" w:author="Carolina Vera" w:date="2018-02-18T14:12:00Z">
        <w:r w:rsidR="004F7712">
          <w:rPr>
            <w:lang w:val="es-ES"/>
          </w:rPr>
          <w:t xml:space="preserve">os valores mayores de amplitud se </w:t>
        </w:r>
      </w:ins>
      <w:del w:id="1205" w:author="Carolina Vera" w:date="2018-02-18T14:12:00Z">
        <w:r w:rsidRPr="003358B3" w:rsidDel="004F7712">
          <w:rPr>
            <w:lang w:val="es-ES"/>
            <w:rPrChange w:id="1206" w:author="Carolina Vera" w:date="2018-02-14T11:50:00Z">
              <w:rPr/>
            </w:rPrChange>
          </w:rPr>
          <w:delText xml:space="preserve">a amplitud máxima </w:delText>
        </w:r>
      </w:del>
      <w:r w:rsidRPr="003358B3">
        <w:rPr>
          <w:lang w:val="es-ES"/>
          <w:rPrChange w:id="1207" w:author="Carolina Vera" w:date="2018-02-14T11:50:00Z">
            <w:rPr/>
          </w:rPrChange>
        </w:rPr>
        <w:t>se da</w:t>
      </w:r>
      <w:ins w:id="1208" w:author="Carolina Vera" w:date="2018-02-18T14:12:00Z">
        <w:r w:rsidR="004F7712">
          <w:rPr>
            <w:lang w:val="es-ES"/>
          </w:rPr>
          <w:t>n</w:t>
        </w:r>
      </w:ins>
      <w:r w:rsidRPr="003358B3">
        <w:rPr>
          <w:lang w:val="es-ES"/>
          <w:rPrChange w:id="1209" w:author="Carolina Vera" w:date="2018-02-14T11:50:00Z">
            <w:rPr/>
          </w:rPrChange>
        </w:rPr>
        <w:t xml:space="preserve"> en agosto así como la mayor variabilidad. </w:t>
      </w:r>
      <w:commentRangeStart w:id="1210"/>
      <w:r w:rsidRPr="003358B3">
        <w:rPr>
          <w:lang w:val="es-ES"/>
          <w:rPrChange w:id="1211" w:author="Carolina Vera" w:date="2018-02-14T11:50:00Z">
            <w:rPr/>
          </w:rPrChange>
        </w:rPr>
        <w:t xml:space="preserve">Esto es de esperarse en una variable definida positiva que toma valores cercanos a cero. </w:t>
      </w:r>
      <w:commentRangeEnd w:id="1210"/>
      <w:r w:rsidR="004F7712">
        <w:rPr>
          <w:rStyle w:val="Refdecomentario"/>
        </w:rPr>
        <w:commentReference w:id="1210"/>
      </w:r>
      <w:ins w:id="1212" w:author="Carolina Vera" w:date="2018-02-18T14:13:00Z">
        <w:r w:rsidR="004F7712">
          <w:rPr>
            <w:lang w:val="es-ES"/>
          </w:rPr>
          <w:t xml:space="preserve"> </w:t>
        </w:r>
      </w:ins>
      <w:ins w:id="1213" w:author="Carolina Vera" w:date="2018-02-18T14:15:00Z">
        <w:r w:rsidR="004F7712">
          <w:rPr>
            <w:lang w:val="es-ES"/>
          </w:rPr>
          <w:t>Los meses de diciembre y enero presentan en cambio los valores menores, aunque también con gran variabil</w:t>
        </w:r>
      </w:ins>
      <w:ins w:id="1214" w:author="Carolina Vera" w:date="2018-02-18T14:16:00Z">
        <w:r w:rsidR="004F7712">
          <w:rPr>
            <w:lang w:val="es-ES"/>
          </w:rPr>
          <w:t>idad</w:t>
        </w:r>
      </w:ins>
      <w:ins w:id="1215" w:author="Carolina Vera" w:date="2018-02-18T14:15:00Z">
        <w:r w:rsidR="004F7712">
          <w:rPr>
            <w:lang w:val="es-ES"/>
          </w:rPr>
          <w:t xml:space="preserve">. </w:t>
        </w:r>
      </w:ins>
      <w:ins w:id="1216" w:author="Carolina Vera" w:date="2018-02-18T14:13:00Z">
        <w:r w:rsidR="004F7712">
          <w:rPr>
            <w:lang w:val="es-ES"/>
          </w:rPr>
          <w:t>Se n</w:t>
        </w:r>
      </w:ins>
      <w:del w:id="1217" w:author="Carolina Vera" w:date="2018-02-18T14:13:00Z">
        <w:r w:rsidRPr="003358B3" w:rsidDel="004F7712">
          <w:rPr>
            <w:lang w:val="es-ES"/>
            <w:rPrChange w:id="1218" w:author="Carolina Vera" w:date="2018-02-14T11:50:00Z">
              <w:rPr/>
            </w:rPrChange>
          </w:rPr>
          <w:delText>N</w:delText>
        </w:r>
      </w:del>
      <w:r w:rsidRPr="003358B3">
        <w:rPr>
          <w:lang w:val="es-ES"/>
          <w:rPrChange w:id="1219" w:author="Carolina Vera" w:date="2018-02-14T11:50:00Z">
            <w:rPr/>
          </w:rPrChange>
        </w:rPr>
        <w:t>ota</w:t>
      </w:r>
      <w:del w:id="1220" w:author="Carolina Vera" w:date="2018-02-18T14:13:00Z">
        <w:r w:rsidRPr="003358B3" w:rsidDel="004F7712">
          <w:rPr>
            <w:lang w:val="es-ES"/>
            <w:rPrChange w:id="1221" w:author="Carolina Vera" w:date="2018-02-14T11:50:00Z">
              <w:rPr/>
            </w:rPrChange>
          </w:rPr>
          <w:delText>r</w:delText>
        </w:r>
      </w:del>
      <w:r w:rsidRPr="003358B3">
        <w:rPr>
          <w:lang w:val="es-ES"/>
          <w:rPrChange w:id="1222" w:author="Carolina Vera" w:date="2018-02-14T11:50:00Z">
            <w:rPr/>
          </w:rPrChange>
        </w:rPr>
        <w:t xml:space="preserve"> que la amplitud media no es mínima en los meses de primavera, en contraste con lo observado en el análisis climatológico () y los campos reconstruidos (). </w:t>
      </w:r>
      <w:ins w:id="1223" w:author="Carolina Vera" w:date="2018-02-18T14:13:00Z">
        <w:r w:rsidR="004F7712">
          <w:rPr>
            <w:lang w:val="es-ES"/>
          </w:rPr>
          <w:t xml:space="preserve">Esta </w:t>
        </w:r>
      </w:ins>
      <w:ins w:id="1224" w:author="Carolina Vera" w:date="2018-02-18T14:14:00Z">
        <w:r w:rsidR="004F7712">
          <w:rPr>
            <w:lang w:val="es-ES"/>
          </w:rPr>
          <w:t xml:space="preserve">aparente contradicción </w:t>
        </w:r>
      </w:ins>
      <w:del w:id="1225" w:author="Carolina Vera" w:date="2018-02-18T14:14:00Z">
        <w:r w:rsidRPr="003358B3" w:rsidDel="004F7712">
          <w:rPr>
            <w:lang w:val="es-ES"/>
            <w:rPrChange w:id="1226" w:author="Carolina Vera" w:date="2018-02-14T11:50:00Z">
              <w:rPr/>
            </w:rPrChange>
          </w:rPr>
          <w:delText xml:space="preserve">La </w:delText>
        </w:r>
        <w:r w:rsidRPr="003358B3" w:rsidDel="004F7712">
          <w:rPr>
            <w:lang w:val="es-ES"/>
            <w:rPrChange w:id="1227" w:author="Carolina Vera" w:date="2018-02-14T11:50:00Z">
              <w:rPr/>
            </w:rPrChange>
          </w:rPr>
          <w:lastRenderedPageBreak/>
          <w:delText>resolución a este problema radica</w:delText>
        </w:r>
      </w:del>
      <w:ins w:id="1228" w:author="Carolina Vera" w:date="2018-02-18T14:14:00Z">
        <w:r w:rsidR="004F7712">
          <w:rPr>
            <w:lang w:val="es-ES"/>
          </w:rPr>
          <w:t xml:space="preserve">depende como se verá más adelante en la falta de considerar también </w:t>
        </w:r>
      </w:ins>
      <w:del w:id="1229" w:author="Carolina Vera" w:date="2018-02-18T14:14:00Z">
        <w:r w:rsidRPr="003358B3" w:rsidDel="004F7712">
          <w:rPr>
            <w:lang w:val="es-ES"/>
            <w:rPrChange w:id="1230" w:author="Carolina Vera" w:date="2018-02-14T11:50:00Z">
              <w:rPr/>
            </w:rPrChange>
          </w:rPr>
          <w:delText xml:space="preserve"> en el análisis de </w:delText>
        </w:r>
      </w:del>
      <w:r w:rsidRPr="003358B3">
        <w:rPr>
          <w:lang w:val="es-ES"/>
          <w:rPrChange w:id="1231" w:author="Carolina Vera" w:date="2018-02-14T11:50:00Z">
            <w:rPr/>
          </w:rPrChange>
        </w:rPr>
        <w:t xml:space="preserve">la fase </w:t>
      </w:r>
      <w:ins w:id="1232" w:author="Carolina Vera" w:date="2018-02-18T14:14:00Z">
        <w:r w:rsidR="004F7712">
          <w:rPr>
            <w:lang w:val="es-ES"/>
          </w:rPr>
          <w:t>de la QS3</w:t>
        </w:r>
      </w:ins>
      <w:del w:id="1233" w:author="Carolina Vera" w:date="2018-02-18T14:14:00Z">
        <w:r w:rsidRPr="003358B3" w:rsidDel="004F7712">
          <w:rPr>
            <w:lang w:val="es-ES"/>
            <w:rPrChange w:id="1234" w:author="Carolina Vera" w:date="2018-02-14T11:50:00Z">
              <w:rPr/>
            </w:rPrChange>
          </w:rPr>
          <w:delText>()</w:delText>
        </w:r>
      </w:del>
      <w:r w:rsidRPr="003358B3">
        <w:rPr>
          <w:lang w:val="es-ES"/>
          <w:rPrChange w:id="1235" w:author="Carolina Vera" w:date="2018-02-14T11:50:00Z">
            <w:rPr/>
          </w:rPrChange>
        </w:rPr>
        <w:t>.</w:t>
      </w:r>
    </w:p>
    <w:p w14:paraId="77820782" w14:textId="77777777" w:rsidR="005D05CE" w:rsidRDefault="00B810C9">
      <w:pPr>
        <w:pStyle w:val="Textoindependiente"/>
      </w:pPr>
      <w:r>
        <w:rPr>
          <w:noProof/>
        </w:rPr>
        <w:drawing>
          <wp:inline distT="0" distB="0" distL="0" distR="0" wp14:anchorId="26D5E757" wp14:editId="7718BCAF">
            <wp:extent cx="5334000" cy="3618826"/>
            <wp:effectExtent l="0" t="0" r="0" b="0"/>
            <wp:docPr id="28" name="Picture" descr="Amplitud media - fig:ampl-ts"/>
            <wp:cNvGraphicFramePr/>
            <a:graphic xmlns:a="http://schemas.openxmlformats.org/drawingml/2006/main">
              <a:graphicData uri="http://schemas.openxmlformats.org/drawingml/2006/picture">
                <pic:pic xmlns:pic="http://schemas.openxmlformats.org/drawingml/2006/picture">
                  <pic:nvPicPr>
                    <pic:cNvPr id="0" name="Picture" descr="fig/tesis/ampl-ts-1.png"/>
                    <pic:cNvPicPr>
                      <a:picLocks noChangeAspect="1" noChangeArrowheads="1"/>
                    </pic:cNvPicPr>
                  </pic:nvPicPr>
                  <pic:blipFill>
                    <a:blip r:embed="rId37"/>
                    <a:stretch>
                      <a:fillRect/>
                    </a:stretch>
                  </pic:blipFill>
                  <pic:spPr bwMode="auto">
                    <a:xfrm>
                      <a:off x="0" y="0"/>
                      <a:ext cx="5334000" cy="3618826"/>
                    </a:xfrm>
                    <a:prstGeom prst="rect">
                      <a:avLst/>
                    </a:prstGeom>
                    <a:noFill/>
                    <a:ln w="9525">
                      <a:noFill/>
                      <a:headEnd/>
                      <a:tailEnd/>
                    </a:ln>
                  </pic:spPr>
                </pic:pic>
              </a:graphicData>
            </a:graphic>
          </wp:inline>
        </w:drawing>
      </w:r>
      <w:r>
        <w:rPr>
          <w:noProof/>
        </w:rPr>
        <w:drawing>
          <wp:inline distT="0" distB="0" distL="0" distR="0" wp14:anchorId="0B0B7BBD" wp14:editId="5296C65E">
            <wp:extent cx="5334000" cy="3618826"/>
            <wp:effectExtent l="0" t="0" r="0" b="0"/>
            <wp:docPr id="29" name="Picture" descr="Amplitud media - fig:ampl-ts"/>
            <wp:cNvGraphicFramePr/>
            <a:graphic xmlns:a="http://schemas.openxmlformats.org/drawingml/2006/main">
              <a:graphicData uri="http://schemas.openxmlformats.org/drawingml/2006/picture">
                <pic:pic xmlns:pic="http://schemas.openxmlformats.org/drawingml/2006/picture">
                  <pic:nvPicPr>
                    <pic:cNvPr id="0" name="Picture" descr="fig/tesis/ampl-ts-2.png"/>
                    <pic:cNvPicPr>
                      <a:picLocks noChangeAspect="1" noChangeArrowheads="1"/>
                    </pic:cNvPicPr>
                  </pic:nvPicPr>
                  <pic:blipFill>
                    <a:blip r:embed="rId38"/>
                    <a:stretch>
                      <a:fillRect/>
                    </a:stretch>
                  </pic:blipFill>
                  <pic:spPr bwMode="auto">
                    <a:xfrm>
                      <a:off x="0" y="0"/>
                      <a:ext cx="5334000" cy="3618826"/>
                    </a:xfrm>
                    <a:prstGeom prst="rect">
                      <a:avLst/>
                    </a:prstGeom>
                    <a:noFill/>
                    <a:ln w="9525">
                      <a:noFill/>
                      <a:headEnd/>
                      <a:tailEnd/>
                    </a:ln>
                  </pic:spPr>
                </pic:pic>
              </a:graphicData>
            </a:graphic>
          </wp:inline>
        </w:drawing>
      </w:r>
    </w:p>
    <w:p w14:paraId="5266FC17" w14:textId="4DD37551" w:rsidR="005D05CE" w:rsidRPr="003358B3" w:rsidRDefault="00B810C9">
      <w:pPr>
        <w:pStyle w:val="Textoindependiente"/>
        <w:rPr>
          <w:lang w:val="es-ES"/>
          <w:rPrChange w:id="1236" w:author="Carolina Vera" w:date="2018-02-14T11:50:00Z">
            <w:rPr/>
          </w:rPrChange>
        </w:rPr>
      </w:pPr>
      <w:r w:rsidRPr="003358B3">
        <w:rPr>
          <w:lang w:val="es-ES"/>
          <w:rPrChange w:id="1237" w:author="Carolina Vera" w:date="2018-02-14T11:50:00Z">
            <w:rPr/>
          </w:rPrChange>
        </w:rPr>
        <w:t>La serie temporal de la amplitud media se muestra en la Figura </w:t>
      </w:r>
      <w:ins w:id="1238" w:author="Carolina Vera" w:date="2018-02-18T14:16:00Z">
        <w:r w:rsidR="004F7712">
          <w:rPr>
            <w:lang w:val="es-ES"/>
          </w:rPr>
          <w:t>7.39b</w:t>
        </w:r>
      </w:ins>
      <w:del w:id="1239" w:author="Carolina Vera" w:date="2018-02-18T14:16:00Z">
        <w:r w:rsidRPr="003358B3" w:rsidDel="004F7712">
          <w:rPr>
            <w:lang w:val="es-ES"/>
            <w:rPrChange w:id="1240" w:author="Carolina Vera" w:date="2018-02-14T11:50:00Z">
              <w:rPr/>
            </w:rPrChange>
          </w:rPr>
          <w:delText xml:space="preserve"> </w:delText>
        </w:r>
      </w:del>
      <w:commentRangeStart w:id="1241"/>
      <w:r w:rsidRPr="003358B3">
        <w:rPr>
          <w:lang w:val="es-ES"/>
          <w:rPrChange w:id="1242" w:author="Carolina Vera" w:date="2018-02-14T11:50:00Z">
            <w:rPr/>
          </w:rPrChange>
        </w:rPr>
        <w:t xml:space="preserve">donde en líneas horizontales se marca la amplitud media anual para cada año indicando en color rojo </w:t>
      </w:r>
      <w:r w:rsidRPr="003358B3">
        <w:rPr>
          <w:lang w:val="es-ES"/>
          <w:rPrChange w:id="1243" w:author="Carolina Vera" w:date="2018-02-14T11:50:00Z">
            <w:rPr/>
          </w:rPrChange>
        </w:rPr>
        <w:lastRenderedPageBreak/>
        <w:t xml:space="preserve">o azul si dicho valor está por encima o debajo de la media de la serie respectivamente. </w:t>
      </w:r>
      <w:commentRangeEnd w:id="1241"/>
      <w:r w:rsidR="004F7712">
        <w:rPr>
          <w:rStyle w:val="Refdecomentario"/>
        </w:rPr>
        <w:commentReference w:id="1241"/>
      </w:r>
      <w:ins w:id="1244" w:author="Carolina Vera" w:date="2018-02-18T14:20:00Z">
        <w:r w:rsidR="008859E6">
          <w:rPr>
            <w:lang w:val="es-ES"/>
          </w:rPr>
          <w:t xml:space="preserve"> La serie </w:t>
        </w:r>
      </w:ins>
      <w:ins w:id="1245" w:author="Carolina Vera" w:date="2018-02-18T14:24:00Z">
        <w:r w:rsidR="008859E6">
          <w:rPr>
            <w:lang w:val="es-ES"/>
          </w:rPr>
          <w:t xml:space="preserve">exhibe tanto variaciones interanuales como subanuales de la amplitud. </w:t>
        </w:r>
      </w:ins>
      <w:ins w:id="1246" w:author="Carolina Vera" w:date="2018-02-18T14:25:00Z">
        <w:r w:rsidR="008859E6">
          <w:rPr>
            <w:lang w:val="es-ES"/>
          </w:rPr>
          <w:t>Además,</w:t>
        </w:r>
      </w:ins>
      <w:ins w:id="1247" w:author="Carolina Vera" w:date="2018-02-18T14:24:00Z">
        <w:r w:rsidR="008859E6">
          <w:rPr>
            <w:lang w:val="es-ES"/>
          </w:rPr>
          <w:t xml:space="preserve"> s</w:t>
        </w:r>
      </w:ins>
      <w:del w:id="1248" w:author="Carolina Vera" w:date="2018-02-18T14:24:00Z">
        <w:r w:rsidRPr="003358B3" w:rsidDel="008859E6">
          <w:rPr>
            <w:lang w:val="es-ES"/>
            <w:rPrChange w:id="1249" w:author="Carolina Vera" w:date="2018-02-14T11:50:00Z">
              <w:rPr/>
            </w:rPrChange>
          </w:rPr>
          <w:delText>S</w:delText>
        </w:r>
      </w:del>
      <w:r w:rsidRPr="003358B3">
        <w:rPr>
          <w:lang w:val="es-ES"/>
          <w:rPrChange w:id="1250" w:author="Carolina Vera" w:date="2018-02-14T11:50:00Z">
            <w:rPr/>
          </w:rPrChange>
        </w:rPr>
        <w:t>e observan series de años con anomalías positivas consistentemente seguidos por ano</w:t>
      </w:r>
      <w:del w:id="1251" w:author="Carolina Vera" w:date="2018-02-18T14:25:00Z">
        <w:r w:rsidRPr="003358B3" w:rsidDel="008859E6">
          <w:rPr>
            <w:lang w:val="es-ES"/>
            <w:rPrChange w:id="1252" w:author="Carolina Vera" w:date="2018-02-14T11:50:00Z">
              <w:rPr/>
            </w:rPrChange>
          </w:rPr>
          <w:delText>a</w:delText>
        </w:r>
      </w:del>
      <w:r w:rsidRPr="003358B3">
        <w:rPr>
          <w:lang w:val="es-ES"/>
          <w:rPrChange w:id="1253" w:author="Carolina Vera" w:date="2018-02-14T11:50:00Z">
            <w:rPr/>
          </w:rPrChange>
        </w:rPr>
        <w:t>m</w:t>
      </w:r>
      <w:ins w:id="1254" w:author="Carolina Vera" w:date="2018-02-18T14:25:00Z">
        <w:r w:rsidR="008859E6">
          <w:rPr>
            <w:lang w:val="es-ES"/>
          </w:rPr>
          <w:t>a</w:t>
        </w:r>
      </w:ins>
      <w:r w:rsidRPr="003358B3">
        <w:rPr>
          <w:lang w:val="es-ES"/>
          <w:rPrChange w:id="1255" w:author="Carolina Vera" w:date="2018-02-14T11:50:00Z">
            <w:rPr/>
          </w:rPrChange>
        </w:rPr>
        <w:t>lías negativas (1985-1990, 1992-1996 y 1999-2005) y otras con persistencia de anomalías positivas o negativas (2005-2009 y 2012-2015). No hay evidencia visual de periodicidades ni de una tendencia secular.</w:t>
      </w:r>
    </w:p>
    <w:p w14:paraId="53E1CD8E" w14:textId="77777777" w:rsidR="005D05CE" w:rsidRDefault="00B810C9">
      <w:pPr>
        <w:pStyle w:val="FigurewithCaption"/>
      </w:pPr>
      <w:r>
        <w:rPr>
          <w:noProof/>
        </w:rPr>
        <w:drawing>
          <wp:inline distT="0" distB="0" distL="0" distR="0" wp14:anchorId="7D44F3A3" wp14:editId="5943BF35">
            <wp:extent cx="5334000" cy="3618826"/>
            <wp:effectExtent l="0" t="0" r="0" b="0"/>
            <wp:docPr id="30" name="Picture" descr="Análisis de wavelet para la amplitud de la onda 3. - fig:wavelet-period - SÓLO BORRADOR"/>
            <wp:cNvGraphicFramePr/>
            <a:graphic xmlns:a="http://schemas.openxmlformats.org/drawingml/2006/main">
              <a:graphicData uri="http://schemas.openxmlformats.org/drawingml/2006/picture">
                <pic:pic xmlns:pic="http://schemas.openxmlformats.org/drawingml/2006/picture">
                  <pic:nvPicPr>
                    <pic:cNvPr id="0" name="Picture" descr="fig/tesis/wavelet-period-1.png"/>
                    <pic:cNvPicPr>
                      <a:picLocks noChangeAspect="1" noChangeArrowheads="1"/>
                    </pic:cNvPicPr>
                  </pic:nvPicPr>
                  <pic:blipFill>
                    <a:blip r:embed="rId39"/>
                    <a:stretch>
                      <a:fillRect/>
                    </a:stretch>
                  </pic:blipFill>
                  <pic:spPr bwMode="auto">
                    <a:xfrm>
                      <a:off x="0" y="0"/>
                      <a:ext cx="5334000" cy="3618826"/>
                    </a:xfrm>
                    <a:prstGeom prst="rect">
                      <a:avLst/>
                    </a:prstGeom>
                    <a:noFill/>
                    <a:ln w="9525">
                      <a:noFill/>
                      <a:headEnd/>
                      <a:tailEnd/>
                    </a:ln>
                  </pic:spPr>
                </pic:pic>
              </a:graphicData>
            </a:graphic>
          </wp:inline>
        </w:drawing>
      </w:r>
    </w:p>
    <w:p w14:paraId="18979A34" w14:textId="3129DC69" w:rsidR="005D05CE" w:rsidRPr="006F2B4E" w:rsidRDefault="00B810C9">
      <w:pPr>
        <w:pStyle w:val="ImageCaption"/>
        <w:rPr>
          <w:color w:val="FF0000"/>
          <w:lang w:val="es-ES"/>
          <w:rPrChange w:id="1256" w:author="Carolina Vera" w:date="2018-02-18T14:40:00Z">
            <w:rPr/>
          </w:rPrChange>
        </w:rPr>
      </w:pPr>
      <w:r w:rsidRPr="003358B3">
        <w:rPr>
          <w:lang w:val="es-ES"/>
          <w:rPrChange w:id="1257" w:author="Carolina Vera" w:date="2018-02-14T11:50:00Z">
            <w:rPr/>
          </w:rPrChange>
        </w:rPr>
        <w:t>Análisis de wavelet para la amplitud de la onda 3. - fig:wavelet-period - SÓLO BORRADOR</w:t>
      </w:r>
      <w:ins w:id="1258" w:author="Carolina Vera" w:date="2018-02-18T14:40:00Z">
        <w:r w:rsidR="006F2B4E">
          <w:rPr>
            <w:lang w:val="es-ES"/>
          </w:rPr>
          <w:t xml:space="preserve"> </w:t>
        </w:r>
        <w:r w:rsidR="006F2B4E">
          <w:rPr>
            <w:color w:val="FF0000"/>
            <w:lang w:val="es-ES"/>
          </w:rPr>
          <w:t>NO MUESTRES ESTA FIGURA. AGREGA UNA FRASE EN EL TEXTO QUE DIGA el análisis de w</w:t>
        </w:r>
      </w:ins>
      <w:ins w:id="1259" w:author="Carolina Vera" w:date="2018-02-18T14:41:00Z">
        <w:r w:rsidR="006F2B4E">
          <w:rPr>
            <w:color w:val="FF0000"/>
            <w:lang w:val="es-ES"/>
          </w:rPr>
          <w:t>avelets de la amplitud muestra que presenta picos alrededor de los períodos xx, xx, xx (no se muestra)</w:t>
        </w:r>
      </w:ins>
    </w:p>
    <w:p w14:paraId="0B0379A9" w14:textId="77777777" w:rsidR="005D05CE" w:rsidRDefault="00B810C9">
      <w:pPr>
        <w:pStyle w:val="FigurewithCaption"/>
      </w:pPr>
      <w:r>
        <w:rPr>
          <w:noProof/>
        </w:rPr>
        <w:lastRenderedPageBreak/>
        <w:drawing>
          <wp:inline distT="0" distB="0" distL="0" distR="0" wp14:anchorId="170B2BFF" wp14:editId="22A3A404">
            <wp:extent cx="5334000" cy="3618826"/>
            <wp:effectExtent l="0" t="0" r="0" b="0"/>
            <wp:docPr id="31" name="Picture" descr="Función de autocorrelación para la amplitud media anual de la onda 3 - fig:acf-ampl - SÓLO BORRADOR"/>
            <wp:cNvGraphicFramePr/>
            <a:graphic xmlns:a="http://schemas.openxmlformats.org/drawingml/2006/main">
              <a:graphicData uri="http://schemas.openxmlformats.org/drawingml/2006/picture">
                <pic:pic xmlns:pic="http://schemas.openxmlformats.org/drawingml/2006/picture">
                  <pic:nvPicPr>
                    <pic:cNvPr id="0" name="Picture" descr="fig/tesis/acf-ampl-1.png"/>
                    <pic:cNvPicPr>
                      <a:picLocks noChangeAspect="1" noChangeArrowheads="1"/>
                    </pic:cNvPicPr>
                  </pic:nvPicPr>
                  <pic:blipFill>
                    <a:blip r:embed="rId40"/>
                    <a:stretch>
                      <a:fillRect/>
                    </a:stretch>
                  </pic:blipFill>
                  <pic:spPr bwMode="auto">
                    <a:xfrm>
                      <a:off x="0" y="0"/>
                      <a:ext cx="5334000" cy="3618826"/>
                    </a:xfrm>
                    <a:prstGeom prst="rect">
                      <a:avLst/>
                    </a:prstGeom>
                    <a:noFill/>
                    <a:ln w="9525">
                      <a:noFill/>
                      <a:headEnd/>
                      <a:tailEnd/>
                    </a:ln>
                  </pic:spPr>
                </pic:pic>
              </a:graphicData>
            </a:graphic>
          </wp:inline>
        </w:drawing>
      </w:r>
    </w:p>
    <w:p w14:paraId="1F5F07C9" w14:textId="36F611E9" w:rsidR="005D05CE" w:rsidRPr="006F2B4E" w:rsidRDefault="00B810C9">
      <w:pPr>
        <w:pStyle w:val="ImageCaption"/>
        <w:rPr>
          <w:color w:val="FF0000"/>
          <w:lang w:val="es-ES"/>
          <w:rPrChange w:id="1260" w:author="Carolina Vera" w:date="2018-02-18T14:40:00Z">
            <w:rPr/>
          </w:rPrChange>
        </w:rPr>
      </w:pPr>
      <w:r w:rsidRPr="003358B3">
        <w:rPr>
          <w:lang w:val="es-ES"/>
          <w:rPrChange w:id="1261" w:author="Carolina Vera" w:date="2018-02-14T11:50:00Z">
            <w:rPr/>
          </w:rPrChange>
        </w:rPr>
        <w:t>Función de autocorrelación para la amplitud media anual de la onda 3 - fig:acf-ampl - SÓLO BORRADOR</w:t>
      </w:r>
      <w:ins w:id="1262" w:author="Carolina Vera" w:date="2018-02-18T14:40:00Z">
        <w:r w:rsidR="006F2B4E">
          <w:rPr>
            <w:lang w:val="es-ES"/>
          </w:rPr>
          <w:t xml:space="preserve"> </w:t>
        </w:r>
        <w:r w:rsidR="006F2B4E">
          <w:rPr>
            <w:color w:val="FF0000"/>
            <w:lang w:val="es-ES"/>
          </w:rPr>
          <w:t>NO LA MUESTRES</w:t>
        </w:r>
      </w:ins>
    </w:p>
    <w:p w14:paraId="1BBA7720" w14:textId="77777777" w:rsidR="005D05CE" w:rsidRPr="003358B3" w:rsidRDefault="00B810C9">
      <w:pPr>
        <w:pStyle w:val="Ttulo2"/>
        <w:rPr>
          <w:lang w:val="es-ES"/>
          <w:rPrChange w:id="1263" w:author="Carolina Vera" w:date="2018-02-14T11:50:00Z">
            <w:rPr/>
          </w:rPrChange>
        </w:rPr>
      </w:pPr>
      <w:bookmarkStart w:id="1264" w:name="fase"/>
      <w:bookmarkStart w:id="1265" w:name="_Toc506372328"/>
      <w:bookmarkEnd w:id="1264"/>
      <w:r w:rsidRPr="003358B3">
        <w:rPr>
          <w:lang w:val="es-ES"/>
          <w:rPrChange w:id="1266" w:author="Carolina Vera" w:date="2018-02-14T11:50:00Z">
            <w:rPr/>
          </w:rPrChange>
        </w:rPr>
        <w:t>Fase</w:t>
      </w:r>
      <w:bookmarkEnd w:id="1265"/>
    </w:p>
    <w:p w14:paraId="5B78B694" w14:textId="41A04941" w:rsidR="005D05CE" w:rsidRPr="003358B3" w:rsidRDefault="008859E6">
      <w:pPr>
        <w:pStyle w:val="FirstParagraph"/>
        <w:rPr>
          <w:lang w:val="es-ES"/>
          <w:rPrChange w:id="1267" w:author="Carolina Vera" w:date="2018-02-14T11:50:00Z">
            <w:rPr/>
          </w:rPrChange>
        </w:rPr>
      </w:pPr>
      <w:ins w:id="1268" w:author="Carolina Vera" w:date="2018-02-18T14:26:00Z">
        <w:r>
          <w:rPr>
            <w:lang w:val="es-ES"/>
          </w:rPr>
          <w:t>Resulta evidente que a</w:t>
        </w:r>
      </w:ins>
      <w:del w:id="1269" w:author="Carolina Vera" w:date="2018-02-18T14:26:00Z">
        <w:r w:rsidR="00B810C9" w:rsidRPr="003358B3" w:rsidDel="008859E6">
          <w:rPr>
            <w:lang w:val="es-ES"/>
            <w:rPrChange w:id="1270" w:author="Carolina Vera" w:date="2018-02-14T11:50:00Z">
              <w:rPr/>
            </w:rPrChange>
          </w:rPr>
          <w:delText>A</w:delText>
        </w:r>
      </w:del>
      <w:r w:rsidR="00B810C9" w:rsidRPr="003358B3">
        <w:rPr>
          <w:lang w:val="es-ES"/>
          <w:rPrChange w:id="1271" w:author="Carolina Vera" w:date="2018-02-14T11:50:00Z">
            <w:rPr/>
          </w:rPrChange>
        </w:rPr>
        <w:t xml:space="preserve">demás de la amplitud, las </w:t>
      </w:r>
      <w:del w:id="1272" w:author="Carolina Vera" w:date="2018-02-18T14:26:00Z">
        <w:r w:rsidR="00B810C9" w:rsidRPr="003358B3" w:rsidDel="008859E6">
          <w:rPr>
            <w:lang w:val="es-ES"/>
            <w:rPrChange w:id="1273" w:author="Carolina Vera" w:date="2018-02-14T11:50:00Z">
              <w:rPr/>
            </w:rPrChange>
          </w:rPr>
          <w:delText>s</w:delText>
        </w:r>
      </w:del>
      <w:r w:rsidR="00B810C9" w:rsidRPr="003358B3">
        <w:rPr>
          <w:lang w:val="es-ES"/>
          <w:rPrChange w:id="1274" w:author="Carolina Vera" w:date="2018-02-14T11:50:00Z">
            <w:rPr/>
          </w:rPrChange>
        </w:rPr>
        <w:t xml:space="preserve">ondas planetarias se caracterizan por su fase. </w:t>
      </w:r>
      <w:ins w:id="1275" w:author="Carolina Vera" w:date="2018-02-18T14:26:00Z">
        <w:r>
          <w:rPr>
            <w:lang w:val="es-ES"/>
          </w:rPr>
          <w:t>L</w:t>
        </w:r>
      </w:ins>
      <w:ins w:id="1276" w:author="Carolina Vera" w:date="2018-02-18T14:27:00Z">
        <w:r>
          <w:rPr>
            <w:lang w:val="es-ES"/>
          </w:rPr>
          <w:t xml:space="preserve">os resultados de trabajos previos incluidos en la Introducción (como por ejemplo los de Trenberth y Mo (1985)) y </w:t>
        </w:r>
      </w:ins>
      <w:ins w:id="1277" w:author="Carolina Vera" w:date="2018-02-18T14:28:00Z">
        <w:r>
          <w:rPr>
            <w:lang w:val="es-ES"/>
          </w:rPr>
          <w:t xml:space="preserve">así como los de las secciones anteriores muestran que la QS3 puede presentar cambios importantes </w:t>
        </w:r>
        <w:r w:rsidR="00C60766">
          <w:rPr>
            <w:lang w:val="es-ES"/>
          </w:rPr>
          <w:t xml:space="preserve">en la fase. </w:t>
        </w:r>
      </w:ins>
    </w:p>
    <w:p w14:paraId="41012F32" w14:textId="0B034F51" w:rsidR="005D05CE" w:rsidRPr="003358B3" w:rsidRDefault="00B810C9">
      <w:pPr>
        <w:pStyle w:val="Textoindependiente"/>
        <w:rPr>
          <w:lang w:val="es-ES"/>
          <w:rPrChange w:id="1278" w:author="Carolina Vera" w:date="2018-02-14T11:50:00Z">
            <w:rPr/>
          </w:rPrChange>
        </w:rPr>
      </w:pPr>
      <w:r w:rsidRPr="003358B3">
        <w:rPr>
          <w:lang w:val="es-ES"/>
          <w:rPrChange w:id="1279" w:author="Carolina Vera" w:date="2018-02-14T11:50:00Z">
            <w:rPr/>
          </w:rPrChange>
        </w:rPr>
        <w:t xml:space="preserve">La  </w:t>
      </w:r>
      <w:ins w:id="1280" w:author="Carolina Vera" w:date="2018-02-18T14:32:00Z">
        <w:r w:rsidR="00C60766">
          <w:rPr>
            <w:lang w:val="es-ES"/>
          </w:rPr>
          <w:t xml:space="preserve">Figura 7.42 </w:t>
        </w:r>
      </w:ins>
      <w:r w:rsidRPr="003358B3">
        <w:rPr>
          <w:lang w:val="es-ES"/>
          <w:rPrChange w:id="1281" w:author="Carolina Vera" w:date="2018-02-14T11:50:00Z">
            <w:rPr/>
          </w:rPrChange>
        </w:rPr>
        <w:t>muestra la fase media (</w:t>
      </w:r>
      <w:ins w:id="1282" w:author="Carolina Vera" w:date="2018-02-18T14:28:00Z">
        <w:r w:rsidR="00C60766">
          <w:rPr>
            <w:lang w:val="es-ES"/>
          </w:rPr>
          <w:t xml:space="preserve">definida como la </w:t>
        </w:r>
      </w:ins>
      <w:r w:rsidRPr="003358B3">
        <w:rPr>
          <w:lang w:val="es-ES"/>
          <w:rPrChange w:id="1283" w:author="Carolina Vera" w:date="2018-02-14T11:50:00Z">
            <w:rPr/>
          </w:rPrChange>
        </w:rPr>
        <w:t xml:space="preserve">localización media del máximo </w:t>
      </w:r>
      <w:commentRangeStart w:id="1284"/>
      <w:r w:rsidRPr="003358B3">
        <w:rPr>
          <w:lang w:val="es-ES"/>
          <w:rPrChange w:id="1285" w:author="Carolina Vera" w:date="2018-02-14T11:50:00Z">
            <w:rPr/>
          </w:rPrChange>
        </w:rPr>
        <w:t xml:space="preserve">de </w:t>
      </w:r>
      <w:ins w:id="1286" w:author="Carolina Vera" w:date="2018-02-18T14:32:00Z">
        <w:r w:rsidR="00C60766">
          <w:rPr>
            <w:lang w:val="es-ES"/>
          </w:rPr>
          <w:t xml:space="preserve">la perturbación de altura </w:t>
        </w:r>
      </w:ins>
      <w:r w:rsidRPr="003358B3">
        <w:rPr>
          <w:lang w:val="es-ES"/>
          <w:rPrChange w:id="1287" w:author="Carolina Vera" w:date="2018-02-14T11:50:00Z">
            <w:rPr/>
          </w:rPrChange>
        </w:rPr>
        <w:t>geopotencial</w:t>
      </w:r>
      <w:commentRangeEnd w:id="1284"/>
      <w:ins w:id="1288" w:author="Carolina Vera" w:date="2018-02-18T14:33:00Z">
        <w:r w:rsidR="00C60766">
          <w:rPr>
            <w:lang w:val="es-ES"/>
          </w:rPr>
          <w:t xml:space="preserve"> en xxx hPa </w:t>
        </w:r>
      </w:ins>
      <w:r w:rsidR="00C60766">
        <w:rPr>
          <w:rStyle w:val="Refdecomentario"/>
        </w:rPr>
        <w:commentReference w:id="1284"/>
      </w:r>
      <w:r w:rsidRPr="003358B3">
        <w:rPr>
          <w:lang w:val="es-ES"/>
          <w:rPrChange w:id="1289" w:author="Carolina Vera" w:date="2018-02-14T11:50:00Z">
            <w:rPr/>
          </w:rPrChange>
        </w:rPr>
        <w:t xml:space="preserve">) </w:t>
      </w:r>
      <w:ins w:id="1290" w:author="Carolina Vera" w:date="2018-02-18T14:31:00Z">
        <w:r w:rsidR="00C60766">
          <w:rPr>
            <w:lang w:val="es-ES"/>
          </w:rPr>
          <w:t>en la vecindad del sur de Sudamérica</w:t>
        </w:r>
      </w:ins>
      <w:ins w:id="1291" w:author="Carolina Vera" w:date="2018-02-18T14:33:00Z">
        <w:r w:rsidR="00C60766">
          <w:rPr>
            <w:lang w:val="es-ES"/>
          </w:rPr>
          <w:t xml:space="preserve">, </w:t>
        </w:r>
      </w:ins>
      <w:ins w:id="1292" w:author="Carolina Vera" w:date="2018-02-18T14:31:00Z">
        <w:r w:rsidR="00C60766">
          <w:rPr>
            <w:lang w:val="es-ES"/>
          </w:rPr>
          <w:t>en función de la l</w:t>
        </w:r>
      </w:ins>
      <w:ins w:id="1293" w:author="Carolina Vera" w:date="2018-02-18T14:32:00Z">
        <w:r w:rsidR="00C60766">
          <w:rPr>
            <w:lang w:val="es-ES"/>
          </w:rPr>
          <w:t xml:space="preserve">ongitud y el mes del año. </w:t>
        </w:r>
      </w:ins>
      <w:ins w:id="1294" w:author="Carolina Vera" w:date="2018-02-18T14:35:00Z">
        <w:r w:rsidR="00C60766">
          <w:rPr>
            <w:lang w:val="es-ES"/>
          </w:rPr>
          <w:t>S</w:t>
        </w:r>
      </w:ins>
      <w:ins w:id="1295" w:author="Carolina Vera" w:date="2018-02-18T14:32:00Z">
        <w:r w:rsidR="00C60766">
          <w:rPr>
            <w:lang w:val="es-ES"/>
          </w:rPr>
          <w:t xml:space="preserve">e incluye </w:t>
        </w:r>
      </w:ins>
      <w:del w:id="1296" w:author="Carolina Vera" w:date="2018-02-18T14:30:00Z">
        <w:r w:rsidRPr="003358B3" w:rsidDel="00C60766">
          <w:rPr>
            <w:lang w:val="es-ES"/>
            <w:rPrChange w:id="1297" w:author="Carolina Vera" w:date="2018-02-14T11:50:00Z">
              <w:rPr/>
            </w:rPrChange>
          </w:rPr>
          <w:delText xml:space="preserve">y </w:delText>
        </w:r>
      </w:del>
      <w:r w:rsidRPr="003358B3">
        <w:rPr>
          <w:lang w:val="es-ES"/>
          <w:rPrChange w:id="1298" w:author="Carolina Vera" w:date="2018-02-14T11:50:00Z">
            <w:rPr/>
          </w:rPrChange>
        </w:rPr>
        <w:t xml:space="preserve">el rango delimitado por </w:t>
      </w:r>
      <m:oMath>
        <m:r>
          <w:rPr>
            <w:rFonts w:ascii="Cambria Math" w:hAnsi="Cambria Math"/>
            <w:lang w:val="es-ES"/>
            <w:rPrChange w:id="1299" w:author="Carolina Vera" w:date="2018-02-14T11:50:00Z">
              <w:rPr>
                <w:rFonts w:ascii="Cambria Math" w:hAnsi="Cambria Math"/>
              </w:rPr>
            </w:rPrChange>
          </w:rPr>
          <m:t>±</m:t>
        </m:r>
      </m:oMath>
      <w:r w:rsidRPr="003358B3">
        <w:rPr>
          <w:lang w:val="es-ES"/>
          <w:rPrChange w:id="1300" w:author="Carolina Vera" w:date="2018-02-14T11:50:00Z">
            <w:rPr/>
          </w:rPrChange>
        </w:rPr>
        <w:t xml:space="preserve"> 1 desvío estándar para cada mes para los 20 años </w:t>
      </w:r>
      <w:commentRangeStart w:id="1301"/>
      <w:r w:rsidRPr="003358B3">
        <w:rPr>
          <w:lang w:val="es-ES"/>
          <w:rPrChange w:id="1302" w:author="Carolina Vera" w:date="2018-02-14T11:50:00Z">
            <w:rPr/>
          </w:rPrChange>
        </w:rPr>
        <w:t xml:space="preserve">con más amplitud </w:t>
      </w:r>
      <w:commentRangeEnd w:id="1301"/>
      <w:r w:rsidR="00C60766">
        <w:rPr>
          <w:rStyle w:val="Refdecomentario"/>
        </w:rPr>
        <w:commentReference w:id="1301"/>
      </w:r>
      <w:r w:rsidRPr="003358B3">
        <w:rPr>
          <w:lang w:val="es-ES"/>
          <w:rPrChange w:id="1303" w:author="Carolina Vera" w:date="2018-02-14T11:50:00Z">
            <w:rPr/>
          </w:rPrChange>
        </w:rPr>
        <w:t xml:space="preserve">de cada mes. </w:t>
      </w:r>
      <w:ins w:id="1304" w:author="Carolina Vera" w:date="2018-02-18T14:35:00Z">
        <w:r w:rsidR="00C60766">
          <w:rPr>
            <w:lang w:val="es-ES"/>
          </w:rPr>
          <w:t xml:space="preserve">Además, </w:t>
        </w:r>
      </w:ins>
      <w:commentRangeStart w:id="1305"/>
      <w:del w:id="1306" w:author="Carolina Vera" w:date="2018-02-18T14:35:00Z">
        <w:r w:rsidRPr="003358B3" w:rsidDel="00C60766">
          <w:rPr>
            <w:lang w:val="es-ES"/>
            <w:rPrChange w:id="1307" w:author="Carolina Vera" w:date="2018-02-14T11:50:00Z">
              <w:rPr/>
            </w:rPrChange>
          </w:rPr>
          <w:delText>E</w:delText>
        </w:r>
      </w:del>
      <w:del w:id="1308" w:author="Carolina Vera" w:date="2018-02-18T14:36:00Z">
        <w:r w:rsidRPr="003358B3" w:rsidDel="00C60766">
          <w:rPr>
            <w:lang w:val="es-ES"/>
            <w:rPrChange w:id="1309" w:author="Carolina Vera" w:date="2018-02-14T11:50:00Z">
              <w:rPr/>
            </w:rPrChange>
          </w:rPr>
          <w:delText xml:space="preserve">n rojo y azul </w:delText>
        </w:r>
      </w:del>
      <w:r w:rsidRPr="003358B3">
        <w:rPr>
          <w:lang w:val="es-ES"/>
          <w:rPrChange w:id="1310" w:author="Carolina Vera" w:date="2018-02-14T11:50:00Z">
            <w:rPr/>
          </w:rPrChange>
        </w:rPr>
        <w:t xml:space="preserve">se </w:t>
      </w:r>
      <w:commentRangeEnd w:id="1305"/>
      <w:r w:rsidR="00C60766">
        <w:rPr>
          <w:rStyle w:val="Refdecomentario"/>
        </w:rPr>
        <w:commentReference w:id="1305"/>
      </w:r>
      <w:r w:rsidRPr="003358B3">
        <w:rPr>
          <w:lang w:val="es-ES"/>
          <w:rPrChange w:id="1311" w:author="Carolina Vera" w:date="2018-02-14T11:50:00Z">
            <w:rPr/>
          </w:rPrChange>
        </w:rPr>
        <w:t>indica</w:t>
      </w:r>
      <w:del w:id="1312" w:author="Carolina Vera" w:date="2018-02-18T14:36:00Z">
        <w:r w:rsidRPr="003358B3" w:rsidDel="00C60766">
          <w:rPr>
            <w:lang w:val="es-ES"/>
            <w:rPrChange w:id="1313" w:author="Carolina Vera" w:date="2018-02-14T11:50:00Z">
              <w:rPr/>
            </w:rPrChange>
          </w:rPr>
          <w:delText>n</w:delText>
        </w:r>
      </w:del>
      <w:r w:rsidRPr="003358B3">
        <w:rPr>
          <w:lang w:val="es-ES"/>
          <w:rPrChange w:id="1314" w:author="Carolina Vera" w:date="2018-02-14T11:50:00Z">
            <w:rPr/>
          </w:rPrChange>
        </w:rPr>
        <w:t xml:space="preserve"> la localización de los centros de máxima y mínima anomalía de geopotencial </w:t>
      </w:r>
      <w:del w:id="1315" w:author="Carolina Vera" w:date="2018-02-18T14:36:00Z">
        <w:r w:rsidRPr="003358B3" w:rsidDel="00C60766">
          <w:rPr>
            <w:lang w:val="es-ES"/>
            <w:rPrChange w:id="1316" w:author="Carolina Vera" w:date="2018-02-14T11:50:00Z">
              <w:rPr/>
            </w:rPrChange>
          </w:rPr>
          <w:delText>respectivamente de</w:delText>
        </w:r>
      </w:del>
      <w:ins w:id="1317" w:author="Carolina Vera" w:date="2018-02-18T14:36:00Z">
        <w:r w:rsidR="00C60766">
          <w:rPr>
            <w:lang w:val="es-ES"/>
          </w:rPr>
          <w:t>asociados con</w:t>
        </w:r>
      </w:ins>
      <w:r w:rsidRPr="003358B3">
        <w:rPr>
          <w:lang w:val="es-ES"/>
          <w:rPrChange w:id="1318" w:author="Carolina Vera" w:date="2018-02-14T11:50:00Z">
            <w:rPr/>
          </w:rPrChange>
        </w:rPr>
        <w:t xml:space="preserve"> los 10 casos más extremos</w:t>
      </w:r>
      <w:ins w:id="1319" w:author="Carolina Vera" w:date="2018-02-18T14:37:00Z">
        <w:r w:rsidR="00C60766">
          <w:rPr>
            <w:lang w:val="es-ES"/>
          </w:rPr>
          <w:t>, identificados a partir de xxx</w:t>
        </w:r>
      </w:ins>
      <w:r w:rsidRPr="003358B3">
        <w:rPr>
          <w:lang w:val="es-ES"/>
          <w:rPrChange w:id="1320" w:author="Carolina Vera" w:date="2018-02-14T11:50:00Z">
            <w:rPr/>
          </w:rPrChange>
        </w:rPr>
        <w:t>. El mapa se muestra para referencia</w:t>
      </w:r>
      <w:ins w:id="1321" w:author="Carolina Vera" w:date="2018-02-18T14:38:00Z">
        <w:r w:rsidR="00C60766">
          <w:rPr>
            <w:lang w:val="es-ES"/>
          </w:rPr>
          <w:t>. Si bien</w:t>
        </w:r>
      </w:ins>
      <w:del w:id="1322" w:author="Carolina Vera" w:date="2018-02-18T14:38:00Z">
        <w:r w:rsidRPr="003358B3" w:rsidDel="00C60766">
          <w:rPr>
            <w:lang w:val="es-ES"/>
            <w:rPrChange w:id="1323" w:author="Carolina Vera" w:date="2018-02-14T11:50:00Z">
              <w:rPr/>
            </w:rPrChange>
          </w:rPr>
          <w:delText>, pero notar que</w:delText>
        </w:r>
      </w:del>
      <w:r w:rsidRPr="003358B3">
        <w:rPr>
          <w:lang w:val="es-ES"/>
          <w:rPrChange w:id="1324" w:author="Carolina Vera" w:date="2018-02-14T11:50:00Z">
            <w:rPr/>
          </w:rPrChange>
        </w:rPr>
        <w:t xml:space="preserve"> la posición de los puntos en </w:t>
      </w:r>
      <w:ins w:id="1325" w:author="Carolina Vera" w:date="2018-02-18T14:38:00Z">
        <w:r w:rsidR="00C60766">
          <w:rPr>
            <w:lang w:val="es-ES"/>
          </w:rPr>
          <w:t xml:space="preserve">la dirección horizontal tiene relación con la longitud, </w:t>
        </w:r>
      </w:ins>
      <w:ins w:id="1326" w:author="Carolina Vera" w:date="2018-02-18T14:39:00Z">
        <w:r w:rsidR="006F2B4E">
          <w:rPr>
            <w:lang w:val="es-ES"/>
          </w:rPr>
          <w:t xml:space="preserve">en </w:t>
        </w:r>
      </w:ins>
      <w:r w:rsidRPr="003358B3">
        <w:rPr>
          <w:lang w:val="es-ES"/>
          <w:rPrChange w:id="1327" w:author="Carolina Vera" w:date="2018-02-14T11:50:00Z">
            <w:rPr/>
          </w:rPrChange>
        </w:rPr>
        <w:t xml:space="preserve">el eje vertical no tiene </w:t>
      </w:r>
      <w:del w:id="1328" w:author="Carolina Vera" w:date="2018-02-18T14:37:00Z">
        <w:r w:rsidRPr="003358B3" w:rsidDel="00C60766">
          <w:rPr>
            <w:lang w:val="es-ES"/>
            <w:rPrChange w:id="1329" w:author="Carolina Vera" w:date="2018-02-14T11:50:00Z">
              <w:rPr/>
            </w:rPrChange>
          </w:rPr>
          <w:delText>significado geográfico</w:delText>
        </w:r>
      </w:del>
      <w:ins w:id="1330" w:author="Carolina Vera" w:date="2018-02-18T14:37:00Z">
        <w:r w:rsidR="00C60766">
          <w:rPr>
            <w:lang w:val="es-ES"/>
          </w:rPr>
          <w:t>relación con la latitud</w:t>
        </w:r>
      </w:ins>
      <w:ins w:id="1331" w:author="Carolina Vera" w:date="2018-02-18T14:39:00Z">
        <w:r w:rsidR="006F2B4E">
          <w:rPr>
            <w:lang w:val="es-ES"/>
          </w:rPr>
          <w:t xml:space="preserve"> y sí en cambio con los meses del año</w:t>
        </w:r>
      </w:ins>
      <w:r w:rsidRPr="003358B3">
        <w:rPr>
          <w:lang w:val="es-ES"/>
          <w:rPrChange w:id="1332" w:author="Carolina Vera" w:date="2018-02-14T11:50:00Z">
            <w:rPr/>
          </w:rPrChange>
        </w:rPr>
        <w:t>.</w:t>
      </w:r>
    </w:p>
    <w:p w14:paraId="657C6C6D" w14:textId="3FFB0BFD" w:rsidR="005D05CE" w:rsidRPr="003358B3" w:rsidRDefault="00B810C9">
      <w:pPr>
        <w:pStyle w:val="Textoindependiente"/>
        <w:rPr>
          <w:lang w:val="es-ES"/>
          <w:rPrChange w:id="1333" w:author="Carolina Vera" w:date="2018-02-14T11:50:00Z">
            <w:rPr/>
          </w:rPrChange>
        </w:rPr>
      </w:pPr>
      <w:r w:rsidRPr="003358B3">
        <w:rPr>
          <w:lang w:val="es-ES"/>
          <w:rPrChange w:id="1334" w:author="Carolina Vera" w:date="2018-02-14T11:50:00Z">
            <w:rPr/>
          </w:rPrChange>
        </w:rPr>
        <w:t xml:space="preserve">Se observa el ciclo anual en la fase ya se podía apreciar en la . La fase media se centra en 55°O en enero y </w:t>
      </w:r>
      <w:del w:id="1335" w:author="Carolina Vera" w:date="2018-02-18T14:42:00Z">
        <w:r w:rsidRPr="003358B3" w:rsidDel="00B91810">
          <w:rPr>
            <w:lang w:val="es-ES"/>
            <w:rPrChange w:id="1336" w:author="Carolina Vera" w:date="2018-02-14T11:50:00Z">
              <w:rPr/>
            </w:rPrChange>
          </w:rPr>
          <w:delText>se desplaza a</w:delText>
        </w:r>
      </w:del>
      <w:ins w:id="1337" w:author="Carolina Vera" w:date="2018-02-18T14:42:00Z">
        <w:r w:rsidR="00B91810">
          <w:rPr>
            <w:lang w:val="es-ES"/>
          </w:rPr>
          <w:t>en</w:t>
        </w:r>
      </w:ins>
      <w:r w:rsidRPr="003358B3">
        <w:rPr>
          <w:lang w:val="es-ES"/>
          <w:rPrChange w:id="1338" w:author="Carolina Vera" w:date="2018-02-14T11:50:00Z">
            <w:rPr/>
          </w:rPrChange>
        </w:rPr>
        <w:t xml:space="preserve"> 90°O en junio con </w:t>
      </w:r>
      <w:del w:id="1339" w:author="Carolina Vera" w:date="2018-02-18T14:43:00Z">
        <w:r w:rsidRPr="003358B3" w:rsidDel="00B91810">
          <w:rPr>
            <w:lang w:val="es-ES"/>
            <w:rPrChange w:id="1340" w:author="Carolina Vera" w:date="2018-02-14T11:50:00Z">
              <w:rPr/>
            </w:rPrChange>
          </w:rPr>
          <w:delText xml:space="preserve">valores </w:delText>
        </w:r>
      </w:del>
      <w:ins w:id="1341" w:author="Carolina Vera" w:date="2018-02-18T14:43:00Z">
        <w:r w:rsidR="00B91810">
          <w:rPr>
            <w:lang w:val="es-ES"/>
          </w:rPr>
          <w:t xml:space="preserve">ubicaciones </w:t>
        </w:r>
      </w:ins>
      <w:r w:rsidRPr="003358B3">
        <w:rPr>
          <w:lang w:val="es-ES"/>
          <w:rPrChange w:id="1342" w:author="Carolina Vera" w:date="2018-02-14T11:50:00Z">
            <w:rPr/>
          </w:rPrChange>
        </w:rPr>
        <w:t>intermedi</w:t>
      </w:r>
      <w:ins w:id="1343" w:author="Carolina Vera" w:date="2018-02-18T14:43:00Z">
        <w:r w:rsidR="00B91810">
          <w:rPr>
            <w:lang w:val="es-ES"/>
          </w:rPr>
          <w:t>as</w:t>
        </w:r>
      </w:ins>
      <w:del w:id="1344" w:author="Carolina Vera" w:date="2018-02-18T14:43:00Z">
        <w:r w:rsidRPr="003358B3" w:rsidDel="00B91810">
          <w:rPr>
            <w:lang w:val="es-ES"/>
            <w:rPrChange w:id="1345" w:author="Carolina Vera" w:date="2018-02-14T11:50:00Z">
              <w:rPr/>
            </w:rPrChange>
          </w:rPr>
          <w:delText>os</w:delText>
        </w:r>
      </w:del>
      <w:r w:rsidRPr="003358B3">
        <w:rPr>
          <w:lang w:val="es-ES"/>
          <w:rPrChange w:id="1346" w:author="Carolina Vera" w:date="2018-02-14T11:50:00Z">
            <w:rPr/>
          </w:rPrChange>
        </w:rPr>
        <w:t xml:space="preserve"> en los meses de transición. El continente queda al este del máximo de geopotencial en invierno </w:t>
      </w:r>
      <w:ins w:id="1347" w:author="Carolina Vera" w:date="2018-02-18T14:43:00Z">
        <w:r w:rsidR="00B91810">
          <w:rPr>
            <w:lang w:val="es-ES"/>
          </w:rPr>
          <w:t xml:space="preserve">lo </w:t>
        </w:r>
      </w:ins>
      <w:r w:rsidRPr="003358B3">
        <w:rPr>
          <w:lang w:val="es-ES"/>
          <w:rPrChange w:id="1348" w:author="Carolina Vera" w:date="2018-02-14T11:50:00Z">
            <w:rPr/>
          </w:rPrChange>
        </w:rPr>
        <w:t>que, por balance geostrófico, implica</w:t>
      </w:r>
      <w:ins w:id="1349" w:author="Carolina Vera" w:date="2018-02-18T14:43:00Z">
        <w:r w:rsidR="00B91810">
          <w:rPr>
            <w:lang w:val="es-ES"/>
          </w:rPr>
          <w:t>ría anomalías positivas de</w:t>
        </w:r>
      </w:ins>
      <w:ins w:id="1350" w:author="Carolina Vera" w:date="2018-02-18T14:44:00Z">
        <w:r w:rsidR="00B91810">
          <w:rPr>
            <w:lang w:val="es-ES"/>
          </w:rPr>
          <w:t>l viento meridional, lo que favorecería los</w:t>
        </w:r>
      </w:ins>
      <w:r w:rsidRPr="003358B3">
        <w:rPr>
          <w:lang w:val="es-ES"/>
          <w:rPrChange w:id="1351" w:author="Carolina Vera" w:date="2018-02-14T11:50:00Z">
            <w:rPr/>
          </w:rPrChange>
        </w:rPr>
        <w:t xml:space="preserve"> vientos del sur. En verano</w:t>
      </w:r>
      <w:ins w:id="1352" w:author="Carolina Vera" w:date="2018-02-18T14:44:00Z">
        <w:r w:rsidR="00B91810">
          <w:rPr>
            <w:lang w:val="es-ES"/>
          </w:rPr>
          <w:t xml:space="preserve">, en </w:t>
        </w:r>
        <w:r w:rsidR="00B91810">
          <w:rPr>
            <w:lang w:val="es-ES"/>
          </w:rPr>
          <w:lastRenderedPageBreak/>
          <w:t xml:space="preserve">cambio, </w:t>
        </w:r>
      </w:ins>
      <w:del w:id="1353" w:author="Carolina Vera" w:date="2018-02-18T14:44:00Z">
        <w:r w:rsidRPr="003358B3" w:rsidDel="00B91810">
          <w:rPr>
            <w:lang w:val="es-ES"/>
            <w:rPrChange w:id="1354" w:author="Carolina Vera" w:date="2018-02-14T11:50:00Z">
              <w:rPr/>
            </w:rPrChange>
          </w:rPr>
          <w:delText xml:space="preserve"> </w:delText>
        </w:r>
      </w:del>
      <w:r w:rsidRPr="003358B3">
        <w:rPr>
          <w:lang w:val="es-ES"/>
          <w:rPrChange w:id="1355" w:author="Carolina Vera" w:date="2018-02-14T11:50:00Z">
            <w:rPr/>
          </w:rPrChange>
        </w:rPr>
        <w:t xml:space="preserve">se da la situación contraria. Esto </w:t>
      </w:r>
      <w:del w:id="1356" w:author="Carolina Vera" w:date="2018-02-18T14:44:00Z">
        <w:r w:rsidRPr="003358B3" w:rsidDel="00B91810">
          <w:rPr>
            <w:lang w:val="es-ES"/>
            <w:rPrChange w:id="1357" w:author="Carolina Vera" w:date="2018-02-14T11:50:00Z">
              <w:rPr/>
            </w:rPrChange>
          </w:rPr>
          <w:delText xml:space="preserve">reslata </w:delText>
        </w:r>
      </w:del>
      <w:ins w:id="1358" w:author="Carolina Vera" w:date="2018-02-18T14:44:00Z">
        <w:r w:rsidR="00B91810">
          <w:rPr>
            <w:lang w:val="es-ES"/>
          </w:rPr>
          <w:t>confirma</w:t>
        </w:r>
        <w:r w:rsidR="00B91810" w:rsidRPr="003358B3">
          <w:rPr>
            <w:lang w:val="es-ES"/>
            <w:rPrChange w:id="1359" w:author="Carolina Vera" w:date="2018-02-14T11:50:00Z">
              <w:rPr/>
            </w:rPrChange>
          </w:rPr>
          <w:t xml:space="preserve"> </w:t>
        </w:r>
      </w:ins>
      <w:r w:rsidRPr="003358B3">
        <w:rPr>
          <w:lang w:val="es-ES"/>
          <w:rPrChange w:id="1360" w:author="Carolina Vera" w:date="2018-02-14T11:50:00Z">
            <w:rPr/>
          </w:rPrChange>
        </w:rPr>
        <w:t xml:space="preserve">que el efecto de la QS3 sobre Sudamérica depende </w:t>
      </w:r>
      <w:del w:id="1361" w:author="Carolina Vera" w:date="2018-02-18T14:44:00Z">
        <w:r w:rsidRPr="003358B3" w:rsidDel="00B91810">
          <w:rPr>
            <w:lang w:val="es-ES"/>
            <w:rPrChange w:id="1362" w:author="Carolina Vera" w:date="2018-02-14T11:50:00Z">
              <w:rPr/>
            </w:rPrChange>
          </w:rPr>
          <w:delText xml:space="preserve">de forma </w:delText>
        </w:r>
      </w:del>
      <w:r w:rsidRPr="003358B3">
        <w:rPr>
          <w:lang w:val="es-ES"/>
          <w:rPrChange w:id="1363" w:author="Carolina Vera" w:date="2018-02-14T11:50:00Z">
            <w:rPr/>
          </w:rPrChange>
        </w:rPr>
        <w:t>cru</w:t>
      </w:r>
      <w:del w:id="1364" w:author="Carolina Vera" w:date="2018-02-18T14:44:00Z">
        <w:r w:rsidRPr="003358B3" w:rsidDel="00B91810">
          <w:rPr>
            <w:lang w:val="es-ES"/>
            <w:rPrChange w:id="1365" w:author="Carolina Vera" w:date="2018-02-14T11:50:00Z">
              <w:rPr/>
            </w:rPrChange>
          </w:rPr>
          <w:delText>i</w:delText>
        </w:r>
      </w:del>
      <w:r w:rsidRPr="003358B3">
        <w:rPr>
          <w:lang w:val="es-ES"/>
          <w:rPrChange w:id="1366" w:author="Carolina Vera" w:date="2018-02-14T11:50:00Z">
            <w:rPr/>
          </w:rPrChange>
        </w:rPr>
        <w:t>cial</w:t>
      </w:r>
      <w:ins w:id="1367" w:author="Carolina Vera" w:date="2018-02-18T14:44:00Z">
        <w:r w:rsidR="00B91810">
          <w:rPr>
            <w:lang w:val="es-ES"/>
          </w:rPr>
          <w:t>men</w:t>
        </w:r>
      </w:ins>
      <w:ins w:id="1368" w:author="Carolina Vera" w:date="2018-02-18T14:45:00Z">
        <w:r w:rsidR="00B91810">
          <w:rPr>
            <w:lang w:val="es-ES"/>
          </w:rPr>
          <w:t>te de su</w:t>
        </w:r>
      </w:ins>
      <w:del w:id="1369" w:author="Carolina Vera" w:date="2018-02-18T14:45:00Z">
        <w:r w:rsidRPr="003358B3" w:rsidDel="00B91810">
          <w:rPr>
            <w:lang w:val="es-ES"/>
            <w:rPrChange w:id="1370" w:author="Carolina Vera" w:date="2018-02-14T11:50:00Z">
              <w:rPr/>
            </w:rPrChange>
          </w:rPr>
          <w:delText xml:space="preserve"> en la</w:delText>
        </w:r>
      </w:del>
      <w:r w:rsidRPr="003358B3">
        <w:rPr>
          <w:lang w:val="es-ES"/>
          <w:rPrChange w:id="1371" w:author="Carolina Vera" w:date="2018-02-14T11:50:00Z">
            <w:rPr/>
          </w:rPrChange>
        </w:rPr>
        <w:t xml:space="preserve"> fase.</w:t>
      </w:r>
    </w:p>
    <w:p w14:paraId="71587493" w14:textId="6B079630" w:rsidR="005D05CE" w:rsidRPr="003358B3" w:rsidRDefault="00B810C9">
      <w:pPr>
        <w:pStyle w:val="Textoindependiente"/>
        <w:rPr>
          <w:lang w:val="es-ES"/>
          <w:rPrChange w:id="1372" w:author="Carolina Vera" w:date="2018-02-14T11:50:00Z">
            <w:rPr/>
          </w:rPrChange>
        </w:rPr>
      </w:pPr>
      <w:del w:id="1373" w:author="Carolina Vera" w:date="2018-02-18T14:45:00Z">
        <w:r w:rsidRPr="003358B3" w:rsidDel="00B91810">
          <w:rPr>
            <w:lang w:val="es-ES"/>
            <w:rPrChange w:id="1374" w:author="Carolina Vera" w:date="2018-02-14T11:50:00Z">
              <w:rPr/>
            </w:rPrChange>
          </w:rPr>
          <w:delText>Superpuesto a el ciclo anual, en la  también se puede apreciar l</w:delText>
        </w:r>
      </w:del>
      <w:ins w:id="1375" w:author="Carolina Vera" w:date="2018-02-18T14:45:00Z">
        <w:r w:rsidR="00B91810">
          <w:rPr>
            <w:lang w:val="es-ES"/>
          </w:rPr>
          <w:t>L</w:t>
        </w:r>
      </w:ins>
      <w:r w:rsidRPr="003358B3">
        <w:rPr>
          <w:lang w:val="es-ES"/>
          <w:rPrChange w:id="1376" w:author="Carolina Vera" w:date="2018-02-14T11:50:00Z">
            <w:rPr/>
          </w:rPrChange>
        </w:rPr>
        <w:t xml:space="preserve">a variabilidad interanual </w:t>
      </w:r>
      <w:ins w:id="1377" w:author="Carolina Vera" w:date="2018-02-18T14:45:00Z">
        <w:r w:rsidR="00B91810">
          <w:rPr>
            <w:lang w:val="es-ES"/>
          </w:rPr>
          <w:t xml:space="preserve">de la fase </w:t>
        </w:r>
      </w:ins>
      <w:r w:rsidRPr="003358B3">
        <w:rPr>
          <w:lang w:val="es-ES"/>
          <w:rPrChange w:id="1378" w:author="Carolina Vera" w:date="2018-02-14T11:50:00Z">
            <w:rPr/>
          </w:rPrChange>
        </w:rPr>
        <w:t>para cada mes</w:t>
      </w:r>
      <w:ins w:id="1379" w:author="Carolina Vera" w:date="2018-02-18T14:45:00Z">
        <w:r w:rsidR="00B91810">
          <w:rPr>
            <w:lang w:val="es-ES"/>
          </w:rPr>
          <w:t xml:space="preserve"> es </w:t>
        </w:r>
      </w:ins>
      <w:del w:id="1380" w:author="Carolina Vera" w:date="2018-02-18T14:45:00Z">
        <w:r w:rsidRPr="003358B3" w:rsidDel="00B91810">
          <w:rPr>
            <w:lang w:val="es-ES"/>
            <w:rPrChange w:id="1381" w:author="Carolina Vera" w:date="2018-02-14T11:50:00Z">
              <w:rPr/>
            </w:rPrChange>
          </w:rPr>
          <w:delText xml:space="preserve">. Ésta es </w:delText>
        </w:r>
      </w:del>
      <w:r w:rsidRPr="003358B3">
        <w:rPr>
          <w:lang w:val="es-ES"/>
          <w:rPrChange w:id="1382" w:author="Carolina Vera" w:date="2018-02-14T11:50:00Z">
            <w:rPr/>
          </w:rPrChange>
        </w:rPr>
        <w:t xml:space="preserve">considerable y de una magnitud comparable a la </w:t>
      </w:r>
      <w:ins w:id="1383" w:author="Carolina Vera" w:date="2018-02-18T14:46:00Z">
        <w:r w:rsidR="00B91810">
          <w:rPr>
            <w:lang w:val="es-ES"/>
          </w:rPr>
          <w:t xml:space="preserve">amplitud </w:t>
        </w:r>
      </w:ins>
      <w:r w:rsidRPr="003358B3">
        <w:rPr>
          <w:lang w:val="es-ES"/>
          <w:rPrChange w:id="1384" w:author="Carolina Vera" w:date="2018-02-14T11:50:00Z">
            <w:rPr/>
          </w:rPrChange>
        </w:rPr>
        <w:t xml:space="preserve">del ciclo anual. En particular, es notorio el aumento en la variabilidad </w:t>
      </w:r>
      <w:ins w:id="1385" w:author="Carolina Vera" w:date="2018-02-18T14:46:00Z">
        <w:r w:rsidR="00B91810">
          <w:rPr>
            <w:lang w:val="es-ES"/>
          </w:rPr>
          <w:t xml:space="preserve">de la fase </w:t>
        </w:r>
      </w:ins>
      <w:r w:rsidRPr="003358B3">
        <w:rPr>
          <w:lang w:val="es-ES"/>
          <w:rPrChange w:id="1386" w:author="Carolina Vera" w:date="2018-02-14T11:50:00Z">
            <w:rPr/>
          </w:rPrChange>
        </w:rPr>
        <w:t>en los meses de primavera, al punto de que en noviembre la fase prácticamente no tiene una posición predilecta.</w:t>
      </w:r>
    </w:p>
    <w:p w14:paraId="697D2994" w14:textId="0715F6CA" w:rsidR="005D05CE" w:rsidRPr="003358B3" w:rsidRDefault="00B810C9">
      <w:pPr>
        <w:pStyle w:val="Textoindependiente"/>
        <w:rPr>
          <w:lang w:val="es-ES"/>
          <w:rPrChange w:id="1387" w:author="Carolina Vera" w:date="2018-02-14T11:50:00Z">
            <w:rPr/>
          </w:rPrChange>
        </w:rPr>
      </w:pPr>
      <w:r w:rsidRPr="003358B3">
        <w:rPr>
          <w:lang w:val="es-ES"/>
          <w:rPrChange w:id="1388" w:author="Carolina Vera" w:date="2018-02-14T11:50:00Z">
            <w:rPr/>
          </w:rPrChange>
        </w:rPr>
        <w:t xml:space="preserve">La gran variabilidad presente durante los meses de primavera, en comparación con el resto del año, explica por qué en los campos medios la QS3 aparece débil a pesar de que su amplitud mensual no es </w:t>
      </w:r>
      <w:del w:id="1389" w:author="Carolina Vera" w:date="2018-02-18T14:46:00Z">
        <w:r w:rsidRPr="003358B3" w:rsidDel="00B91810">
          <w:rPr>
            <w:lang w:val="es-ES"/>
            <w:rPrChange w:id="1390" w:author="Carolina Vera" w:date="2018-02-14T11:50:00Z">
              <w:rPr/>
            </w:rPrChange>
          </w:rPr>
          <w:delText>menor</w:delText>
        </w:r>
      </w:del>
      <w:ins w:id="1391" w:author="Carolina Vera" w:date="2018-02-18T14:46:00Z">
        <w:r w:rsidR="00B91810">
          <w:rPr>
            <w:lang w:val="es-ES"/>
          </w:rPr>
          <w:t>pequeña</w:t>
        </w:r>
      </w:ins>
      <w:r w:rsidRPr="003358B3">
        <w:rPr>
          <w:lang w:val="es-ES"/>
          <w:rPrChange w:id="1392" w:author="Carolina Vera" w:date="2018-02-14T11:50:00Z">
            <w:rPr/>
          </w:rPrChange>
        </w:rPr>
        <w:t xml:space="preserve">. Al hacer el promedio, los campos que están defasados en entre 1/4 y 3/4 de longitud de onda (entre 30° y 90° en el caso de la QS3) interfieren destructivamente entre ellos, eliminando la señal en los campos medios. En primavera, más del 30% de los meses tienen algún nivel de interferencia destructiva </w:t>
      </w:r>
      <w:ins w:id="1393" w:author="Carolina Vera" w:date="2018-02-18T14:47:00Z">
        <w:r w:rsidR="00B91810">
          <w:rPr>
            <w:lang w:val="es-ES"/>
          </w:rPr>
          <w:t xml:space="preserve">(estimada como xxx) </w:t>
        </w:r>
      </w:ins>
      <w:r w:rsidRPr="003358B3">
        <w:rPr>
          <w:lang w:val="es-ES"/>
          <w:rPrChange w:id="1394" w:author="Carolina Vera" w:date="2018-02-14T11:50:00Z">
            <w:rPr/>
          </w:rPrChange>
        </w:rPr>
        <w:t>con el campo medio, comparado con el 13% en verano.</w:t>
      </w:r>
    </w:p>
    <w:p w14:paraId="01B10E7A" w14:textId="7B250953" w:rsidR="005D05CE" w:rsidRPr="003358B3" w:rsidDel="00B91810" w:rsidRDefault="00B810C9">
      <w:pPr>
        <w:pStyle w:val="TableCaption"/>
        <w:rPr>
          <w:del w:id="1395" w:author="Carolina Vera" w:date="2018-02-18T14:47:00Z"/>
          <w:lang w:val="es-ES"/>
          <w:rPrChange w:id="1396" w:author="Carolina Vera" w:date="2018-02-14T11:50:00Z">
            <w:rPr>
              <w:del w:id="1397" w:author="Carolina Vera" w:date="2018-02-18T14:47:00Z"/>
            </w:rPr>
          </w:rPrChange>
        </w:rPr>
      </w:pPr>
      <w:del w:id="1398" w:author="Carolina Vera" w:date="2018-02-18T14:47:00Z">
        <w:r w:rsidRPr="003358B3" w:rsidDel="00B91810">
          <w:rPr>
            <w:i w:val="0"/>
            <w:lang w:val="es-ES"/>
            <w:rPrChange w:id="1399" w:author="Carolina Vera" w:date="2018-02-14T11:50:00Z">
              <w:rPr>
                <w:i w:val="0"/>
              </w:rPr>
            </w:rPrChange>
          </w:rPr>
          <w:delText>Desvío estándar de la fase para cada estación - NO SE PUBLICA</w:delText>
        </w:r>
      </w:del>
    </w:p>
    <w:tbl>
      <w:tblPr>
        <w:tblW w:w="0" w:type="pct"/>
        <w:tblLook w:val="07E0" w:firstRow="1" w:lastRow="1" w:firstColumn="1" w:lastColumn="1" w:noHBand="1" w:noVBand="1"/>
      </w:tblPr>
      <w:tblGrid>
        <w:gridCol w:w="1090"/>
        <w:gridCol w:w="1196"/>
      </w:tblGrid>
      <w:tr w:rsidR="00017A7C" w:rsidRPr="00022F02" w:rsidDel="00B91810" w14:paraId="2546B638" w14:textId="102B5230">
        <w:trPr>
          <w:del w:id="1400" w:author="Carolina Vera" w:date="2018-02-18T14:47:00Z"/>
        </w:trPr>
        <w:tc>
          <w:tcPr>
            <w:tcW w:w="0" w:type="auto"/>
            <w:vAlign w:val="bottom"/>
          </w:tcPr>
          <w:p w14:paraId="00850D88" w14:textId="756F9B4F" w:rsidR="005D05CE" w:rsidRPr="00515A86" w:rsidDel="00B91810" w:rsidRDefault="00B810C9">
            <w:pPr>
              <w:pStyle w:val="Compact"/>
              <w:jc w:val="right"/>
              <w:rPr>
                <w:del w:id="1401" w:author="Carolina Vera" w:date="2018-02-18T14:47:00Z"/>
                <w:lang w:val="es-ES"/>
                <w:rPrChange w:id="1402" w:author="Carolina Vera" w:date="2018-02-18T17:35:00Z">
                  <w:rPr>
                    <w:del w:id="1403" w:author="Carolina Vera" w:date="2018-02-18T14:47:00Z"/>
                  </w:rPr>
                </w:rPrChange>
              </w:rPr>
            </w:pPr>
            <w:del w:id="1404" w:author="Carolina Vera" w:date="2018-02-18T14:47:00Z">
              <w:r w:rsidRPr="00515A86" w:rsidDel="00B91810">
                <w:rPr>
                  <w:lang w:val="es-ES"/>
                  <w:rPrChange w:id="1405" w:author="Carolina Vera" w:date="2018-02-18T17:35:00Z">
                    <w:rPr/>
                  </w:rPrChange>
                </w:rPr>
                <w:delText>Estación</w:delText>
              </w:r>
            </w:del>
          </w:p>
        </w:tc>
        <w:tc>
          <w:tcPr>
            <w:tcW w:w="0" w:type="auto"/>
            <w:vAlign w:val="bottom"/>
          </w:tcPr>
          <w:p w14:paraId="0B64B829" w14:textId="5E236D77" w:rsidR="005D05CE" w:rsidRPr="00515A86" w:rsidDel="00B91810" w:rsidRDefault="00B810C9">
            <w:pPr>
              <w:pStyle w:val="Compact"/>
              <w:jc w:val="right"/>
              <w:rPr>
                <w:del w:id="1406" w:author="Carolina Vera" w:date="2018-02-18T14:47:00Z"/>
                <w:lang w:val="es-ES"/>
                <w:rPrChange w:id="1407" w:author="Carolina Vera" w:date="2018-02-18T17:35:00Z">
                  <w:rPr>
                    <w:del w:id="1408" w:author="Carolina Vera" w:date="2018-02-18T14:47:00Z"/>
                  </w:rPr>
                </w:rPrChange>
              </w:rPr>
            </w:pPr>
            <w:del w:id="1409" w:author="Carolina Vera" w:date="2018-02-18T14:47:00Z">
              <w:r w:rsidRPr="00515A86" w:rsidDel="00B91810">
                <w:rPr>
                  <w:lang w:val="es-ES"/>
                  <w:rPrChange w:id="1410" w:author="Carolina Vera" w:date="2018-02-18T17:35:00Z">
                    <w:rPr/>
                  </w:rPrChange>
                </w:rPr>
                <w:delText>SD</w:delText>
              </w:r>
            </w:del>
          </w:p>
        </w:tc>
      </w:tr>
      <w:tr w:rsidR="005D05CE" w:rsidRPr="00022F02" w:rsidDel="00B91810" w14:paraId="4B7E62CD" w14:textId="5A842E30">
        <w:trPr>
          <w:del w:id="1411" w:author="Carolina Vera" w:date="2018-02-18T14:47:00Z"/>
        </w:trPr>
        <w:tc>
          <w:tcPr>
            <w:tcW w:w="0" w:type="auto"/>
          </w:tcPr>
          <w:p w14:paraId="514657D6" w14:textId="4295443F" w:rsidR="005D05CE" w:rsidRPr="00515A86" w:rsidDel="00B91810" w:rsidRDefault="00B810C9">
            <w:pPr>
              <w:pStyle w:val="Compact"/>
              <w:jc w:val="right"/>
              <w:rPr>
                <w:del w:id="1412" w:author="Carolina Vera" w:date="2018-02-18T14:47:00Z"/>
                <w:lang w:val="es-ES"/>
                <w:rPrChange w:id="1413" w:author="Carolina Vera" w:date="2018-02-18T17:35:00Z">
                  <w:rPr>
                    <w:del w:id="1414" w:author="Carolina Vera" w:date="2018-02-18T14:47:00Z"/>
                  </w:rPr>
                </w:rPrChange>
              </w:rPr>
            </w:pPr>
            <w:del w:id="1415" w:author="Carolina Vera" w:date="2018-02-18T14:47:00Z">
              <w:r w:rsidRPr="00515A86" w:rsidDel="00B91810">
                <w:rPr>
                  <w:lang w:val="es-ES"/>
                  <w:rPrChange w:id="1416" w:author="Carolina Vera" w:date="2018-02-18T17:35:00Z">
                    <w:rPr/>
                  </w:rPrChange>
                </w:rPr>
                <w:delText>1</w:delText>
              </w:r>
            </w:del>
          </w:p>
        </w:tc>
        <w:tc>
          <w:tcPr>
            <w:tcW w:w="0" w:type="auto"/>
          </w:tcPr>
          <w:p w14:paraId="12A47DE5" w14:textId="77BAF634" w:rsidR="005D05CE" w:rsidRPr="00515A86" w:rsidDel="00B91810" w:rsidRDefault="00B810C9">
            <w:pPr>
              <w:pStyle w:val="Compact"/>
              <w:jc w:val="right"/>
              <w:rPr>
                <w:del w:id="1417" w:author="Carolina Vera" w:date="2018-02-18T14:47:00Z"/>
                <w:lang w:val="es-ES"/>
                <w:rPrChange w:id="1418" w:author="Carolina Vera" w:date="2018-02-18T17:35:00Z">
                  <w:rPr>
                    <w:del w:id="1419" w:author="Carolina Vera" w:date="2018-02-18T14:47:00Z"/>
                  </w:rPr>
                </w:rPrChange>
              </w:rPr>
            </w:pPr>
            <w:del w:id="1420" w:author="Carolina Vera" w:date="2018-02-18T14:47:00Z">
              <w:r w:rsidRPr="00515A86" w:rsidDel="00B91810">
                <w:rPr>
                  <w:lang w:val="es-ES"/>
                  <w:rPrChange w:id="1421" w:author="Carolina Vera" w:date="2018-02-18T17:35:00Z">
                    <w:rPr/>
                  </w:rPrChange>
                </w:rPr>
                <w:delText>17.33446</w:delText>
              </w:r>
            </w:del>
          </w:p>
        </w:tc>
      </w:tr>
      <w:tr w:rsidR="005D05CE" w:rsidRPr="00022F02" w:rsidDel="00B91810" w14:paraId="1F0A8A8B" w14:textId="7FFE3D3A">
        <w:trPr>
          <w:del w:id="1422" w:author="Carolina Vera" w:date="2018-02-18T14:47:00Z"/>
        </w:trPr>
        <w:tc>
          <w:tcPr>
            <w:tcW w:w="0" w:type="auto"/>
          </w:tcPr>
          <w:p w14:paraId="4AA13D8B" w14:textId="658E8927" w:rsidR="005D05CE" w:rsidRPr="00515A86" w:rsidDel="00B91810" w:rsidRDefault="00B810C9">
            <w:pPr>
              <w:pStyle w:val="Compact"/>
              <w:jc w:val="right"/>
              <w:rPr>
                <w:del w:id="1423" w:author="Carolina Vera" w:date="2018-02-18T14:47:00Z"/>
                <w:lang w:val="es-ES"/>
                <w:rPrChange w:id="1424" w:author="Carolina Vera" w:date="2018-02-18T17:35:00Z">
                  <w:rPr>
                    <w:del w:id="1425" w:author="Carolina Vera" w:date="2018-02-18T14:47:00Z"/>
                  </w:rPr>
                </w:rPrChange>
              </w:rPr>
            </w:pPr>
            <w:del w:id="1426" w:author="Carolina Vera" w:date="2018-02-18T14:47:00Z">
              <w:r w:rsidRPr="00515A86" w:rsidDel="00B91810">
                <w:rPr>
                  <w:lang w:val="es-ES"/>
                  <w:rPrChange w:id="1427" w:author="Carolina Vera" w:date="2018-02-18T17:35:00Z">
                    <w:rPr/>
                  </w:rPrChange>
                </w:rPr>
                <w:delText>2</w:delText>
              </w:r>
            </w:del>
          </w:p>
        </w:tc>
        <w:tc>
          <w:tcPr>
            <w:tcW w:w="0" w:type="auto"/>
          </w:tcPr>
          <w:p w14:paraId="26C2ECFE" w14:textId="67C80895" w:rsidR="005D05CE" w:rsidRPr="00515A86" w:rsidDel="00B91810" w:rsidRDefault="00B810C9">
            <w:pPr>
              <w:pStyle w:val="Compact"/>
              <w:jc w:val="right"/>
              <w:rPr>
                <w:del w:id="1428" w:author="Carolina Vera" w:date="2018-02-18T14:47:00Z"/>
                <w:lang w:val="es-ES"/>
                <w:rPrChange w:id="1429" w:author="Carolina Vera" w:date="2018-02-18T17:35:00Z">
                  <w:rPr>
                    <w:del w:id="1430" w:author="Carolina Vera" w:date="2018-02-18T14:47:00Z"/>
                  </w:rPr>
                </w:rPrChange>
              </w:rPr>
            </w:pPr>
            <w:del w:id="1431" w:author="Carolina Vera" w:date="2018-02-18T14:47:00Z">
              <w:r w:rsidRPr="00515A86" w:rsidDel="00B91810">
                <w:rPr>
                  <w:lang w:val="es-ES"/>
                  <w:rPrChange w:id="1432" w:author="Carolina Vera" w:date="2018-02-18T17:35:00Z">
                    <w:rPr/>
                  </w:rPrChange>
                </w:rPr>
                <w:delText>14.76324</w:delText>
              </w:r>
            </w:del>
          </w:p>
        </w:tc>
      </w:tr>
      <w:tr w:rsidR="005D05CE" w:rsidRPr="00022F02" w:rsidDel="00B91810" w14:paraId="4B5CD7A0" w14:textId="1231FEFB">
        <w:trPr>
          <w:del w:id="1433" w:author="Carolina Vera" w:date="2018-02-18T14:47:00Z"/>
        </w:trPr>
        <w:tc>
          <w:tcPr>
            <w:tcW w:w="0" w:type="auto"/>
          </w:tcPr>
          <w:p w14:paraId="7271A7CC" w14:textId="5EB4A373" w:rsidR="005D05CE" w:rsidRPr="00515A86" w:rsidDel="00B91810" w:rsidRDefault="00B810C9">
            <w:pPr>
              <w:pStyle w:val="Compact"/>
              <w:jc w:val="right"/>
              <w:rPr>
                <w:del w:id="1434" w:author="Carolina Vera" w:date="2018-02-18T14:47:00Z"/>
                <w:lang w:val="es-ES"/>
                <w:rPrChange w:id="1435" w:author="Carolina Vera" w:date="2018-02-18T17:35:00Z">
                  <w:rPr>
                    <w:del w:id="1436" w:author="Carolina Vera" w:date="2018-02-18T14:47:00Z"/>
                  </w:rPr>
                </w:rPrChange>
              </w:rPr>
            </w:pPr>
            <w:del w:id="1437" w:author="Carolina Vera" w:date="2018-02-18T14:47:00Z">
              <w:r w:rsidRPr="00515A86" w:rsidDel="00B91810">
                <w:rPr>
                  <w:lang w:val="es-ES"/>
                  <w:rPrChange w:id="1438" w:author="Carolina Vera" w:date="2018-02-18T17:35:00Z">
                    <w:rPr/>
                  </w:rPrChange>
                </w:rPr>
                <w:delText>3</w:delText>
              </w:r>
            </w:del>
          </w:p>
        </w:tc>
        <w:tc>
          <w:tcPr>
            <w:tcW w:w="0" w:type="auto"/>
          </w:tcPr>
          <w:p w14:paraId="0D3F2AE2" w14:textId="4260AF4D" w:rsidR="005D05CE" w:rsidRPr="00515A86" w:rsidDel="00B91810" w:rsidRDefault="00B810C9">
            <w:pPr>
              <w:pStyle w:val="Compact"/>
              <w:jc w:val="right"/>
              <w:rPr>
                <w:del w:id="1439" w:author="Carolina Vera" w:date="2018-02-18T14:47:00Z"/>
                <w:lang w:val="es-ES"/>
                <w:rPrChange w:id="1440" w:author="Carolina Vera" w:date="2018-02-18T17:35:00Z">
                  <w:rPr>
                    <w:del w:id="1441" w:author="Carolina Vera" w:date="2018-02-18T14:47:00Z"/>
                  </w:rPr>
                </w:rPrChange>
              </w:rPr>
            </w:pPr>
            <w:del w:id="1442" w:author="Carolina Vera" w:date="2018-02-18T14:47:00Z">
              <w:r w:rsidRPr="00515A86" w:rsidDel="00B91810">
                <w:rPr>
                  <w:lang w:val="es-ES"/>
                  <w:rPrChange w:id="1443" w:author="Carolina Vera" w:date="2018-02-18T17:35:00Z">
                    <w:rPr/>
                  </w:rPrChange>
                </w:rPr>
                <w:delText>20.77567</w:delText>
              </w:r>
            </w:del>
          </w:p>
        </w:tc>
      </w:tr>
      <w:tr w:rsidR="005D05CE" w:rsidRPr="00022F02" w:rsidDel="00B91810" w14:paraId="595DE870" w14:textId="4BC8B05E">
        <w:trPr>
          <w:del w:id="1444" w:author="Carolina Vera" w:date="2018-02-18T14:47:00Z"/>
        </w:trPr>
        <w:tc>
          <w:tcPr>
            <w:tcW w:w="0" w:type="auto"/>
          </w:tcPr>
          <w:p w14:paraId="43C8DF74" w14:textId="2B71FC45" w:rsidR="005D05CE" w:rsidRPr="00515A86" w:rsidDel="00B91810" w:rsidRDefault="00B810C9">
            <w:pPr>
              <w:pStyle w:val="Compact"/>
              <w:jc w:val="right"/>
              <w:rPr>
                <w:del w:id="1445" w:author="Carolina Vera" w:date="2018-02-18T14:47:00Z"/>
                <w:lang w:val="es-ES"/>
                <w:rPrChange w:id="1446" w:author="Carolina Vera" w:date="2018-02-18T17:35:00Z">
                  <w:rPr>
                    <w:del w:id="1447" w:author="Carolina Vera" w:date="2018-02-18T14:47:00Z"/>
                  </w:rPr>
                </w:rPrChange>
              </w:rPr>
            </w:pPr>
            <w:del w:id="1448" w:author="Carolina Vera" w:date="2018-02-18T14:47:00Z">
              <w:r w:rsidRPr="00515A86" w:rsidDel="00B91810">
                <w:rPr>
                  <w:lang w:val="es-ES"/>
                  <w:rPrChange w:id="1449" w:author="Carolina Vera" w:date="2018-02-18T17:35:00Z">
                    <w:rPr/>
                  </w:rPrChange>
                </w:rPr>
                <w:delText>4</w:delText>
              </w:r>
            </w:del>
          </w:p>
        </w:tc>
        <w:tc>
          <w:tcPr>
            <w:tcW w:w="0" w:type="auto"/>
          </w:tcPr>
          <w:p w14:paraId="0C31462D" w14:textId="29E831BC" w:rsidR="005D05CE" w:rsidRPr="00515A86" w:rsidDel="00B91810" w:rsidRDefault="00B810C9">
            <w:pPr>
              <w:pStyle w:val="Compact"/>
              <w:jc w:val="right"/>
              <w:rPr>
                <w:del w:id="1450" w:author="Carolina Vera" w:date="2018-02-18T14:47:00Z"/>
                <w:lang w:val="es-ES"/>
                <w:rPrChange w:id="1451" w:author="Carolina Vera" w:date="2018-02-18T17:35:00Z">
                  <w:rPr>
                    <w:del w:id="1452" w:author="Carolina Vera" w:date="2018-02-18T14:47:00Z"/>
                  </w:rPr>
                </w:rPrChange>
              </w:rPr>
            </w:pPr>
            <w:del w:id="1453" w:author="Carolina Vera" w:date="2018-02-18T14:47:00Z">
              <w:r w:rsidRPr="00515A86" w:rsidDel="00B91810">
                <w:rPr>
                  <w:lang w:val="es-ES"/>
                  <w:rPrChange w:id="1454" w:author="Carolina Vera" w:date="2018-02-18T17:35:00Z">
                    <w:rPr/>
                  </w:rPrChange>
                </w:rPr>
                <w:delText>18.05311</w:delText>
              </w:r>
            </w:del>
          </w:p>
        </w:tc>
      </w:tr>
      <w:tr w:rsidR="005D05CE" w:rsidRPr="00022F02" w:rsidDel="00B91810" w14:paraId="46107A0B" w14:textId="2F218917">
        <w:trPr>
          <w:del w:id="1455" w:author="Carolina Vera" w:date="2018-02-18T14:47:00Z"/>
        </w:trPr>
        <w:tc>
          <w:tcPr>
            <w:tcW w:w="0" w:type="auto"/>
          </w:tcPr>
          <w:p w14:paraId="02AB0475" w14:textId="70E03D15" w:rsidR="005D05CE" w:rsidRPr="00515A86" w:rsidDel="00B91810" w:rsidRDefault="00B810C9">
            <w:pPr>
              <w:pStyle w:val="Compact"/>
              <w:jc w:val="right"/>
              <w:rPr>
                <w:del w:id="1456" w:author="Carolina Vera" w:date="2018-02-18T14:47:00Z"/>
                <w:lang w:val="es-ES"/>
                <w:rPrChange w:id="1457" w:author="Carolina Vera" w:date="2018-02-18T17:35:00Z">
                  <w:rPr>
                    <w:del w:id="1458" w:author="Carolina Vera" w:date="2018-02-18T14:47:00Z"/>
                  </w:rPr>
                </w:rPrChange>
              </w:rPr>
            </w:pPr>
            <w:del w:id="1459" w:author="Carolina Vera" w:date="2018-02-18T14:47:00Z">
              <w:r w:rsidRPr="00515A86" w:rsidDel="00B91810">
                <w:rPr>
                  <w:lang w:val="es-ES"/>
                  <w:rPrChange w:id="1460" w:author="Carolina Vera" w:date="2018-02-18T17:35:00Z">
                    <w:rPr/>
                  </w:rPrChange>
                </w:rPr>
                <w:delText>5</w:delText>
              </w:r>
            </w:del>
          </w:p>
        </w:tc>
        <w:tc>
          <w:tcPr>
            <w:tcW w:w="0" w:type="auto"/>
          </w:tcPr>
          <w:p w14:paraId="75D6A1F7" w14:textId="1B0F2595" w:rsidR="005D05CE" w:rsidRPr="00515A86" w:rsidDel="00B91810" w:rsidRDefault="00B810C9">
            <w:pPr>
              <w:pStyle w:val="Compact"/>
              <w:jc w:val="right"/>
              <w:rPr>
                <w:del w:id="1461" w:author="Carolina Vera" w:date="2018-02-18T14:47:00Z"/>
                <w:lang w:val="es-ES"/>
                <w:rPrChange w:id="1462" w:author="Carolina Vera" w:date="2018-02-18T17:35:00Z">
                  <w:rPr>
                    <w:del w:id="1463" w:author="Carolina Vera" w:date="2018-02-18T14:47:00Z"/>
                  </w:rPr>
                </w:rPrChange>
              </w:rPr>
            </w:pPr>
            <w:del w:id="1464" w:author="Carolina Vera" w:date="2018-02-18T14:47:00Z">
              <w:r w:rsidRPr="00515A86" w:rsidDel="00B91810">
                <w:rPr>
                  <w:lang w:val="es-ES"/>
                  <w:rPrChange w:id="1465" w:author="Carolina Vera" w:date="2018-02-18T17:35:00Z">
                    <w:rPr/>
                  </w:rPrChange>
                </w:rPr>
                <w:delText>24.53463</w:delText>
              </w:r>
            </w:del>
          </w:p>
        </w:tc>
      </w:tr>
      <w:tr w:rsidR="005D05CE" w:rsidRPr="00022F02" w:rsidDel="00B91810" w14:paraId="213BA20D" w14:textId="2025EFEC">
        <w:trPr>
          <w:del w:id="1466" w:author="Carolina Vera" w:date="2018-02-18T14:47:00Z"/>
        </w:trPr>
        <w:tc>
          <w:tcPr>
            <w:tcW w:w="0" w:type="auto"/>
          </w:tcPr>
          <w:p w14:paraId="0126C567" w14:textId="544EAD85" w:rsidR="005D05CE" w:rsidRPr="00515A86" w:rsidDel="00B91810" w:rsidRDefault="00B810C9">
            <w:pPr>
              <w:pStyle w:val="Compact"/>
              <w:jc w:val="right"/>
              <w:rPr>
                <w:del w:id="1467" w:author="Carolina Vera" w:date="2018-02-18T14:47:00Z"/>
                <w:lang w:val="es-ES"/>
                <w:rPrChange w:id="1468" w:author="Carolina Vera" w:date="2018-02-18T17:35:00Z">
                  <w:rPr>
                    <w:del w:id="1469" w:author="Carolina Vera" w:date="2018-02-18T14:47:00Z"/>
                  </w:rPr>
                </w:rPrChange>
              </w:rPr>
            </w:pPr>
            <w:del w:id="1470" w:author="Carolina Vera" w:date="2018-02-18T14:47:00Z">
              <w:r w:rsidRPr="00515A86" w:rsidDel="00B91810">
                <w:rPr>
                  <w:lang w:val="es-ES"/>
                  <w:rPrChange w:id="1471" w:author="Carolina Vera" w:date="2018-02-18T17:35:00Z">
                    <w:rPr/>
                  </w:rPrChange>
                </w:rPr>
                <w:delText>6</w:delText>
              </w:r>
            </w:del>
          </w:p>
        </w:tc>
        <w:tc>
          <w:tcPr>
            <w:tcW w:w="0" w:type="auto"/>
          </w:tcPr>
          <w:p w14:paraId="476FA5E2" w14:textId="2D47376C" w:rsidR="005D05CE" w:rsidRPr="00515A86" w:rsidDel="00B91810" w:rsidRDefault="00B810C9">
            <w:pPr>
              <w:pStyle w:val="Compact"/>
              <w:jc w:val="right"/>
              <w:rPr>
                <w:del w:id="1472" w:author="Carolina Vera" w:date="2018-02-18T14:47:00Z"/>
                <w:lang w:val="es-ES"/>
                <w:rPrChange w:id="1473" w:author="Carolina Vera" w:date="2018-02-18T17:35:00Z">
                  <w:rPr>
                    <w:del w:id="1474" w:author="Carolina Vera" w:date="2018-02-18T14:47:00Z"/>
                  </w:rPr>
                </w:rPrChange>
              </w:rPr>
            </w:pPr>
            <w:del w:id="1475" w:author="Carolina Vera" w:date="2018-02-18T14:47:00Z">
              <w:r w:rsidRPr="00515A86" w:rsidDel="00B91810">
                <w:rPr>
                  <w:lang w:val="es-ES"/>
                  <w:rPrChange w:id="1476" w:author="Carolina Vera" w:date="2018-02-18T17:35:00Z">
                    <w:rPr/>
                  </w:rPrChange>
                </w:rPr>
                <w:delText>22.75816</w:delText>
              </w:r>
            </w:del>
          </w:p>
        </w:tc>
      </w:tr>
      <w:tr w:rsidR="005D05CE" w:rsidRPr="00022F02" w:rsidDel="00B91810" w14:paraId="5B9F46EC" w14:textId="100160EA">
        <w:trPr>
          <w:del w:id="1477" w:author="Carolina Vera" w:date="2018-02-18T14:47:00Z"/>
        </w:trPr>
        <w:tc>
          <w:tcPr>
            <w:tcW w:w="0" w:type="auto"/>
          </w:tcPr>
          <w:p w14:paraId="07C48E97" w14:textId="2DDF8234" w:rsidR="005D05CE" w:rsidRPr="00515A86" w:rsidDel="00B91810" w:rsidRDefault="00B810C9">
            <w:pPr>
              <w:pStyle w:val="Compact"/>
              <w:jc w:val="right"/>
              <w:rPr>
                <w:del w:id="1478" w:author="Carolina Vera" w:date="2018-02-18T14:47:00Z"/>
                <w:lang w:val="es-ES"/>
                <w:rPrChange w:id="1479" w:author="Carolina Vera" w:date="2018-02-18T17:35:00Z">
                  <w:rPr>
                    <w:del w:id="1480" w:author="Carolina Vera" w:date="2018-02-18T14:47:00Z"/>
                  </w:rPr>
                </w:rPrChange>
              </w:rPr>
            </w:pPr>
            <w:del w:id="1481" w:author="Carolina Vera" w:date="2018-02-18T14:47:00Z">
              <w:r w:rsidRPr="00515A86" w:rsidDel="00B91810">
                <w:rPr>
                  <w:lang w:val="es-ES"/>
                  <w:rPrChange w:id="1482" w:author="Carolina Vera" w:date="2018-02-18T17:35:00Z">
                    <w:rPr/>
                  </w:rPrChange>
                </w:rPr>
                <w:delText>7</w:delText>
              </w:r>
            </w:del>
          </w:p>
        </w:tc>
        <w:tc>
          <w:tcPr>
            <w:tcW w:w="0" w:type="auto"/>
          </w:tcPr>
          <w:p w14:paraId="1A9EDD5F" w14:textId="07DEF8F4" w:rsidR="005D05CE" w:rsidRPr="00515A86" w:rsidDel="00B91810" w:rsidRDefault="00B810C9">
            <w:pPr>
              <w:pStyle w:val="Compact"/>
              <w:jc w:val="right"/>
              <w:rPr>
                <w:del w:id="1483" w:author="Carolina Vera" w:date="2018-02-18T14:47:00Z"/>
                <w:lang w:val="es-ES"/>
                <w:rPrChange w:id="1484" w:author="Carolina Vera" w:date="2018-02-18T17:35:00Z">
                  <w:rPr>
                    <w:del w:id="1485" w:author="Carolina Vera" w:date="2018-02-18T14:47:00Z"/>
                  </w:rPr>
                </w:rPrChange>
              </w:rPr>
            </w:pPr>
            <w:del w:id="1486" w:author="Carolina Vera" w:date="2018-02-18T14:47:00Z">
              <w:r w:rsidRPr="00515A86" w:rsidDel="00B91810">
                <w:rPr>
                  <w:lang w:val="es-ES"/>
                  <w:rPrChange w:id="1487" w:author="Carolina Vera" w:date="2018-02-18T17:35:00Z">
                    <w:rPr/>
                  </w:rPrChange>
                </w:rPr>
                <w:delText>19.78503</w:delText>
              </w:r>
            </w:del>
          </w:p>
        </w:tc>
      </w:tr>
      <w:tr w:rsidR="005D05CE" w:rsidRPr="00022F02" w:rsidDel="00B91810" w14:paraId="3EC84642" w14:textId="0238FECB">
        <w:trPr>
          <w:del w:id="1488" w:author="Carolina Vera" w:date="2018-02-18T14:47:00Z"/>
        </w:trPr>
        <w:tc>
          <w:tcPr>
            <w:tcW w:w="0" w:type="auto"/>
          </w:tcPr>
          <w:p w14:paraId="0870BB88" w14:textId="49E47F6E" w:rsidR="005D05CE" w:rsidRPr="00515A86" w:rsidDel="00B91810" w:rsidRDefault="00B810C9">
            <w:pPr>
              <w:pStyle w:val="Compact"/>
              <w:jc w:val="right"/>
              <w:rPr>
                <w:del w:id="1489" w:author="Carolina Vera" w:date="2018-02-18T14:47:00Z"/>
                <w:lang w:val="es-ES"/>
                <w:rPrChange w:id="1490" w:author="Carolina Vera" w:date="2018-02-18T17:35:00Z">
                  <w:rPr>
                    <w:del w:id="1491" w:author="Carolina Vera" w:date="2018-02-18T14:47:00Z"/>
                  </w:rPr>
                </w:rPrChange>
              </w:rPr>
            </w:pPr>
            <w:del w:id="1492" w:author="Carolina Vera" w:date="2018-02-18T14:47:00Z">
              <w:r w:rsidRPr="00515A86" w:rsidDel="00B91810">
                <w:rPr>
                  <w:lang w:val="es-ES"/>
                  <w:rPrChange w:id="1493" w:author="Carolina Vera" w:date="2018-02-18T17:35:00Z">
                    <w:rPr/>
                  </w:rPrChange>
                </w:rPr>
                <w:delText>8</w:delText>
              </w:r>
            </w:del>
          </w:p>
        </w:tc>
        <w:tc>
          <w:tcPr>
            <w:tcW w:w="0" w:type="auto"/>
          </w:tcPr>
          <w:p w14:paraId="67D7042E" w14:textId="48766CCE" w:rsidR="005D05CE" w:rsidRPr="00515A86" w:rsidDel="00B91810" w:rsidRDefault="00B810C9">
            <w:pPr>
              <w:pStyle w:val="Compact"/>
              <w:jc w:val="right"/>
              <w:rPr>
                <w:del w:id="1494" w:author="Carolina Vera" w:date="2018-02-18T14:47:00Z"/>
                <w:lang w:val="es-ES"/>
                <w:rPrChange w:id="1495" w:author="Carolina Vera" w:date="2018-02-18T17:35:00Z">
                  <w:rPr>
                    <w:del w:id="1496" w:author="Carolina Vera" w:date="2018-02-18T14:47:00Z"/>
                  </w:rPr>
                </w:rPrChange>
              </w:rPr>
            </w:pPr>
            <w:del w:id="1497" w:author="Carolina Vera" w:date="2018-02-18T14:47:00Z">
              <w:r w:rsidRPr="00515A86" w:rsidDel="00B91810">
                <w:rPr>
                  <w:lang w:val="es-ES"/>
                  <w:rPrChange w:id="1498" w:author="Carolina Vera" w:date="2018-02-18T17:35:00Z">
                    <w:rPr/>
                  </w:rPrChange>
                </w:rPr>
                <w:delText>22.25149</w:delText>
              </w:r>
            </w:del>
          </w:p>
        </w:tc>
      </w:tr>
      <w:tr w:rsidR="005D05CE" w:rsidRPr="00022F02" w:rsidDel="00B91810" w14:paraId="2131C5AF" w14:textId="66B9C9F7">
        <w:trPr>
          <w:del w:id="1499" w:author="Carolina Vera" w:date="2018-02-18T14:47:00Z"/>
        </w:trPr>
        <w:tc>
          <w:tcPr>
            <w:tcW w:w="0" w:type="auto"/>
          </w:tcPr>
          <w:p w14:paraId="243C1AE2" w14:textId="366538F3" w:rsidR="005D05CE" w:rsidRPr="00515A86" w:rsidDel="00B91810" w:rsidRDefault="00B810C9">
            <w:pPr>
              <w:pStyle w:val="Compact"/>
              <w:jc w:val="right"/>
              <w:rPr>
                <w:del w:id="1500" w:author="Carolina Vera" w:date="2018-02-18T14:47:00Z"/>
                <w:lang w:val="es-ES"/>
                <w:rPrChange w:id="1501" w:author="Carolina Vera" w:date="2018-02-18T17:35:00Z">
                  <w:rPr>
                    <w:del w:id="1502" w:author="Carolina Vera" w:date="2018-02-18T14:47:00Z"/>
                  </w:rPr>
                </w:rPrChange>
              </w:rPr>
            </w:pPr>
            <w:del w:id="1503" w:author="Carolina Vera" w:date="2018-02-18T14:47:00Z">
              <w:r w:rsidRPr="00515A86" w:rsidDel="00B91810">
                <w:rPr>
                  <w:lang w:val="es-ES"/>
                  <w:rPrChange w:id="1504" w:author="Carolina Vera" w:date="2018-02-18T17:35:00Z">
                    <w:rPr/>
                  </w:rPrChange>
                </w:rPr>
                <w:delText>9</w:delText>
              </w:r>
            </w:del>
          </w:p>
        </w:tc>
        <w:tc>
          <w:tcPr>
            <w:tcW w:w="0" w:type="auto"/>
          </w:tcPr>
          <w:p w14:paraId="30E01FD4" w14:textId="01A9B60D" w:rsidR="005D05CE" w:rsidRPr="00515A86" w:rsidDel="00B91810" w:rsidRDefault="00B810C9">
            <w:pPr>
              <w:pStyle w:val="Compact"/>
              <w:jc w:val="right"/>
              <w:rPr>
                <w:del w:id="1505" w:author="Carolina Vera" w:date="2018-02-18T14:47:00Z"/>
                <w:lang w:val="es-ES"/>
                <w:rPrChange w:id="1506" w:author="Carolina Vera" w:date="2018-02-18T17:35:00Z">
                  <w:rPr>
                    <w:del w:id="1507" w:author="Carolina Vera" w:date="2018-02-18T14:47:00Z"/>
                  </w:rPr>
                </w:rPrChange>
              </w:rPr>
            </w:pPr>
            <w:del w:id="1508" w:author="Carolina Vera" w:date="2018-02-18T14:47:00Z">
              <w:r w:rsidRPr="00515A86" w:rsidDel="00B91810">
                <w:rPr>
                  <w:lang w:val="es-ES"/>
                  <w:rPrChange w:id="1509" w:author="Carolina Vera" w:date="2018-02-18T17:35:00Z">
                    <w:rPr/>
                  </w:rPrChange>
                </w:rPr>
                <w:delText>22.27158</w:delText>
              </w:r>
            </w:del>
          </w:p>
        </w:tc>
      </w:tr>
      <w:tr w:rsidR="005D05CE" w:rsidRPr="00022F02" w:rsidDel="00B91810" w14:paraId="0804F0A4" w14:textId="722D572F">
        <w:trPr>
          <w:del w:id="1510" w:author="Carolina Vera" w:date="2018-02-18T14:47:00Z"/>
        </w:trPr>
        <w:tc>
          <w:tcPr>
            <w:tcW w:w="0" w:type="auto"/>
          </w:tcPr>
          <w:p w14:paraId="0D7990DC" w14:textId="2FC424F7" w:rsidR="005D05CE" w:rsidRPr="00515A86" w:rsidDel="00B91810" w:rsidRDefault="00B810C9">
            <w:pPr>
              <w:pStyle w:val="Compact"/>
              <w:jc w:val="right"/>
              <w:rPr>
                <w:del w:id="1511" w:author="Carolina Vera" w:date="2018-02-18T14:47:00Z"/>
                <w:lang w:val="es-ES"/>
                <w:rPrChange w:id="1512" w:author="Carolina Vera" w:date="2018-02-18T17:35:00Z">
                  <w:rPr>
                    <w:del w:id="1513" w:author="Carolina Vera" w:date="2018-02-18T14:47:00Z"/>
                  </w:rPr>
                </w:rPrChange>
              </w:rPr>
            </w:pPr>
            <w:del w:id="1514" w:author="Carolina Vera" w:date="2018-02-18T14:47:00Z">
              <w:r w:rsidRPr="00515A86" w:rsidDel="00B91810">
                <w:rPr>
                  <w:lang w:val="es-ES"/>
                  <w:rPrChange w:id="1515" w:author="Carolina Vera" w:date="2018-02-18T17:35:00Z">
                    <w:rPr/>
                  </w:rPrChange>
                </w:rPr>
                <w:delText>10</w:delText>
              </w:r>
            </w:del>
          </w:p>
        </w:tc>
        <w:tc>
          <w:tcPr>
            <w:tcW w:w="0" w:type="auto"/>
          </w:tcPr>
          <w:p w14:paraId="0BB709F0" w14:textId="0A441D86" w:rsidR="005D05CE" w:rsidRPr="00515A86" w:rsidDel="00B91810" w:rsidRDefault="00B810C9">
            <w:pPr>
              <w:pStyle w:val="Compact"/>
              <w:jc w:val="right"/>
              <w:rPr>
                <w:del w:id="1516" w:author="Carolina Vera" w:date="2018-02-18T14:47:00Z"/>
                <w:lang w:val="es-ES"/>
                <w:rPrChange w:id="1517" w:author="Carolina Vera" w:date="2018-02-18T17:35:00Z">
                  <w:rPr>
                    <w:del w:id="1518" w:author="Carolina Vera" w:date="2018-02-18T14:47:00Z"/>
                  </w:rPr>
                </w:rPrChange>
              </w:rPr>
            </w:pPr>
            <w:del w:id="1519" w:author="Carolina Vera" w:date="2018-02-18T14:47:00Z">
              <w:r w:rsidRPr="00515A86" w:rsidDel="00B91810">
                <w:rPr>
                  <w:lang w:val="es-ES"/>
                  <w:rPrChange w:id="1520" w:author="Carolina Vera" w:date="2018-02-18T17:35:00Z">
                    <w:rPr/>
                  </w:rPrChange>
                </w:rPr>
                <w:delText>27.65658</w:delText>
              </w:r>
            </w:del>
          </w:p>
        </w:tc>
      </w:tr>
      <w:tr w:rsidR="005D05CE" w:rsidRPr="00022F02" w:rsidDel="00B91810" w14:paraId="0580CC8F" w14:textId="3339B90D">
        <w:trPr>
          <w:del w:id="1521" w:author="Carolina Vera" w:date="2018-02-18T14:47:00Z"/>
        </w:trPr>
        <w:tc>
          <w:tcPr>
            <w:tcW w:w="0" w:type="auto"/>
          </w:tcPr>
          <w:p w14:paraId="40907CC0" w14:textId="72501997" w:rsidR="005D05CE" w:rsidRPr="00515A86" w:rsidDel="00B91810" w:rsidRDefault="00B810C9">
            <w:pPr>
              <w:pStyle w:val="Compact"/>
              <w:jc w:val="right"/>
              <w:rPr>
                <w:del w:id="1522" w:author="Carolina Vera" w:date="2018-02-18T14:47:00Z"/>
                <w:lang w:val="es-ES"/>
                <w:rPrChange w:id="1523" w:author="Carolina Vera" w:date="2018-02-18T17:35:00Z">
                  <w:rPr>
                    <w:del w:id="1524" w:author="Carolina Vera" w:date="2018-02-18T14:47:00Z"/>
                  </w:rPr>
                </w:rPrChange>
              </w:rPr>
            </w:pPr>
            <w:del w:id="1525" w:author="Carolina Vera" w:date="2018-02-18T14:47:00Z">
              <w:r w:rsidRPr="00515A86" w:rsidDel="00B91810">
                <w:rPr>
                  <w:lang w:val="es-ES"/>
                  <w:rPrChange w:id="1526" w:author="Carolina Vera" w:date="2018-02-18T17:35:00Z">
                    <w:rPr/>
                  </w:rPrChange>
                </w:rPr>
                <w:delText>11</w:delText>
              </w:r>
            </w:del>
          </w:p>
        </w:tc>
        <w:tc>
          <w:tcPr>
            <w:tcW w:w="0" w:type="auto"/>
          </w:tcPr>
          <w:p w14:paraId="020E9BEF" w14:textId="46F8008B" w:rsidR="005D05CE" w:rsidRPr="00515A86" w:rsidDel="00B91810" w:rsidRDefault="00B810C9">
            <w:pPr>
              <w:pStyle w:val="Compact"/>
              <w:jc w:val="right"/>
              <w:rPr>
                <w:del w:id="1527" w:author="Carolina Vera" w:date="2018-02-18T14:47:00Z"/>
                <w:lang w:val="es-ES"/>
                <w:rPrChange w:id="1528" w:author="Carolina Vera" w:date="2018-02-18T17:35:00Z">
                  <w:rPr>
                    <w:del w:id="1529" w:author="Carolina Vera" w:date="2018-02-18T14:47:00Z"/>
                  </w:rPr>
                </w:rPrChange>
              </w:rPr>
            </w:pPr>
            <w:del w:id="1530" w:author="Carolina Vera" w:date="2018-02-18T14:47:00Z">
              <w:r w:rsidRPr="00515A86" w:rsidDel="00B91810">
                <w:rPr>
                  <w:lang w:val="es-ES"/>
                  <w:rPrChange w:id="1531" w:author="Carolina Vera" w:date="2018-02-18T17:35:00Z">
                    <w:rPr/>
                  </w:rPrChange>
                </w:rPr>
                <w:delText>41.90526</w:delText>
              </w:r>
            </w:del>
          </w:p>
        </w:tc>
      </w:tr>
      <w:tr w:rsidR="005D05CE" w:rsidRPr="00022F02" w:rsidDel="00B91810" w14:paraId="35DA6E24" w14:textId="6B5FC230">
        <w:trPr>
          <w:del w:id="1532" w:author="Carolina Vera" w:date="2018-02-18T14:47:00Z"/>
        </w:trPr>
        <w:tc>
          <w:tcPr>
            <w:tcW w:w="0" w:type="auto"/>
          </w:tcPr>
          <w:p w14:paraId="39344E49" w14:textId="7D5312C2" w:rsidR="005D05CE" w:rsidRPr="00515A86" w:rsidDel="00B91810" w:rsidRDefault="00B810C9">
            <w:pPr>
              <w:pStyle w:val="Compact"/>
              <w:jc w:val="right"/>
              <w:rPr>
                <w:del w:id="1533" w:author="Carolina Vera" w:date="2018-02-18T14:47:00Z"/>
                <w:lang w:val="es-ES"/>
                <w:rPrChange w:id="1534" w:author="Carolina Vera" w:date="2018-02-18T17:35:00Z">
                  <w:rPr>
                    <w:del w:id="1535" w:author="Carolina Vera" w:date="2018-02-18T14:47:00Z"/>
                  </w:rPr>
                </w:rPrChange>
              </w:rPr>
            </w:pPr>
            <w:del w:id="1536" w:author="Carolina Vera" w:date="2018-02-18T14:47:00Z">
              <w:r w:rsidRPr="00515A86" w:rsidDel="00B91810">
                <w:rPr>
                  <w:lang w:val="es-ES"/>
                  <w:rPrChange w:id="1537" w:author="Carolina Vera" w:date="2018-02-18T17:35:00Z">
                    <w:rPr/>
                  </w:rPrChange>
                </w:rPr>
                <w:delText>12</w:delText>
              </w:r>
            </w:del>
          </w:p>
        </w:tc>
        <w:tc>
          <w:tcPr>
            <w:tcW w:w="0" w:type="auto"/>
          </w:tcPr>
          <w:p w14:paraId="26AC2A2B" w14:textId="61288AC0" w:rsidR="005D05CE" w:rsidRPr="00515A86" w:rsidDel="00B91810" w:rsidRDefault="00B810C9">
            <w:pPr>
              <w:pStyle w:val="Compact"/>
              <w:jc w:val="right"/>
              <w:rPr>
                <w:del w:id="1538" w:author="Carolina Vera" w:date="2018-02-18T14:47:00Z"/>
                <w:lang w:val="es-ES"/>
                <w:rPrChange w:id="1539" w:author="Carolina Vera" w:date="2018-02-18T17:35:00Z">
                  <w:rPr>
                    <w:del w:id="1540" w:author="Carolina Vera" w:date="2018-02-18T14:47:00Z"/>
                  </w:rPr>
                </w:rPrChange>
              </w:rPr>
            </w:pPr>
            <w:del w:id="1541" w:author="Carolina Vera" w:date="2018-02-18T14:47:00Z">
              <w:r w:rsidRPr="00515A86" w:rsidDel="00B91810">
                <w:rPr>
                  <w:lang w:val="es-ES"/>
                  <w:rPrChange w:id="1542" w:author="Carolina Vera" w:date="2018-02-18T17:35:00Z">
                    <w:rPr/>
                  </w:rPrChange>
                </w:rPr>
                <w:delText>33.14720</w:delText>
              </w:r>
            </w:del>
          </w:p>
        </w:tc>
      </w:tr>
    </w:tbl>
    <w:p w14:paraId="17C02F9A" w14:textId="2ACC56B6" w:rsidR="005D05CE" w:rsidRPr="003358B3" w:rsidDel="00B91810" w:rsidRDefault="00B810C9">
      <w:pPr>
        <w:pStyle w:val="TableCaption"/>
        <w:rPr>
          <w:del w:id="1543" w:author="Carolina Vera" w:date="2018-02-18T14:47:00Z"/>
          <w:lang w:val="es-ES"/>
          <w:rPrChange w:id="1544" w:author="Carolina Vera" w:date="2018-02-14T11:50:00Z">
            <w:rPr>
              <w:del w:id="1545" w:author="Carolina Vera" w:date="2018-02-18T14:47:00Z"/>
            </w:rPr>
          </w:rPrChange>
        </w:rPr>
      </w:pPr>
      <w:del w:id="1546" w:author="Carolina Vera" w:date="2018-02-18T14:47:00Z">
        <w:r w:rsidRPr="003358B3" w:rsidDel="00B91810">
          <w:rPr>
            <w:i w:val="0"/>
            <w:lang w:val="es-ES"/>
            <w:rPrChange w:id="1547" w:author="Carolina Vera" w:date="2018-02-14T11:50:00Z">
              <w:rPr>
                <w:i w:val="0"/>
              </w:rPr>
            </w:rPrChange>
          </w:rPr>
          <w:delText>Porcentaje de meses con interferencia destructiva - NO SE PUBLICA</w:delText>
        </w:r>
      </w:del>
    </w:p>
    <w:tbl>
      <w:tblPr>
        <w:tblW w:w="0" w:type="pct"/>
        <w:tblLook w:val="07E0" w:firstRow="1" w:lastRow="1" w:firstColumn="1" w:lastColumn="1" w:noHBand="1" w:noVBand="1"/>
      </w:tblPr>
      <w:tblGrid>
        <w:gridCol w:w="1290"/>
        <w:gridCol w:w="930"/>
      </w:tblGrid>
      <w:tr w:rsidR="00017A7C" w:rsidRPr="00022F02" w:rsidDel="00B91810" w14:paraId="56450968" w14:textId="0798FEE2">
        <w:trPr>
          <w:del w:id="1548" w:author="Carolina Vera" w:date="2018-02-18T14:47:00Z"/>
        </w:trPr>
        <w:tc>
          <w:tcPr>
            <w:tcW w:w="0" w:type="auto"/>
            <w:vAlign w:val="bottom"/>
          </w:tcPr>
          <w:p w14:paraId="42EED63A" w14:textId="0858AAB6" w:rsidR="005D05CE" w:rsidRPr="00515A86" w:rsidDel="00B91810" w:rsidRDefault="00B810C9">
            <w:pPr>
              <w:pStyle w:val="Compact"/>
              <w:rPr>
                <w:del w:id="1549" w:author="Carolina Vera" w:date="2018-02-18T14:47:00Z"/>
                <w:lang w:val="es-ES"/>
                <w:rPrChange w:id="1550" w:author="Carolina Vera" w:date="2018-02-18T17:35:00Z">
                  <w:rPr>
                    <w:del w:id="1551" w:author="Carolina Vera" w:date="2018-02-18T14:47:00Z"/>
                  </w:rPr>
                </w:rPrChange>
              </w:rPr>
            </w:pPr>
            <w:del w:id="1552" w:author="Carolina Vera" w:date="2018-02-18T14:47:00Z">
              <w:r w:rsidRPr="00515A86" w:rsidDel="00B91810">
                <w:rPr>
                  <w:lang w:val="es-ES"/>
                  <w:rPrChange w:id="1553" w:author="Carolina Vera" w:date="2018-02-18T17:35:00Z">
                    <w:rPr/>
                  </w:rPrChange>
                </w:rPr>
                <w:delText>season</w:delText>
              </w:r>
            </w:del>
          </w:p>
        </w:tc>
        <w:tc>
          <w:tcPr>
            <w:tcW w:w="0" w:type="auto"/>
            <w:vAlign w:val="bottom"/>
          </w:tcPr>
          <w:p w14:paraId="5F9D3A26" w14:textId="42D52FD6" w:rsidR="005D05CE" w:rsidRPr="00515A86" w:rsidDel="00B91810" w:rsidRDefault="00B810C9">
            <w:pPr>
              <w:pStyle w:val="Compact"/>
              <w:jc w:val="right"/>
              <w:rPr>
                <w:del w:id="1554" w:author="Carolina Vera" w:date="2018-02-18T14:47:00Z"/>
                <w:lang w:val="es-ES"/>
                <w:rPrChange w:id="1555" w:author="Carolina Vera" w:date="2018-02-18T17:35:00Z">
                  <w:rPr>
                    <w:del w:id="1556" w:author="Carolina Vera" w:date="2018-02-18T14:47:00Z"/>
                  </w:rPr>
                </w:rPrChange>
              </w:rPr>
            </w:pPr>
            <w:del w:id="1557" w:author="Carolina Vera" w:date="2018-02-18T14:47:00Z">
              <w:r w:rsidRPr="00515A86" w:rsidDel="00B91810">
                <w:rPr>
                  <w:lang w:val="es-ES"/>
                  <w:rPrChange w:id="1558" w:author="Carolina Vera" w:date="2018-02-18T17:35:00Z">
                    <w:rPr/>
                  </w:rPrChange>
                </w:rPr>
                <w:delText>V1</w:delText>
              </w:r>
            </w:del>
          </w:p>
        </w:tc>
      </w:tr>
      <w:tr w:rsidR="005D05CE" w:rsidRPr="00022F02" w:rsidDel="00B91810" w14:paraId="47ECD83A" w14:textId="40D41C92">
        <w:trPr>
          <w:del w:id="1559" w:author="Carolina Vera" w:date="2018-02-18T14:47:00Z"/>
        </w:trPr>
        <w:tc>
          <w:tcPr>
            <w:tcW w:w="0" w:type="auto"/>
          </w:tcPr>
          <w:p w14:paraId="1DCE545B" w14:textId="542D186D" w:rsidR="005D05CE" w:rsidRPr="00515A86" w:rsidDel="00B91810" w:rsidRDefault="00B810C9">
            <w:pPr>
              <w:pStyle w:val="Compact"/>
              <w:rPr>
                <w:del w:id="1560" w:author="Carolina Vera" w:date="2018-02-18T14:47:00Z"/>
                <w:lang w:val="es-ES"/>
                <w:rPrChange w:id="1561" w:author="Carolina Vera" w:date="2018-02-18T17:35:00Z">
                  <w:rPr>
                    <w:del w:id="1562" w:author="Carolina Vera" w:date="2018-02-18T14:47:00Z"/>
                  </w:rPr>
                </w:rPrChange>
              </w:rPr>
            </w:pPr>
            <w:del w:id="1563" w:author="Carolina Vera" w:date="2018-02-18T14:47:00Z">
              <w:r w:rsidRPr="00515A86" w:rsidDel="00B91810">
                <w:rPr>
                  <w:lang w:val="es-ES"/>
                  <w:rPrChange w:id="1564" w:author="Carolina Vera" w:date="2018-02-18T17:35:00Z">
                    <w:rPr/>
                  </w:rPrChange>
                </w:rPr>
                <w:delText>Verano</w:delText>
              </w:r>
            </w:del>
          </w:p>
        </w:tc>
        <w:tc>
          <w:tcPr>
            <w:tcW w:w="0" w:type="auto"/>
          </w:tcPr>
          <w:p w14:paraId="0F86F836" w14:textId="124D76D2" w:rsidR="005D05CE" w:rsidRPr="00515A86" w:rsidDel="00B91810" w:rsidRDefault="00B810C9">
            <w:pPr>
              <w:pStyle w:val="Compact"/>
              <w:jc w:val="right"/>
              <w:rPr>
                <w:del w:id="1565" w:author="Carolina Vera" w:date="2018-02-18T14:47:00Z"/>
                <w:lang w:val="es-ES"/>
                <w:rPrChange w:id="1566" w:author="Carolina Vera" w:date="2018-02-18T17:35:00Z">
                  <w:rPr>
                    <w:del w:id="1567" w:author="Carolina Vera" w:date="2018-02-18T14:47:00Z"/>
                  </w:rPr>
                </w:rPrChange>
              </w:rPr>
            </w:pPr>
            <w:del w:id="1568" w:author="Carolina Vera" w:date="2018-02-18T14:47:00Z">
              <w:r w:rsidRPr="00515A86" w:rsidDel="00B91810">
                <w:rPr>
                  <w:lang w:val="es-ES"/>
                  <w:rPrChange w:id="1569" w:author="Carolina Vera" w:date="2018-02-18T17:35:00Z">
                    <w:rPr/>
                  </w:rPrChange>
                </w:rPr>
                <w:delText>12.903</w:delText>
              </w:r>
            </w:del>
          </w:p>
        </w:tc>
      </w:tr>
      <w:tr w:rsidR="005D05CE" w:rsidRPr="00022F02" w:rsidDel="00B91810" w14:paraId="3DC6FDAB" w14:textId="7C5088F9">
        <w:trPr>
          <w:del w:id="1570" w:author="Carolina Vera" w:date="2018-02-18T14:47:00Z"/>
        </w:trPr>
        <w:tc>
          <w:tcPr>
            <w:tcW w:w="0" w:type="auto"/>
          </w:tcPr>
          <w:p w14:paraId="64301424" w14:textId="03CBBE53" w:rsidR="005D05CE" w:rsidRPr="00515A86" w:rsidDel="00B91810" w:rsidRDefault="00B810C9">
            <w:pPr>
              <w:pStyle w:val="Compact"/>
              <w:rPr>
                <w:del w:id="1571" w:author="Carolina Vera" w:date="2018-02-18T14:47:00Z"/>
                <w:lang w:val="es-ES"/>
                <w:rPrChange w:id="1572" w:author="Carolina Vera" w:date="2018-02-18T17:35:00Z">
                  <w:rPr>
                    <w:del w:id="1573" w:author="Carolina Vera" w:date="2018-02-18T14:47:00Z"/>
                  </w:rPr>
                </w:rPrChange>
              </w:rPr>
            </w:pPr>
            <w:del w:id="1574" w:author="Carolina Vera" w:date="2018-02-18T14:47:00Z">
              <w:r w:rsidRPr="00515A86" w:rsidDel="00B91810">
                <w:rPr>
                  <w:lang w:val="es-ES"/>
                  <w:rPrChange w:id="1575" w:author="Carolina Vera" w:date="2018-02-18T17:35:00Z">
                    <w:rPr/>
                  </w:rPrChange>
                </w:rPr>
                <w:delText>Otoño</w:delText>
              </w:r>
            </w:del>
          </w:p>
        </w:tc>
        <w:tc>
          <w:tcPr>
            <w:tcW w:w="0" w:type="auto"/>
          </w:tcPr>
          <w:p w14:paraId="23819893" w14:textId="57914D55" w:rsidR="005D05CE" w:rsidRPr="00515A86" w:rsidDel="00B91810" w:rsidRDefault="00B810C9">
            <w:pPr>
              <w:pStyle w:val="Compact"/>
              <w:jc w:val="right"/>
              <w:rPr>
                <w:del w:id="1576" w:author="Carolina Vera" w:date="2018-02-18T14:47:00Z"/>
                <w:lang w:val="es-ES"/>
                <w:rPrChange w:id="1577" w:author="Carolina Vera" w:date="2018-02-18T17:35:00Z">
                  <w:rPr>
                    <w:del w:id="1578" w:author="Carolina Vera" w:date="2018-02-18T14:47:00Z"/>
                  </w:rPr>
                </w:rPrChange>
              </w:rPr>
            </w:pPr>
            <w:del w:id="1579" w:author="Carolina Vera" w:date="2018-02-18T14:47:00Z">
              <w:r w:rsidRPr="00515A86" w:rsidDel="00B91810">
                <w:rPr>
                  <w:lang w:val="es-ES"/>
                  <w:rPrChange w:id="1580" w:author="Carolina Vera" w:date="2018-02-18T17:35:00Z">
                    <w:rPr/>
                  </w:rPrChange>
                </w:rPr>
                <w:delText>18.280</w:delText>
              </w:r>
            </w:del>
          </w:p>
        </w:tc>
      </w:tr>
      <w:tr w:rsidR="005D05CE" w:rsidRPr="00022F02" w:rsidDel="00B91810" w14:paraId="0F2FDF32" w14:textId="109E5C83">
        <w:trPr>
          <w:del w:id="1581" w:author="Carolina Vera" w:date="2018-02-18T14:47:00Z"/>
        </w:trPr>
        <w:tc>
          <w:tcPr>
            <w:tcW w:w="0" w:type="auto"/>
          </w:tcPr>
          <w:p w14:paraId="15FE60CA" w14:textId="78B7022E" w:rsidR="005D05CE" w:rsidRPr="00515A86" w:rsidDel="00B91810" w:rsidRDefault="00B810C9">
            <w:pPr>
              <w:pStyle w:val="Compact"/>
              <w:rPr>
                <w:del w:id="1582" w:author="Carolina Vera" w:date="2018-02-18T14:47:00Z"/>
                <w:lang w:val="es-ES"/>
                <w:rPrChange w:id="1583" w:author="Carolina Vera" w:date="2018-02-18T17:35:00Z">
                  <w:rPr>
                    <w:del w:id="1584" w:author="Carolina Vera" w:date="2018-02-18T14:47:00Z"/>
                  </w:rPr>
                </w:rPrChange>
              </w:rPr>
            </w:pPr>
            <w:del w:id="1585" w:author="Carolina Vera" w:date="2018-02-18T14:47:00Z">
              <w:r w:rsidRPr="00515A86" w:rsidDel="00B91810">
                <w:rPr>
                  <w:lang w:val="es-ES"/>
                  <w:rPrChange w:id="1586" w:author="Carolina Vera" w:date="2018-02-18T17:35:00Z">
                    <w:rPr/>
                  </w:rPrChange>
                </w:rPr>
                <w:delText>Invierno</w:delText>
              </w:r>
            </w:del>
          </w:p>
        </w:tc>
        <w:tc>
          <w:tcPr>
            <w:tcW w:w="0" w:type="auto"/>
          </w:tcPr>
          <w:p w14:paraId="5AD3ECCA" w14:textId="4660F4DB" w:rsidR="005D05CE" w:rsidRPr="00515A86" w:rsidDel="00B91810" w:rsidRDefault="00B810C9">
            <w:pPr>
              <w:pStyle w:val="Compact"/>
              <w:jc w:val="right"/>
              <w:rPr>
                <w:del w:id="1587" w:author="Carolina Vera" w:date="2018-02-18T14:47:00Z"/>
                <w:lang w:val="es-ES"/>
                <w:rPrChange w:id="1588" w:author="Carolina Vera" w:date="2018-02-18T17:35:00Z">
                  <w:rPr>
                    <w:del w:id="1589" w:author="Carolina Vera" w:date="2018-02-18T14:47:00Z"/>
                  </w:rPr>
                </w:rPrChange>
              </w:rPr>
            </w:pPr>
            <w:del w:id="1590" w:author="Carolina Vera" w:date="2018-02-18T14:47:00Z">
              <w:r w:rsidRPr="00515A86" w:rsidDel="00B91810">
                <w:rPr>
                  <w:lang w:val="es-ES"/>
                  <w:rPrChange w:id="1591" w:author="Carolina Vera" w:date="2018-02-18T17:35:00Z">
                    <w:rPr/>
                  </w:rPrChange>
                </w:rPr>
                <w:delText>26.882</w:delText>
              </w:r>
            </w:del>
          </w:p>
        </w:tc>
      </w:tr>
      <w:tr w:rsidR="005D05CE" w:rsidRPr="00022F02" w:rsidDel="00B91810" w14:paraId="1028A677" w14:textId="5D761B0F">
        <w:trPr>
          <w:del w:id="1592" w:author="Carolina Vera" w:date="2018-02-18T14:47:00Z"/>
        </w:trPr>
        <w:tc>
          <w:tcPr>
            <w:tcW w:w="0" w:type="auto"/>
          </w:tcPr>
          <w:p w14:paraId="3A924486" w14:textId="5FFB94D3" w:rsidR="005D05CE" w:rsidRPr="00515A86" w:rsidDel="00B91810" w:rsidRDefault="00B810C9">
            <w:pPr>
              <w:pStyle w:val="Compact"/>
              <w:rPr>
                <w:del w:id="1593" w:author="Carolina Vera" w:date="2018-02-18T14:47:00Z"/>
                <w:lang w:val="es-ES"/>
                <w:rPrChange w:id="1594" w:author="Carolina Vera" w:date="2018-02-18T17:35:00Z">
                  <w:rPr>
                    <w:del w:id="1595" w:author="Carolina Vera" w:date="2018-02-18T14:47:00Z"/>
                  </w:rPr>
                </w:rPrChange>
              </w:rPr>
            </w:pPr>
            <w:del w:id="1596" w:author="Carolina Vera" w:date="2018-02-18T14:47:00Z">
              <w:r w:rsidRPr="00515A86" w:rsidDel="00B91810">
                <w:rPr>
                  <w:lang w:val="es-ES"/>
                  <w:rPrChange w:id="1597" w:author="Carolina Vera" w:date="2018-02-18T17:35:00Z">
                    <w:rPr/>
                  </w:rPrChange>
                </w:rPr>
                <w:delText>Primavera</w:delText>
              </w:r>
            </w:del>
          </w:p>
        </w:tc>
        <w:tc>
          <w:tcPr>
            <w:tcW w:w="0" w:type="auto"/>
          </w:tcPr>
          <w:p w14:paraId="185BADD6" w14:textId="1B38648C" w:rsidR="005D05CE" w:rsidRPr="00515A86" w:rsidDel="00B91810" w:rsidRDefault="00B810C9">
            <w:pPr>
              <w:pStyle w:val="Compact"/>
              <w:jc w:val="right"/>
              <w:rPr>
                <w:del w:id="1598" w:author="Carolina Vera" w:date="2018-02-18T14:47:00Z"/>
                <w:lang w:val="es-ES"/>
                <w:rPrChange w:id="1599" w:author="Carolina Vera" w:date="2018-02-18T17:35:00Z">
                  <w:rPr>
                    <w:del w:id="1600" w:author="Carolina Vera" w:date="2018-02-18T14:47:00Z"/>
                  </w:rPr>
                </w:rPrChange>
              </w:rPr>
            </w:pPr>
            <w:del w:id="1601" w:author="Carolina Vera" w:date="2018-02-18T14:47:00Z">
              <w:r w:rsidRPr="00515A86" w:rsidDel="00B91810">
                <w:rPr>
                  <w:lang w:val="es-ES"/>
                  <w:rPrChange w:id="1602" w:author="Carolina Vera" w:date="2018-02-18T17:35:00Z">
                    <w:rPr/>
                  </w:rPrChange>
                </w:rPr>
                <w:delText>31.183</w:delText>
              </w:r>
            </w:del>
          </w:p>
        </w:tc>
      </w:tr>
    </w:tbl>
    <w:p w14:paraId="0286CDCB" w14:textId="25D72525" w:rsidR="005D05CE" w:rsidRPr="003358B3" w:rsidRDefault="00B810C9">
      <w:pPr>
        <w:pStyle w:val="Textoindependiente"/>
        <w:rPr>
          <w:lang w:val="es-ES"/>
          <w:rPrChange w:id="1603" w:author="Carolina Vera" w:date="2018-02-14T11:50:00Z">
            <w:rPr/>
          </w:rPrChange>
        </w:rPr>
      </w:pPr>
      <w:r w:rsidRPr="003358B3">
        <w:rPr>
          <w:lang w:val="es-ES"/>
          <w:rPrChange w:id="1604" w:author="Carolina Vera" w:date="2018-02-14T11:50:00Z">
            <w:rPr/>
          </w:rPrChange>
        </w:rPr>
        <w:t xml:space="preserve">Observando </w:t>
      </w:r>
      <w:del w:id="1605" w:author="Carolina Vera" w:date="2018-02-18T14:47:00Z">
        <w:r w:rsidRPr="003358B3" w:rsidDel="00B91810">
          <w:rPr>
            <w:lang w:val="es-ES"/>
            <w:rPrChange w:id="1606" w:author="Carolina Vera" w:date="2018-02-14T11:50:00Z">
              <w:rPr/>
            </w:rPrChange>
          </w:rPr>
          <w:delText xml:space="preserve">ahora </w:delText>
        </w:r>
      </w:del>
      <w:r w:rsidRPr="003358B3">
        <w:rPr>
          <w:lang w:val="es-ES"/>
          <w:rPrChange w:id="1607" w:author="Carolina Vera" w:date="2018-02-14T11:50:00Z">
            <w:rPr/>
          </w:rPrChange>
        </w:rPr>
        <w:t xml:space="preserve">la distribución de los centros ciclónicos y anticiclónicos (puntos rojos y azules, respectivamente) se nota que, a pesar de que </w:t>
      </w:r>
      <w:del w:id="1608" w:author="Carolina Vera" w:date="2018-02-18T14:48:00Z">
        <w:r w:rsidRPr="003358B3" w:rsidDel="00B91810">
          <w:rPr>
            <w:lang w:val="es-ES"/>
            <w:rPrChange w:id="1609" w:author="Carolina Vera" w:date="2018-02-14T11:50:00Z">
              <w:rPr/>
            </w:rPrChange>
          </w:rPr>
          <w:delText xml:space="preserve">climatolǵoicamente </w:delText>
        </w:r>
      </w:del>
      <w:ins w:id="1610" w:author="Carolina Vera" w:date="2018-02-18T14:48:00Z">
        <w:r w:rsidR="00B91810">
          <w:rPr>
            <w:lang w:val="es-ES"/>
          </w:rPr>
          <w:t xml:space="preserve">en promedio, </w:t>
        </w:r>
      </w:ins>
      <w:del w:id="1611" w:author="Carolina Vera" w:date="2018-02-18T14:48:00Z">
        <w:r w:rsidRPr="003358B3" w:rsidDel="00B91810">
          <w:rPr>
            <w:lang w:val="es-ES"/>
            <w:rPrChange w:id="1612" w:author="Carolina Vera" w:date="2018-02-14T11:50:00Z">
              <w:rPr/>
            </w:rPrChange>
          </w:rPr>
          <w:delText xml:space="preserve">la </w:delText>
        </w:r>
      </w:del>
      <w:commentRangeStart w:id="1613"/>
      <w:r w:rsidRPr="003358B3">
        <w:rPr>
          <w:lang w:val="es-ES"/>
          <w:rPrChange w:id="1614" w:author="Carolina Vera" w:date="2018-02-14T11:50:00Z">
            <w:rPr/>
          </w:rPrChange>
        </w:rPr>
        <w:t xml:space="preserve">Sudamérica está afectada por un máximo de Z* de la QS3, la variabilidad </w:t>
      </w:r>
      <w:r w:rsidRPr="003358B3">
        <w:rPr>
          <w:lang w:val="es-ES"/>
          <w:rPrChange w:id="1615" w:author="Carolina Vera" w:date="2018-02-14T11:50:00Z">
            <w:rPr/>
          </w:rPrChange>
        </w:rPr>
        <w:lastRenderedPageBreak/>
        <w:t>interanual implica que hay un número no despreciable de años donde el continente tiene un mínimo de Z* asociado a esa onda</w:t>
      </w:r>
      <w:commentRangeEnd w:id="1613"/>
      <w:r w:rsidR="00D23E77">
        <w:rPr>
          <w:rStyle w:val="Refdecomentario"/>
        </w:rPr>
        <w:commentReference w:id="1613"/>
      </w:r>
      <w:r w:rsidRPr="003358B3">
        <w:rPr>
          <w:lang w:val="es-ES"/>
          <w:rPrChange w:id="1616" w:author="Carolina Vera" w:date="2018-02-14T11:50:00Z">
            <w:rPr/>
          </w:rPrChange>
        </w:rPr>
        <w:t>. Aún sólo mirando a los 20 años más intensos de cada mes, en noviembre hay 5 casos y en diciembre, 4.</w:t>
      </w:r>
    </w:p>
    <w:p w14:paraId="08919ED2" w14:textId="77777777" w:rsidR="005D05CE" w:rsidRPr="003358B3" w:rsidRDefault="00B810C9">
      <w:pPr>
        <w:pStyle w:val="Ttulo2"/>
        <w:rPr>
          <w:lang w:val="es-ES"/>
          <w:rPrChange w:id="1617" w:author="Carolina Vera" w:date="2018-02-14T11:50:00Z">
            <w:rPr/>
          </w:rPrChange>
        </w:rPr>
      </w:pPr>
      <w:bookmarkStart w:id="1618" w:name="estaciones"/>
      <w:bookmarkStart w:id="1619" w:name="_Toc506372329"/>
      <w:bookmarkEnd w:id="1618"/>
      <w:r w:rsidRPr="003358B3">
        <w:rPr>
          <w:lang w:val="es-ES"/>
          <w:rPrChange w:id="1620" w:author="Carolina Vera" w:date="2018-02-14T11:50:00Z">
            <w:rPr/>
          </w:rPrChange>
        </w:rPr>
        <w:t>Estaciones</w:t>
      </w:r>
      <w:bookmarkEnd w:id="1619"/>
    </w:p>
    <w:p w14:paraId="55868900" w14:textId="77777777" w:rsidR="005D05CE" w:rsidRPr="003358B3" w:rsidRDefault="00B810C9">
      <w:pPr>
        <w:pStyle w:val="FirstParagraph"/>
        <w:rPr>
          <w:lang w:val="es-ES"/>
          <w:rPrChange w:id="1621" w:author="Carolina Vera" w:date="2018-02-14T11:50:00Z">
            <w:rPr/>
          </w:rPrChange>
        </w:rPr>
      </w:pPr>
      <w:r w:rsidRPr="003358B3">
        <w:rPr>
          <w:lang w:val="es-ES"/>
          <w:rPrChange w:id="1622" w:author="Carolina Vera" w:date="2018-02-14T11:50:00Z">
            <w:rPr/>
          </w:rPrChange>
        </w:rPr>
        <w:t>En las secciones anteriores se mostraron campos medios estacionales utilizando la definición tradicional de las estaciones climatológicas (verano = DEF, otoño = MAM, invierno = JJA, primavera = SON). Sin embargo, como éstas son definidas a partir del ciclo anual de temperatura en latitudes medias no constituyen necesariamente el mejor agrupamiento de los datos para otras variables u otras latitudes (por ejemplo, la Antártida</w:t>
      </w:r>
      <w:del w:id="1623" w:author="Carolina Vera" w:date="2018-02-18T14:52:00Z">
        <w:r w:rsidRPr="003358B3" w:rsidDel="00A96C5B">
          <w:rPr>
            <w:lang w:val="es-ES"/>
            <w:rPrChange w:id="1624" w:author="Carolina Vera" w:date="2018-02-14T11:50:00Z">
              <w:rPr/>
            </w:rPrChange>
          </w:rPr>
          <w:delText xml:space="preserve"> </w:delText>
        </w:r>
      </w:del>
      <w:r w:rsidRPr="003358B3">
        <w:rPr>
          <w:lang w:val="es-ES"/>
          <w:rPrChange w:id="1625" w:author="Carolina Vera" w:date="2018-02-14T11:50:00Z">
            <w:rPr/>
          </w:rPrChange>
        </w:rPr>
        <w:t>).</w:t>
      </w:r>
    </w:p>
    <w:p w14:paraId="2542A400" w14:textId="6DE3238E" w:rsidR="005D05CE" w:rsidRPr="003358B3" w:rsidRDefault="00B810C9">
      <w:pPr>
        <w:pStyle w:val="Textoindependiente"/>
        <w:rPr>
          <w:lang w:val="es-ES"/>
          <w:rPrChange w:id="1626" w:author="Carolina Vera" w:date="2018-02-14T11:50:00Z">
            <w:rPr/>
          </w:rPrChange>
        </w:rPr>
      </w:pPr>
      <w:r w:rsidRPr="003358B3">
        <w:rPr>
          <w:lang w:val="es-ES"/>
          <w:rPrChange w:id="1627" w:author="Carolina Vera" w:date="2018-02-14T11:50:00Z">
            <w:rPr/>
          </w:rPrChange>
        </w:rPr>
        <w:t>Una metodología muy utilizada para la clasificación de campos es el análisis de componentes principales (PCA).</w:t>
      </w:r>
      <w:ins w:id="1628" w:author="Carolina Vera" w:date="2018-02-18T14:52:00Z">
        <w:r w:rsidR="00A96C5B">
          <w:rPr>
            <w:lang w:val="es-ES"/>
          </w:rPr>
          <w:t xml:space="preserve"> Esta metodología se aplicó a xxxx . </w:t>
        </w:r>
      </w:ins>
    </w:p>
    <w:p w14:paraId="089A6AD8" w14:textId="77777777" w:rsidR="005D05CE" w:rsidRPr="003358B3" w:rsidRDefault="00B810C9">
      <w:pPr>
        <w:pStyle w:val="Textoindependiente"/>
        <w:rPr>
          <w:lang w:val="es-ES"/>
          <w:rPrChange w:id="1629" w:author="Carolina Vera" w:date="2018-02-14T11:50:00Z">
            <w:rPr/>
          </w:rPrChange>
        </w:rPr>
      </w:pPr>
      <w:r w:rsidRPr="003358B3">
        <w:rPr>
          <w:lang w:val="es-ES"/>
          <w:rPrChange w:id="1630" w:author="Carolina Vera" w:date="2018-02-14T11:50:00Z">
            <w:rPr/>
          </w:rPrChange>
        </w:rPr>
        <w:t>La tabla xx  muestra la varianza explicada de cada componente principal obtenida a partir de los campos reconstruidos de QS3. Las primeras dos componentes explican más del 80% de la varianza y cada una explica una parte similar de la varianza, indicando que se trata de autovalores degenerados. Sabiendo, además, que los campos de QS3 prácticamente sólo tienen dos grados de libertad (amplitud y fase), la elección de seleccionar las dos primera componentes es natural además de justificada por la tabla .</w:t>
      </w:r>
    </w:p>
    <w:p w14:paraId="2701A7F4" w14:textId="77777777" w:rsidR="005D05CE" w:rsidRPr="003358B3" w:rsidRDefault="00B810C9">
      <w:pPr>
        <w:pStyle w:val="TableCaption"/>
        <w:rPr>
          <w:lang w:val="es-ES"/>
          <w:rPrChange w:id="1631" w:author="Carolina Vera" w:date="2018-02-14T11:50:00Z">
            <w:rPr/>
          </w:rPrChange>
        </w:rPr>
      </w:pPr>
      <w:r w:rsidRPr="003358B3">
        <w:rPr>
          <w:lang w:val="es-ES"/>
          <w:rPrChange w:id="1632" w:author="Carolina Vera" w:date="2018-02-14T11:50:00Z">
            <w:rPr/>
          </w:rPrChange>
        </w:rPr>
        <w:t>Varianza explicada por las 5 primeras componentes principales de los campos de QS3 reconstruidos.</w:t>
      </w:r>
    </w:p>
    <w:tbl>
      <w:tblPr>
        <w:tblW w:w="0" w:type="pct"/>
        <w:tblLook w:val="07E0" w:firstRow="1" w:lastRow="1" w:firstColumn="1" w:lastColumn="1" w:noHBand="1" w:noVBand="1"/>
      </w:tblPr>
      <w:tblGrid>
        <w:gridCol w:w="488"/>
        <w:gridCol w:w="797"/>
      </w:tblGrid>
      <w:tr w:rsidR="00017A7C" w14:paraId="1BD11B23" w14:textId="77777777">
        <w:tc>
          <w:tcPr>
            <w:tcW w:w="0" w:type="auto"/>
            <w:vAlign w:val="bottom"/>
          </w:tcPr>
          <w:p w14:paraId="0594FA0F" w14:textId="77777777" w:rsidR="005D05CE" w:rsidRDefault="00B810C9">
            <w:pPr>
              <w:pStyle w:val="Compact"/>
              <w:jc w:val="right"/>
            </w:pPr>
            <w:r>
              <w:t>PC</w:t>
            </w:r>
          </w:p>
        </w:tc>
        <w:tc>
          <w:tcPr>
            <w:tcW w:w="0" w:type="auto"/>
            <w:vAlign w:val="bottom"/>
          </w:tcPr>
          <w:p w14:paraId="3F49D0B0" w14:textId="77777777" w:rsidR="005D05CE" w:rsidRDefault="00D229AF">
            <w:pPr>
              <w:pStyle w:val="Compact"/>
              <w:jc w:val="right"/>
            </w:pPr>
            <m:oMathPara>
              <m:oMath>
                <m:sSup>
                  <m:sSupPr>
                    <m:ctrlPr>
                      <w:rPr>
                        <w:rFonts w:ascii="Cambria Math" w:hAnsi="Cambria Math"/>
                      </w:rPr>
                    </m:ctrlPr>
                  </m:sSupPr>
                  <m:e>
                    <m:r>
                      <w:rPr>
                        <w:rFonts w:ascii="Cambria Math" w:hAnsi="Cambria Math"/>
                      </w:rPr>
                      <m:t>R</m:t>
                    </m:r>
                  </m:e>
                  <m:sup>
                    <m:r>
                      <w:rPr>
                        <w:rFonts w:ascii="Cambria Math" w:hAnsi="Cambria Math"/>
                      </w:rPr>
                      <m:t>2</m:t>
                    </m:r>
                  </m:sup>
                </m:sSup>
              </m:oMath>
            </m:oMathPara>
          </w:p>
        </w:tc>
      </w:tr>
      <w:tr w:rsidR="005D05CE" w14:paraId="568D841E" w14:textId="77777777">
        <w:tc>
          <w:tcPr>
            <w:tcW w:w="0" w:type="auto"/>
          </w:tcPr>
          <w:p w14:paraId="2C2514CB" w14:textId="77777777" w:rsidR="005D05CE" w:rsidRDefault="00B810C9">
            <w:pPr>
              <w:pStyle w:val="Compact"/>
              <w:jc w:val="right"/>
            </w:pPr>
            <w:r>
              <w:t>1</w:t>
            </w:r>
          </w:p>
        </w:tc>
        <w:tc>
          <w:tcPr>
            <w:tcW w:w="0" w:type="auto"/>
          </w:tcPr>
          <w:p w14:paraId="259B6C11" w14:textId="77777777" w:rsidR="005D05CE" w:rsidRDefault="00B810C9">
            <w:pPr>
              <w:pStyle w:val="Compact"/>
              <w:jc w:val="right"/>
            </w:pPr>
            <w:r>
              <w:t>0.436</w:t>
            </w:r>
          </w:p>
        </w:tc>
      </w:tr>
      <w:tr w:rsidR="005D05CE" w14:paraId="42DF84C6" w14:textId="77777777">
        <w:tc>
          <w:tcPr>
            <w:tcW w:w="0" w:type="auto"/>
          </w:tcPr>
          <w:p w14:paraId="0E1258BB" w14:textId="77777777" w:rsidR="005D05CE" w:rsidRDefault="00B810C9">
            <w:pPr>
              <w:pStyle w:val="Compact"/>
              <w:jc w:val="right"/>
            </w:pPr>
            <w:r>
              <w:t>2</w:t>
            </w:r>
          </w:p>
        </w:tc>
        <w:tc>
          <w:tcPr>
            <w:tcW w:w="0" w:type="auto"/>
          </w:tcPr>
          <w:p w14:paraId="70E2ABA3" w14:textId="77777777" w:rsidR="005D05CE" w:rsidRDefault="00B810C9">
            <w:pPr>
              <w:pStyle w:val="Compact"/>
              <w:jc w:val="right"/>
            </w:pPr>
            <w:r>
              <w:t>0.397</w:t>
            </w:r>
          </w:p>
        </w:tc>
      </w:tr>
      <w:tr w:rsidR="005D05CE" w14:paraId="284E06E6" w14:textId="77777777">
        <w:tc>
          <w:tcPr>
            <w:tcW w:w="0" w:type="auto"/>
          </w:tcPr>
          <w:p w14:paraId="13F583D0" w14:textId="77777777" w:rsidR="005D05CE" w:rsidRDefault="00B810C9">
            <w:pPr>
              <w:pStyle w:val="Compact"/>
              <w:jc w:val="right"/>
            </w:pPr>
            <w:r>
              <w:t>3</w:t>
            </w:r>
          </w:p>
        </w:tc>
        <w:tc>
          <w:tcPr>
            <w:tcW w:w="0" w:type="auto"/>
          </w:tcPr>
          <w:p w14:paraId="4CCE7AE8" w14:textId="77777777" w:rsidR="005D05CE" w:rsidRDefault="00B810C9">
            <w:pPr>
              <w:pStyle w:val="Compact"/>
              <w:jc w:val="right"/>
            </w:pPr>
            <w:r>
              <w:t>0.054</w:t>
            </w:r>
          </w:p>
        </w:tc>
      </w:tr>
      <w:tr w:rsidR="005D05CE" w14:paraId="4B7761D9" w14:textId="77777777">
        <w:tc>
          <w:tcPr>
            <w:tcW w:w="0" w:type="auto"/>
          </w:tcPr>
          <w:p w14:paraId="546B7F9E" w14:textId="77777777" w:rsidR="005D05CE" w:rsidRDefault="00B810C9">
            <w:pPr>
              <w:pStyle w:val="Compact"/>
              <w:jc w:val="right"/>
            </w:pPr>
            <w:r>
              <w:t>4</w:t>
            </w:r>
          </w:p>
        </w:tc>
        <w:tc>
          <w:tcPr>
            <w:tcW w:w="0" w:type="auto"/>
          </w:tcPr>
          <w:p w14:paraId="3B0BB6FA" w14:textId="77777777" w:rsidR="005D05CE" w:rsidRDefault="00B810C9">
            <w:pPr>
              <w:pStyle w:val="Compact"/>
              <w:jc w:val="right"/>
            </w:pPr>
            <w:r>
              <w:t>0.038</w:t>
            </w:r>
          </w:p>
        </w:tc>
      </w:tr>
      <w:tr w:rsidR="005D05CE" w14:paraId="0B47DA3B" w14:textId="77777777">
        <w:tc>
          <w:tcPr>
            <w:tcW w:w="0" w:type="auto"/>
          </w:tcPr>
          <w:p w14:paraId="3DF1912E" w14:textId="77777777" w:rsidR="005D05CE" w:rsidRDefault="00B810C9">
            <w:pPr>
              <w:pStyle w:val="Compact"/>
              <w:jc w:val="right"/>
            </w:pPr>
            <w:r>
              <w:t>5</w:t>
            </w:r>
          </w:p>
        </w:tc>
        <w:tc>
          <w:tcPr>
            <w:tcW w:w="0" w:type="auto"/>
          </w:tcPr>
          <w:p w14:paraId="775B7942" w14:textId="77777777" w:rsidR="005D05CE" w:rsidRDefault="00B810C9">
            <w:pPr>
              <w:pStyle w:val="Compact"/>
              <w:jc w:val="right"/>
            </w:pPr>
            <w:r>
              <w:t>0.026</w:t>
            </w:r>
          </w:p>
        </w:tc>
      </w:tr>
    </w:tbl>
    <w:p w14:paraId="5E8BC9A5" w14:textId="77777777" w:rsidR="005D05CE" w:rsidRDefault="00B810C9">
      <w:pPr>
        <w:pStyle w:val="FigurewithCaption"/>
      </w:pPr>
      <w:r>
        <w:rPr>
          <w:noProof/>
        </w:rPr>
        <w:lastRenderedPageBreak/>
        <w:drawing>
          <wp:inline distT="0" distB="0" distL="0" distR="0" wp14:anchorId="7AD7E0C7" wp14:editId="46D71C64">
            <wp:extent cx="5334000" cy="3618826"/>
            <wp:effectExtent l="0" t="0" r="0" b="0"/>
            <wp:docPr id="32" name="Picture" descr="Primeras dos componentes principales del campo de QS3 - fig:eof"/>
            <wp:cNvGraphicFramePr/>
            <a:graphic xmlns:a="http://schemas.openxmlformats.org/drawingml/2006/main">
              <a:graphicData uri="http://schemas.openxmlformats.org/drawingml/2006/picture">
                <pic:pic xmlns:pic="http://schemas.openxmlformats.org/drawingml/2006/picture">
                  <pic:nvPicPr>
                    <pic:cNvPr id="0" name="Picture" descr="fig/tesis/eof-1.png"/>
                    <pic:cNvPicPr>
                      <a:picLocks noChangeAspect="1" noChangeArrowheads="1"/>
                    </pic:cNvPicPr>
                  </pic:nvPicPr>
                  <pic:blipFill>
                    <a:blip r:embed="rId41"/>
                    <a:stretch>
                      <a:fillRect/>
                    </a:stretch>
                  </pic:blipFill>
                  <pic:spPr bwMode="auto">
                    <a:xfrm>
                      <a:off x="0" y="0"/>
                      <a:ext cx="5334000" cy="3618826"/>
                    </a:xfrm>
                    <a:prstGeom prst="rect">
                      <a:avLst/>
                    </a:prstGeom>
                    <a:noFill/>
                    <a:ln w="9525">
                      <a:noFill/>
                      <a:headEnd/>
                      <a:tailEnd/>
                    </a:ln>
                  </pic:spPr>
                </pic:pic>
              </a:graphicData>
            </a:graphic>
          </wp:inline>
        </w:drawing>
      </w:r>
    </w:p>
    <w:p w14:paraId="33C3B255" w14:textId="77777777" w:rsidR="005D05CE" w:rsidRPr="003358B3" w:rsidRDefault="00B810C9">
      <w:pPr>
        <w:pStyle w:val="ImageCaption"/>
        <w:rPr>
          <w:lang w:val="es-ES"/>
          <w:rPrChange w:id="1633" w:author="Carolina Vera" w:date="2018-02-14T11:50:00Z">
            <w:rPr/>
          </w:rPrChange>
        </w:rPr>
      </w:pPr>
      <w:r w:rsidRPr="003358B3">
        <w:rPr>
          <w:lang w:val="es-ES"/>
          <w:rPrChange w:id="1634" w:author="Carolina Vera" w:date="2018-02-14T11:50:00Z">
            <w:rPr/>
          </w:rPrChange>
        </w:rPr>
        <w:t>Primeras dos componentes principales del campo de QS3 - fig:eof</w:t>
      </w:r>
    </w:p>
    <w:p w14:paraId="759D363A" w14:textId="304D3A29" w:rsidR="005D05CE" w:rsidRPr="003358B3" w:rsidDel="00A96C5B" w:rsidRDefault="00B810C9" w:rsidP="00BA07D4">
      <w:pPr>
        <w:pStyle w:val="Textoindependiente"/>
        <w:rPr>
          <w:del w:id="1635" w:author="Carolina Vera" w:date="2018-02-18T14:56:00Z"/>
          <w:lang w:val="es-ES"/>
          <w:rPrChange w:id="1636" w:author="Carolina Vera" w:date="2018-02-14T11:50:00Z">
            <w:rPr>
              <w:del w:id="1637" w:author="Carolina Vera" w:date="2018-02-18T14:56:00Z"/>
            </w:rPr>
          </w:rPrChange>
        </w:rPr>
      </w:pPr>
      <w:del w:id="1638" w:author="Carolina Vera" w:date="2018-02-18T14:53:00Z">
        <w:r w:rsidRPr="003358B3" w:rsidDel="00A96C5B">
          <w:rPr>
            <w:lang w:val="es-ES"/>
            <w:rPrChange w:id="1639" w:author="Carolina Vera" w:date="2018-02-14T11:50:00Z">
              <w:rPr/>
            </w:rPrChange>
          </w:rPr>
          <w:delText>La forma de l</w:delText>
        </w:r>
      </w:del>
      <w:ins w:id="1640" w:author="Carolina Vera" w:date="2018-02-18T14:53:00Z">
        <w:r w:rsidR="00A96C5B">
          <w:rPr>
            <w:lang w:val="es-ES"/>
          </w:rPr>
          <w:t>L</w:t>
        </w:r>
      </w:ins>
      <w:r w:rsidRPr="003358B3">
        <w:rPr>
          <w:lang w:val="es-ES"/>
          <w:rPrChange w:id="1641" w:author="Carolina Vera" w:date="2018-02-14T11:50:00Z">
            <w:rPr/>
          </w:rPrChange>
        </w:rPr>
        <w:t xml:space="preserve">as dos primeras componentes principales del campo de QS3 () </w:t>
      </w:r>
      <w:ins w:id="1642" w:author="Carolina Vera" w:date="2018-02-18T14:53:00Z">
        <w:r w:rsidR="00A96C5B">
          <w:rPr>
            <w:lang w:val="es-ES"/>
          </w:rPr>
          <w:t>se encuentran en c</w:t>
        </w:r>
      </w:ins>
      <w:ins w:id="1643" w:author="Carolina Vera" w:date="2018-02-18T14:54:00Z">
        <w:r w:rsidR="00A96C5B">
          <w:rPr>
            <w:lang w:val="es-ES"/>
          </w:rPr>
          <w:t xml:space="preserve">uadratura, </w:t>
        </w:r>
      </w:ins>
      <w:del w:id="1644" w:author="Carolina Vera" w:date="2018-02-18T14:54:00Z">
        <w:r w:rsidRPr="003358B3" w:rsidDel="00A96C5B">
          <w:rPr>
            <w:lang w:val="es-ES"/>
            <w:rPrChange w:id="1645" w:author="Carolina Vera" w:date="2018-02-14T11:50:00Z">
              <w:rPr/>
            </w:rPrChange>
          </w:rPr>
          <w:delText xml:space="preserve">son dos QS3 en cuadratura </w:delText>
        </w:r>
      </w:del>
      <w:r w:rsidRPr="003358B3">
        <w:rPr>
          <w:lang w:val="es-ES"/>
          <w:rPrChange w:id="1646" w:author="Carolina Vera" w:date="2018-02-14T11:50:00Z">
            <w:rPr/>
          </w:rPrChange>
        </w:rPr>
        <w:t>cuya combinación lineal resulta en otra QS3 cuya fase depende de la amplitud relativa de cada componente. En verano predomina la PC1, mientras que en invierno predomina la PC2 como se muestra en la</w:t>
      </w:r>
      <w:ins w:id="1647" w:author="Carolina Vera" w:date="2018-02-18T14:55:00Z">
        <w:r w:rsidR="00A96C5B">
          <w:rPr>
            <w:lang w:val="es-ES"/>
          </w:rPr>
          <w:t xml:space="preserve"> Figura 7.44</w:t>
        </w:r>
      </w:ins>
      <w:r w:rsidRPr="003358B3">
        <w:rPr>
          <w:lang w:val="es-ES"/>
          <w:rPrChange w:id="1648" w:author="Carolina Vera" w:date="2018-02-14T11:50:00Z">
            <w:rPr/>
          </w:rPrChange>
        </w:rPr>
        <w:t xml:space="preserve">. </w:t>
      </w:r>
      <w:r w:rsidRPr="00BA07D4">
        <w:rPr>
          <w:lang w:val="es-ES"/>
          <w:rPrChange w:id="1649" w:author="Carolina Vera" w:date="2018-02-18T14:59:00Z">
            <w:rPr/>
          </w:rPrChange>
        </w:rPr>
        <w:t>En este diagrama se puede mapear aproximadamente la amplitud y la fase media de cada mes a la distancia y el ángulo con respecto al origen</w:t>
      </w:r>
      <w:ins w:id="1650" w:author="Carolina Vera" w:date="2018-02-18T15:00:00Z">
        <w:r w:rsidR="00BA07D4">
          <w:rPr>
            <w:lang w:val="es-ES"/>
          </w:rPr>
          <w:t xml:space="preserve"> y de esa manera</w:t>
        </w:r>
      </w:ins>
      <w:del w:id="1651" w:author="Carolina Vera" w:date="2018-02-18T15:00:00Z">
        <w:r w:rsidRPr="00BA07D4" w:rsidDel="00BA07D4">
          <w:rPr>
            <w:lang w:val="es-ES"/>
            <w:rPrChange w:id="1652" w:author="Carolina Vera" w:date="2018-02-18T14:59:00Z">
              <w:rPr/>
            </w:rPrChange>
          </w:rPr>
          <w:delText>.</w:delText>
        </w:r>
      </w:del>
    </w:p>
    <w:p w14:paraId="2B36369F" w14:textId="2FD8E502" w:rsidR="005D05CE" w:rsidRPr="003358B3" w:rsidRDefault="00B810C9" w:rsidP="00BA07D4">
      <w:pPr>
        <w:pStyle w:val="Textoindependiente"/>
        <w:rPr>
          <w:lang w:val="es-ES"/>
          <w:rPrChange w:id="1653" w:author="Carolina Vera" w:date="2018-02-14T11:50:00Z">
            <w:rPr/>
          </w:rPrChange>
        </w:rPr>
      </w:pPr>
      <w:del w:id="1654" w:author="Carolina Vera" w:date="2018-02-18T14:56:00Z">
        <w:r w:rsidRPr="003358B3" w:rsidDel="00A96C5B">
          <w:rPr>
            <w:lang w:val="es-ES"/>
            <w:rPrChange w:id="1655" w:author="Carolina Vera" w:date="2018-02-14T11:50:00Z">
              <w:rPr/>
            </w:rPrChange>
          </w:rPr>
          <w:delText>En la  también se hace una</w:delText>
        </w:r>
      </w:del>
      <w:del w:id="1656" w:author="Carolina Vera" w:date="2018-02-18T15:00:00Z">
        <w:r w:rsidRPr="003358B3" w:rsidDel="00BA07D4">
          <w:rPr>
            <w:lang w:val="es-ES"/>
            <w:rPrChange w:id="1657" w:author="Carolina Vera" w:date="2018-02-14T11:50:00Z">
              <w:rPr/>
            </w:rPrChange>
          </w:rPr>
          <w:delText xml:space="preserve"> posible</w:delText>
        </w:r>
      </w:del>
      <w:r w:rsidRPr="003358B3">
        <w:rPr>
          <w:lang w:val="es-ES"/>
          <w:rPrChange w:id="1658" w:author="Carolina Vera" w:date="2018-02-14T11:50:00Z">
            <w:rPr/>
          </w:rPrChange>
        </w:rPr>
        <w:t xml:space="preserve"> </w:t>
      </w:r>
      <w:ins w:id="1659" w:author="Carolina Vera" w:date="2018-02-18T14:56:00Z">
        <w:r w:rsidR="00A96C5B">
          <w:rPr>
            <w:lang w:val="es-ES"/>
          </w:rPr>
          <w:t xml:space="preserve">determinar </w:t>
        </w:r>
      </w:ins>
      <w:ins w:id="1660" w:author="Carolina Vera" w:date="2018-02-18T14:57:00Z">
        <w:r w:rsidR="00A96C5B">
          <w:rPr>
            <w:lang w:val="es-ES"/>
          </w:rPr>
          <w:t xml:space="preserve">“estaciones” </w:t>
        </w:r>
      </w:ins>
      <w:del w:id="1661" w:author="Carolina Vera" w:date="2018-02-18T14:56:00Z">
        <w:r w:rsidRPr="003358B3" w:rsidDel="00A96C5B">
          <w:rPr>
            <w:lang w:val="es-ES"/>
            <w:rPrChange w:id="1662" w:author="Carolina Vera" w:date="2018-02-14T11:50:00Z">
              <w:rPr/>
            </w:rPrChange>
          </w:rPr>
          <w:delText>modifica</w:delText>
        </w:r>
      </w:del>
      <w:del w:id="1663" w:author="Carolina Vera" w:date="2018-02-18T14:57:00Z">
        <w:r w:rsidRPr="003358B3" w:rsidDel="00A96C5B">
          <w:rPr>
            <w:lang w:val="es-ES"/>
            <w:rPrChange w:id="1664" w:author="Carolina Vera" w:date="2018-02-14T11:50:00Z">
              <w:rPr/>
            </w:rPrChange>
          </w:rPr>
          <w:delText>ción de las estaciones clásicas adaptada para el análisis de la QS3</w:delText>
        </w:r>
      </w:del>
      <w:r w:rsidRPr="003358B3">
        <w:rPr>
          <w:lang w:val="es-ES"/>
          <w:rPrChange w:id="1665" w:author="Carolina Vera" w:date="2018-02-14T11:50:00Z">
            <w:rPr/>
          </w:rPrChange>
        </w:rPr>
        <w:t xml:space="preserve"> </w:t>
      </w:r>
      <w:ins w:id="1666" w:author="Carolina Vera" w:date="2018-02-18T14:57:00Z">
        <w:r w:rsidR="00A96C5B">
          <w:rPr>
            <w:lang w:val="es-ES"/>
          </w:rPr>
          <w:t xml:space="preserve">que mejor describan las variaciones intermensuales de las </w:t>
        </w:r>
      </w:ins>
      <w:ins w:id="1667" w:author="Carolina Vera" w:date="2018-02-18T14:58:00Z">
        <w:r w:rsidR="00A96C5B">
          <w:rPr>
            <w:lang w:val="es-ES"/>
          </w:rPr>
          <w:t>ubicaciones de la QS3 en el hemisferio</w:t>
        </w:r>
      </w:ins>
      <w:del w:id="1668" w:author="Carolina Vera" w:date="2018-02-18T14:58:00Z">
        <w:r w:rsidRPr="003358B3" w:rsidDel="00A96C5B">
          <w:rPr>
            <w:lang w:val="es-ES"/>
            <w:rPrChange w:id="1669" w:author="Carolina Vera" w:date="2018-02-14T11:50:00Z">
              <w:rPr/>
            </w:rPrChange>
          </w:rPr>
          <w:delText>basada en la posición media de cada mes en el espacio de componentes principales</w:delText>
        </w:r>
      </w:del>
      <w:r w:rsidRPr="003358B3">
        <w:rPr>
          <w:lang w:val="es-ES"/>
          <w:rPrChange w:id="1670" w:author="Carolina Vera" w:date="2018-02-14T11:50:00Z">
            <w:rPr/>
          </w:rPrChange>
        </w:rPr>
        <w:t xml:space="preserve">. </w:t>
      </w:r>
      <w:ins w:id="1671" w:author="Carolina Vera" w:date="2018-02-18T15:00:00Z">
        <w:r w:rsidR="00BA07D4">
          <w:rPr>
            <w:lang w:val="es-ES"/>
          </w:rPr>
          <w:t>Se observa que e</w:t>
        </w:r>
      </w:ins>
      <w:del w:id="1672" w:author="Carolina Vera" w:date="2018-02-18T15:00:00Z">
        <w:r w:rsidRPr="003358B3" w:rsidDel="00BA07D4">
          <w:rPr>
            <w:lang w:val="es-ES"/>
            <w:rPrChange w:id="1673" w:author="Carolina Vera" w:date="2018-02-14T11:50:00Z">
              <w:rPr/>
            </w:rPrChange>
          </w:rPr>
          <w:delText>E</w:delText>
        </w:r>
      </w:del>
      <w:r w:rsidRPr="003358B3">
        <w:rPr>
          <w:lang w:val="es-ES"/>
          <w:rPrChange w:id="1674" w:author="Carolina Vera" w:date="2018-02-14T11:50:00Z">
            <w:rPr/>
          </w:rPrChange>
        </w:rPr>
        <w:t>nero, febrero y marzo tienen preponderancia del PC1 y casi nulo PC2</w:t>
      </w:r>
      <w:ins w:id="1675" w:author="Carolina Vera" w:date="2018-02-18T15:03:00Z">
        <w:r w:rsidR="00BA07D4">
          <w:rPr>
            <w:lang w:val="es-ES"/>
          </w:rPr>
          <w:t xml:space="preserve"> por lo que se los podría agrupar. A</w:t>
        </w:r>
      </w:ins>
      <w:del w:id="1676" w:author="Carolina Vera" w:date="2018-02-18T15:03:00Z">
        <w:r w:rsidRPr="003358B3" w:rsidDel="00BA07D4">
          <w:rPr>
            <w:lang w:val="es-ES"/>
            <w:rPrChange w:id="1677" w:author="Carolina Vera" w:date="2018-02-14T11:50:00Z">
              <w:rPr/>
            </w:rPrChange>
          </w:rPr>
          <w:delText>, a</w:delText>
        </w:r>
      </w:del>
      <w:r w:rsidRPr="003358B3">
        <w:rPr>
          <w:lang w:val="es-ES"/>
          <w:rPrChange w:id="1678" w:author="Carolina Vera" w:date="2018-02-14T11:50:00Z">
            <w:rPr/>
          </w:rPrChange>
        </w:rPr>
        <w:t xml:space="preserve">bril, mayo, agosto, septiembre y octubre tienen una mezcla similar de componentes, </w:t>
      </w:r>
      <w:r w:rsidRPr="00BA07D4">
        <w:rPr>
          <w:lang w:val="es-ES"/>
          <w:rPrChange w:id="1679" w:author="Carolina Vera" w:date="2018-02-18T15:01:00Z">
            <w:rPr/>
          </w:rPrChange>
        </w:rPr>
        <w:t>pero es conveniente separar los dos primeros para respetar la progresión temporal. J</w:t>
      </w:r>
      <w:r w:rsidRPr="003358B3">
        <w:rPr>
          <w:lang w:val="es-ES"/>
          <w:rPrChange w:id="1680" w:author="Carolina Vera" w:date="2018-02-14T11:50:00Z">
            <w:rPr/>
          </w:rPrChange>
        </w:rPr>
        <w:t xml:space="preserve">unio y julio </w:t>
      </w:r>
      <w:ins w:id="1681" w:author="Carolina Vera" w:date="2018-02-18T15:01:00Z">
        <w:r w:rsidR="00BA07D4">
          <w:rPr>
            <w:lang w:val="es-ES"/>
          </w:rPr>
          <w:t xml:space="preserve">tienen un comportamiento </w:t>
        </w:r>
      </w:ins>
      <w:del w:id="1682" w:author="Carolina Vera" w:date="2018-02-18T15:01:00Z">
        <w:r w:rsidRPr="003358B3" w:rsidDel="00BA07D4">
          <w:rPr>
            <w:lang w:val="es-ES"/>
            <w:rPrChange w:id="1683" w:author="Carolina Vera" w:date="2018-02-14T11:50:00Z">
              <w:rPr/>
            </w:rPrChange>
          </w:rPr>
          <w:delText xml:space="preserve">no están tan juntos como </w:delText>
        </w:r>
      </w:del>
      <w:ins w:id="1684" w:author="Carolina Vera" w:date="2018-02-18T15:01:00Z">
        <w:r w:rsidR="00BA07D4">
          <w:rPr>
            <w:lang w:val="es-ES"/>
          </w:rPr>
          <w:t xml:space="preserve">diferente al de </w:t>
        </w:r>
      </w:ins>
      <w:r w:rsidRPr="003358B3">
        <w:rPr>
          <w:lang w:val="es-ES"/>
          <w:rPrChange w:id="1685" w:author="Carolina Vera" w:date="2018-02-14T11:50:00Z">
            <w:rPr/>
          </w:rPrChange>
        </w:rPr>
        <w:t>los demás meses</w:t>
      </w:r>
      <w:ins w:id="1686" w:author="Carolina Vera" w:date="2018-02-18T15:02:00Z">
        <w:r w:rsidR="00BA07D4">
          <w:rPr>
            <w:lang w:val="es-ES"/>
          </w:rPr>
          <w:t xml:space="preserve"> con </w:t>
        </w:r>
      </w:ins>
      <w:del w:id="1687" w:author="Carolina Vera" w:date="2018-02-18T15:02:00Z">
        <w:r w:rsidRPr="003358B3" w:rsidDel="00BA07D4">
          <w:rPr>
            <w:lang w:val="es-ES"/>
            <w:rPrChange w:id="1688" w:author="Carolina Vera" w:date="2018-02-14T11:50:00Z">
              <w:rPr/>
            </w:rPrChange>
          </w:rPr>
          <w:delText xml:space="preserve">, pero se los puede agrupar por tener </w:delText>
        </w:r>
      </w:del>
      <w:r w:rsidRPr="003358B3">
        <w:rPr>
          <w:lang w:val="es-ES"/>
          <w:rPrChange w:id="1689" w:author="Carolina Vera" w:date="2018-02-14T11:50:00Z">
            <w:rPr/>
          </w:rPrChange>
        </w:rPr>
        <w:t xml:space="preserve">gran magnitud de PC2. </w:t>
      </w:r>
      <w:del w:id="1690" w:author="Carolina Vera" w:date="2018-02-18T15:02:00Z">
        <w:r w:rsidRPr="003358B3" w:rsidDel="00BA07D4">
          <w:rPr>
            <w:lang w:val="es-ES"/>
            <w:rPrChange w:id="1691" w:author="Carolina Vera" w:date="2018-02-14T11:50:00Z">
              <w:rPr/>
            </w:rPrChange>
          </w:rPr>
          <w:delText>Finalmente, n</w:delText>
        </w:r>
      </w:del>
      <w:ins w:id="1692" w:author="Carolina Vera" w:date="2018-02-18T15:02:00Z">
        <w:r w:rsidR="00BA07D4">
          <w:rPr>
            <w:lang w:val="es-ES"/>
          </w:rPr>
          <w:t>N</w:t>
        </w:r>
      </w:ins>
      <w:r w:rsidRPr="003358B3">
        <w:rPr>
          <w:lang w:val="es-ES"/>
          <w:rPrChange w:id="1693" w:author="Carolina Vera" w:date="2018-02-14T11:50:00Z">
            <w:rPr/>
          </w:rPrChange>
        </w:rPr>
        <w:t xml:space="preserve">oviembre y diciembre aparecen como </w:t>
      </w:r>
      <w:r w:rsidRPr="003358B3">
        <w:rPr>
          <w:i/>
          <w:lang w:val="es-ES"/>
          <w:rPrChange w:id="1694" w:author="Carolina Vera" w:date="2018-02-14T11:50:00Z">
            <w:rPr>
              <w:i/>
            </w:rPr>
          </w:rPrChange>
        </w:rPr>
        <w:t>outliers</w:t>
      </w:r>
      <w:r w:rsidRPr="003358B3">
        <w:rPr>
          <w:lang w:val="es-ES"/>
          <w:rPrChange w:id="1695" w:author="Carolina Vera" w:date="2018-02-14T11:50:00Z">
            <w:rPr/>
          </w:rPrChange>
        </w:rPr>
        <w:t xml:space="preserve"> en este diagrama debido a que su mayor variabilidad (como se notó en la ) hace que no predomine ninguna componente principal. </w:t>
      </w:r>
      <w:del w:id="1696" w:author="Carolina Vera" w:date="2018-02-18T15:03:00Z">
        <w:r w:rsidRPr="003358B3" w:rsidDel="00BA07D4">
          <w:rPr>
            <w:lang w:val="es-ES"/>
            <w:rPrChange w:id="1697" w:author="Carolina Vera" w:date="2018-02-14T11:50:00Z">
              <w:rPr/>
            </w:rPrChange>
          </w:rPr>
          <w:delText>Es posible</w:delText>
        </w:r>
      </w:del>
      <w:ins w:id="1698" w:author="Carolina Vera" w:date="2018-02-18T15:03:00Z">
        <w:r w:rsidR="00BA07D4">
          <w:rPr>
            <w:lang w:val="es-ES"/>
          </w:rPr>
          <w:t>Podrían ser</w:t>
        </w:r>
      </w:ins>
      <w:r w:rsidRPr="003358B3">
        <w:rPr>
          <w:lang w:val="es-ES"/>
          <w:rPrChange w:id="1699" w:author="Carolina Vera" w:date="2018-02-14T11:50:00Z">
            <w:rPr/>
          </w:rPrChange>
        </w:rPr>
        <w:t xml:space="preserve"> clasificarlos juntos como meses de “no estacionaridad” indicando que se trata de una época del año donde la QS3 no está presente.</w:t>
      </w:r>
    </w:p>
    <w:p w14:paraId="59DA4CCC" w14:textId="77777777" w:rsidR="005D05CE" w:rsidRDefault="00B810C9">
      <w:pPr>
        <w:pStyle w:val="FigurewithCaption"/>
      </w:pPr>
      <w:r>
        <w:rPr>
          <w:noProof/>
        </w:rPr>
        <w:lastRenderedPageBreak/>
        <w:drawing>
          <wp:inline distT="0" distB="0" distL="0" distR="0" wp14:anchorId="456909F6" wp14:editId="69AFEFD7">
            <wp:extent cx="5334000" cy="4523533"/>
            <wp:effectExtent l="0" t="0" r="0" b="0"/>
            <wp:docPr id="33" name="Picture" descr="Valor medio de las dos primeras componentes principales del campo de QS3 - fig:pc1-pc2"/>
            <wp:cNvGraphicFramePr/>
            <a:graphic xmlns:a="http://schemas.openxmlformats.org/drawingml/2006/main">
              <a:graphicData uri="http://schemas.openxmlformats.org/drawingml/2006/picture">
                <pic:pic xmlns:pic="http://schemas.openxmlformats.org/drawingml/2006/picture">
                  <pic:nvPicPr>
                    <pic:cNvPr id="0" name="Picture" descr="fig/tesis/pc1-pc2-1.png"/>
                    <pic:cNvPicPr>
                      <a:picLocks noChangeAspect="1" noChangeArrowheads="1"/>
                    </pic:cNvPicPr>
                  </pic:nvPicPr>
                  <pic:blipFill>
                    <a:blip r:embed="rId42"/>
                    <a:stretch>
                      <a:fillRect/>
                    </a:stretch>
                  </pic:blipFill>
                  <pic:spPr bwMode="auto">
                    <a:xfrm>
                      <a:off x="0" y="0"/>
                      <a:ext cx="5334000" cy="4523533"/>
                    </a:xfrm>
                    <a:prstGeom prst="rect">
                      <a:avLst/>
                    </a:prstGeom>
                    <a:noFill/>
                    <a:ln w="9525">
                      <a:noFill/>
                      <a:headEnd/>
                      <a:tailEnd/>
                    </a:ln>
                  </pic:spPr>
                </pic:pic>
              </a:graphicData>
            </a:graphic>
          </wp:inline>
        </w:drawing>
      </w:r>
    </w:p>
    <w:p w14:paraId="26C1228D" w14:textId="133672F7" w:rsidR="005D05CE" w:rsidRPr="003358B3" w:rsidRDefault="00B810C9">
      <w:pPr>
        <w:pStyle w:val="ImageCaption"/>
        <w:rPr>
          <w:lang w:val="es-ES"/>
          <w:rPrChange w:id="1700" w:author="Carolina Vera" w:date="2018-02-14T11:50:00Z">
            <w:rPr/>
          </w:rPrChange>
        </w:rPr>
      </w:pPr>
      <w:r w:rsidRPr="003358B3">
        <w:rPr>
          <w:lang w:val="es-ES"/>
          <w:rPrChange w:id="1701" w:author="Carolina Vera" w:date="2018-02-14T11:50:00Z">
            <w:rPr/>
          </w:rPrChange>
        </w:rPr>
        <w:t xml:space="preserve">Valor medio de las dos primeras componentes principales del campo de QS3 </w:t>
      </w:r>
      <w:ins w:id="1702" w:author="Carolina Vera" w:date="2018-02-18T15:04:00Z">
        <w:r w:rsidR="00533686">
          <w:rPr>
            <w:lang w:val="es-ES"/>
          </w:rPr>
          <w:t>para cada uno de los meses del año. Las línea representan xxx</w:t>
        </w:r>
      </w:ins>
      <w:r w:rsidRPr="003358B3">
        <w:rPr>
          <w:lang w:val="es-ES"/>
          <w:rPrChange w:id="1703" w:author="Carolina Vera" w:date="2018-02-14T11:50:00Z">
            <w:rPr/>
          </w:rPrChange>
        </w:rPr>
        <w:t>- fig:pc1-pc2</w:t>
      </w:r>
    </w:p>
    <w:p w14:paraId="5A57390A" w14:textId="359BC483" w:rsidR="005D05CE" w:rsidRPr="003358B3" w:rsidRDefault="00B810C9">
      <w:pPr>
        <w:pStyle w:val="Textoindependiente"/>
        <w:rPr>
          <w:lang w:val="es-ES"/>
          <w:rPrChange w:id="1704" w:author="Carolina Vera" w:date="2018-02-14T11:50:00Z">
            <w:rPr/>
          </w:rPrChange>
        </w:rPr>
      </w:pPr>
      <w:r w:rsidRPr="003358B3">
        <w:rPr>
          <w:lang w:val="es-ES"/>
          <w:rPrChange w:id="1705" w:author="Carolina Vera" w:date="2018-02-14T11:50:00Z">
            <w:rPr/>
          </w:rPrChange>
        </w:rPr>
        <w:t>El efecto de esta nueva</w:t>
      </w:r>
      <w:ins w:id="1706" w:author="Carolina Vera" w:date="2018-02-18T15:05:00Z">
        <w:r w:rsidR="00533686">
          <w:rPr>
            <w:lang w:val="es-ES"/>
          </w:rPr>
          <w:t xml:space="preserve"> descripción estacional</w:t>
        </w:r>
      </w:ins>
      <w:del w:id="1707" w:author="Carolina Vera" w:date="2018-02-18T15:05:00Z">
        <w:r w:rsidRPr="003358B3" w:rsidDel="00533686">
          <w:rPr>
            <w:lang w:val="es-ES"/>
            <w:rPrChange w:id="1708" w:author="Carolina Vera" w:date="2018-02-14T11:50:00Z">
              <w:rPr/>
            </w:rPrChange>
          </w:rPr>
          <w:delText xml:space="preserve"> cl</w:delText>
        </w:r>
      </w:del>
      <w:del w:id="1709" w:author="Carolina Vera" w:date="2018-02-18T15:04:00Z">
        <w:r w:rsidRPr="003358B3" w:rsidDel="00533686">
          <w:rPr>
            <w:lang w:val="es-ES"/>
            <w:rPrChange w:id="1710" w:author="Carolina Vera" w:date="2018-02-14T11:50:00Z">
              <w:rPr/>
            </w:rPrChange>
          </w:rPr>
          <w:delText xml:space="preserve">asificación </w:delText>
        </w:r>
      </w:del>
      <w:del w:id="1711" w:author="Carolina Vera" w:date="2018-02-18T15:05:00Z">
        <w:r w:rsidRPr="003358B3" w:rsidDel="00533686">
          <w:rPr>
            <w:lang w:val="es-ES"/>
            <w:rPrChange w:id="1712" w:author="Carolina Vera" w:date="2018-02-14T11:50:00Z">
              <w:rPr/>
            </w:rPrChange>
          </w:rPr>
          <w:delText xml:space="preserve">en los campos medios </w:delText>
        </w:r>
      </w:del>
      <w:r w:rsidRPr="003358B3">
        <w:rPr>
          <w:lang w:val="es-ES"/>
          <w:rPrChange w:id="1713" w:author="Carolina Vera" w:date="2018-02-14T11:50:00Z">
            <w:rPr/>
          </w:rPrChange>
        </w:rPr>
        <w:t xml:space="preserve">se presenta en las figuras  </w:t>
      </w:r>
      <w:ins w:id="1714" w:author="Carolina Vera" w:date="2018-02-18T15:05:00Z">
        <w:r w:rsidR="00533686">
          <w:rPr>
            <w:lang w:val="es-ES"/>
          </w:rPr>
          <w:t xml:space="preserve">7.45 que describe la distribución horizontal </w:t>
        </w:r>
      </w:ins>
      <w:ins w:id="1715" w:author="Carolina Vera" w:date="2018-02-18T15:06:00Z">
        <w:r w:rsidR="00533686">
          <w:rPr>
            <w:lang w:val="es-ES"/>
          </w:rPr>
          <w:t xml:space="preserve">de la perturbación de geopotencial media en 300 hPa, explicada por la QS3 y la figura 7.46 que presenta </w:t>
        </w:r>
      </w:ins>
      <w:ins w:id="1716" w:author="Carolina Vera" w:date="2018-02-18T15:07:00Z">
        <w:r w:rsidR="00533686">
          <w:rPr>
            <w:lang w:val="es-ES"/>
          </w:rPr>
          <w:t xml:space="preserve">el </w:t>
        </w:r>
      </w:ins>
      <w:ins w:id="1717" w:author="Carolina Vera" w:date="2018-02-18T15:06:00Z">
        <w:r w:rsidR="00533686">
          <w:rPr>
            <w:lang w:val="es-ES"/>
          </w:rPr>
          <w:t xml:space="preserve">corte </w:t>
        </w:r>
      </w:ins>
      <w:ins w:id="1718" w:author="Carolina Vera" w:date="2018-02-18T15:08:00Z">
        <w:r w:rsidR="00533686">
          <w:rPr>
            <w:lang w:val="es-ES"/>
          </w:rPr>
          <w:t>vertica</w:t>
        </w:r>
      </w:ins>
      <w:ins w:id="1719" w:author="Carolina Vera" w:date="2018-02-18T15:06:00Z">
        <w:r w:rsidR="00533686">
          <w:rPr>
            <w:lang w:val="es-ES"/>
          </w:rPr>
          <w:t>l</w:t>
        </w:r>
      </w:ins>
      <w:ins w:id="1720" w:author="Carolina Vera" w:date="2018-02-18T15:07:00Z">
        <w:r w:rsidR="00533686">
          <w:rPr>
            <w:lang w:val="es-ES"/>
          </w:rPr>
          <w:t xml:space="preserve"> correspondiente</w:t>
        </w:r>
      </w:ins>
      <w:del w:id="1721" w:author="Carolina Vera" w:date="2018-02-18T15:05:00Z">
        <w:r w:rsidRPr="003358B3" w:rsidDel="00533686">
          <w:rPr>
            <w:lang w:val="es-ES"/>
            <w:rPrChange w:id="1722" w:author="Carolina Vera" w:date="2018-02-14T11:50:00Z">
              <w:rPr/>
            </w:rPrChange>
          </w:rPr>
          <w:delText>y</w:delText>
        </w:r>
      </w:del>
      <w:del w:id="1723" w:author="Carolina Vera" w:date="2018-02-18T15:07:00Z">
        <w:r w:rsidRPr="003358B3" w:rsidDel="00533686">
          <w:rPr>
            <w:lang w:val="es-ES"/>
            <w:rPrChange w:id="1724" w:author="Carolina Vera" w:date="2018-02-14T11:50:00Z">
              <w:rPr/>
            </w:rPrChange>
          </w:rPr>
          <w:delText xml:space="preserve"> </w:delText>
        </w:r>
      </w:del>
      <w:r w:rsidRPr="003358B3">
        <w:rPr>
          <w:lang w:val="es-ES"/>
          <w:rPrChange w:id="1725" w:author="Carolina Vera" w:date="2018-02-14T11:50:00Z">
            <w:rPr/>
          </w:rPrChange>
        </w:rPr>
        <w:t xml:space="preserve">. Comparando con las figuras  y  de la sección  se ve que los campos de las estaciones de transición (AM y ASO) son más similares entre </w:t>
      </w:r>
      <w:ins w:id="1726" w:author="Carolina Vera" w:date="2018-02-18T15:08:00Z">
        <w:r w:rsidR="00533686">
          <w:rPr>
            <w:lang w:val="es-ES"/>
          </w:rPr>
          <w:t>sí</w:t>
        </w:r>
      </w:ins>
      <w:del w:id="1727" w:author="Carolina Vera" w:date="2018-02-18T15:08:00Z">
        <w:r w:rsidRPr="003358B3" w:rsidDel="00533686">
          <w:rPr>
            <w:lang w:val="es-ES"/>
            <w:rPrChange w:id="1728" w:author="Carolina Vera" w:date="2018-02-14T11:50:00Z">
              <w:rPr/>
            </w:rPrChange>
          </w:rPr>
          <w:delText>ell</w:delText>
        </w:r>
      </w:del>
      <w:del w:id="1729" w:author="Carolina Vera" w:date="2018-02-18T15:07:00Z">
        <w:r w:rsidRPr="003358B3" w:rsidDel="00533686">
          <w:rPr>
            <w:lang w:val="es-ES"/>
            <w:rPrChange w:id="1730" w:author="Carolina Vera" w:date="2018-02-14T11:50:00Z">
              <w:rPr/>
            </w:rPrChange>
          </w:rPr>
          <w:delText>a</w:delText>
        </w:r>
      </w:del>
      <w:del w:id="1731" w:author="Carolina Vera" w:date="2018-02-18T15:08:00Z">
        <w:r w:rsidRPr="003358B3" w:rsidDel="00533686">
          <w:rPr>
            <w:lang w:val="es-ES"/>
            <w:rPrChange w:id="1732" w:author="Carolina Vera" w:date="2018-02-14T11:50:00Z">
              <w:rPr/>
            </w:rPrChange>
          </w:rPr>
          <w:delText>s</w:delText>
        </w:r>
      </w:del>
      <w:r w:rsidRPr="003358B3">
        <w:rPr>
          <w:lang w:val="es-ES"/>
          <w:rPrChange w:id="1733" w:author="Carolina Vera" w:date="2018-02-14T11:50:00Z">
            <w:rPr/>
          </w:rPrChange>
        </w:rPr>
        <w:t xml:space="preserve"> tanto en el campo horizontal como en el corte meridional. </w:t>
      </w:r>
      <w:ins w:id="1734" w:author="Carolina Vera" w:date="2018-02-18T15:08:00Z">
        <w:r w:rsidR="00533686">
          <w:rPr>
            <w:lang w:val="es-ES"/>
          </w:rPr>
          <w:t>Como era</w:t>
        </w:r>
      </w:ins>
      <w:ins w:id="1735" w:author="Carolina Vera" w:date="2018-02-18T15:09:00Z">
        <w:r w:rsidR="00533686">
          <w:rPr>
            <w:lang w:val="es-ES"/>
          </w:rPr>
          <w:t xml:space="preserve"> de esperarse, </w:t>
        </w:r>
      </w:ins>
      <w:del w:id="1736" w:author="Carolina Vera" w:date="2018-02-18T15:11:00Z">
        <w:r w:rsidRPr="003358B3" w:rsidDel="000C2362">
          <w:rPr>
            <w:lang w:val="es-ES"/>
            <w:rPrChange w:id="1737" w:author="Carolina Vera" w:date="2018-02-14T11:50:00Z">
              <w:rPr/>
            </w:rPrChange>
          </w:rPr>
          <w:delText>Los meses no estacionarios (</w:delText>
        </w:r>
      </w:del>
      <w:ins w:id="1738" w:author="Carolina Vera" w:date="2018-02-18T15:11:00Z">
        <w:r w:rsidR="000C2362">
          <w:rPr>
            <w:lang w:val="es-ES"/>
          </w:rPr>
          <w:t xml:space="preserve"> en el bimestre </w:t>
        </w:r>
      </w:ins>
      <w:r w:rsidRPr="003358B3">
        <w:rPr>
          <w:lang w:val="es-ES"/>
          <w:rPrChange w:id="1739" w:author="Carolina Vera" w:date="2018-02-14T11:50:00Z">
            <w:rPr/>
          </w:rPrChange>
        </w:rPr>
        <w:t>ND</w:t>
      </w:r>
      <w:del w:id="1740" w:author="Carolina Vera" w:date="2018-02-18T15:11:00Z">
        <w:r w:rsidRPr="003358B3" w:rsidDel="000C2362">
          <w:rPr>
            <w:lang w:val="es-ES"/>
            <w:rPrChange w:id="1741" w:author="Carolina Vera" w:date="2018-02-14T11:50:00Z">
              <w:rPr/>
            </w:rPrChange>
          </w:rPr>
          <w:delText>),</w:delText>
        </w:r>
      </w:del>
      <w:r w:rsidRPr="003358B3">
        <w:rPr>
          <w:lang w:val="es-ES"/>
          <w:rPrChange w:id="1742" w:author="Carolina Vera" w:date="2018-02-14T11:50:00Z">
            <w:rPr/>
          </w:rPrChange>
        </w:rPr>
        <w:t xml:space="preserve"> </w:t>
      </w:r>
      <w:del w:id="1743" w:author="Carolina Vera" w:date="2018-02-18T15:11:00Z">
        <w:r w:rsidRPr="003358B3" w:rsidDel="000C2362">
          <w:rPr>
            <w:lang w:val="es-ES"/>
            <w:rPrChange w:id="1744" w:author="Carolina Vera" w:date="2018-02-14T11:50:00Z">
              <w:rPr/>
            </w:rPrChange>
          </w:rPr>
          <w:delText xml:space="preserve">por su parte, </w:delText>
        </w:r>
      </w:del>
      <w:r w:rsidRPr="003358B3">
        <w:rPr>
          <w:lang w:val="es-ES"/>
          <w:rPrChange w:id="1745" w:author="Carolina Vera" w:date="2018-02-14T11:50:00Z">
            <w:rPr/>
          </w:rPrChange>
        </w:rPr>
        <w:t>prácticamente carece</w:t>
      </w:r>
      <w:del w:id="1746" w:author="Carolina Vera" w:date="2018-02-18T15:11:00Z">
        <w:r w:rsidRPr="003358B3" w:rsidDel="000C2362">
          <w:rPr>
            <w:lang w:val="es-ES"/>
            <w:rPrChange w:id="1747" w:author="Carolina Vera" w:date="2018-02-14T11:50:00Z">
              <w:rPr/>
            </w:rPrChange>
          </w:rPr>
          <w:delText>n</w:delText>
        </w:r>
      </w:del>
      <w:r w:rsidRPr="003358B3">
        <w:rPr>
          <w:lang w:val="es-ES"/>
          <w:rPrChange w:id="1748" w:author="Carolina Vera" w:date="2018-02-14T11:50:00Z">
            <w:rPr/>
          </w:rPrChange>
        </w:rPr>
        <w:t xml:space="preserve"> de </w:t>
      </w:r>
      <w:ins w:id="1749" w:author="Carolina Vera" w:date="2018-02-18T15:08:00Z">
        <w:r w:rsidR="00533686">
          <w:rPr>
            <w:lang w:val="es-ES"/>
          </w:rPr>
          <w:t xml:space="preserve">valores medios significativos asociados con la </w:t>
        </w:r>
      </w:ins>
      <w:r w:rsidRPr="003358B3">
        <w:rPr>
          <w:lang w:val="es-ES"/>
          <w:rPrChange w:id="1750" w:author="Carolina Vera" w:date="2018-02-14T11:50:00Z">
            <w:rPr/>
          </w:rPrChange>
        </w:rPr>
        <w:t>QS3.</w:t>
      </w:r>
    </w:p>
    <w:p w14:paraId="5F3408DA" w14:textId="77777777" w:rsidR="005D05CE" w:rsidRDefault="00B810C9">
      <w:pPr>
        <w:pStyle w:val="FigurewithCaption"/>
      </w:pPr>
      <w:r>
        <w:rPr>
          <w:noProof/>
        </w:rPr>
        <w:lastRenderedPageBreak/>
        <w:drawing>
          <wp:inline distT="0" distB="0" distL="0" distR="0" wp14:anchorId="1D910444" wp14:editId="5F5D7387">
            <wp:extent cx="5334000" cy="5428240"/>
            <wp:effectExtent l="0" t="0" r="0" b="0"/>
            <wp:docPr id="34" name="Picture" descr="Media de reconstrucción de onda 3 en 300hPa - fig:qs3-qsseason-ncep"/>
            <wp:cNvGraphicFramePr/>
            <a:graphic xmlns:a="http://schemas.openxmlformats.org/drawingml/2006/main">
              <a:graphicData uri="http://schemas.openxmlformats.org/drawingml/2006/picture">
                <pic:pic xmlns:pic="http://schemas.openxmlformats.org/drawingml/2006/picture">
                  <pic:nvPicPr>
                    <pic:cNvPr id="0" name="Picture" descr="fig/tesis/qs3-qsseason-ncep-1.png"/>
                    <pic:cNvPicPr>
                      <a:picLocks noChangeAspect="1" noChangeArrowheads="1"/>
                    </pic:cNvPicPr>
                  </pic:nvPicPr>
                  <pic:blipFill>
                    <a:blip r:embed="rId43"/>
                    <a:stretch>
                      <a:fillRect/>
                    </a:stretch>
                  </pic:blipFill>
                  <pic:spPr bwMode="auto">
                    <a:xfrm>
                      <a:off x="0" y="0"/>
                      <a:ext cx="5334000" cy="5428240"/>
                    </a:xfrm>
                    <a:prstGeom prst="rect">
                      <a:avLst/>
                    </a:prstGeom>
                    <a:noFill/>
                    <a:ln w="9525">
                      <a:noFill/>
                      <a:headEnd/>
                      <a:tailEnd/>
                    </a:ln>
                  </pic:spPr>
                </pic:pic>
              </a:graphicData>
            </a:graphic>
          </wp:inline>
        </w:drawing>
      </w:r>
    </w:p>
    <w:p w14:paraId="6A447353" w14:textId="77777777" w:rsidR="005D05CE" w:rsidRPr="003358B3" w:rsidRDefault="00B810C9">
      <w:pPr>
        <w:pStyle w:val="ImageCaption"/>
        <w:rPr>
          <w:lang w:val="es-ES"/>
          <w:rPrChange w:id="1751" w:author="Carolina Vera" w:date="2018-02-14T11:50:00Z">
            <w:rPr/>
          </w:rPrChange>
        </w:rPr>
      </w:pPr>
      <w:r w:rsidRPr="003358B3">
        <w:rPr>
          <w:lang w:val="es-ES"/>
          <w:rPrChange w:id="1752" w:author="Carolina Vera" w:date="2018-02-14T11:50:00Z">
            <w:rPr/>
          </w:rPrChange>
        </w:rPr>
        <w:t>Media de reconstrucción de onda 3 en 300hPa - fig:qs3-qsseason-ncep</w:t>
      </w:r>
    </w:p>
    <w:p w14:paraId="5F093914" w14:textId="77777777" w:rsidR="005D05CE" w:rsidRDefault="00B810C9">
      <w:pPr>
        <w:pStyle w:val="FigurewithCaption"/>
      </w:pPr>
      <w:r>
        <w:rPr>
          <w:noProof/>
        </w:rPr>
        <w:lastRenderedPageBreak/>
        <w:drawing>
          <wp:inline distT="0" distB="0" distL="0" distR="0" wp14:anchorId="1F25DF2E" wp14:editId="0AEFB916">
            <wp:extent cx="5334000" cy="3618826"/>
            <wp:effectExtent l="0" t="0" r="0" b="0"/>
            <wp:docPr id="35" name="Picture" descr="Corte - fig:qs3-qsseason-ncep-corte"/>
            <wp:cNvGraphicFramePr/>
            <a:graphic xmlns:a="http://schemas.openxmlformats.org/drawingml/2006/main">
              <a:graphicData uri="http://schemas.openxmlformats.org/drawingml/2006/picture">
                <pic:pic xmlns:pic="http://schemas.openxmlformats.org/drawingml/2006/picture">
                  <pic:nvPicPr>
                    <pic:cNvPr id="0" name="Picture" descr="fig/tesis/qs3-qsseason-ncep-corte-1.png"/>
                    <pic:cNvPicPr>
                      <a:picLocks noChangeAspect="1" noChangeArrowheads="1"/>
                    </pic:cNvPicPr>
                  </pic:nvPicPr>
                  <pic:blipFill>
                    <a:blip r:embed="rId44"/>
                    <a:stretch>
                      <a:fillRect/>
                    </a:stretch>
                  </pic:blipFill>
                  <pic:spPr bwMode="auto">
                    <a:xfrm>
                      <a:off x="0" y="0"/>
                      <a:ext cx="5334000" cy="3618826"/>
                    </a:xfrm>
                    <a:prstGeom prst="rect">
                      <a:avLst/>
                    </a:prstGeom>
                    <a:noFill/>
                    <a:ln w="9525">
                      <a:noFill/>
                      <a:headEnd/>
                      <a:tailEnd/>
                    </a:ln>
                  </pic:spPr>
                </pic:pic>
              </a:graphicData>
            </a:graphic>
          </wp:inline>
        </w:drawing>
      </w:r>
    </w:p>
    <w:p w14:paraId="7FDF8CC1" w14:textId="77777777" w:rsidR="005D05CE" w:rsidRPr="003358B3" w:rsidRDefault="00B810C9">
      <w:pPr>
        <w:pStyle w:val="ImageCaption"/>
        <w:rPr>
          <w:lang w:val="es-ES"/>
          <w:rPrChange w:id="1753" w:author="Carolina Vera" w:date="2018-02-14T11:50:00Z">
            <w:rPr/>
          </w:rPrChange>
        </w:rPr>
      </w:pPr>
      <w:r w:rsidRPr="003358B3">
        <w:rPr>
          <w:lang w:val="es-ES"/>
          <w:rPrChange w:id="1754" w:author="Carolina Vera" w:date="2018-02-14T11:50:00Z">
            <w:rPr/>
          </w:rPrChange>
        </w:rPr>
        <w:t>Corte - fig:qs3-qsseason-ncep-corte</w:t>
      </w:r>
    </w:p>
    <w:p w14:paraId="3E27B5CF" w14:textId="593FAB29" w:rsidR="005D05CE" w:rsidRPr="003358B3" w:rsidDel="000C2362" w:rsidRDefault="00B810C9">
      <w:pPr>
        <w:pStyle w:val="Textoindependiente"/>
        <w:rPr>
          <w:del w:id="1755" w:author="Carolina Vera" w:date="2018-02-18T15:13:00Z"/>
          <w:lang w:val="es-ES"/>
          <w:rPrChange w:id="1756" w:author="Carolina Vera" w:date="2018-02-14T11:50:00Z">
            <w:rPr>
              <w:del w:id="1757" w:author="Carolina Vera" w:date="2018-02-18T15:13:00Z"/>
            </w:rPr>
          </w:rPrChange>
        </w:rPr>
      </w:pPr>
      <w:commentRangeStart w:id="1758"/>
      <w:del w:id="1759" w:author="Carolina Vera" w:date="2018-02-18T15:13:00Z">
        <w:r w:rsidRPr="003358B3" w:rsidDel="000C2362">
          <w:rPr>
            <w:lang w:val="es-ES"/>
            <w:rPrChange w:id="1760" w:author="Carolina Vera" w:date="2018-02-14T11:50:00Z">
              <w:rPr/>
            </w:rPrChange>
          </w:rPr>
          <w:delText>El</w:delText>
        </w:r>
      </w:del>
      <w:commentRangeEnd w:id="1758"/>
      <w:r w:rsidR="000C2362">
        <w:rPr>
          <w:rStyle w:val="Refdecomentario"/>
        </w:rPr>
        <w:commentReference w:id="1758"/>
      </w:r>
      <w:del w:id="1761" w:author="Carolina Vera" w:date="2018-02-18T15:13:00Z">
        <w:r w:rsidRPr="003358B3" w:rsidDel="000C2362">
          <w:rPr>
            <w:lang w:val="es-ES"/>
            <w:rPrChange w:id="1762" w:author="Carolina Vera" w:date="2018-02-14T11:50:00Z">
              <w:rPr/>
            </w:rPrChange>
          </w:rPr>
          <w:delText xml:space="preserve"> uso de componentes principales para el análisis de una onda que cambia de fase es similar a la metodología utilizada para el monitoreo de la MJO por lo que sería posible su utilización como indicador de la actividad de la QS3 </w:delText>
        </w:r>
      </w:del>
      <w:del w:id="1763" w:author="Carolina Vera" w:date="2018-02-18T15:12:00Z">
        <w:r w:rsidRPr="003358B3" w:rsidDel="000C2362">
          <w:rPr>
            <w:lang w:val="es-ES"/>
            <w:rPrChange w:id="1764" w:author="Carolina Vera" w:date="2018-02-14T11:50:00Z">
              <w:rPr/>
            </w:rPrChange>
          </w:rPr>
          <w:delText xml:space="preserve">distinto de </w:delText>
        </w:r>
      </w:del>
      <w:del w:id="1765" w:author="Carolina Vera" w:date="2018-02-18T15:13:00Z">
        <w:r w:rsidRPr="003358B3" w:rsidDel="000C2362">
          <w:rPr>
            <w:lang w:val="es-ES"/>
            <w:rPrChange w:id="1766" w:author="Carolina Vera" w:date="2018-02-14T11:50:00Z">
              <w:rPr/>
            </w:rPrChange>
          </w:rPr>
          <w:delText>la amplitud media de fourier. La exploración de dicho indicador está por fuera del objetivo de este trabajo.</w:delText>
        </w:r>
      </w:del>
    </w:p>
    <w:p w14:paraId="14769D0B" w14:textId="0E4437A5" w:rsidR="005D05CE" w:rsidRPr="000C2362" w:rsidRDefault="00B810C9">
      <w:pPr>
        <w:pStyle w:val="Textoindependiente"/>
        <w:rPr>
          <w:lang w:val="es-ES"/>
          <w:rPrChange w:id="1767" w:author="Carolina Vera" w:date="2018-02-18T15:12:00Z">
            <w:rPr/>
          </w:rPrChange>
        </w:rPr>
      </w:pPr>
      <w:del w:id="1768" w:author="Carolina Vera" w:date="2018-02-18T15:12:00Z">
        <w:r w:rsidRPr="003358B3" w:rsidDel="000C2362">
          <w:rPr>
            <w:lang w:val="es-ES"/>
            <w:rPrChange w:id="1769" w:author="Carolina Vera" w:date="2018-02-14T11:50:00Z">
              <w:rPr/>
            </w:rPrChange>
          </w:rPr>
          <w:delText>U</w:delText>
        </w:r>
      </w:del>
      <w:del w:id="1770" w:author="Carolina Vera" w:date="2018-02-18T15:13:00Z">
        <w:r w:rsidRPr="003358B3" w:rsidDel="000C2362">
          <w:rPr>
            <w:lang w:val="es-ES"/>
            <w:rPrChange w:id="1771" w:author="Carolina Vera" w:date="2018-02-14T11:50:00Z">
              <w:rPr/>
            </w:rPrChange>
          </w:rPr>
          <w:delText xml:space="preserve">na desventaja de esta clasificación es que no todas las estaciones tienen la misma cantidad de meses, lo cual dificulta la comparación estadística entre distintas estaciones. </w:delText>
        </w:r>
      </w:del>
      <w:commentRangeStart w:id="1772"/>
      <w:del w:id="1773" w:author="Carolina Vera" w:date="2018-02-18T15:12:00Z">
        <w:r w:rsidRPr="000C2362" w:rsidDel="000C2362">
          <w:rPr>
            <w:lang w:val="es-ES"/>
            <w:rPrChange w:id="1774" w:author="Carolina Vera" w:date="2018-02-18T15:12:00Z">
              <w:rPr/>
            </w:rPrChange>
          </w:rPr>
          <w:delText>## Persistencia (ver dónde va)</w:delText>
        </w:r>
      </w:del>
      <w:commentRangeEnd w:id="1772"/>
      <w:del w:id="1775" w:author="Carolina Vera" w:date="2018-02-18T15:13:00Z">
        <w:r w:rsidR="000C2362" w:rsidDel="000C2362">
          <w:rPr>
            <w:rStyle w:val="Refdecomentario"/>
          </w:rPr>
          <w:commentReference w:id="1772"/>
        </w:r>
      </w:del>
    </w:p>
    <w:p w14:paraId="2573767B" w14:textId="77777777" w:rsidR="005D05CE" w:rsidRDefault="00B810C9">
      <w:pPr>
        <w:pStyle w:val="FigurewithCaption"/>
      </w:pPr>
      <w:r>
        <w:rPr>
          <w:noProof/>
        </w:rPr>
        <w:lastRenderedPageBreak/>
        <w:drawing>
          <wp:inline distT="0" distB="0" distL="0" distR="0" wp14:anchorId="299C3E83" wp14:editId="6A16DFEF">
            <wp:extent cx="5334000" cy="3618826"/>
            <wp:effectExtent l="0" t="0" r="0" b="0"/>
            <wp:docPr id="36" name="Picture" descr="Correlación lageada para cada mes con los 12 sigientes. - fig:lag-cor"/>
            <wp:cNvGraphicFramePr/>
            <a:graphic xmlns:a="http://schemas.openxmlformats.org/drawingml/2006/main">
              <a:graphicData uri="http://schemas.openxmlformats.org/drawingml/2006/picture">
                <pic:pic xmlns:pic="http://schemas.openxmlformats.org/drawingml/2006/picture">
                  <pic:nvPicPr>
                    <pic:cNvPr id="0" name="Picture" descr="fig/tesis/lag-cor-1.png"/>
                    <pic:cNvPicPr>
                      <a:picLocks noChangeAspect="1" noChangeArrowheads="1"/>
                    </pic:cNvPicPr>
                  </pic:nvPicPr>
                  <pic:blipFill>
                    <a:blip r:embed="rId45"/>
                    <a:stretch>
                      <a:fillRect/>
                    </a:stretch>
                  </pic:blipFill>
                  <pic:spPr bwMode="auto">
                    <a:xfrm>
                      <a:off x="0" y="0"/>
                      <a:ext cx="5334000" cy="3618826"/>
                    </a:xfrm>
                    <a:prstGeom prst="rect">
                      <a:avLst/>
                    </a:prstGeom>
                    <a:noFill/>
                    <a:ln w="9525">
                      <a:noFill/>
                      <a:headEnd/>
                      <a:tailEnd/>
                    </a:ln>
                  </pic:spPr>
                </pic:pic>
              </a:graphicData>
            </a:graphic>
          </wp:inline>
        </w:drawing>
      </w:r>
    </w:p>
    <w:p w14:paraId="59950B19" w14:textId="77777777" w:rsidR="005D05CE" w:rsidRPr="003358B3" w:rsidRDefault="00B810C9">
      <w:pPr>
        <w:pStyle w:val="ImageCaption"/>
        <w:rPr>
          <w:lang w:val="es-ES"/>
          <w:rPrChange w:id="1776" w:author="Carolina Vera" w:date="2018-02-14T11:50:00Z">
            <w:rPr/>
          </w:rPrChange>
        </w:rPr>
      </w:pPr>
      <w:r w:rsidRPr="003358B3">
        <w:rPr>
          <w:lang w:val="es-ES"/>
          <w:rPrChange w:id="1777" w:author="Carolina Vera" w:date="2018-02-14T11:50:00Z">
            <w:rPr/>
          </w:rPrChange>
        </w:rPr>
        <w:t>Correlación lageada para cada mes con los 12 sigientes. - fig:lag-cor</w:t>
      </w:r>
    </w:p>
    <w:p w14:paraId="45D7A3AF" w14:textId="36DC7016" w:rsidR="005D05CE" w:rsidRPr="003358B3" w:rsidRDefault="000C2362">
      <w:pPr>
        <w:pStyle w:val="Textoindependiente"/>
        <w:rPr>
          <w:lang w:val="es-ES"/>
          <w:rPrChange w:id="1778" w:author="Carolina Vera" w:date="2018-02-14T11:50:00Z">
            <w:rPr/>
          </w:rPrChange>
        </w:rPr>
      </w:pPr>
      <w:ins w:id="1779" w:author="Carolina Vera" w:date="2018-02-18T15:14:00Z">
        <w:r>
          <w:rPr>
            <w:lang w:val="es-ES"/>
          </w:rPr>
          <w:t xml:space="preserve">En complemento se presenta la Figura 7.47, </w:t>
        </w:r>
      </w:ins>
      <w:ins w:id="1780" w:author="Carolina Vera" w:date="2018-02-18T15:15:00Z">
        <w:r>
          <w:rPr>
            <w:lang w:val="es-ES"/>
          </w:rPr>
          <w:t xml:space="preserve">que </w:t>
        </w:r>
      </w:ins>
      <w:del w:id="1781" w:author="Carolina Vera" w:date="2018-02-18T15:15:00Z">
        <w:r w:rsidR="00B810C9" w:rsidRPr="003358B3" w:rsidDel="000C2362">
          <w:rPr>
            <w:lang w:val="es-ES"/>
            <w:rPrChange w:id="1782" w:author="Carolina Vera" w:date="2018-02-14T11:50:00Z">
              <w:rPr/>
            </w:rPrChange>
          </w:rPr>
          <w:delText>En la  se</w:delText>
        </w:r>
      </w:del>
      <w:r w:rsidR="00B810C9" w:rsidRPr="003358B3">
        <w:rPr>
          <w:lang w:val="es-ES"/>
          <w:rPrChange w:id="1783" w:author="Carolina Vera" w:date="2018-02-14T11:50:00Z">
            <w:rPr/>
          </w:rPrChange>
        </w:rPr>
        <w:t xml:space="preserve"> muestra la correlación del campo de QS3 </w:t>
      </w:r>
      <w:ins w:id="1784" w:author="Carolina Vera" w:date="2018-02-18T15:15:00Z">
        <w:r>
          <w:rPr>
            <w:lang w:val="es-ES"/>
          </w:rPr>
          <w:t xml:space="preserve">(definido como xxx) correspondiente a </w:t>
        </w:r>
      </w:ins>
      <w:del w:id="1785" w:author="Carolina Vera" w:date="2018-02-18T15:15:00Z">
        <w:r w:rsidR="00B810C9" w:rsidRPr="003358B3" w:rsidDel="000C2362">
          <w:rPr>
            <w:lang w:val="es-ES"/>
            <w:rPrChange w:id="1786" w:author="Carolina Vera" w:date="2018-02-14T11:50:00Z">
              <w:rPr/>
            </w:rPrChange>
          </w:rPr>
          <w:delText xml:space="preserve">de </w:delText>
        </w:r>
      </w:del>
      <w:r w:rsidR="00B810C9" w:rsidRPr="003358B3">
        <w:rPr>
          <w:lang w:val="es-ES"/>
          <w:rPrChange w:id="1787" w:author="Carolina Vera" w:date="2018-02-14T11:50:00Z">
            <w:rPr/>
          </w:rPrChange>
        </w:rPr>
        <w:t xml:space="preserve">cada mes con los demás. La línea escalonada marca la separación del año de manera que un número a la izquierda de </w:t>
      </w:r>
      <w:del w:id="1788" w:author="Carolina Vera" w:date="2018-02-18T15:15:00Z">
        <w:r w:rsidR="00B810C9" w:rsidRPr="003358B3" w:rsidDel="000C2362">
          <w:rPr>
            <w:lang w:val="es-ES"/>
            <w:rPrChange w:id="1789" w:author="Carolina Vera" w:date="2018-02-14T11:50:00Z">
              <w:rPr/>
            </w:rPrChange>
          </w:rPr>
          <w:delText>la misma</w:delText>
        </w:r>
      </w:del>
      <w:ins w:id="1790" w:author="Carolina Vera" w:date="2018-02-18T15:15:00Z">
        <w:r>
          <w:rPr>
            <w:lang w:val="es-ES"/>
          </w:rPr>
          <w:t>é</w:t>
        </w:r>
        <w:r w:rsidRPr="000C2362">
          <w:rPr>
            <w:lang w:val="es-ES"/>
          </w:rPr>
          <w:t>sta</w:t>
        </w:r>
      </w:ins>
      <w:r w:rsidR="00B810C9" w:rsidRPr="003358B3">
        <w:rPr>
          <w:lang w:val="es-ES"/>
          <w:rPrChange w:id="1791" w:author="Carolina Vera" w:date="2018-02-14T11:50:00Z">
            <w:rPr/>
          </w:rPrChange>
        </w:rPr>
        <w:t xml:space="preserve"> implica correlación de ese mes con meses del año siguiente. Las correlaciones justo a la izquierda de la línea escalonada son positivas y relativamente altas para casi todos los meses salvo noviembre, diciembre y agosto. Esto implica que </w:t>
      </w:r>
      <w:ins w:id="1792" w:author="Carolina Vera" w:date="2018-02-18T15:16:00Z">
        <w:r>
          <w:rPr>
            <w:lang w:val="es-ES"/>
          </w:rPr>
          <w:t xml:space="preserve">el comportamiento de la QS3 en </w:t>
        </w:r>
      </w:ins>
      <w:r w:rsidR="00B810C9" w:rsidRPr="003358B3">
        <w:rPr>
          <w:lang w:val="es-ES"/>
          <w:rPrChange w:id="1793" w:author="Carolina Vera" w:date="2018-02-14T11:50:00Z">
            <w:rPr/>
          </w:rPrChange>
        </w:rPr>
        <w:t>estos meses tiene</w:t>
      </w:r>
      <w:del w:id="1794" w:author="Carolina Vera" w:date="2018-02-18T15:16:00Z">
        <w:r w:rsidR="00B810C9" w:rsidRPr="003358B3" w:rsidDel="000C2362">
          <w:rPr>
            <w:lang w:val="es-ES"/>
            <w:rPrChange w:id="1795" w:author="Carolina Vera" w:date="2018-02-14T11:50:00Z">
              <w:rPr/>
            </w:rPrChange>
          </w:rPr>
          <w:delText>n</w:delText>
        </w:r>
      </w:del>
      <w:r w:rsidR="00B810C9" w:rsidRPr="003358B3">
        <w:rPr>
          <w:lang w:val="es-ES"/>
          <w:rPrChange w:id="1796" w:author="Carolina Vera" w:date="2018-02-14T11:50:00Z">
            <w:rPr/>
          </w:rPrChange>
        </w:rPr>
        <w:t xml:space="preserve"> poca </w:t>
      </w:r>
      <w:del w:id="1797" w:author="Carolina Vera" w:date="2018-02-18T15:16:00Z">
        <w:r w:rsidR="00B810C9" w:rsidRPr="003358B3" w:rsidDel="000C2362">
          <w:rPr>
            <w:lang w:val="es-ES"/>
            <w:rPrChange w:id="1798" w:author="Carolina Vera" w:date="2018-02-14T11:50:00Z">
              <w:rPr/>
            </w:rPrChange>
          </w:rPr>
          <w:delText xml:space="preserve">similaridad </w:delText>
        </w:r>
      </w:del>
      <w:ins w:id="1799" w:author="Carolina Vera" w:date="2018-02-18T15:16:00Z">
        <w:r>
          <w:rPr>
            <w:lang w:val="es-ES"/>
          </w:rPr>
          <w:t>similitud</w:t>
        </w:r>
        <w:r w:rsidRPr="003358B3">
          <w:rPr>
            <w:lang w:val="es-ES"/>
            <w:rPrChange w:id="1800" w:author="Carolina Vera" w:date="2018-02-14T11:50:00Z">
              <w:rPr/>
            </w:rPrChange>
          </w:rPr>
          <w:t xml:space="preserve"> </w:t>
        </w:r>
      </w:ins>
      <w:r w:rsidR="00B810C9" w:rsidRPr="003358B3">
        <w:rPr>
          <w:lang w:val="es-ES"/>
          <w:rPrChange w:id="1801" w:author="Carolina Vera" w:date="2018-02-14T11:50:00Z">
            <w:rPr/>
          </w:rPrChange>
        </w:rPr>
        <w:t>de un año a otro. Noviembre y diciembre también presentan bajas correlaciones en general con los demás meses</w:t>
      </w:r>
      <w:ins w:id="1802" w:author="Carolina Vera" w:date="2018-02-18T15:17:00Z">
        <w:r>
          <w:rPr>
            <w:lang w:val="es-ES"/>
          </w:rPr>
          <w:t>, lo que es coherente con</w:t>
        </w:r>
      </w:ins>
      <w:r w:rsidR="00B810C9" w:rsidRPr="003358B3">
        <w:rPr>
          <w:lang w:val="es-ES"/>
          <w:rPrChange w:id="1803" w:author="Carolina Vera" w:date="2018-02-14T11:50:00Z">
            <w:rPr/>
          </w:rPrChange>
        </w:rPr>
        <w:t xml:space="preserve"> </w:t>
      </w:r>
      <w:del w:id="1804" w:author="Carolina Vera" w:date="2018-02-18T15:17:00Z">
        <w:r w:rsidR="00B810C9" w:rsidRPr="003358B3" w:rsidDel="000C2362">
          <w:rPr>
            <w:lang w:val="es-ES"/>
            <w:rPrChange w:id="1805" w:author="Carolina Vera" w:date="2018-02-14T11:50:00Z">
              <w:rPr/>
            </w:rPrChange>
          </w:rPr>
          <w:delText xml:space="preserve">y ambas observaciones se puede comprender a la luz de </w:delText>
        </w:r>
      </w:del>
      <w:r w:rsidR="00B810C9" w:rsidRPr="003358B3">
        <w:rPr>
          <w:lang w:val="es-ES"/>
          <w:rPrChange w:id="1806" w:author="Carolina Vera" w:date="2018-02-14T11:50:00Z">
            <w:rPr/>
          </w:rPrChange>
        </w:rPr>
        <w:t>los resultados de las secciones anteriores</w:t>
      </w:r>
      <w:ins w:id="1807" w:author="Carolina Vera" w:date="2018-02-18T15:17:00Z">
        <w:r>
          <w:rPr>
            <w:lang w:val="es-ES"/>
          </w:rPr>
          <w:t>, es decir,</w:t>
        </w:r>
      </w:ins>
      <w:del w:id="1808" w:author="Carolina Vera" w:date="2018-02-18T15:17:00Z">
        <w:r w:rsidR="00B810C9" w:rsidRPr="003358B3" w:rsidDel="000C2362">
          <w:rPr>
            <w:lang w:val="es-ES"/>
            <w:rPrChange w:id="1809" w:author="Carolina Vera" w:date="2018-02-14T11:50:00Z">
              <w:rPr/>
            </w:rPrChange>
          </w:rPr>
          <w:delText>:</w:delText>
        </w:r>
      </w:del>
      <w:r w:rsidR="00B810C9" w:rsidRPr="003358B3">
        <w:rPr>
          <w:lang w:val="es-ES"/>
          <w:rPrChange w:id="1810" w:author="Carolina Vera" w:date="2018-02-14T11:50:00Z">
            <w:rPr/>
          </w:rPrChange>
        </w:rPr>
        <w:t xml:space="preserve"> al ser meses con actividad de la onda 3 poco estacionaria, sus campos de QS3 no son consistentemente similares con ningún otro mes. Esta </w:t>
      </w:r>
      <w:del w:id="1811" w:author="Carolina Vera" w:date="2018-02-18T15:17:00Z">
        <w:r w:rsidR="00B810C9" w:rsidRPr="003358B3" w:rsidDel="000C2362">
          <w:rPr>
            <w:lang w:val="es-ES"/>
            <w:rPrChange w:id="1812" w:author="Carolina Vera" w:date="2018-02-14T11:50:00Z">
              <w:rPr/>
            </w:rPrChange>
          </w:rPr>
          <w:delText>interpretació</w:delText>
        </w:r>
      </w:del>
      <w:ins w:id="1813" w:author="Carolina Vera" w:date="2018-02-18T15:17:00Z">
        <w:r w:rsidRPr="000C2362">
          <w:rPr>
            <w:lang w:val="es-ES"/>
          </w:rPr>
          <w:t>interpretación</w:t>
        </w:r>
      </w:ins>
      <w:r w:rsidR="00B810C9" w:rsidRPr="003358B3">
        <w:rPr>
          <w:lang w:val="es-ES"/>
          <w:rPrChange w:id="1814" w:author="Carolina Vera" w:date="2018-02-14T11:50:00Z">
            <w:rPr/>
          </w:rPrChange>
        </w:rPr>
        <w:t xml:space="preserve"> no parece posible para agosto, ya que su variabilidad no es par</w:t>
      </w:r>
      <w:ins w:id="1815" w:author="Carolina Vera" w:date="2018-02-18T15:17:00Z">
        <w:r>
          <w:rPr>
            <w:lang w:val="es-ES"/>
          </w:rPr>
          <w:t>t</w:t>
        </w:r>
      </w:ins>
      <w:r w:rsidR="00B810C9" w:rsidRPr="003358B3">
        <w:rPr>
          <w:lang w:val="es-ES"/>
          <w:rPrChange w:id="1816" w:author="Carolina Vera" w:date="2018-02-14T11:50:00Z">
            <w:rPr/>
          </w:rPrChange>
        </w:rPr>
        <w:t>icularmente alta ().</w:t>
      </w:r>
    </w:p>
    <w:p w14:paraId="7CAF5619" w14:textId="31D540F6" w:rsidR="005D05CE" w:rsidRPr="003358B3" w:rsidRDefault="00B810C9">
      <w:pPr>
        <w:pStyle w:val="Textoindependiente"/>
        <w:rPr>
          <w:lang w:val="es-ES"/>
          <w:rPrChange w:id="1817" w:author="Carolina Vera" w:date="2018-02-14T11:50:00Z">
            <w:rPr/>
          </w:rPrChange>
        </w:rPr>
      </w:pPr>
      <w:r w:rsidRPr="003358B3">
        <w:rPr>
          <w:lang w:val="es-ES"/>
          <w:rPrChange w:id="1818" w:author="Carolina Vera" w:date="2018-02-14T11:50:00Z">
            <w:rPr/>
          </w:rPrChange>
        </w:rPr>
        <w:t xml:space="preserve">Los valores </w:t>
      </w:r>
      <w:ins w:id="1819" w:author="Carolina Vera" w:date="2018-02-18T15:17:00Z">
        <w:r w:rsidR="000C2362">
          <w:rPr>
            <w:lang w:val="es-ES"/>
          </w:rPr>
          <w:t xml:space="preserve">de </w:t>
        </w:r>
      </w:ins>
      <w:r w:rsidRPr="003358B3">
        <w:rPr>
          <w:lang w:val="es-ES"/>
          <w:rPrChange w:id="1820" w:author="Carolina Vera" w:date="2018-02-14T11:50:00Z">
            <w:rPr/>
          </w:rPrChange>
        </w:rPr>
        <w:t>un mes a la derecha de la l</w:t>
      </w:r>
      <w:ins w:id="1821" w:author="Carolina Vera" w:date="2018-02-18T15:18:00Z">
        <w:r w:rsidR="000C2362">
          <w:rPr>
            <w:lang w:val="es-ES"/>
          </w:rPr>
          <w:t>í</w:t>
        </w:r>
      </w:ins>
      <w:del w:id="1822" w:author="Carolina Vera" w:date="2018-02-18T15:18:00Z">
        <w:r w:rsidRPr="003358B3" w:rsidDel="000C2362">
          <w:rPr>
            <w:lang w:val="es-ES"/>
            <w:rPrChange w:id="1823" w:author="Carolina Vera" w:date="2018-02-14T11:50:00Z">
              <w:rPr/>
            </w:rPrChange>
          </w:rPr>
          <w:delText>i</w:delText>
        </w:r>
      </w:del>
      <w:r w:rsidRPr="003358B3">
        <w:rPr>
          <w:lang w:val="es-ES"/>
          <w:rPrChange w:id="1824" w:author="Carolina Vera" w:date="2018-02-14T11:50:00Z">
            <w:rPr/>
          </w:rPrChange>
        </w:rPr>
        <w:t xml:space="preserve">nea escalonada son </w:t>
      </w:r>
      <w:del w:id="1825" w:author="Carolina Vera" w:date="2018-02-18T15:18:00Z">
        <w:r w:rsidRPr="003358B3" w:rsidDel="000C2362">
          <w:rPr>
            <w:lang w:val="es-ES"/>
            <w:rPrChange w:id="1826" w:author="Carolina Vera" w:date="2018-02-14T11:50:00Z">
              <w:rPr/>
            </w:rPrChange>
          </w:rPr>
          <w:delText xml:space="preserve">también </w:delText>
        </w:r>
      </w:del>
      <w:ins w:id="1827" w:author="Carolina Vera" w:date="2018-02-18T15:18:00Z">
        <w:r w:rsidR="000C2362">
          <w:rPr>
            <w:lang w:val="es-ES"/>
          </w:rPr>
          <w:t>en</w:t>
        </w:r>
        <w:r w:rsidR="000C2362" w:rsidRPr="003358B3">
          <w:rPr>
            <w:lang w:val="es-ES"/>
            <w:rPrChange w:id="1828" w:author="Carolina Vera" w:date="2018-02-14T11:50:00Z">
              <w:rPr/>
            </w:rPrChange>
          </w:rPr>
          <w:t xml:space="preserve"> </w:t>
        </w:r>
      </w:ins>
      <w:r w:rsidRPr="003358B3">
        <w:rPr>
          <w:lang w:val="es-ES"/>
          <w:rPrChange w:id="1829" w:author="Carolina Vera" w:date="2018-02-14T11:50:00Z">
            <w:rPr/>
          </w:rPrChange>
        </w:rPr>
        <w:t>generalmente altos indicando buena concordancia entre los campos de un mes y el siguiente. Para esto nuevamente las excepci</w:t>
      </w:r>
      <w:ins w:id="1830" w:author="Carolina Vera" w:date="2018-02-18T15:18:00Z">
        <w:r w:rsidR="000C2362">
          <w:rPr>
            <w:lang w:val="es-ES"/>
          </w:rPr>
          <w:t>o</w:t>
        </w:r>
      </w:ins>
      <w:del w:id="1831" w:author="Carolina Vera" w:date="2018-02-18T15:18:00Z">
        <w:r w:rsidRPr="003358B3" w:rsidDel="000C2362">
          <w:rPr>
            <w:lang w:val="es-ES"/>
            <w:rPrChange w:id="1832" w:author="Carolina Vera" w:date="2018-02-14T11:50:00Z">
              <w:rPr/>
            </w:rPrChange>
          </w:rPr>
          <w:delText>ó</w:delText>
        </w:r>
      </w:del>
      <w:r w:rsidRPr="003358B3">
        <w:rPr>
          <w:lang w:val="es-ES"/>
          <w:rPrChange w:id="1833" w:author="Carolina Vera" w:date="2018-02-14T11:50:00Z">
            <w:rPr/>
          </w:rPrChange>
        </w:rPr>
        <w:t xml:space="preserve">nes son noviembre, diciembre y julio. </w:t>
      </w:r>
      <w:del w:id="1834" w:author="Carolina Vera" w:date="2018-02-18T15:18:00Z">
        <w:r w:rsidRPr="003358B3" w:rsidDel="000C2362">
          <w:rPr>
            <w:lang w:val="es-ES"/>
            <w:rPrChange w:id="1835" w:author="Carolina Vera" w:date="2018-02-14T11:50:00Z">
              <w:rPr/>
            </w:rPrChange>
          </w:rPr>
          <w:delText>La explicación para estas bajas correlaciones posiblemente sea la misma que para las anteriores.</w:delText>
        </w:r>
      </w:del>
    </w:p>
    <w:p w14:paraId="6D870201" w14:textId="3C6939D9" w:rsidR="005D05CE" w:rsidRDefault="00B810C9">
      <w:pPr>
        <w:pStyle w:val="Textoindependiente"/>
        <w:rPr>
          <w:ins w:id="1836" w:author="Carolina Vera" w:date="2018-02-18T15:14:00Z"/>
          <w:lang w:val="es-ES"/>
        </w:rPr>
      </w:pPr>
      <w:r w:rsidRPr="003358B3">
        <w:rPr>
          <w:lang w:val="es-ES"/>
          <w:rPrChange w:id="1837" w:author="Carolina Vera" w:date="2018-02-14T11:50:00Z">
            <w:rPr/>
          </w:rPrChange>
        </w:rPr>
        <w:t>Las correlaciones entre meses corridos 6 meses son bajas para los meses de verano e invierno y medias para los meses de transición. Es decir, los meses de verano son muy distintos de los de invierno, mientras que los de transición son medianamente parecidos a todos. Esta es una consecuencia del ciclo anual de la fase ().</w:t>
      </w:r>
    </w:p>
    <w:p w14:paraId="3DA57990" w14:textId="0FAFF672" w:rsidR="000C2362" w:rsidRPr="00661ECE" w:rsidRDefault="000C2362" w:rsidP="000C2362">
      <w:pPr>
        <w:pStyle w:val="Textoindependiente"/>
        <w:rPr>
          <w:ins w:id="1838" w:author="Carolina Vera" w:date="2018-02-18T15:14:00Z"/>
          <w:lang w:val="es-ES"/>
        </w:rPr>
      </w:pPr>
      <w:ins w:id="1839" w:author="Carolina Vera" w:date="2018-02-18T15:14:00Z">
        <w:r w:rsidRPr="00661ECE">
          <w:rPr>
            <w:lang w:val="es-ES"/>
          </w:rPr>
          <w:lastRenderedPageBreak/>
          <w:t xml:space="preserve">El uso de componentes principales para el análisis de una onda que cambia de fase es </w:t>
        </w:r>
      </w:ins>
      <w:ins w:id="1840" w:author="Carolina Vera" w:date="2018-02-18T15:19:00Z">
        <w:r w:rsidR="00A43D5C">
          <w:rPr>
            <w:lang w:val="es-ES"/>
          </w:rPr>
          <w:t xml:space="preserve">útil y sería </w:t>
        </w:r>
      </w:ins>
      <w:ins w:id="1841" w:author="Carolina Vera" w:date="2018-02-18T15:14:00Z">
        <w:r w:rsidRPr="00661ECE">
          <w:rPr>
            <w:lang w:val="es-ES"/>
          </w:rPr>
          <w:t>similar a la metodología utilizada para el monitoreo de la MJO</w:t>
        </w:r>
      </w:ins>
      <w:ins w:id="1842" w:author="Carolina Vera" w:date="2018-02-18T15:19:00Z">
        <w:r w:rsidR="00A43D5C">
          <w:rPr>
            <w:lang w:val="es-ES"/>
          </w:rPr>
          <w:t>. S</w:t>
        </w:r>
      </w:ins>
      <w:ins w:id="1843" w:author="Carolina Vera" w:date="2018-02-18T15:14:00Z">
        <w:r w:rsidRPr="00661ECE">
          <w:rPr>
            <w:lang w:val="es-ES"/>
          </w:rPr>
          <w:t xml:space="preserve">ería posible su utilización como </w:t>
        </w:r>
        <w:r>
          <w:rPr>
            <w:lang w:val="es-ES"/>
          </w:rPr>
          <w:t xml:space="preserve">un </w:t>
        </w:r>
        <w:r w:rsidRPr="00661ECE">
          <w:rPr>
            <w:lang w:val="es-ES"/>
          </w:rPr>
          <w:t xml:space="preserve">indicador de la actividad de la QS3 </w:t>
        </w:r>
        <w:r>
          <w:rPr>
            <w:lang w:val="es-ES"/>
          </w:rPr>
          <w:t xml:space="preserve">alternativo al de </w:t>
        </w:r>
        <w:r w:rsidRPr="00661ECE">
          <w:rPr>
            <w:lang w:val="es-ES"/>
          </w:rPr>
          <w:t xml:space="preserve">la amplitud media de fourier. </w:t>
        </w:r>
      </w:ins>
      <w:ins w:id="1844" w:author="Carolina Vera" w:date="2018-02-18T15:20:00Z">
        <w:r w:rsidR="00A43D5C">
          <w:rPr>
            <w:lang w:val="es-ES"/>
          </w:rPr>
          <w:t>U</w:t>
        </w:r>
      </w:ins>
      <w:ins w:id="1845" w:author="Carolina Vera" w:date="2018-02-18T15:14:00Z">
        <w:r w:rsidRPr="00661ECE">
          <w:rPr>
            <w:lang w:val="es-ES"/>
          </w:rPr>
          <w:t xml:space="preserve">na desventaja de </w:t>
        </w:r>
      </w:ins>
      <w:ins w:id="1846" w:author="Carolina Vera" w:date="2018-02-18T15:20:00Z">
        <w:r w:rsidR="00A43D5C">
          <w:rPr>
            <w:lang w:val="es-ES"/>
          </w:rPr>
          <w:t xml:space="preserve">la descomposición estacional obtenida </w:t>
        </w:r>
      </w:ins>
      <w:ins w:id="1847" w:author="Carolina Vera" w:date="2018-02-18T15:14:00Z">
        <w:r w:rsidRPr="00661ECE">
          <w:rPr>
            <w:lang w:val="es-ES"/>
          </w:rPr>
          <w:t xml:space="preserve">es que no todas las estaciones tienen la misma cantidad de meses, lo cual dificulta la comparación estadística entre distintas estaciones. </w:t>
        </w:r>
        <w:r>
          <w:rPr>
            <w:lang w:val="es-ES"/>
          </w:rPr>
          <w:t xml:space="preserve"> </w:t>
        </w:r>
        <w:commentRangeStart w:id="1848"/>
        <w:r w:rsidRPr="00661ECE">
          <w:rPr>
            <w:lang w:val="es-ES"/>
          </w:rPr>
          <w:t>La exploración de dicho indicador está por fuera del objetivo de este trabajo.</w:t>
        </w:r>
      </w:ins>
      <w:commentRangeEnd w:id="1848"/>
      <w:ins w:id="1849" w:author="Carolina Vera" w:date="2018-02-18T15:20:00Z">
        <w:r w:rsidR="00A43D5C">
          <w:rPr>
            <w:rStyle w:val="Refdecomentario"/>
          </w:rPr>
          <w:commentReference w:id="1848"/>
        </w:r>
      </w:ins>
      <w:ins w:id="1850" w:author="Carolina Vera" w:date="2018-02-18T15:43:00Z">
        <w:r w:rsidR="00CE6E0A">
          <w:rPr>
            <w:lang w:val="es-ES"/>
          </w:rPr>
          <w:t xml:space="preserve"> </w:t>
        </w:r>
      </w:ins>
    </w:p>
    <w:p w14:paraId="63EFB856" w14:textId="77777777" w:rsidR="000C2362" w:rsidRPr="003358B3" w:rsidRDefault="000C2362">
      <w:pPr>
        <w:pStyle w:val="Textoindependiente"/>
        <w:rPr>
          <w:lang w:val="es-ES"/>
          <w:rPrChange w:id="1851" w:author="Carolina Vera" w:date="2018-02-14T11:50:00Z">
            <w:rPr/>
          </w:rPrChange>
        </w:rPr>
      </w:pPr>
    </w:p>
    <w:p w14:paraId="6F64C331" w14:textId="77777777" w:rsidR="005D05CE" w:rsidRPr="003358B3" w:rsidRDefault="00B810C9">
      <w:pPr>
        <w:pStyle w:val="Ttulo2"/>
        <w:rPr>
          <w:lang w:val="es-ES"/>
          <w:rPrChange w:id="1852" w:author="Carolina Vera" w:date="2018-02-14T11:50:00Z">
            <w:rPr/>
          </w:rPrChange>
        </w:rPr>
      </w:pPr>
      <w:bookmarkStart w:id="1853" w:name="r2"/>
      <w:bookmarkStart w:id="1854" w:name="_Toc506372330"/>
      <w:bookmarkEnd w:id="1853"/>
      <w:r w:rsidRPr="003358B3">
        <w:rPr>
          <w:lang w:val="es-ES"/>
          <w:rPrChange w:id="1855" w:author="Carolina Vera" w:date="2018-02-14T11:50:00Z">
            <w:rPr/>
          </w:rPrChange>
        </w:rPr>
        <w:t>R2</w:t>
      </w:r>
      <w:bookmarkEnd w:id="1854"/>
    </w:p>
    <w:p w14:paraId="07A11F1F" w14:textId="3DB1462A" w:rsidR="005D05CE" w:rsidRPr="003358B3" w:rsidRDefault="00356047">
      <w:pPr>
        <w:pStyle w:val="FirstParagraph"/>
        <w:rPr>
          <w:lang w:val="es-ES"/>
          <w:rPrChange w:id="1856" w:author="Carolina Vera" w:date="2018-02-14T11:50:00Z">
            <w:rPr/>
          </w:rPrChange>
        </w:rPr>
      </w:pPr>
      <w:ins w:id="1857" w:author="Carolina Vera" w:date="2018-02-18T15:24:00Z">
        <w:r>
          <w:rPr>
            <w:lang w:val="es-ES"/>
          </w:rPr>
          <w:t xml:space="preserve">En la sección </w:t>
        </w:r>
      </w:ins>
      <w:ins w:id="1858" w:author="Carolina Vera" w:date="2018-02-18T15:25:00Z">
        <w:r>
          <w:rPr>
            <w:lang w:val="es-ES"/>
          </w:rPr>
          <w:t>xx.xx se discutió la relevancia del parámetro R2 como indicador de las características de la QS2. En pa</w:t>
        </w:r>
      </w:ins>
      <w:ins w:id="1859" w:author="Carolina Vera" w:date="2018-02-18T15:26:00Z">
        <w:r>
          <w:rPr>
            <w:lang w:val="es-ES"/>
          </w:rPr>
          <w:t xml:space="preserve">rticular, </w:t>
        </w:r>
      </w:ins>
      <w:ins w:id="1860" w:author="Carolina Vera" w:date="2018-02-18T15:25:00Z">
        <w:r>
          <w:rPr>
            <w:lang w:val="es-ES"/>
          </w:rPr>
          <w:t xml:space="preserve"> </w:t>
        </w:r>
      </w:ins>
      <w:r w:rsidR="00B810C9" w:rsidRPr="003358B3">
        <w:rPr>
          <w:lang w:val="es-ES"/>
          <w:rPrChange w:id="1861" w:author="Carolina Vera" w:date="2018-02-14T11:50:00Z">
            <w:rPr/>
          </w:rPrChange>
        </w:rPr>
        <w:t xml:space="preserve">En la , se mostró </w:t>
      </w:r>
      <w:ins w:id="1862" w:author="Carolina Vera" w:date="2018-02-18T15:26:00Z">
        <w:r>
          <w:rPr>
            <w:lang w:val="es-ES"/>
          </w:rPr>
          <w:t xml:space="preserve">que </w:t>
        </w:r>
      </w:ins>
      <w:r w:rsidR="00B810C9" w:rsidRPr="003358B3">
        <w:rPr>
          <w:lang w:val="es-ES"/>
          <w:rPrChange w:id="1863" w:author="Carolina Vera" w:date="2018-02-14T11:50:00Z">
            <w:rPr/>
          </w:rPrChange>
        </w:rPr>
        <w:t>la estructura vertical de la varianza explicada por la QS3 para cada estación ()</w:t>
      </w:r>
      <w:ins w:id="1864" w:author="Carolina Vera" w:date="2018-02-18T15:26:00Z">
        <w:r>
          <w:rPr>
            <w:lang w:val="es-ES"/>
          </w:rPr>
          <w:t xml:space="preserve"> se caracteriza por </w:t>
        </w:r>
        <w:commentRangeStart w:id="1865"/>
        <w:r>
          <w:rPr>
            <w:lang w:val="es-ES"/>
          </w:rPr>
          <w:t>xxx</w:t>
        </w:r>
        <w:commentRangeEnd w:id="1865"/>
        <w:r>
          <w:rPr>
            <w:rStyle w:val="Refdecomentario"/>
          </w:rPr>
          <w:commentReference w:id="1865"/>
        </w:r>
      </w:ins>
      <w:r w:rsidR="00B810C9" w:rsidRPr="003358B3">
        <w:rPr>
          <w:lang w:val="es-ES"/>
          <w:rPrChange w:id="1866" w:author="Carolina Vera" w:date="2018-02-14T11:50:00Z">
            <w:rPr/>
          </w:rPrChange>
        </w:rPr>
        <w:t xml:space="preserve">. En esta sección se explora </w:t>
      </w:r>
      <w:del w:id="1867" w:author="Carolina Vera" w:date="2018-02-18T15:27:00Z">
        <w:r w:rsidR="00B810C9" w:rsidRPr="003358B3" w:rsidDel="00356047">
          <w:rPr>
            <w:lang w:val="es-ES"/>
            <w:rPrChange w:id="1868" w:author="Carolina Vera" w:date="2018-02-14T11:50:00Z">
              <w:rPr/>
            </w:rPrChange>
          </w:rPr>
          <w:delText xml:space="preserve">la </w:delText>
        </w:r>
      </w:del>
      <w:ins w:id="1869" w:author="Carolina Vera" w:date="2018-02-18T15:27:00Z">
        <w:r>
          <w:rPr>
            <w:lang w:val="es-ES"/>
          </w:rPr>
          <w:t>su</w:t>
        </w:r>
        <w:r w:rsidRPr="003358B3">
          <w:rPr>
            <w:lang w:val="es-ES"/>
            <w:rPrChange w:id="1870" w:author="Carolina Vera" w:date="2018-02-14T11:50:00Z">
              <w:rPr/>
            </w:rPrChange>
          </w:rPr>
          <w:t xml:space="preserve"> </w:t>
        </w:r>
      </w:ins>
      <w:r w:rsidR="00B810C9" w:rsidRPr="003358B3">
        <w:rPr>
          <w:lang w:val="es-ES"/>
          <w:rPrChange w:id="1871" w:author="Carolina Vera" w:date="2018-02-14T11:50:00Z">
            <w:rPr/>
          </w:rPrChange>
        </w:rPr>
        <w:t>estructura horizontal</w:t>
      </w:r>
      <w:del w:id="1872" w:author="Carolina Vera" w:date="2018-02-18T15:27:00Z">
        <w:r w:rsidR="00B810C9" w:rsidRPr="003358B3" w:rsidDel="00356047">
          <w:rPr>
            <w:lang w:val="es-ES"/>
            <w:rPrChange w:id="1873" w:author="Carolina Vera" w:date="2018-02-14T11:50:00Z">
              <w:rPr/>
            </w:rPrChange>
          </w:rPr>
          <w:delText xml:space="preserve"> de dicha propiedad</w:delText>
        </w:r>
      </w:del>
      <w:r w:rsidR="00B810C9" w:rsidRPr="003358B3">
        <w:rPr>
          <w:lang w:val="es-ES"/>
          <w:rPrChange w:id="1874" w:author="Carolina Vera" w:date="2018-02-14T11:50:00Z">
            <w:rPr/>
          </w:rPrChange>
        </w:rPr>
        <w:t xml:space="preserve">. Para esto, se toma como </w:t>
      </w:r>
      <m:oMath>
        <m:sSup>
          <m:sSupPr>
            <m:ctrlPr>
              <w:rPr>
                <w:rFonts w:ascii="Cambria Math" w:hAnsi="Cambria Math"/>
              </w:rPr>
            </m:ctrlPr>
          </m:sSupPr>
          <m:e>
            <m:r>
              <w:rPr>
                <w:rFonts w:ascii="Cambria Math" w:hAnsi="Cambria Math"/>
              </w:rPr>
              <m:t>r</m:t>
            </m:r>
          </m:e>
          <m:sup>
            <m:r>
              <w:rPr>
                <w:rFonts w:ascii="Cambria Math" w:hAnsi="Cambria Math"/>
                <w:lang w:val="es-ES"/>
                <w:rPrChange w:id="1875" w:author="Carolina Vera" w:date="2018-02-14T11:50:00Z">
                  <w:rPr>
                    <w:rFonts w:ascii="Cambria Math" w:hAnsi="Cambria Math"/>
                  </w:rPr>
                </w:rPrChange>
              </w:rPr>
              <m:t>2</m:t>
            </m:r>
          </m:sup>
        </m:sSup>
      </m:oMath>
      <w:r w:rsidR="00B810C9" w:rsidRPr="003358B3">
        <w:rPr>
          <w:lang w:val="es-ES"/>
          <w:rPrChange w:id="1876" w:author="Carolina Vera" w:date="2018-02-14T11:50:00Z">
            <w:rPr/>
          </w:rPrChange>
        </w:rPr>
        <w:t xml:space="preserve"> la correlación cuadrada entre el valor de Z* y el de QS3 </w:t>
      </w:r>
      <w:ins w:id="1877" w:author="Carolina Vera" w:date="2018-02-18T15:41:00Z">
        <w:r w:rsidR="00CE6E0A">
          <w:rPr>
            <w:lang w:val="es-ES"/>
          </w:rPr>
          <w:t xml:space="preserve">correspondiente </w:t>
        </w:r>
      </w:ins>
      <w:r w:rsidR="00B810C9" w:rsidRPr="003358B3">
        <w:rPr>
          <w:lang w:val="es-ES"/>
          <w:rPrChange w:id="1878" w:author="Carolina Vera" w:date="2018-02-14T11:50:00Z">
            <w:rPr/>
          </w:rPrChange>
        </w:rPr>
        <w:t>para cada punto de grilla y cada mes.</w:t>
      </w:r>
    </w:p>
    <w:p w14:paraId="4B33A687" w14:textId="77777777" w:rsidR="005D05CE" w:rsidRDefault="00B810C9">
      <w:pPr>
        <w:pStyle w:val="FigurewithCaption"/>
      </w:pPr>
      <w:r>
        <w:rPr>
          <w:noProof/>
        </w:rPr>
        <w:lastRenderedPageBreak/>
        <w:drawing>
          <wp:inline distT="0" distB="0" distL="0" distR="0" wp14:anchorId="0A99C472" wp14:editId="4811FD1D">
            <wp:extent cx="5334000" cy="5428240"/>
            <wp:effectExtent l="0" t="0" r="0" b="0"/>
            <wp:docPr id="37" name="Picture" descr="Correlación cuadrada media para estaciones según onda3. - fig:cor-campo"/>
            <wp:cNvGraphicFramePr/>
            <a:graphic xmlns:a="http://schemas.openxmlformats.org/drawingml/2006/main">
              <a:graphicData uri="http://schemas.openxmlformats.org/drawingml/2006/picture">
                <pic:pic xmlns:pic="http://schemas.openxmlformats.org/drawingml/2006/picture">
                  <pic:nvPicPr>
                    <pic:cNvPr id="0" name="Picture" descr="fig/tesis/cor-campo-1.png"/>
                    <pic:cNvPicPr>
                      <a:picLocks noChangeAspect="1" noChangeArrowheads="1"/>
                    </pic:cNvPicPr>
                  </pic:nvPicPr>
                  <pic:blipFill>
                    <a:blip r:embed="rId46"/>
                    <a:stretch>
                      <a:fillRect/>
                    </a:stretch>
                  </pic:blipFill>
                  <pic:spPr bwMode="auto">
                    <a:xfrm>
                      <a:off x="0" y="0"/>
                      <a:ext cx="5334000" cy="5428240"/>
                    </a:xfrm>
                    <a:prstGeom prst="rect">
                      <a:avLst/>
                    </a:prstGeom>
                    <a:noFill/>
                    <a:ln w="9525">
                      <a:noFill/>
                      <a:headEnd/>
                      <a:tailEnd/>
                    </a:ln>
                  </pic:spPr>
                </pic:pic>
              </a:graphicData>
            </a:graphic>
          </wp:inline>
        </w:drawing>
      </w:r>
    </w:p>
    <w:p w14:paraId="178860B6" w14:textId="48ED933F" w:rsidR="005D05CE" w:rsidRPr="003358B3" w:rsidRDefault="00CE6E0A">
      <w:pPr>
        <w:pStyle w:val="ImageCaption"/>
        <w:rPr>
          <w:lang w:val="es-ES"/>
          <w:rPrChange w:id="1879" w:author="Carolina Vera" w:date="2018-02-14T11:50:00Z">
            <w:rPr/>
          </w:rPrChange>
        </w:rPr>
      </w:pPr>
      <w:ins w:id="1880" w:author="Carolina Vera" w:date="2018-02-18T15:40:00Z">
        <w:r>
          <w:rPr>
            <w:lang w:val="es-ES"/>
          </w:rPr>
          <w:t xml:space="preserve">Valores de </w:t>
        </w:r>
      </w:ins>
      <w:r w:rsidR="00B810C9" w:rsidRPr="003358B3">
        <w:rPr>
          <w:lang w:val="es-ES"/>
          <w:rPrChange w:id="1881" w:author="Carolina Vera" w:date="2018-02-14T11:50:00Z">
            <w:rPr/>
          </w:rPrChange>
        </w:rPr>
        <w:t xml:space="preserve">Correlación cuadrada media </w:t>
      </w:r>
      <w:del w:id="1882" w:author="Carolina Vera" w:date="2018-02-18T15:40:00Z">
        <w:r w:rsidR="00B810C9" w:rsidRPr="003358B3" w:rsidDel="00CE6E0A">
          <w:rPr>
            <w:lang w:val="es-ES"/>
            <w:rPrChange w:id="1883" w:author="Carolina Vera" w:date="2018-02-14T11:50:00Z">
              <w:rPr/>
            </w:rPrChange>
          </w:rPr>
          <w:delText>para estaciones</w:delText>
        </w:r>
      </w:del>
      <w:ins w:id="1884" w:author="Carolina Vera" w:date="2018-02-18T15:40:00Z">
        <w:r>
          <w:rPr>
            <w:lang w:val="es-ES"/>
          </w:rPr>
          <w:t>entre Z*</w:t>
        </w:r>
      </w:ins>
      <w:ins w:id="1885" w:author="Carolina Vera" w:date="2018-02-18T15:41:00Z">
        <w:r>
          <w:rPr>
            <w:lang w:val="es-ES"/>
          </w:rPr>
          <w:t xml:space="preserve"> en 300 hPa </w:t>
        </w:r>
      </w:ins>
      <w:ins w:id="1886" w:author="Carolina Vera" w:date="2018-02-18T15:40:00Z">
        <w:r>
          <w:rPr>
            <w:lang w:val="es-ES"/>
          </w:rPr>
          <w:t xml:space="preserve"> y </w:t>
        </w:r>
      </w:ins>
      <w:ins w:id="1887" w:author="Carolina Vera" w:date="2018-02-18T15:41:00Z">
        <w:r>
          <w:rPr>
            <w:lang w:val="es-ES"/>
          </w:rPr>
          <w:t>QS3</w:t>
        </w:r>
      </w:ins>
      <w:del w:id="1888" w:author="Carolina Vera" w:date="2018-02-18T15:41:00Z">
        <w:r w:rsidR="00B810C9" w:rsidRPr="003358B3" w:rsidDel="00CE6E0A">
          <w:rPr>
            <w:lang w:val="es-ES"/>
            <w:rPrChange w:id="1889" w:author="Carolina Vera" w:date="2018-02-14T11:50:00Z">
              <w:rPr/>
            </w:rPrChange>
          </w:rPr>
          <w:delText xml:space="preserve"> según onda3</w:delText>
        </w:r>
      </w:del>
      <w:ins w:id="1890" w:author="Carolina Vera" w:date="2018-02-18T15:41:00Z">
        <w:r>
          <w:rPr>
            <w:lang w:val="es-ES"/>
          </w:rPr>
          <w:t xml:space="preserve"> (sombrados). Los contornos indican </w:t>
        </w:r>
      </w:ins>
      <w:ins w:id="1891" w:author="Carolina Vera" w:date="2018-02-18T15:42:00Z">
        <w:r w:rsidRPr="0018714D">
          <w:rPr>
            <w:lang w:val="es-ES"/>
          </w:rPr>
          <w:t>los centros de máximas anomalías</w:t>
        </w:r>
        <w:r>
          <w:rPr>
            <w:lang w:val="es-ES"/>
          </w:rPr>
          <w:t xml:space="preserve"> positivas (rojo) y negativas (azul)</w:t>
        </w:r>
      </w:ins>
      <w:r w:rsidR="00B810C9" w:rsidRPr="003358B3">
        <w:rPr>
          <w:lang w:val="es-ES"/>
          <w:rPrChange w:id="1892" w:author="Carolina Vera" w:date="2018-02-14T11:50:00Z">
            <w:rPr/>
          </w:rPrChange>
        </w:rPr>
        <w:t>. - fig:cor-campo</w:t>
      </w:r>
    </w:p>
    <w:p w14:paraId="65F2ED86" w14:textId="3FAA235D" w:rsidR="005D05CE" w:rsidRPr="003358B3" w:rsidRDefault="00B810C9">
      <w:pPr>
        <w:pStyle w:val="Textoindependiente"/>
        <w:rPr>
          <w:lang w:val="es-ES"/>
          <w:rPrChange w:id="1893" w:author="Carolina Vera" w:date="2018-02-14T11:50:00Z">
            <w:rPr/>
          </w:rPrChange>
        </w:rPr>
      </w:pPr>
      <w:r w:rsidRPr="003358B3">
        <w:rPr>
          <w:lang w:val="es-ES"/>
          <w:rPrChange w:id="1894" w:author="Carolina Vera" w:date="2018-02-14T11:50:00Z">
            <w:rPr/>
          </w:rPrChange>
        </w:rPr>
        <w:t xml:space="preserve">Los campos horizontales de </w:t>
      </w:r>
      <m:oMath>
        <m:sSup>
          <m:sSupPr>
            <m:ctrlPr>
              <w:rPr>
                <w:rFonts w:ascii="Cambria Math" w:hAnsi="Cambria Math"/>
              </w:rPr>
            </m:ctrlPr>
          </m:sSupPr>
          <m:e>
            <m:r>
              <w:rPr>
                <w:rFonts w:ascii="Cambria Math" w:hAnsi="Cambria Math"/>
              </w:rPr>
              <m:t>r</m:t>
            </m:r>
          </m:e>
          <m:sup>
            <m:r>
              <w:rPr>
                <w:rFonts w:ascii="Cambria Math" w:hAnsi="Cambria Math"/>
                <w:lang w:val="es-ES"/>
                <w:rPrChange w:id="1895" w:author="Carolina Vera" w:date="2018-02-14T11:50:00Z">
                  <w:rPr>
                    <w:rFonts w:ascii="Cambria Math" w:hAnsi="Cambria Math"/>
                  </w:rPr>
                </w:rPrChange>
              </w:rPr>
              <m:t>2</m:t>
            </m:r>
          </m:sup>
        </m:sSup>
      </m:oMath>
      <w:r w:rsidRPr="003358B3">
        <w:rPr>
          <w:lang w:val="es-ES"/>
          <w:rPrChange w:id="1896" w:author="Carolina Vera" w:date="2018-02-14T11:50:00Z">
            <w:rPr/>
          </w:rPrChange>
        </w:rPr>
        <w:t xml:space="preserve"> para 300hPa se muestran en</w:t>
      </w:r>
      <w:commentRangeStart w:id="1897"/>
      <w:r w:rsidRPr="003358B3">
        <w:rPr>
          <w:lang w:val="es-ES"/>
          <w:rPrChange w:id="1898" w:author="Carolina Vera" w:date="2018-02-14T11:50:00Z">
            <w:rPr/>
          </w:rPrChange>
        </w:rPr>
        <w:t xml:space="preserve"> la </w:t>
      </w:r>
      <w:commentRangeEnd w:id="1897"/>
      <w:r w:rsidR="00CD23B6">
        <w:rPr>
          <w:rStyle w:val="Refdecomentario"/>
        </w:rPr>
        <w:commentReference w:id="1897"/>
      </w:r>
      <w:r w:rsidRPr="003358B3">
        <w:rPr>
          <w:lang w:val="es-ES"/>
          <w:rPrChange w:id="1899" w:author="Carolina Vera" w:date="2018-02-14T11:50:00Z">
            <w:rPr/>
          </w:rPrChange>
        </w:rPr>
        <w:t xml:space="preserve">, con </w:t>
      </w:r>
      <w:del w:id="1900" w:author="Carolina Vera" w:date="2018-02-18T15:42:00Z">
        <w:r w:rsidRPr="003358B3" w:rsidDel="00CE6E0A">
          <w:rPr>
            <w:lang w:val="es-ES"/>
            <w:rPrChange w:id="1901" w:author="Carolina Vera" w:date="2018-02-14T11:50:00Z">
              <w:rPr/>
            </w:rPrChange>
          </w:rPr>
          <w:delText xml:space="preserve">los centros de máximas anomalías </w:delText>
        </w:r>
      </w:del>
      <w:r w:rsidRPr="003358B3">
        <w:rPr>
          <w:lang w:val="es-ES"/>
          <w:rPrChange w:id="1902" w:author="Carolina Vera" w:date="2018-02-14T11:50:00Z">
            <w:rPr/>
          </w:rPrChange>
        </w:rPr>
        <w:t>marcados con líneas. En las cuatro estaciones la QS3 explica la mayor parte de la varianza en el hemi</w:t>
      </w:r>
      <w:ins w:id="1903" w:author="Carolina Vera" w:date="2018-02-18T15:44:00Z">
        <w:r w:rsidR="001F176A">
          <w:rPr>
            <w:lang w:val="es-ES"/>
          </w:rPr>
          <w:t>s</w:t>
        </w:r>
      </w:ins>
      <w:r w:rsidRPr="003358B3">
        <w:rPr>
          <w:lang w:val="es-ES"/>
          <w:rPrChange w:id="1904" w:author="Carolina Vera" w:date="2018-02-14T11:50:00Z">
            <w:rPr/>
          </w:rPrChange>
        </w:rPr>
        <w:t xml:space="preserve">ferio oeste entre 60°S y 45°S. Lejos de ser homogéneos, los campos muestran tres máximos localizados con cierta persistencia durante el año. El primero, al sur del Índico, está presente en verano y otoño en 60°E que se </w:t>
      </w:r>
      <w:del w:id="1905" w:author="Carolina Vera" w:date="2018-02-18T15:45:00Z">
        <w:r w:rsidRPr="003358B3" w:rsidDel="001F176A">
          <w:rPr>
            <w:lang w:val="es-ES"/>
            <w:rPrChange w:id="1906" w:author="Carolina Vera" w:date="2018-02-14T11:50:00Z">
              <w:rPr/>
            </w:rPrChange>
          </w:rPr>
          <w:delText xml:space="preserve">mueve </w:delText>
        </w:r>
      </w:del>
      <w:ins w:id="1907" w:author="Carolina Vera" w:date="2018-02-18T15:45:00Z">
        <w:r w:rsidR="001F176A">
          <w:rPr>
            <w:lang w:val="es-ES"/>
          </w:rPr>
          <w:t xml:space="preserve">encuentra más </w:t>
        </w:r>
      </w:ins>
      <w:r w:rsidRPr="003358B3">
        <w:rPr>
          <w:lang w:val="es-ES"/>
          <w:rPrChange w:id="1908" w:author="Carolina Vera" w:date="2018-02-14T11:50:00Z">
            <w:rPr/>
          </w:rPrChange>
        </w:rPr>
        <w:t xml:space="preserve">hacia el este en invierno y primavera. Algo similar sucede </w:t>
      </w:r>
      <w:ins w:id="1909" w:author="Carolina Vera" w:date="2018-02-18T15:45:00Z">
        <w:r w:rsidR="001F176A">
          <w:rPr>
            <w:lang w:val="es-ES"/>
          </w:rPr>
          <w:t>c</w:t>
        </w:r>
      </w:ins>
      <w:r w:rsidRPr="003358B3">
        <w:rPr>
          <w:lang w:val="es-ES"/>
          <w:rPrChange w:id="1910" w:author="Carolina Vera" w:date="2018-02-14T11:50:00Z">
            <w:rPr/>
          </w:rPrChange>
        </w:rPr>
        <w:t xml:space="preserve">on el segundo máximo </w:t>
      </w:r>
      <w:ins w:id="1911" w:author="Carolina Vera" w:date="2018-02-18T15:45:00Z">
        <w:r w:rsidR="001F176A">
          <w:rPr>
            <w:lang w:val="es-ES"/>
          </w:rPr>
          <w:t xml:space="preserve">ubicado </w:t>
        </w:r>
      </w:ins>
      <w:r w:rsidRPr="003358B3">
        <w:rPr>
          <w:lang w:val="es-ES"/>
          <w:rPrChange w:id="1912" w:author="Carolina Vera" w:date="2018-02-14T11:50:00Z">
            <w:rPr/>
          </w:rPrChange>
        </w:rPr>
        <w:t xml:space="preserve">al sur del Pacífico, que </w:t>
      </w:r>
      <w:del w:id="1913" w:author="Carolina Vera" w:date="2018-02-18T15:45:00Z">
        <w:r w:rsidRPr="003358B3" w:rsidDel="001F176A">
          <w:rPr>
            <w:lang w:val="es-ES"/>
            <w:rPrChange w:id="1914" w:author="Carolina Vera" w:date="2018-02-14T11:50:00Z">
              <w:rPr/>
            </w:rPrChange>
          </w:rPr>
          <w:delText xml:space="preserve">pasa </w:delText>
        </w:r>
      </w:del>
      <w:ins w:id="1915" w:author="Carolina Vera" w:date="2018-02-18T15:45:00Z">
        <w:r w:rsidR="001F176A">
          <w:rPr>
            <w:lang w:val="es-ES"/>
          </w:rPr>
          <w:t xml:space="preserve">se </w:t>
        </w:r>
      </w:ins>
      <w:ins w:id="1916" w:author="Carolina Vera" w:date="2018-02-18T15:46:00Z">
        <w:r w:rsidR="001F176A">
          <w:rPr>
            <w:lang w:val="es-ES"/>
          </w:rPr>
          <w:t xml:space="preserve">encuentra en </w:t>
        </w:r>
      </w:ins>
      <w:del w:id="1917" w:author="Carolina Vera" w:date="2018-02-18T15:46:00Z">
        <w:r w:rsidRPr="003358B3" w:rsidDel="001F176A">
          <w:rPr>
            <w:lang w:val="es-ES"/>
            <w:rPrChange w:id="1918" w:author="Carolina Vera" w:date="2018-02-14T11:50:00Z">
              <w:rPr/>
            </w:rPrChange>
          </w:rPr>
          <w:delText xml:space="preserve">de </w:delText>
        </w:r>
      </w:del>
      <w:r w:rsidRPr="003358B3">
        <w:rPr>
          <w:lang w:val="es-ES"/>
          <w:rPrChange w:id="1919" w:author="Carolina Vera" w:date="2018-02-14T11:50:00Z">
            <w:rPr/>
          </w:rPrChange>
        </w:rPr>
        <w:t xml:space="preserve">180° </w:t>
      </w:r>
      <w:ins w:id="1920" w:author="Carolina Vera" w:date="2018-02-18T15:46:00Z">
        <w:r w:rsidR="001F176A">
          <w:rPr>
            <w:lang w:val="es-ES"/>
          </w:rPr>
          <w:t xml:space="preserve">en otoño y en </w:t>
        </w:r>
      </w:ins>
      <w:del w:id="1921" w:author="Carolina Vera" w:date="2018-02-18T15:46:00Z">
        <w:r w:rsidRPr="003358B3" w:rsidDel="001F176A">
          <w:rPr>
            <w:lang w:val="es-ES"/>
            <w:rPrChange w:id="1922" w:author="Carolina Vera" w:date="2018-02-14T11:50:00Z">
              <w:rPr/>
            </w:rPrChange>
          </w:rPr>
          <w:delText xml:space="preserve">a </w:delText>
        </w:r>
      </w:del>
      <w:r w:rsidRPr="003358B3">
        <w:rPr>
          <w:lang w:val="es-ES"/>
          <w:rPrChange w:id="1923" w:author="Carolina Vera" w:date="2018-02-14T11:50:00Z">
            <w:rPr/>
          </w:rPrChange>
        </w:rPr>
        <w:t xml:space="preserve">120° </w:t>
      </w:r>
      <w:del w:id="1924" w:author="Carolina Vera" w:date="2018-02-18T15:46:00Z">
        <w:r w:rsidRPr="003358B3" w:rsidDel="001F176A">
          <w:rPr>
            <w:lang w:val="es-ES"/>
            <w:rPrChange w:id="1925" w:author="Carolina Vera" w:date="2018-02-14T11:50:00Z">
              <w:rPr/>
            </w:rPrChange>
          </w:rPr>
          <w:delText>entre otoño y</w:delText>
        </w:r>
      </w:del>
      <w:ins w:id="1926" w:author="Carolina Vera" w:date="2018-02-18T15:46:00Z">
        <w:r w:rsidR="001F176A">
          <w:rPr>
            <w:lang w:val="es-ES"/>
          </w:rPr>
          <w:t>en</w:t>
        </w:r>
      </w:ins>
      <w:r w:rsidRPr="003358B3">
        <w:rPr>
          <w:lang w:val="es-ES"/>
          <w:rPrChange w:id="1927" w:author="Carolina Vera" w:date="2018-02-14T11:50:00Z">
            <w:rPr/>
          </w:rPrChange>
        </w:rPr>
        <w:t xml:space="preserve"> primavera. </w:t>
      </w:r>
      <w:del w:id="1928" w:author="Carolina Vera" w:date="2018-02-18T15:47:00Z">
        <w:r w:rsidRPr="003358B3" w:rsidDel="001F176A">
          <w:rPr>
            <w:lang w:val="es-ES"/>
            <w:rPrChange w:id="1929" w:author="Carolina Vera" w:date="2018-02-14T11:50:00Z">
              <w:rPr/>
            </w:rPrChange>
          </w:rPr>
          <w:delText xml:space="preserve">Hay </w:delText>
        </w:r>
      </w:del>
      <w:ins w:id="1930" w:author="Carolina Vera" w:date="2018-02-18T15:47:00Z">
        <w:r w:rsidR="001F176A">
          <w:rPr>
            <w:lang w:val="es-ES"/>
          </w:rPr>
          <w:t xml:space="preserve">Se observa </w:t>
        </w:r>
      </w:ins>
      <w:r w:rsidRPr="003358B3">
        <w:rPr>
          <w:lang w:val="es-ES"/>
          <w:rPrChange w:id="1931" w:author="Carolina Vera" w:date="2018-02-14T11:50:00Z">
            <w:rPr/>
          </w:rPrChange>
        </w:rPr>
        <w:t xml:space="preserve">un tercer máximo en el Atlántico sur </w:t>
      </w:r>
      <w:del w:id="1932" w:author="Carolina Vera" w:date="2018-02-18T15:47:00Z">
        <w:r w:rsidRPr="003358B3" w:rsidDel="001F176A">
          <w:rPr>
            <w:lang w:val="es-ES"/>
            <w:rPrChange w:id="1933" w:author="Carolina Vera" w:date="2018-02-14T11:50:00Z">
              <w:rPr/>
            </w:rPrChange>
          </w:rPr>
          <w:delText>cuyo desplazamiento</w:delText>
        </w:r>
      </w:del>
      <w:ins w:id="1934" w:author="Carolina Vera" w:date="2018-02-18T15:47:00Z">
        <w:r w:rsidR="001F176A">
          <w:rPr>
            <w:lang w:val="es-ES"/>
          </w:rPr>
          <w:t>c</w:t>
        </w:r>
      </w:ins>
      <w:ins w:id="1935" w:author="Carolina Vera" w:date="2018-02-18T15:48:00Z">
        <w:r w:rsidR="001F176A">
          <w:rPr>
            <w:lang w:val="es-ES"/>
          </w:rPr>
          <w:t xml:space="preserve">uya ubicación varía longitudinalmente </w:t>
        </w:r>
      </w:ins>
      <w:del w:id="1936" w:author="Carolina Vera" w:date="2018-02-18T15:48:00Z">
        <w:r w:rsidRPr="003358B3" w:rsidDel="001F176A">
          <w:rPr>
            <w:lang w:val="es-ES"/>
            <w:rPrChange w:id="1937" w:author="Carolina Vera" w:date="2018-02-14T11:50:00Z">
              <w:rPr/>
            </w:rPrChange>
          </w:rPr>
          <w:delText xml:space="preserve"> hacia el este es bastante menor</w:delText>
        </w:r>
      </w:del>
      <w:ins w:id="1938" w:author="Carolina Vera" w:date="2018-02-18T15:48:00Z">
        <w:r w:rsidR="001F176A">
          <w:rPr>
            <w:lang w:val="es-ES"/>
          </w:rPr>
          <w:t>poco</w:t>
        </w:r>
      </w:ins>
      <w:r w:rsidRPr="003358B3">
        <w:rPr>
          <w:lang w:val="es-ES"/>
          <w:rPrChange w:id="1939" w:author="Carolina Vera" w:date="2018-02-14T11:50:00Z">
            <w:rPr/>
          </w:rPrChange>
        </w:rPr>
        <w:t xml:space="preserve">. </w:t>
      </w:r>
      <w:del w:id="1940" w:author="Carolina Vera" w:date="2018-02-18T15:48:00Z">
        <w:r w:rsidRPr="003358B3" w:rsidDel="001F176A">
          <w:rPr>
            <w:lang w:val="es-ES"/>
            <w:rPrChange w:id="1941" w:author="Carolina Vera" w:date="2018-02-14T11:50:00Z">
              <w:rPr/>
            </w:rPrChange>
          </w:rPr>
          <w:delText>Finalmente, en</w:delText>
        </w:r>
      </w:del>
      <w:ins w:id="1942" w:author="Carolina Vera" w:date="2018-02-18T15:48:00Z">
        <w:r w:rsidR="001F176A">
          <w:rPr>
            <w:lang w:val="es-ES"/>
          </w:rPr>
          <w:t>En</w:t>
        </w:r>
      </w:ins>
      <w:r w:rsidRPr="003358B3">
        <w:rPr>
          <w:lang w:val="es-ES"/>
          <w:rPrChange w:id="1943" w:author="Carolina Vera" w:date="2018-02-14T11:50:00Z">
            <w:rPr/>
          </w:rPrChange>
        </w:rPr>
        <w:t xml:space="preserve"> verano y otoño </w:t>
      </w:r>
      <w:del w:id="1944" w:author="Carolina Vera" w:date="2018-02-18T15:48:00Z">
        <w:r w:rsidRPr="003358B3" w:rsidDel="001F176A">
          <w:rPr>
            <w:lang w:val="es-ES"/>
            <w:rPrChange w:id="1945" w:author="Carolina Vera" w:date="2018-02-14T11:50:00Z">
              <w:rPr/>
            </w:rPrChange>
          </w:rPr>
          <w:delText xml:space="preserve">hay </w:delText>
        </w:r>
      </w:del>
      <w:ins w:id="1946" w:author="Carolina Vera" w:date="2018-02-18T15:48:00Z">
        <w:r w:rsidR="001F176A">
          <w:rPr>
            <w:lang w:val="es-ES"/>
          </w:rPr>
          <w:t>se distingue</w:t>
        </w:r>
        <w:r w:rsidR="001F176A" w:rsidRPr="003358B3">
          <w:rPr>
            <w:lang w:val="es-ES"/>
            <w:rPrChange w:id="1947" w:author="Carolina Vera" w:date="2018-02-14T11:50:00Z">
              <w:rPr/>
            </w:rPrChange>
          </w:rPr>
          <w:t xml:space="preserve"> </w:t>
        </w:r>
      </w:ins>
      <w:r w:rsidRPr="003358B3">
        <w:rPr>
          <w:lang w:val="es-ES"/>
          <w:rPrChange w:id="1948" w:author="Carolina Vera" w:date="2018-02-14T11:50:00Z">
            <w:rPr/>
          </w:rPrChange>
        </w:rPr>
        <w:t>un máximo en latitudes bajas en el pacífico central.</w:t>
      </w:r>
    </w:p>
    <w:p w14:paraId="338F0B7E" w14:textId="1A69D7F0" w:rsidR="005D05CE" w:rsidRPr="003358B3" w:rsidRDefault="00B810C9">
      <w:pPr>
        <w:pStyle w:val="Textoindependiente"/>
        <w:rPr>
          <w:lang w:val="es-ES"/>
          <w:rPrChange w:id="1949" w:author="Carolina Vera" w:date="2018-02-14T11:50:00Z">
            <w:rPr/>
          </w:rPrChange>
        </w:rPr>
      </w:pPr>
      <w:r w:rsidRPr="003358B3">
        <w:rPr>
          <w:lang w:val="es-ES"/>
          <w:rPrChange w:id="1950" w:author="Carolina Vera" w:date="2018-02-14T11:50:00Z">
            <w:rPr/>
          </w:rPrChange>
        </w:rPr>
        <w:lastRenderedPageBreak/>
        <w:t xml:space="preserve">Si se compara la posición de los máximos de </w:t>
      </w:r>
      <m:oMath>
        <m:sSup>
          <m:sSupPr>
            <m:ctrlPr>
              <w:rPr>
                <w:rFonts w:ascii="Cambria Math" w:hAnsi="Cambria Math"/>
              </w:rPr>
            </m:ctrlPr>
          </m:sSupPr>
          <m:e>
            <m:r>
              <w:rPr>
                <w:rFonts w:ascii="Cambria Math" w:hAnsi="Cambria Math"/>
              </w:rPr>
              <m:t>r</m:t>
            </m:r>
          </m:e>
          <m:sup>
            <m:r>
              <w:rPr>
                <w:rFonts w:ascii="Cambria Math" w:hAnsi="Cambria Math"/>
                <w:lang w:val="es-ES"/>
                <w:rPrChange w:id="1951" w:author="Carolina Vera" w:date="2018-02-14T11:50:00Z">
                  <w:rPr>
                    <w:rFonts w:ascii="Cambria Math" w:hAnsi="Cambria Math"/>
                  </w:rPr>
                </w:rPrChange>
              </w:rPr>
              <m:t>2</m:t>
            </m:r>
          </m:sup>
        </m:sSup>
      </m:oMath>
      <w:r w:rsidRPr="003358B3">
        <w:rPr>
          <w:lang w:val="es-ES"/>
          <w:rPrChange w:id="1952" w:author="Carolina Vera" w:date="2018-02-14T11:50:00Z">
            <w:rPr/>
          </w:rPrChange>
        </w:rPr>
        <w:t xml:space="preserve"> con los centros de QS3, </w:t>
      </w:r>
      <w:ins w:id="1953" w:author="Carolina Vera" w:date="2018-02-18T15:49:00Z">
        <w:r w:rsidR="001F176A">
          <w:rPr>
            <w:lang w:val="es-ES"/>
          </w:rPr>
          <w:t xml:space="preserve">en verano, </w:t>
        </w:r>
      </w:ins>
      <w:r w:rsidRPr="003358B3">
        <w:rPr>
          <w:lang w:val="es-ES"/>
          <w:rPrChange w:id="1954" w:author="Carolina Vera" w:date="2018-02-14T11:50:00Z">
            <w:rPr/>
          </w:rPrChange>
        </w:rPr>
        <w:t xml:space="preserve">el máximo del Índico, por ejemplo, coincide con un </w:t>
      </w:r>
      <w:ins w:id="1955" w:author="Carolina Vera" w:date="2018-02-18T15:48:00Z">
        <w:r w:rsidR="001F176A">
          <w:rPr>
            <w:lang w:val="es-ES"/>
          </w:rPr>
          <w:t xml:space="preserve">centro </w:t>
        </w:r>
      </w:ins>
      <w:r w:rsidRPr="003358B3">
        <w:rPr>
          <w:lang w:val="es-ES"/>
          <w:rPrChange w:id="1956" w:author="Carolina Vera" w:date="2018-02-14T11:50:00Z">
            <w:rPr/>
          </w:rPrChange>
        </w:rPr>
        <w:t>anticiclón</w:t>
      </w:r>
      <w:ins w:id="1957" w:author="Carolina Vera" w:date="2018-02-18T15:49:00Z">
        <w:r w:rsidR="001F176A">
          <w:rPr>
            <w:lang w:val="es-ES"/>
          </w:rPr>
          <w:t>ico. P</w:t>
        </w:r>
      </w:ins>
      <w:del w:id="1958" w:author="Carolina Vera" w:date="2018-02-18T15:49:00Z">
        <w:r w:rsidRPr="003358B3" w:rsidDel="001F176A">
          <w:rPr>
            <w:lang w:val="es-ES"/>
            <w:rPrChange w:id="1959" w:author="Carolina Vera" w:date="2018-02-14T11:50:00Z">
              <w:rPr/>
            </w:rPrChange>
          </w:rPr>
          <w:delText xml:space="preserve"> en verano p</w:delText>
        </w:r>
      </w:del>
      <w:r w:rsidRPr="003358B3">
        <w:rPr>
          <w:lang w:val="es-ES"/>
          <w:rPrChange w:id="1960" w:author="Carolina Vera" w:date="2018-02-14T11:50:00Z">
            <w:rPr/>
          </w:rPrChange>
        </w:rPr>
        <w:t>ero</w:t>
      </w:r>
      <w:ins w:id="1961" w:author="Carolina Vera" w:date="2018-02-18T15:49:00Z">
        <w:r w:rsidR="001F176A">
          <w:rPr>
            <w:lang w:val="es-ES"/>
          </w:rPr>
          <w:t xml:space="preserve">en otoño el máximo de r2 </w:t>
        </w:r>
      </w:ins>
      <w:r w:rsidRPr="003358B3">
        <w:rPr>
          <w:lang w:val="es-ES"/>
          <w:rPrChange w:id="1962" w:author="Carolina Vera" w:date="2018-02-14T11:50:00Z">
            <w:rPr/>
          </w:rPrChange>
        </w:rPr>
        <w:t xml:space="preserve"> </w:t>
      </w:r>
      <w:ins w:id="1963" w:author="Carolina Vera" w:date="2018-02-18T15:49:00Z">
        <w:r w:rsidR="0088419C">
          <w:rPr>
            <w:lang w:val="es-ES"/>
          </w:rPr>
          <w:t xml:space="preserve">sobre esa cuenca </w:t>
        </w:r>
      </w:ins>
      <w:r w:rsidRPr="003358B3">
        <w:rPr>
          <w:lang w:val="es-ES"/>
          <w:rPrChange w:id="1964" w:author="Carolina Vera" w:date="2018-02-14T11:50:00Z">
            <w:rPr/>
          </w:rPrChange>
        </w:rPr>
        <w:t xml:space="preserve">se encuentra entre dos centros </w:t>
      </w:r>
      <w:ins w:id="1965" w:author="Carolina Vera" w:date="2018-02-18T15:49:00Z">
        <w:r w:rsidR="001F176A">
          <w:rPr>
            <w:lang w:val="es-ES"/>
          </w:rPr>
          <w:t>de la onda</w:t>
        </w:r>
      </w:ins>
      <w:del w:id="1966" w:author="Carolina Vera" w:date="2018-02-18T15:49:00Z">
        <w:r w:rsidRPr="003358B3" w:rsidDel="0088419C">
          <w:rPr>
            <w:lang w:val="es-ES"/>
            <w:rPrChange w:id="1967" w:author="Carolina Vera" w:date="2018-02-14T11:50:00Z">
              <w:rPr/>
            </w:rPrChange>
          </w:rPr>
          <w:delText>en otoño</w:delText>
        </w:r>
      </w:del>
      <w:r w:rsidRPr="003358B3">
        <w:rPr>
          <w:lang w:val="es-ES"/>
          <w:rPrChange w:id="1968" w:author="Carolina Vera" w:date="2018-02-14T11:50:00Z">
            <w:rPr/>
          </w:rPrChange>
        </w:rPr>
        <w:t xml:space="preserve"> y lo mismo pasa con el máximo del Atlántico. Éste último coincide con un centro anticiclónico</w:t>
      </w:r>
      <w:ins w:id="1969" w:author="Carolina Vera" w:date="2018-02-18T15:50:00Z">
        <w:r w:rsidR="0088419C">
          <w:rPr>
            <w:lang w:val="es-ES"/>
          </w:rPr>
          <w:t>, aunque en invierno</w:t>
        </w:r>
      </w:ins>
      <w:r w:rsidRPr="003358B3">
        <w:rPr>
          <w:lang w:val="es-ES"/>
          <w:rPrChange w:id="1970" w:author="Carolina Vera" w:date="2018-02-14T11:50:00Z">
            <w:rPr/>
          </w:rPrChange>
        </w:rPr>
        <w:t xml:space="preserve"> </w:t>
      </w:r>
      <w:del w:id="1971" w:author="Carolina Vera" w:date="2018-02-18T15:50:00Z">
        <w:r w:rsidRPr="003358B3" w:rsidDel="0088419C">
          <w:rPr>
            <w:lang w:val="es-ES"/>
            <w:rPrChange w:id="1972" w:author="Carolina Vera" w:date="2018-02-14T11:50:00Z">
              <w:rPr/>
            </w:rPrChange>
          </w:rPr>
          <w:delText xml:space="preserve">en verano pero </w:delText>
        </w:r>
      </w:del>
      <w:r w:rsidRPr="003358B3">
        <w:rPr>
          <w:lang w:val="es-ES"/>
          <w:rPrChange w:id="1973" w:author="Carolina Vera" w:date="2018-02-14T11:50:00Z">
            <w:rPr/>
          </w:rPrChange>
        </w:rPr>
        <w:t>está más cerca de uno ciclónico</w:t>
      </w:r>
      <w:del w:id="1974" w:author="Carolina Vera" w:date="2018-02-18T15:50:00Z">
        <w:r w:rsidRPr="003358B3" w:rsidDel="0088419C">
          <w:rPr>
            <w:lang w:val="es-ES"/>
            <w:rPrChange w:id="1975" w:author="Carolina Vera" w:date="2018-02-14T11:50:00Z">
              <w:rPr/>
            </w:rPrChange>
          </w:rPr>
          <w:delText xml:space="preserve"> en invierno</w:delText>
        </w:r>
      </w:del>
      <w:r w:rsidRPr="003358B3">
        <w:rPr>
          <w:lang w:val="es-ES"/>
          <w:rPrChange w:id="1976" w:author="Carolina Vera" w:date="2018-02-14T11:50:00Z">
            <w:rPr/>
          </w:rPrChange>
        </w:rPr>
        <w:t xml:space="preserve">. </w:t>
      </w:r>
      <w:ins w:id="1977" w:author="Carolina Vera" w:date="2018-02-18T15:50:00Z">
        <w:r w:rsidR="0088419C">
          <w:rPr>
            <w:lang w:val="es-ES"/>
          </w:rPr>
          <w:t>En suma, n</w:t>
        </w:r>
      </w:ins>
      <w:del w:id="1978" w:author="Carolina Vera" w:date="2018-02-18T15:50:00Z">
        <w:r w:rsidRPr="003358B3" w:rsidDel="0088419C">
          <w:rPr>
            <w:lang w:val="es-ES"/>
            <w:rPrChange w:id="1979" w:author="Carolina Vera" w:date="2018-02-14T11:50:00Z">
              <w:rPr/>
            </w:rPrChange>
          </w:rPr>
          <w:delText>N</w:delText>
        </w:r>
      </w:del>
      <w:r w:rsidRPr="003358B3">
        <w:rPr>
          <w:lang w:val="es-ES"/>
          <w:rPrChange w:id="1980" w:author="Carolina Vera" w:date="2018-02-14T11:50:00Z">
            <w:rPr/>
          </w:rPrChange>
        </w:rPr>
        <w:t xml:space="preserve">o parece haber una asociación entre los máximos de </w:t>
      </w:r>
      <m:oMath>
        <m:sSup>
          <m:sSupPr>
            <m:ctrlPr>
              <w:rPr>
                <w:rFonts w:ascii="Cambria Math" w:hAnsi="Cambria Math"/>
              </w:rPr>
            </m:ctrlPr>
          </m:sSupPr>
          <m:e>
            <m:r>
              <w:rPr>
                <w:rFonts w:ascii="Cambria Math" w:hAnsi="Cambria Math"/>
              </w:rPr>
              <m:t>r</m:t>
            </m:r>
          </m:e>
          <m:sup>
            <m:r>
              <w:rPr>
                <w:rFonts w:ascii="Cambria Math" w:hAnsi="Cambria Math"/>
                <w:lang w:val="es-ES"/>
                <w:rPrChange w:id="1981" w:author="Carolina Vera" w:date="2018-02-14T11:50:00Z">
                  <w:rPr>
                    <w:rFonts w:ascii="Cambria Math" w:hAnsi="Cambria Math"/>
                  </w:rPr>
                </w:rPrChange>
              </w:rPr>
              <m:t>2</m:t>
            </m:r>
          </m:sup>
        </m:sSup>
      </m:oMath>
      <w:r w:rsidRPr="003358B3">
        <w:rPr>
          <w:lang w:val="es-ES"/>
          <w:rPrChange w:id="1982" w:author="Carolina Vera" w:date="2018-02-14T11:50:00Z">
            <w:rPr/>
          </w:rPrChange>
        </w:rPr>
        <w:t xml:space="preserve"> y </w:t>
      </w:r>
      <w:ins w:id="1983" w:author="Carolina Vera" w:date="2018-02-18T15:50:00Z">
        <w:r w:rsidR="0088419C">
          <w:rPr>
            <w:lang w:val="es-ES"/>
          </w:rPr>
          <w:t xml:space="preserve">la ubicación de </w:t>
        </w:r>
      </w:ins>
      <w:r w:rsidRPr="003358B3">
        <w:rPr>
          <w:lang w:val="es-ES"/>
          <w:rPrChange w:id="1984" w:author="Carolina Vera" w:date="2018-02-14T11:50:00Z">
            <w:rPr/>
          </w:rPrChange>
        </w:rPr>
        <w:t xml:space="preserve">los centros de </w:t>
      </w:r>
      <w:ins w:id="1985" w:author="Carolina Vera" w:date="2018-02-18T15:51:00Z">
        <w:r w:rsidR="0088419C">
          <w:rPr>
            <w:lang w:val="es-ES"/>
          </w:rPr>
          <w:t xml:space="preserve">la </w:t>
        </w:r>
      </w:ins>
      <w:r w:rsidRPr="003358B3">
        <w:rPr>
          <w:lang w:val="es-ES"/>
          <w:rPrChange w:id="1986" w:author="Carolina Vera" w:date="2018-02-14T11:50:00Z">
            <w:rPr/>
          </w:rPrChange>
        </w:rPr>
        <w:t>QS3.</w:t>
      </w:r>
    </w:p>
    <w:p w14:paraId="11B8A423" w14:textId="02BCEF47" w:rsidR="005D05CE" w:rsidRPr="003358B3" w:rsidRDefault="00B810C9">
      <w:pPr>
        <w:pStyle w:val="Textoindependiente"/>
        <w:rPr>
          <w:lang w:val="es-ES"/>
          <w:rPrChange w:id="1987" w:author="Carolina Vera" w:date="2018-02-14T11:50:00Z">
            <w:rPr/>
          </w:rPrChange>
        </w:rPr>
      </w:pPr>
      <w:commentRangeStart w:id="1988"/>
      <w:r w:rsidRPr="003358B3">
        <w:rPr>
          <w:lang w:val="es-ES"/>
          <w:rPrChange w:id="1989" w:author="Carolina Vera" w:date="2018-02-14T11:50:00Z">
            <w:rPr/>
          </w:rPrChange>
        </w:rPr>
        <w:t xml:space="preserve">Comparando con la  de campos de amplitud de wavelets, se puede observar cierta correspondencia entre las anomalías zonales de wavelets y los campos de </w:t>
      </w:r>
      <m:oMath>
        <m:sSup>
          <m:sSupPr>
            <m:ctrlPr>
              <w:rPr>
                <w:rFonts w:ascii="Cambria Math" w:hAnsi="Cambria Math"/>
              </w:rPr>
            </m:ctrlPr>
          </m:sSupPr>
          <m:e>
            <m:r>
              <w:rPr>
                <w:rFonts w:ascii="Cambria Math" w:hAnsi="Cambria Math"/>
              </w:rPr>
              <m:t>r</m:t>
            </m:r>
          </m:e>
          <m:sup>
            <m:r>
              <w:rPr>
                <w:rFonts w:ascii="Cambria Math" w:hAnsi="Cambria Math"/>
                <w:lang w:val="es-ES"/>
                <w:rPrChange w:id="1990" w:author="Carolina Vera" w:date="2018-02-14T11:50:00Z">
                  <w:rPr>
                    <w:rFonts w:ascii="Cambria Math" w:hAnsi="Cambria Math"/>
                  </w:rPr>
                </w:rPrChange>
              </w:rPr>
              <m:t>2</m:t>
            </m:r>
          </m:sup>
        </m:sSup>
      </m:oMath>
      <w:r w:rsidRPr="003358B3">
        <w:rPr>
          <w:lang w:val="es-ES"/>
          <w:rPrChange w:id="1991" w:author="Carolina Vera" w:date="2018-02-14T11:50:00Z">
            <w:rPr/>
          </w:rPrChange>
        </w:rPr>
        <w:t xml:space="preserve">. </w:t>
      </w:r>
      <w:commentRangeEnd w:id="1988"/>
      <w:r w:rsidR="00E86347">
        <w:rPr>
          <w:rStyle w:val="Refdecomentario"/>
        </w:rPr>
        <w:commentReference w:id="1988"/>
      </w:r>
      <w:r w:rsidRPr="003358B3">
        <w:rPr>
          <w:lang w:val="es-ES"/>
          <w:rPrChange w:id="1992" w:author="Carolina Vera" w:date="2018-02-14T11:50:00Z">
            <w:rPr/>
          </w:rPrChange>
        </w:rPr>
        <w:t xml:space="preserve">Ambos son más intensos en el hemisferio occidental, muestran </w:t>
      </w:r>
      <w:del w:id="1993" w:author="Carolina Vera" w:date="2018-02-18T16:10:00Z">
        <w:r w:rsidRPr="003358B3" w:rsidDel="0081081F">
          <w:rPr>
            <w:lang w:val="es-ES"/>
            <w:rPrChange w:id="1994" w:author="Carolina Vera" w:date="2018-02-14T11:50:00Z">
              <w:rPr/>
            </w:rPrChange>
          </w:rPr>
          <w:delText xml:space="preserve">una translación general </w:delText>
        </w:r>
      </w:del>
      <w:commentRangeStart w:id="1995"/>
      <w:ins w:id="1996" w:author="Carolina Vera" w:date="2018-02-18T16:10:00Z">
        <w:r w:rsidR="0081081F">
          <w:rPr>
            <w:lang w:val="es-ES"/>
          </w:rPr>
          <w:t xml:space="preserve">diferencias longitudinales en su ubicación </w:t>
        </w:r>
      </w:ins>
      <w:del w:id="1997" w:author="Carolina Vera" w:date="2018-02-18T16:10:00Z">
        <w:r w:rsidRPr="003358B3" w:rsidDel="0081081F">
          <w:rPr>
            <w:lang w:val="es-ES"/>
            <w:rPrChange w:id="1998" w:author="Carolina Vera" w:date="2018-02-14T11:50:00Z">
              <w:rPr/>
            </w:rPrChange>
          </w:rPr>
          <w:delText xml:space="preserve">hacia el este </w:delText>
        </w:r>
      </w:del>
      <w:r w:rsidRPr="003358B3">
        <w:rPr>
          <w:lang w:val="es-ES"/>
          <w:rPrChange w:id="1999" w:author="Carolina Vera" w:date="2018-02-14T11:50:00Z">
            <w:rPr/>
          </w:rPrChange>
        </w:rPr>
        <w:t xml:space="preserve">entre </w:t>
      </w:r>
      <w:commentRangeEnd w:id="1995"/>
      <w:r w:rsidR="0081081F">
        <w:rPr>
          <w:rStyle w:val="Refdecomentario"/>
        </w:rPr>
        <w:commentReference w:id="1995"/>
      </w:r>
      <w:r w:rsidRPr="003358B3">
        <w:rPr>
          <w:lang w:val="es-ES"/>
          <w:rPrChange w:id="2000" w:author="Carolina Vera" w:date="2018-02-14T11:50:00Z">
            <w:rPr/>
          </w:rPrChange>
        </w:rPr>
        <w:t xml:space="preserve">verano e invierno e incluso ambos presentan máximos en el pacífico central. Que estas características </w:t>
      </w:r>
      <w:del w:id="2001" w:author="Carolina Vera" w:date="2018-02-18T16:13:00Z">
        <w:r w:rsidRPr="003358B3" w:rsidDel="00126B8F">
          <w:rPr>
            <w:lang w:val="es-ES"/>
            <w:rPrChange w:id="2002" w:author="Carolina Vera" w:date="2018-02-14T11:50:00Z">
              <w:rPr/>
            </w:rPrChange>
          </w:rPr>
          <w:delText>se recuperen</w:delText>
        </w:r>
      </w:del>
      <w:ins w:id="2003" w:author="Carolina Vera" w:date="2018-02-18T16:13:00Z">
        <w:r w:rsidR="00126B8F">
          <w:rPr>
            <w:lang w:val="es-ES"/>
          </w:rPr>
          <w:t xml:space="preserve"> se mantengan</w:t>
        </w:r>
      </w:ins>
      <w:r w:rsidRPr="003358B3">
        <w:rPr>
          <w:lang w:val="es-ES"/>
          <w:rPrChange w:id="2004" w:author="Carolina Vera" w:date="2018-02-14T11:50:00Z">
            <w:rPr/>
          </w:rPrChange>
        </w:rPr>
        <w:t xml:space="preserve"> utilizando dos metodologías independientes</w:t>
      </w:r>
      <w:ins w:id="2005" w:author="Carolina Vera" w:date="2018-02-18T16:13:00Z">
        <w:r w:rsidR="00126B8F">
          <w:rPr>
            <w:lang w:val="es-ES"/>
          </w:rPr>
          <w:t>,</w:t>
        </w:r>
      </w:ins>
      <w:r w:rsidRPr="003358B3">
        <w:rPr>
          <w:lang w:val="es-ES"/>
          <w:rPrChange w:id="2006" w:author="Carolina Vera" w:date="2018-02-14T11:50:00Z">
            <w:rPr/>
          </w:rPrChange>
        </w:rPr>
        <w:t xml:space="preserve"> brinda</w:t>
      </w:r>
      <w:del w:id="2007" w:author="Carolina Vera" w:date="2018-02-18T16:13:00Z">
        <w:r w:rsidRPr="003358B3" w:rsidDel="00126B8F">
          <w:rPr>
            <w:lang w:val="es-ES"/>
            <w:rPrChange w:id="2008" w:author="Carolina Vera" w:date="2018-02-14T11:50:00Z">
              <w:rPr/>
            </w:rPrChange>
          </w:rPr>
          <w:delText>n</w:delText>
        </w:r>
      </w:del>
      <w:r w:rsidRPr="003358B3">
        <w:rPr>
          <w:lang w:val="es-ES"/>
          <w:rPrChange w:id="2009" w:author="Carolina Vera" w:date="2018-02-14T11:50:00Z">
            <w:rPr/>
          </w:rPrChange>
        </w:rPr>
        <w:t xml:space="preserve"> robustez al resultado.</w:t>
      </w:r>
    </w:p>
    <w:p w14:paraId="737D9180" w14:textId="50CCD828" w:rsidR="005D05CE" w:rsidRPr="00126B8F" w:rsidRDefault="00B810C9">
      <w:pPr>
        <w:pStyle w:val="Textoindependiente"/>
        <w:rPr>
          <w:lang w:val="es-ES"/>
          <w:rPrChange w:id="2010" w:author="Carolina Vera" w:date="2018-02-18T16:13:00Z">
            <w:rPr/>
          </w:rPrChange>
        </w:rPr>
      </w:pPr>
      <w:r w:rsidRPr="003358B3">
        <w:rPr>
          <w:lang w:val="es-ES"/>
          <w:rPrChange w:id="2011" w:author="Carolina Vera" w:date="2018-02-14T11:50:00Z">
            <w:rPr/>
          </w:rPrChange>
        </w:rPr>
        <w:t>S</w:t>
      </w:r>
      <w:del w:id="2012" w:author="Carolina Vera" w:date="2018-02-18T16:14:00Z">
        <w:r w:rsidRPr="003358B3" w:rsidDel="00126B8F">
          <w:rPr>
            <w:lang w:val="es-ES"/>
            <w:rPrChange w:id="2013" w:author="Carolina Vera" w:date="2018-02-14T11:50:00Z">
              <w:rPr/>
            </w:rPrChange>
          </w:rPr>
          <w:delText>i s</w:delText>
        </w:r>
      </w:del>
      <w:r w:rsidRPr="003358B3">
        <w:rPr>
          <w:lang w:val="es-ES"/>
          <w:rPrChange w:id="2014" w:author="Carolina Vera" w:date="2018-02-14T11:50:00Z">
            <w:rPr/>
          </w:rPrChange>
        </w:rPr>
        <w:t>e realiz</w:t>
      </w:r>
      <w:ins w:id="2015" w:author="Carolina Vera" w:date="2018-02-18T16:14:00Z">
        <w:r w:rsidR="00126B8F">
          <w:rPr>
            <w:lang w:val="es-ES"/>
          </w:rPr>
          <w:t>ó</w:t>
        </w:r>
      </w:ins>
      <w:del w:id="2016" w:author="Carolina Vera" w:date="2018-02-18T16:14:00Z">
        <w:r w:rsidRPr="003358B3" w:rsidDel="00126B8F">
          <w:rPr>
            <w:lang w:val="es-ES"/>
            <w:rPrChange w:id="2017" w:author="Carolina Vera" w:date="2018-02-14T11:50:00Z">
              <w:rPr/>
            </w:rPrChange>
          </w:rPr>
          <w:delText>a</w:delText>
        </w:r>
      </w:del>
      <w:r w:rsidRPr="003358B3">
        <w:rPr>
          <w:lang w:val="es-ES"/>
          <w:rPrChange w:id="2018" w:author="Carolina Vera" w:date="2018-02-14T11:50:00Z">
            <w:rPr/>
          </w:rPrChange>
        </w:rPr>
        <w:t xml:space="preserve"> </w:t>
      </w:r>
      <w:del w:id="2019" w:author="Carolina Vera" w:date="2018-02-18T16:13:00Z">
        <w:r w:rsidRPr="003358B3" w:rsidDel="00126B8F">
          <w:rPr>
            <w:lang w:val="es-ES"/>
            <w:rPrChange w:id="2020" w:author="Carolina Vera" w:date="2018-02-14T11:50:00Z">
              <w:rPr/>
            </w:rPrChange>
          </w:rPr>
          <w:delText xml:space="preserve">un </w:delText>
        </w:r>
      </w:del>
      <w:ins w:id="2021" w:author="Carolina Vera" w:date="2018-02-18T16:13:00Z">
        <w:r w:rsidR="00126B8F">
          <w:rPr>
            <w:lang w:val="es-ES"/>
          </w:rPr>
          <w:t>el mismo</w:t>
        </w:r>
        <w:r w:rsidR="00126B8F" w:rsidRPr="003358B3">
          <w:rPr>
            <w:lang w:val="es-ES"/>
            <w:rPrChange w:id="2022" w:author="Carolina Vera" w:date="2018-02-14T11:50:00Z">
              <w:rPr/>
            </w:rPrChange>
          </w:rPr>
          <w:t xml:space="preserve"> </w:t>
        </w:r>
      </w:ins>
      <w:r w:rsidRPr="003358B3">
        <w:rPr>
          <w:lang w:val="es-ES"/>
          <w:rPrChange w:id="2023" w:author="Carolina Vera" w:date="2018-02-14T11:50:00Z">
            <w:rPr/>
          </w:rPrChange>
        </w:rPr>
        <w:t xml:space="preserve">análisis </w:t>
      </w:r>
      <w:del w:id="2024" w:author="Carolina Vera" w:date="2018-02-18T16:13:00Z">
        <w:r w:rsidRPr="003358B3" w:rsidDel="00126B8F">
          <w:rPr>
            <w:lang w:val="es-ES"/>
            <w:rPrChange w:id="2025" w:author="Carolina Vera" w:date="2018-02-14T11:50:00Z">
              <w:rPr/>
            </w:rPrChange>
          </w:rPr>
          <w:delText xml:space="preserve">análogo pero </w:delText>
        </w:r>
      </w:del>
      <w:r w:rsidRPr="003358B3">
        <w:rPr>
          <w:lang w:val="es-ES"/>
          <w:rPrChange w:id="2026" w:author="Carolina Vera" w:date="2018-02-14T11:50:00Z">
            <w:rPr/>
          </w:rPrChange>
        </w:rPr>
        <w:t xml:space="preserve">en base a las estaciones definidas </w:t>
      </w:r>
      <w:ins w:id="2027" w:author="Carolina Vera" w:date="2018-02-18T16:14:00Z">
        <w:r w:rsidR="00126B8F">
          <w:rPr>
            <w:lang w:val="es-ES"/>
          </w:rPr>
          <w:t>en la sección xx.x según las características de la onda 3 y las características generales no se modifican.</w:t>
        </w:r>
      </w:ins>
      <w:del w:id="2028" w:author="Carolina Vera" w:date="2018-02-18T16:15:00Z">
        <w:r w:rsidRPr="003358B3" w:rsidDel="00126B8F">
          <w:rPr>
            <w:lang w:val="es-ES"/>
            <w:rPrChange w:id="2029" w:author="Carolina Vera" w:date="2018-02-14T11:50:00Z">
              <w:rPr/>
            </w:rPrChange>
          </w:rPr>
          <w:delText>en la  l</w:delText>
        </w:r>
      </w:del>
      <w:ins w:id="2030" w:author="Carolina Vera" w:date="2018-02-18T16:15:00Z">
        <w:r w:rsidR="00126B8F">
          <w:rPr>
            <w:lang w:val="es-ES"/>
          </w:rPr>
          <w:t>L</w:t>
        </w:r>
      </w:ins>
      <w:r w:rsidRPr="003358B3">
        <w:rPr>
          <w:lang w:val="es-ES"/>
          <w:rPrChange w:id="2031" w:author="Carolina Vera" w:date="2018-02-14T11:50:00Z">
            <w:rPr/>
          </w:rPrChange>
        </w:rPr>
        <w:t>as principales diferencias son un debilitamiento de</w:t>
      </w:r>
      <w:del w:id="2032" w:author="Carolina Vera" w:date="2018-02-18T16:15:00Z">
        <w:r w:rsidRPr="003358B3" w:rsidDel="00126B8F">
          <w:rPr>
            <w:lang w:val="es-ES"/>
            <w:rPrChange w:id="2033" w:author="Carolina Vera" w:date="2018-02-14T11:50:00Z">
              <w:rPr/>
            </w:rPrChange>
          </w:rPr>
          <w:delText>l</w:delText>
        </w:r>
      </w:del>
      <w:r w:rsidRPr="003358B3">
        <w:rPr>
          <w:lang w:val="es-ES"/>
          <w:rPrChange w:id="2034" w:author="Carolina Vera" w:date="2018-02-14T11:50:00Z">
            <w:rPr/>
          </w:rPrChange>
        </w:rPr>
        <w:t xml:space="preserve"> los máximos </w:t>
      </w:r>
      <w:ins w:id="2035" w:author="Carolina Vera" w:date="2018-02-18T16:15:00Z">
        <w:r w:rsidR="00126B8F">
          <w:rPr>
            <w:lang w:val="es-ES"/>
          </w:rPr>
          <w:t xml:space="preserve">de R2 </w:t>
        </w:r>
      </w:ins>
      <w:r w:rsidRPr="003358B3">
        <w:rPr>
          <w:lang w:val="es-ES"/>
          <w:rPrChange w:id="2036" w:author="Carolina Vera" w:date="2018-02-14T11:50:00Z">
            <w:rPr/>
          </w:rPrChange>
        </w:rPr>
        <w:t>durante EFM y una fuerte intensificación del máximo del Atlántico durante DN (no se muestra).</w:t>
      </w:r>
      <w:del w:id="2037" w:author="Carolina Vera" w:date="2018-02-18T16:14:00Z">
        <w:r w:rsidRPr="003358B3" w:rsidDel="00126B8F">
          <w:rPr>
            <w:lang w:val="es-ES"/>
            <w:rPrChange w:id="2038" w:author="Carolina Vera" w:date="2018-02-14T11:50:00Z">
              <w:rPr/>
            </w:rPrChange>
          </w:rPr>
          <w:delText xml:space="preserve"> </w:delText>
        </w:r>
        <w:r w:rsidRPr="00126B8F" w:rsidDel="00126B8F">
          <w:rPr>
            <w:lang w:val="es-ES"/>
            <w:rPrChange w:id="2039" w:author="Carolina Vera" w:date="2018-02-18T16:13:00Z">
              <w:rPr/>
            </w:rPrChange>
          </w:rPr>
          <w:delText>Las características generales no cambian</w:delText>
        </w:r>
      </w:del>
      <w:r w:rsidRPr="00126B8F">
        <w:rPr>
          <w:lang w:val="es-ES"/>
          <w:rPrChange w:id="2040" w:author="Carolina Vera" w:date="2018-02-18T16:13:00Z">
            <w:rPr/>
          </w:rPrChange>
        </w:rPr>
        <w:t>.</w:t>
      </w:r>
    </w:p>
    <w:p w14:paraId="3343E3F2" w14:textId="77777777" w:rsidR="005D05CE" w:rsidRDefault="00B810C9">
      <w:pPr>
        <w:pStyle w:val="FigurewithCaption"/>
      </w:pPr>
      <w:r>
        <w:rPr>
          <w:noProof/>
        </w:rPr>
        <w:lastRenderedPageBreak/>
        <w:drawing>
          <wp:inline distT="0" distB="0" distL="0" distR="0" wp14:anchorId="7528281C" wp14:editId="2097AD90">
            <wp:extent cx="5334000" cy="5428240"/>
            <wp:effectExtent l="0" t="0" r="0" b="0"/>
            <wp:docPr id="38" name="Picture" descr="Correlación cuadrada media para estaciones según onda3. - fig:cor-campo2 - SÓLO BORRADOR"/>
            <wp:cNvGraphicFramePr/>
            <a:graphic xmlns:a="http://schemas.openxmlformats.org/drawingml/2006/main">
              <a:graphicData uri="http://schemas.openxmlformats.org/drawingml/2006/picture">
                <pic:pic xmlns:pic="http://schemas.openxmlformats.org/drawingml/2006/picture">
                  <pic:nvPicPr>
                    <pic:cNvPr id="0" name="Picture" descr="fig/tesis/cor-campo2-1.png"/>
                    <pic:cNvPicPr>
                      <a:picLocks noChangeAspect="1" noChangeArrowheads="1"/>
                    </pic:cNvPicPr>
                  </pic:nvPicPr>
                  <pic:blipFill>
                    <a:blip r:embed="rId47"/>
                    <a:stretch>
                      <a:fillRect/>
                    </a:stretch>
                  </pic:blipFill>
                  <pic:spPr bwMode="auto">
                    <a:xfrm>
                      <a:off x="0" y="0"/>
                      <a:ext cx="5334000" cy="5428240"/>
                    </a:xfrm>
                    <a:prstGeom prst="rect">
                      <a:avLst/>
                    </a:prstGeom>
                    <a:noFill/>
                    <a:ln w="9525">
                      <a:noFill/>
                      <a:headEnd/>
                      <a:tailEnd/>
                    </a:ln>
                  </pic:spPr>
                </pic:pic>
              </a:graphicData>
            </a:graphic>
          </wp:inline>
        </w:drawing>
      </w:r>
    </w:p>
    <w:p w14:paraId="4E8C8BE9" w14:textId="77777777" w:rsidR="005D05CE" w:rsidRPr="003358B3" w:rsidRDefault="00B810C9">
      <w:pPr>
        <w:pStyle w:val="ImageCaption"/>
        <w:rPr>
          <w:lang w:val="es-ES"/>
          <w:rPrChange w:id="2041" w:author="Carolina Vera" w:date="2018-02-14T11:50:00Z">
            <w:rPr/>
          </w:rPrChange>
        </w:rPr>
      </w:pPr>
      <w:r w:rsidRPr="003358B3">
        <w:rPr>
          <w:lang w:val="es-ES"/>
          <w:rPrChange w:id="2042" w:author="Carolina Vera" w:date="2018-02-14T11:50:00Z">
            <w:rPr/>
          </w:rPrChange>
        </w:rPr>
        <w:t>Correlación cuadrada media para estaciones según onda3. - fig:cor-campo2 - SÓLO BORRADOR</w:t>
      </w:r>
    </w:p>
    <w:p w14:paraId="00E0510D" w14:textId="77777777" w:rsidR="005D05CE" w:rsidRDefault="00B810C9">
      <w:pPr>
        <w:pStyle w:val="FigurewithCaption"/>
      </w:pPr>
      <w:r>
        <w:rPr>
          <w:noProof/>
        </w:rPr>
        <w:lastRenderedPageBreak/>
        <w:drawing>
          <wp:inline distT="0" distB="0" distL="0" distR="0" wp14:anchorId="75EA3CA9" wp14:editId="362606F2">
            <wp:extent cx="5334000" cy="3618826"/>
            <wp:effectExtent l="0" t="0" r="0" b="0"/>
            <wp:docPr id="39" name="Picture" descr="Relación entre R2 medio y R2 reconstruido. - fig:r2-cor2 - SÓLO BORRADOR"/>
            <wp:cNvGraphicFramePr/>
            <a:graphic xmlns:a="http://schemas.openxmlformats.org/drawingml/2006/main">
              <a:graphicData uri="http://schemas.openxmlformats.org/drawingml/2006/picture">
                <pic:pic xmlns:pic="http://schemas.openxmlformats.org/drawingml/2006/picture">
                  <pic:nvPicPr>
                    <pic:cNvPr id="0" name="Picture" descr="fig/tesis/r2-cor2-1.png"/>
                    <pic:cNvPicPr>
                      <a:picLocks noChangeAspect="1" noChangeArrowheads="1"/>
                    </pic:cNvPicPr>
                  </pic:nvPicPr>
                  <pic:blipFill>
                    <a:blip r:embed="rId48"/>
                    <a:stretch>
                      <a:fillRect/>
                    </a:stretch>
                  </pic:blipFill>
                  <pic:spPr bwMode="auto">
                    <a:xfrm>
                      <a:off x="0" y="0"/>
                      <a:ext cx="5334000" cy="3618826"/>
                    </a:xfrm>
                    <a:prstGeom prst="rect">
                      <a:avLst/>
                    </a:prstGeom>
                    <a:noFill/>
                    <a:ln w="9525">
                      <a:noFill/>
                      <a:headEnd/>
                      <a:tailEnd/>
                    </a:ln>
                  </pic:spPr>
                </pic:pic>
              </a:graphicData>
            </a:graphic>
          </wp:inline>
        </w:drawing>
      </w:r>
    </w:p>
    <w:p w14:paraId="38920650" w14:textId="77777777" w:rsidR="005D05CE" w:rsidRPr="003358B3" w:rsidRDefault="00B810C9">
      <w:pPr>
        <w:pStyle w:val="ImageCaption"/>
        <w:rPr>
          <w:lang w:val="es-ES"/>
          <w:rPrChange w:id="2043" w:author="Carolina Vera" w:date="2018-02-14T11:50:00Z">
            <w:rPr/>
          </w:rPrChange>
        </w:rPr>
      </w:pPr>
      <w:r w:rsidRPr="003358B3">
        <w:rPr>
          <w:lang w:val="es-ES"/>
          <w:rPrChange w:id="2044" w:author="Carolina Vera" w:date="2018-02-14T11:50:00Z">
            <w:rPr/>
          </w:rPrChange>
        </w:rPr>
        <w:t>Relación entre R2 medio y R2 reconstruido. - fig:r2-cor2 - SÓLO BORRADOR</w:t>
      </w:r>
    </w:p>
    <w:p w14:paraId="5508F372" w14:textId="0A08E9CE" w:rsidR="005D05CE" w:rsidRPr="006673E6" w:rsidRDefault="00B810C9">
      <w:pPr>
        <w:pStyle w:val="Textoindependiente"/>
        <w:rPr>
          <w:color w:val="FF0000"/>
          <w:lang w:val="es-ES"/>
          <w:rPrChange w:id="2045" w:author="Carolina Vera" w:date="2018-02-18T16:16:00Z">
            <w:rPr/>
          </w:rPrChange>
        </w:rPr>
      </w:pPr>
      <w:r w:rsidRPr="003358B3">
        <w:rPr>
          <w:lang w:val="es-ES"/>
          <w:rPrChange w:id="2046" w:author="Carolina Vera" w:date="2018-02-14T11:50:00Z">
            <w:rPr/>
          </w:rPrChange>
        </w:rPr>
        <w:t>Conclusión: no voy a usar el r2 a partir del campo reconstruido.</w:t>
      </w:r>
      <w:ins w:id="2047" w:author="Carolina Vera" w:date="2018-02-18T16:16:00Z">
        <w:r w:rsidR="006673E6">
          <w:rPr>
            <w:lang w:val="es-ES"/>
          </w:rPr>
          <w:t xml:space="preserve"> (</w:t>
        </w:r>
        <w:r w:rsidR="006673E6">
          <w:rPr>
            <w:color w:val="FF0000"/>
            <w:lang w:val="es-ES"/>
          </w:rPr>
          <w:t>No incorpores</w:t>
        </w:r>
      </w:ins>
      <w:ins w:id="2048" w:author="Carolina Vera" w:date="2018-02-18T16:17:00Z">
        <w:r w:rsidR="006673E6">
          <w:rPr>
            <w:color w:val="FF0000"/>
            <w:lang w:val="es-ES"/>
          </w:rPr>
          <w:t xml:space="preserve"> ni discutas</w:t>
        </w:r>
      </w:ins>
      <w:ins w:id="2049" w:author="Carolina Vera" w:date="2018-02-18T16:16:00Z">
        <w:r w:rsidR="006673E6">
          <w:rPr>
            <w:color w:val="FF0000"/>
            <w:lang w:val="es-ES"/>
          </w:rPr>
          <w:t xml:space="preserve"> esta figura</w:t>
        </w:r>
      </w:ins>
      <w:ins w:id="2050" w:author="Carolina Vera" w:date="2018-02-18T16:17:00Z">
        <w:r w:rsidR="006673E6">
          <w:rPr>
            <w:color w:val="FF0000"/>
            <w:lang w:val="es-ES"/>
          </w:rPr>
          <w:t xml:space="preserve"> ni las 7.48-7.</w:t>
        </w:r>
      </w:ins>
      <w:ins w:id="2051" w:author="Carolina Vera" w:date="2018-02-18T16:18:00Z">
        <w:r w:rsidR="006673E6">
          <w:rPr>
            <w:color w:val="FF0000"/>
            <w:lang w:val="es-ES"/>
          </w:rPr>
          <w:t>51</w:t>
        </w:r>
      </w:ins>
      <w:ins w:id="2052" w:author="Carolina Vera" w:date="2018-02-18T16:16:00Z">
        <w:r w:rsidR="006673E6">
          <w:rPr>
            <w:color w:val="FF0000"/>
            <w:lang w:val="es-ES"/>
          </w:rPr>
          <w:t xml:space="preserve"> </w:t>
        </w:r>
      </w:ins>
    </w:p>
    <w:p w14:paraId="53702D30" w14:textId="77777777" w:rsidR="005D05CE" w:rsidRPr="003358B3" w:rsidRDefault="00B810C9">
      <w:pPr>
        <w:pStyle w:val="Ttulo2"/>
        <w:rPr>
          <w:lang w:val="es-ES"/>
          <w:rPrChange w:id="2053" w:author="Carolina Vera" w:date="2018-02-14T11:50:00Z">
            <w:rPr/>
          </w:rPrChange>
        </w:rPr>
      </w:pPr>
      <w:bookmarkStart w:id="2054" w:name="regresiones"/>
      <w:bookmarkStart w:id="2055" w:name="_Toc506372331"/>
      <w:bookmarkEnd w:id="2054"/>
      <w:r w:rsidRPr="003358B3">
        <w:rPr>
          <w:lang w:val="es-ES"/>
          <w:rPrChange w:id="2056" w:author="Carolina Vera" w:date="2018-02-14T11:50:00Z">
            <w:rPr/>
          </w:rPrChange>
        </w:rPr>
        <w:t>Regresiones</w:t>
      </w:r>
      <w:bookmarkEnd w:id="2055"/>
    </w:p>
    <w:p w14:paraId="11825CF0" w14:textId="6078AB84" w:rsidR="005D05CE" w:rsidRPr="006673E6" w:rsidRDefault="00B810C9">
      <w:pPr>
        <w:pStyle w:val="FirstParagraph"/>
        <w:rPr>
          <w:color w:val="FF0000"/>
          <w:lang w:val="es-ES"/>
          <w:rPrChange w:id="2057" w:author="Carolina Vera" w:date="2018-02-18T16:23:00Z">
            <w:rPr/>
          </w:rPrChange>
        </w:rPr>
      </w:pPr>
      <w:r w:rsidRPr="003358B3">
        <w:rPr>
          <w:lang w:val="es-ES"/>
          <w:rPrChange w:id="2058" w:author="Carolina Vera" w:date="2018-02-14T11:50:00Z">
            <w:rPr/>
          </w:rPrChange>
        </w:rPr>
        <w:t xml:space="preserve">Los campos de QS3 reconstruida a partir de fourier permiten conocer la forma idealizada del campo de geopotencial asociado a esa onda, pero por su naturaleza no permiten conocer el estado típico de la atmósfera cuando la QS3 está activa. </w:t>
      </w:r>
      <w:ins w:id="2059" w:author="Carolina Vera" w:date="2018-02-18T16:19:00Z">
        <w:r w:rsidR="006673E6">
          <w:rPr>
            <w:lang w:val="es-ES"/>
          </w:rPr>
          <w:t xml:space="preserve">En esta sección se exploran brevemente las anomalías típicas de diferentes variables explicadas por la actividad de la QS3, a través del cómputo de mapas de regresión lineal entre </w:t>
        </w:r>
      </w:ins>
      <w:ins w:id="2060" w:author="Carolina Vera" w:date="2018-02-18T16:20:00Z">
        <w:r w:rsidR="006673E6">
          <w:rPr>
            <w:lang w:val="es-ES"/>
          </w:rPr>
          <w:t xml:space="preserve">la serie de amplitud media de la QS3 y las anomalías </w:t>
        </w:r>
      </w:ins>
      <w:ins w:id="2061" w:author="Carolina Vera" w:date="2018-02-18T16:21:00Z">
        <w:r w:rsidR="006673E6">
          <w:rPr>
            <w:lang w:val="es-ES"/>
          </w:rPr>
          <w:t xml:space="preserve">(aclara si son anomalias mensuales o estacionales) </w:t>
        </w:r>
      </w:ins>
      <w:ins w:id="2062" w:author="Carolina Vera" w:date="2018-02-18T16:20:00Z">
        <w:r w:rsidR="006673E6">
          <w:rPr>
            <w:lang w:val="es-ES"/>
          </w:rPr>
          <w:t xml:space="preserve">de diferentes variables. </w:t>
        </w:r>
      </w:ins>
      <w:del w:id="2063" w:author="Carolina Vera" w:date="2018-02-18T16:20:00Z">
        <w:r w:rsidRPr="003358B3" w:rsidDel="006673E6">
          <w:rPr>
            <w:lang w:val="es-ES"/>
            <w:rPrChange w:id="2064" w:author="Carolina Vera" w:date="2018-02-14T11:50:00Z">
              <w:rPr/>
            </w:rPrChange>
          </w:rPr>
          <w:delText>Haciendo la regresión entre el índice de QS3 obtenido en la sección anterior, se pueden obtener…</w:delText>
        </w:r>
      </w:del>
      <w:ins w:id="2065" w:author="Carolina Vera" w:date="2018-02-18T16:22:00Z">
        <w:r w:rsidR="006673E6" w:rsidRPr="006673E6">
          <w:rPr>
            <w:lang w:val="es-ES"/>
          </w:rPr>
          <w:t xml:space="preserve"> </w:t>
        </w:r>
      </w:ins>
      <w:ins w:id="2066" w:author="Carolina Vera" w:date="2018-02-18T16:26:00Z">
        <w:r w:rsidR="00B33190">
          <w:rPr>
            <w:lang w:val="es-ES"/>
          </w:rPr>
          <w:t xml:space="preserve">En esta metodología, la serie de amplitud de la QS3 está </w:t>
        </w:r>
      </w:ins>
      <w:ins w:id="2067" w:author="Carolina Vera" w:date="2018-02-18T16:22:00Z">
        <w:r w:rsidR="006673E6" w:rsidRPr="0031257A">
          <w:rPr>
            <w:lang w:val="es-ES"/>
          </w:rPr>
          <w:t xml:space="preserve">estandarizados de manera que los valores </w:t>
        </w:r>
      </w:ins>
      <w:ins w:id="2068" w:author="Carolina Vera" w:date="2018-02-18T16:26:00Z">
        <w:r w:rsidR="00B33190">
          <w:rPr>
            <w:lang w:val="es-ES"/>
          </w:rPr>
          <w:t xml:space="preserve">de regresión </w:t>
        </w:r>
      </w:ins>
      <w:ins w:id="2069" w:author="Carolina Vera" w:date="2018-02-18T16:22:00Z">
        <w:r w:rsidR="006673E6" w:rsidRPr="0031257A">
          <w:rPr>
            <w:lang w:val="es-ES"/>
          </w:rPr>
          <w:t xml:space="preserve">representan </w:t>
        </w:r>
      </w:ins>
      <w:ins w:id="2070" w:author="Carolina Vera" w:date="2018-02-18T16:27:00Z">
        <w:r w:rsidR="00B33190">
          <w:rPr>
            <w:lang w:val="es-ES"/>
          </w:rPr>
          <w:t>la porción de anomalía de la variable en cuestión aso</w:t>
        </w:r>
      </w:ins>
      <w:ins w:id="2071" w:author="Carolina Vera" w:date="2018-02-18T16:22:00Z">
        <w:r w:rsidR="006673E6" w:rsidRPr="0031257A">
          <w:rPr>
            <w:lang w:val="es-ES"/>
          </w:rPr>
          <w:t>ci</w:t>
        </w:r>
      </w:ins>
      <w:ins w:id="2072" w:author="Carolina Vera" w:date="2018-02-18T16:27:00Z">
        <w:r w:rsidR="00B33190">
          <w:rPr>
            <w:lang w:val="es-ES"/>
          </w:rPr>
          <w:t>a</w:t>
        </w:r>
      </w:ins>
      <w:ins w:id="2073" w:author="Carolina Vera" w:date="2018-02-18T16:22:00Z">
        <w:r w:rsidR="006673E6" w:rsidRPr="0031257A">
          <w:rPr>
            <w:lang w:val="es-ES"/>
          </w:rPr>
          <w:t xml:space="preserve">do con </w:t>
        </w:r>
      </w:ins>
      <w:ins w:id="2074" w:author="Carolina Vera" w:date="2018-02-18T16:24:00Z">
        <w:r w:rsidR="006673E6">
          <w:rPr>
            <w:lang w:val="es-ES"/>
          </w:rPr>
          <w:t>un cambio</w:t>
        </w:r>
      </w:ins>
      <w:ins w:id="2075" w:author="Carolina Vera" w:date="2018-02-18T16:22:00Z">
        <w:r w:rsidR="006673E6" w:rsidRPr="0031257A">
          <w:rPr>
            <w:lang w:val="es-ES"/>
          </w:rPr>
          <w:t xml:space="preserve"> de la amplitud de la QS3 </w:t>
        </w:r>
      </w:ins>
      <w:ins w:id="2076" w:author="Carolina Vera" w:date="2018-02-18T16:24:00Z">
        <w:r w:rsidR="006673E6">
          <w:rPr>
            <w:lang w:val="es-ES"/>
          </w:rPr>
          <w:t>d</w:t>
        </w:r>
      </w:ins>
      <w:ins w:id="2077" w:author="Carolina Vera" w:date="2018-02-18T16:22:00Z">
        <w:r w:rsidR="006673E6" w:rsidRPr="0031257A">
          <w:rPr>
            <w:lang w:val="es-ES"/>
          </w:rPr>
          <w:t>e 1 desvío estándar</w:t>
        </w:r>
      </w:ins>
      <w:ins w:id="2078" w:author="Carolina Vera" w:date="2018-02-18T16:30:00Z">
        <w:r w:rsidR="00A437BA">
          <w:rPr>
            <w:lang w:val="es-ES"/>
          </w:rPr>
          <w:t xml:space="preserve"> en magnitud</w:t>
        </w:r>
      </w:ins>
      <w:ins w:id="2079" w:author="Carolina Vera" w:date="2018-02-18T16:22:00Z">
        <w:r w:rsidR="006673E6" w:rsidRPr="0031257A">
          <w:rPr>
            <w:lang w:val="es-ES"/>
          </w:rPr>
          <w:t>.</w:t>
        </w:r>
      </w:ins>
      <w:ins w:id="2080" w:author="Carolina Vera" w:date="2018-02-18T16:23:00Z">
        <w:r w:rsidR="006673E6">
          <w:rPr>
            <w:lang w:val="es-ES"/>
          </w:rPr>
          <w:t xml:space="preserve"> </w:t>
        </w:r>
      </w:ins>
      <w:ins w:id="2081" w:author="Carolina Vera" w:date="2018-02-18T16:27:00Z">
        <w:r w:rsidR="00B33190">
          <w:rPr>
            <w:lang w:val="es-ES"/>
          </w:rPr>
          <w:t>En ese sentido los valores de regresión tienen la</w:t>
        </w:r>
      </w:ins>
      <w:ins w:id="2082" w:author="Carolina Vera" w:date="2018-02-18T16:28:00Z">
        <w:r w:rsidR="00B33190">
          <w:rPr>
            <w:lang w:val="es-ES"/>
          </w:rPr>
          <w:t>s unidades de la variable regresionada.</w:t>
        </w:r>
      </w:ins>
      <w:ins w:id="2083" w:author="Carolina Vera" w:date="2018-02-18T16:30:00Z">
        <w:r w:rsidR="00A437BA">
          <w:rPr>
            <w:lang w:val="es-ES"/>
          </w:rPr>
          <w:t xml:space="preserve"> Para facilitar la descripción, la misma se rea</w:t>
        </w:r>
      </w:ins>
      <w:ins w:id="2084" w:author="Carolina Vera" w:date="2018-02-18T16:31:00Z">
        <w:r w:rsidR="00A437BA">
          <w:rPr>
            <w:lang w:val="es-ES"/>
          </w:rPr>
          <w:t xml:space="preserve">liza asumiendo que se muestran las </w:t>
        </w:r>
      </w:ins>
      <w:ins w:id="2085" w:author="Carolina Vera" w:date="2018-02-18T16:32:00Z">
        <w:r w:rsidR="00A437BA">
          <w:rPr>
            <w:lang w:val="es-ES"/>
          </w:rPr>
          <w:t>anomalías</w:t>
        </w:r>
      </w:ins>
      <w:ins w:id="2086" w:author="Carolina Vera" w:date="2018-02-18T16:31:00Z">
        <w:r w:rsidR="00A437BA">
          <w:rPr>
            <w:lang w:val="es-ES"/>
          </w:rPr>
          <w:t xml:space="preserve"> regresionadas correspondientes a un cambio positivo en la amplitud de la QS</w:t>
        </w:r>
      </w:ins>
      <w:ins w:id="2087" w:author="Carolina Vera" w:date="2018-02-18T16:32:00Z">
        <w:r w:rsidR="00A437BA">
          <w:rPr>
            <w:lang w:val="es-ES"/>
          </w:rPr>
          <w:t xml:space="preserve">3 de 1 desvío estándar. </w:t>
        </w:r>
      </w:ins>
    </w:p>
    <w:p w14:paraId="51341623" w14:textId="77777777" w:rsidR="005D05CE" w:rsidRPr="003358B3" w:rsidRDefault="00B810C9">
      <w:pPr>
        <w:pStyle w:val="Ttulo3"/>
        <w:rPr>
          <w:lang w:val="es-ES"/>
          <w:rPrChange w:id="2088" w:author="Carolina Vera" w:date="2018-02-14T11:50:00Z">
            <w:rPr/>
          </w:rPrChange>
        </w:rPr>
      </w:pPr>
      <w:bookmarkStart w:id="2089" w:name="geopotencial"/>
      <w:bookmarkStart w:id="2090" w:name="_Toc506372332"/>
      <w:bookmarkEnd w:id="2089"/>
      <w:r w:rsidRPr="003358B3">
        <w:rPr>
          <w:lang w:val="es-ES"/>
          <w:rPrChange w:id="2091" w:author="Carolina Vera" w:date="2018-02-14T11:50:00Z">
            <w:rPr/>
          </w:rPrChange>
        </w:rPr>
        <w:lastRenderedPageBreak/>
        <w:t>Geopotencial</w:t>
      </w:r>
      <w:bookmarkEnd w:id="2090"/>
    </w:p>
    <w:p w14:paraId="56422A55" w14:textId="51B720AA" w:rsidR="005D05CE" w:rsidRPr="003358B3" w:rsidRDefault="00B810C9">
      <w:pPr>
        <w:pStyle w:val="FirstParagraph"/>
        <w:rPr>
          <w:lang w:val="es-ES"/>
          <w:rPrChange w:id="2092" w:author="Carolina Vera" w:date="2018-02-14T11:50:00Z">
            <w:rPr/>
          </w:rPrChange>
        </w:rPr>
      </w:pPr>
      <w:r w:rsidRPr="003358B3">
        <w:rPr>
          <w:lang w:val="es-ES"/>
          <w:rPrChange w:id="2093" w:author="Carolina Vera" w:date="2018-02-14T11:50:00Z">
            <w:rPr/>
          </w:rPrChange>
        </w:rPr>
        <w:t xml:space="preserve">En la </w:t>
      </w:r>
      <w:ins w:id="2094" w:author="Carolina Vera" w:date="2018-02-18T16:28:00Z">
        <w:r w:rsidR="00B33190">
          <w:rPr>
            <w:lang w:val="es-ES"/>
          </w:rPr>
          <w:t xml:space="preserve">Figura 7.52 </w:t>
        </w:r>
      </w:ins>
      <w:r w:rsidRPr="003358B3">
        <w:rPr>
          <w:lang w:val="es-ES"/>
          <w:rPrChange w:id="2095" w:author="Carolina Vera" w:date="2018-02-14T11:50:00Z">
            <w:rPr/>
          </w:rPrChange>
        </w:rPr>
        <w:t xml:space="preserve">se muestra la regresión del campo de </w:t>
      </w:r>
      <w:ins w:id="2096" w:author="Carolina Vera" w:date="2018-02-18T16:28:00Z">
        <w:r w:rsidR="00B33190">
          <w:rPr>
            <w:lang w:val="es-ES"/>
          </w:rPr>
          <w:t xml:space="preserve">anomalías de altura geopotencial en el nivel XX hPa </w:t>
        </w:r>
      </w:ins>
      <w:del w:id="2097" w:author="Carolina Vera" w:date="2018-02-18T16:28:00Z">
        <w:r w:rsidRPr="003358B3" w:rsidDel="00B33190">
          <w:rPr>
            <w:lang w:val="es-ES"/>
            <w:rPrChange w:id="2098" w:author="Carolina Vera" w:date="2018-02-14T11:50:00Z">
              <w:rPr/>
            </w:rPrChange>
          </w:rPr>
          <w:delText>Z</w:delText>
        </w:r>
      </w:del>
      <w:r w:rsidRPr="003358B3">
        <w:rPr>
          <w:lang w:val="es-ES"/>
          <w:rPrChange w:id="2099" w:author="Carolina Vera" w:date="2018-02-14T11:50:00Z">
            <w:rPr/>
          </w:rPrChange>
        </w:rPr>
        <w:t xml:space="preserve"> con la amplitud media de la QS3</w:t>
      </w:r>
      <w:ins w:id="2100" w:author="Carolina Vera" w:date="2018-02-18T16:29:00Z">
        <w:r w:rsidR="00B33190">
          <w:rPr>
            <w:lang w:val="es-ES"/>
          </w:rPr>
          <w:t xml:space="preserve"> para los doce meses del año</w:t>
        </w:r>
      </w:ins>
      <w:r w:rsidRPr="003358B3">
        <w:rPr>
          <w:lang w:val="es-ES"/>
          <w:rPrChange w:id="2101" w:author="Carolina Vera" w:date="2018-02-14T11:50:00Z">
            <w:rPr/>
          </w:rPrChange>
        </w:rPr>
        <w:t xml:space="preserve">. </w:t>
      </w:r>
      <w:del w:id="2102" w:author="Carolina Vera" w:date="2018-02-18T16:22:00Z">
        <w:r w:rsidRPr="003358B3" w:rsidDel="006673E6">
          <w:rPr>
            <w:lang w:val="es-ES"/>
            <w:rPrChange w:id="2103" w:author="Carolina Vera" w:date="2018-02-14T11:50:00Z">
              <w:rPr/>
            </w:rPrChange>
          </w:rPr>
          <w:delText xml:space="preserve">Las variables están estandarizados de manera que los valores en la figura representan el cambio típico en el campo de Z relacionado con el aumento de la amplitud media de la QS3 en 1 desvío estándar. </w:delText>
        </w:r>
      </w:del>
      <w:r w:rsidRPr="003358B3">
        <w:rPr>
          <w:lang w:val="es-ES"/>
          <w:rPrChange w:id="2104" w:author="Carolina Vera" w:date="2018-02-14T11:50:00Z">
            <w:rPr/>
          </w:rPrChange>
        </w:rPr>
        <w:t xml:space="preserve">Existe mucha heterogeneidad en las </w:t>
      </w:r>
      <w:del w:id="2105" w:author="Carolina Vera" w:date="2018-02-18T16:29:00Z">
        <w:r w:rsidRPr="003358B3" w:rsidDel="00A437BA">
          <w:rPr>
            <w:lang w:val="es-ES"/>
            <w:rPrChange w:id="2106" w:author="Carolina Vera" w:date="2018-02-14T11:50:00Z">
              <w:rPr/>
            </w:rPrChange>
          </w:rPr>
          <w:delText>caracterśiticas</w:delText>
        </w:r>
      </w:del>
      <w:ins w:id="2107" w:author="Carolina Vera" w:date="2018-02-18T16:29:00Z">
        <w:r w:rsidR="00A437BA" w:rsidRPr="00A437BA">
          <w:rPr>
            <w:lang w:val="es-ES"/>
          </w:rPr>
          <w:t>características</w:t>
        </w:r>
      </w:ins>
      <w:r w:rsidRPr="003358B3">
        <w:rPr>
          <w:lang w:val="es-ES"/>
          <w:rPrChange w:id="2108" w:author="Carolina Vera" w:date="2018-02-14T11:50:00Z">
            <w:rPr/>
          </w:rPrChange>
        </w:rPr>
        <w:t xml:space="preserve"> </w:t>
      </w:r>
      <w:del w:id="2109" w:author="Carolina Vera" w:date="2018-02-18T16:29:00Z">
        <w:r w:rsidRPr="003358B3" w:rsidDel="00A437BA">
          <w:rPr>
            <w:lang w:val="es-ES"/>
            <w:rPrChange w:id="2110" w:author="Carolina Vera" w:date="2018-02-14T11:50:00Z">
              <w:rPr/>
            </w:rPrChange>
          </w:rPr>
          <w:delText xml:space="preserve">presentes </w:delText>
        </w:r>
      </w:del>
      <w:ins w:id="2111" w:author="Carolina Vera" w:date="2018-02-18T16:29:00Z">
        <w:r w:rsidR="00A437BA">
          <w:rPr>
            <w:lang w:val="es-ES"/>
          </w:rPr>
          <w:t>observadas</w:t>
        </w:r>
        <w:r w:rsidR="00A437BA" w:rsidRPr="003358B3">
          <w:rPr>
            <w:lang w:val="es-ES"/>
            <w:rPrChange w:id="2112" w:author="Carolina Vera" w:date="2018-02-14T11:50:00Z">
              <w:rPr/>
            </w:rPrChange>
          </w:rPr>
          <w:t xml:space="preserve"> </w:t>
        </w:r>
      </w:ins>
      <w:r w:rsidRPr="003358B3">
        <w:rPr>
          <w:lang w:val="es-ES"/>
          <w:rPrChange w:id="2113" w:author="Carolina Vera" w:date="2018-02-14T11:50:00Z">
            <w:rPr/>
          </w:rPrChange>
        </w:rPr>
        <w:t>en los distintos meses.</w:t>
      </w:r>
    </w:p>
    <w:p w14:paraId="435EF51E" w14:textId="2578C19E" w:rsidR="005D05CE" w:rsidRPr="003358B3" w:rsidRDefault="00A437BA">
      <w:pPr>
        <w:pStyle w:val="Textoindependiente"/>
        <w:rPr>
          <w:lang w:val="es-ES"/>
          <w:rPrChange w:id="2114" w:author="Carolina Vera" w:date="2018-02-14T11:50:00Z">
            <w:rPr/>
          </w:rPrChange>
        </w:rPr>
      </w:pPr>
      <w:ins w:id="2115" w:author="Carolina Vera" w:date="2018-02-18T16:29:00Z">
        <w:r>
          <w:rPr>
            <w:lang w:val="es-ES"/>
          </w:rPr>
          <w:t xml:space="preserve">En </w:t>
        </w:r>
      </w:ins>
      <w:ins w:id="2116" w:author="Carolina Vera" w:date="2018-02-18T16:34:00Z">
        <w:r w:rsidR="007D1500">
          <w:rPr>
            <w:lang w:val="es-ES"/>
          </w:rPr>
          <w:t>e</w:t>
        </w:r>
      </w:ins>
      <w:del w:id="2117" w:author="Carolina Vera" w:date="2018-02-18T16:34:00Z">
        <w:r w:rsidR="00B810C9" w:rsidRPr="003358B3" w:rsidDel="007D1500">
          <w:rPr>
            <w:lang w:val="es-ES"/>
            <w:rPrChange w:id="2118" w:author="Carolina Vera" w:date="2018-02-14T11:50:00Z">
              <w:rPr/>
            </w:rPrChange>
          </w:rPr>
          <w:delText>E</w:delText>
        </w:r>
      </w:del>
      <w:r w:rsidR="00B810C9" w:rsidRPr="003358B3">
        <w:rPr>
          <w:lang w:val="es-ES"/>
          <w:rPrChange w:id="2119" w:author="Carolina Vera" w:date="2018-02-14T11:50:00Z">
            <w:rPr/>
          </w:rPrChange>
        </w:rPr>
        <w:t>nero</w:t>
      </w:r>
      <w:ins w:id="2120" w:author="Carolina Vera" w:date="2018-02-18T16:29:00Z">
        <w:r>
          <w:rPr>
            <w:lang w:val="es-ES"/>
          </w:rPr>
          <w:t xml:space="preserve">, se observa un centro </w:t>
        </w:r>
      </w:ins>
      <w:ins w:id="2121" w:author="Carolina Vera" w:date="2018-02-18T16:32:00Z">
        <w:r w:rsidR="007D1500">
          <w:rPr>
            <w:lang w:val="es-ES"/>
          </w:rPr>
          <w:t xml:space="preserve">anómalamente </w:t>
        </w:r>
      </w:ins>
      <w:ins w:id="2122" w:author="Carolina Vera" w:date="2018-02-18T16:30:00Z">
        <w:r>
          <w:rPr>
            <w:lang w:val="es-ES"/>
          </w:rPr>
          <w:t xml:space="preserve">negativo </w:t>
        </w:r>
      </w:ins>
      <w:del w:id="2123" w:author="Carolina Vera" w:date="2018-02-18T16:30:00Z">
        <w:r w:rsidR="00B810C9" w:rsidRPr="003358B3" w:rsidDel="00A437BA">
          <w:rPr>
            <w:lang w:val="es-ES"/>
            <w:rPrChange w:id="2124" w:author="Carolina Vera" w:date="2018-02-14T11:50:00Z">
              <w:rPr/>
            </w:rPrChange>
          </w:rPr>
          <w:delText xml:space="preserve"> tiene una señal </w:delText>
        </w:r>
      </w:del>
      <w:r w:rsidR="00B810C9" w:rsidRPr="003358B3">
        <w:rPr>
          <w:lang w:val="es-ES"/>
          <w:rPrChange w:id="2125" w:author="Carolina Vera" w:date="2018-02-14T11:50:00Z">
            <w:rPr/>
          </w:rPrChange>
        </w:rPr>
        <w:t xml:space="preserve">importante al sur del Pacífico, </w:t>
      </w:r>
      <w:ins w:id="2126" w:author="Carolina Vera" w:date="2018-02-18T16:32:00Z">
        <w:r w:rsidR="007D1500">
          <w:rPr>
            <w:lang w:val="es-ES"/>
          </w:rPr>
          <w:t>em</w:t>
        </w:r>
      </w:ins>
      <w:ins w:id="2127" w:author="Carolina Vera" w:date="2018-02-18T16:33:00Z">
        <w:r w:rsidR="007D1500">
          <w:rPr>
            <w:lang w:val="es-ES"/>
          </w:rPr>
          <w:t>bebido en un patrón hemisférico de onda 3, en el cual se d</w:t>
        </w:r>
      </w:ins>
      <w:ins w:id="2128" w:author="Carolina Vera" w:date="2018-02-18T16:34:00Z">
        <w:r w:rsidR="007D1500">
          <w:rPr>
            <w:lang w:val="es-ES"/>
          </w:rPr>
          <w:t>istingue</w:t>
        </w:r>
      </w:ins>
      <w:ins w:id="2129" w:author="Carolina Vera" w:date="2018-02-18T16:33:00Z">
        <w:r w:rsidR="007D1500">
          <w:rPr>
            <w:lang w:val="es-ES"/>
          </w:rPr>
          <w:t xml:space="preserve"> </w:t>
        </w:r>
      </w:ins>
      <w:del w:id="2130" w:author="Carolina Vera" w:date="2018-02-18T16:33:00Z">
        <w:r w:rsidR="00B810C9" w:rsidRPr="003358B3" w:rsidDel="007D1500">
          <w:rPr>
            <w:lang w:val="es-ES"/>
            <w:rPrChange w:id="2131" w:author="Carolina Vera" w:date="2018-02-14T11:50:00Z">
              <w:rPr/>
            </w:rPrChange>
          </w:rPr>
          <w:delText xml:space="preserve">donde se observa </w:delText>
        </w:r>
      </w:del>
      <w:r w:rsidR="00B810C9" w:rsidRPr="003358B3">
        <w:rPr>
          <w:lang w:val="es-ES"/>
          <w:rPrChange w:id="2132" w:author="Carolina Vera" w:date="2018-02-14T11:50:00Z">
            <w:rPr/>
          </w:rPrChange>
        </w:rPr>
        <w:t xml:space="preserve">un tren de ondas </w:t>
      </w:r>
      <w:del w:id="2133" w:author="Carolina Vera" w:date="2018-02-18T16:33:00Z">
        <w:r w:rsidR="00B810C9" w:rsidRPr="003358B3" w:rsidDel="007D1500">
          <w:rPr>
            <w:lang w:val="es-ES"/>
            <w:rPrChange w:id="2134" w:author="Carolina Vera" w:date="2018-02-14T11:50:00Z">
              <w:rPr/>
            </w:rPrChange>
          </w:rPr>
          <w:delText>originado a</w:delText>
        </w:r>
      </w:del>
      <w:ins w:id="2135" w:author="Carolina Vera" w:date="2018-02-18T16:33:00Z">
        <w:r w:rsidR="007D1500">
          <w:rPr>
            <w:lang w:val="es-ES"/>
          </w:rPr>
          <w:t>extendido entre e</w:t>
        </w:r>
      </w:ins>
      <w:r w:rsidR="00B810C9" w:rsidRPr="003358B3">
        <w:rPr>
          <w:lang w:val="es-ES"/>
          <w:rPrChange w:id="2136" w:author="Carolina Vera" w:date="2018-02-14T11:50:00Z">
            <w:rPr/>
          </w:rPrChange>
        </w:rPr>
        <w:t xml:space="preserve">l este de Nueva Zelanda, </w:t>
      </w:r>
      <w:del w:id="2137" w:author="Carolina Vera" w:date="2018-02-18T16:34:00Z">
        <w:r w:rsidR="00B810C9" w:rsidRPr="003358B3" w:rsidDel="007D1500">
          <w:rPr>
            <w:lang w:val="es-ES"/>
            <w:rPrChange w:id="2138" w:author="Carolina Vera" w:date="2018-02-14T11:50:00Z">
              <w:rPr/>
            </w:rPrChange>
          </w:rPr>
          <w:delText>y al sur del Índico, donde hay un máximo de geopotencial</w:delText>
        </w:r>
      </w:del>
      <w:ins w:id="2139" w:author="Carolina Vera" w:date="2018-02-18T16:34:00Z">
        <w:r w:rsidR="007D1500">
          <w:rPr>
            <w:lang w:val="es-ES"/>
          </w:rPr>
          <w:t>y Sudamérica</w:t>
        </w:r>
      </w:ins>
      <w:r w:rsidR="00B810C9" w:rsidRPr="003358B3">
        <w:rPr>
          <w:lang w:val="es-ES"/>
          <w:rPrChange w:id="2140" w:author="Carolina Vera" w:date="2018-02-14T11:50:00Z">
            <w:rPr/>
          </w:rPrChange>
        </w:rPr>
        <w:t xml:space="preserve">. En </w:t>
      </w:r>
      <w:del w:id="2141" w:author="Carolina Vera" w:date="2018-02-18T16:34:00Z">
        <w:r w:rsidR="00B810C9" w:rsidRPr="003358B3" w:rsidDel="007D1500">
          <w:rPr>
            <w:lang w:val="es-ES"/>
            <w:rPrChange w:id="2142" w:author="Carolina Vera" w:date="2018-02-14T11:50:00Z">
              <w:rPr/>
            </w:rPrChange>
          </w:rPr>
          <w:delText>ferbero</w:delText>
        </w:r>
      </w:del>
      <w:ins w:id="2143" w:author="Carolina Vera" w:date="2018-02-18T16:34:00Z">
        <w:r w:rsidR="007D1500" w:rsidRPr="007D1500">
          <w:rPr>
            <w:lang w:val="es-ES"/>
          </w:rPr>
          <w:t>febrero</w:t>
        </w:r>
      </w:ins>
      <w:r w:rsidR="00B810C9" w:rsidRPr="003358B3">
        <w:rPr>
          <w:lang w:val="es-ES"/>
          <w:rPrChange w:id="2144" w:author="Carolina Vera" w:date="2018-02-14T11:50:00Z">
            <w:rPr/>
          </w:rPrChange>
        </w:rPr>
        <w:t xml:space="preserve">, la estructura se mantiene similar, pero con menor propagación meridional, </w:t>
      </w:r>
      <w:ins w:id="2145" w:author="Carolina Vera" w:date="2018-02-18T16:35:00Z">
        <w:r w:rsidR="007D1500">
          <w:rPr>
            <w:lang w:val="es-ES"/>
          </w:rPr>
          <w:t xml:space="preserve">y el centro anticiclónico </w:t>
        </w:r>
      </w:ins>
      <w:del w:id="2146" w:author="Carolina Vera" w:date="2018-02-18T16:35:00Z">
        <w:r w:rsidR="00B810C9" w:rsidRPr="003358B3" w:rsidDel="007D1500">
          <w:rPr>
            <w:lang w:val="es-ES"/>
            <w:rPrChange w:id="2147" w:author="Carolina Vera" w:date="2018-02-14T11:50:00Z">
              <w:rPr/>
            </w:rPrChange>
          </w:rPr>
          <w:delText xml:space="preserve">una intensificación del anticiclón </w:delText>
        </w:r>
      </w:del>
      <w:r w:rsidR="00B810C9" w:rsidRPr="003358B3">
        <w:rPr>
          <w:lang w:val="es-ES"/>
          <w:rPrChange w:id="2148" w:author="Carolina Vera" w:date="2018-02-14T11:50:00Z">
            <w:rPr/>
          </w:rPrChange>
        </w:rPr>
        <w:t>en Sudamérica</w:t>
      </w:r>
      <w:ins w:id="2149" w:author="Carolina Vera" w:date="2018-02-18T16:35:00Z">
        <w:r w:rsidR="007F3B0E">
          <w:rPr>
            <w:lang w:val="es-ES"/>
          </w:rPr>
          <w:t xml:space="preserve"> intensificado</w:t>
        </w:r>
      </w:ins>
      <w:r w:rsidR="00B810C9" w:rsidRPr="003358B3">
        <w:rPr>
          <w:lang w:val="es-ES"/>
          <w:rPrChange w:id="2150" w:author="Carolina Vera" w:date="2018-02-14T11:50:00Z">
            <w:rPr/>
          </w:rPrChange>
        </w:rPr>
        <w:t xml:space="preserve"> y un debilitamiento del ubicado al sur del Índico. En marzo, está presente una QS3 con mínima variación meridional que ocupa todo el círculo de latitud entre 60°S y 45°S. Abril es similar a marzo, pero sin centros ciclónicos</w:t>
      </w:r>
      <w:ins w:id="2151" w:author="Carolina Vera" w:date="2018-02-18T16:35:00Z">
        <w:r w:rsidR="007F3B0E">
          <w:rPr>
            <w:lang w:val="es-ES"/>
          </w:rPr>
          <w:t xml:space="preserve"> significativos</w:t>
        </w:r>
      </w:ins>
      <w:r w:rsidR="00B810C9" w:rsidRPr="003358B3">
        <w:rPr>
          <w:lang w:val="es-ES"/>
          <w:rPrChange w:id="2152" w:author="Carolina Vera" w:date="2018-02-14T11:50:00Z">
            <w:rPr/>
          </w:rPrChange>
        </w:rPr>
        <w:t xml:space="preserve">. En mayo, </w:t>
      </w:r>
      <w:del w:id="2153" w:author="Carolina Vera" w:date="2018-02-18T16:35:00Z">
        <w:r w:rsidR="00B810C9" w:rsidRPr="003358B3" w:rsidDel="007F3B0E">
          <w:rPr>
            <w:lang w:val="es-ES"/>
            <w:rPrChange w:id="2154" w:author="Carolina Vera" w:date="2018-02-14T11:50:00Z">
              <w:rPr/>
            </w:rPrChange>
          </w:rPr>
          <w:delText xml:space="preserve">aparece </w:delText>
        </w:r>
      </w:del>
      <w:ins w:id="2155" w:author="Carolina Vera" w:date="2018-02-18T16:35:00Z">
        <w:r w:rsidR="007F3B0E">
          <w:rPr>
            <w:lang w:val="es-ES"/>
          </w:rPr>
          <w:t>se distingue</w:t>
        </w:r>
        <w:r w:rsidR="007F3B0E" w:rsidRPr="003358B3">
          <w:rPr>
            <w:lang w:val="es-ES"/>
            <w:rPrChange w:id="2156" w:author="Carolina Vera" w:date="2018-02-14T11:50:00Z">
              <w:rPr/>
            </w:rPrChange>
          </w:rPr>
          <w:t xml:space="preserve"> </w:t>
        </w:r>
      </w:ins>
      <w:r w:rsidR="00B810C9" w:rsidRPr="003358B3">
        <w:rPr>
          <w:lang w:val="es-ES"/>
          <w:rPrChange w:id="2157" w:author="Carolina Vera" w:date="2018-02-14T11:50:00Z">
            <w:rPr/>
          </w:rPrChange>
        </w:rPr>
        <w:t>nuevamente un tren de ondas con propagación meridional pero en vez de terminar al sur de Sudamérica, lo hace en el Mar de Weddell. Junio, al igual que marzo, presenta una estructura de QS3 zonal, pero menos definida y, consistente con el corrimiento de la fase observado en la  (), con los centros ciclónicos y anticiclónicos desplazados hacia el oeste.</w:t>
      </w:r>
      <w:ins w:id="2158" w:author="Carolina Vera" w:date="2018-02-18T16:36:00Z">
        <w:r w:rsidR="007F3B0E">
          <w:rPr>
            <w:lang w:val="es-ES"/>
          </w:rPr>
          <w:t xml:space="preserve"> </w:t>
        </w:r>
      </w:ins>
    </w:p>
    <w:p w14:paraId="2CEE4B81" w14:textId="77777777" w:rsidR="005D05CE" w:rsidRPr="003358B3" w:rsidRDefault="00B810C9">
      <w:pPr>
        <w:pStyle w:val="TableCaption"/>
        <w:rPr>
          <w:lang w:val="es-ES"/>
          <w:rPrChange w:id="2159" w:author="Carolina Vera" w:date="2018-02-14T11:50:00Z">
            <w:rPr/>
          </w:rPrChange>
        </w:rPr>
      </w:pPr>
      <w:r w:rsidRPr="003358B3">
        <w:rPr>
          <w:lang w:val="es-ES"/>
          <w:rPrChange w:id="2160" w:author="Carolina Vera" w:date="2018-02-14T11:50:00Z">
            <w:rPr/>
          </w:rPrChange>
        </w:rPr>
        <w:t>Correlación entre QS3 y SAM - NO SE PUBLICA</w:t>
      </w:r>
    </w:p>
    <w:tbl>
      <w:tblPr>
        <w:tblW w:w="0" w:type="pct"/>
        <w:tblLook w:val="07E0" w:firstRow="1" w:lastRow="1" w:firstColumn="1" w:lastColumn="1" w:noHBand="1" w:noVBand="1"/>
      </w:tblPr>
      <w:tblGrid>
        <w:gridCol w:w="891"/>
        <w:gridCol w:w="952"/>
        <w:gridCol w:w="1100"/>
      </w:tblGrid>
      <w:tr w:rsidR="00017A7C" w14:paraId="7AB0234B" w14:textId="77777777">
        <w:tc>
          <w:tcPr>
            <w:tcW w:w="0" w:type="auto"/>
            <w:vAlign w:val="bottom"/>
          </w:tcPr>
          <w:p w14:paraId="4CD351E7" w14:textId="77777777" w:rsidR="005D05CE" w:rsidRDefault="00B810C9">
            <w:pPr>
              <w:pStyle w:val="Compact"/>
              <w:jc w:val="right"/>
            </w:pPr>
            <w:r>
              <w:t>month</w:t>
            </w:r>
          </w:p>
        </w:tc>
        <w:tc>
          <w:tcPr>
            <w:tcW w:w="0" w:type="auto"/>
            <w:vAlign w:val="bottom"/>
          </w:tcPr>
          <w:p w14:paraId="61F9F40A" w14:textId="77777777" w:rsidR="005D05CE" w:rsidRDefault="00B810C9">
            <w:pPr>
              <w:pStyle w:val="Compact"/>
              <w:jc w:val="right"/>
            </w:pPr>
            <w:r>
              <w:t>p.value</w:t>
            </w:r>
          </w:p>
        </w:tc>
        <w:tc>
          <w:tcPr>
            <w:tcW w:w="0" w:type="auto"/>
            <w:vAlign w:val="bottom"/>
          </w:tcPr>
          <w:p w14:paraId="4D141DC4" w14:textId="77777777" w:rsidR="005D05CE" w:rsidRDefault="00B810C9">
            <w:pPr>
              <w:pStyle w:val="Compact"/>
              <w:jc w:val="right"/>
            </w:pPr>
            <w:r>
              <w:t>estimate</w:t>
            </w:r>
          </w:p>
        </w:tc>
      </w:tr>
      <w:tr w:rsidR="005D05CE" w14:paraId="4C6B1EB3" w14:textId="77777777">
        <w:tc>
          <w:tcPr>
            <w:tcW w:w="0" w:type="auto"/>
          </w:tcPr>
          <w:p w14:paraId="3F7C2CC1" w14:textId="77777777" w:rsidR="005D05CE" w:rsidRDefault="00B810C9">
            <w:pPr>
              <w:pStyle w:val="Compact"/>
              <w:jc w:val="right"/>
            </w:pPr>
            <w:r>
              <w:t>1</w:t>
            </w:r>
          </w:p>
        </w:tc>
        <w:tc>
          <w:tcPr>
            <w:tcW w:w="0" w:type="auto"/>
          </w:tcPr>
          <w:p w14:paraId="19CDBE5C" w14:textId="77777777" w:rsidR="005D05CE" w:rsidRDefault="00B810C9">
            <w:pPr>
              <w:pStyle w:val="Compact"/>
              <w:jc w:val="right"/>
            </w:pPr>
            <w:r>
              <w:t>0.4352</w:t>
            </w:r>
          </w:p>
        </w:tc>
        <w:tc>
          <w:tcPr>
            <w:tcW w:w="0" w:type="auto"/>
          </w:tcPr>
          <w:p w14:paraId="050C8586" w14:textId="77777777" w:rsidR="005D05CE" w:rsidRDefault="00B810C9">
            <w:pPr>
              <w:pStyle w:val="Compact"/>
              <w:jc w:val="right"/>
            </w:pPr>
            <w:r>
              <w:t>0.1454</w:t>
            </w:r>
          </w:p>
        </w:tc>
      </w:tr>
      <w:tr w:rsidR="005D05CE" w14:paraId="7E6131A8" w14:textId="77777777">
        <w:tc>
          <w:tcPr>
            <w:tcW w:w="0" w:type="auto"/>
          </w:tcPr>
          <w:p w14:paraId="44859BA2" w14:textId="77777777" w:rsidR="005D05CE" w:rsidRDefault="00B810C9">
            <w:pPr>
              <w:pStyle w:val="Compact"/>
              <w:jc w:val="right"/>
            </w:pPr>
            <w:r>
              <w:t>2</w:t>
            </w:r>
          </w:p>
        </w:tc>
        <w:tc>
          <w:tcPr>
            <w:tcW w:w="0" w:type="auto"/>
          </w:tcPr>
          <w:p w14:paraId="54B07130" w14:textId="77777777" w:rsidR="005D05CE" w:rsidRDefault="00B810C9">
            <w:pPr>
              <w:pStyle w:val="Compact"/>
              <w:jc w:val="right"/>
            </w:pPr>
            <w:r>
              <w:t>0.3666</w:t>
            </w:r>
          </w:p>
        </w:tc>
        <w:tc>
          <w:tcPr>
            <w:tcW w:w="0" w:type="auto"/>
          </w:tcPr>
          <w:p w14:paraId="0FF32864" w14:textId="77777777" w:rsidR="005D05CE" w:rsidRDefault="00B810C9">
            <w:pPr>
              <w:pStyle w:val="Compact"/>
              <w:jc w:val="right"/>
            </w:pPr>
            <w:r>
              <w:t>0.1679</w:t>
            </w:r>
          </w:p>
        </w:tc>
      </w:tr>
      <w:tr w:rsidR="005D05CE" w14:paraId="7C64A37D" w14:textId="77777777">
        <w:tc>
          <w:tcPr>
            <w:tcW w:w="0" w:type="auto"/>
          </w:tcPr>
          <w:p w14:paraId="71BAF61C" w14:textId="77777777" w:rsidR="005D05CE" w:rsidRDefault="00B810C9">
            <w:pPr>
              <w:pStyle w:val="Compact"/>
              <w:jc w:val="right"/>
            </w:pPr>
            <w:r>
              <w:t>3</w:t>
            </w:r>
          </w:p>
        </w:tc>
        <w:tc>
          <w:tcPr>
            <w:tcW w:w="0" w:type="auto"/>
          </w:tcPr>
          <w:p w14:paraId="2C808895" w14:textId="77777777" w:rsidR="005D05CE" w:rsidRDefault="00B810C9">
            <w:pPr>
              <w:pStyle w:val="Compact"/>
              <w:jc w:val="right"/>
            </w:pPr>
            <w:r>
              <w:t>0.1898</w:t>
            </w:r>
          </w:p>
        </w:tc>
        <w:tc>
          <w:tcPr>
            <w:tcW w:w="0" w:type="auto"/>
          </w:tcPr>
          <w:p w14:paraId="5A049212" w14:textId="77777777" w:rsidR="005D05CE" w:rsidRDefault="00B810C9">
            <w:pPr>
              <w:pStyle w:val="Compact"/>
              <w:jc w:val="right"/>
            </w:pPr>
            <w:r>
              <w:t>0.2419</w:t>
            </w:r>
          </w:p>
        </w:tc>
      </w:tr>
      <w:tr w:rsidR="005D05CE" w14:paraId="31CDBE5B" w14:textId="77777777">
        <w:tc>
          <w:tcPr>
            <w:tcW w:w="0" w:type="auto"/>
          </w:tcPr>
          <w:p w14:paraId="3BE0E247" w14:textId="77777777" w:rsidR="005D05CE" w:rsidRDefault="00B810C9">
            <w:pPr>
              <w:pStyle w:val="Compact"/>
              <w:jc w:val="right"/>
            </w:pPr>
            <w:r>
              <w:t>4</w:t>
            </w:r>
          </w:p>
        </w:tc>
        <w:tc>
          <w:tcPr>
            <w:tcW w:w="0" w:type="auto"/>
          </w:tcPr>
          <w:p w14:paraId="3D559EFA" w14:textId="77777777" w:rsidR="005D05CE" w:rsidRDefault="00B810C9">
            <w:pPr>
              <w:pStyle w:val="Compact"/>
              <w:jc w:val="right"/>
            </w:pPr>
            <w:r>
              <w:t>0.8678</w:t>
            </w:r>
          </w:p>
        </w:tc>
        <w:tc>
          <w:tcPr>
            <w:tcW w:w="0" w:type="auto"/>
          </w:tcPr>
          <w:p w14:paraId="18C0A6DA" w14:textId="77777777" w:rsidR="005D05CE" w:rsidRDefault="00B810C9">
            <w:pPr>
              <w:pStyle w:val="Compact"/>
              <w:jc w:val="right"/>
            </w:pPr>
            <w:r>
              <w:t>0.0312</w:t>
            </w:r>
          </w:p>
        </w:tc>
      </w:tr>
      <w:tr w:rsidR="005D05CE" w14:paraId="317E0634" w14:textId="77777777">
        <w:tc>
          <w:tcPr>
            <w:tcW w:w="0" w:type="auto"/>
          </w:tcPr>
          <w:p w14:paraId="3D0C75A3" w14:textId="77777777" w:rsidR="005D05CE" w:rsidRDefault="00B810C9">
            <w:pPr>
              <w:pStyle w:val="Compact"/>
              <w:jc w:val="right"/>
            </w:pPr>
            <w:r>
              <w:t>5</w:t>
            </w:r>
          </w:p>
        </w:tc>
        <w:tc>
          <w:tcPr>
            <w:tcW w:w="0" w:type="auto"/>
          </w:tcPr>
          <w:p w14:paraId="2209BA1F" w14:textId="77777777" w:rsidR="005D05CE" w:rsidRDefault="00B810C9">
            <w:pPr>
              <w:pStyle w:val="Compact"/>
              <w:jc w:val="right"/>
            </w:pPr>
            <w:r>
              <w:t>0.6560</w:t>
            </w:r>
          </w:p>
        </w:tc>
        <w:tc>
          <w:tcPr>
            <w:tcW w:w="0" w:type="auto"/>
          </w:tcPr>
          <w:p w14:paraId="6A35EACF" w14:textId="77777777" w:rsidR="005D05CE" w:rsidRDefault="00B810C9">
            <w:pPr>
              <w:pStyle w:val="Compact"/>
              <w:jc w:val="right"/>
            </w:pPr>
            <w:r>
              <w:t>-0.0833</w:t>
            </w:r>
          </w:p>
        </w:tc>
      </w:tr>
      <w:tr w:rsidR="005D05CE" w14:paraId="1B8554E3" w14:textId="77777777">
        <w:tc>
          <w:tcPr>
            <w:tcW w:w="0" w:type="auto"/>
          </w:tcPr>
          <w:p w14:paraId="4AC0CE29" w14:textId="77777777" w:rsidR="005D05CE" w:rsidRDefault="00B810C9">
            <w:pPr>
              <w:pStyle w:val="Compact"/>
              <w:jc w:val="right"/>
            </w:pPr>
            <w:r>
              <w:t>6</w:t>
            </w:r>
          </w:p>
        </w:tc>
        <w:tc>
          <w:tcPr>
            <w:tcW w:w="0" w:type="auto"/>
          </w:tcPr>
          <w:p w14:paraId="61B1C97E" w14:textId="77777777" w:rsidR="005D05CE" w:rsidRDefault="00B810C9">
            <w:pPr>
              <w:pStyle w:val="Compact"/>
              <w:jc w:val="right"/>
            </w:pPr>
            <w:r>
              <w:t>0.3847</w:t>
            </w:r>
          </w:p>
        </w:tc>
        <w:tc>
          <w:tcPr>
            <w:tcW w:w="0" w:type="auto"/>
          </w:tcPr>
          <w:p w14:paraId="7C8BD55D" w14:textId="77777777" w:rsidR="005D05CE" w:rsidRDefault="00B810C9">
            <w:pPr>
              <w:pStyle w:val="Compact"/>
              <w:jc w:val="right"/>
            </w:pPr>
            <w:r>
              <w:t>-0.1618</w:t>
            </w:r>
          </w:p>
        </w:tc>
      </w:tr>
      <w:tr w:rsidR="005D05CE" w14:paraId="6DD947A3" w14:textId="77777777">
        <w:tc>
          <w:tcPr>
            <w:tcW w:w="0" w:type="auto"/>
          </w:tcPr>
          <w:p w14:paraId="651644EE" w14:textId="77777777" w:rsidR="005D05CE" w:rsidRDefault="00B810C9">
            <w:pPr>
              <w:pStyle w:val="Compact"/>
              <w:jc w:val="right"/>
            </w:pPr>
            <w:r>
              <w:t>7</w:t>
            </w:r>
          </w:p>
        </w:tc>
        <w:tc>
          <w:tcPr>
            <w:tcW w:w="0" w:type="auto"/>
          </w:tcPr>
          <w:p w14:paraId="225F4EB5" w14:textId="77777777" w:rsidR="005D05CE" w:rsidRDefault="00B810C9">
            <w:pPr>
              <w:pStyle w:val="Compact"/>
              <w:jc w:val="right"/>
            </w:pPr>
            <w:r>
              <w:t>0.0009</w:t>
            </w:r>
          </w:p>
        </w:tc>
        <w:tc>
          <w:tcPr>
            <w:tcW w:w="0" w:type="auto"/>
          </w:tcPr>
          <w:p w14:paraId="3D5B2CFA" w14:textId="77777777" w:rsidR="005D05CE" w:rsidRDefault="00B810C9">
            <w:pPr>
              <w:pStyle w:val="Compact"/>
              <w:jc w:val="right"/>
            </w:pPr>
            <w:r>
              <w:t>-0.5670</w:t>
            </w:r>
          </w:p>
        </w:tc>
      </w:tr>
      <w:tr w:rsidR="005D05CE" w14:paraId="3061EFD7" w14:textId="77777777">
        <w:tc>
          <w:tcPr>
            <w:tcW w:w="0" w:type="auto"/>
          </w:tcPr>
          <w:p w14:paraId="439E29BB" w14:textId="77777777" w:rsidR="005D05CE" w:rsidRDefault="00B810C9">
            <w:pPr>
              <w:pStyle w:val="Compact"/>
              <w:jc w:val="right"/>
            </w:pPr>
            <w:r>
              <w:t>8</w:t>
            </w:r>
          </w:p>
        </w:tc>
        <w:tc>
          <w:tcPr>
            <w:tcW w:w="0" w:type="auto"/>
          </w:tcPr>
          <w:p w14:paraId="25B3CBF8" w14:textId="77777777" w:rsidR="005D05CE" w:rsidRDefault="00B810C9">
            <w:pPr>
              <w:pStyle w:val="Compact"/>
              <w:jc w:val="right"/>
            </w:pPr>
            <w:r>
              <w:t>0.1330</w:t>
            </w:r>
          </w:p>
        </w:tc>
        <w:tc>
          <w:tcPr>
            <w:tcW w:w="0" w:type="auto"/>
          </w:tcPr>
          <w:p w14:paraId="7DA4A52F" w14:textId="77777777" w:rsidR="005D05CE" w:rsidRDefault="00B810C9">
            <w:pPr>
              <w:pStyle w:val="Compact"/>
              <w:jc w:val="right"/>
            </w:pPr>
            <w:r>
              <w:t>-0.2759</w:t>
            </w:r>
          </w:p>
        </w:tc>
      </w:tr>
      <w:tr w:rsidR="005D05CE" w14:paraId="18347E9D" w14:textId="77777777">
        <w:tc>
          <w:tcPr>
            <w:tcW w:w="0" w:type="auto"/>
          </w:tcPr>
          <w:p w14:paraId="383AD702" w14:textId="77777777" w:rsidR="005D05CE" w:rsidRDefault="00B810C9">
            <w:pPr>
              <w:pStyle w:val="Compact"/>
              <w:jc w:val="right"/>
            </w:pPr>
            <w:r>
              <w:t>9</w:t>
            </w:r>
          </w:p>
        </w:tc>
        <w:tc>
          <w:tcPr>
            <w:tcW w:w="0" w:type="auto"/>
          </w:tcPr>
          <w:p w14:paraId="445741A4" w14:textId="77777777" w:rsidR="005D05CE" w:rsidRDefault="00B810C9">
            <w:pPr>
              <w:pStyle w:val="Compact"/>
              <w:jc w:val="right"/>
            </w:pPr>
            <w:r>
              <w:t>0.1355</w:t>
            </w:r>
          </w:p>
        </w:tc>
        <w:tc>
          <w:tcPr>
            <w:tcW w:w="0" w:type="auto"/>
          </w:tcPr>
          <w:p w14:paraId="627E0937" w14:textId="77777777" w:rsidR="005D05CE" w:rsidRDefault="00B810C9">
            <w:pPr>
              <w:pStyle w:val="Compact"/>
              <w:jc w:val="right"/>
            </w:pPr>
            <w:r>
              <w:t>0.2742</w:t>
            </w:r>
          </w:p>
        </w:tc>
      </w:tr>
      <w:tr w:rsidR="005D05CE" w14:paraId="5507FF8F" w14:textId="77777777">
        <w:tc>
          <w:tcPr>
            <w:tcW w:w="0" w:type="auto"/>
          </w:tcPr>
          <w:p w14:paraId="30EA1BA3" w14:textId="77777777" w:rsidR="005D05CE" w:rsidRDefault="00B810C9">
            <w:pPr>
              <w:pStyle w:val="Compact"/>
              <w:jc w:val="right"/>
            </w:pPr>
            <w:r>
              <w:t>10</w:t>
            </w:r>
          </w:p>
        </w:tc>
        <w:tc>
          <w:tcPr>
            <w:tcW w:w="0" w:type="auto"/>
          </w:tcPr>
          <w:p w14:paraId="20330473" w14:textId="77777777" w:rsidR="005D05CE" w:rsidRDefault="00B810C9">
            <w:pPr>
              <w:pStyle w:val="Compact"/>
              <w:jc w:val="right"/>
            </w:pPr>
            <w:r>
              <w:t>0.0930</w:t>
            </w:r>
          </w:p>
        </w:tc>
        <w:tc>
          <w:tcPr>
            <w:tcW w:w="0" w:type="auto"/>
          </w:tcPr>
          <w:p w14:paraId="603E6726" w14:textId="77777777" w:rsidR="005D05CE" w:rsidRDefault="00B810C9">
            <w:pPr>
              <w:pStyle w:val="Compact"/>
              <w:jc w:val="right"/>
            </w:pPr>
            <w:r>
              <w:t>0.3070</w:t>
            </w:r>
          </w:p>
        </w:tc>
      </w:tr>
      <w:tr w:rsidR="005D05CE" w14:paraId="73F52B63" w14:textId="77777777">
        <w:tc>
          <w:tcPr>
            <w:tcW w:w="0" w:type="auto"/>
          </w:tcPr>
          <w:p w14:paraId="2EE3FA3A" w14:textId="77777777" w:rsidR="005D05CE" w:rsidRDefault="00B810C9">
            <w:pPr>
              <w:pStyle w:val="Compact"/>
              <w:jc w:val="right"/>
            </w:pPr>
            <w:r>
              <w:t>11</w:t>
            </w:r>
          </w:p>
        </w:tc>
        <w:tc>
          <w:tcPr>
            <w:tcW w:w="0" w:type="auto"/>
          </w:tcPr>
          <w:p w14:paraId="7B033E69" w14:textId="77777777" w:rsidR="005D05CE" w:rsidRDefault="00B810C9">
            <w:pPr>
              <w:pStyle w:val="Compact"/>
              <w:jc w:val="right"/>
            </w:pPr>
            <w:r>
              <w:t>0.5600</w:t>
            </w:r>
          </w:p>
        </w:tc>
        <w:tc>
          <w:tcPr>
            <w:tcW w:w="0" w:type="auto"/>
          </w:tcPr>
          <w:p w14:paraId="467E3CF4" w14:textId="77777777" w:rsidR="005D05CE" w:rsidRDefault="00B810C9">
            <w:pPr>
              <w:pStyle w:val="Compact"/>
              <w:jc w:val="right"/>
            </w:pPr>
            <w:r>
              <w:t>-0.1088</w:t>
            </w:r>
          </w:p>
        </w:tc>
      </w:tr>
      <w:tr w:rsidR="005D05CE" w14:paraId="10E1974A" w14:textId="77777777">
        <w:tc>
          <w:tcPr>
            <w:tcW w:w="0" w:type="auto"/>
          </w:tcPr>
          <w:p w14:paraId="1F8E717F" w14:textId="77777777" w:rsidR="005D05CE" w:rsidRDefault="00B810C9">
            <w:pPr>
              <w:pStyle w:val="Compact"/>
              <w:jc w:val="right"/>
            </w:pPr>
            <w:r>
              <w:t>12</w:t>
            </w:r>
          </w:p>
        </w:tc>
        <w:tc>
          <w:tcPr>
            <w:tcW w:w="0" w:type="auto"/>
          </w:tcPr>
          <w:p w14:paraId="36A4EAC8" w14:textId="77777777" w:rsidR="005D05CE" w:rsidRDefault="00B810C9">
            <w:pPr>
              <w:pStyle w:val="Compact"/>
              <w:jc w:val="right"/>
            </w:pPr>
            <w:r>
              <w:t>0.0225</w:t>
            </w:r>
          </w:p>
        </w:tc>
        <w:tc>
          <w:tcPr>
            <w:tcW w:w="0" w:type="auto"/>
          </w:tcPr>
          <w:p w14:paraId="6FCFC5BB" w14:textId="77777777" w:rsidR="005D05CE" w:rsidRDefault="00B810C9">
            <w:pPr>
              <w:pStyle w:val="Compact"/>
              <w:jc w:val="right"/>
            </w:pPr>
            <w:r>
              <w:t>0.4086</w:t>
            </w:r>
          </w:p>
        </w:tc>
      </w:tr>
    </w:tbl>
    <w:p w14:paraId="3975AB34" w14:textId="1DEE79F7" w:rsidR="005D05CE" w:rsidRPr="003358B3" w:rsidRDefault="00B810C9">
      <w:pPr>
        <w:pStyle w:val="Textoindependiente"/>
        <w:rPr>
          <w:lang w:val="es-ES"/>
          <w:rPrChange w:id="2161" w:author="Carolina Vera" w:date="2018-02-14T11:50:00Z">
            <w:rPr/>
          </w:rPrChange>
        </w:rPr>
      </w:pPr>
      <w:r w:rsidRPr="003358B3">
        <w:rPr>
          <w:lang w:val="es-ES"/>
          <w:rPrChange w:id="2162" w:author="Carolina Vera" w:date="2018-02-14T11:50:00Z">
            <w:rPr/>
          </w:rPrChange>
        </w:rPr>
        <w:t xml:space="preserve">En julio, el patroń de QS3 se </w:t>
      </w:r>
      <w:del w:id="2163" w:author="Carolina Vera" w:date="2018-02-18T16:36:00Z">
        <w:r w:rsidRPr="003358B3" w:rsidDel="007F3B0E">
          <w:rPr>
            <w:lang w:val="es-ES"/>
            <w:rPrChange w:id="2164" w:author="Carolina Vera" w:date="2018-02-14T11:50:00Z">
              <w:rPr/>
            </w:rPrChange>
          </w:rPr>
          <w:delText>ve opacao</w:delText>
        </w:r>
      </w:del>
      <w:ins w:id="2165" w:author="Carolina Vera" w:date="2018-02-18T16:36:00Z">
        <w:r w:rsidR="007F3B0E">
          <w:rPr>
            <w:lang w:val="es-ES"/>
          </w:rPr>
          <w:t xml:space="preserve">encuentra superpuesto con un fuerte patrón anular, con </w:t>
        </w:r>
      </w:ins>
      <w:del w:id="2166" w:author="Carolina Vera" w:date="2018-02-18T16:36:00Z">
        <w:r w:rsidRPr="003358B3" w:rsidDel="007F3B0E">
          <w:rPr>
            <w:lang w:val="es-ES"/>
            <w:rPrChange w:id="2167" w:author="Carolina Vera" w:date="2018-02-14T11:50:00Z">
              <w:rPr/>
            </w:rPrChange>
          </w:rPr>
          <w:delText xml:space="preserve"> por </w:delText>
        </w:r>
      </w:del>
      <w:r w:rsidRPr="003358B3">
        <w:rPr>
          <w:lang w:val="es-ES"/>
          <w:rPrChange w:id="2168" w:author="Carolina Vera" w:date="2018-02-14T11:50:00Z">
            <w:rPr/>
          </w:rPrChange>
        </w:rPr>
        <w:t>anomalías positiva de geopotencial en latitu</w:t>
      </w:r>
      <w:ins w:id="2169" w:author="Carolina Vera" w:date="2018-02-18T16:36:00Z">
        <w:r w:rsidR="007F3B0E">
          <w:rPr>
            <w:lang w:val="es-ES"/>
          </w:rPr>
          <w:t>d</w:t>
        </w:r>
      </w:ins>
      <w:r w:rsidRPr="003358B3">
        <w:rPr>
          <w:lang w:val="es-ES"/>
          <w:rPrChange w:id="2170" w:author="Carolina Vera" w:date="2018-02-14T11:50:00Z">
            <w:rPr/>
          </w:rPrChange>
        </w:rPr>
        <w:t xml:space="preserve">es </w:t>
      </w:r>
      <w:del w:id="2171" w:author="Carolina Vera" w:date="2018-02-18T16:36:00Z">
        <w:r w:rsidRPr="003358B3" w:rsidDel="007F3B0E">
          <w:rPr>
            <w:lang w:val="es-ES"/>
            <w:rPrChange w:id="2172" w:author="Carolina Vera" w:date="2018-02-14T11:50:00Z">
              <w:rPr/>
            </w:rPrChange>
          </w:rPr>
          <w:delText xml:space="preserve">antárticas </w:delText>
        </w:r>
      </w:del>
      <w:ins w:id="2173" w:author="Carolina Vera" w:date="2018-02-18T16:36:00Z">
        <w:r w:rsidR="007F3B0E">
          <w:rPr>
            <w:lang w:val="es-ES"/>
          </w:rPr>
          <w:t>polares</w:t>
        </w:r>
        <w:r w:rsidR="007F3B0E" w:rsidRPr="003358B3">
          <w:rPr>
            <w:lang w:val="es-ES"/>
            <w:rPrChange w:id="2174" w:author="Carolina Vera" w:date="2018-02-14T11:50:00Z">
              <w:rPr/>
            </w:rPrChange>
          </w:rPr>
          <w:t xml:space="preserve"> </w:t>
        </w:r>
      </w:ins>
      <w:r w:rsidRPr="003358B3">
        <w:rPr>
          <w:lang w:val="es-ES"/>
          <w:rPrChange w:id="2175" w:author="Carolina Vera" w:date="2018-02-14T11:50:00Z">
            <w:rPr/>
          </w:rPrChange>
        </w:rPr>
        <w:t xml:space="preserve">y negativas en latitudes medias. En la </w:t>
      </w:r>
      <w:del w:id="2176" w:author="Carolina Vera" w:date="2018-02-18T16:37:00Z">
        <w:r w:rsidRPr="003358B3" w:rsidDel="007F3B0E">
          <w:rPr>
            <w:lang w:val="es-ES"/>
            <w:rPrChange w:id="2177" w:author="Carolina Vera" w:date="2018-02-14T11:50:00Z">
              <w:rPr/>
            </w:rPrChange>
          </w:rPr>
          <w:delText xml:space="preserve"> </w:delText>
        </w:r>
      </w:del>
      <w:ins w:id="2178" w:author="Carolina Vera" w:date="2018-02-18T16:37:00Z">
        <w:r w:rsidR="007F3B0E">
          <w:rPr>
            <w:lang w:val="es-ES"/>
          </w:rPr>
          <w:t xml:space="preserve">Figura 7.53 </w:t>
        </w:r>
      </w:ins>
      <w:r w:rsidRPr="003358B3">
        <w:rPr>
          <w:lang w:val="es-ES"/>
          <w:rPrChange w:id="2179" w:author="Carolina Vera" w:date="2018-02-14T11:50:00Z">
            <w:rPr/>
          </w:rPrChange>
        </w:rPr>
        <w:t xml:space="preserve">se muestran los mismos campos </w:t>
      </w:r>
      <w:ins w:id="2180" w:author="Carolina Vera" w:date="2018-02-18T16:37:00Z">
        <w:r w:rsidR="007F3B0E">
          <w:rPr>
            <w:lang w:val="es-ES"/>
          </w:rPr>
          <w:t xml:space="preserve">para </w:t>
        </w:r>
      </w:ins>
      <w:ins w:id="2181" w:author="Carolina Vera" w:date="2018-02-18T16:38:00Z">
        <w:r w:rsidR="007F3B0E">
          <w:rPr>
            <w:lang w:val="es-ES"/>
          </w:rPr>
          <w:t xml:space="preserve">julio y diciembre </w:t>
        </w:r>
      </w:ins>
      <w:r w:rsidRPr="003358B3">
        <w:rPr>
          <w:lang w:val="es-ES"/>
          <w:rPrChange w:id="2182" w:author="Carolina Vera" w:date="2018-02-14T11:50:00Z">
            <w:rPr/>
          </w:rPrChange>
        </w:rPr>
        <w:t xml:space="preserve">que en la  </w:t>
      </w:r>
      <w:ins w:id="2183" w:author="Carolina Vera" w:date="2018-02-18T16:37:00Z">
        <w:r w:rsidR="007F3B0E">
          <w:rPr>
            <w:lang w:val="es-ES"/>
          </w:rPr>
          <w:t xml:space="preserve">Figura 7.52. </w:t>
        </w:r>
      </w:ins>
      <w:r w:rsidRPr="003358B3">
        <w:rPr>
          <w:lang w:val="es-ES"/>
          <w:rPrChange w:id="2184" w:author="Carolina Vera" w:date="2018-02-14T11:50:00Z">
            <w:rPr/>
          </w:rPrChange>
        </w:rPr>
        <w:t xml:space="preserve">pero en </w:t>
      </w:r>
      <w:del w:id="2185" w:author="Carolina Vera" w:date="2018-02-18T16:37:00Z">
        <w:r w:rsidRPr="003358B3" w:rsidDel="007F3B0E">
          <w:rPr>
            <w:lang w:val="es-ES"/>
            <w:rPrChange w:id="2186" w:author="Carolina Vera" w:date="2018-02-14T11:50:00Z">
              <w:rPr/>
            </w:rPrChange>
          </w:rPr>
          <w:delText>coordenadas polares</w:delText>
        </w:r>
      </w:del>
      <w:ins w:id="2187" w:author="Carolina Vera" w:date="2018-02-18T16:37:00Z">
        <w:r w:rsidR="007F3B0E">
          <w:rPr>
            <w:lang w:val="es-ES"/>
          </w:rPr>
          <w:t xml:space="preserve">proyección </w:t>
        </w:r>
        <w:r w:rsidR="007F3B0E">
          <w:rPr>
            <w:lang w:val="es-ES"/>
          </w:rPr>
          <w:lastRenderedPageBreak/>
          <w:t>estereográfica polar</w:t>
        </w:r>
      </w:ins>
      <w:del w:id="2188" w:author="Carolina Vera" w:date="2018-02-18T16:38:00Z">
        <w:r w:rsidRPr="003358B3" w:rsidDel="007F3B0E">
          <w:rPr>
            <w:lang w:val="es-ES"/>
            <w:rPrChange w:id="2189" w:author="Carolina Vera" w:date="2018-02-14T11:50:00Z">
              <w:rPr/>
            </w:rPrChange>
          </w:rPr>
          <w:delText xml:space="preserve"> para julio y diciembre</w:delText>
        </w:r>
      </w:del>
      <w:r w:rsidRPr="003358B3">
        <w:rPr>
          <w:lang w:val="es-ES"/>
          <w:rPrChange w:id="2190" w:author="Carolina Vera" w:date="2018-02-14T11:50:00Z">
            <w:rPr/>
          </w:rPrChange>
        </w:rPr>
        <w:t xml:space="preserve">. En esta proyección es fácil identificar </w:t>
      </w:r>
      <w:del w:id="2191" w:author="Carolina Vera" w:date="2018-02-18T16:39:00Z">
        <w:r w:rsidRPr="003358B3" w:rsidDel="007F3B0E">
          <w:rPr>
            <w:lang w:val="es-ES"/>
            <w:rPrChange w:id="2192" w:author="Carolina Vera" w:date="2018-02-14T11:50:00Z">
              <w:rPr/>
            </w:rPrChange>
          </w:rPr>
          <w:delText>el</w:delText>
        </w:r>
      </w:del>
      <w:ins w:id="2193" w:author="Carolina Vera" w:date="2018-02-18T16:39:00Z">
        <w:r w:rsidR="007F3B0E">
          <w:rPr>
            <w:lang w:val="es-ES"/>
          </w:rPr>
          <w:t>un</w:t>
        </w:r>
      </w:ins>
      <w:r w:rsidRPr="003358B3">
        <w:rPr>
          <w:lang w:val="es-ES"/>
          <w:rPrChange w:id="2194" w:author="Carolina Vera" w:date="2018-02-14T11:50:00Z">
            <w:rPr/>
          </w:rPrChange>
        </w:rPr>
        <w:t xml:space="preserve"> patrón </w:t>
      </w:r>
      <w:ins w:id="2195" w:author="Carolina Vera" w:date="2018-02-18T16:38:00Z">
        <w:r w:rsidR="007F3B0E">
          <w:rPr>
            <w:lang w:val="es-ES"/>
          </w:rPr>
          <w:t xml:space="preserve">anular </w:t>
        </w:r>
      </w:ins>
      <w:r w:rsidRPr="003358B3">
        <w:rPr>
          <w:lang w:val="es-ES"/>
          <w:rPrChange w:id="2196" w:author="Carolina Vera" w:date="2018-02-14T11:50:00Z">
            <w:rPr/>
          </w:rPrChange>
        </w:rPr>
        <w:t xml:space="preserve">similar </w:t>
      </w:r>
      <w:ins w:id="2197" w:author="Carolina Vera" w:date="2018-02-18T16:42:00Z">
        <w:r w:rsidR="007F3B0E">
          <w:rPr>
            <w:lang w:val="es-ES"/>
          </w:rPr>
          <w:t xml:space="preserve">en julio </w:t>
        </w:r>
      </w:ins>
      <w:ins w:id="2198" w:author="Carolina Vera" w:date="2018-02-18T16:38:00Z">
        <w:r w:rsidR="007F3B0E">
          <w:rPr>
            <w:lang w:val="es-ES"/>
          </w:rPr>
          <w:t>a una fase negativa de</w:t>
        </w:r>
      </w:ins>
      <w:del w:id="2199" w:author="Carolina Vera" w:date="2018-02-18T16:38:00Z">
        <w:r w:rsidRPr="003358B3" w:rsidDel="007F3B0E">
          <w:rPr>
            <w:lang w:val="es-ES"/>
            <w:rPrChange w:id="2200" w:author="Carolina Vera" w:date="2018-02-14T11:50:00Z">
              <w:rPr/>
            </w:rPrChange>
          </w:rPr>
          <w:delText>a</w:delText>
        </w:r>
      </w:del>
      <w:r w:rsidRPr="003358B3">
        <w:rPr>
          <w:lang w:val="es-ES"/>
          <w:rPrChange w:id="2201" w:author="Carolina Vera" w:date="2018-02-14T11:50:00Z">
            <w:rPr/>
          </w:rPrChange>
        </w:rPr>
        <w:t xml:space="preserve">l </w:t>
      </w:r>
      <w:commentRangeStart w:id="2202"/>
      <w:r w:rsidRPr="003358B3">
        <w:rPr>
          <w:lang w:val="es-ES"/>
          <w:rPrChange w:id="2203" w:author="Carolina Vera" w:date="2018-02-14T11:50:00Z">
            <w:rPr/>
          </w:rPrChange>
        </w:rPr>
        <w:t>SAM</w:t>
      </w:r>
      <w:commentRangeEnd w:id="2202"/>
      <w:r w:rsidR="007F3B0E">
        <w:rPr>
          <w:rStyle w:val="Refdecomentario"/>
        </w:rPr>
        <w:commentReference w:id="2202"/>
      </w:r>
      <w:r w:rsidRPr="003358B3">
        <w:rPr>
          <w:lang w:val="es-ES"/>
          <w:rPrChange w:id="2204" w:author="Carolina Vera" w:date="2018-02-14T11:50:00Z">
            <w:rPr/>
          </w:rPrChange>
        </w:rPr>
        <w:t xml:space="preserve"> </w:t>
      </w:r>
      <w:del w:id="2205" w:author="Carolina Vera" w:date="2018-02-18T16:39:00Z">
        <w:r w:rsidRPr="003358B3" w:rsidDel="007F3B0E">
          <w:rPr>
            <w:lang w:val="es-ES"/>
            <w:rPrChange w:id="2206" w:author="Carolina Vera" w:date="2018-02-14T11:50:00Z">
              <w:rPr/>
            </w:rPrChange>
          </w:rPr>
          <w:delText xml:space="preserve">negativo presente en julio </w:delText>
        </w:r>
      </w:del>
      <w:r w:rsidRPr="003358B3">
        <w:rPr>
          <w:lang w:val="es-ES"/>
          <w:rPrChange w:id="2207" w:author="Carolina Vera" w:date="2018-02-14T11:50:00Z">
            <w:rPr/>
          </w:rPrChange>
        </w:rPr>
        <w:t xml:space="preserve">y </w:t>
      </w:r>
      <w:ins w:id="2208" w:author="Carolina Vera" w:date="2018-02-18T16:41:00Z">
        <w:r w:rsidR="007F3B0E">
          <w:rPr>
            <w:lang w:val="es-ES"/>
          </w:rPr>
          <w:t xml:space="preserve">a una fase </w:t>
        </w:r>
      </w:ins>
      <w:ins w:id="2209" w:author="Carolina Vera" w:date="2018-02-18T16:42:00Z">
        <w:r w:rsidR="007F3B0E">
          <w:rPr>
            <w:lang w:val="es-ES"/>
          </w:rPr>
          <w:t>positiva d</w:t>
        </w:r>
      </w:ins>
      <w:r w:rsidRPr="003358B3">
        <w:rPr>
          <w:lang w:val="es-ES"/>
          <w:rPrChange w:id="2210" w:author="Carolina Vera" w:date="2018-02-14T11:50:00Z">
            <w:rPr/>
          </w:rPrChange>
        </w:rPr>
        <w:t xml:space="preserve">el SAM </w:t>
      </w:r>
      <w:del w:id="2211" w:author="Carolina Vera" w:date="2018-02-18T16:42:00Z">
        <w:r w:rsidRPr="003358B3" w:rsidDel="007F3B0E">
          <w:rPr>
            <w:lang w:val="es-ES"/>
            <w:rPrChange w:id="2212" w:author="Carolina Vera" w:date="2018-02-14T11:50:00Z">
              <w:rPr/>
            </w:rPrChange>
          </w:rPr>
          <w:delText xml:space="preserve">positivo presente </w:delText>
        </w:r>
      </w:del>
      <w:r w:rsidRPr="003358B3">
        <w:rPr>
          <w:lang w:val="es-ES"/>
          <w:rPrChange w:id="2213" w:author="Carolina Vera" w:date="2018-02-14T11:50:00Z">
            <w:rPr/>
          </w:rPrChange>
        </w:rPr>
        <w:t xml:space="preserve">en diciembre. En efecto, la correlación entre el índice SAM y la amplitud media de la QS3 </w:t>
      </w:r>
      <w:ins w:id="2214" w:author="Carolina Vera" w:date="2018-02-18T16:41:00Z">
        <w:r w:rsidR="007F3B0E">
          <w:rPr>
            <w:lang w:val="es-ES"/>
          </w:rPr>
          <w:t xml:space="preserve">en julio </w:t>
        </w:r>
      </w:ins>
      <w:r w:rsidRPr="003358B3">
        <w:rPr>
          <w:lang w:val="es-ES"/>
          <w:rPrChange w:id="2215" w:author="Carolina Vera" w:date="2018-02-14T11:50:00Z">
            <w:rPr/>
          </w:rPrChange>
        </w:rPr>
        <w:t xml:space="preserve">es -0.57 (p-valor </w:t>
      </w:r>
      <m:oMath>
        <m:r>
          <w:rPr>
            <w:rFonts w:ascii="Cambria Math" w:hAnsi="Cambria Math"/>
            <w:lang w:val="es-ES"/>
            <w:rPrChange w:id="2216" w:author="Carolina Vera" w:date="2018-02-14T11:50:00Z">
              <w:rPr>
                <w:rFonts w:ascii="Cambria Math" w:hAnsi="Cambria Math"/>
              </w:rPr>
            </w:rPrChange>
          </w:rPr>
          <m:t>∼9×</m:t>
        </m:r>
        <m:sSup>
          <m:sSupPr>
            <m:ctrlPr>
              <w:rPr>
                <w:rFonts w:ascii="Cambria Math" w:hAnsi="Cambria Math"/>
              </w:rPr>
            </m:ctrlPr>
          </m:sSupPr>
          <m:e>
            <m:r>
              <w:rPr>
                <w:rFonts w:ascii="Cambria Math" w:hAnsi="Cambria Math"/>
                <w:lang w:val="es-ES"/>
                <w:rPrChange w:id="2217" w:author="Carolina Vera" w:date="2018-02-14T11:50:00Z">
                  <w:rPr>
                    <w:rFonts w:ascii="Cambria Math" w:hAnsi="Cambria Math"/>
                  </w:rPr>
                </w:rPrChange>
              </w:rPr>
              <m:t>10</m:t>
            </m:r>
          </m:e>
          <m:sup>
            <m:r>
              <w:rPr>
                <w:rFonts w:ascii="Cambria Math" w:hAnsi="Cambria Math"/>
                <w:lang w:val="es-ES"/>
                <w:rPrChange w:id="2218" w:author="Carolina Vera" w:date="2018-02-14T11:50:00Z">
                  <w:rPr>
                    <w:rFonts w:ascii="Cambria Math" w:hAnsi="Cambria Math"/>
                  </w:rPr>
                </w:rPrChange>
              </w:rPr>
              <m:t>-4</m:t>
            </m:r>
          </m:sup>
        </m:sSup>
      </m:oMath>
      <w:r w:rsidRPr="003358B3">
        <w:rPr>
          <w:lang w:val="es-ES"/>
          <w:rPrChange w:id="2219" w:author="Carolina Vera" w:date="2018-02-14T11:50:00Z">
            <w:rPr/>
          </w:rPrChange>
        </w:rPr>
        <w:t xml:space="preserve">) </w:t>
      </w:r>
      <w:del w:id="2220" w:author="Carolina Vera" w:date="2018-02-18T16:40:00Z">
        <w:r w:rsidRPr="003358B3" w:rsidDel="007F3B0E">
          <w:rPr>
            <w:lang w:val="es-ES"/>
            <w:rPrChange w:id="2221" w:author="Carolina Vera" w:date="2018-02-14T11:50:00Z">
              <w:rPr/>
            </w:rPrChange>
          </w:rPr>
          <w:delText xml:space="preserve">para julio </w:delText>
        </w:r>
      </w:del>
      <w:r w:rsidRPr="003358B3">
        <w:rPr>
          <w:lang w:val="es-ES"/>
          <w:rPrChange w:id="2222" w:author="Carolina Vera" w:date="2018-02-14T11:50:00Z">
            <w:rPr/>
          </w:rPrChange>
        </w:rPr>
        <w:t xml:space="preserve">y </w:t>
      </w:r>
      <w:ins w:id="2223" w:author="Carolina Vera" w:date="2018-02-18T16:41:00Z">
        <w:r w:rsidR="007F3B0E">
          <w:rPr>
            <w:lang w:val="es-ES"/>
          </w:rPr>
          <w:t xml:space="preserve">en diciembre  es </w:t>
        </w:r>
      </w:ins>
      <w:r w:rsidRPr="003358B3">
        <w:rPr>
          <w:lang w:val="es-ES"/>
          <w:rPrChange w:id="2224" w:author="Carolina Vera" w:date="2018-02-14T11:50:00Z">
            <w:rPr/>
          </w:rPrChange>
        </w:rPr>
        <w:t xml:space="preserve">0.41 (p-valor </w:t>
      </w:r>
      <m:oMath>
        <m:r>
          <w:rPr>
            <w:rFonts w:ascii="Cambria Math" w:hAnsi="Cambria Math"/>
            <w:lang w:val="es-ES"/>
            <w:rPrChange w:id="2225" w:author="Carolina Vera" w:date="2018-02-14T11:50:00Z">
              <w:rPr>
                <w:rFonts w:ascii="Cambria Math" w:hAnsi="Cambria Math"/>
              </w:rPr>
            </w:rPrChange>
          </w:rPr>
          <m:t>∼0.0225</m:t>
        </m:r>
      </m:oMath>
      <w:r w:rsidRPr="003358B3">
        <w:rPr>
          <w:lang w:val="es-ES"/>
          <w:rPrChange w:id="2226" w:author="Carolina Vera" w:date="2018-02-14T11:50:00Z">
            <w:rPr/>
          </w:rPrChange>
        </w:rPr>
        <w:t>)</w:t>
      </w:r>
      <w:del w:id="2227" w:author="Carolina Vera" w:date="2018-02-18T16:41:00Z">
        <w:r w:rsidRPr="003358B3" w:rsidDel="007F3B0E">
          <w:rPr>
            <w:lang w:val="es-ES"/>
            <w:rPrChange w:id="2228" w:author="Carolina Vera" w:date="2018-02-14T11:50:00Z">
              <w:rPr/>
            </w:rPrChange>
          </w:rPr>
          <w:delText xml:space="preserve"> para diciembre</w:delText>
        </w:r>
      </w:del>
      <w:r w:rsidRPr="003358B3">
        <w:rPr>
          <w:lang w:val="es-ES"/>
          <w:rPrChange w:id="2229" w:author="Carolina Vera" w:date="2018-02-14T11:50:00Z">
            <w:rPr/>
          </w:rPrChange>
        </w:rPr>
        <w:t xml:space="preserve">. Estos dos meses son los únicos con una relación significativa con </w:t>
      </w:r>
      <w:ins w:id="2230" w:author="Carolina Vera" w:date="2018-02-18T16:41:00Z">
        <w:r w:rsidR="007F3B0E">
          <w:rPr>
            <w:lang w:val="es-ES"/>
          </w:rPr>
          <w:t xml:space="preserve">el SAM al nivel del </w:t>
        </w:r>
      </w:ins>
      <w:del w:id="2231" w:author="Carolina Vera" w:date="2018-02-18T16:41:00Z">
        <w:r w:rsidRPr="003358B3" w:rsidDel="007F3B0E">
          <w:rPr>
            <w:lang w:val="es-ES"/>
            <w:rPrChange w:id="2232" w:author="Carolina Vera" w:date="2018-02-14T11:50:00Z">
              <w:rPr/>
            </w:rPrChange>
          </w:rPr>
          <w:delText xml:space="preserve">al menos </w:delText>
        </w:r>
      </w:del>
      <w:r w:rsidRPr="003358B3">
        <w:rPr>
          <w:lang w:val="es-ES"/>
          <w:rPrChange w:id="2233" w:author="Carolina Vera" w:date="2018-02-14T11:50:00Z">
            <w:rPr/>
          </w:rPrChange>
        </w:rPr>
        <w:t>95% de confianza.</w:t>
      </w:r>
    </w:p>
    <w:p w14:paraId="7235C201" w14:textId="77777777" w:rsidR="005D05CE" w:rsidRDefault="00B810C9">
      <w:pPr>
        <w:pStyle w:val="FigurewithCaption"/>
      </w:pPr>
      <w:r>
        <w:rPr>
          <w:noProof/>
        </w:rPr>
        <w:drawing>
          <wp:inline distT="0" distB="0" distL="0" distR="0" wp14:anchorId="6BE54CF3" wp14:editId="56C5FAB7">
            <wp:extent cx="5334000" cy="3618826"/>
            <wp:effectExtent l="0" t="0" r="0" b="0"/>
            <wp:docPr id="40" name="Picture" descr="Igual que figura XX, pero en proyección polar para julio y septiembre. - fig:regr-gh-polar"/>
            <wp:cNvGraphicFramePr/>
            <a:graphic xmlns:a="http://schemas.openxmlformats.org/drawingml/2006/main">
              <a:graphicData uri="http://schemas.openxmlformats.org/drawingml/2006/picture">
                <pic:pic xmlns:pic="http://schemas.openxmlformats.org/drawingml/2006/picture">
                  <pic:nvPicPr>
                    <pic:cNvPr id="0" name="Picture" descr="fig/tesis/regr-gh-polar-1.png"/>
                    <pic:cNvPicPr>
                      <a:picLocks noChangeAspect="1" noChangeArrowheads="1"/>
                    </pic:cNvPicPr>
                  </pic:nvPicPr>
                  <pic:blipFill>
                    <a:blip r:embed="rId49"/>
                    <a:stretch>
                      <a:fillRect/>
                    </a:stretch>
                  </pic:blipFill>
                  <pic:spPr bwMode="auto">
                    <a:xfrm>
                      <a:off x="0" y="0"/>
                      <a:ext cx="5334000" cy="3618826"/>
                    </a:xfrm>
                    <a:prstGeom prst="rect">
                      <a:avLst/>
                    </a:prstGeom>
                    <a:noFill/>
                    <a:ln w="9525">
                      <a:noFill/>
                      <a:headEnd/>
                      <a:tailEnd/>
                    </a:ln>
                  </pic:spPr>
                </pic:pic>
              </a:graphicData>
            </a:graphic>
          </wp:inline>
        </w:drawing>
      </w:r>
    </w:p>
    <w:p w14:paraId="13609195" w14:textId="77777777" w:rsidR="005D05CE" w:rsidRPr="003358B3" w:rsidRDefault="00B810C9">
      <w:pPr>
        <w:pStyle w:val="ImageCaption"/>
        <w:rPr>
          <w:lang w:val="es-ES"/>
          <w:rPrChange w:id="2234" w:author="Carolina Vera" w:date="2018-02-14T11:50:00Z">
            <w:rPr/>
          </w:rPrChange>
        </w:rPr>
      </w:pPr>
      <w:r w:rsidRPr="003358B3">
        <w:rPr>
          <w:lang w:val="es-ES"/>
          <w:rPrChange w:id="2235" w:author="Carolina Vera" w:date="2018-02-14T11:50:00Z">
            <w:rPr/>
          </w:rPrChange>
        </w:rPr>
        <w:t>Igual que figura XX, pero en proyección polar para julio y septiembre. - fig:regr-gh-polar</w:t>
      </w:r>
    </w:p>
    <w:p w14:paraId="7ABDC649" w14:textId="77777777" w:rsidR="005D05CE" w:rsidRDefault="00B810C9">
      <w:pPr>
        <w:pStyle w:val="FigurewithCaption"/>
      </w:pPr>
      <w:r>
        <w:rPr>
          <w:noProof/>
        </w:rPr>
        <w:lastRenderedPageBreak/>
        <w:drawing>
          <wp:inline distT="0" distB="0" distL="0" distR="0" wp14:anchorId="043022D0" wp14:editId="45B4415B">
            <wp:extent cx="5334000" cy="5428240"/>
            <wp:effectExtent l="0" t="0" r="0" b="0"/>
            <wp:docPr id="41" name="Picture" descr="Relación entre amplitud media de la onda 3 y el SAM - fig:sam-ampl - SÓLO BORRADOR"/>
            <wp:cNvGraphicFramePr/>
            <a:graphic xmlns:a="http://schemas.openxmlformats.org/drawingml/2006/main">
              <a:graphicData uri="http://schemas.openxmlformats.org/drawingml/2006/picture">
                <pic:pic xmlns:pic="http://schemas.openxmlformats.org/drawingml/2006/picture">
                  <pic:nvPicPr>
                    <pic:cNvPr id="0" name="Picture" descr="fig/tesis/sam-ampl-1.png"/>
                    <pic:cNvPicPr>
                      <a:picLocks noChangeAspect="1" noChangeArrowheads="1"/>
                    </pic:cNvPicPr>
                  </pic:nvPicPr>
                  <pic:blipFill>
                    <a:blip r:embed="rId50"/>
                    <a:stretch>
                      <a:fillRect/>
                    </a:stretch>
                  </pic:blipFill>
                  <pic:spPr bwMode="auto">
                    <a:xfrm>
                      <a:off x="0" y="0"/>
                      <a:ext cx="5334000" cy="5428240"/>
                    </a:xfrm>
                    <a:prstGeom prst="rect">
                      <a:avLst/>
                    </a:prstGeom>
                    <a:noFill/>
                    <a:ln w="9525">
                      <a:noFill/>
                      <a:headEnd/>
                      <a:tailEnd/>
                    </a:ln>
                  </pic:spPr>
                </pic:pic>
              </a:graphicData>
            </a:graphic>
          </wp:inline>
        </w:drawing>
      </w:r>
    </w:p>
    <w:p w14:paraId="5D6CD175" w14:textId="5FCE9FB1" w:rsidR="005D05CE" w:rsidRPr="009279CA" w:rsidRDefault="00B810C9">
      <w:pPr>
        <w:pStyle w:val="ImageCaption"/>
        <w:rPr>
          <w:color w:val="FF0000"/>
          <w:lang w:val="es-ES"/>
          <w:rPrChange w:id="2236" w:author="Carolina Vera" w:date="2018-02-18T16:42:00Z">
            <w:rPr/>
          </w:rPrChange>
        </w:rPr>
      </w:pPr>
      <w:r w:rsidRPr="003358B3">
        <w:rPr>
          <w:lang w:val="es-ES"/>
          <w:rPrChange w:id="2237" w:author="Carolina Vera" w:date="2018-02-14T11:50:00Z">
            <w:rPr/>
          </w:rPrChange>
        </w:rPr>
        <w:t>Relación entre amplitud media de la onda 3 y el SAM - fig:sam-ampl - SÓLO BORRADOR</w:t>
      </w:r>
      <w:ins w:id="2238" w:author="Carolina Vera" w:date="2018-02-18T16:42:00Z">
        <w:r w:rsidR="009279CA">
          <w:rPr>
            <w:lang w:val="es-ES"/>
          </w:rPr>
          <w:t xml:space="preserve"> </w:t>
        </w:r>
        <w:r w:rsidR="009279CA">
          <w:rPr>
            <w:color w:val="FF0000"/>
            <w:lang w:val="es-ES"/>
          </w:rPr>
          <w:t>SACALA NO LA MUESTRES</w:t>
        </w:r>
      </w:ins>
    </w:p>
    <w:p w14:paraId="32AC67EC" w14:textId="3C7092E3" w:rsidR="005D05CE" w:rsidRPr="003358B3" w:rsidRDefault="009279CA">
      <w:pPr>
        <w:pStyle w:val="Textoindependiente"/>
        <w:rPr>
          <w:lang w:val="es-ES"/>
          <w:rPrChange w:id="2239" w:author="Carolina Vera" w:date="2018-02-14T11:50:00Z">
            <w:rPr/>
          </w:rPrChange>
        </w:rPr>
      </w:pPr>
      <w:ins w:id="2240" w:author="Carolina Vera" w:date="2018-02-18T16:43:00Z">
        <w:r>
          <w:rPr>
            <w:lang w:val="es-ES"/>
          </w:rPr>
          <w:t xml:space="preserve">La figura 7.52 </w:t>
        </w:r>
        <w:r w:rsidR="00ED0238">
          <w:rPr>
            <w:lang w:val="es-ES"/>
          </w:rPr>
          <w:t>muestra que en</w:t>
        </w:r>
      </w:ins>
      <w:del w:id="2241" w:author="Carolina Vera" w:date="2018-02-18T16:43:00Z">
        <w:r w:rsidR="00B810C9" w:rsidRPr="003358B3" w:rsidDel="00ED0238">
          <w:rPr>
            <w:lang w:val="es-ES"/>
            <w:rPrChange w:id="2242" w:author="Carolina Vera" w:date="2018-02-14T11:50:00Z">
              <w:rPr/>
            </w:rPrChange>
          </w:rPr>
          <w:delText>Volviendo a la ,</w:delText>
        </w:r>
      </w:del>
      <w:r w:rsidR="00B810C9" w:rsidRPr="003358B3">
        <w:rPr>
          <w:lang w:val="es-ES"/>
          <w:rPrChange w:id="2243" w:author="Carolina Vera" w:date="2018-02-14T11:50:00Z">
            <w:rPr/>
          </w:rPrChange>
        </w:rPr>
        <w:t xml:space="preserve"> agosto </w:t>
      </w:r>
      <w:ins w:id="2244" w:author="Carolina Vera" w:date="2018-02-18T16:45:00Z">
        <w:r w:rsidR="00ED0238">
          <w:rPr>
            <w:lang w:val="es-ES"/>
          </w:rPr>
          <w:t xml:space="preserve">el campo de regresión </w:t>
        </w:r>
      </w:ins>
      <w:r w:rsidR="00B810C9" w:rsidRPr="003358B3">
        <w:rPr>
          <w:lang w:val="es-ES"/>
          <w:rPrChange w:id="2245" w:author="Carolina Vera" w:date="2018-02-14T11:50:00Z">
            <w:rPr/>
          </w:rPrChange>
        </w:rPr>
        <w:t xml:space="preserve">muestra una estructura de QS3 zonal salvo en la región de Sudamérica, donde el centro anticiclónico </w:t>
      </w:r>
      <w:del w:id="2246" w:author="Carolina Vera" w:date="2018-02-18T16:45:00Z">
        <w:r w:rsidR="00B810C9" w:rsidRPr="003358B3" w:rsidDel="00ED0238">
          <w:rPr>
            <w:lang w:val="es-ES"/>
            <w:rPrChange w:id="2247" w:author="Carolina Vera" w:date="2018-02-14T11:50:00Z">
              <w:rPr/>
            </w:rPrChange>
          </w:rPr>
          <w:delText xml:space="preserve">esperado a partir de una QS3 </w:delText>
        </w:r>
      </w:del>
      <w:r w:rsidR="00B810C9" w:rsidRPr="003358B3">
        <w:rPr>
          <w:lang w:val="es-ES"/>
          <w:rPrChange w:id="2248" w:author="Carolina Vera" w:date="2018-02-14T11:50:00Z">
            <w:rPr/>
          </w:rPrChange>
        </w:rPr>
        <w:t xml:space="preserve">se encuentra a mayor latitud, sobre la Península Antártica. </w:t>
      </w:r>
      <w:ins w:id="2249" w:author="Carolina Vera" w:date="2018-02-18T16:45:00Z">
        <w:r w:rsidR="00ED0238">
          <w:rPr>
            <w:lang w:val="es-ES"/>
          </w:rPr>
          <w:t>En s</w:t>
        </w:r>
      </w:ins>
      <w:del w:id="2250" w:author="Carolina Vera" w:date="2018-02-18T16:45:00Z">
        <w:r w:rsidR="00B810C9" w:rsidRPr="003358B3" w:rsidDel="00ED0238">
          <w:rPr>
            <w:lang w:val="es-ES"/>
            <w:rPrChange w:id="2251" w:author="Carolina Vera" w:date="2018-02-14T11:50:00Z">
              <w:rPr/>
            </w:rPrChange>
          </w:rPr>
          <w:delText>S</w:delText>
        </w:r>
      </w:del>
      <w:r w:rsidR="00B810C9" w:rsidRPr="003358B3">
        <w:rPr>
          <w:lang w:val="es-ES"/>
          <w:rPrChange w:id="2252" w:author="Carolina Vera" w:date="2018-02-14T11:50:00Z">
            <w:rPr/>
          </w:rPrChange>
        </w:rPr>
        <w:t xml:space="preserve">eptiembre </w:t>
      </w:r>
      <w:ins w:id="2253" w:author="Carolina Vera" w:date="2018-02-18T16:45:00Z">
        <w:r w:rsidR="00ED0238">
          <w:rPr>
            <w:lang w:val="es-ES"/>
          </w:rPr>
          <w:t xml:space="preserve">se observa </w:t>
        </w:r>
      </w:ins>
      <w:del w:id="2254" w:author="Carolina Vera" w:date="2018-02-18T16:45:00Z">
        <w:r w:rsidR="00B810C9" w:rsidRPr="003358B3" w:rsidDel="00ED0238">
          <w:rPr>
            <w:lang w:val="es-ES"/>
            <w:rPrChange w:id="2255" w:author="Carolina Vera" w:date="2018-02-14T11:50:00Z">
              <w:rPr/>
            </w:rPrChange>
          </w:rPr>
          <w:delText>muestra</w:delText>
        </w:r>
      </w:del>
      <w:r w:rsidR="00B810C9" w:rsidRPr="003358B3">
        <w:rPr>
          <w:lang w:val="es-ES"/>
          <w:rPrChange w:id="2256" w:author="Carolina Vera" w:date="2018-02-14T11:50:00Z">
            <w:rPr/>
          </w:rPrChange>
        </w:rPr>
        <w:t xml:space="preserve"> </w:t>
      </w:r>
      <w:ins w:id="2257" w:author="Carolina Vera" w:date="2018-02-18T16:47:00Z">
        <w:r w:rsidR="00ED0238">
          <w:rPr>
            <w:lang w:val="es-ES"/>
          </w:rPr>
          <w:t xml:space="preserve">embebido sobre el patrón de onda 3, </w:t>
        </w:r>
      </w:ins>
      <w:r w:rsidR="00B810C9" w:rsidRPr="003358B3">
        <w:rPr>
          <w:lang w:val="es-ES"/>
          <w:rPrChange w:id="2258" w:author="Carolina Vera" w:date="2018-02-14T11:50:00Z">
            <w:rPr/>
          </w:rPrChange>
        </w:rPr>
        <w:t xml:space="preserve">un tren de ondas </w:t>
      </w:r>
      <w:ins w:id="2259" w:author="Carolina Vera" w:date="2018-02-18T16:46:00Z">
        <w:r w:rsidR="00ED0238">
          <w:rPr>
            <w:lang w:val="es-ES"/>
          </w:rPr>
          <w:t>sobre el P</w:t>
        </w:r>
      </w:ins>
      <w:ins w:id="2260" w:author="Carolina Vera" w:date="2018-02-18T16:47:00Z">
        <w:r w:rsidR="00ED0238">
          <w:rPr>
            <w:lang w:val="es-ES"/>
          </w:rPr>
          <w:t xml:space="preserve">acífico con importante propagación meridional, </w:t>
        </w:r>
      </w:ins>
      <w:r w:rsidR="00B810C9" w:rsidRPr="003358B3">
        <w:rPr>
          <w:lang w:val="es-ES"/>
          <w:rPrChange w:id="2261" w:author="Carolina Vera" w:date="2018-02-14T11:50:00Z">
            <w:rPr/>
          </w:rPrChange>
        </w:rPr>
        <w:t xml:space="preserve">similar al de </w:t>
      </w:r>
      <w:ins w:id="2262" w:author="Carolina Vera" w:date="2018-02-18T16:46:00Z">
        <w:r w:rsidR="00ED0238">
          <w:rPr>
            <w:lang w:val="es-ES"/>
          </w:rPr>
          <w:t xml:space="preserve">otros meses (como </w:t>
        </w:r>
      </w:ins>
      <w:r w:rsidR="00B810C9" w:rsidRPr="003358B3">
        <w:rPr>
          <w:lang w:val="es-ES"/>
          <w:rPrChange w:id="2263" w:author="Carolina Vera" w:date="2018-02-14T11:50:00Z">
            <w:rPr/>
          </w:rPrChange>
        </w:rPr>
        <w:t>enero</w:t>
      </w:r>
      <w:ins w:id="2264" w:author="Carolina Vera" w:date="2018-02-18T16:46:00Z">
        <w:r w:rsidR="00ED0238">
          <w:rPr>
            <w:lang w:val="es-ES"/>
          </w:rPr>
          <w:t>, por ejemplo)</w:t>
        </w:r>
      </w:ins>
      <w:del w:id="2265" w:author="Carolina Vera" w:date="2018-02-18T16:47:00Z">
        <w:r w:rsidR="00B810C9" w:rsidRPr="003358B3" w:rsidDel="00ED0238">
          <w:rPr>
            <w:lang w:val="es-ES"/>
            <w:rPrChange w:id="2266" w:author="Carolina Vera" w:date="2018-02-14T11:50:00Z">
              <w:rPr/>
            </w:rPrChange>
          </w:rPr>
          <w:delText xml:space="preserve"> pero con una conexión clara entre las anomalías sobre Sudamérica y las del sur del Índico</w:delText>
        </w:r>
      </w:del>
      <w:r w:rsidR="00B810C9" w:rsidRPr="003358B3">
        <w:rPr>
          <w:lang w:val="es-ES"/>
          <w:rPrChange w:id="2267" w:author="Carolina Vera" w:date="2018-02-14T11:50:00Z">
            <w:rPr/>
          </w:rPrChange>
        </w:rPr>
        <w:t xml:space="preserve">. En octubre, el patrón de QS3 se ve claramente en los </w:t>
      </w:r>
      <w:del w:id="2268" w:author="Carolina Vera" w:date="2018-02-18T16:48:00Z">
        <w:r w:rsidR="00B810C9" w:rsidRPr="003358B3" w:rsidDel="00ED0238">
          <w:rPr>
            <w:lang w:val="es-ES"/>
            <w:rPrChange w:id="2269" w:author="Carolina Vera" w:date="2018-02-14T11:50:00Z">
              <w:rPr/>
            </w:rPrChange>
          </w:rPr>
          <w:delText>máximos de Z</w:delText>
        </w:r>
      </w:del>
      <w:ins w:id="2270" w:author="Carolina Vera" w:date="2018-02-18T16:48:00Z">
        <w:r w:rsidR="00ED0238">
          <w:rPr>
            <w:lang w:val="es-ES"/>
          </w:rPr>
          <w:t>centros de anomalías positivas</w:t>
        </w:r>
      </w:ins>
      <w:r w:rsidR="00B810C9" w:rsidRPr="003358B3">
        <w:rPr>
          <w:lang w:val="es-ES"/>
          <w:rPrChange w:id="2271" w:author="Carolina Vera" w:date="2018-02-14T11:50:00Z">
            <w:rPr/>
          </w:rPrChange>
        </w:rPr>
        <w:t xml:space="preserve">, pero no tanto en los </w:t>
      </w:r>
      <w:del w:id="2272" w:author="Carolina Vera" w:date="2018-02-18T16:48:00Z">
        <w:r w:rsidR="00B810C9" w:rsidRPr="003358B3" w:rsidDel="00ED0238">
          <w:rPr>
            <w:lang w:val="es-ES"/>
            <w:rPrChange w:id="2273" w:author="Carolina Vera" w:date="2018-02-14T11:50:00Z">
              <w:rPr/>
            </w:rPrChange>
          </w:rPr>
          <w:delText xml:space="preserve">mínimos </w:delText>
        </w:r>
      </w:del>
      <w:ins w:id="2274" w:author="Carolina Vera" w:date="2018-02-18T16:48:00Z">
        <w:r w:rsidR="00ED0238">
          <w:rPr>
            <w:lang w:val="es-ES"/>
          </w:rPr>
          <w:t>negativos. En este mes, hay evidencias de propagación meridional de trenes de onda</w:t>
        </w:r>
      </w:ins>
      <w:ins w:id="2275" w:author="Carolina Vera" w:date="2018-02-18T16:49:00Z">
        <w:r w:rsidR="00ED0238">
          <w:rPr>
            <w:lang w:val="es-ES"/>
          </w:rPr>
          <w:t xml:space="preserve">. En particular se distingue un </w:t>
        </w:r>
      </w:ins>
      <w:del w:id="2276" w:author="Carolina Vera" w:date="2018-02-18T16:49:00Z">
        <w:r w:rsidR="00B810C9" w:rsidRPr="003358B3" w:rsidDel="00ED0238">
          <w:rPr>
            <w:lang w:val="es-ES"/>
            <w:rPrChange w:id="2277" w:author="Carolina Vera" w:date="2018-02-14T11:50:00Z">
              <w:rPr/>
            </w:rPrChange>
          </w:rPr>
          <w:delText xml:space="preserve">y el </w:delText>
        </w:r>
      </w:del>
      <w:r w:rsidR="00B810C9" w:rsidRPr="003358B3">
        <w:rPr>
          <w:lang w:val="es-ES"/>
          <w:rPrChange w:id="2278" w:author="Carolina Vera" w:date="2018-02-14T11:50:00Z">
            <w:rPr/>
          </w:rPrChange>
        </w:rPr>
        <w:t xml:space="preserve">tren de ondas </w:t>
      </w:r>
      <w:ins w:id="2279" w:author="Carolina Vera" w:date="2018-02-18T16:49:00Z">
        <w:r w:rsidR="0026113E">
          <w:rPr>
            <w:lang w:val="es-ES"/>
          </w:rPr>
          <w:t xml:space="preserve">extendido entre el </w:t>
        </w:r>
      </w:ins>
      <w:r w:rsidR="00B810C9" w:rsidRPr="003358B3">
        <w:rPr>
          <w:lang w:val="es-ES"/>
          <w:rPrChange w:id="2280" w:author="Carolina Vera" w:date="2018-02-14T11:50:00Z">
            <w:rPr/>
          </w:rPrChange>
        </w:rPr>
        <w:t>Pacífico</w:t>
      </w:r>
      <w:ins w:id="2281" w:author="Carolina Vera" w:date="2018-02-18T16:50:00Z">
        <w:r w:rsidR="0026113E">
          <w:rPr>
            <w:lang w:val="es-ES"/>
          </w:rPr>
          <w:t xml:space="preserve"> central y el </w:t>
        </w:r>
      </w:ins>
      <w:del w:id="2282" w:author="Carolina Vera" w:date="2018-02-18T16:50:00Z">
        <w:r w:rsidR="00B810C9" w:rsidRPr="003358B3" w:rsidDel="0026113E">
          <w:rPr>
            <w:lang w:val="es-ES"/>
            <w:rPrChange w:id="2283" w:author="Carolina Vera" w:date="2018-02-14T11:50:00Z">
              <w:rPr/>
            </w:rPrChange>
          </w:rPr>
          <w:delText>-</w:delText>
        </w:r>
      </w:del>
      <w:r w:rsidR="00B810C9" w:rsidRPr="003358B3">
        <w:rPr>
          <w:lang w:val="es-ES"/>
          <w:rPrChange w:id="2284" w:author="Carolina Vera" w:date="2018-02-14T11:50:00Z">
            <w:rPr/>
          </w:rPrChange>
        </w:rPr>
        <w:t>Atlántico</w:t>
      </w:r>
      <w:ins w:id="2285" w:author="Carolina Vera" w:date="2018-02-18T16:50:00Z">
        <w:r w:rsidR="0026113E">
          <w:rPr>
            <w:lang w:val="es-ES"/>
          </w:rPr>
          <w:t>,</w:t>
        </w:r>
      </w:ins>
      <w:r w:rsidR="00B810C9" w:rsidRPr="003358B3">
        <w:rPr>
          <w:lang w:val="es-ES"/>
          <w:rPrChange w:id="2286" w:author="Carolina Vera" w:date="2018-02-14T11:50:00Z">
            <w:rPr/>
          </w:rPrChange>
        </w:rPr>
        <w:t xml:space="preserve"> con </w:t>
      </w:r>
      <w:del w:id="2287" w:author="Carolina Vera" w:date="2018-02-18T16:50:00Z">
        <w:r w:rsidR="00B810C9" w:rsidRPr="003358B3" w:rsidDel="0026113E">
          <w:rPr>
            <w:lang w:val="es-ES"/>
            <w:rPrChange w:id="2288" w:author="Carolina Vera" w:date="2018-02-14T11:50:00Z">
              <w:rPr/>
            </w:rPrChange>
          </w:rPr>
          <w:delText>signo invertido</w:delText>
        </w:r>
      </w:del>
      <w:ins w:id="2289" w:author="Carolina Vera" w:date="2018-02-18T16:50:00Z">
        <w:r w:rsidR="0026113E">
          <w:rPr>
            <w:lang w:val="es-ES"/>
          </w:rPr>
          <w:t xml:space="preserve">fase tal que exhibe un centro negativo </w:t>
        </w:r>
      </w:ins>
      <w:del w:id="2290" w:author="Carolina Vera" w:date="2018-02-18T16:50:00Z">
        <w:r w:rsidR="00B810C9" w:rsidRPr="003358B3" w:rsidDel="0026113E">
          <w:rPr>
            <w:lang w:val="es-ES"/>
            <w:rPrChange w:id="2291" w:author="Carolina Vera" w:date="2018-02-14T11:50:00Z">
              <w:rPr/>
            </w:rPrChange>
          </w:rPr>
          <w:delText xml:space="preserve"> (ciclón </w:delText>
        </w:r>
      </w:del>
      <w:r w:rsidR="00B810C9" w:rsidRPr="003358B3">
        <w:rPr>
          <w:lang w:val="es-ES"/>
          <w:rPrChange w:id="2292" w:author="Carolina Vera" w:date="2018-02-14T11:50:00Z">
            <w:rPr/>
          </w:rPrChange>
        </w:rPr>
        <w:t>sobre Sudamérica</w:t>
      </w:r>
      <w:del w:id="2293" w:author="Carolina Vera" w:date="2018-02-18T16:50:00Z">
        <w:r w:rsidR="00B810C9" w:rsidRPr="003358B3" w:rsidDel="0026113E">
          <w:rPr>
            <w:lang w:val="es-ES"/>
            <w:rPrChange w:id="2294" w:author="Carolina Vera" w:date="2018-02-14T11:50:00Z">
              <w:rPr/>
            </w:rPrChange>
          </w:rPr>
          <w:delText>)</w:delText>
        </w:r>
      </w:del>
      <w:r w:rsidR="00B810C9" w:rsidRPr="003358B3">
        <w:rPr>
          <w:lang w:val="es-ES"/>
          <w:rPrChange w:id="2295" w:author="Carolina Vera" w:date="2018-02-14T11:50:00Z">
            <w:rPr/>
          </w:rPrChange>
        </w:rPr>
        <w:t xml:space="preserve">. El campo de </w:t>
      </w:r>
      <w:ins w:id="2296" w:author="Carolina Vera" w:date="2018-02-18T16:51:00Z">
        <w:r w:rsidR="00FC13C3">
          <w:rPr>
            <w:lang w:val="es-ES"/>
          </w:rPr>
          <w:t xml:space="preserve">regresión en </w:t>
        </w:r>
      </w:ins>
      <w:r w:rsidR="00B810C9" w:rsidRPr="003358B3">
        <w:rPr>
          <w:lang w:val="es-ES"/>
          <w:rPrChange w:id="2297" w:author="Carolina Vera" w:date="2018-02-14T11:50:00Z">
            <w:rPr/>
          </w:rPrChange>
        </w:rPr>
        <w:lastRenderedPageBreak/>
        <w:t xml:space="preserve">noviembre es muy similar al de abril; </w:t>
      </w:r>
      <w:del w:id="2298" w:author="Carolina Vera" w:date="2018-02-18T16:50:00Z">
        <w:r w:rsidR="00B810C9" w:rsidRPr="003358B3" w:rsidDel="00FC13C3">
          <w:rPr>
            <w:lang w:val="es-ES"/>
            <w:rPrChange w:id="2299" w:author="Carolina Vera" w:date="2018-02-14T11:50:00Z">
              <w:rPr/>
            </w:rPrChange>
          </w:rPr>
          <w:delText xml:space="preserve">hay </w:delText>
        </w:r>
      </w:del>
      <w:ins w:id="2300" w:author="Carolina Vera" w:date="2018-02-18T16:50:00Z">
        <w:r w:rsidR="00FC13C3">
          <w:rPr>
            <w:lang w:val="es-ES"/>
          </w:rPr>
          <w:t>con</w:t>
        </w:r>
        <w:r w:rsidR="00FC13C3" w:rsidRPr="003358B3">
          <w:rPr>
            <w:lang w:val="es-ES"/>
            <w:rPrChange w:id="2301" w:author="Carolina Vera" w:date="2018-02-14T11:50:00Z">
              <w:rPr/>
            </w:rPrChange>
          </w:rPr>
          <w:t xml:space="preserve"> </w:t>
        </w:r>
      </w:ins>
      <w:del w:id="2302" w:author="Carolina Vera" w:date="2018-02-18T16:51:00Z">
        <w:r w:rsidR="00B810C9" w:rsidRPr="003358B3" w:rsidDel="00FC13C3">
          <w:rPr>
            <w:lang w:val="es-ES"/>
            <w:rPrChange w:id="2303" w:author="Carolina Vera" w:date="2018-02-14T11:50:00Z">
              <w:rPr/>
            </w:rPrChange>
          </w:rPr>
          <w:delText xml:space="preserve">indicios </w:delText>
        </w:r>
      </w:del>
      <w:ins w:id="2304" w:author="Carolina Vera" w:date="2018-02-18T16:51:00Z">
        <w:r w:rsidR="00FC13C3">
          <w:rPr>
            <w:lang w:val="es-ES"/>
          </w:rPr>
          <w:t>evidencia</w:t>
        </w:r>
        <w:r w:rsidR="00FC13C3" w:rsidRPr="003358B3">
          <w:rPr>
            <w:lang w:val="es-ES"/>
            <w:rPrChange w:id="2305" w:author="Carolina Vera" w:date="2018-02-14T11:50:00Z">
              <w:rPr/>
            </w:rPrChange>
          </w:rPr>
          <w:t xml:space="preserve">s </w:t>
        </w:r>
      </w:ins>
      <w:r w:rsidR="00B810C9" w:rsidRPr="003358B3">
        <w:rPr>
          <w:lang w:val="es-ES"/>
          <w:rPrChange w:id="2306" w:author="Carolina Vera" w:date="2018-02-14T11:50:00Z">
            <w:rPr/>
          </w:rPrChange>
        </w:rPr>
        <w:t xml:space="preserve">de un tren de ondas </w:t>
      </w:r>
      <w:del w:id="2307" w:author="Carolina Vera" w:date="2018-02-18T16:51:00Z">
        <w:r w:rsidR="00B810C9" w:rsidRPr="003358B3" w:rsidDel="00FC13C3">
          <w:rPr>
            <w:lang w:val="es-ES"/>
            <w:rPrChange w:id="2308" w:author="Carolina Vera" w:date="2018-02-14T11:50:00Z">
              <w:rPr/>
            </w:rPrChange>
          </w:rPr>
          <w:delText>proveniente del</w:delText>
        </w:r>
      </w:del>
      <w:ins w:id="2309" w:author="Carolina Vera" w:date="2018-02-18T16:51:00Z">
        <w:r w:rsidR="00FC13C3">
          <w:rPr>
            <w:lang w:val="es-ES"/>
          </w:rPr>
          <w:t>extendido entre el</w:t>
        </w:r>
      </w:ins>
      <w:r w:rsidR="00B810C9" w:rsidRPr="003358B3">
        <w:rPr>
          <w:lang w:val="es-ES"/>
          <w:rPrChange w:id="2310" w:author="Carolina Vera" w:date="2018-02-14T11:50:00Z">
            <w:rPr/>
          </w:rPrChange>
        </w:rPr>
        <w:t xml:space="preserve"> sur de Au</w:t>
      </w:r>
      <w:ins w:id="2311" w:author="Carolina Vera" w:date="2018-02-18T16:51:00Z">
        <w:r w:rsidR="00FC13C3">
          <w:rPr>
            <w:lang w:val="es-ES"/>
          </w:rPr>
          <w:t>s</w:t>
        </w:r>
      </w:ins>
      <w:r w:rsidR="00B810C9" w:rsidRPr="003358B3">
        <w:rPr>
          <w:lang w:val="es-ES"/>
          <w:rPrChange w:id="2312" w:author="Carolina Vera" w:date="2018-02-14T11:50:00Z">
            <w:rPr/>
          </w:rPrChange>
        </w:rPr>
        <w:t xml:space="preserve">tralia </w:t>
      </w:r>
      <w:del w:id="2313" w:author="Carolina Vera" w:date="2018-02-18T16:51:00Z">
        <w:r w:rsidR="00B810C9" w:rsidRPr="003358B3" w:rsidDel="00FC13C3">
          <w:rPr>
            <w:lang w:val="es-ES"/>
            <w:rPrChange w:id="2314" w:author="Carolina Vera" w:date="2018-02-14T11:50:00Z">
              <w:rPr/>
            </w:rPrChange>
          </w:rPr>
          <w:delText xml:space="preserve">hacia </w:delText>
        </w:r>
      </w:del>
      <w:ins w:id="2315" w:author="Carolina Vera" w:date="2018-02-18T16:51:00Z">
        <w:r w:rsidR="00FC13C3">
          <w:rPr>
            <w:lang w:val="es-ES"/>
          </w:rPr>
          <w:t>y</w:t>
        </w:r>
        <w:r w:rsidR="00FC13C3" w:rsidRPr="003358B3">
          <w:rPr>
            <w:lang w:val="es-ES"/>
            <w:rPrChange w:id="2316" w:author="Carolina Vera" w:date="2018-02-14T11:50:00Z">
              <w:rPr/>
            </w:rPrChange>
          </w:rPr>
          <w:t xml:space="preserve"> </w:t>
        </w:r>
      </w:ins>
      <w:r w:rsidR="00B810C9" w:rsidRPr="003358B3">
        <w:rPr>
          <w:lang w:val="es-ES"/>
          <w:rPrChange w:id="2317" w:author="Carolina Vera" w:date="2018-02-14T11:50:00Z">
            <w:rPr/>
          </w:rPrChange>
        </w:rPr>
        <w:t xml:space="preserve">Sudamérica. </w:t>
      </w:r>
      <w:del w:id="2318" w:author="Carolina Vera" w:date="2018-02-18T16:51:00Z">
        <w:r w:rsidR="00B810C9" w:rsidRPr="003358B3" w:rsidDel="00FC13C3">
          <w:rPr>
            <w:lang w:val="es-ES"/>
            <w:rPrChange w:id="2319" w:author="Carolina Vera" w:date="2018-02-14T11:50:00Z">
              <w:rPr/>
            </w:rPrChange>
          </w:rPr>
          <w:delText>Finalmente, en</w:delText>
        </w:r>
      </w:del>
      <w:ins w:id="2320" w:author="Carolina Vera" w:date="2018-02-18T16:51:00Z">
        <w:r w:rsidR="00FC13C3">
          <w:rPr>
            <w:lang w:val="es-ES"/>
          </w:rPr>
          <w:t>En</w:t>
        </w:r>
      </w:ins>
      <w:r w:rsidR="00B810C9" w:rsidRPr="003358B3">
        <w:rPr>
          <w:lang w:val="es-ES"/>
          <w:rPrChange w:id="2321" w:author="Carolina Vera" w:date="2018-02-14T11:50:00Z">
            <w:rPr/>
          </w:rPrChange>
        </w:rPr>
        <w:t xml:space="preserve"> diciembre </w:t>
      </w:r>
      <w:del w:id="2322" w:author="Carolina Vera" w:date="2018-02-18T16:52:00Z">
        <w:r w:rsidR="00B810C9" w:rsidRPr="003358B3" w:rsidDel="00FC13C3">
          <w:rPr>
            <w:lang w:val="es-ES"/>
            <w:rPrChange w:id="2323" w:author="Carolina Vera" w:date="2018-02-14T11:50:00Z">
              <w:rPr/>
            </w:rPrChange>
          </w:rPr>
          <w:delText>se tiene un</w:delText>
        </w:r>
      </w:del>
      <w:ins w:id="2324" w:author="Carolina Vera" w:date="2018-02-18T16:52:00Z">
        <w:r w:rsidR="00FC13C3">
          <w:rPr>
            <w:lang w:val="es-ES"/>
          </w:rPr>
          <w:t>el</w:t>
        </w:r>
      </w:ins>
      <w:r w:rsidR="00B810C9" w:rsidRPr="003358B3">
        <w:rPr>
          <w:lang w:val="es-ES"/>
          <w:rPrChange w:id="2325" w:author="Carolina Vera" w:date="2018-02-14T11:50:00Z">
            <w:rPr/>
          </w:rPrChange>
        </w:rPr>
        <w:t xml:space="preserve"> patrón </w:t>
      </w:r>
      <w:ins w:id="2326" w:author="Carolina Vera" w:date="2018-02-18T16:52:00Z">
        <w:r w:rsidR="00FC13C3">
          <w:rPr>
            <w:lang w:val="es-ES"/>
          </w:rPr>
          <w:t xml:space="preserve">es </w:t>
        </w:r>
      </w:ins>
      <w:r w:rsidR="00B810C9" w:rsidRPr="003358B3">
        <w:rPr>
          <w:lang w:val="es-ES"/>
          <w:rPrChange w:id="2327" w:author="Carolina Vera" w:date="2018-02-14T11:50:00Z">
            <w:rPr/>
          </w:rPrChange>
        </w:rPr>
        <w:t>similar a</w:t>
      </w:r>
      <w:ins w:id="2328" w:author="Carolina Vera" w:date="2018-02-18T16:52:00Z">
        <w:r w:rsidR="00FC13C3">
          <w:rPr>
            <w:lang w:val="es-ES"/>
          </w:rPr>
          <w:t>l de</w:t>
        </w:r>
      </w:ins>
      <w:r w:rsidR="00B810C9" w:rsidRPr="003358B3">
        <w:rPr>
          <w:lang w:val="es-ES"/>
          <w:rPrChange w:id="2329" w:author="Carolina Vera" w:date="2018-02-14T11:50:00Z">
            <w:rPr/>
          </w:rPrChange>
        </w:rPr>
        <w:t xml:space="preserve"> enero pero modificado por </w:t>
      </w:r>
      <w:ins w:id="2330" w:author="Carolina Vera" w:date="2018-02-18T16:52:00Z">
        <w:r w:rsidR="00FC13C3">
          <w:rPr>
            <w:lang w:val="es-ES"/>
          </w:rPr>
          <w:t xml:space="preserve">el patrón anular similar a la fase positiva </w:t>
        </w:r>
      </w:ins>
      <w:del w:id="2331" w:author="Carolina Vera" w:date="2018-02-18T16:52:00Z">
        <w:r w:rsidR="00B810C9" w:rsidRPr="003358B3" w:rsidDel="00FC13C3">
          <w:rPr>
            <w:lang w:val="es-ES"/>
            <w:rPrChange w:id="2332" w:author="Carolina Vera" w:date="2018-02-14T11:50:00Z">
              <w:rPr/>
            </w:rPrChange>
          </w:rPr>
          <w:delText>la señal de la</w:delText>
        </w:r>
      </w:del>
      <w:ins w:id="2333" w:author="Carolina Vera" w:date="2018-02-18T16:52:00Z">
        <w:r w:rsidR="00FC13C3">
          <w:rPr>
            <w:lang w:val="es-ES"/>
          </w:rPr>
          <w:t>del</w:t>
        </w:r>
      </w:ins>
      <w:r w:rsidR="00B810C9" w:rsidRPr="003358B3">
        <w:rPr>
          <w:lang w:val="es-ES"/>
          <w:rPrChange w:id="2334" w:author="Carolina Vera" w:date="2018-02-14T11:50:00Z">
            <w:rPr/>
          </w:rPrChange>
        </w:rPr>
        <w:t xml:space="preserve"> SAM</w:t>
      </w:r>
      <w:ins w:id="2335" w:author="Carolina Vera" w:date="2018-02-18T16:52:00Z">
        <w:r w:rsidR="00FC13C3">
          <w:rPr>
            <w:lang w:val="es-ES"/>
          </w:rPr>
          <w:t>, discutido</w:t>
        </w:r>
      </w:ins>
      <w:del w:id="2336" w:author="Carolina Vera" w:date="2018-02-18T16:52:00Z">
        <w:r w:rsidR="00B810C9" w:rsidRPr="003358B3" w:rsidDel="00FC13C3">
          <w:rPr>
            <w:lang w:val="es-ES"/>
            <w:rPrChange w:id="2337" w:author="Carolina Vera" w:date="2018-02-14T11:50:00Z">
              <w:rPr/>
            </w:rPrChange>
          </w:rPr>
          <w:delText xml:space="preserve"> positiva detectada en el párrafo anterior</w:delText>
        </w:r>
      </w:del>
      <w:ins w:id="2338" w:author="Carolina Vera" w:date="2018-02-18T16:52:00Z">
        <w:r w:rsidR="00FC13C3">
          <w:rPr>
            <w:lang w:val="es-ES"/>
          </w:rPr>
          <w:t>previamente</w:t>
        </w:r>
      </w:ins>
      <w:r w:rsidR="00B810C9" w:rsidRPr="003358B3">
        <w:rPr>
          <w:lang w:val="es-ES"/>
          <w:rPrChange w:id="2339" w:author="Carolina Vera" w:date="2018-02-14T11:50:00Z">
            <w:rPr/>
          </w:rPrChange>
        </w:rPr>
        <w:t>.</w:t>
      </w:r>
    </w:p>
    <w:p w14:paraId="1B1B8A39" w14:textId="77777777" w:rsidR="005D05CE" w:rsidRPr="003358B3" w:rsidRDefault="00B810C9">
      <w:pPr>
        <w:pStyle w:val="Ttulo3"/>
        <w:rPr>
          <w:lang w:val="es-ES"/>
          <w:rPrChange w:id="2340" w:author="Carolina Vera" w:date="2018-02-14T11:50:00Z">
            <w:rPr/>
          </w:rPrChange>
        </w:rPr>
      </w:pPr>
      <w:bookmarkStart w:id="2341" w:name="funcion-corriente-1"/>
      <w:bookmarkStart w:id="2342" w:name="_Toc506372333"/>
      <w:bookmarkEnd w:id="2341"/>
      <w:r w:rsidRPr="003358B3">
        <w:rPr>
          <w:lang w:val="es-ES"/>
          <w:rPrChange w:id="2343" w:author="Carolina Vera" w:date="2018-02-14T11:50:00Z">
            <w:rPr/>
          </w:rPrChange>
        </w:rPr>
        <w:t>Función Corriente</w:t>
      </w:r>
      <w:bookmarkEnd w:id="2342"/>
    </w:p>
    <w:p w14:paraId="489511A8" w14:textId="77777777" w:rsidR="00434189" w:rsidRDefault="00E15DFF">
      <w:pPr>
        <w:pStyle w:val="FirstParagraph"/>
        <w:rPr>
          <w:ins w:id="2344" w:author="Carolina Vera" w:date="2018-02-18T17:10:00Z"/>
          <w:lang w:val="es-ES"/>
        </w:rPr>
      </w:pPr>
      <w:ins w:id="2345" w:author="Carolina Vera" w:date="2018-02-18T16:55:00Z">
        <w:r>
          <w:rPr>
            <w:lang w:val="es-ES"/>
          </w:rPr>
          <w:t xml:space="preserve">Como se </w:t>
        </w:r>
      </w:ins>
      <w:ins w:id="2346" w:author="Carolina Vera" w:date="2018-02-18T16:59:00Z">
        <w:r>
          <w:rPr>
            <w:lang w:val="es-ES"/>
          </w:rPr>
          <w:t>mostró</w:t>
        </w:r>
      </w:ins>
      <w:ins w:id="2347" w:author="Carolina Vera" w:date="2018-02-18T16:55:00Z">
        <w:r>
          <w:rPr>
            <w:lang w:val="es-ES"/>
          </w:rPr>
          <w:t xml:space="preserve"> previamente</w:t>
        </w:r>
      </w:ins>
      <w:ins w:id="2348" w:author="Carolina Vera" w:date="2018-02-18T16:59:00Z">
        <w:r>
          <w:rPr>
            <w:lang w:val="es-ES"/>
          </w:rPr>
          <w:t xml:space="preserve"> la función corriente resulta una mejor variable que la altura geopotenci</w:t>
        </w:r>
      </w:ins>
      <w:ins w:id="2349" w:author="Carolina Vera" w:date="2018-02-18T17:00:00Z">
        <w:r>
          <w:rPr>
            <w:lang w:val="es-ES"/>
          </w:rPr>
          <w:t xml:space="preserve">al para describir anomalías de circulación </w:t>
        </w:r>
      </w:ins>
      <w:ins w:id="2350" w:author="Carolina Vera" w:date="2018-02-18T17:03:00Z">
        <w:r w:rsidR="00A93F12">
          <w:rPr>
            <w:lang w:val="es-ES"/>
          </w:rPr>
          <w:t>tanto sobre latitudes ecuatoriales</w:t>
        </w:r>
      </w:ins>
      <w:ins w:id="2351" w:author="Carolina Vera" w:date="2018-02-18T17:04:00Z">
        <w:r w:rsidR="00A93F12">
          <w:rPr>
            <w:lang w:val="es-ES"/>
          </w:rPr>
          <w:t xml:space="preserve"> como polares</w:t>
        </w:r>
      </w:ins>
      <w:ins w:id="2352" w:author="Carolina Vera" w:date="2018-02-18T16:55:00Z">
        <w:r>
          <w:rPr>
            <w:lang w:val="es-ES"/>
          </w:rPr>
          <w:t xml:space="preserve">. </w:t>
        </w:r>
      </w:ins>
      <w:ins w:id="2353" w:author="Carolina Vera" w:date="2018-02-18T17:06:00Z">
        <w:r w:rsidR="00A93F12">
          <w:rPr>
            <w:lang w:val="es-ES"/>
          </w:rPr>
          <w:t>Asimismo, los mapas de regresión de las anomalías de altura geopotencial explicadas por la QS3 muestran</w:t>
        </w:r>
      </w:ins>
      <w:ins w:id="2354" w:author="Carolina Vera" w:date="2018-02-18T17:07:00Z">
        <w:r w:rsidR="00A93F12">
          <w:rPr>
            <w:lang w:val="es-ES"/>
          </w:rPr>
          <w:t xml:space="preserve"> en varios meses del año</w:t>
        </w:r>
      </w:ins>
      <w:ins w:id="2355" w:author="Carolina Vera" w:date="2018-02-18T17:06:00Z">
        <w:r w:rsidR="00A93F12">
          <w:rPr>
            <w:lang w:val="es-ES"/>
          </w:rPr>
          <w:t xml:space="preserve"> evidencias de trenes de onda extendidos entre zonas tropicales y extratropicales</w:t>
        </w:r>
      </w:ins>
      <w:ins w:id="2356" w:author="Carolina Vera" w:date="2018-02-18T17:07:00Z">
        <w:r w:rsidR="00A93F12">
          <w:rPr>
            <w:lang w:val="es-ES"/>
          </w:rPr>
          <w:t xml:space="preserve">. </w:t>
        </w:r>
      </w:ins>
      <w:ins w:id="2357" w:author="Carolina Vera" w:date="2018-02-18T17:04:00Z">
        <w:r w:rsidR="00A93F12">
          <w:rPr>
            <w:lang w:val="es-ES"/>
          </w:rPr>
          <w:t>En este sentido, esta subsección d</w:t>
        </w:r>
      </w:ins>
      <w:ins w:id="2358" w:author="Carolina Vera" w:date="2018-02-18T17:05:00Z">
        <w:r w:rsidR="00A93F12">
          <w:rPr>
            <w:lang w:val="es-ES"/>
          </w:rPr>
          <w:t xml:space="preserve">escribe las características de la regresión entre </w:t>
        </w:r>
      </w:ins>
      <w:del w:id="2359" w:author="Carolina Vera" w:date="2018-02-18T17:05:00Z">
        <w:r w:rsidR="00B810C9" w:rsidRPr="003358B3" w:rsidDel="00A93F12">
          <w:rPr>
            <w:lang w:val="es-ES"/>
            <w:rPrChange w:id="2360" w:author="Carolina Vera" w:date="2018-02-14T11:50:00Z">
              <w:rPr/>
            </w:rPrChange>
          </w:rPr>
          <w:delText xml:space="preserve">En la  se muestra </w:delText>
        </w:r>
      </w:del>
      <w:r w:rsidR="00B810C9" w:rsidRPr="003358B3">
        <w:rPr>
          <w:lang w:val="es-ES"/>
          <w:rPrChange w:id="2361" w:author="Carolina Vera" w:date="2018-02-14T11:50:00Z">
            <w:rPr/>
          </w:rPrChange>
        </w:rPr>
        <w:t>la</w:t>
      </w:r>
      <w:ins w:id="2362" w:author="Carolina Vera" w:date="2018-02-18T17:05:00Z">
        <w:r w:rsidR="00A93F12">
          <w:rPr>
            <w:lang w:val="es-ES"/>
          </w:rPr>
          <w:t>s</w:t>
        </w:r>
      </w:ins>
      <w:r w:rsidR="00B810C9" w:rsidRPr="003358B3">
        <w:rPr>
          <w:lang w:val="es-ES"/>
          <w:rPrChange w:id="2363" w:author="Carolina Vera" w:date="2018-02-14T11:50:00Z">
            <w:rPr/>
          </w:rPrChange>
        </w:rPr>
        <w:t xml:space="preserve"> anomalía</w:t>
      </w:r>
      <w:ins w:id="2364" w:author="Carolina Vera" w:date="2018-02-18T17:07:00Z">
        <w:r w:rsidR="00A93F12">
          <w:rPr>
            <w:lang w:val="es-ES"/>
          </w:rPr>
          <w:t>s</w:t>
        </w:r>
      </w:ins>
      <w:r w:rsidR="00B810C9" w:rsidRPr="003358B3">
        <w:rPr>
          <w:lang w:val="es-ES"/>
          <w:rPrChange w:id="2365" w:author="Carolina Vera" w:date="2018-02-14T11:50:00Z">
            <w:rPr/>
          </w:rPrChange>
        </w:rPr>
        <w:t xml:space="preserve"> zonal</w:t>
      </w:r>
      <w:ins w:id="2366" w:author="Carolina Vera" w:date="2018-02-18T17:05:00Z">
        <w:r w:rsidR="00A93F12">
          <w:rPr>
            <w:lang w:val="es-ES"/>
          </w:rPr>
          <w:t>es</w:t>
        </w:r>
      </w:ins>
      <w:r w:rsidR="00B810C9" w:rsidRPr="003358B3">
        <w:rPr>
          <w:lang w:val="es-ES"/>
          <w:rPrChange w:id="2367" w:author="Carolina Vera" w:date="2018-02-14T11:50:00Z">
            <w:rPr/>
          </w:rPrChange>
        </w:rPr>
        <w:t xml:space="preserve"> de </w:t>
      </w:r>
      <w:del w:id="2368" w:author="Carolina Vera" w:date="2018-02-18T17:05:00Z">
        <w:r w:rsidR="00B810C9" w:rsidRPr="003358B3" w:rsidDel="00A93F12">
          <w:rPr>
            <w:lang w:val="es-ES"/>
            <w:rPrChange w:id="2369" w:author="Carolina Vera" w:date="2018-02-14T11:50:00Z">
              <w:rPr/>
            </w:rPrChange>
          </w:rPr>
          <w:delText xml:space="preserve">la regresión de </w:delText>
        </w:r>
      </w:del>
      <m:oMath>
        <m:r>
          <w:rPr>
            <w:rFonts w:ascii="Cambria Math" w:hAnsi="Cambria Math"/>
          </w:rPr>
          <m:t>ψ</m:t>
        </m:r>
      </m:oMath>
      <w:r w:rsidR="00B810C9" w:rsidRPr="003358B3">
        <w:rPr>
          <w:lang w:val="es-ES"/>
          <w:rPrChange w:id="2370" w:author="Carolina Vera" w:date="2018-02-14T11:50:00Z">
            <w:rPr/>
          </w:rPrChange>
        </w:rPr>
        <w:t xml:space="preserve"> con la amplitud media de la QS3</w:t>
      </w:r>
      <w:ins w:id="2371" w:author="Carolina Vera" w:date="2018-02-18T17:05:00Z">
        <w:r w:rsidR="00A93F12">
          <w:rPr>
            <w:lang w:val="es-ES"/>
          </w:rPr>
          <w:t xml:space="preserve">. </w:t>
        </w:r>
      </w:ins>
      <w:r w:rsidR="00B810C9" w:rsidRPr="003358B3">
        <w:rPr>
          <w:lang w:val="es-ES"/>
          <w:rPrChange w:id="2372" w:author="Carolina Vera" w:date="2018-02-14T11:50:00Z">
            <w:rPr/>
          </w:rPrChange>
        </w:rPr>
        <w:t xml:space="preserve"> </w:t>
      </w:r>
      <w:ins w:id="2373" w:author="Carolina Vera" w:date="2018-02-18T17:07:00Z">
        <w:r w:rsidR="00A93F12">
          <w:rPr>
            <w:lang w:val="es-ES"/>
          </w:rPr>
          <w:t xml:space="preserve">Se incluye además </w:t>
        </w:r>
      </w:ins>
      <w:del w:id="2374" w:author="Carolina Vera" w:date="2018-02-18T17:07:00Z">
        <w:r w:rsidR="00B810C9" w:rsidRPr="003358B3" w:rsidDel="00A93F12">
          <w:rPr>
            <w:lang w:val="es-ES"/>
            <w:rPrChange w:id="2375" w:author="Carolina Vera" w:date="2018-02-14T11:50:00Z">
              <w:rPr/>
            </w:rPrChange>
          </w:rPr>
          <w:delText xml:space="preserve">junto con </w:delText>
        </w:r>
      </w:del>
      <w:r w:rsidR="00B810C9" w:rsidRPr="003358B3">
        <w:rPr>
          <w:lang w:val="es-ES"/>
          <w:rPrChange w:id="2376" w:author="Carolina Vera" w:date="2018-02-14T11:50:00Z">
            <w:rPr/>
          </w:rPrChange>
        </w:rPr>
        <w:t>los flujos de actividad de onda calculados a partir de</w:t>
      </w:r>
      <w:ins w:id="2377" w:author="Carolina Vera" w:date="2018-02-18T17:07:00Z">
        <w:r w:rsidR="00A93F12">
          <w:rPr>
            <w:lang w:val="es-ES"/>
          </w:rPr>
          <w:t xml:space="preserve"> ta</w:t>
        </w:r>
      </w:ins>
      <w:r w:rsidR="00B810C9" w:rsidRPr="003358B3">
        <w:rPr>
          <w:lang w:val="es-ES"/>
          <w:rPrChange w:id="2378" w:author="Carolina Vera" w:date="2018-02-14T11:50:00Z">
            <w:rPr/>
          </w:rPrChange>
        </w:rPr>
        <w:t>l</w:t>
      </w:r>
      <w:ins w:id="2379" w:author="Carolina Vera" w:date="2018-02-18T17:07:00Z">
        <w:r w:rsidR="00A93F12">
          <w:rPr>
            <w:lang w:val="es-ES"/>
          </w:rPr>
          <w:t xml:space="preserve"> regresión</w:t>
        </w:r>
      </w:ins>
      <w:del w:id="2380" w:author="Carolina Vera" w:date="2018-02-18T17:07:00Z">
        <w:r w:rsidR="00B810C9" w:rsidRPr="003358B3" w:rsidDel="00A93F12">
          <w:rPr>
            <w:lang w:val="es-ES"/>
            <w:rPrChange w:id="2381" w:author="Carolina Vera" w:date="2018-02-14T11:50:00Z">
              <w:rPr/>
            </w:rPrChange>
          </w:rPr>
          <w:delText xml:space="preserve"> mismo</w:delText>
        </w:r>
      </w:del>
      <w:r w:rsidR="00B810C9" w:rsidRPr="003358B3">
        <w:rPr>
          <w:lang w:val="es-ES"/>
          <w:rPrChange w:id="2382" w:author="Carolina Vera" w:date="2018-02-14T11:50:00Z">
            <w:rPr/>
          </w:rPrChange>
        </w:rPr>
        <w:t xml:space="preserve">. </w:t>
      </w:r>
      <w:ins w:id="2383" w:author="Carolina Vera" w:date="2018-02-18T17:07:00Z">
        <w:r w:rsidR="00A93F12">
          <w:rPr>
            <w:lang w:val="es-ES"/>
          </w:rPr>
          <w:t xml:space="preserve">El estudio </w:t>
        </w:r>
      </w:ins>
      <w:ins w:id="2384" w:author="Carolina Vera" w:date="2018-02-18T17:08:00Z">
        <w:r w:rsidR="00A93F12">
          <w:rPr>
            <w:lang w:val="es-ES"/>
          </w:rPr>
          <w:t xml:space="preserve">de estos flujos permite </w:t>
        </w:r>
      </w:ins>
      <w:del w:id="2385" w:author="Carolina Vera" w:date="2018-02-18T17:08:00Z">
        <w:r w:rsidR="00B810C9" w:rsidRPr="003358B3" w:rsidDel="00A93F12">
          <w:rPr>
            <w:lang w:val="es-ES"/>
            <w:rPrChange w:id="2386" w:author="Carolina Vera" w:date="2018-02-14T11:50:00Z">
              <w:rPr/>
            </w:rPrChange>
          </w:rPr>
          <w:delText xml:space="preserve">A partir de la misma se puede </w:delText>
        </w:r>
      </w:del>
      <w:r w:rsidR="00B810C9" w:rsidRPr="003358B3">
        <w:rPr>
          <w:lang w:val="es-ES"/>
          <w:rPrChange w:id="2387" w:author="Carolina Vera" w:date="2018-02-14T11:50:00Z">
            <w:rPr/>
          </w:rPrChange>
        </w:rPr>
        <w:t xml:space="preserve">confirmar </w:t>
      </w:r>
      <w:ins w:id="2388" w:author="Carolina Vera" w:date="2018-02-18T17:08:00Z">
        <w:r w:rsidR="00A93F12">
          <w:rPr>
            <w:lang w:val="es-ES"/>
          </w:rPr>
          <w:t>(o no) que una determinada alternancia de centros de diferente signo est</w:t>
        </w:r>
      </w:ins>
      <w:ins w:id="2389" w:author="Carolina Vera" w:date="2018-02-18T17:09:00Z">
        <w:r w:rsidR="00A93F12">
          <w:rPr>
            <w:lang w:val="es-ES"/>
          </w:rPr>
          <w:t xml:space="preserve">á relacionada </w:t>
        </w:r>
      </w:ins>
      <w:ins w:id="2390" w:author="Carolina Vera" w:date="2018-02-18T17:08:00Z">
        <w:r w:rsidR="00A93F12">
          <w:rPr>
            <w:lang w:val="es-ES"/>
          </w:rPr>
          <w:t>(</w:t>
        </w:r>
      </w:ins>
      <w:ins w:id="2391" w:author="Carolina Vera" w:date="2018-02-18T17:09:00Z">
        <w:r w:rsidR="00A93F12">
          <w:rPr>
            <w:lang w:val="es-ES"/>
          </w:rPr>
          <w:t>o nó</w:t>
        </w:r>
      </w:ins>
      <w:ins w:id="2392" w:author="Carolina Vera" w:date="2018-02-18T17:08:00Z">
        <w:r w:rsidR="00A93F12">
          <w:rPr>
            <w:lang w:val="es-ES"/>
          </w:rPr>
          <w:t xml:space="preserve">) </w:t>
        </w:r>
      </w:ins>
      <w:del w:id="2393" w:author="Carolina Vera" w:date="2018-02-18T17:08:00Z">
        <w:r w:rsidR="00B810C9" w:rsidRPr="003358B3" w:rsidDel="00A93F12">
          <w:rPr>
            <w:lang w:val="es-ES"/>
            <w:rPrChange w:id="2394" w:author="Carolina Vera" w:date="2018-02-14T11:50:00Z">
              <w:rPr/>
            </w:rPrChange>
          </w:rPr>
          <w:delText>la</w:delText>
        </w:r>
      </w:del>
      <w:del w:id="2395" w:author="Carolina Vera" w:date="2018-02-18T17:09:00Z">
        <w:r w:rsidR="00B810C9" w:rsidRPr="003358B3" w:rsidDel="00A93F12">
          <w:rPr>
            <w:lang w:val="es-ES"/>
            <w:rPrChange w:id="2396" w:author="Carolina Vera" w:date="2018-02-14T11:50:00Z">
              <w:rPr/>
            </w:rPrChange>
          </w:rPr>
          <w:delText xml:space="preserve"> existencia de los</w:delText>
        </w:r>
      </w:del>
      <w:ins w:id="2397" w:author="Carolina Vera" w:date="2018-02-18T17:09:00Z">
        <w:r w:rsidR="00A93F12">
          <w:rPr>
            <w:lang w:val="es-ES"/>
          </w:rPr>
          <w:t>con un</w:t>
        </w:r>
      </w:ins>
      <w:r w:rsidR="00B810C9" w:rsidRPr="003358B3">
        <w:rPr>
          <w:lang w:val="es-ES"/>
          <w:rPrChange w:id="2398" w:author="Carolina Vera" w:date="2018-02-14T11:50:00Z">
            <w:rPr/>
          </w:rPrChange>
        </w:rPr>
        <w:t xml:space="preserve"> tren</w:t>
      </w:r>
      <w:del w:id="2399" w:author="Carolina Vera" w:date="2018-02-18T17:09:00Z">
        <w:r w:rsidR="00B810C9" w:rsidRPr="003358B3" w:rsidDel="00A93F12">
          <w:rPr>
            <w:lang w:val="es-ES"/>
            <w:rPrChange w:id="2400" w:author="Carolina Vera" w:date="2018-02-14T11:50:00Z">
              <w:rPr/>
            </w:rPrChange>
          </w:rPr>
          <w:delText>es</w:delText>
        </w:r>
      </w:del>
      <w:r w:rsidR="00B810C9" w:rsidRPr="003358B3">
        <w:rPr>
          <w:lang w:val="es-ES"/>
          <w:rPrChange w:id="2401" w:author="Carolina Vera" w:date="2018-02-14T11:50:00Z">
            <w:rPr/>
          </w:rPrChange>
        </w:rPr>
        <w:t xml:space="preserve"> de onda</w:t>
      </w:r>
      <w:ins w:id="2402" w:author="Carolina Vera" w:date="2018-02-18T17:09:00Z">
        <w:r w:rsidR="00A93F12">
          <w:rPr>
            <w:lang w:val="es-ES"/>
          </w:rPr>
          <w:t>.</w:t>
        </w:r>
      </w:ins>
      <w:del w:id="2403" w:author="Carolina Vera" w:date="2018-02-18T17:09:00Z">
        <w:r w:rsidR="00B810C9" w:rsidRPr="003358B3" w:rsidDel="00A93F12">
          <w:rPr>
            <w:lang w:val="es-ES"/>
            <w:rPrChange w:id="2404" w:author="Carolina Vera" w:date="2018-02-14T11:50:00Z">
              <w:rPr/>
            </w:rPrChange>
          </w:rPr>
          <w:delText xml:space="preserve"> identificados en la  y ampliar el análisis a los trópicos. </w:delText>
        </w:r>
      </w:del>
    </w:p>
    <w:p w14:paraId="4B9CD0C2" w14:textId="77777777" w:rsidR="007C6468" w:rsidRDefault="00434189">
      <w:pPr>
        <w:pStyle w:val="FirstParagraph"/>
        <w:rPr>
          <w:ins w:id="2405" w:author="Carolina Vera" w:date="2018-02-18T17:13:00Z"/>
          <w:lang w:val="es-ES"/>
        </w:rPr>
      </w:pPr>
      <w:ins w:id="2406" w:author="Carolina Vera" w:date="2018-02-18T17:11:00Z">
        <w:r>
          <w:rPr>
            <w:lang w:val="es-ES"/>
          </w:rPr>
          <w:t xml:space="preserve">La figura 7.55 muestra evidencias de propagación meridional de ondas de Rossby desde la zona ecuatorial y atravesando el Pacífico </w:t>
        </w:r>
      </w:ins>
      <w:ins w:id="2407" w:author="Carolina Vera" w:date="2018-02-18T17:12:00Z">
        <w:r>
          <w:rPr>
            <w:lang w:val="es-ES"/>
          </w:rPr>
          <w:t xml:space="preserve">Sur </w:t>
        </w:r>
      </w:ins>
      <w:ins w:id="2408" w:author="Carolina Vera" w:date="2018-02-18T17:11:00Z">
        <w:r>
          <w:rPr>
            <w:lang w:val="es-ES"/>
          </w:rPr>
          <w:t xml:space="preserve">hasta Sudamérica </w:t>
        </w:r>
      </w:ins>
      <w:ins w:id="2409" w:author="Carolina Vera" w:date="2018-02-18T17:12:00Z">
        <w:r>
          <w:rPr>
            <w:lang w:val="es-ES"/>
          </w:rPr>
          <w:t xml:space="preserve">en varios meses del año (enero, febrero, mayo, junio, </w:t>
        </w:r>
      </w:ins>
      <w:ins w:id="2410" w:author="Carolina Vera" w:date="2018-02-18T17:13:00Z">
        <w:r>
          <w:rPr>
            <w:lang w:val="es-ES"/>
          </w:rPr>
          <w:t>agosto, septiembre, octubre y diciembre</w:t>
        </w:r>
      </w:ins>
      <w:ins w:id="2411" w:author="Carolina Vera" w:date="2018-02-18T17:12:00Z">
        <w:r>
          <w:rPr>
            <w:lang w:val="es-ES"/>
          </w:rPr>
          <w:t xml:space="preserve">) aunque con diferentes características. </w:t>
        </w:r>
      </w:ins>
    </w:p>
    <w:p w14:paraId="0A927D1C" w14:textId="239F42B9" w:rsidR="005D05CE" w:rsidRDefault="007C6468">
      <w:pPr>
        <w:pStyle w:val="FirstParagraph"/>
        <w:rPr>
          <w:ins w:id="2412" w:author="Carolina Vera" w:date="2018-02-18T17:29:00Z"/>
          <w:lang w:val="es-ES"/>
        </w:rPr>
      </w:pPr>
      <w:ins w:id="2413" w:author="Carolina Vera" w:date="2018-02-18T17:13:00Z">
        <w:r>
          <w:rPr>
            <w:lang w:val="es-ES"/>
          </w:rPr>
          <w:t xml:space="preserve">En enero y febrero, </w:t>
        </w:r>
      </w:ins>
      <w:ins w:id="2414" w:author="Carolina Vera" w:date="2018-02-18T17:14:00Z">
        <w:r>
          <w:rPr>
            <w:lang w:val="es-ES"/>
          </w:rPr>
          <w:t xml:space="preserve">trenes de onda parecen emanar desde la zona ecuatorial ubicada al nordeste de Nueva Zelanda, aunque </w:t>
        </w:r>
      </w:ins>
      <w:ins w:id="2415" w:author="Carolina Vera" w:date="2018-02-18T17:15:00Z">
        <w:r>
          <w:rPr>
            <w:lang w:val="es-ES"/>
          </w:rPr>
          <w:t>con</w:t>
        </w:r>
      </w:ins>
      <w:ins w:id="2416" w:author="Carolina Vera" w:date="2018-02-18T17:14:00Z">
        <w:r>
          <w:rPr>
            <w:lang w:val="es-ES"/>
          </w:rPr>
          <w:t xml:space="preserve"> diferente fase</w:t>
        </w:r>
      </w:ins>
      <w:ins w:id="2417" w:author="Carolina Vera" w:date="2018-02-18T17:15:00Z">
        <w:r>
          <w:rPr>
            <w:lang w:val="es-ES"/>
          </w:rPr>
          <w:t xml:space="preserve"> y reflejan a diferentes longitudes. </w:t>
        </w:r>
      </w:ins>
      <w:r w:rsidR="00B810C9" w:rsidRPr="00434189">
        <w:rPr>
          <w:lang w:val="es-ES"/>
          <w:rPrChange w:id="2418" w:author="Carolina Vera" w:date="2018-02-18T17:10:00Z">
            <w:rPr/>
          </w:rPrChange>
        </w:rPr>
        <w:t>En mayo,</w:t>
      </w:r>
      <w:ins w:id="2419" w:author="Carolina Vera" w:date="2018-02-18T17:15:00Z">
        <w:r>
          <w:rPr>
            <w:lang w:val="es-ES"/>
          </w:rPr>
          <w:t xml:space="preserve"> se observa </w:t>
        </w:r>
      </w:ins>
      <w:ins w:id="2420" w:author="Carolina Vera" w:date="2018-02-18T17:16:00Z">
        <w:r>
          <w:rPr>
            <w:lang w:val="es-ES"/>
          </w:rPr>
          <w:t xml:space="preserve">una fuerte </w:t>
        </w:r>
      </w:ins>
      <w:del w:id="2421" w:author="Carolina Vera" w:date="2018-02-18T17:15:00Z">
        <w:r w:rsidR="00B810C9" w:rsidRPr="00434189" w:rsidDel="007C6468">
          <w:rPr>
            <w:lang w:val="es-ES"/>
            <w:rPrChange w:id="2422" w:author="Carolina Vera" w:date="2018-02-18T17:10:00Z">
              <w:rPr/>
            </w:rPrChange>
          </w:rPr>
          <w:delText xml:space="preserve"> por ejemplo, aparece claramente </w:delText>
        </w:r>
      </w:del>
      <w:del w:id="2423" w:author="Carolina Vera" w:date="2018-02-18T17:16:00Z">
        <w:r w:rsidR="00B810C9" w:rsidRPr="00434189" w:rsidDel="007C6468">
          <w:rPr>
            <w:lang w:val="es-ES"/>
            <w:rPrChange w:id="2424" w:author="Carolina Vera" w:date="2018-02-18T17:10:00Z">
              <w:rPr/>
            </w:rPrChange>
          </w:rPr>
          <w:delText xml:space="preserve">una fuente de </w:delText>
        </w:r>
      </w:del>
      <w:ins w:id="2425" w:author="Carolina Vera" w:date="2018-02-18T17:16:00Z">
        <w:r>
          <w:rPr>
            <w:lang w:val="es-ES"/>
          </w:rPr>
          <w:t xml:space="preserve">desde el norte de Australia hasta </w:t>
        </w:r>
      </w:ins>
      <w:del w:id="2426" w:author="Carolina Vera" w:date="2018-02-18T17:16:00Z">
        <w:r w:rsidR="00B810C9" w:rsidRPr="00434189" w:rsidDel="007C6468">
          <w:rPr>
            <w:lang w:val="es-ES"/>
            <w:rPrChange w:id="2427" w:author="Carolina Vera" w:date="2018-02-18T17:10:00Z">
              <w:rPr/>
            </w:rPrChange>
          </w:rPr>
          <w:delText xml:space="preserve">actividad de onda sobre Indonesia que genera un flujo </w:delText>
        </w:r>
      </w:del>
      <w:r w:rsidR="00B810C9" w:rsidRPr="00434189">
        <w:rPr>
          <w:lang w:val="es-ES"/>
          <w:rPrChange w:id="2428" w:author="Carolina Vera" w:date="2018-02-18T17:10:00Z">
            <w:rPr/>
          </w:rPrChange>
        </w:rPr>
        <w:t xml:space="preserve">hacia el sur de </w:t>
      </w:r>
      <w:del w:id="2429" w:author="Carolina Vera" w:date="2018-02-18T17:17:00Z">
        <w:r w:rsidR="00B810C9" w:rsidRPr="00434189" w:rsidDel="007C6468">
          <w:rPr>
            <w:lang w:val="es-ES"/>
            <w:rPrChange w:id="2430" w:author="Carolina Vera" w:date="2018-02-18T17:10:00Z">
              <w:rPr/>
            </w:rPrChange>
          </w:rPr>
          <w:delText xml:space="preserve">de </w:delText>
        </w:r>
      </w:del>
      <w:commentRangeStart w:id="2431"/>
      <w:r w:rsidR="00B810C9" w:rsidRPr="00434189">
        <w:rPr>
          <w:lang w:val="es-ES"/>
          <w:rPrChange w:id="2432" w:author="Carolina Vera" w:date="2018-02-18T17:10:00Z">
            <w:rPr/>
          </w:rPrChange>
        </w:rPr>
        <w:t>Sudamérica</w:t>
      </w:r>
      <w:del w:id="2433" w:author="Carolina Vera" w:date="2018-02-18T17:16:00Z">
        <w:r w:rsidR="00B810C9" w:rsidRPr="00434189" w:rsidDel="007C6468">
          <w:rPr>
            <w:lang w:val="es-ES"/>
            <w:rPrChange w:id="2434" w:author="Carolina Vera" w:date="2018-02-18T17:10:00Z">
              <w:rPr/>
            </w:rPrChange>
          </w:rPr>
          <w:delText xml:space="preserve"> </w:delText>
        </w:r>
      </w:del>
      <w:commentRangeEnd w:id="2431"/>
      <w:r>
        <w:rPr>
          <w:rStyle w:val="Refdecomentario"/>
        </w:rPr>
        <w:commentReference w:id="2431"/>
      </w:r>
      <w:del w:id="2435" w:author="Carolina Vera" w:date="2018-02-18T17:16:00Z">
        <w:r w:rsidR="00B810C9" w:rsidRPr="00434189" w:rsidDel="007C6468">
          <w:rPr>
            <w:lang w:val="es-ES"/>
            <w:rPrChange w:id="2436" w:author="Carolina Vera" w:date="2018-02-18T17:10:00Z">
              <w:rPr/>
            </w:rPrChange>
          </w:rPr>
          <w:delText>y otro hacia el Pacífico central</w:delText>
        </w:r>
      </w:del>
      <w:r w:rsidR="00B810C9" w:rsidRPr="00434189">
        <w:rPr>
          <w:lang w:val="es-ES"/>
          <w:rPrChange w:id="2437" w:author="Carolina Vera" w:date="2018-02-18T17:10:00Z">
            <w:rPr/>
          </w:rPrChange>
        </w:rPr>
        <w:t>.</w:t>
      </w:r>
      <w:ins w:id="2438" w:author="Carolina Vera" w:date="2018-02-18T17:18:00Z">
        <w:r>
          <w:rPr>
            <w:lang w:val="es-ES"/>
          </w:rPr>
          <w:t xml:space="preserve"> En junio la actividad de onda que emana desde </w:t>
        </w:r>
      </w:ins>
      <w:ins w:id="2439" w:author="Carolina Vera" w:date="2018-02-18T17:19:00Z">
        <w:r>
          <w:rPr>
            <w:lang w:val="es-ES"/>
          </w:rPr>
          <w:t>Australia lo hace principalmente a lo largo de los subtrópicos para luego en el Pacífico sudeste disper</w:t>
        </w:r>
      </w:ins>
      <w:ins w:id="2440" w:author="Carolina Vera" w:date="2018-02-18T17:20:00Z">
        <w:r>
          <w:rPr>
            <w:lang w:val="es-ES"/>
          </w:rPr>
          <w:t>sarse hacia el sur e influenciar el sur de Sudamérica. En agosto y septiembre, la actividad de onda que influye el sur de Sudamérica emana principalmente de la veci</w:t>
        </w:r>
      </w:ins>
      <w:ins w:id="2441" w:author="Carolina Vera" w:date="2018-02-18T17:21:00Z">
        <w:r>
          <w:rPr>
            <w:lang w:val="es-ES"/>
          </w:rPr>
          <w:t>ndad de Nueva Zelanda. En octubre, domina el flujo de actividad de onda que emana desde el norte de Nueva Zelanda hacia el Pacífico e</w:t>
        </w:r>
      </w:ins>
      <w:ins w:id="2442" w:author="Carolina Vera" w:date="2018-02-18T17:22:00Z">
        <w:r>
          <w:rPr>
            <w:lang w:val="es-ES"/>
          </w:rPr>
          <w:t xml:space="preserve">cuatorial central para luego dispersar hacia el sudeste hasta Sudamérica y el Atlántico Sur. </w:t>
        </w:r>
      </w:ins>
      <w:ins w:id="2443" w:author="Carolina Vera" w:date="2018-02-18T17:24:00Z">
        <w:r w:rsidR="00117781">
          <w:rPr>
            <w:lang w:val="es-ES"/>
          </w:rPr>
          <w:t xml:space="preserve">En noviembre, se distingue una dispersión de energía desde el sur de Australia, hacia el sur, que se observa más fuerte </w:t>
        </w:r>
      </w:ins>
      <w:ins w:id="2444" w:author="Carolina Vera" w:date="2018-02-18T17:25:00Z">
        <w:r w:rsidR="00117781">
          <w:rPr>
            <w:lang w:val="es-ES"/>
          </w:rPr>
          <w:t xml:space="preserve">y coherente </w:t>
        </w:r>
      </w:ins>
      <w:ins w:id="2445" w:author="Carolina Vera" w:date="2018-02-18T17:24:00Z">
        <w:r w:rsidR="00117781">
          <w:rPr>
            <w:lang w:val="es-ES"/>
          </w:rPr>
          <w:t xml:space="preserve">en </w:t>
        </w:r>
      </w:ins>
      <w:ins w:id="2446" w:author="Carolina Vera" w:date="2018-02-18T17:25:00Z">
        <w:r w:rsidR="00117781">
          <w:rPr>
            <w:lang w:val="es-ES"/>
          </w:rPr>
          <w:t>d</w:t>
        </w:r>
      </w:ins>
      <w:ins w:id="2447" w:author="Carolina Vera" w:date="2018-02-18T17:24:00Z">
        <w:r w:rsidR="00117781">
          <w:rPr>
            <w:lang w:val="es-ES"/>
          </w:rPr>
          <w:t>iciembre</w:t>
        </w:r>
      </w:ins>
      <w:ins w:id="2448" w:author="Carolina Vera" w:date="2018-02-18T17:25:00Z">
        <w:r w:rsidR="00117781">
          <w:rPr>
            <w:lang w:val="es-ES"/>
          </w:rPr>
          <w:t xml:space="preserve"> influenciando Sudamérica.</w:t>
        </w:r>
      </w:ins>
      <w:ins w:id="2449" w:author="Carolina Vera" w:date="2018-02-18T17:24:00Z">
        <w:r w:rsidR="00117781">
          <w:rPr>
            <w:lang w:val="es-ES"/>
          </w:rPr>
          <w:t xml:space="preserve"> </w:t>
        </w:r>
      </w:ins>
    </w:p>
    <w:p w14:paraId="49ACDA94" w14:textId="2F52B2E2" w:rsidR="003B4DED" w:rsidRPr="003B4DED" w:rsidRDefault="003B4DED">
      <w:pPr>
        <w:pStyle w:val="Textoindependiente"/>
        <w:rPr>
          <w:lang w:val="es-ES"/>
          <w:rPrChange w:id="2450" w:author="Carolina Vera" w:date="2018-02-18T17:29:00Z">
            <w:rPr/>
          </w:rPrChange>
        </w:rPr>
        <w:pPrChange w:id="2451" w:author="Carolina Vera" w:date="2018-02-18T17:29:00Z">
          <w:pPr>
            <w:pStyle w:val="FirstParagraph"/>
          </w:pPr>
        </w:pPrChange>
      </w:pPr>
      <w:ins w:id="2452" w:author="Carolina Vera" w:date="2018-02-18T17:29:00Z">
        <w:r>
          <w:rPr>
            <w:lang w:val="es-ES"/>
          </w:rPr>
          <w:t>Cabe mencionar que se hicieron también análisis de regresión entre las anomalías de SST y la amplitud de la QS</w:t>
        </w:r>
      </w:ins>
      <w:ins w:id="2453" w:author="Carolina Vera" w:date="2018-02-18T17:30:00Z">
        <w:r>
          <w:rPr>
            <w:lang w:val="es-ES"/>
          </w:rPr>
          <w:t xml:space="preserve">3 con el fin de explorar en qué medida los trenes de onda descriptos previamente están relacionados con variaciones en la temperatura de superficie del océano, en especial </w:t>
        </w:r>
      </w:ins>
      <w:ins w:id="2454" w:author="Carolina Vera" w:date="2018-02-18T17:31:00Z">
        <w:r>
          <w:rPr>
            <w:lang w:val="es-ES"/>
          </w:rPr>
          <w:t>de los océanos tropicales. Pero no se encontraron relaciones significativas. Teniendo en cuenta las limitaciones que tiene la descripción de las características de la QS3 solo a partir</w:t>
        </w:r>
      </w:ins>
      <w:ins w:id="2455" w:author="Carolina Vera" w:date="2018-02-18T17:32:00Z">
        <w:r>
          <w:rPr>
            <w:lang w:val="es-ES"/>
          </w:rPr>
          <w:t xml:space="preserve"> de la amplitud, y también considerando la </w:t>
        </w:r>
        <w:r>
          <w:rPr>
            <w:lang w:val="es-ES"/>
          </w:rPr>
          <w:lastRenderedPageBreak/>
          <w:t xml:space="preserve">imposibilidad de los análisis con observaciones de poder separar limpiamente los factores asociados con todas las </w:t>
        </w:r>
      </w:ins>
      <w:ins w:id="2456" w:author="Carolina Vera" w:date="2018-02-18T17:33:00Z">
        <w:r>
          <w:rPr>
            <w:lang w:val="es-ES"/>
          </w:rPr>
          <w:t>posibles causas, motivó los experimentos con el modelo Speedy que se discuten en el capítulo siguiente.</w:t>
        </w:r>
      </w:ins>
      <w:ins w:id="2457" w:author="Carolina Vera" w:date="2018-02-18T17:32:00Z">
        <w:r>
          <w:rPr>
            <w:lang w:val="es-ES"/>
          </w:rPr>
          <w:t xml:space="preserve"> </w:t>
        </w:r>
      </w:ins>
    </w:p>
    <w:p w14:paraId="22F21BA5" w14:textId="1557BD8B" w:rsidR="003B4DED" w:rsidRDefault="003B4DED">
      <w:pPr>
        <w:pStyle w:val="Ttulo2"/>
        <w:rPr>
          <w:ins w:id="2458" w:author="Carolina Vera" w:date="2018-02-18T17:33:00Z"/>
          <w:lang w:val="es-ES"/>
        </w:rPr>
      </w:pPr>
      <w:bookmarkStart w:id="2459" w:name="composicion-de-campos."/>
      <w:bookmarkStart w:id="2460" w:name="_Toc506372334"/>
      <w:bookmarkEnd w:id="2459"/>
      <w:ins w:id="2461" w:author="Carolina Vera" w:date="2018-02-18T17:33:00Z">
        <w:r>
          <w:rPr>
            <w:lang w:val="es-ES"/>
          </w:rPr>
          <w:t>Yo termi</w:t>
        </w:r>
      </w:ins>
      <w:ins w:id="2462" w:author="Carolina Vera" w:date="2018-02-18T17:34:00Z">
        <w:r>
          <w:rPr>
            <w:lang w:val="es-ES"/>
          </w:rPr>
          <w:t xml:space="preserve">naría acá y no mostraría lo de las composiciones. Si bien es un resultado interesante, </w:t>
        </w:r>
        <w:r w:rsidR="00515A86">
          <w:rPr>
            <w:lang w:val="es-ES"/>
          </w:rPr>
          <w:t xml:space="preserve">alarga mucho la tesis y falta mucho todavía para poder madurar bien las conclusiones </w:t>
        </w:r>
      </w:ins>
      <w:ins w:id="2463" w:author="Carolina Vera" w:date="2018-02-18T17:35:00Z">
        <w:r w:rsidR="00515A86">
          <w:rPr>
            <w:lang w:val="es-ES"/>
          </w:rPr>
          <w:t>que surgen. Con lo obtenido con las regresiones, alcanza para ver concluir por ejemplo que en el establecimiento de la onda 3, las zonas tropicales tienen influencia además de los procesos internos de la atmósfera extratropical relacionados con la intensificación o debilitam</w:t>
        </w:r>
      </w:ins>
      <w:ins w:id="2464" w:author="Carolina Vera" w:date="2018-02-18T17:36:00Z">
        <w:r w:rsidR="00515A86">
          <w:rPr>
            <w:lang w:val="es-ES"/>
          </w:rPr>
          <w:t>iento de los oestes.</w:t>
        </w:r>
      </w:ins>
    </w:p>
    <w:p w14:paraId="30D64AD4" w14:textId="35EB6799" w:rsidR="005D05CE" w:rsidRPr="003358B3" w:rsidDel="00E15DFF" w:rsidRDefault="00B810C9">
      <w:pPr>
        <w:pStyle w:val="Ttulo2"/>
        <w:rPr>
          <w:del w:id="2465" w:author="Carolina Vera" w:date="2018-02-18T16:54:00Z"/>
          <w:lang w:val="es-ES"/>
          <w:rPrChange w:id="2466" w:author="Carolina Vera" w:date="2018-02-14T11:50:00Z">
            <w:rPr>
              <w:del w:id="2467" w:author="Carolina Vera" w:date="2018-02-18T16:54:00Z"/>
            </w:rPr>
          </w:rPrChange>
        </w:rPr>
      </w:pPr>
      <w:del w:id="2468" w:author="Carolina Vera" w:date="2018-02-18T16:54:00Z">
        <w:r w:rsidRPr="003358B3" w:rsidDel="00E15DFF">
          <w:rPr>
            <w:b w:val="0"/>
            <w:bCs w:val="0"/>
            <w:lang w:val="es-ES"/>
            <w:rPrChange w:id="2469" w:author="Carolina Vera" w:date="2018-02-14T11:50:00Z">
              <w:rPr>
                <w:b w:val="0"/>
                <w:bCs w:val="0"/>
              </w:rPr>
            </w:rPrChange>
          </w:rPr>
          <w:delText>Composición de campos.</w:delText>
        </w:r>
        <w:bookmarkEnd w:id="2460"/>
      </w:del>
    </w:p>
    <w:p w14:paraId="28016E93" w14:textId="100BEEB1" w:rsidR="005D05CE" w:rsidRPr="003358B3" w:rsidDel="00E15DFF" w:rsidRDefault="005D05CE">
      <w:pPr>
        <w:pStyle w:val="FirstParagraph"/>
        <w:rPr>
          <w:del w:id="2470" w:author="Carolina Vera" w:date="2018-02-18T16:54:00Z"/>
          <w:lang w:val="es-ES"/>
          <w:rPrChange w:id="2471" w:author="Carolina Vera" w:date="2018-02-14T11:50:00Z">
            <w:rPr>
              <w:del w:id="2472" w:author="Carolina Vera" w:date="2018-02-18T16:54:00Z"/>
            </w:rPr>
          </w:rPrChange>
        </w:rPr>
      </w:pPr>
    </w:p>
    <w:p w14:paraId="59FBC2C9" w14:textId="473BBCB6" w:rsidR="005D05CE" w:rsidRPr="003358B3" w:rsidDel="00E15DFF" w:rsidRDefault="00B810C9">
      <w:pPr>
        <w:pStyle w:val="Textoindependiente"/>
        <w:rPr>
          <w:del w:id="2473" w:author="Carolina Vera" w:date="2018-02-18T16:54:00Z"/>
          <w:lang w:val="es-ES"/>
          <w:rPrChange w:id="2474" w:author="Carolina Vera" w:date="2018-02-14T11:50:00Z">
            <w:rPr>
              <w:del w:id="2475" w:author="Carolina Vera" w:date="2018-02-18T16:54:00Z"/>
            </w:rPr>
          </w:rPrChange>
        </w:rPr>
      </w:pPr>
      <w:del w:id="2476" w:author="Carolina Vera" w:date="2018-02-18T16:54:00Z">
        <w:r w:rsidRPr="003358B3" w:rsidDel="00E15DFF">
          <w:rPr>
            <w:lang w:val="es-ES"/>
            <w:rPrChange w:id="2477" w:author="Carolina Vera" w:date="2018-02-14T11:50:00Z">
              <w:rPr/>
            </w:rPrChange>
          </w:rPr>
          <w:delText>Descripción de la selección.</w:delText>
        </w:r>
      </w:del>
    </w:p>
    <w:p w14:paraId="2A6C7A81" w14:textId="7B57A911" w:rsidR="005D05CE" w:rsidRPr="003358B3" w:rsidDel="00E15DFF" w:rsidRDefault="00B810C9">
      <w:pPr>
        <w:pStyle w:val="Textoindependiente"/>
        <w:rPr>
          <w:del w:id="2478" w:author="Carolina Vera" w:date="2018-02-18T16:54:00Z"/>
          <w:lang w:val="es-ES"/>
          <w:rPrChange w:id="2479" w:author="Carolina Vera" w:date="2018-02-14T11:50:00Z">
            <w:rPr>
              <w:del w:id="2480" w:author="Carolina Vera" w:date="2018-02-18T16:54:00Z"/>
            </w:rPr>
          </w:rPrChange>
        </w:rPr>
      </w:pPr>
      <w:del w:id="2481" w:author="Carolina Vera" w:date="2018-02-18T16:54:00Z">
        <w:r w:rsidRPr="003358B3" w:rsidDel="00E15DFF">
          <w:rPr>
            <w:lang w:val="es-ES"/>
            <w:rPrChange w:id="2482" w:author="Carolina Vera" w:date="2018-02-14T11:50:00Z">
              <w:rPr/>
            </w:rPrChange>
          </w:rPr>
          <w:delText>Cosas para ver:</w:delText>
        </w:r>
        <w:r w:rsidRPr="003358B3" w:rsidDel="00E15DFF">
          <w:rPr>
            <w:lang w:val="es-ES"/>
            <w:rPrChange w:id="2483" w:author="Carolina Vera" w:date="2018-02-14T11:50:00Z">
              <w:rPr/>
            </w:rPrChange>
          </w:rPr>
          <w:br/>
          <w:delText>Años con coincidencia, años sin coincidencia. Meses donde la fase coincide (julio) vs meses donde no coincide (septiembre). También, años donde hay seguidilla de meses seleccionados (1999). Aunque posiblemente sea casualidad (no hay mucha persistencia mes a mes.)</w:delText>
        </w:r>
      </w:del>
    </w:p>
    <w:p w14:paraId="1EA46668" w14:textId="2EBBBB4C" w:rsidR="005D05CE" w:rsidRPr="003358B3" w:rsidDel="00E15DFF" w:rsidRDefault="00B810C9">
      <w:pPr>
        <w:pStyle w:val="Textoindependiente"/>
        <w:rPr>
          <w:del w:id="2484" w:author="Carolina Vera" w:date="2018-02-18T16:54:00Z"/>
          <w:lang w:val="es-ES"/>
          <w:rPrChange w:id="2485" w:author="Carolina Vera" w:date="2018-02-14T11:50:00Z">
            <w:rPr>
              <w:del w:id="2486" w:author="Carolina Vera" w:date="2018-02-18T16:54:00Z"/>
            </w:rPr>
          </w:rPrChange>
        </w:rPr>
      </w:pPr>
      <w:del w:id="2487" w:author="Carolina Vera" w:date="2018-02-18T16:54:00Z">
        <w:r w:rsidRPr="003358B3" w:rsidDel="00E15DFF">
          <w:rPr>
            <w:lang w:val="es-ES"/>
            <w:rPrChange w:id="2488" w:author="Carolina Vera" w:date="2018-02-14T11:50:00Z">
              <w:rPr/>
            </w:rPrChange>
          </w:rPr>
          <w:delText>Pequeña digresión: Efecto de la fase.</w:delText>
        </w:r>
        <w:r w:rsidRPr="003358B3" w:rsidDel="00E15DFF">
          <w:rPr>
            <w:lang w:val="es-ES"/>
            <w:rPrChange w:id="2489" w:author="Carolina Vera" w:date="2018-02-14T11:50:00Z">
              <w:rPr/>
            </w:rPrChange>
          </w:rPr>
          <w:br/>
          <w:delText>La climatología de la fase se va a discutir más adelante, pero… discutir el efecto de promediar campos con similar amplitud pero fase distinta. Del gráfico, septiembre tiene 1997 y 2003 con fase a 180°, lo que significa que va a a haber cancelación parcial. Enero, por el contrario, no tiene ningún año en contrafase, aunque sí algunos a 90°, que desdibujan el patrón.</w:delText>
        </w:r>
      </w:del>
    </w:p>
    <w:p w14:paraId="23F95875" w14:textId="4CEFA435" w:rsidR="005D05CE" w:rsidDel="00E15DFF" w:rsidRDefault="00B810C9">
      <w:pPr>
        <w:pStyle w:val="FigurewithCaption"/>
        <w:rPr>
          <w:del w:id="2490" w:author="Carolina Vera" w:date="2018-02-18T16:54:00Z"/>
        </w:rPr>
      </w:pPr>
      <w:del w:id="2491" w:author="Carolina Vera" w:date="2018-02-18T16:54:00Z">
        <w:r w:rsidDel="00E15DFF">
          <w:rPr>
            <w:noProof/>
          </w:rPr>
          <w:lastRenderedPageBreak/>
          <w:drawing>
            <wp:inline distT="0" distB="0" distL="0" distR="0" wp14:anchorId="2F3C17F3" wp14:editId="2F6FA197">
              <wp:extent cx="4726004" cy="3696101"/>
              <wp:effectExtent l="0" t="0" r="0" b="0"/>
              <wp:docPr id="42" name="Picture" descr="Tabla de interacción - fig:interaccion-tabla"/>
              <wp:cNvGraphicFramePr/>
              <a:graphic xmlns:a="http://schemas.openxmlformats.org/drawingml/2006/main">
                <a:graphicData uri="http://schemas.openxmlformats.org/drawingml/2006/picture">
                  <pic:pic xmlns:pic="http://schemas.openxmlformats.org/drawingml/2006/picture">
                    <pic:nvPicPr>
                      <pic:cNvPr id="0" name="Picture" descr="fig/tesis/interaccion-tabla-1.png"/>
                      <pic:cNvPicPr>
                        <a:picLocks noChangeAspect="1" noChangeArrowheads="1"/>
                      </pic:cNvPicPr>
                    </pic:nvPicPr>
                    <pic:blipFill>
                      <a:blip r:embed="rId51"/>
                      <a:stretch>
                        <a:fillRect/>
                      </a:stretch>
                    </pic:blipFill>
                    <pic:spPr bwMode="auto">
                      <a:xfrm>
                        <a:off x="0" y="0"/>
                        <a:ext cx="4726004" cy="3696101"/>
                      </a:xfrm>
                      <a:prstGeom prst="rect">
                        <a:avLst/>
                      </a:prstGeom>
                      <a:noFill/>
                      <a:ln w="9525">
                        <a:noFill/>
                        <a:headEnd/>
                        <a:tailEnd/>
                      </a:ln>
                    </pic:spPr>
                  </pic:pic>
                </a:graphicData>
              </a:graphic>
            </wp:inline>
          </w:drawing>
        </w:r>
      </w:del>
    </w:p>
    <w:p w14:paraId="2FC34E95" w14:textId="38C24478" w:rsidR="005D05CE" w:rsidRPr="003358B3" w:rsidDel="00E15DFF" w:rsidRDefault="00B810C9">
      <w:pPr>
        <w:pStyle w:val="ImageCaption"/>
        <w:rPr>
          <w:del w:id="2492" w:author="Carolina Vera" w:date="2018-02-18T16:54:00Z"/>
          <w:lang w:val="es-ES"/>
          <w:rPrChange w:id="2493" w:author="Carolina Vera" w:date="2018-02-14T11:50:00Z">
            <w:rPr>
              <w:del w:id="2494" w:author="Carolina Vera" w:date="2018-02-18T16:54:00Z"/>
            </w:rPr>
          </w:rPrChange>
        </w:rPr>
      </w:pPr>
      <w:del w:id="2495" w:author="Carolina Vera" w:date="2018-02-18T16:54:00Z">
        <w:r w:rsidRPr="003358B3" w:rsidDel="00E15DFF">
          <w:rPr>
            <w:i w:val="0"/>
            <w:lang w:val="es-ES"/>
            <w:rPrChange w:id="2496" w:author="Carolina Vera" w:date="2018-02-14T11:50:00Z">
              <w:rPr>
                <w:i w:val="0"/>
              </w:rPr>
            </w:rPrChange>
          </w:rPr>
          <w:delText>Tabla de interacción - fig:interaccion-tabla</w:delText>
        </w:r>
      </w:del>
    </w:p>
    <w:p w14:paraId="72AA67F1" w14:textId="4748A6C5" w:rsidR="005D05CE" w:rsidDel="00E15DFF" w:rsidRDefault="00B810C9">
      <w:pPr>
        <w:pStyle w:val="Textoindependiente"/>
        <w:rPr>
          <w:del w:id="2497" w:author="Carolina Vera" w:date="2018-02-18T16:54:00Z"/>
        </w:rPr>
      </w:pPr>
      <w:del w:id="2498" w:author="Carolina Vera" w:date="2018-02-18T16:54:00Z">
        <w:r w:rsidRPr="003358B3" w:rsidDel="00E15DFF">
          <w:rPr>
            <w:lang w:val="es-ES"/>
            <w:rPrChange w:id="2499" w:author="Carolina Vera" w:date="2018-02-14T11:50:00Z">
              <w:rPr/>
            </w:rPrChange>
          </w:rPr>
          <w:delText>Cosas para ver:</w:delText>
        </w:r>
        <w:r w:rsidRPr="003358B3" w:rsidDel="00E15DFF">
          <w:rPr>
            <w:lang w:val="es-ES"/>
            <w:rPrChange w:id="2500" w:author="Carolina Vera" w:date="2018-02-14T11:50:00Z">
              <w:rPr/>
            </w:rPrChange>
          </w:rPr>
          <w:br/>
          <w:delText xml:space="preserve">Ambos criterios coinciden en casi todos los años seleccionados, así que no hay mucha diferencia. En efecto, las composiciones son casi iguales (no se muestra). </w:delText>
        </w:r>
        <w:r w:rsidDel="00E15DFF">
          <w:delText>Voy a usar la amplitud.</w:delText>
        </w:r>
      </w:del>
    </w:p>
    <w:p w14:paraId="0E628323" w14:textId="59D7E495" w:rsidR="005D05CE" w:rsidDel="00E15DFF" w:rsidRDefault="00B810C9">
      <w:pPr>
        <w:pStyle w:val="FigurewithCaption"/>
        <w:rPr>
          <w:del w:id="2501" w:author="Carolina Vera" w:date="2018-02-18T16:54:00Z"/>
        </w:rPr>
      </w:pPr>
      <w:del w:id="2502" w:author="Carolina Vera" w:date="2018-02-18T16:54:00Z">
        <w:r w:rsidDel="00E15DFF">
          <w:rPr>
            <w:noProof/>
          </w:rPr>
          <w:lastRenderedPageBreak/>
          <w:drawing>
            <wp:inline distT="0" distB="0" distL="0" distR="0" wp14:anchorId="6896EF4D" wp14:editId="016747D3">
              <wp:extent cx="5334000" cy="8076392"/>
              <wp:effectExtent l="0" t="0" r="0" b="0"/>
              <wp:docPr id="43" name="Picture" descr="Campos para los 10 eneros seleccionados. - fig:gh-qs3-select-ene"/>
              <wp:cNvGraphicFramePr/>
              <a:graphic xmlns:a="http://schemas.openxmlformats.org/drawingml/2006/main">
                <a:graphicData uri="http://schemas.openxmlformats.org/drawingml/2006/picture">
                  <pic:pic xmlns:pic="http://schemas.openxmlformats.org/drawingml/2006/picture">
                    <pic:nvPicPr>
                      <pic:cNvPr id="0" name="Picture" descr="fig/tesis/gh-qs3-select-ene-1.png"/>
                      <pic:cNvPicPr>
                        <a:picLocks noChangeAspect="1" noChangeArrowheads="1"/>
                      </pic:cNvPicPr>
                    </pic:nvPicPr>
                    <pic:blipFill>
                      <a:blip r:embed="rId52"/>
                      <a:stretch>
                        <a:fillRect/>
                      </a:stretch>
                    </pic:blipFill>
                    <pic:spPr bwMode="auto">
                      <a:xfrm>
                        <a:off x="0" y="0"/>
                        <a:ext cx="5334000" cy="8076392"/>
                      </a:xfrm>
                      <a:prstGeom prst="rect">
                        <a:avLst/>
                      </a:prstGeom>
                      <a:noFill/>
                      <a:ln w="9525">
                        <a:noFill/>
                        <a:headEnd/>
                        <a:tailEnd/>
                      </a:ln>
                    </pic:spPr>
                  </pic:pic>
                </a:graphicData>
              </a:graphic>
            </wp:inline>
          </w:drawing>
        </w:r>
      </w:del>
    </w:p>
    <w:p w14:paraId="744D8F7B" w14:textId="38E7DF7E" w:rsidR="005D05CE" w:rsidRPr="003358B3" w:rsidDel="00E15DFF" w:rsidRDefault="00B810C9">
      <w:pPr>
        <w:pStyle w:val="ImageCaption"/>
        <w:rPr>
          <w:del w:id="2503" w:author="Carolina Vera" w:date="2018-02-18T16:54:00Z"/>
          <w:lang w:val="es-ES"/>
          <w:rPrChange w:id="2504" w:author="Carolina Vera" w:date="2018-02-14T11:50:00Z">
            <w:rPr>
              <w:del w:id="2505" w:author="Carolina Vera" w:date="2018-02-18T16:54:00Z"/>
            </w:rPr>
          </w:rPrChange>
        </w:rPr>
      </w:pPr>
      <w:del w:id="2506" w:author="Carolina Vera" w:date="2018-02-18T16:54:00Z">
        <w:r w:rsidRPr="003358B3" w:rsidDel="00E15DFF">
          <w:rPr>
            <w:i w:val="0"/>
            <w:lang w:val="es-ES"/>
            <w:rPrChange w:id="2507" w:author="Carolina Vera" w:date="2018-02-14T11:50:00Z">
              <w:rPr>
                <w:i w:val="0"/>
              </w:rPr>
            </w:rPrChange>
          </w:rPr>
          <w:lastRenderedPageBreak/>
          <w:delText>Campos para los 10 eneros seleccionados. - fig:gh-qs3-select-ene</w:delText>
        </w:r>
      </w:del>
    </w:p>
    <w:p w14:paraId="5E86639C" w14:textId="50F9BED3" w:rsidR="005D05CE" w:rsidDel="00E15DFF" w:rsidRDefault="00B810C9">
      <w:pPr>
        <w:pStyle w:val="FigurewithCaption"/>
        <w:rPr>
          <w:del w:id="2508" w:author="Carolina Vera" w:date="2018-02-18T16:54:00Z"/>
        </w:rPr>
      </w:pPr>
      <w:del w:id="2509" w:author="Carolina Vera" w:date="2018-02-18T16:54:00Z">
        <w:r w:rsidDel="00E15DFF">
          <w:rPr>
            <w:noProof/>
          </w:rPr>
          <w:lastRenderedPageBreak/>
          <w:drawing>
            <wp:inline distT="0" distB="0" distL="0" distR="0" wp14:anchorId="723B1DE0" wp14:editId="60F60B5E">
              <wp:extent cx="5334000" cy="8076392"/>
              <wp:effectExtent l="0" t="0" r="0" b="0"/>
              <wp:docPr id="44" name="Picture" descr="Campos para los 10 septiembres seleccionados. - fig:gh-qs3-select-sep"/>
              <wp:cNvGraphicFramePr/>
              <a:graphic xmlns:a="http://schemas.openxmlformats.org/drawingml/2006/main">
                <a:graphicData uri="http://schemas.openxmlformats.org/drawingml/2006/picture">
                  <pic:pic xmlns:pic="http://schemas.openxmlformats.org/drawingml/2006/picture">
                    <pic:nvPicPr>
                      <pic:cNvPr id="0" name="Picture" descr="fig/tesis/gh-qs3-select-sep-1.png"/>
                      <pic:cNvPicPr>
                        <a:picLocks noChangeAspect="1" noChangeArrowheads="1"/>
                      </pic:cNvPicPr>
                    </pic:nvPicPr>
                    <pic:blipFill>
                      <a:blip r:embed="rId53"/>
                      <a:stretch>
                        <a:fillRect/>
                      </a:stretch>
                    </pic:blipFill>
                    <pic:spPr bwMode="auto">
                      <a:xfrm>
                        <a:off x="0" y="0"/>
                        <a:ext cx="5334000" cy="8076392"/>
                      </a:xfrm>
                      <a:prstGeom prst="rect">
                        <a:avLst/>
                      </a:prstGeom>
                      <a:noFill/>
                      <a:ln w="9525">
                        <a:noFill/>
                        <a:headEnd/>
                        <a:tailEnd/>
                      </a:ln>
                    </pic:spPr>
                  </pic:pic>
                </a:graphicData>
              </a:graphic>
            </wp:inline>
          </w:drawing>
        </w:r>
      </w:del>
    </w:p>
    <w:p w14:paraId="64A8304F" w14:textId="0EB1BD71" w:rsidR="005D05CE" w:rsidRPr="003358B3" w:rsidDel="00E15DFF" w:rsidRDefault="00B810C9">
      <w:pPr>
        <w:pStyle w:val="ImageCaption"/>
        <w:rPr>
          <w:del w:id="2510" w:author="Carolina Vera" w:date="2018-02-18T16:54:00Z"/>
          <w:lang w:val="es-ES"/>
          <w:rPrChange w:id="2511" w:author="Carolina Vera" w:date="2018-02-14T11:50:00Z">
            <w:rPr>
              <w:del w:id="2512" w:author="Carolina Vera" w:date="2018-02-18T16:54:00Z"/>
            </w:rPr>
          </w:rPrChange>
        </w:rPr>
      </w:pPr>
      <w:del w:id="2513" w:author="Carolina Vera" w:date="2018-02-18T16:54:00Z">
        <w:r w:rsidRPr="003358B3" w:rsidDel="00E15DFF">
          <w:rPr>
            <w:i w:val="0"/>
            <w:lang w:val="es-ES"/>
            <w:rPrChange w:id="2514" w:author="Carolina Vera" w:date="2018-02-14T11:50:00Z">
              <w:rPr>
                <w:i w:val="0"/>
              </w:rPr>
            </w:rPrChange>
          </w:rPr>
          <w:lastRenderedPageBreak/>
          <w:delText>Campos para los 10 septiembres seleccionados. - fig:gh-qs3-select-sep</w:delText>
        </w:r>
      </w:del>
    </w:p>
    <w:p w14:paraId="23524255" w14:textId="21C1F7CD" w:rsidR="005D05CE" w:rsidRPr="003358B3" w:rsidDel="00E15DFF" w:rsidRDefault="00B810C9">
      <w:pPr>
        <w:pStyle w:val="Textoindependiente"/>
        <w:rPr>
          <w:del w:id="2515" w:author="Carolina Vera" w:date="2018-02-18T16:54:00Z"/>
          <w:lang w:val="es-ES"/>
          <w:rPrChange w:id="2516" w:author="Carolina Vera" w:date="2018-02-14T11:50:00Z">
            <w:rPr>
              <w:del w:id="2517" w:author="Carolina Vera" w:date="2018-02-18T16:54:00Z"/>
            </w:rPr>
          </w:rPrChange>
        </w:rPr>
      </w:pPr>
      <w:del w:id="2518" w:author="Carolina Vera" w:date="2018-02-18T16:54:00Z">
        <w:r w:rsidRPr="003358B3" w:rsidDel="00E15DFF">
          <w:rPr>
            <w:lang w:val="es-ES"/>
            <w:rPrChange w:id="2519" w:author="Carolina Vera" w:date="2018-02-14T11:50:00Z">
              <w:rPr/>
            </w:rPrChange>
          </w:rPr>
          <w:delText>Estos gráficos me parecen importantes para ver lo que hay “adentro” de la composición, pero no sé bien qué decir sobre ellos. Supongo que lo principal es que hay años donde la onda</w:delText>
        </w:r>
      </w:del>
    </w:p>
    <w:p w14:paraId="25C7857B" w14:textId="1AFA86E6" w:rsidR="005D05CE" w:rsidRPr="003358B3" w:rsidDel="00E15DFF" w:rsidRDefault="00B810C9">
      <w:pPr>
        <w:pStyle w:val="Ttulo2"/>
        <w:rPr>
          <w:del w:id="2520" w:author="Carolina Vera" w:date="2018-02-18T16:54:00Z"/>
          <w:lang w:val="es-ES"/>
          <w:rPrChange w:id="2521" w:author="Carolina Vera" w:date="2018-02-14T11:50:00Z">
            <w:rPr>
              <w:del w:id="2522" w:author="Carolina Vera" w:date="2018-02-18T16:54:00Z"/>
            </w:rPr>
          </w:rPrChange>
        </w:rPr>
      </w:pPr>
      <w:bookmarkStart w:id="2523" w:name="fuentes-de-variabilidad-interna"/>
      <w:bookmarkStart w:id="2524" w:name="_Toc506372335"/>
      <w:bookmarkEnd w:id="2523"/>
      <w:del w:id="2525" w:author="Carolina Vera" w:date="2018-02-18T16:54:00Z">
        <w:r w:rsidRPr="003358B3" w:rsidDel="00E15DFF">
          <w:rPr>
            <w:b w:val="0"/>
            <w:bCs w:val="0"/>
            <w:lang w:val="es-ES"/>
            <w:rPrChange w:id="2526" w:author="Carolina Vera" w:date="2018-02-14T11:50:00Z">
              <w:rPr>
                <w:b w:val="0"/>
                <w:bCs w:val="0"/>
              </w:rPr>
            </w:rPrChange>
          </w:rPr>
          <w:delText>Fuentes de variabilidad interna</w:delText>
        </w:r>
        <w:bookmarkEnd w:id="2524"/>
      </w:del>
    </w:p>
    <w:p w14:paraId="725887E9" w14:textId="76450B44" w:rsidR="005D05CE" w:rsidRPr="003358B3" w:rsidDel="00E15DFF" w:rsidRDefault="00B810C9">
      <w:pPr>
        <w:pStyle w:val="FirstParagraph"/>
        <w:rPr>
          <w:del w:id="2527" w:author="Carolina Vera" w:date="2018-02-18T16:54:00Z"/>
          <w:lang w:val="es-ES"/>
          <w:rPrChange w:id="2528" w:author="Carolina Vera" w:date="2018-02-14T11:50:00Z">
            <w:rPr>
              <w:del w:id="2529" w:author="Carolina Vera" w:date="2018-02-18T16:54:00Z"/>
            </w:rPr>
          </w:rPrChange>
        </w:rPr>
      </w:pPr>
      <w:del w:id="2530" w:author="Carolina Vera" w:date="2018-02-18T16:54:00Z">
        <w:r w:rsidRPr="003358B3" w:rsidDel="00E15DFF">
          <w:rPr>
            <w:lang w:val="es-ES"/>
            <w:rPrChange w:id="2531" w:author="Carolina Vera" w:date="2018-02-14T11:50:00Z">
              <w:rPr/>
            </w:rPrChange>
          </w:rPr>
          <w:delText>(Discusión escrita más de papers), Pero nos concentramos en la fuente externa.</w:delText>
        </w:r>
      </w:del>
    </w:p>
    <w:p w14:paraId="4962F9BE" w14:textId="086E3EAD" w:rsidR="005D05CE" w:rsidRPr="003358B3" w:rsidDel="00E15DFF" w:rsidRDefault="00B810C9">
      <w:pPr>
        <w:pStyle w:val="Ttulo2"/>
        <w:rPr>
          <w:del w:id="2532" w:author="Carolina Vera" w:date="2018-02-18T16:54:00Z"/>
          <w:lang w:val="es-ES"/>
          <w:rPrChange w:id="2533" w:author="Carolina Vera" w:date="2018-02-14T11:50:00Z">
            <w:rPr>
              <w:del w:id="2534" w:author="Carolina Vera" w:date="2018-02-18T16:54:00Z"/>
            </w:rPr>
          </w:rPrChange>
        </w:rPr>
      </w:pPr>
      <w:bookmarkStart w:id="2535" w:name="fuentes-externas"/>
      <w:bookmarkStart w:id="2536" w:name="_Toc506372336"/>
      <w:bookmarkEnd w:id="2535"/>
      <w:del w:id="2537" w:author="Carolina Vera" w:date="2018-02-18T16:54:00Z">
        <w:r w:rsidRPr="003358B3" w:rsidDel="00E15DFF">
          <w:rPr>
            <w:b w:val="0"/>
            <w:bCs w:val="0"/>
            <w:lang w:val="es-ES"/>
            <w:rPrChange w:id="2538" w:author="Carolina Vera" w:date="2018-02-14T11:50:00Z">
              <w:rPr>
                <w:b w:val="0"/>
                <w:bCs w:val="0"/>
              </w:rPr>
            </w:rPrChange>
          </w:rPr>
          <w:delText>Fuentes externas</w:delText>
        </w:r>
        <w:bookmarkEnd w:id="2536"/>
      </w:del>
    </w:p>
    <w:p w14:paraId="7513D0DA" w14:textId="594EE0BA" w:rsidR="005D05CE" w:rsidRPr="003358B3" w:rsidDel="003B4DED" w:rsidRDefault="00B810C9">
      <w:pPr>
        <w:pStyle w:val="Ttulo3"/>
        <w:rPr>
          <w:del w:id="2539" w:author="Carolina Vera" w:date="2018-02-18T17:28:00Z"/>
          <w:lang w:val="es-ES"/>
          <w:rPrChange w:id="2540" w:author="Carolina Vera" w:date="2018-02-14T11:50:00Z">
            <w:rPr>
              <w:del w:id="2541" w:author="Carolina Vera" w:date="2018-02-18T17:28:00Z"/>
            </w:rPr>
          </w:rPrChange>
        </w:rPr>
      </w:pPr>
      <w:bookmarkStart w:id="2542" w:name="sst"/>
      <w:bookmarkStart w:id="2543" w:name="_Toc506372337"/>
      <w:bookmarkEnd w:id="2542"/>
      <w:del w:id="2544" w:author="Carolina Vera" w:date="2018-02-18T17:28:00Z">
        <w:r w:rsidRPr="003358B3" w:rsidDel="003B4DED">
          <w:rPr>
            <w:b w:val="0"/>
            <w:bCs w:val="0"/>
            <w:lang w:val="es-ES"/>
            <w:rPrChange w:id="2545" w:author="Carolina Vera" w:date="2018-02-14T11:50:00Z">
              <w:rPr>
                <w:b w:val="0"/>
                <w:bCs w:val="0"/>
              </w:rPr>
            </w:rPrChange>
          </w:rPr>
          <w:delText>SST</w:delText>
        </w:r>
        <w:bookmarkEnd w:id="2543"/>
      </w:del>
    </w:p>
    <w:p w14:paraId="14402B71" w14:textId="017D8E02" w:rsidR="005D05CE" w:rsidRPr="003358B3" w:rsidDel="003B4DED" w:rsidRDefault="00B810C9">
      <w:pPr>
        <w:pStyle w:val="FirstParagraph"/>
        <w:rPr>
          <w:del w:id="2546" w:author="Carolina Vera" w:date="2018-02-18T17:28:00Z"/>
          <w:lang w:val="es-ES"/>
          <w:rPrChange w:id="2547" w:author="Carolina Vera" w:date="2018-02-14T11:50:00Z">
            <w:rPr>
              <w:del w:id="2548" w:author="Carolina Vera" w:date="2018-02-18T17:28:00Z"/>
            </w:rPr>
          </w:rPrChange>
        </w:rPr>
      </w:pPr>
      <w:del w:id="2549" w:author="Carolina Vera" w:date="2018-02-18T17:28:00Z">
        <w:r w:rsidRPr="003358B3" w:rsidDel="003B4DED">
          <w:rPr>
            <w:lang w:val="es-ES"/>
            <w:rPrChange w:id="2550" w:author="Carolina Vera" w:date="2018-02-14T11:50:00Z">
              <w:rPr/>
            </w:rPrChange>
          </w:rPr>
          <w:delText>En la  se muestra la regresión de SST sobre la amplitud de la QS3 con las regiones con p-valor nominalmente menor a 0.01 marcadas con líneas negras. Los valores son casi nulos o sin significancia en todos los meses y los pocos patrones obserados no son estables. Existe una señal en el pacífico ecuatorial en febrero, mayor, septiembre, nboviembre y diciembre (invertida en estos últimos dos) pero no alcanza significancia estadística en ningún caso. Diciembre es el mes con más áreas con señal importante, indicando que la QS3 durante este mes podriá estar asociada con aguas frías en el Pacífico sur y el Atlántico ecuatorial, y cálidas en el Atlántico sur.</w:delText>
        </w:r>
      </w:del>
    </w:p>
    <w:p w14:paraId="7CCF456B" w14:textId="35259703" w:rsidR="005D05CE" w:rsidRPr="003358B3" w:rsidDel="003B4DED" w:rsidRDefault="00B810C9">
      <w:pPr>
        <w:pStyle w:val="Textoindependiente"/>
        <w:rPr>
          <w:del w:id="2551" w:author="Carolina Vera" w:date="2018-02-18T17:28:00Z"/>
          <w:lang w:val="es-ES"/>
          <w:rPrChange w:id="2552" w:author="Carolina Vera" w:date="2018-02-14T11:50:00Z">
            <w:rPr>
              <w:del w:id="2553" w:author="Carolina Vera" w:date="2018-02-18T17:28:00Z"/>
            </w:rPr>
          </w:rPrChange>
        </w:rPr>
      </w:pPr>
      <w:del w:id="2554" w:author="Carolina Vera" w:date="2018-02-18T17:28:00Z">
        <w:r w:rsidRPr="003358B3" w:rsidDel="003B4DED">
          <w:rPr>
            <w:lang w:val="es-ES"/>
            <w:rPrChange w:id="2555" w:author="Carolina Vera" w:date="2018-02-14T11:50:00Z">
              <w:rPr/>
            </w:rPrChange>
          </w:rPr>
          <w:delText xml:space="preserve">Existen algunas correspondencias entre este patrón de SST de la  y las regresiones de </w:delText>
        </w:r>
        <m:oMath>
          <m:r>
            <w:rPr>
              <w:rFonts w:ascii="Cambria Math" w:hAnsi="Cambria Math"/>
            </w:rPr>
            <m:t>ψ</m:t>
          </m:r>
        </m:oMath>
        <w:r w:rsidRPr="003358B3" w:rsidDel="003B4DED">
          <w:rPr>
            <w:lang w:val="es-ES"/>
            <w:rPrChange w:id="2556" w:author="Carolina Vera" w:date="2018-02-14T11:50:00Z">
              <w:rPr/>
            </w:rPrChange>
          </w:rPr>
          <w:delText xml:space="preserve"> de la . Las regiones de aguas frías en el Pacífico sur presentes en agosto y diciembre coinciden con centros ciclónicos (máximos de </w:delText>
        </w:r>
        <m:oMath>
          <m:r>
            <w:rPr>
              <w:rFonts w:ascii="Cambria Math" w:hAnsi="Cambria Math"/>
            </w:rPr>
            <m:t>ψ</m:t>
          </m:r>
        </m:oMath>
        <w:r w:rsidRPr="003358B3" w:rsidDel="003B4DED">
          <w:rPr>
            <w:lang w:val="es-ES"/>
            <w:rPrChange w:id="2557" w:author="Carolina Vera" w:date="2018-02-14T11:50:00Z">
              <w:rPr/>
            </w:rPrChange>
          </w:rPr>
          <w:delText>). La región de agua caliente en el pacífico central en febrero podría ser la fuente de los trenes de ondas originados al sur de la misma a partir de la generación de convección anómala de forma similar al máximo de SST en mayo en la costa este de Australia, o en enero al sur del Índico.</w:delText>
        </w:r>
      </w:del>
    </w:p>
    <w:p w14:paraId="36A722FE" w14:textId="423A564E" w:rsidR="005D05CE" w:rsidRPr="003358B3" w:rsidDel="003B4DED" w:rsidRDefault="00B810C9">
      <w:pPr>
        <w:pStyle w:val="Textoindependiente"/>
        <w:rPr>
          <w:del w:id="2558" w:author="Carolina Vera" w:date="2018-02-18T17:28:00Z"/>
          <w:lang w:val="es-ES"/>
          <w:rPrChange w:id="2559" w:author="Carolina Vera" w:date="2018-02-14T11:50:00Z">
            <w:rPr>
              <w:del w:id="2560" w:author="Carolina Vera" w:date="2018-02-18T17:28:00Z"/>
            </w:rPr>
          </w:rPrChange>
        </w:rPr>
      </w:pPr>
      <w:del w:id="2561" w:author="Carolina Vera" w:date="2018-02-18T17:28:00Z">
        <w:r w:rsidRPr="003358B3" w:rsidDel="003B4DED">
          <w:rPr>
            <w:lang w:val="es-ES"/>
            <w:rPrChange w:id="2562" w:author="Carolina Vera" w:date="2018-02-14T11:50:00Z">
              <w:rPr/>
            </w:rPrChange>
          </w:rPr>
          <w:delText>La regresión de la amplitud de QS3 con radiación saliente de onda larga (OLR) se muestra en la  donde valores negativos (colores rojos) indican convección anómala intensificada y viceversa. El mes con mayor señal es debrero, con convección intensa en el Pacífico central e inhibida en el Pacífico occidental. Este patrón tipo El Niño coincide con la regresión en SST () y es similar al que se observa en mayo y septiembre, aunque en éstos es menos intenso. El agua ecuatorial fría de diciembre, en cambio, tiene su correlato en una convección inhibida en el pacífico central e intensificada en Indonesia, asemejándose a un patró tipo La Niña.</w:delText>
        </w:r>
      </w:del>
    </w:p>
    <w:p w14:paraId="44F62D56" w14:textId="53F91EA6" w:rsidR="005D05CE" w:rsidRPr="003358B3" w:rsidDel="003B4DED" w:rsidRDefault="00B810C9">
      <w:pPr>
        <w:pStyle w:val="Textoindependiente"/>
        <w:rPr>
          <w:del w:id="2563" w:author="Carolina Vera" w:date="2018-02-18T17:28:00Z"/>
          <w:lang w:val="es-ES"/>
          <w:rPrChange w:id="2564" w:author="Carolina Vera" w:date="2018-02-14T11:50:00Z">
            <w:rPr>
              <w:del w:id="2565" w:author="Carolina Vera" w:date="2018-02-18T17:28:00Z"/>
            </w:rPr>
          </w:rPrChange>
        </w:rPr>
      </w:pPr>
      <w:del w:id="2566" w:author="Carolina Vera" w:date="2018-02-18T17:28:00Z">
        <w:r w:rsidRPr="003358B3" w:rsidDel="003B4DED">
          <w:rPr>
            <w:lang w:val="es-ES"/>
            <w:rPrChange w:id="2567" w:author="Carolina Vera" w:date="2018-02-14T11:50:00Z">
              <w:rPr/>
            </w:rPrChange>
          </w:rPr>
          <w:delText>La consistencia física entre las regresiones de SST y OLR no deberían ser indicio de robustez ya que la correlación negativa entre ambas variables en la región del Pacífico ecuatorial implica que no son variables independientes. La falta de significancia estadística parace mostrar que la señal de la SST sobre la QS3, de existir, es menor a la que puede detectarse con estos datos y esta metodología.</w:delText>
        </w:r>
      </w:del>
    </w:p>
    <w:p w14:paraId="00504575" w14:textId="77777777" w:rsidR="005D05CE" w:rsidRPr="00A86D9B" w:rsidRDefault="00B810C9">
      <w:pPr>
        <w:pStyle w:val="Ttulo1"/>
        <w:rPr>
          <w:lang w:val="es-ES"/>
          <w:rPrChange w:id="2568" w:author="Carolina Vera" w:date="2018-02-18T13:25:00Z">
            <w:rPr/>
          </w:rPrChange>
        </w:rPr>
      </w:pPr>
      <w:bookmarkStart w:id="2569" w:name="experimentos"/>
      <w:bookmarkStart w:id="2570" w:name="validacion-speedy"/>
      <w:bookmarkStart w:id="2571" w:name="altura-geopotencial-1"/>
      <w:bookmarkStart w:id="2572" w:name="temperatura-1"/>
      <w:bookmarkStart w:id="2573" w:name="viento-zonal-1"/>
      <w:bookmarkStart w:id="2574" w:name="gradiente-meridional-de-vorticidad-absol"/>
      <w:bookmarkStart w:id="2575" w:name="numero-de-onda-estacionaria"/>
      <w:bookmarkStart w:id="2576" w:name="funcion-corriente-2"/>
      <w:bookmarkStart w:id="2577" w:name="onda-3-1"/>
      <w:bookmarkStart w:id="2578" w:name="comparacion"/>
      <w:bookmarkStart w:id="2579" w:name="temperatura-2"/>
      <w:bookmarkStart w:id="2580" w:name="viento-zonal-2"/>
      <w:bookmarkStart w:id="2581" w:name="funcion-corriente-3"/>
      <w:bookmarkStart w:id="2582" w:name="onda-3-2"/>
      <w:bookmarkStart w:id="2583" w:name="regresion"/>
      <w:bookmarkStart w:id="2584" w:name="cosas-inesperadas"/>
      <w:bookmarkStart w:id="2585" w:name="conclusiones"/>
      <w:bookmarkStart w:id="2586" w:name="agradecimientos"/>
      <w:bookmarkStart w:id="2587" w:name="referencias"/>
      <w:bookmarkStart w:id="2588" w:name="_Toc506372356"/>
      <w:bookmarkEnd w:id="2569"/>
      <w:bookmarkEnd w:id="2570"/>
      <w:bookmarkEnd w:id="2571"/>
      <w:bookmarkEnd w:id="2572"/>
      <w:bookmarkEnd w:id="2573"/>
      <w:bookmarkEnd w:id="2574"/>
      <w:bookmarkEnd w:id="2575"/>
      <w:bookmarkEnd w:id="2576"/>
      <w:bookmarkEnd w:id="2577"/>
      <w:bookmarkEnd w:id="2578"/>
      <w:bookmarkEnd w:id="2579"/>
      <w:bookmarkEnd w:id="2580"/>
      <w:bookmarkEnd w:id="2581"/>
      <w:bookmarkEnd w:id="2582"/>
      <w:bookmarkEnd w:id="2583"/>
      <w:bookmarkEnd w:id="2584"/>
      <w:bookmarkEnd w:id="2585"/>
      <w:bookmarkEnd w:id="2586"/>
      <w:bookmarkEnd w:id="2587"/>
      <w:r w:rsidRPr="00A86D9B">
        <w:rPr>
          <w:lang w:val="es-ES"/>
          <w:rPrChange w:id="2589" w:author="Carolina Vera" w:date="2018-02-18T13:25:00Z">
            <w:rPr/>
          </w:rPrChange>
        </w:rPr>
        <w:lastRenderedPageBreak/>
        <w:t>Referencias</w:t>
      </w:r>
      <w:bookmarkEnd w:id="2588"/>
    </w:p>
    <w:p w14:paraId="2285450B" w14:textId="77777777" w:rsidR="005D05CE" w:rsidRDefault="00B810C9">
      <w:pPr>
        <w:pStyle w:val="Bibliografa"/>
      </w:pPr>
      <w:r w:rsidRPr="003358B3">
        <w:rPr>
          <w:lang w:val="es-ES"/>
        </w:rPr>
        <w:t xml:space="preserve">Berbery, E H, J Nogués-Paegle, y J D Horel. </w:t>
      </w:r>
      <w:r>
        <w:t>1992. «Wavelike southern hemisphere extratropical teleconnections». doi:</w:t>
      </w:r>
      <w:hyperlink r:id="rId54">
        <w:r>
          <w:rPr>
            <w:rStyle w:val="Hipervnculo"/>
          </w:rPr>
          <w:t>DOI: 10.1175/1520-0469(1992)049&lt;0155:WSHET&gt;2.0.CO;2</w:t>
        </w:r>
      </w:hyperlink>
      <w:r>
        <w:t>.</w:t>
      </w:r>
    </w:p>
    <w:p w14:paraId="6DB66F8F" w14:textId="77777777" w:rsidR="005D05CE" w:rsidRDefault="00B810C9">
      <w:pPr>
        <w:pStyle w:val="Bibliografa"/>
      </w:pPr>
      <w:r>
        <w:t xml:space="preserve">James, I. N. 1994. </w:t>
      </w:r>
      <w:r>
        <w:rPr>
          <w:i/>
        </w:rPr>
        <w:t>Introduction to circulating atmospheres</w:t>
      </w:r>
      <w:r>
        <w:t>. Cambridge: Cambridge University Press. doi:</w:t>
      </w:r>
      <w:hyperlink r:id="rId55">
        <w:r>
          <w:rPr>
            <w:rStyle w:val="Hipervnculo"/>
          </w:rPr>
          <w:t>10.1017/CBO9780511622977</w:t>
        </w:r>
      </w:hyperlink>
      <w:r>
        <w:t>.</w:t>
      </w:r>
    </w:p>
    <w:p w14:paraId="0AE2B637" w14:textId="77777777" w:rsidR="005D05CE" w:rsidRDefault="00B810C9">
      <w:pPr>
        <w:pStyle w:val="Bibliografa"/>
      </w:pPr>
      <w:r w:rsidRPr="003358B3">
        <w:rPr>
          <w:lang w:val="es-ES"/>
        </w:rPr>
        <w:t xml:space="preserve">Quintanar, Arturo I., y Carlos R. Mechoso. </w:t>
      </w:r>
      <w:r>
        <w:t xml:space="preserve">1995. «Quasi-Stationary Waves in the Southern Hemisphere. Part II: Generation Mechanisms». </w:t>
      </w:r>
      <w:r>
        <w:rPr>
          <w:i/>
        </w:rPr>
        <w:t>Journal of Climate</w:t>
      </w:r>
      <w:r>
        <w:t xml:space="preserve"> 8 (11): 2673-90. doi:</w:t>
      </w:r>
      <w:hyperlink r:id="rId56">
        <w:r>
          <w:rPr>
            <w:rStyle w:val="Hipervnculo"/>
          </w:rPr>
          <w:t>10.1175/1520-0442(1995)008&lt;2673:QSWITS&gt;2.0.CO;2</w:t>
        </w:r>
      </w:hyperlink>
      <w:r>
        <w:t>.</w:t>
      </w:r>
    </w:p>
    <w:p w14:paraId="367519CC" w14:textId="77777777" w:rsidR="005D05CE" w:rsidRDefault="00B810C9">
      <w:pPr>
        <w:pStyle w:val="Bibliografa"/>
      </w:pPr>
      <w:r w:rsidRPr="003358B3">
        <w:rPr>
          <w:lang w:val="es-ES"/>
        </w:rPr>
        <w:t xml:space="preserve">Trenberth, Kevin E., y K. C. Mo. 1985. </w:t>
      </w:r>
      <w:r>
        <w:t>«Blocking in the Southern Hemisphere». doi:</w:t>
      </w:r>
      <w:hyperlink r:id="rId57">
        <w:r>
          <w:rPr>
            <w:rStyle w:val="Hipervnculo"/>
          </w:rPr>
          <w:t>10.1175/1520-0493(1985)113&lt;0003:BITSH&gt;2.0.CO;2</w:t>
        </w:r>
      </w:hyperlink>
      <w:r>
        <w:t>.</w:t>
      </w:r>
    </w:p>
    <w:p w14:paraId="456B7B54" w14:textId="77777777" w:rsidR="005D05CE" w:rsidRDefault="00B810C9">
      <w:pPr>
        <w:pStyle w:val="Bibliografa"/>
        <w:rPr>
          <w:ins w:id="2590" w:author="Carolina Vera" w:date="2018-02-14T12:14:00Z"/>
        </w:rPr>
      </w:pPr>
      <w:r w:rsidRPr="003358B3">
        <w:rPr>
          <w:lang w:val="es-ES"/>
        </w:rPr>
        <w:t xml:space="preserve">Vera, Carolina, Gabriel Silvestri, Vicente Barros, y Andrea Carril. </w:t>
      </w:r>
      <w:r>
        <w:t xml:space="preserve">2004. «Differences in El Niño response over the Southern Hemisphere». </w:t>
      </w:r>
      <w:r>
        <w:rPr>
          <w:i/>
        </w:rPr>
        <w:t>Journal of Climate</w:t>
      </w:r>
      <w:r>
        <w:t xml:space="preserve"> 17 (9): 1741-53. doi:</w:t>
      </w:r>
      <w:hyperlink r:id="rId58">
        <w:r>
          <w:rPr>
            <w:rStyle w:val="Hipervnculo"/>
          </w:rPr>
          <w:t>10.1175/1520-0442(2004)017&lt;1741:DIENRO&gt;2.0.CO;2</w:t>
        </w:r>
      </w:hyperlink>
      <w:r>
        <w:t>.</w:t>
      </w:r>
    </w:p>
    <w:p w14:paraId="476725A6" w14:textId="77777777" w:rsidR="00966FD9" w:rsidRDefault="00966FD9">
      <w:pPr>
        <w:pStyle w:val="Bibliografa"/>
      </w:pPr>
      <w:ins w:id="2591" w:author="Carolina Vera" w:date="2018-02-14T12:15:00Z">
        <w:r w:rsidRPr="00966FD9">
          <w:t>Vera, C., W. Higgins, J. Amador, T. Ambrizzi, R. Garreaud, D. Gochis, D. Gutzler, D. Lettenmaier, J. Marengo,  C. R. Mechoso, J. Nogues-Paegle, P. L. Silva Dias, and C. Zhang, 2006: Toward a Unified View of the American Monsoon Systems. J. Climate, Vol. 19, 4977–5000.</w:t>
        </w:r>
      </w:ins>
    </w:p>
    <w:sectPr w:rsidR="00966FD9">
      <w:pgSz w:w="12240" w:h="15840"/>
      <w:pgMar w:top="1417" w:right="1701" w:bottom="1417" w:left="1701"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 w:author="Carolina Vera" w:date="2018-02-14T11:50:00Z" w:initials="CV">
    <w:p w14:paraId="5B8509C7" w14:textId="77777777" w:rsidR="0081081F" w:rsidRPr="003358B3" w:rsidRDefault="0081081F">
      <w:pPr>
        <w:pStyle w:val="Textocomentario"/>
        <w:rPr>
          <w:lang w:val="es-ES"/>
        </w:rPr>
      </w:pPr>
      <w:r>
        <w:rPr>
          <w:rStyle w:val="Refdecomentario"/>
        </w:rPr>
        <w:annotationRef/>
      </w:r>
      <w:r w:rsidRPr="003358B3">
        <w:rPr>
          <w:noProof/>
          <w:lang w:val="es-ES"/>
        </w:rPr>
        <w:t>Este era el título del plan de tesis. No recuerdo si tiene que ser e</w:t>
      </w:r>
      <w:r>
        <w:rPr>
          <w:noProof/>
          <w:lang w:val="es-ES"/>
        </w:rPr>
        <w:t>xacto a lo presentado en el plan o se puede cambiar. Si se puede cambiar yo optaría por el que ponto a continuación</w:t>
      </w:r>
    </w:p>
  </w:comment>
  <w:comment w:id="21" w:author="Carolina Vera" w:date="2018-02-14T11:54:00Z" w:initials="CV">
    <w:p w14:paraId="19D50DC2" w14:textId="77777777" w:rsidR="0081081F" w:rsidRPr="003358B3" w:rsidRDefault="0081081F">
      <w:pPr>
        <w:pStyle w:val="Textocomentario"/>
        <w:rPr>
          <w:lang w:val="es-ES"/>
        </w:rPr>
      </w:pPr>
      <w:r>
        <w:rPr>
          <w:rStyle w:val="Refdecomentario"/>
        </w:rPr>
        <w:annotationRef/>
      </w:r>
      <w:r w:rsidRPr="003358B3">
        <w:rPr>
          <w:noProof/>
          <w:lang w:val="es-ES"/>
        </w:rPr>
        <w:t>Falta numerar tod</w:t>
      </w:r>
      <w:r>
        <w:rPr>
          <w:noProof/>
          <w:lang w:val="es-ES"/>
        </w:rPr>
        <w:t>os los capitulos y las secciones internas,. Por ejemplo conceptos básicos sería el 2.1</w:t>
      </w:r>
    </w:p>
  </w:comment>
  <w:comment w:id="25" w:author="Carolina Vera" w:date="2018-02-15T17:24:00Z" w:initials="CV">
    <w:p w14:paraId="3D736BE8" w14:textId="2212F11B" w:rsidR="0081081F" w:rsidRPr="0034167A" w:rsidRDefault="0081081F">
      <w:pPr>
        <w:pStyle w:val="Textocomentario"/>
        <w:rPr>
          <w:lang w:val="es-ES"/>
        </w:rPr>
      </w:pPr>
      <w:r>
        <w:rPr>
          <w:rStyle w:val="Refdecomentario"/>
        </w:rPr>
        <w:annotationRef/>
      </w:r>
      <w:r w:rsidRPr="0034167A">
        <w:rPr>
          <w:noProof/>
          <w:lang w:val="es-ES"/>
        </w:rPr>
        <w:t xml:space="preserve">Los antecedentes de la onda 3 están descolgados aca. Los más generales y lo que se sabe van al capítulo introducción. Los metodológicos van al capitulo 2.  El capitulo </w:t>
      </w:r>
      <w:r>
        <w:rPr>
          <w:noProof/>
          <w:lang w:val="es-ES"/>
        </w:rPr>
        <w:t>3 es para tus resultados.</w:t>
      </w:r>
      <w:r w:rsidRPr="0034167A">
        <w:rPr>
          <w:noProof/>
          <w:lang w:val="es-ES"/>
        </w:rPr>
        <w:t xml:space="preserve"> </w:t>
      </w:r>
    </w:p>
  </w:comment>
  <w:comment w:id="26" w:author="Carolina Vera" w:date="2018-02-14T11:54:00Z" w:initials="CV">
    <w:p w14:paraId="1D7D85A0" w14:textId="77777777" w:rsidR="0081081F" w:rsidRPr="003358B3" w:rsidRDefault="0081081F">
      <w:pPr>
        <w:pStyle w:val="Textocomentario"/>
        <w:rPr>
          <w:lang w:val="es-ES"/>
        </w:rPr>
      </w:pPr>
      <w:r>
        <w:rPr>
          <w:rStyle w:val="Refdecomentario"/>
        </w:rPr>
        <w:annotationRef/>
      </w:r>
      <w:r w:rsidRPr="003358B3">
        <w:rPr>
          <w:noProof/>
          <w:lang w:val="es-ES"/>
        </w:rPr>
        <w:t xml:space="preserve">no corresponde materiales </w:t>
      </w:r>
    </w:p>
  </w:comment>
  <w:comment w:id="105" w:author="Carolina Vera" w:date="2018-02-14T11:57:00Z" w:initials="CV">
    <w:p w14:paraId="737BFCCD" w14:textId="77777777" w:rsidR="0081081F" w:rsidRPr="003358B3" w:rsidRDefault="0081081F">
      <w:pPr>
        <w:pStyle w:val="Textocomentario"/>
        <w:rPr>
          <w:lang w:val="es-ES"/>
        </w:rPr>
      </w:pPr>
      <w:r>
        <w:rPr>
          <w:rStyle w:val="Refdecomentario"/>
        </w:rPr>
        <w:annotationRef/>
      </w:r>
      <w:r w:rsidRPr="003358B3">
        <w:rPr>
          <w:noProof/>
          <w:lang w:val="es-ES"/>
        </w:rPr>
        <w:t>no es necesario explicar tod</w:t>
      </w:r>
      <w:r>
        <w:rPr>
          <w:noProof/>
          <w:lang w:val="es-ES"/>
        </w:rPr>
        <w:t>o esto en detalle. Sino mas bien, como un informe de lo que se uso enesta tesis. Mira el cpitulo 2 de la tesis de Leandro.</w:t>
      </w:r>
    </w:p>
  </w:comment>
  <w:comment w:id="106" w:author="Carolina Vera" w:date="2018-02-14T11:59:00Z" w:initials="CV">
    <w:p w14:paraId="769E2EB8" w14:textId="6C19E306" w:rsidR="0081081F" w:rsidRDefault="0081081F" w:rsidP="00B810C9">
      <w:pPr>
        <w:pStyle w:val="Textocomentario"/>
        <w:rPr>
          <w:noProof/>
          <w:lang w:val="es-ES"/>
        </w:rPr>
      </w:pPr>
      <w:r w:rsidRPr="00B810C9">
        <w:rPr>
          <w:noProof/>
          <w:lang w:val="es-ES"/>
        </w:rPr>
        <w:t>no se necesita esto aca.</w:t>
      </w:r>
      <w:r>
        <w:rPr>
          <w:noProof/>
          <w:lang w:val="es-ES"/>
        </w:rPr>
        <w:t xml:space="preserve">Son metodologias super conocidas. Aca definis anomalia zonales por ej. pero las características delas ondas cuasiestacionarias las vas a describir al final del siguiente capitulo. </w:t>
      </w:r>
    </w:p>
    <w:p w14:paraId="38275B49" w14:textId="7FC3EE24" w:rsidR="0081081F" w:rsidRPr="00B810C9" w:rsidRDefault="0081081F" w:rsidP="00B810C9">
      <w:pPr>
        <w:pStyle w:val="Textocomentario"/>
        <w:rPr>
          <w:lang w:val="es-ES"/>
        </w:rPr>
      </w:pPr>
      <w:r>
        <w:rPr>
          <w:noProof/>
          <w:lang w:val="es-ES"/>
        </w:rPr>
        <w:t xml:space="preserve">Si tiene sentido que discutas cosas como calcular las ondas cuasiestacionarias, si se hace </w:t>
      </w:r>
      <w:r w:rsidRPr="00AC37CE">
        <w:rPr>
          <w:noProof/>
          <w:lang w:val="es-ES"/>
        </w:rPr>
        <w:t>Fourier a partir de la media delos campos mensuales o aplicando fourier a los campos estacionales.</w:t>
      </w:r>
    </w:p>
  </w:comment>
  <w:comment w:id="107" w:author="Carolina Vera" w:date="2018-02-14T12:00:00Z" w:initials="CV">
    <w:p w14:paraId="2D733890" w14:textId="77777777" w:rsidR="0081081F" w:rsidRPr="00B810C9" w:rsidRDefault="0081081F">
      <w:pPr>
        <w:pStyle w:val="Textocomentario"/>
        <w:rPr>
          <w:lang w:val="es-ES"/>
        </w:rPr>
      </w:pPr>
      <w:r>
        <w:rPr>
          <w:rStyle w:val="Refdecomentario"/>
        </w:rPr>
        <w:annotationRef/>
      </w:r>
      <w:r w:rsidRPr="00B810C9">
        <w:rPr>
          <w:noProof/>
          <w:lang w:val="es-ES"/>
        </w:rPr>
        <w:t>sin ejemplo. Aca solo ten</w:t>
      </w:r>
      <w:r>
        <w:rPr>
          <w:noProof/>
          <w:lang w:val="es-ES"/>
        </w:rPr>
        <w:t xml:space="preserve">es que decir que vas a usa wavelets. </w:t>
      </w:r>
    </w:p>
  </w:comment>
  <w:comment w:id="108" w:author="Carolina Vera" w:date="2018-02-14T12:01:00Z" w:initials="CV">
    <w:p w14:paraId="384DBF8F" w14:textId="77777777" w:rsidR="0081081F" w:rsidRPr="00B810C9" w:rsidRDefault="0081081F">
      <w:pPr>
        <w:pStyle w:val="Textocomentario"/>
        <w:rPr>
          <w:lang w:val="es-ES"/>
        </w:rPr>
      </w:pPr>
      <w:r>
        <w:rPr>
          <w:rStyle w:val="Refdecomentario"/>
        </w:rPr>
        <w:annotationRef/>
      </w:r>
      <w:r w:rsidRPr="00B810C9">
        <w:rPr>
          <w:noProof/>
          <w:lang w:val="es-ES"/>
        </w:rPr>
        <w:t>no es elcapitulo para analiza</w:t>
      </w:r>
      <w:r>
        <w:rPr>
          <w:noProof/>
          <w:lang w:val="es-ES"/>
        </w:rPr>
        <w:t>r</w:t>
      </w:r>
      <w:r w:rsidRPr="00B810C9">
        <w:rPr>
          <w:noProof/>
          <w:lang w:val="es-ES"/>
        </w:rPr>
        <w:t xml:space="preserve"> re</w:t>
      </w:r>
      <w:r>
        <w:rPr>
          <w:noProof/>
          <w:lang w:val="es-ES"/>
        </w:rPr>
        <w:t xml:space="preserve">sultados. </w:t>
      </w:r>
    </w:p>
  </w:comment>
  <w:comment w:id="136" w:author="Carolina Vera" w:date="2018-02-14T12:02:00Z" w:initials="CV">
    <w:p w14:paraId="19BAA339" w14:textId="77777777" w:rsidR="0081081F" w:rsidRPr="00B810C9" w:rsidRDefault="0081081F">
      <w:pPr>
        <w:pStyle w:val="Textocomentario"/>
        <w:rPr>
          <w:lang w:val="es-ES"/>
        </w:rPr>
      </w:pPr>
      <w:r w:rsidRPr="00B810C9">
        <w:rPr>
          <w:noProof/>
          <w:lang w:val="es-ES"/>
        </w:rPr>
        <w:t xml:space="preserve">Cada </w:t>
      </w:r>
      <w:r>
        <w:rPr>
          <w:rStyle w:val="Refdecomentario"/>
        </w:rPr>
        <w:annotationRef/>
      </w:r>
      <w:r w:rsidRPr="00B810C9">
        <w:rPr>
          <w:noProof/>
          <w:lang w:val="es-ES"/>
        </w:rPr>
        <w:t>capítulo que empiece en un</w:t>
      </w:r>
      <w:r>
        <w:rPr>
          <w:noProof/>
          <w:lang w:val="es-ES"/>
        </w:rPr>
        <w:t>a hoja nueva. Mira la tesis de Leandro</w:t>
      </w:r>
    </w:p>
  </w:comment>
  <w:comment w:id="169" w:author="Carolina Vera" w:date="2018-02-14T12:08:00Z" w:initials="CV">
    <w:p w14:paraId="2814861E" w14:textId="77777777" w:rsidR="0081081F" w:rsidRPr="00B810C9" w:rsidRDefault="0081081F">
      <w:pPr>
        <w:pStyle w:val="Textocomentario"/>
        <w:rPr>
          <w:lang w:val="es-ES"/>
        </w:rPr>
      </w:pPr>
      <w:r>
        <w:rPr>
          <w:rStyle w:val="Refdecomentario"/>
        </w:rPr>
        <w:annotationRef/>
      </w:r>
      <w:r w:rsidRPr="00B810C9">
        <w:rPr>
          <w:noProof/>
          <w:lang w:val="es-ES"/>
        </w:rPr>
        <w:t>qué centro sobre la costa de qu</w:t>
      </w:r>
      <w:r>
        <w:rPr>
          <w:noProof/>
          <w:lang w:val="es-ES"/>
        </w:rPr>
        <w:t>é continente?</w:t>
      </w:r>
    </w:p>
  </w:comment>
  <w:comment w:id="173" w:author="Carolina Vera" w:date="2018-02-14T12:09:00Z" w:initials="CV">
    <w:p w14:paraId="366A0085" w14:textId="77777777" w:rsidR="0081081F" w:rsidRPr="00B810C9" w:rsidRDefault="0081081F">
      <w:pPr>
        <w:pStyle w:val="Textocomentario"/>
        <w:rPr>
          <w:lang w:val="es-ES"/>
        </w:rPr>
      </w:pPr>
      <w:r>
        <w:rPr>
          <w:rStyle w:val="Refdecomentario"/>
        </w:rPr>
        <w:annotationRef/>
      </w:r>
      <w:r w:rsidRPr="00B810C9">
        <w:rPr>
          <w:noProof/>
          <w:lang w:val="es-ES"/>
        </w:rPr>
        <w:t>no se entiende de qué est</w:t>
      </w:r>
      <w:r>
        <w:rPr>
          <w:noProof/>
          <w:lang w:val="es-ES"/>
        </w:rPr>
        <w:t>as hablando, de dos patrones de onda 1 o de los centros de la onda 1? ademas antes mencionaste al de latitude polares, y en esta frase pareciera que invertiste el orden.</w:t>
      </w:r>
    </w:p>
  </w:comment>
  <w:comment w:id="180" w:author="Carolina Vera" w:date="2018-02-14T12:18:00Z" w:initials="CV">
    <w:p w14:paraId="4ECF7252" w14:textId="7B7A47DA" w:rsidR="0081081F" w:rsidRPr="00D818C8" w:rsidRDefault="0081081F">
      <w:pPr>
        <w:pStyle w:val="Textocomentario"/>
        <w:rPr>
          <w:lang w:val="es-ES"/>
        </w:rPr>
      </w:pPr>
      <w:r>
        <w:rPr>
          <w:rStyle w:val="Refdecomentario"/>
        </w:rPr>
        <w:annotationRef/>
      </w:r>
      <w:r w:rsidRPr="00D818C8">
        <w:rPr>
          <w:noProof/>
          <w:lang w:val="es-ES"/>
        </w:rPr>
        <w:t>pone alguna referencia</w:t>
      </w:r>
    </w:p>
  </w:comment>
  <w:comment w:id="183" w:author="Carolina Vera" w:date="2018-02-14T12:19:00Z" w:initials="CV">
    <w:p w14:paraId="4A9DF0AF" w14:textId="70E2EF89" w:rsidR="0081081F" w:rsidRPr="00D818C8" w:rsidRDefault="0081081F">
      <w:pPr>
        <w:pStyle w:val="Textocomentario"/>
        <w:rPr>
          <w:lang w:val="es-ES"/>
        </w:rPr>
      </w:pPr>
      <w:r>
        <w:rPr>
          <w:rStyle w:val="Refdecomentario"/>
        </w:rPr>
        <w:annotationRef/>
      </w:r>
      <w:r w:rsidRPr="00D818C8">
        <w:rPr>
          <w:noProof/>
          <w:lang w:val="es-ES"/>
        </w:rPr>
        <w:t>podes referenciar libros</w:t>
      </w:r>
    </w:p>
  </w:comment>
  <w:comment w:id="187" w:author="Carolina Vera" w:date="2018-02-14T12:19:00Z" w:initials="CV">
    <w:p w14:paraId="33C97E69" w14:textId="3399041C" w:rsidR="0081081F" w:rsidRPr="00464260" w:rsidRDefault="0081081F">
      <w:pPr>
        <w:pStyle w:val="Textocomentario"/>
        <w:rPr>
          <w:lang w:val="es-ES"/>
        </w:rPr>
      </w:pPr>
      <w:r>
        <w:rPr>
          <w:rStyle w:val="Refdecomentario"/>
        </w:rPr>
        <w:annotationRef/>
      </w:r>
      <w:r>
        <w:rPr>
          <w:noProof/>
          <w:lang w:val="es-ES"/>
        </w:rPr>
        <w:t xml:space="preserve">En la troposfera no cambian tanto segun </w:t>
      </w:r>
      <w:r w:rsidRPr="00464260">
        <w:rPr>
          <w:noProof/>
          <w:lang w:val="es-ES"/>
        </w:rPr>
        <w:t>r</w:t>
      </w:r>
      <w:r>
        <w:rPr>
          <w:noProof/>
          <w:lang w:val="es-ES"/>
        </w:rPr>
        <w:t>ecuerdo de las climatologias que muestro en circulación.</w:t>
      </w:r>
    </w:p>
  </w:comment>
  <w:comment w:id="219" w:author="Carolina Vera" w:date="2018-02-14T12:27:00Z" w:initials="CV">
    <w:p w14:paraId="16FF4B11" w14:textId="5A4DA98B" w:rsidR="0081081F" w:rsidRPr="00CF7B33" w:rsidRDefault="0081081F">
      <w:pPr>
        <w:pStyle w:val="Textocomentario"/>
        <w:rPr>
          <w:lang w:val="es-ES"/>
        </w:rPr>
      </w:pPr>
      <w:r>
        <w:rPr>
          <w:rStyle w:val="Refdecomentario"/>
        </w:rPr>
        <w:annotationRef/>
      </w:r>
      <w:r w:rsidRPr="00CF7B33">
        <w:rPr>
          <w:noProof/>
          <w:lang w:val="es-ES"/>
        </w:rPr>
        <w:t xml:space="preserve">No se entiende nada. Cambia el orden </w:t>
      </w:r>
      <w:r>
        <w:rPr>
          <w:noProof/>
          <w:lang w:val="es-ES"/>
        </w:rPr>
        <w:t>como te sugeri antes y explica el campo del desvio standard sin relacionar con las onda estacionarias. Despues podes relacionar eldesvio standard con la onda estacionaria cuando las presentas.</w:t>
      </w:r>
    </w:p>
  </w:comment>
  <w:comment w:id="240" w:author="Carolina Vera" w:date="2018-02-14T12:33:00Z" w:initials="CV">
    <w:p w14:paraId="39B4FF44" w14:textId="78282AD4" w:rsidR="0081081F" w:rsidRPr="002B6CF0" w:rsidRDefault="0081081F">
      <w:pPr>
        <w:pStyle w:val="Textocomentario"/>
        <w:rPr>
          <w:lang w:val="es-ES"/>
        </w:rPr>
      </w:pPr>
      <w:r>
        <w:rPr>
          <w:rStyle w:val="Refdecomentario"/>
        </w:rPr>
        <w:annotationRef/>
      </w:r>
      <w:r w:rsidRPr="002B6CF0">
        <w:rPr>
          <w:noProof/>
          <w:lang w:val="es-ES"/>
        </w:rPr>
        <w:t xml:space="preserve">Agregá tambien aca o en la figura </w:t>
      </w:r>
      <w:r>
        <w:rPr>
          <w:noProof/>
          <w:lang w:val="es-ES"/>
        </w:rPr>
        <w:t xml:space="preserve">anterior una descripción de la variaciones estacionales del gradiente meridional de temperatura en las latitudes medias de la troposfera. </w:t>
      </w:r>
    </w:p>
  </w:comment>
  <w:comment w:id="241" w:author="Carolina Vera" w:date="2018-02-14T12:40:00Z" w:initials="CV">
    <w:p w14:paraId="51DD2D6C" w14:textId="4DACFFE8" w:rsidR="0081081F" w:rsidRPr="00927DA3" w:rsidRDefault="0081081F">
      <w:pPr>
        <w:pStyle w:val="Textocomentario"/>
        <w:rPr>
          <w:lang w:val="es-ES"/>
        </w:rPr>
      </w:pPr>
      <w:r>
        <w:rPr>
          <w:rStyle w:val="Refdecomentario"/>
        </w:rPr>
        <w:annotationRef/>
      </w:r>
      <w:r w:rsidRPr="00927DA3">
        <w:rPr>
          <w:noProof/>
          <w:lang w:val="es-ES"/>
        </w:rPr>
        <w:t>Est</w:t>
      </w:r>
      <w:r>
        <w:rPr>
          <w:noProof/>
          <w:lang w:val="es-ES"/>
        </w:rPr>
        <w:t>a figura no esta en este doc y la que esta en el pdf no se ve nada!</w:t>
      </w:r>
    </w:p>
  </w:comment>
  <w:comment w:id="247" w:author="Carolina Vera" w:date="2018-02-14T12:39:00Z" w:initials="CV">
    <w:p w14:paraId="411A6CBF" w14:textId="79751886" w:rsidR="0081081F" w:rsidRPr="00927DA3" w:rsidRDefault="0081081F">
      <w:pPr>
        <w:pStyle w:val="Textocomentario"/>
        <w:rPr>
          <w:lang w:val="es-ES"/>
        </w:rPr>
      </w:pPr>
      <w:r>
        <w:rPr>
          <w:rStyle w:val="Refdecomentario"/>
        </w:rPr>
        <w:annotationRef/>
      </w:r>
      <w:r w:rsidRPr="00927DA3">
        <w:rPr>
          <w:noProof/>
          <w:lang w:val="es-ES"/>
        </w:rPr>
        <w:t>ojo, estructuras tipo walker solo se encuen</w:t>
      </w:r>
      <w:r>
        <w:rPr>
          <w:noProof/>
          <w:lang w:val="es-ES"/>
        </w:rPr>
        <w:t>tran en la zona tropical , no explican lo que pasa en latitudes subtopicales y mas altas. Fijate que dicen Karoly y Raphael de estas anomalias.</w:t>
      </w:r>
    </w:p>
  </w:comment>
  <w:comment w:id="250" w:author="Carolina Vera" w:date="2018-02-14T12:42:00Z" w:initials="CV">
    <w:p w14:paraId="64DBE491" w14:textId="54459672" w:rsidR="0081081F" w:rsidRPr="00C81296" w:rsidRDefault="0081081F">
      <w:pPr>
        <w:pStyle w:val="Textocomentario"/>
        <w:rPr>
          <w:lang w:val="es-ES"/>
        </w:rPr>
      </w:pPr>
      <w:r>
        <w:rPr>
          <w:rStyle w:val="Refdecomentario"/>
        </w:rPr>
        <w:annotationRef/>
      </w:r>
      <w:r w:rsidRPr="00C81296">
        <w:rPr>
          <w:noProof/>
          <w:lang w:val="es-ES"/>
        </w:rPr>
        <w:t>ojo, Karoly mostraba una onda 1</w:t>
      </w:r>
      <w:r>
        <w:rPr>
          <w:noProof/>
          <w:lang w:val="es-ES"/>
        </w:rPr>
        <w:t xml:space="preserve"> enla temperatura de este nivel en zonas polares.</w:t>
      </w:r>
    </w:p>
  </w:comment>
  <w:comment w:id="333" w:author="Carolina Vera" w:date="2018-02-14T13:10:00Z" w:initials="CV">
    <w:p w14:paraId="473464C2" w14:textId="09BD801F" w:rsidR="0081081F" w:rsidRPr="00242878" w:rsidRDefault="0081081F">
      <w:pPr>
        <w:pStyle w:val="Textocomentario"/>
        <w:rPr>
          <w:lang w:val="es-ES"/>
        </w:rPr>
      </w:pPr>
      <w:r>
        <w:rPr>
          <w:rStyle w:val="Refdecomentario"/>
        </w:rPr>
        <w:annotationRef/>
      </w:r>
      <w:r w:rsidRPr="00242878">
        <w:rPr>
          <w:noProof/>
          <w:lang w:val="es-ES"/>
        </w:rPr>
        <w:t xml:space="preserve">OJO, la figura </w:t>
      </w:r>
      <w:r>
        <w:rPr>
          <w:noProof/>
          <w:lang w:val="es-ES"/>
        </w:rPr>
        <w:t xml:space="preserve">7.16 </w:t>
      </w:r>
      <w:r w:rsidRPr="00242878">
        <w:rPr>
          <w:noProof/>
          <w:lang w:val="es-ES"/>
        </w:rPr>
        <w:t>no era el corte vertic</w:t>
      </w:r>
      <w:r>
        <w:rPr>
          <w:noProof/>
          <w:lang w:val="es-ES"/>
        </w:rPr>
        <w:t>al del viento meridional medio? Por que hablás de anomalías?</w:t>
      </w:r>
    </w:p>
  </w:comment>
  <w:comment w:id="387" w:author="Carolina Vera" w:date="2018-02-14T15:28:00Z" w:initials="CV">
    <w:p w14:paraId="58AEC4EF" w14:textId="773F03A0" w:rsidR="0081081F" w:rsidRPr="008A04CA" w:rsidRDefault="0081081F">
      <w:pPr>
        <w:pStyle w:val="Textocomentario"/>
        <w:rPr>
          <w:lang w:val="es-ES"/>
        </w:rPr>
      </w:pPr>
      <w:r>
        <w:rPr>
          <w:rStyle w:val="Refdecomentario"/>
        </w:rPr>
        <w:annotationRef/>
      </w:r>
      <w:r w:rsidRPr="008A04CA">
        <w:rPr>
          <w:noProof/>
          <w:lang w:val="es-ES"/>
        </w:rPr>
        <w:t xml:space="preserve">está inconcluso. Tenes la opcion de </w:t>
      </w:r>
      <w:r>
        <w:rPr>
          <w:noProof/>
          <w:lang w:val="es-ES"/>
        </w:rPr>
        <w:t>decribir brevemente acá la formul de las condiciones para la propagación meridional o mejor en el capítulo datos y metodología.</w:t>
      </w:r>
    </w:p>
  </w:comment>
  <w:comment w:id="430" w:author="Carolina Vera" w:date="2018-02-14T15:53:00Z" w:initials="CV">
    <w:p w14:paraId="57CE4353" w14:textId="6E2FAD75" w:rsidR="0081081F" w:rsidRPr="00A71E2B" w:rsidRDefault="0081081F">
      <w:pPr>
        <w:pStyle w:val="Textocomentario"/>
        <w:rPr>
          <w:lang w:val="es-ES"/>
        </w:rPr>
      </w:pPr>
      <w:r>
        <w:rPr>
          <w:rStyle w:val="Refdecomentario"/>
        </w:rPr>
        <w:annotationRef/>
      </w:r>
      <w:r w:rsidRPr="00A71E2B">
        <w:rPr>
          <w:noProof/>
          <w:lang w:val="es-ES"/>
        </w:rPr>
        <w:t>es mejor describir las dos f</w:t>
      </w:r>
      <w:r>
        <w:rPr>
          <w:noProof/>
          <w:lang w:val="es-ES"/>
        </w:rPr>
        <w:t>i</w:t>
      </w:r>
      <w:r w:rsidRPr="00A71E2B">
        <w:rPr>
          <w:noProof/>
          <w:lang w:val="es-ES"/>
        </w:rPr>
        <w:t xml:space="preserve">guras </w:t>
      </w:r>
      <w:r>
        <w:rPr>
          <w:noProof/>
          <w:lang w:val="es-ES"/>
        </w:rPr>
        <w:t xml:space="preserve">por separado. Es decir la del corte despues. </w:t>
      </w:r>
    </w:p>
  </w:comment>
  <w:comment w:id="518" w:author="Carolina Vera" w:date="2018-02-14T15:58:00Z" w:initials="CV">
    <w:p w14:paraId="720FFB7A" w14:textId="65F50429" w:rsidR="0081081F" w:rsidRPr="00BF2A2E" w:rsidRDefault="0081081F">
      <w:pPr>
        <w:pStyle w:val="Textocomentario"/>
        <w:rPr>
          <w:lang w:val="es-ES"/>
        </w:rPr>
      </w:pPr>
      <w:r>
        <w:rPr>
          <w:rStyle w:val="Refdecomentario"/>
        </w:rPr>
        <w:annotationRef/>
      </w:r>
      <w:r w:rsidRPr="00BF2A2E">
        <w:rPr>
          <w:noProof/>
          <w:lang w:val="es-ES"/>
        </w:rPr>
        <w:t>a mi me parece que la funcion corriente d</w:t>
      </w:r>
      <w:r>
        <w:rPr>
          <w:noProof/>
          <w:lang w:val="es-ES"/>
        </w:rPr>
        <w:t>ebera estar antes de lapropagacion meridional</w:t>
      </w:r>
    </w:p>
  </w:comment>
  <w:comment w:id="527" w:author="Carolina Vera" w:date="2018-02-14T17:29:00Z" w:initials="CV">
    <w:p w14:paraId="1EF8DF3A" w14:textId="613D060A" w:rsidR="0081081F" w:rsidRPr="00AC37CE" w:rsidRDefault="0081081F">
      <w:pPr>
        <w:pStyle w:val="Textocomentario"/>
        <w:rPr>
          <w:lang w:val="es-ES"/>
        </w:rPr>
      </w:pPr>
      <w:r>
        <w:rPr>
          <w:rStyle w:val="Refdecomentario"/>
        </w:rPr>
        <w:annotationRef/>
      </w:r>
      <w:r w:rsidRPr="00AC37CE">
        <w:rPr>
          <w:noProof/>
          <w:lang w:val="es-ES"/>
        </w:rPr>
        <w:t>los deberías definir en elcapitulo da</w:t>
      </w:r>
      <w:r>
        <w:rPr>
          <w:noProof/>
          <w:lang w:val="es-ES"/>
        </w:rPr>
        <w:t>to y metodologia</w:t>
      </w:r>
    </w:p>
  </w:comment>
  <w:comment w:id="545" w:author="Carolina Vera" w:date="2018-02-14T17:37:00Z" w:initials="CV">
    <w:p w14:paraId="13068C44" w14:textId="15E487A3" w:rsidR="0081081F" w:rsidRPr="00AC37CE" w:rsidRDefault="0081081F">
      <w:pPr>
        <w:pStyle w:val="Textocomentario"/>
        <w:rPr>
          <w:lang w:val="es-ES"/>
        </w:rPr>
      </w:pPr>
      <w:r>
        <w:rPr>
          <w:rStyle w:val="Refdecomentario"/>
        </w:rPr>
        <w:annotationRef/>
      </w:r>
      <w:r w:rsidRPr="00AC37CE">
        <w:rPr>
          <w:lang w:val="es-ES"/>
        </w:rPr>
        <w:t>OJO con eso. Como todavia no escribiste esto en el capitulo 2, no puedo evauar lo que pones aca</w:t>
      </w:r>
    </w:p>
  </w:comment>
  <w:comment w:id="559" w:author="Carolina Vera" w:date="2018-02-14T17:38:00Z" w:initials="CV">
    <w:p w14:paraId="5B234DC1" w14:textId="3DD13073" w:rsidR="0081081F" w:rsidRPr="00AC37CE" w:rsidRDefault="0081081F">
      <w:pPr>
        <w:pStyle w:val="Textocomentario"/>
        <w:rPr>
          <w:lang w:val="es-ES"/>
        </w:rPr>
      </w:pPr>
      <w:r>
        <w:rPr>
          <w:rStyle w:val="Refdecomentario"/>
        </w:rPr>
        <w:annotationRef/>
      </w:r>
      <w:r w:rsidRPr="00AC37CE">
        <w:rPr>
          <w:noProof/>
          <w:lang w:val="es-ES"/>
        </w:rPr>
        <w:t xml:space="preserve">es mejor que concluyas esto el </w:t>
      </w:r>
      <w:r>
        <w:rPr>
          <w:noProof/>
          <w:lang w:val="es-ES"/>
        </w:rPr>
        <w:t xml:space="preserve">capituo 2 y que aca directamente uses la metodología seleccionada. </w:t>
      </w:r>
    </w:p>
  </w:comment>
  <w:comment w:id="654" w:author="Carolina Vera" w:date="2018-02-15T16:05:00Z" w:initials="CV">
    <w:p w14:paraId="1D61CBCF" w14:textId="47F73450" w:rsidR="0081081F" w:rsidRPr="00436947" w:rsidRDefault="0081081F">
      <w:pPr>
        <w:pStyle w:val="Textocomentario"/>
        <w:rPr>
          <w:lang w:val="es-ES"/>
        </w:rPr>
      </w:pPr>
      <w:r>
        <w:rPr>
          <w:rStyle w:val="Refdecomentario"/>
        </w:rPr>
        <w:annotationRef/>
      </w:r>
      <w:r w:rsidRPr="00436947">
        <w:rPr>
          <w:noProof/>
          <w:lang w:val="es-ES"/>
        </w:rPr>
        <w:t>ojoque estas llamando campo de geopotenci</w:t>
      </w:r>
      <w:r>
        <w:rPr>
          <w:noProof/>
          <w:lang w:val="es-ES"/>
        </w:rPr>
        <w:t>al a todo. Este es el campo de anomalias zonales d..</w:t>
      </w:r>
    </w:p>
  </w:comment>
  <w:comment w:id="692" w:author="Carolina Vera" w:date="2018-02-15T16:20:00Z" w:initials="CV">
    <w:p w14:paraId="09FB3F65" w14:textId="139C9A98" w:rsidR="0081081F" w:rsidRPr="00F8078D" w:rsidRDefault="0081081F">
      <w:pPr>
        <w:pStyle w:val="Textocomentario"/>
        <w:rPr>
          <w:lang w:val="es-ES"/>
        </w:rPr>
      </w:pPr>
      <w:r w:rsidRPr="00F8078D">
        <w:rPr>
          <w:noProof/>
          <w:lang w:val="es-ES"/>
        </w:rPr>
        <w:t xml:space="preserve">Raphael lo </w:t>
      </w:r>
      <w:r>
        <w:rPr>
          <w:rStyle w:val="Refdecomentario"/>
        </w:rPr>
        <w:annotationRef/>
      </w:r>
      <w:r w:rsidRPr="00F8078D">
        <w:rPr>
          <w:noProof/>
          <w:lang w:val="es-ES"/>
        </w:rPr>
        <w:t>estudio? tengo el recuerdo</w:t>
      </w:r>
      <w:r>
        <w:rPr>
          <w:noProof/>
          <w:lang w:val="es-ES"/>
        </w:rPr>
        <w:t xml:space="preserve"> que algo dijo de la maxima amplitud en verano.</w:t>
      </w:r>
    </w:p>
  </w:comment>
  <w:comment w:id="740" w:author="Carolina Vera" w:date="2018-02-15T16:27:00Z" w:initials="CV">
    <w:p w14:paraId="4030740C" w14:textId="5D7FB941" w:rsidR="0081081F" w:rsidRPr="005750B0" w:rsidRDefault="0081081F">
      <w:pPr>
        <w:pStyle w:val="Textocomentario"/>
        <w:rPr>
          <w:lang w:val="es-ES"/>
        </w:rPr>
      </w:pPr>
      <w:r>
        <w:rPr>
          <w:rStyle w:val="Refdecomentario"/>
        </w:rPr>
        <w:annotationRef/>
      </w:r>
      <w:r w:rsidRPr="005750B0">
        <w:rPr>
          <w:noProof/>
          <w:lang w:val="es-ES"/>
        </w:rPr>
        <w:t xml:space="preserve">fijate si lo puse bien. </w:t>
      </w:r>
    </w:p>
  </w:comment>
  <w:comment w:id="892" w:author="Carolina Vera" w:date="2018-02-18T12:33:00Z" w:initials="CV">
    <w:p w14:paraId="26B138EF" w14:textId="25B85506" w:rsidR="0081081F" w:rsidRPr="00E44948" w:rsidRDefault="0081081F">
      <w:pPr>
        <w:pStyle w:val="Textocomentario"/>
        <w:rPr>
          <w:lang w:val="es-ES"/>
        </w:rPr>
      </w:pPr>
      <w:r>
        <w:rPr>
          <w:rStyle w:val="Refdecomentario"/>
        </w:rPr>
        <w:annotationRef/>
      </w:r>
      <w:r w:rsidRPr="00E44948">
        <w:rPr>
          <w:noProof/>
          <w:lang w:val="es-ES"/>
        </w:rPr>
        <w:t>No entiendo bien a que metodo</w:t>
      </w:r>
      <w:r>
        <w:rPr>
          <w:noProof/>
          <w:lang w:val="es-ES"/>
        </w:rPr>
        <w:t xml:space="preserve">logias te referis en la discusion que sigue. Aclara mejor y agregá bien las menciones de las figuras. </w:t>
      </w:r>
    </w:p>
  </w:comment>
  <w:comment w:id="906" w:author="Carolina Vera" w:date="2018-02-18T12:30:00Z" w:initials="CV">
    <w:p w14:paraId="36804CAA" w14:textId="1763EB65" w:rsidR="0081081F" w:rsidRPr="00845DE2" w:rsidRDefault="0081081F">
      <w:pPr>
        <w:pStyle w:val="Textocomentario"/>
        <w:rPr>
          <w:lang w:val="es-ES"/>
        </w:rPr>
      </w:pPr>
      <w:r>
        <w:rPr>
          <w:rStyle w:val="Refdecomentario"/>
        </w:rPr>
        <w:annotationRef/>
      </w:r>
      <w:r w:rsidRPr="00845DE2">
        <w:rPr>
          <w:noProof/>
          <w:lang w:val="es-ES"/>
        </w:rPr>
        <w:t>A qué meto</w:t>
      </w:r>
      <w:r>
        <w:rPr>
          <w:noProof/>
          <w:lang w:val="es-ES"/>
        </w:rPr>
        <w:t>dología te referis?</w:t>
      </w:r>
    </w:p>
  </w:comment>
  <w:comment w:id="914" w:author="Carolina Vera" w:date="2018-02-18T12:31:00Z" w:initials="CV">
    <w:p w14:paraId="717EAE70" w14:textId="25D5E2CF" w:rsidR="0081081F" w:rsidRPr="00845DE2" w:rsidRDefault="0081081F">
      <w:pPr>
        <w:pStyle w:val="Textocomentario"/>
        <w:rPr>
          <w:lang w:val="es-ES"/>
        </w:rPr>
      </w:pPr>
      <w:r>
        <w:rPr>
          <w:rStyle w:val="Refdecomentario"/>
        </w:rPr>
        <w:annotationRef/>
      </w:r>
      <w:r w:rsidRPr="00845DE2">
        <w:rPr>
          <w:noProof/>
          <w:lang w:val="es-ES"/>
        </w:rPr>
        <w:t>de qué metodología?</w:t>
      </w:r>
    </w:p>
  </w:comment>
  <w:comment w:id="918" w:author="Carolina Vera" w:date="2018-02-18T12:32:00Z" w:initials="CV">
    <w:p w14:paraId="68598D87" w14:textId="5C2C2951" w:rsidR="0081081F" w:rsidRPr="00845DE2" w:rsidRDefault="0081081F">
      <w:pPr>
        <w:pStyle w:val="Textocomentario"/>
        <w:rPr>
          <w:lang w:val="es-ES"/>
        </w:rPr>
      </w:pPr>
      <w:r>
        <w:rPr>
          <w:rStyle w:val="Refdecomentario"/>
        </w:rPr>
        <w:annotationRef/>
      </w:r>
      <w:r w:rsidRPr="00845DE2">
        <w:rPr>
          <w:noProof/>
          <w:lang w:val="es-ES"/>
        </w:rPr>
        <w:t>en ambas</w:t>
      </w:r>
      <w:r>
        <w:rPr>
          <w:noProof/>
          <w:lang w:val="es-ES"/>
        </w:rPr>
        <w:t xml:space="preserve"> metodologías?</w:t>
      </w:r>
    </w:p>
  </w:comment>
  <w:comment w:id="940" w:author="Carolina Vera" w:date="2018-02-18T12:41:00Z" w:initials="CV">
    <w:p w14:paraId="404FECC3" w14:textId="35AD918E" w:rsidR="0081081F" w:rsidRPr="005D3534" w:rsidRDefault="0081081F">
      <w:pPr>
        <w:pStyle w:val="Textocomentario"/>
        <w:rPr>
          <w:lang w:val="es-ES"/>
        </w:rPr>
      </w:pPr>
      <w:r>
        <w:rPr>
          <w:rStyle w:val="Refdecomentario"/>
        </w:rPr>
        <w:annotationRef/>
      </w:r>
      <w:r w:rsidRPr="005D3534">
        <w:rPr>
          <w:noProof/>
          <w:lang w:val="es-ES"/>
        </w:rPr>
        <w:t>No entiendo que querés decir y a qué dif</w:t>
      </w:r>
      <w:r>
        <w:rPr>
          <w:noProof/>
          <w:lang w:val="es-ES"/>
        </w:rPr>
        <w:t>erencias te referís.</w:t>
      </w:r>
    </w:p>
  </w:comment>
  <w:comment w:id="954" w:author="Carolina Vera" w:date="2018-02-18T12:49:00Z" w:initials="CV">
    <w:p w14:paraId="5B4C1243" w14:textId="47B28AB7" w:rsidR="0081081F" w:rsidRPr="008F6901" w:rsidRDefault="0081081F">
      <w:pPr>
        <w:pStyle w:val="Textocomentario"/>
        <w:rPr>
          <w:lang w:val="es-ES"/>
        </w:rPr>
      </w:pPr>
      <w:r>
        <w:rPr>
          <w:rStyle w:val="Refdecomentario"/>
        </w:rPr>
        <w:annotationRef/>
      </w:r>
      <w:r>
        <w:rPr>
          <w:noProof/>
          <w:lang w:val="es-ES"/>
        </w:rPr>
        <w:t>se masriguroso con el lenguaje</w:t>
      </w:r>
    </w:p>
  </w:comment>
  <w:comment w:id="992" w:author="Carolina Vera" w:date="2018-02-15T18:28:00Z" w:initials="CV">
    <w:p w14:paraId="1EFE5489" w14:textId="651BA6FB" w:rsidR="0081081F" w:rsidRPr="00F24CD9" w:rsidRDefault="0081081F">
      <w:pPr>
        <w:pStyle w:val="Textocomentario"/>
        <w:rPr>
          <w:lang w:val="es-ES"/>
        </w:rPr>
      </w:pPr>
      <w:r>
        <w:rPr>
          <w:rStyle w:val="Refdecomentario"/>
        </w:rPr>
        <w:annotationRef/>
      </w:r>
      <w:r w:rsidRPr="00F24CD9">
        <w:rPr>
          <w:lang w:val="es-ES"/>
        </w:rPr>
        <w:t xml:space="preserve">Los antecedentes de la onda 3 están descolgados aca. Los más generales y lo que se sabe </w:t>
      </w:r>
      <w:r>
        <w:rPr>
          <w:noProof/>
          <w:lang w:val="es-ES"/>
        </w:rPr>
        <w:t>de ella</w:t>
      </w:r>
      <w:r w:rsidRPr="00F24CD9">
        <w:rPr>
          <w:lang w:val="es-ES"/>
        </w:rPr>
        <w:t xml:space="preserve">van al capítulo introducción. Los metodológicos </w:t>
      </w:r>
      <w:r>
        <w:rPr>
          <w:noProof/>
          <w:lang w:val="es-ES"/>
        </w:rPr>
        <w:t>como lo del indice mejor e</w:t>
      </w:r>
      <w:r w:rsidRPr="00F24CD9">
        <w:rPr>
          <w:lang w:val="es-ES"/>
        </w:rPr>
        <w:t>n al capitulo 2.  El capitulo 3 es para tus resultados.</w:t>
      </w:r>
    </w:p>
  </w:comment>
  <w:comment w:id="1056" w:author="Carolina Vera" w:date="2018-02-18T12:58:00Z" w:initials="CV">
    <w:p w14:paraId="4936EE37" w14:textId="2F892D10" w:rsidR="0081081F" w:rsidRPr="008C4EBF" w:rsidRDefault="0081081F">
      <w:pPr>
        <w:pStyle w:val="Textocomentario"/>
        <w:rPr>
          <w:lang w:val="es-ES"/>
        </w:rPr>
      </w:pPr>
      <w:r w:rsidRPr="008C4EBF">
        <w:rPr>
          <w:noProof/>
          <w:lang w:val="es-ES"/>
        </w:rPr>
        <w:t xml:space="preserve">ojo que la figura </w:t>
      </w:r>
      <w:r>
        <w:rPr>
          <w:rStyle w:val="Refdecomentario"/>
        </w:rPr>
        <w:annotationRef/>
      </w:r>
      <w:r w:rsidRPr="008C4EBF">
        <w:rPr>
          <w:noProof/>
          <w:lang w:val="es-ES"/>
        </w:rPr>
        <w:t>tiene 12 casos</w:t>
      </w:r>
    </w:p>
  </w:comment>
  <w:comment w:id="1061" w:author="Carolina Vera" w:date="2018-02-18T13:29:00Z" w:initials="CV">
    <w:p w14:paraId="48F9A44B" w14:textId="428E37E8" w:rsidR="0081081F" w:rsidRPr="00A86D9B" w:rsidRDefault="0081081F">
      <w:pPr>
        <w:pStyle w:val="Textocomentario"/>
        <w:rPr>
          <w:lang w:val="es-ES"/>
        </w:rPr>
      </w:pPr>
      <w:r>
        <w:rPr>
          <w:rStyle w:val="Refdecomentario"/>
        </w:rPr>
        <w:annotationRef/>
      </w:r>
      <w:r w:rsidRPr="00A86D9B">
        <w:rPr>
          <w:noProof/>
          <w:lang w:val="es-ES"/>
        </w:rPr>
        <w:t>hay que mencio</w:t>
      </w:r>
      <w:r>
        <w:rPr>
          <w:noProof/>
          <w:lang w:val="es-ES"/>
        </w:rPr>
        <w:t>n</w:t>
      </w:r>
      <w:r w:rsidRPr="00A86D9B">
        <w:rPr>
          <w:noProof/>
          <w:lang w:val="es-ES"/>
        </w:rPr>
        <w:t>ar</w:t>
      </w:r>
      <w:r>
        <w:rPr>
          <w:noProof/>
          <w:lang w:val="es-ES"/>
        </w:rPr>
        <w:t xml:space="preserve"> y utilizar todas las </w:t>
      </w:r>
    </w:p>
  </w:comment>
  <w:comment w:id="1068" w:author="Carolina Vera" w:date="2018-02-18T13:07:00Z" w:initials="CV">
    <w:p w14:paraId="00472B21" w14:textId="1FF71D0F" w:rsidR="0081081F" w:rsidRPr="00C94848" w:rsidRDefault="0081081F">
      <w:pPr>
        <w:pStyle w:val="Textocomentario"/>
        <w:rPr>
          <w:lang w:val="es-ES"/>
        </w:rPr>
      </w:pPr>
      <w:r>
        <w:rPr>
          <w:rStyle w:val="Refdecomentario"/>
        </w:rPr>
        <w:annotationRef/>
      </w:r>
      <w:r w:rsidRPr="00C94848">
        <w:rPr>
          <w:noProof/>
          <w:lang w:val="es-ES"/>
        </w:rPr>
        <w:t>Esto no estaba escrito antes asi que n</w:t>
      </w:r>
      <w:r>
        <w:rPr>
          <w:noProof/>
          <w:lang w:val="es-ES"/>
        </w:rPr>
        <w:t>o lo pude corregir</w:t>
      </w:r>
    </w:p>
  </w:comment>
  <w:comment w:id="1077" w:author="Carolina Vera" w:date="2018-02-18T13:09:00Z" w:initials="CV">
    <w:p w14:paraId="0C1FD26D" w14:textId="62B3E637" w:rsidR="0081081F" w:rsidRPr="00C94848" w:rsidRDefault="0081081F">
      <w:pPr>
        <w:pStyle w:val="Textocomentario"/>
        <w:rPr>
          <w:lang w:val="es-ES"/>
        </w:rPr>
      </w:pPr>
      <w:r>
        <w:rPr>
          <w:rStyle w:val="Refdecomentario"/>
        </w:rPr>
        <w:annotationRef/>
      </w:r>
      <w:r w:rsidRPr="00C94848">
        <w:rPr>
          <w:noProof/>
          <w:lang w:val="es-ES"/>
        </w:rPr>
        <w:t xml:space="preserve">Aca y en todos lados pongo </w:t>
      </w:r>
      <w:r>
        <w:rPr>
          <w:noProof/>
          <w:lang w:val="es-ES"/>
        </w:rPr>
        <w:t>los numeros actuales de las figuras para asegurarnos de que ambos hablamos de lomismo</w:t>
      </w:r>
    </w:p>
  </w:comment>
  <w:comment w:id="1114" w:author="Carolina Vera" w:date="2018-02-18T13:43:00Z" w:initials="CV">
    <w:p w14:paraId="285B8A0E" w14:textId="20914A3C" w:rsidR="0081081F" w:rsidRPr="00022F02" w:rsidRDefault="0081081F">
      <w:pPr>
        <w:pStyle w:val="Textocomentario"/>
        <w:rPr>
          <w:lang w:val="es-ES"/>
        </w:rPr>
      </w:pPr>
      <w:r>
        <w:rPr>
          <w:rStyle w:val="Refdecomentario"/>
        </w:rPr>
        <w:annotationRef/>
      </w:r>
      <w:r w:rsidRPr="00022F02">
        <w:rPr>
          <w:noProof/>
          <w:lang w:val="es-ES"/>
        </w:rPr>
        <w:t xml:space="preserve">revisa el texto </w:t>
      </w:r>
    </w:p>
  </w:comment>
  <w:comment w:id="1210" w:author="Carolina Vera" w:date="2018-02-18T14:13:00Z" w:initials="CV">
    <w:p w14:paraId="71AA9379" w14:textId="716D2126" w:rsidR="0081081F" w:rsidRPr="00022F02" w:rsidRDefault="0081081F">
      <w:pPr>
        <w:pStyle w:val="Textocomentario"/>
        <w:rPr>
          <w:lang w:val="es-ES"/>
        </w:rPr>
      </w:pPr>
      <w:r>
        <w:rPr>
          <w:rStyle w:val="Refdecomentario"/>
        </w:rPr>
        <w:annotationRef/>
      </w:r>
      <w:r w:rsidRPr="00022F02">
        <w:rPr>
          <w:noProof/>
          <w:lang w:val="es-ES"/>
        </w:rPr>
        <w:t>No entiendo que decis.</w:t>
      </w:r>
    </w:p>
  </w:comment>
  <w:comment w:id="1241" w:author="Carolina Vera" w:date="2018-02-18T14:16:00Z" w:initials="CV">
    <w:p w14:paraId="1DCDCB24" w14:textId="5B5C03CC" w:rsidR="0081081F" w:rsidRPr="004F7712" w:rsidRDefault="0081081F">
      <w:pPr>
        <w:pStyle w:val="Textocomentario"/>
        <w:rPr>
          <w:lang w:val="es-ES"/>
        </w:rPr>
      </w:pPr>
      <w:r>
        <w:rPr>
          <w:rStyle w:val="Refdecomentario"/>
        </w:rPr>
        <w:annotationRef/>
      </w:r>
      <w:r w:rsidRPr="004F7712">
        <w:rPr>
          <w:noProof/>
          <w:lang w:val="es-ES"/>
        </w:rPr>
        <w:t>esto en general se explica en</w:t>
      </w:r>
      <w:r>
        <w:rPr>
          <w:noProof/>
          <w:lang w:val="es-ES"/>
        </w:rPr>
        <w:t xml:space="preserve"> el pie de la figura para no interrumpir la línea narrativa. </w:t>
      </w:r>
    </w:p>
  </w:comment>
  <w:comment w:id="1284" w:author="Carolina Vera" w:date="2018-02-18T14:28:00Z" w:initials="CV">
    <w:p w14:paraId="407F3861" w14:textId="66EDE8EF" w:rsidR="0081081F" w:rsidRPr="00C60766" w:rsidRDefault="0081081F">
      <w:pPr>
        <w:pStyle w:val="Textocomentario"/>
        <w:rPr>
          <w:lang w:val="es-ES"/>
        </w:rPr>
      </w:pPr>
      <w:r>
        <w:rPr>
          <w:rStyle w:val="Refdecomentario"/>
        </w:rPr>
        <w:annotationRef/>
      </w:r>
      <w:r w:rsidRPr="00C60766">
        <w:rPr>
          <w:noProof/>
          <w:lang w:val="es-ES"/>
        </w:rPr>
        <w:t xml:space="preserve">es muy coloquial e incompleto. </w:t>
      </w:r>
      <w:r>
        <w:rPr>
          <w:noProof/>
          <w:lang w:val="es-ES"/>
        </w:rPr>
        <w:t xml:space="preserve">Mejoralo de forma mas rigurosa. </w:t>
      </w:r>
    </w:p>
  </w:comment>
  <w:comment w:id="1301" w:author="Carolina Vera" w:date="2018-02-18T14:34:00Z" w:initials="CV">
    <w:p w14:paraId="094C6FF4" w14:textId="1B917DB0" w:rsidR="0081081F" w:rsidRPr="00C60766" w:rsidRDefault="0081081F">
      <w:pPr>
        <w:pStyle w:val="Textocomentario"/>
        <w:rPr>
          <w:lang w:val="es-ES"/>
        </w:rPr>
      </w:pPr>
      <w:r>
        <w:rPr>
          <w:rStyle w:val="Refdecomentario"/>
        </w:rPr>
        <w:annotationRef/>
      </w:r>
      <w:r w:rsidRPr="00C60766">
        <w:rPr>
          <w:noProof/>
          <w:lang w:val="es-ES"/>
        </w:rPr>
        <w:t>que quiere dec</w:t>
      </w:r>
      <w:r>
        <w:rPr>
          <w:noProof/>
          <w:lang w:val="es-ES"/>
        </w:rPr>
        <w:t>i</w:t>
      </w:r>
      <w:r w:rsidRPr="00C60766">
        <w:rPr>
          <w:noProof/>
          <w:lang w:val="es-ES"/>
        </w:rPr>
        <w:t>r "mas amplitud"</w:t>
      </w:r>
      <w:r>
        <w:rPr>
          <w:noProof/>
          <w:lang w:val="es-ES"/>
        </w:rPr>
        <w:t xml:space="preserve">? </w:t>
      </w:r>
    </w:p>
  </w:comment>
  <w:comment w:id="1305" w:author="Carolina Vera" w:date="2018-02-18T14:36:00Z" w:initials="CV">
    <w:p w14:paraId="23145503" w14:textId="26444BB6" w:rsidR="0081081F" w:rsidRPr="00C60766" w:rsidRDefault="0081081F">
      <w:pPr>
        <w:pStyle w:val="Textocomentario"/>
        <w:rPr>
          <w:lang w:val="es-ES"/>
        </w:rPr>
      </w:pPr>
      <w:r>
        <w:rPr>
          <w:rStyle w:val="Refdecomentario"/>
        </w:rPr>
        <w:annotationRef/>
      </w:r>
      <w:r w:rsidRPr="00C60766">
        <w:rPr>
          <w:noProof/>
          <w:lang w:val="es-ES"/>
        </w:rPr>
        <w:t>el significado de los colores e</w:t>
      </w:r>
      <w:r>
        <w:rPr>
          <w:noProof/>
          <w:lang w:val="es-ES"/>
        </w:rPr>
        <w:t>xplicalo en el pie de la figura</w:t>
      </w:r>
    </w:p>
  </w:comment>
  <w:comment w:id="1613" w:author="Carolina Vera" w:date="2018-02-18T14:49:00Z" w:initials="CV">
    <w:p w14:paraId="0F6BBC1C" w14:textId="392CB449" w:rsidR="0081081F" w:rsidRPr="00D23E77" w:rsidRDefault="0081081F">
      <w:pPr>
        <w:pStyle w:val="Textocomentario"/>
        <w:rPr>
          <w:lang w:val="es-ES"/>
        </w:rPr>
      </w:pPr>
      <w:r>
        <w:rPr>
          <w:rStyle w:val="Refdecomentario"/>
        </w:rPr>
        <w:annotationRef/>
      </w:r>
      <w:r w:rsidRPr="00D23E77">
        <w:rPr>
          <w:noProof/>
          <w:lang w:val="es-ES"/>
        </w:rPr>
        <w:t>es importante pero no se entien</w:t>
      </w:r>
      <w:r>
        <w:rPr>
          <w:noProof/>
          <w:lang w:val="es-ES"/>
        </w:rPr>
        <w:t xml:space="preserve">de bien. </w:t>
      </w:r>
    </w:p>
  </w:comment>
  <w:comment w:id="1758" w:author="Carolina Vera" w:date="2018-02-18T15:14:00Z" w:initials="CV">
    <w:p w14:paraId="5C2DBFA0" w14:textId="4AB4B1FC" w:rsidR="0081081F" w:rsidRPr="000C2362" w:rsidRDefault="0081081F">
      <w:pPr>
        <w:pStyle w:val="Textocomentario"/>
        <w:rPr>
          <w:lang w:val="es-ES"/>
        </w:rPr>
      </w:pPr>
      <w:r>
        <w:rPr>
          <w:rStyle w:val="Refdecomentario"/>
        </w:rPr>
        <w:annotationRef/>
      </w:r>
      <w:r w:rsidRPr="000C2362">
        <w:rPr>
          <w:noProof/>
          <w:lang w:val="es-ES"/>
        </w:rPr>
        <w:t>Lo movi</w:t>
      </w:r>
    </w:p>
  </w:comment>
  <w:comment w:id="1772" w:author="Carolina Vera" w:date="2018-02-18T15:12:00Z" w:initials="CV">
    <w:p w14:paraId="363EA913" w14:textId="6CEF496E" w:rsidR="0081081F" w:rsidRPr="000C2362" w:rsidRDefault="0081081F">
      <w:pPr>
        <w:pStyle w:val="Textocomentario"/>
        <w:rPr>
          <w:lang w:val="es-ES"/>
        </w:rPr>
      </w:pPr>
      <w:r>
        <w:rPr>
          <w:rStyle w:val="Refdecomentario"/>
        </w:rPr>
        <w:annotationRef/>
      </w:r>
      <w:r w:rsidRPr="000C2362">
        <w:rPr>
          <w:noProof/>
          <w:lang w:val="es-ES"/>
        </w:rPr>
        <w:t>no pongas mas nada.</w:t>
      </w:r>
    </w:p>
  </w:comment>
  <w:comment w:id="1848" w:author="Carolina Vera" w:date="2018-02-18T15:20:00Z" w:initials="CV">
    <w:p w14:paraId="150C983B" w14:textId="6DEDB5E3" w:rsidR="0081081F" w:rsidRPr="00022F02" w:rsidRDefault="0081081F">
      <w:pPr>
        <w:pStyle w:val="Textocomentario"/>
        <w:rPr>
          <w:lang w:val="es-ES"/>
        </w:rPr>
      </w:pPr>
      <w:r>
        <w:rPr>
          <w:rStyle w:val="Refdecomentario"/>
        </w:rPr>
        <w:annotationRef/>
      </w:r>
      <w:r w:rsidRPr="00022F02">
        <w:rPr>
          <w:noProof/>
          <w:lang w:val="es-ES"/>
        </w:rPr>
        <w:t>no profundices mas esto</w:t>
      </w:r>
    </w:p>
  </w:comment>
  <w:comment w:id="1865" w:author="Carolina Vera" w:date="2018-02-18T15:26:00Z" w:initials="CV">
    <w:p w14:paraId="56F3C167" w14:textId="5295539F" w:rsidR="0081081F" w:rsidRPr="001F176A" w:rsidRDefault="0081081F">
      <w:pPr>
        <w:pStyle w:val="Textocomentario"/>
        <w:rPr>
          <w:lang w:val="es-ES"/>
        </w:rPr>
      </w:pPr>
      <w:r>
        <w:rPr>
          <w:rStyle w:val="Refdecomentario"/>
        </w:rPr>
        <w:annotationRef/>
      </w:r>
      <w:r w:rsidRPr="001F176A">
        <w:rPr>
          <w:noProof/>
          <w:lang w:val="es-ES"/>
        </w:rPr>
        <w:t>poné algo muy breve</w:t>
      </w:r>
    </w:p>
  </w:comment>
  <w:comment w:id="1897" w:author="Carolina Vera" w:date="2018-02-18T15:38:00Z" w:initials="CV">
    <w:p w14:paraId="48BB64A5" w14:textId="4BEF7378" w:rsidR="0081081F" w:rsidRPr="00CE6E0A" w:rsidRDefault="0081081F">
      <w:pPr>
        <w:pStyle w:val="Textocomentario"/>
        <w:rPr>
          <w:lang w:val="es-ES"/>
        </w:rPr>
      </w:pPr>
      <w:r>
        <w:rPr>
          <w:rStyle w:val="Refdecomentario"/>
        </w:rPr>
        <w:annotationRef/>
      </w:r>
      <w:r w:rsidRPr="00CE6E0A">
        <w:rPr>
          <w:noProof/>
          <w:lang w:val="es-ES"/>
        </w:rPr>
        <w:t>Esta figura esta en el w</w:t>
      </w:r>
      <w:r>
        <w:rPr>
          <w:noProof/>
          <w:lang w:val="es-ES"/>
        </w:rPr>
        <w:t xml:space="preserve">ord pero no en el pdf. </w:t>
      </w:r>
      <w:r w:rsidRPr="00CE6E0A">
        <w:rPr>
          <w:noProof/>
          <w:lang w:val="es-ES"/>
        </w:rPr>
        <w:t xml:space="preserve"> </w:t>
      </w:r>
    </w:p>
  </w:comment>
  <w:comment w:id="1988" w:author="Carolina Vera" w:date="2018-02-18T15:54:00Z" w:initials="CV">
    <w:p w14:paraId="075A6930" w14:textId="781A09D5" w:rsidR="0081081F" w:rsidRPr="00E86347" w:rsidRDefault="0081081F">
      <w:pPr>
        <w:pStyle w:val="Textocomentario"/>
        <w:rPr>
          <w:lang w:val="es-ES"/>
        </w:rPr>
      </w:pPr>
      <w:r>
        <w:rPr>
          <w:rStyle w:val="Refdecomentario"/>
        </w:rPr>
        <w:annotationRef/>
      </w:r>
      <w:r w:rsidRPr="00E86347">
        <w:rPr>
          <w:noProof/>
          <w:lang w:val="es-ES"/>
        </w:rPr>
        <w:t xml:space="preserve">No entiendo  a que figura </w:t>
      </w:r>
      <w:r>
        <w:rPr>
          <w:noProof/>
          <w:lang w:val="es-ES"/>
        </w:rPr>
        <w:t>te referis</w:t>
      </w:r>
      <w:r w:rsidRPr="00E86347">
        <w:rPr>
          <w:noProof/>
          <w:lang w:val="es-ES"/>
        </w:rPr>
        <w:t xml:space="preserve"> </w:t>
      </w:r>
    </w:p>
  </w:comment>
  <w:comment w:id="1995" w:author="Carolina Vera" w:date="2018-02-18T16:10:00Z" w:initials="CV">
    <w:p w14:paraId="00D1B504" w14:textId="24BA94A3" w:rsidR="0081081F" w:rsidRPr="0081081F" w:rsidRDefault="0081081F">
      <w:pPr>
        <w:pStyle w:val="Textocomentario"/>
        <w:rPr>
          <w:lang w:val="es-ES"/>
        </w:rPr>
      </w:pPr>
      <w:r>
        <w:rPr>
          <w:rStyle w:val="Refdecomentario"/>
        </w:rPr>
        <w:annotationRef/>
      </w:r>
      <w:r w:rsidRPr="0081081F">
        <w:rPr>
          <w:noProof/>
          <w:lang w:val="es-ES"/>
        </w:rPr>
        <w:t>aca y en los otros lados, no digas que "se mueven</w:t>
      </w:r>
      <w:r>
        <w:rPr>
          <w:noProof/>
          <w:lang w:val="es-ES"/>
        </w:rPr>
        <w:t>" sino que tienen diferente ubicación</w:t>
      </w:r>
      <w:r w:rsidR="00FA2ACC">
        <w:rPr>
          <w:noProof/>
          <w:lang w:val="es-ES"/>
        </w:rPr>
        <w:t xml:space="preserve"> </w:t>
      </w:r>
      <w:r>
        <w:rPr>
          <w:noProof/>
          <w:lang w:val="es-ES"/>
        </w:rPr>
        <w:t xml:space="preserve">  </w:t>
      </w:r>
    </w:p>
  </w:comment>
  <w:comment w:id="2202" w:author="Carolina Vera" w:date="2018-02-18T16:39:00Z" w:initials="CV">
    <w:p w14:paraId="7C6742A8" w14:textId="609A307A" w:rsidR="007F3B0E" w:rsidRPr="007F3B0E" w:rsidRDefault="007F3B0E">
      <w:pPr>
        <w:pStyle w:val="Textocomentario"/>
        <w:rPr>
          <w:lang w:val="es-ES"/>
        </w:rPr>
      </w:pPr>
      <w:r>
        <w:rPr>
          <w:rStyle w:val="Refdecomentario"/>
        </w:rPr>
        <w:annotationRef/>
      </w:r>
      <w:r w:rsidR="00FA2ACC" w:rsidRPr="007F3B0E">
        <w:rPr>
          <w:noProof/>
          <w:lang w:val="es-ES"/>
        </w:rPr>
        <w:t>si no lo hiciste deci aca que signific</w:t>
      </w:r>
      <w:r w:rsidR="00FA2ACC">
        <w:rPr>
          <w:noProof/>
          <w:lang w:val="es-ES"/>
        </w:rPr>
        <w:t>a SAM.</w:t>
      </w:r>
      <w:r w:rsidR="00FA2ACC" w:rsidRPr="007F3B0E">
        <w:rPr>
          <w:noProof/>
          <w:lang w:val="es-ES"/>
        </w:rPr>
        <w:t xml:space="preserve"> </w:t>
      </w:r>
    </w:p>
  </w:comment>
  <w:comment w:id="2431" w:author="Carolina Vera" w:date="2018-02-18T17:17:00Z" w:initials="CV">
    <w:p w14:paraId="4AABCAFA" w14:textId="006F8118" w:rsidR="007C6468" w:rsidRPr="007C6468" w:rsidRDefault="007C6468">
      <w:pPr>
        <w:pStyle w:val="Textocomentario"/>
        <w:rPr>
          <w:lang w:val="es-ES"/>
        </w:rPr>
      </w:pPr>
      <w:r>
        <w:rPr>
          <w:rStyle w:val="Refdecomentario"/>
        </w:rPr>
        <w:annotationRef/>
      </w:r>
      <w:r w:rsidR="00FA2ACC" w:rsidRPr="007C6468">
        <w:rPr>
          <w:noProof/>
          <w:lang w:val="es-ES"/>
        </w:rPr>
        <w:t>yo describiria solo lo que l</w:t>
      </w:r>
      <w:r w:rsidR="00FA2ACC">
        <w:rPr>
          <w:noProof/>
          <w:lang w:val="es-ES"/>
        </w:rPr>
        <w:t>lega a sudameric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B8509C7" w15:done="0"/>
  <w15:commentEx w15:paraId="19D50DC2" w15:done="0"/>
  <w15:commentEx w15:paraId="3D736BE8" w15:done="0"/>
  <w15:commentEx w15:paraId="1D7D85A0" w15:done="0"/>
  <w15:commentEx w15:paraId="737BFCCD" w15:done="0"/>
  <w15:commentEx w15:paraId="38275B49" w15:done="0"/>
  <w15:commentEx w15:paraId="2D733890" w15:done="0"/>
  <w15:commentEx w15:paraId="384DBF8F" w15:done="0"/>
  <w15:commentEx w15:paraId="19BAA339" w15:done="0"/>
  <w15:commentEx w15:paraId="2814861E" w15:done="0"/>
  <w15:commentEx w15:paraId="366A0085" w15:done="0"/>
  <w15:commentEx w15:paraId="4ECF7252" w15:done="0"/>
  <w15:commentEx w15:paraId="4A9DF0AF" w15:done="0"/>
  <w15:commentEx w15:paraId="33C97E69" w15:done="0"/>
  <w15:commentEx w15:paraId="16FF4B11" w15:done="0"/>
  <w15:commentEx w15:paraId="39B4FF44" w15:done="0"/>
  <w15:commentEx w15:paraId="51DD2D6C" w15:done="0"/>
  <w15:commentEx w15:paraId="411A6CBF" w15:done="0"/>
  <w15:commentEx w15:paraId="64DBE491" w15:done="0"/>
  <w15:commentEx w15:paraId="473464C2" w15:done="0"/>
  <w15:commentEx w15:paraId="58AEC4EF" w15:done="0"/>
  <w15:commentEx w15:paraId="57CE4353" w15:done="0"/>
  <w15:commentEx w15:paraId="720FFB7A" w15:done="0"/>
  <w15:commentEx w15:paraId="1EF8DF3A" w15:done="0"/>
  <w15:commentEx w15:paraId="13068C44" w15:done="0"/>
  <w15:commentEx w15:paraId="5B234DC1" w15:done="0"/>
  <w15:commentEx w15:paraId="1D61CBCF" w15:done="0"/>
  <w15:commentEx w15:paraId="09FB3F65" w15:done="0"/>
  <w15:commentEx w15:paraId="4030740C" w15:done="0"/>
  <w15:commentEx w15:paraId="26B138EF" w15:done="0"/>
  <w15:commentEx w15:paraId="36804CAA" w15:done="0"/>
  <w15:commentEx w15:paraId="717EAE70" w15:done="0"/>
  <w15:commentEx w15:paraId="68598D87" w15:done="0"/>
  <w15:commentEx w15:paraId="404FECC3" w15:done="0"/>
  <w15:commentEx w15:paraId="5B4C1243" w15:done="0"/>
  <w15:commentEx w15:paraId="1EFE5489" w15:done="0"/>
  <w15:commentEx w15:paraId="4936EE37" w15:done="0"/>
  <w15:commentEx w15:paraId="48F9A44B" w15:done="0"/>
  <w15:commentEx w15:paraId="00472B21" w15:done="0"/>
  <w15:commentEx w15:paraId="0C1FD26D" w15:done="0"/>
  <w15:commentEx w15:paraId="285B8A0E" w15:done="0"/>
  <w15:commentEx w15:paraId="71AA9379" w15:done="0"/>
  <w15:commentEx w15:paraId="1DCDCB24" w15:done="0"/>
  <w15:commentEx w15:paraId="407F3861" w15:done="0"/>
  <w15:commentEx w15:paraId="094C6FF4" w15:done="0"/>
  <w15:commentEx w15:paraId="23145503" w15:done="0"/>
  <w15:commentEx w15:paraId="0F6BBC1C" w15:done="0"/>
  <w15:commentEx w15:paraId="5C2DBFA0" w15:done="0"/>
  <w15:commentEx w15:paraId="363EA913" w15:done="0"/>
  <w15:commentEx w15:paraId="150C983B" w15:done="0"/>
  <w15:commentEx w15:paraId="56F3C167" w15:done="0"/>
  <w15:commentEx w15:paraId="48BB64A5" w15:done="0"/>
  <w15:commentEx w15:paraId="075A6930" w15:done="0"/>
  <w15:commentEx w15:paraId="00D1B504" w15:done="0"/>
  <w15:commentEx w15:paraId="7C6742A8" w15:done="0"/>
  <w15:commentEx w15:paraId="4AABCAF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B8509C7" w16cid:durableId="1E2EA11E"/>
  <w16cid:commentId w16cid:paraId="19D50DC2" w16cid:durableId="1E2EA1EE"/>
  <w16cid:commentId w16cid:paraId="3D736BE8" w16cid:durableId="1E3040C2"/>
  <w16cid:commentId w16cid:paraId="1D7D85A0" w16cid:durableId="1E2EA1DD"/>
  <w16cid:commentId w16cid:paraId="737BFCCD" w16cid:durableId="1E2EA28E"/>
  <w16cid:commentId w16cid:paraId="38275B49" w16cid:durableId="1E2EA324"/>
  <w16cid:commentId w16cid:paraId="2D733890" w16cid:durableId="1E2EA368"/>
  <w16cid:commentId w16cid:paraId="384DBF8F" w16cid:durableId="1E2EA386"/>
  <w16cid:commentId w16cid:paraId="19BAA339" w16cid:durableId="1E2EA3BF"/>
  <w16cid:commentId w16cid:paraId="2814861E" w16cid:durableId="1E2EA520"/>
  <w16cid:commentId w16cid:paraId="366A0085" w16cid:durableId="1E2EA560"/>
  <w16cid:commentId w16cid:paraId="4ECF7252" w16cid:durableId="1E2EA78C"/>
  <w16cid:commentId w16cid:paraId="4A9DF0AF" w16cid:durableId="1E2EA7B5"/>
  <w16cid:commentId w16cid:paraId="33C97E69" w16cid:durableId="1E2EA7DD"/>
  <w16cid:commentId w16cid:paraId="16FF4B11" w16cid:durableId="1E2EA9BF"/>
  <w16cid:commentId w16cid:paraId="39B4FF44" w16cid:durableId="1E2EAB0D"/>
  <w16cid:commentId w16cid:paraId="51DD2D6C" w16cid:durableId="1E2EACD2"/>
  <w16cid:commentId w16cid:paraId="411A6CBF" w16cid:durableId="1E2EAC65"/>
  <w16cid:commentId w16cid:paraId="64DBE491" w16cid:durableId="1E2EAD38"/>
  <w16cid:commentId w16cid:paraId="473464C2" w16cid:durableId="1E2EB3CA"/>
  <w16cid:commentId w16cid:paraId="58AEC4EF" w16cid:durableId="1E2ED43B"/>
  <w16cid:commentId w16cid:paraId="57CE4353" w16cid:durableId="1E2EDA12"/>
  <w16cid:commentId w16cid:paraId="720FFB7A" w16cid:durableId="1E2EDB38"/>
  <w16cid:commentId w16cid:paraId="1EF8DF3A" w16cid:durableId="1E2EF096"/>
  <w16cid:commentId w16cid:paraId="13068C44" w16cid:durableId="1E2EF26F"/>
  <w16cid:commentId w16cid:paraId="5B234DC1" w16cid:durableId="1E2EF279"/>
  <w16cid:commentId w16cid:paraId="1D61CBCF" w16cid:durableId="1E302E48"/>
  <w16cid:commentId w16cid:paraId="09FB3F65" w16cid:durableId="1E3031E2"/>
  <w16cid:commentId w16cid:paraId="4030740C" w16cid:durableId="1E303363"/>
  <w16cid:commentId w16cid:paraId="26B138EF" w16cid:durableId="1E33F11D"/>
  <w16cid:commentId w16cid:paraId="36804CAA" w16cid:durableId="1E33F081"/>
  <w16cid:commentId w16cid:paraId="717EAE70" w16cid:durableId="1E33F0BB"/>
  <w16cid:commentId w16cid:paraId="68598D87" w16cid:durableId="1E33F0D2"/>
  <w16cid:commentId w16cid:paraId="404FECC3" w16cid:durableId="1E33F30E"/>
  <w16cid:commentId w16cid:paraId="5B4C1243" w16cid:durableId="1E33F4BC"/>
  <w16cid:commentId w16cid:paraId="1EFE5489" w16cid:durableId="1E304FB0"/>
  <w16cid:commentId w16cid:paraId="4936EE37" w16cid:durableId="1E33F6FC"/>
  <w16cid:commentId w16cid:paraId="48F9A44B" w16cid:durableId="1E33FE46"/>
  <w16cid:commentId w16cid:paraId="00472B21" w16cid:durableId="1E33F90A"/>
  <w16cid:commentId w16cid:paraId="0C1FD26D" w16cid:durableId="1E33F986"/>
  <w16cid:commentId w16cid:paraId="285B8A0E" w16cid:durableId="1E340170"/>
  <w16cid:commentId w16cid:paraId="71AA9379" w16cid:durableId="1E340880"/>
  <w16cid:commentId w16cid:paraId="1DCDCB24" w16cid:durableId="1E340944"/>
  <w16cid:commentId w16cid:paraId="407F3861" w16cid:durableId="1E340C26"/>
  <w16cid:commentId w16cid:paraId="094C6FF4" w16cid:durableId="1E340D69"/>
  <w16cid:commentId w16cid:paraId="23145503" w16cid:durableId="1E340DED"/>
  <w16cid:commentId w16cid:paraId="0F6BBC1C" w16cid:durableId="1E3410ED"/>
  <w16cid:commentId w16cid:paraId="5C2DBFA0" w16cid:durableId="1E3416CF"/>
  <w16cid:commentId w16cid:paraId="363EA913" w16cid:durableId="1E341668"/>
  <w16cid:commentId w16cid:paraId="150C983B" w16cid:durableId="1E341856"/>
  <w16cid:commentId w16cid:paraId="56F3C167" w16cid:durableId="1E34199F"/>
  <w16cid:commentId w16cid:paraId="48BB64A5" w16cid:durableId="1E341C86"/>
  <w16cid:commentId w16cid:paraId="075A6930" w16cid:durableId="1E342046"/>
  <w16cid:commentId w16cid:paraId="00D1B504" w16cid:durableId="1E3423F0"/>
  <w16cid:commentId w16cid:paraId="7C6742A8" w16cid:durableId="1E342ABC"/>
  <w16cid:commentId w16cid:paraId="4AABCAFA" w16cid:durableId="1E34339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A3C72E" w14:textId="77777777" w:rsidR="00D229AF" w:rsidRDefault="00D229AF">
      <w:pPr>
        <w:spacing w:after="0"/>
      </w:pPr>
      <w:r>
        <w:separator/>
      </w:r>
    </w:p>
  </w:endnote>
  <w:endnote w:type="continuationSeparator" w:id="0">
    <w:p w14:paraId="5C416EBA" w14:textId="77777777" w:rsidR="00D229AF" w:rsidRDefault="00D229A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 w:name="Segoe UI">
    <w:panose1 w:val="020B0502040204020203"/>
    <w:charset w:val="00"/>
    <w:family w:val="swiss"/>
    <w:pitch w:val="variable"/>
    <w:sig w:usb0="E10022FF" w:usb1="C000E47F" w:usb2="00000029" w:usb3="00000000" w:csb0="000001D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227B8C" w14:textId="77777777" w:rsidR="00D229AF" w:rsidRDefault="00D229AF">
      <w:r>
        <w:separator/>
      </w:r>
    </w:p>
  </w:footnote>
  <w:footnote w:type="continuationSeparator" w:id="0">
    <w:p w14:paraId="589F442A" w14:textId="77777777" w:rsidR="00D229AF" w:rsidRDefault="00D229A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F64084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56199656"/>
    <w:multiLevelType w:val="multilevel"/>
    <w:tmpl w:val="9CCCD3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56BED11B"/>
    <w:multiLevelType w:val="multilevel"/>
    <w:tmpl w:val="29202F9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 w:numId="3">
    <w:abstractNumId w:val="2"/>
  </w:num>
  <w:num w:numId="4">
    <w:abstractNumId w:val="2"/>
  </w:num>
  <w:num w:numId="5">
    <w:abstractNumId w:val="2"/>
  </w:num>
  <w:num w:numId="6">
    <w:abstractNumId w:val="2"/>
  </w:num>
  <w:num w:numId="7">
    <w:abstractNumId w:val="2"/>
  </w:num>
  <w:num w:numId="8">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arolina Vera">
    <w15:presenceInfo w15:providerId="None" w15:userId="Carolina Ver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079B0"/>
    <w:rsid w:val="00010789"/>
    <w:rsid w:val="00011C8B"/>
    <w:rsid w:val="00017A7C"/>
    <w:rsid w:val="00022F02"/>
    <w:rsid w:val="000819E2"/>
    <w:rsid w:val="000C2362"/>
    <w:rsid w:val="00117781"/>
    <w:rsid w:val="00126B8F"/>
    <w:rsid w:val="0016651C"/>
    <w:rsid w:val="001E1B1B"/>
    <w:rsid w:val="001F176A"/>
    <w:rsid w:val="00211F9A"/>
    <w:rsid w:val="00242878"/>
    <w:rsid w:val="0026113E"/>
    <w:rsid w:val="00277F98"/>
    <w:rsid w:val="002B6CF0"/>
    <w:rsid w:val="002C6F0A"/>
    <w:rsid w:val="003247B6"/>
    <w:rsid w:val="003358B3"/>
    <w:rsid w:val="0034167A"/>
    <w:rsid w:val="00356047"/>
    <w:rsid w:val="00373091"/>
    <w:rsid w:val="003A58B9"/>
    <w:rsid w:val="003B4DED"/>
    <w:rsid w:val="00434189"/>
    <w:rsid w:val="00436947"/>
    <w:rsid w:val="00464260"/>
    <w:rsid w:val="004D37B8"/>
    <w:rsid w:val="004E29B3"/>
    <w:rsid w:val="004F7712"/>
    <w:rsid w:val="00515A86"/>
    <w:rsid w:val="00533686"/>
    <w:rsid w:val="005750B0"/>
    <w:rsid w:val="00590D07"/>
    <w:rsid w:val="00590DEA"/>
    <w:rsid w:val="005D05CE"/>
    <w:rsid w:val="005D3534"/>
    <w:rsid w:val="0060733D"/>
    <w:rsid w:val="00647BE9"/>
    <w:rsid w:val="006673E6"/>
    <w:rsid w:val="006961B6"/>
    <w:rsid w:val="006F2B4E"/>
    <w:rsid w:val="00784D58"/>
    <w:rsid w:val="007C6468"/>
    <w:rsid w:val="007D1500"/>
    <w:rsid w:val="007F3B0E"/>
    <w:rsid w:val="0081081F"/>
    <w:rsid w:val="00813B47"/>
    <w:rsid w:val="00845DE2"/>
    <w:rsid w:val="0088419C"/>
    <w:rsid w:val="008859E6"/>
    <w:rsid w:val="008A04CA"/>
    <w:rsid w:val="008C4EBF"/>
    <w:rsid w:val="008D6863"/>
    <w:rsid w:val="008D730C"/>
    <w:rsid w:val="008F6901"/>
    <w:rsid w:val="0092552F"/>
    <w:rsid w:val="009279CA"/>
    <w:rsid w:val="00927DA3"/>
    <w:rsid w:val="00966FD9"/>
    <w:rsid w:val="00A437BA"/>
    <w:rsid w:val="00A43D5C"/>
    <w:rsid w:val="00A71E2B"/>
    <w:rsid w:val="00A86D9B"/>
    <w:rsid w:val="00A93F12"/>
    <w:rsid w:val="00A96C5B"/>
    <w:rsid w:val="00AC37CE"/>
    <w:rsid w:val="00B10EB1"/>
    <w:rsid w:val="00B24C5D"/>
    <w:rsid w:val="00B33190"/>
    <w:rsid w:val="00B77AED"/>
    <w:rsid w:val="00B810C9"/>
    <w:rsid w:val="00B86B75"/>
    <w:rsid w:val="00B91810"/>
    <w:rsid w:val="00BA07D4"/>
    <w:rsid w:val="00BB1F29"/>
    <w:rsid w:val="00BC48D5"/>
    <w:rsid w:val="00BF2A2E"/>
    <w:rsid w:val="00C36279"/>
    <w:rsid w:val="00C60766"/>
    <w:rsid w:val="00C7636C"/>
    <w:rsid w:val="00C81296"/>
    <w:rsid w:val="00C94848"/>
    <w:rsid w:val="00CA1524"/>
    <w:rsid w:val="00CB5013"/>
    <w:rsid w:val="00CD23B6"/>
    <w:rsid w:val="00CE408F"/>
    <w:rsid w:val="00CE67AE"/>
    <w:rsid w:val="00CE6E0A"/>
    <w:rsid w:val="00CF4F46"/>
    <w:rsid w:val="00CF7B33"/>
    <w:rsid w:val="00D21B3A"/>
    <w:rsid w:val="00D229AF"/>
    <w:rsid w:val="00D23E77"/>
    <w:rsid w:val="00D818C8"/>
    <w:rsid w:val="00D859B8"/>
    <w:rsid w:val="00E15DFF"/>
    <w:rsid w:val="00E315A3"/>
    <w:rsid w:val="00E32B22"/>
    <w:rsid w:val="00E44948"/>
    <w:rsid w:val="00E86347"/>
    <w:rsid w:val="00E924C6"/>
    <w:rsid w:val="00ED0238"/>
    <w:rsid w:val="00EE2897"/>
    <w:rsid w:val="00EF401D"/>
    <w:rsid w:val="00F17631"/>
    <w:rsid w:val="00F24CD9"/>
    <w:rsid w:val="00F42F03"/>
    <w:rsid w:val="00F66589"/>
    <w:rsid w:val="00F8078D"/>
    <w:rsid w:val="00FA2ACC"/>
    <w:rsid w:val="00FA5014"/>
    <w:rsid w:val="00FC13C3"/>
    <w:rsid w:val="00FD71D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EA7FAB"/>
  <w15:docId w15:val="{7B77155C-35F4-483E-B1E0-64DDF49829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styleId="Refdenotaalpie">
    <w:name w:val="footnote reference"/>
    <w:basedOn w:val="DescripcinCar"/>
    <w:rPr>
      <w:vertAlign w:val="superscript"/>
    </w:rPr>
  </w:style>
  <w:style w:type="character" w:styleId="Hipervnculo">
    <w:name w:val="Hyperlink"/>
    <w:basedOn w:val="DescripcinCar"/>
    <w:uiPriority w:val="99"/>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DC1">
    <w:name w:val="toc 1"/>
    <w:basedOn w:val="Normal"/>
    <w:next w:val="Normal"/>
    <w:autoRedefine/>
    <w:uiPriority w:val="39"/>
    <w:unhideWhenUsed/>
    <w:rsid w:val="008D730C"/>
    <w:pPr>
      <w:tabs>
        <w:tab w:val="right" w:leader="dot" w:pos="8828"/>
      </w:tabs>
      <w:spacing w:after="100"/>
      <w:pPrChange w:id="0" w:author="Carolina Vera" w:date="2018-02-18T17:48:00Z">
        <w:pPr>
          <w:spacing w:after="100"/>
        </w:pPr>
      </w:pPrChange>
    </w:pPr>
    <w:rPr>
      <w:rPrChange w:id="0" w:author="Carolina Vera" w:date="2018-02-18T17:48:00Z">
        <w:rPr>
          <w:rFonts w:asciiTheme="minorHAnsi" w:eastAsiaTheme="minorHAnsi" w:hAnsiTheme="minorHAnsi" w:cstheme="minorBidi"/>
          <w:sz w:val="24"/>
          <w:szCs w:val="24"/>
          <w:lang w:val="en-US" w:eastAsia="en-US" w:bidi="ar-SA"/>
        </w:rPr>
      </w:rPrChange>
    </w:rPr>
  </w:style>
  <w:style w:type="paragraph" w:styleId="TDC2">
    <w:name w:val="toc 2"/>
    <w:basedOn w:val="Normal"/>
    <w:next w:val="Normal"/>
    <w:autoRedefine/>
    <w:uiPriority w:val="39"/>
    <w:unhideWhenUsed/>
    <w:rsid w:val="00022F02"/>
    <w:pPr>
      <w:tabs>
        <w:tab w:val="right" w:leader="dot" w:pos="8828"/>
      </w:tabs>
      <w:spacing w:after="100"/>
      <w:ind w:left="240"/>
      <w:pPrChange w:id="1" w:author="Carolina Vera" w:date="2018-02-18T18:44:00Z">
        <w:pPr>
          <w:spacing w:after="100"/>
          <w:ind w:left="240"/>
        </w:pPr>
      </w:pPrChange>
    </w:pPr>
    <w:rPr>
      <w:rPrChange w:id="1" w:author="Carolina Vera" w:date="2018-02-18T18:44:00Z">
        <w:rPr>
          <w:rFonts w:asciiTheme="minorHAnsi" w:eastAsiaTheme="minorHAnsi" w:hAnsiTheme="minorHAnsi" w:cstheme="minorBidi"/>
          <w:sz w:val="24"/>
          <w:szCs w:val="24"/>
          <w:lang w:val="en-US" w:eastAsia="en-US" w:bidi="ar-SA"/>
        </w:rPr>
      </w:rPrChange>
    </w:rPr>
  </w:style>
  <w:style w:type="paragraph" w:styleId="TDC3">
    <w:name w:val="toc 3"/>
    <w:basedOn w:val="Normal"/>
    <w:next w:val="Normal"/>
    <w:autoRedefine/>
    <w:uiPriority w:val="39"/>
    <w:unhideWhenUsed/>
    <w:rsid w:val="008D730C"/>
    <w:pPr>
      <w:tabs>
        <w:tab w:val="right" w:leader="dot" w:pos="8828"/>
      </w:tabs>
      <w:spacing w:after="100"/>
      <w:ind w:left="480"/>
      <w:pPrChange w:id="2" w:author="Carolina Vera" w:date="2018-02-18T17:48:00Z">
        <w:pPr>
          <w:spacing w:after="100"/>
          <w:ind w:left="480"/>
        </w:pPr>
      </w:pPrChange>
    </w:pPr>
    <w:rPr>
      <w:rPrChange w:id="2" w:author="Carolina Vera" w:date="2018-02-18T17:48:00Z">
        <w:rPr>
          <w:rFonts w:asciiTheme="minorHAnsi" w:eastAsiaTheme="minorHAnsi" w:hAnsiTheme="minorHAnsi" w:cstheme="minorBidi"/>
          <w:sz w:val="24"/>
          <w:szCs w:val="24"/>
          <w:lang w:val="en-US" w:eastAsia="en-US" w:bidi="ar-SA"/>
        </w:rPr>
      </w:rPrChange>
    </w:rPr>
  </w:style>
  <w:style w:type="character" w:styleId="Refdecomentario">
    <w:name w:val="annotation reference"/>
    <w:basedOn w:val="Fuentedeprrafopredeter"/>
    <w:semiHidden/>
    <w:unhideWhenUsed/>
    <w:rsid w:val="003358B3"/>
    <w:rPr>
      <w:sz w:val="16"/>
      <w:szCs w:val="16"/>
    </w:rPr>
  </w:style>
  <w:style w:type="paragraph" w:styleId="Textocomentario">
    <w:name w:val="annotation text"/>
    <w:basedOn w:val="Normal"/>
    <w:link w:val="TextocomentarioCar"/>
    <w:unhideWhenUsed/>
    <w:rsid w:val="003358B3"/>
    <w:rPr>
      <w:sz w:val="20"/>
      <w:szCs w:val="20"/>
    </w:rPr>
  </w:style>
  <w:style w:type="character" w:customStyle="1" w:styleId="TextocomentarioCar">
    <w:name w:val="Texto comentario Car"/>
    <w:basedOn w:val="Fuentedeprrafopredeter"/>
    <w:link w:val="Textocomentario"/>
    <w:rsid w:val="003358B3"/>
    <w:rPr>
      <w:sz w:val="20"/>
      <w:szCs w:val="20"/>
    </w:rPr>
  </w:style>
  <w:style w:type="paragraph" w:styleId="Asuntodelcomentario">
    <w:name w:val="annotation subject"/>
    <w:basedOn w:val="Textocomentario"/>
    <w:next w:val="Textocomentario"/>
    <w:link w:val="AsuntodelcomentarioCar"/>
    <w:semiHidden/>
    <w:unhideWhenUsed/>
    <w:rsid w:val="003358B3"/>
    <w:rPr>
      <w:b/>
      <w:bCs/>
    </w:rPr>
  </w:style>
  <w:style w:type="character" w:customStyle="1" w:styleId="AsuntodelcomentarioCar">
    <w:name w:val="Asunto del comentario Car"/>
    <w:basedOn w:val="TextocomentarioCar"/>
    <w:link w:val="Asuntodelcomentario"/>
    <w:semiHidden/>
    <w:rsid w:val="003358B3"/>
    <w:rPr>
      <w:b/>
      <w:bCs/>
      <w:sz w:val="20"/>
      <w:szCs w:val="20"/>
    </w:rPr>
  </w:style>
  <w:style w:type="paragraph" w:styleId="Revisin">
    <w:name w:val="Revision"/>
    <w:hidden/>
    <w:semiHidden/>
    <w:rsid w:val="003358B3"/>
    <w:pPr>
      <w:spacing w:after="0"/>
    </w:pPr>
  </w:style>
  <w:style w:type="paragraph" w:styleId="Textodeglobo">
    <w:name w:val="Balloon Text"/>
    <w:basedOn w:val="Normal"/>
    <w:link w:val="TextodegloboCar"/>
    <w:semiHidden/>
    <w:unhideWhenUsed/>
    <w:rsid w:val="003358B3"/>
    <w:pPr>
      <w:spacing w:after="0"/>
    </w:pPr>
    <w:rPr>
      <w:rFonts w:ascii="Segoe UI" w:hAnsi="Segoe UI" w:cs="Segoe UI"/>
      <w:sz w:val="18"/>
      <w:szCs w:val="18"/>
    </w:rPr>
  </w:style>
  <w:style w:type="character" w:customStyle="1" w:styleId="TextodegloboCar">
    <w:name w:val="Texto de globo Car"/>
    <w:basedOn w:val="Fuentedeprrafopredeter"/>
    <w:link w:val="Textodeglobo"/>
    <w:semiHidden/>
    <w:rsid w:val="003358B3"/>
    <w:rPr>
      <w:rFonts w:ascii="Segoe UI" w:hAnsi="Segoe UI" w:cs="Segoe UI"/>
      <w:sz w:val="18"/>
      <w:szCs w:val="18"/>
    </w:rPr>
  </w:style>
  <w:style w:type="character" w:customStyle="1" w:styleId="TextoindependienteCar">
    <w:name w:val="Texto independiente Car"/>
    <w:basedOn w:val="Fuentedeprrafopredeter"/>
    <w:link w:val="Textoindependiente"/>
    <w:rsid w:val="00EF401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image" Target="media/image41.png"/><Relationship Id="rId55" Type="http://schemas.openxmlformats.org/officeDocument/2006/relationships/hyperlink" Target="https://doi.org/10.1017/CBO9780511622977" TargetMode="External"/><Relationship Id="rId7" Type="http://schemas.openxmlformats.org/officeDocument/2006/relationships/comments" Target="comments.xml"/><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41" Type="http://schemas.openxmlformats.org/officeDocument/2006/relationships/image" Target="media/image32.png"/><Relationship Id="rId54" Type="http://schemas.openxmlformats.org/officeDocument/2006/relationships/hyperlink" Target="https://doi.org/DOI:%2010.1175/1520-0469(1992)049%3c0155:WSHET%3e2.0.CO;2"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image" Target="media/image44.png"/><Relationship Id="rId58" Type="http://schemas.openxmlformats.org/officeDocument/2006/relationships/hyperlink" Target="https://doi.org/10.1175/1520-0442(2004)017%3c1741:DIENRO%3e2.0.CO;2" TargetMode="External"/><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hyperlink" Target="https://doi.org/10.1175/1520-0493(1985)113%3c0003:BITSH%3e2.0.CO;2" TargetMode="External"/><Relationship Id="rId61"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image" Target="media/image43.png"/><Relationship Id="rId60" Type="http://schemas.microsoft.com/office/2011/relationships/people" Target="peop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hyperlink" Target="https://doi.org/10.1175/1520-0442(1995)008%3c2673:QSWITS%3e2.0.CO;2" TargetMode="External"/><Relationship Id="rId8" Type="http://schemas.microsoft.com/office/2011/relationships/commentsExtended" Target="commentsExtended.xml"/><Relationship Id="rId51" Type="http://schemas.openxmlformats.org/officeDocument/2006/relationships/image" Target="media/image42.png"/><Relationship Id="rId3" Type="http://schemas.openxmlformats.org/officeDocument/2006/relationships/settings" Target="setting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48</TotalTime>
  <Pages>60</Pages>
  <Words>10901</Words>
  <Characters>59959</Characters>
  <Application>Microsoft Office Word</Application>
  <DocSecurity>0</DocSecurity>
  <Lines>499</Lines>
  <Paragraphs>141</Paragraphs>
  <ScaleCrop>false</ScaleCrop>
  <HeadingPairs>
    <vt:vector size="2" baseType="variant">
      <vt:variant>
        <vt:lpstr>Título</vt:lpstr>
      </vt:variant>
      <vt:variant>
        <vt:i4>1</vt:i4>
      </vt:variant>
    </vt:vector>
  </HeadingPairs>
  <TitlesOfParts>
    <vt:vector size="1" baseType="lpstr">
      <vt:lpstr>Tesis</vt:lpstr>
    </vt:vector>
  </TitlesOfParts>
  <Company/>
  <LinksUpToDate>false</LinksUpToDate>
  <CharactersWithSpaces>707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is</dc:title>
  <dc:subject/>
  <dc:creator>Elio Campitelli</dc:creator>
  <cp:keywords/>
  <dc:description/>
  <cp:lastModifiedBy>Carolina Vera</cp:lastModifiedBy>
  <cp:revision>32</cp:revision>
  <dcterms:created xsi:type="dcterms:W3CDTF">2018-02-18T15:24:00Z</dcterms:created>
  <dcterms:modified xsi:type="dcterms:W3CDTF">2018-02-18T21:44:00Z</dcterms:modified>
</cp:coreProperties>
</file>